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ương</w:t>
      </w:r>
      <w:r>
        <w:t xml:space="preserve"> </w:t>
      </w:r>
      <w:r>
        <w:t xml:space="preserve">Dạ</w:t>
      </w:r>
      <w:r>
        <w:t xml:space="preserve"> </w:t>
      </w:r>
      <w:r>
        <w:t xml:space="preserve">Thả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ương-dạ-thảo"/>
      <w:bookmarkEnd w:id="21"/>
      <w:r>
        <w:t xml:space="preserve">Hương Dạ Thả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lãng mạn, cổ trang, xuyên không, bi hài lẫn lộn, HE…Vào thời điểm mười năm trước,thì nàng là cận vệ,còn hắn là hoàng tử lưu vong. Hai người cùng nhau trãi qua những ngày cầu sương điếm cỏ, nếm mật nằm gai, rượt rượt đuổi đuổi.</w:t>
            </w:r>
            <w:r>
              <w:br w:type="textWrapping"/>
            </w:r>
          </w:p>
        </w:tc>
      </w:tr>
    </w:tbl>
    <w:p>
      <w:pPr>
        <w:pStyle w:val="Compact"/>
      </w:pPr>
      <w:r>
        <w:br w:type="textWrapping"/>
      </w:r>
      <w:r>
        <w:br w:type="textWrapping"/>
      </w:r>
      <w:r>
        <w:rPr>
          <w:i/>
        </w:rPr>
        <w:t xml:space="preserve">Đọc và tải ebook truyện tại: http://truyenclub.com/huong-da-thao</w:t>
      </w:r>
      <w:r>
        <w:br w:type="textWrapping"/>
      </w:r>
    </w:p>
    <w:p>
      <w:pPr>
        <w:pStyle w:val="BodyText"/>
      </w:pPr>
      <w:r>
        <w:br w:type="textWrapping"/>
      </w:r>
      <w:r>
        <w:br w:type="textWrapping"/>
      </w:r>
    </w:p>
    <w:p>
      <w:pPr>
        <w:pStyle w:val="Heading2"/>
      </w:pPr>
      <w:bookmarkStart w:id="22" w:name="quyển-1---chương-1"/>
      <w:bookmarkEnd w:id="22"/>
      <w:r>
        <w:t xml:space="preserve">1. Quyển 1 - Chương 1</w:t>
      </w:r>
    </w:p>
    <w:p>
      <w:pPr>
        <w:pStyle w:val="Compact"/>
      </w:pPr>
      <w:r>
        <w:br w:type="textWrapping"/>
      </w:r>
      <w:r>
        <w:br w:type="textWrapping"/>
      </w:r>
      <w:r>
        <w:t xml:space="preserve">Đêm tối tĩnh mịch, ánh trăng treo cao, sao trời lấp lánh, gió đêm lành lạnh. Hai người đứng trên đài cao cùng dõi mắt nhìn những nóc nhà thấp thoáng ẩn hiện chập chờn theo ánh đèn lồng. Người nam thở dài quay sang trộm nhìn người nữ. Tóc nàng dài tung bay trong gió mang theo mùi cỏ dại dịu nhẹ, mắt nàng lấp lánh như sao, gương mặt nàng chưa từng tô son trát phấn nhưng vẫn đẹp rúng động lòng hắn. Nàng vận giáp bạc uy phong, lưng đeo song kiếm đứng hiên ngang vững chãi như thân tùng. Thật lạ, nàng so với bất cứ nam tướng nào của hắn đều đáng tin gấp vạn lần. Mỗi khi đứng cạnh nàng, hắn có thể phó mặc mạng sống cho nàng, tin tưởng nàng tuyệt đối, không hề e ngại cái chết.</w:t>
      </w:r>
    </w:p>
    <w:p>
      <w:pPr>
        <w:pStyle w:val="BodyText"/>
      </w:pPr>
      <w:r>
        <w:t xml:space="preserve">– Bệ hạ! – Giọng nàng thanh thanh cất lên khiến tim hắn nhảy nhót- Muộn rồi! Ngài hãy về đi thôi!</w:t>
      </w:r>
    </w:p>
    <w:p>
      <w:pPr>
        <w:pStyle w:val="BodyText"/>
      </w:pPr>
      <w:r>
        <w:t xml:space="preserve">Hắn sững sờ. Nàng… nàng chỉ muốn nói nhiêu đó thôi sao? Chẳng lẽ, nàng không quan tâm đến chuyện ngày mai hắn thành hôn sao? Hắn mím môi, cố gắng lấy giọng uy quyền của bậc quân vương đáp lời nàng:</w:t>
      </w:r>
    </w:p>
    <w:p>
      <w:pPr>
        <w:pStyle w:val="BodyText"/>
      </w:pPr>
      <w:r>
        <w:t xml:space="preserve">– Ngươi theo ta cũng đã mười năm. Ngươi nghĩ rằng ngươi hiểu ta được bao nhiêu?</w:t>
      </w:r>
    </w:p>
    <w:p>
      <w:pPr>
        <w:pStyle w:val="BodyText"/>
      </w:pPr>
      <w:r>
        <w:t xml:space="preserve">– Thứ lỗi cho thần ngu dốt, không hiểu rõ thánh ý…</w:t>
      </w:r>
    </w:p>
    <w:p>
      <w:pPr>
        <w:pStyle w:val="BodyText"/>
      </w:pPr>
      <w:r>
        <w:t xml:space="preserve">– Không hiểu?- Hắn hỏi lại rồi quay sang nhìn nàng cười mỉa mai- Hay là ngươi cố tình không hiểu? Ta là chủ của ngươi. Ta làm gì còn cần ngươi quản sao? Ta thích đứng ở nơi này không được sao?</w:t>
      </w:r>
    </w:p>
    <w:p>
      <w:pPr>
        <w:pStyle w:val="BodyText"/>
      </w:pPr>
      <w:r>
        <w:t xml:space="preserve">– Bệ hạ…</w:t>
      </w:r>
    </w:p>
    <w:p>
      <w:pPr>
        <w:pStyle w:val="BodyText"/>
      </w:pPr>
      <w:r>
        <w:t xml:space="preserve">Nàng tròn mắt nhìn hắn, muốn nói lại thôi. Mười năm trôi qua như giấc mộng, hắn thật sự đã thay đổi.</w:t>
      </w:r>
    </w:p>
    <w:p>
      <w:pPr>
        <w:pStyle w:val="BodyText"/>
      </w:pPr>
      <w:r>
        <w:t xml:space="preserve">Nhớ lại nhiều năm về trước, trong đêm hoàng cung đỏ lửa kia, nàng chiến y đẫm máu, khóe mắt đẫm lệ điên cuồng chạy đi tìm hắn. Giữa tiếng đao thương chát chúa, khói lửa ngút trời và tiếng nổ rền vang, thân ảnh gầy đơn bạc của hắn nép sát vào vách tường khiến nàng không khỏi nhói lòng. Hắn run rẩy đầy sợ hãi nhìn mũi đao nhỏ từng giọt từng giọt máu tươi được hoàng thúc kéo lê trên nền gạch chầm chậm tiến về phía hắn. Phụ hoàng và mẫu hậu hắn nằm đó bất động, mà hắn có muốn kêu cứu cũng không đủ sức. Hắn gượng cầm kiếm của phụ hoàng lên, lưỡi kiếm run bần bật, nhưng hoàng thúc chỉ quát một tiếng hắn đã buông kiếm xuống, chân vô lực mà té nhào. Lúc ấy, nàng những mong hắn anh hùng xuất thiếu niên, dòng dõi đế vương hơn xa phàm tục, chẳng ngờ hắn như rùa rụt cổ! Đường đường là thái tử, hắn lại nhắm mắt đưa cổ cho người xuống tay!</w:t>
      </w:r>
    </w:p>
    <w:p>
      <w:pPr>
        <w:pStyle w:val="BodyText"/>
      </w:pPr>
      <w:r>
        <w:t xml:space="preserve">Nếu chẳng phải mang ơn mẫu hậu hắn, nàng thật muốn vứt hắn cho rồi.</w:t>
      </w:r>
    </w:p>
    <w:p>
      <w:pPr>
        <w:pStyle w:val="BodyText"/>
      </w:pPr>
      <w:r>
        <w:t xml:space="preserve">Thầm khấn nguyện tổ tiên phù hộ, nàng rút song kiếm chuẩn bị lao về phía vương gia. Vừa lúc ấy, lão thái giám theo hầu phụ hoàng hắn từ đâu nhảy ra đột kích vương gia, một bên ông ta phân tán chú ý của vương gia, một bên tạo cơ hội cho hai tiểu thái giám dẫn hắn đi. Vốn là đại tướng nắm giữ hầu hết binh quyền, vương gia lập tức vung chưởng bức lui lão thái giám đồng thời vung kiếm hạ sát hai tiểu thái giám không chút nương tình. Nàng nuốt khan nhìn hắn. Áo hắn ướt đẫm máu, gương mặt tái nhợt của hắn lấm tấm đỏ, kinh hoàng còn hiện rõ trong ánh mắt. Giây phút đó, ánh mắt hắn tình cờ chạm ánh mắt nàng, như một con thú non bị thương run rẩy van xin người qua đường. Nàng nhoẻn miệng cười trấn an hắn rồi lao ra vung kiếm chém vương gia. Lão thái giám cũng nhân lúc vương gia sơ ý liều mạng ôm ghì lấy lão tặc, nàng lập tức nắm tay hắn lôi đi. Hai người bỏ lại phía sau tiếng gào thét điên cuồng của vương gia mà chạy như điên. Nhờ mật đạo được hoàng hậu chỉ ngày trước, hai người kịp thoát khỏi hoàng cung.</w:t>
      </w:r>
    </w:p>
    <w:p>
      <w:pPr>
        <w:pStyle w:val="BodyText"/>
      </w:pPr>
      <w:r>
        <w:t xml:space="preserve">Đáng giận cho hắn lúc ấy, đã không sức phản kháng mà sức chạy cũng không có! Nàng cõng hắn chạy liền một mạch trốn trong căn nhà cỏ bỏ hoang gần hoàng cung. Vốn nàng định quay về đưa gia quyến chạy trốn, hắn lại sốt cao khiến nàng bất đắc dĩ lưu lại tìm thuốc chữa cho hắn. Sáng hôm sau, nàng liều mạng về thăm nhà. Hỡi ôi, gia đình nhỏ của nàng chỉ còn hoang tàn với đổ nát, mảnh sân con nhuộm đỏ như ánh tà dương. Nàng mím môi cố dằn cơn uất hận. Nàng hiểu rõ lúc này đi trả thù là một đi không có đường về, nàng chưa qua khỏi cổng hoàng cung đã bị giết rồi. Nàng vừa không đủ sức vừa còn sứ mạng bảo vệ hắn. Nhưng, nhớ tới hắn, lửa giận của nàng lại bốc cao. Nếu không vì hắn, nàng đã kịp cứu gia đình mình. Không, nếu nàng không là cận vệ hoàng gia thì nàng sẽ không vướng vào ân oán hoàng tộc, gia đình nàng cũng không bị hủy. Đúng, nàng nên hận hắn.</w:t>
      </w:r>
    </w:p>
    <w:p>
      <w:pPr>
        <w:pStyle w:val="BodyText"/>
      </w:pPr>
      <w:r>
        <w:t xml:space="preserve">Thế là, ba hôm liền nàng bỏ mặc hắn trong căn nhà cỏ, mặc kệ hắn sống chết ra sao. Nàng lo chôn cất người thân lại thu vén chút hành trang chuẩn bị đời bôn tẩu. Nhìn chân dung mình trên cáo thị truy nã dán khắp đường phố, lòng nàng không khỏi chua xót. Chỉ mới mấy hôm mà nàng chẳng còn gì cả. Nực cười là không lâu trước đó, cả nhà nàng hoan hỉ đi khoe khắp hang cùng ngõ hẹp khi nàng được chọn vào chức đội trưởng đội cận vệ của hoàng hậu. Ôi, đời bể dâu…</w:t>
      </w:r>
    </w:p>
    <w:p>
      <w:pPr>
        <w:pStyle w:val="BodyText"/>
      </w:pPr>
      <w:r>
        <w:t xml:space="preserve">Đưa mắt nhìn sang ảnh của hắn cạnh ảnh của mình, nàng có chút chột dạ. Không biết hắn sao rồi? Chết? Bị bắt? Hay trốn thoát? Dù sao cũng là đồng phạm, có lẽ nàng nên đi xem hắn một chút. Lúc đó, nàng thề là mình chỉ muốn len lén đứng nhìn hắn, chỉ cần hắn không sao thì nàng sẽ tức khắc rời đi. Ai có ngờ, hắn…</w:t>
      </w:r>
    </w:p>
    <w:p>
      <w:pPr>
        <w:pStyle w:val="BodyText"/>
      </w:pPr>
      <w:r>
        <w:t xml:space="preserve">Vừa thoáng thấy bóng nàng, hắn đã to gan chạy tới ôm nàng, nước mắt hắn tuôn ra ướt đẫm áo nàng, miệng hắn không ngừng lẩm bẩm:</w:t>
      </w:r>
    </w:p>
    <w:p>
      <w:pPr>
        <w:pStyle w:val="BodyText"/>
      </w:pPr>
      <w:r>
        <w:t xml:space="preserve">– Ngươi về rồi! Thật sự về rồi! Ta không tin ngươi bị bắt! Ta biết ngươi sẽ về tìm ta mà! Trên đời này, ta chỉ còn có ngươi…</w:t>
      </w:r>
    </w:p>
    <w:p>
      <w:pPr>
        <w:pStyle w:val="BodyText"/>
      </w:pPr>
      <w:r>
        <w:t xml:space="preserve">Nàng đứng ngây như tượng mặc kệ cho hắn ôm. Chút sức lực đẩy hắn ra nàng cũng không có. Đáng ghét nhất là nước mắt của nàng lại vì hắn mà rơi, lấm tấm ướt vai áo hắn…</w:t>
      </w:r>
    </w:p>
    <w:p>
      <w:pPr>
        <w:pStyle w:val="BodyText"/>
      </w:pPr>
      <w:r>
        <w:t xml:space="preserve">Sau đó, hắn nắm tay nàng chặt không buông, còn thề mãi mãi không để nàng bỏ hắn mà đi nữa. Vốn nàng tưởng tim mình cứng rắn lắm nhưng nó lại bị những lời ngon ngọt của hắn trói chặt. Hắn xuất thân là hoàng tộc lại chịu vì một kẻ dân hèn như nàng mà xuống giọng năn nỉ, mà cầu cạnh nàng. Hắn là trẻ mồ côi thì nàng cũng mồ côi, hắn mất tất cả thì nàng cũng không còn gì để mất, trên cõi đời này hai người lại có chung một kẻ thù. Nàng lu mờ lý trí mà thề thốt rằng sẽ vĩnh viễn không bỏ hắn, sẽ giúp hắn tranh lại giang sơn. Lúc ấy nhìn nụ cười mê hoặc của hắn nàng còn mê muội nghĩ: “Không ngờ ta cũng có ngày là người thân cận nhất của thái tử, được thái tử sủng ái như vậy! Aiz, xem như sống không uổng kiếp người, chết không đáng tiếc!”</w:t>
      </w:r>
    </w:p>
    <w:p>
      <w:pPr>
        <w:pStyle w:val="BodyText"/>
      </w:pPr>
      <w:r>
        <w:t xml:space="preserve">Chú ý, lúc đó hắn là ranh con chín tuổi mà nàng đã là thiếu nữ mười sáu tuổi mơ mộng rồi!</w:t>
      </w:r>
    </w:p>
    <w:p>
      <w:pPr>
        <w:pStyle w:val="BodyText"/>
      </w:pPr>
      <w:r>
        <w:t xml:space="preserve">—</w:t>
      </w:r>
    </w:p>
    <w:p>
      <w:pPr>
        <w:pStyle w:val="BodyText"/>
      </w:pPr>
      <w:r>
        <w:t xml:space="preserve">Mười năm đúng là chuyện gì cũng có thể xảy ra.</w:t>
      </w:r>
    </w:p>
    <w:p>
      <w:pPr>
        <w:pStyle w:val="BodyText"/>
      </w:pPr>
      <w:r>
        <w:t xml:space="preserve">Hắn từ một đứa trẻ nhút nhát trở thành thanh niên anh tuấn làm xiêu lòng từ trẻ nhỏ tới người già, từ thiếu nữ tới quả phụ, ngay cả đám mày râu cũng hồn xiêu phách lạc điên đảo vì hắn. Trong mười năm đó, nàng và hắn lang bạt khắp nơi kiếm sống bằng cách săn lùng tội phạm nguy hiểm kiếm thưởng. Hai người “song kiếm hợp bích”, nàng dùng sức còn hắn dùng trí. Nghề nghiệp đó cho phép hai người kết giao từ các vị quan quyền cao chức trọng đến các nhân sĩ trong chốn giang hồ, vừa thu thập tội ác của hoàng thúc hắn vừa “mê hoặc” nhân tâm.</w:t>
      </w:r>
    </w:p>
    <w:p>
      <w:pPr>
        <w:pStyle w:val="BodyText"/>
      </w:pPr>
      <w:r>
        <w:t xml:space="preserve">Nửa năm trước, nàng bất chấp sự ngăn cản của hắn tìm cách đột nhập vào trường săn ám sát lão vương gia. Nàng giả dạng ca kỹ của đệ nhất thanh lâu, trong trang phục lả lơi tiếp cận lão. Trong lúc lão còn đang chè chén xem nàng múa song kiếm, nàng bất ngờ chĩa song kiếm về phía lão, nhếch miệng cười, nói:</w:t>
      </w:r>
    </w:p>
    <w:p>
      <w:pPr>
        <w:pStyle w:val="BodyText"/>
      </w:pPr>
      <w:r>
        <w:t xml:space="preserve">– Lão tặc, giờ chết của ngươi tới rồi! Mau tỉnh ngộ đi!</w:t>
      </w:r>
    </w:p>
    <w:p>
      <w:pPr>
        <w:pStyle w:val="BodyText"/>
      </w:pPr>
      <w:r>
        <w:t xml:space="preserve">– Ha ha ha! – Lão ta cười ngạo nghễ – Mỹ nhân thật khéo nói đùa! Ta khi nào đắc tội với nàng? Mau lại đây hầu rượu, đừng làm ta mất hứng!</w:t>
      </w:r>
    </w:p>
    <w:p>
      <w:pPr>
        <w:pStyle w:val="BodyText"/>
      </w:pPr>
      <w:r>
        <w:t xml:space="preserve">– Hừ! – Nàng cười lạnh – Ngươi thật chóng quên. Ta là kẻ dẫn thái tử trốn trước mắt ngươi mười năm về trước!</w:t>
      </w:r>
    </w:p>
    <w:p>
      <w:pPr>
        <w:pStyle w:val="BodyText"/>
      </w:pPr>
      <w:r>
        <w:t xml:space="preserve">Ha, lúc đó nhìn gương mặt vặn vẹo khó coi của lão hôn quân mà lòng nàng vô cùng sung sướng. Đôi mày lão nhíu chặt, sắc mặt từ đỏ chuyển sang tái xanh. Lão loạng choạng ngồi phịch xuống ghế tựa, phun ra một ngụm máu đen. Đám ca nhi hoảng sợ kêu thét lên rồi đồng loạt chạy khỏi lều. Lão bình tĩnh trừng mắt nhìn nàng:</w:t>
      </w:r>
    </w:p>
    <w:p>
      <w:pPr>
        <w:pStyle w:val="BodyText"/>
      </w:pPr>
      <w:r>
        <w:t xml:space="preserve">– Ngươi… tiện nhân! Ngươi hạ độc ta?</w:t>
      </w:r>
    </w:p>
    <w:p>
      <w:pPr>
        <w:pStyle w:val="BodyText"/>
      </w:pPr>
      <w:r>
        <w:t xml:space="preserve">Mặc dù nàng không muốn làm tiểu nhân nhưng nàng không muốn vì lão mà oan uổng mạng của bất cứ người nào nữa. Nàng chỉ cần kết liễu lão là đủ. Nàng không muốn nói mà dùng kiếm trả lời lão. Lão ta tung bàn lên đỡ. Thừa dịp nàng lách mình tránh thoát, lão hô to gọi cận vệ vào. Nàng nghiến răng giận dữ liều mạng xuất kiếm đâm về phía lão. Từ bên ngoài, đám cận vệ đã ào vào kín lều vây hai người vào giữa.</w:t>
      </w:r>
    </w:p>
    <w:p>
      <w:pPr>
        <w:pStyle w:val="BodyText"/>
      </w:pPr>
      <w:r>
        <w:t xml:space="preserve">– Bắn đi! – Lão gào to ra lệnh.</w:t>
      </w:r>
    </w:p>
    <w:p>
      <w:pPr>
        <w:pStyle w:val="BodyText"/>
      </w:pPr>
      <w:r>
        <w:t xml:space="preserve">Đám cận vệ e ngại lão ở cạnh nàng nên không kẻ nào dám động thủ. Nàng vẫn còn giành thế chủ động tấn công. Lão vương gia vừa tránh mũi kiếm vừa gào lên:</w:t>
      </w:r>
    </w:p>
    <w:p>
      <w:pPr>
        <w:pStyle w:val="BodyText"/>
      </w:pPr>
      <w:r>
        <w:t xml:space="preserve">– Các ngươi còn đợi gì! Giết tiện nhân này cho ta!</w:t>
      </w:r>
    </w:p>
    <w:p>
      <w:pPr>
        <w:pStyle w:val="BodyText"/>
      </w:pPr>
      <w:r>
        <w:t xml:space="preserve">Hai, ba mũi tên lao vút về phía nàng. Nàng phóng ra xa tránh được. Tức thì, hàng loạt lũi tên lao về phía nàng. Lão hoàng đế ho sặc sụa vừa phun một ngụm máu đen vừa nhếch miệng cười khinh bỉ nhìn nàng. Lão nói:</w:t>
      </w:r>
    </w:p>
    <w:p>
      <w:pPr>
        <w:pStyle w:val="BodyText"/>
      </w:pPr>
      <w:r>
        <w:t xml:space="preserve">– Ngươi muốn đấu với ta, thật không biết lượng sức! Yên tâm đi. Ta sẽ mau chóng đưa đứa cháu yêu đến đoàn tụ với ngươi!</w:t>
      </w:r>
    </w:p>
    <w:p>
      <w:pPr>
        <w:pStyle w:val="BodyText"/>
      </w:pPr>
      <w:r>
        <w:t xml:space="preserve">Nàng trừng mắt. Nhưng rất nhanh, nàng lại nhoẻn miệng cười. Nhìn lão hoàng đế xanh mặt trợn mắt nhìn mình, nàng lao về phía lão, lạnh lùng nói:</w:t>
      </w:r>
    </w:p>
    <w:p>
      <w:pPr>
        <w:pStyle w:val="BodyText"/>
      </w:pPr>
      <w:r>
        <w:t xml:space="preserve">– Chỉ tiếc là ngươi không có cơ hội đó!</w:t>
      </w:r>
    </w:p>
    <w:p>
      <w:pPr>
        <w:pStyle w:val="BodyText"/>
      </w:pPr>
      <w:r>
        <w:t xml:space="preserve">Hàng chục mũi tên phóng theo nàng. Thân ảnh nàng nhanh như cắt, mặc cho vài ba mũi tên cắm trên người nhưng sức vẫn không hề thuyên giảm. Mềm mại, uyển chuyển như tơ lụa, nhanh nhẹn như một chú sóc, máu thắm loang đầy trên áo trắng tung bay cực kỳ diễm lệ, nụ cười trên khóe môi câu hồn đoạt phách. Song kiếm trên tay nàng linh động như linh xà, chỉ thấy đôi ba ánh chớp lóe lên là thân hình lão hoàng đế ngã xuống như gỗ mục bị quật ngã bởi cuồng phong.</w:t>
      </w:r>
    </w:p>
    <w:p>
      <w:pPr>
        <w:pStyle w:val="BodyText"/>
      </w:pPr>
      <w:r>
        <w:t xml:space="preserve">Khi thái tử dẫn quân tiến vào lều trại với nàng chỉ là mấy giây sau đó mà với hắn như hàng thế kỷ trôi qua. Hắn nhìn nàng ngạo nghễ đứng sững như thân tùng trên người bị ghim hơn chục mũi tên, lại liếc mắt nhìn hoàng thúc của hắn ngã vật trên sàn ngước đôi mắt trợn trắng trân trối nhìn nàng, trên người lão tên ghim chẳng khác gì nhím. Lòng hắn không hề vui sướng. Nàng mỉm cười với hắn, thì thào:</w:t>
      </w:r>
    </w:p>
    <w:p>
      <w:pPr>
        <w:pStyle w:val="BodyText"/>
      </w:pPr>
      <w:r>
        <w:t xml:space="preserve">– Thừa Triết, ngài xem đi! Ta đã nói ta giết được hắn mà!</w:t>
      </w:r>
    </w:p>
    <w:p>
      <w:pPr>
        <w:pStyle w:val="Compact"/>
      </w:pPr>
      <w:r>
        <w:t xml:space="preserve">Hắn run rẩy giơ tay chạm vào người nàng, nhưng tay hắn còn chưa chạm tới thì nàng đã ngã khụy xuống. Hắn hốt hoảng giơ tay ra đỡ nàng và phát hiện áo nàng không phải màu đỏ mà bị nhuộm đỏ bởi máu. Đôi mắt nàng nhắm nghiền, hơi thở thoi thóp, khóe miệng còn vương vấn nụ cười. Hắn hét lên ra lệnh cho y sư đến ngay lập tức rồi ôm ghì lấy nàng không buông. Mùi máu trên người nàng xộc vào mũi hắn làm hắn muốn nghẹt thở. Thời khắc đó, hắn tưởng như chỉ cần buông lỏng tay là nàng sẽ vụt biến mất. Còn đáng sợ hơn một buổi sáng nào đó trong ngôi nhà cỏ nọ, hắn phát hiện ra người có mùi thảo dã cõng hắn suốt ngày chạy trốn đột ngột biến mất. Hắn sững sờ nhận ra thì ra hắn có thể vì nàng mà hỏa nộ công tâm đến thế, điên cuồng đến thế. Nước mắt cũng vì nàng… lặng lẽ rơi…</w:t>
      </w:r>
      <w:r>
        <w:br w:type="textWrapping"/>
      </w:r>
      <w:r>
        <w:br w:type="textWrapping"/>
      </w:r>
    </w:p>
    <w:p>
      <w:pPr>
        <w:pStyle w:val="Heading2"/>
      </w:pPr>
      <w:bookmarkStart w:id="23" w:name="quyển-1---chương-2"/>
      <w:bookmarkEnd w:id="23"/>
      <w:r>
        <w:t xml:space="preserve">2. Quyển 1 - Chương 2</w:t>
      </w:r>
    </w:p>
    <w:p>
      <w:pPr>
        <w:pStyle w:val="Compact"/>
      </w:pPr>
      <w:r>
        <w:br w:type="textWrapping"/>
      </w:r>
      <w:r>
        <w:br w:type="textWrapping"/>
      </w:r>
      <w:r>
        <w:t xml:space="preserve">Khi nàng mở mắt ra lần nữa, hai tuần đã trôi qua. Nghe cung nữ báo lại, hắn lên ngôi được toàn dân ủng hộ. Dưới ách thống trị bạo quyền và tội lỗi giết anh đoạt ngôi của hoàng thúc thì một tân vương đối nhân xử thế hòa ái, thấu tình đạt lý, anh tuấn phi phàm, huyết thống chính tông như hắn được mọi người trông chờ còn hơn nắng hạn trông mưa. Nàng đối với việc này hoàn toàn không lạ lẫm. Vì đó là hắn mà!</w:t>
      </w:r>
    </w:p>
    <w:p>
      <w:pPr>
        <w:pStyle w:val="BodyText"/>
      </w:pPr>
      <w:r>
        <w:t xml:space="preserve">Chỉ có một việc siêu bất ngờ, nàng chưa từng mơ tưởng đã xảy ra. Lúc hắn đến thăm nàng, vẻ mặt hắn tràn ngập vui mừng, mồ hôi đọng một lớp mỏng trên trán như thể hắn đã chạy đến rất vội. Hắn mỉm cười ngây ngốc nhìn nàng và thì thầm:</w:t>
      </w:r>
    </w:p>
    <w:p>
      <w:pPr>
        <w:pStyle w:val="BodyText"/>
      </w:pPr>
      <w:r>
        <w:t xml:space="preserve">– Ngươi rốt cuộc cũng tỉnh lại! Có biết ta đã nghĩ gì trong lúc ngươi bất tỉnh không?</w:t>
      </w:r>
    </w:p>
    <w:p>
      <w:pPr>
        <w:pStyle w:val="BodyText"/>
      </w:pPr>
      <w:r>
        <w:t xml:space="preserve">– Thuộc hạ… thần làm sao biết được?</w:t>
      </w:r>
    </w:p>
    <w:p>
      <w:pPr>
        <w:pStyle w:val="BodyText"/>
      </w:pPr>
      <w:r>
        <w:t xml:space="preserve">– Dạ Thảo…- Hắn gọi tên nàng một cách trìu mến, giọng hắn nỉ non- Ta đã hứa với bản thân ba điều. Thứ nhất, tuyệt đối không cho ngươi chết trước ta. Dù phải xuống địa ngục ta cũng kéo ngươi về!</w:t>
      </w:r>
    </w:p>
    <w:p>
      <w:pPr>
        <w:pStyle w:val="BodyText"/>
      </w:pPr>
      <w:r>
        <w:t xml:space="preserve">Khóe môi nàng giật giật. Hắn từ bao giờ cao ngạo như thế. Chẳng lẽ hắn thần thông quảng đại đến nỗi sai khiến được quỷ thần sao?</w:t>
      </w:r>
    </w:p>
    <w:p>
      <w:pPr>
        <w:pStyle w:val="BodyText"/>
      </w:pPr>
      <w:r>
        <w:t xml:space="preserve">– Thứ hai,- Hắn đắc ý nhìn biểu hiện của nàng, tiếp tục nói- từ nay ta sẽ sử dụng “thiết quân luật” với ngươi, không dung túng ngươi, không để ngươi muốn làm gì thì làm. Ngươi muốn đi đâu, làm gì phải có sự đồng ý của ta!</w:t>
      </w:r>
    </w:p>
    <w:p>
      <w:pPr>
        <w:pStyle w:val="BodyText"/>
      </w:pPr>
      <w:r>
        <w:t xml:space="preserve">Ặc, hắn lên ngôi chưa ấm ghế mà đã chuyên quyền thế sao? Đây, không lẽ nàng giúp hắn là mang tội với bá tánh? Mồ hôi từ đỉnh đầu nàng vã ra như tắm. Kiểu này sớm có ngày nàng trở thành tội nhân thiên cổ. Tốt xấu gì thì hắn cũng do nàng nuôi lớn, người ta sẽ không trách hắn mà chỉ trách nàng, trách nàng!</w:t>
      </w:r>
    </w:p>
    <w:p>
      <w:pPr>
        <w:pStyle w:val="BodyText"/>
      </w:pPr>
      <w:r>
        <w:t xml:space="preserve">– Thứ ba, – Môi hắn thiếu điều dán sát lỗ tai nàng làm gò má nàng bất giác ửng đỏ lên- nếu ngươi tỉnh lại… ta sẽ lập ngươi làm hoàng hậu!</w:t>
      </w:r>
    </w:p>
    <w:p>
      <w:pPr>
        <w:pStyle w:val="BodyText"/>
      </w:pPr>
      <w:r>
        <w:t xml:space="preserve">Lần này vẻ mặt nàng rất bình tĩnh. Nàng thở phào nhẹ nhõm rồi tiếp tục nằm xuống. Tay kéo chăn an ổn đắp lên mình, nàng nhắm nghiền mắt vừa lẩm bẩm như niệm kinh:</w:t>
      </w:r>
    </w:p>
    <w:p>
      <w:pPr>
        <w:pStyle w:val="BodyText"/>
      </w:pPr>
      <w:r>
        <w:t xml:space="preserve">– Làm hết hồn! Ra là mình nằm mơ! Đời làm gì có chuyện khó tin đến thế! Chỉ là mơ, mơ thôi…</w:t>
      </w:r>
    </w:p>
    <w:p>
      <w:pPr>
        <w:pStyle w:val="BodyText"/>
      </w:pPr>
      <w:r>
        <w:t xml:space="preserve">Hàn Thừa Triết nhướn mày nhìn nàng và nhếch môi cười. Dù sao nàng cũng vừa tỉnh lại, hắn vẫn nên để nàng tiếp tục nghỉ ngơi. Ba điều nhắc nhở đó của hắn, nàng không nhớ không sao, chỉ cần hắn nhớ là đủ rồi!</w:t>
      </w:r>
    </w:p>
    <w:p>
      <w:pPr>
        <w:pStyle w:val="BodyText"/>
      </w:pPr>
      <w:r>
        <w:t xml:space="preserve">—</w:t>
      </w:r>
    </w:p>
    <w:p>
      <w:pPr>
        <w:pStyle w:val="BodyText"/>
      </w:pPr>
      <w:r>
        <w:t xml:space="preserve">Vốn nàng cho rằng giấc mơ kì quái đó phần nào an ủi phận “gái già” như nàng. Nếu tân vương mà nói thật, nàng dám chắc mình sẽ bị vô khối ánh mắt chém chết. Nàng còn không tự nhận mình “trâu già ham hố cỏ non” sao!</w:t>
      </w:r>
    </w:p>
    <w:p>
      <w:pPr>
        <w:pStyle w:val="BodyText"/>
      </w:pPr>
      <w:r>
        <w:t xml:space="preserve">Nhưng mà, nàng có muốn nghĩ quá phận, muốn mơ tưởng làm trâu già cũng không được. Chẳng bao lâu sau, y sư đã cho nàng biết việc nàng hành thích lão vương gia khiến cơ thể nàng chịu tổn thương nghiêm trọng, cứu sống được đã là kì tích. Cho nên… cho nên sá gì chút thương tật cỏn con. Ví dụ như… nàng không có khả năng làm mẹ chẳng hạn.</w:t>
      </w:r>
    </w:p>
    <w:p>
      <w:pPr>
        <w:pStyle w:val="BodyText"/>
      </w:pPr>
      <w:r>
        <w:t xml:space="preserve">Quả thật, lòng nàng chỉ hơi rúng động một chút rồi lại bĩnh tĩnh như nước. Nàng đã nguyện cả đời đi theo chủ nhân là hắn thì sá gì chuyện chồng con. Không có càng tốt, càng không vướng bận, không đúng sao?</w:t>
      </w:r>
    </w:p>
    <w:p>
      <w:pPr>
        <w:pStyle w:val="BodyText"/>
      </w:pPr>
      <w:r>
        <w:t xml:space="preserve">Nhưng ai đó vẫn nói, cuộc đời mà như ta tính thì có là cuộc đời không?!</w:t>
      </w:r>
    </w:p>
    <w:p>
      <w:pPr>
        <w:pStyle w:val="BodyText"/>
      </w:pPr>
      <w:r>
        <w:t xml:space="preserve">Vào một ngày nắng đẹp trời êm, nàng đang thong thả tập tành đi lại ở vườn thượng uyển thì tình cờ gặp hắn. Hắn đang thảo luận gì đó với một vị đại thần, thấy nàng hắn hơi giật mình. Vội vàng cho vị quan già cáo lui, hắn lẹ làng đi về phía nàng, vui vẻ nói:</w:t>
      </w:r>
    </w:p>
    <w:p>
      <w:pPr>
        <w:pStyle w:val="BodyText"/>
      </w:pPr>
      <w:r>
        <w:t xml:space="preserve">– Ồ, sức khỏe của ngươi khá lên nhanh thật! Mới ba hôm không gặp mà ngươi đã tự mình đi lại được.</w:t>
      </w:r>
    </w:p>
    <w:p>
      <w:pPr>
        <w:pStyle w:val="BodyText"/>
      </w:pPr>
      <w:r>
        <w:t xml:space="preserve">– Nhờ ơn bệ hạ!- Nàng lựa lời lấy lòng hắn, dù sao bây giờ hắn đã cao hơn nàng thêm mấy bậc, ở chót vót mây xanh kia rồi.</w:t>
      </w:r>
    </w:p>
    <w:p>
      <w:pPr>
        <w:pStyle w:val="BodyText"/>
      </w:pPr>
      <w:r>
        <w:t xml:space="preserve">– Đến đây nào!</w:t>
      </w:r>
    </w:p>
    <w:p>
      <w:pPr>
        <w:pStyle w:val="BodyText"/>
      </w:pPr>
      <w:r>
        <w:t xml:space="preserve">Hàn Thừa Triết đột ngột vươn tay cầm lấy tay nàng. Đám cung nữ trố mắt nhìn, nàng càng trố mắt nhìn. Chớp mắt sau, nàng hốt hoảng giật tay về nhưng hắn vẫn kiên trì không buông. Hắn giả vờ ngây thơ hỏi:</w:t>
      </w:r>
    </w:p>
    <w:p>
      <w:pPr>
        <w:pStyle w:val="BodyText"/>
      </w:pPr>
      <w:r>
        <w:t xml:space="preserve">– Sao thế?</w:t>
      </w:r>
    </w:p>
    <w:p>
      <w:pPr>
        <w:pStyle w:val="BodyText"/>
      </w:pPr>
      <w:r>
        <w:t xml:space="preserve">– Thần đã khỏe rồi! Có thể tự đi, thưa bệ hạ!- Nàng cúi đầu, bình tĩnh đáp.</w:t>
      </w:r>
    </w:p>
    <w:p>
      <w:pPr>
        <w:pStyle w:val="BodyText"/>
      </w:pPr>
      <w:r>
        <w:t xml:space="preserve">Hắn nghiêm mặt, giọng có chút hờn dỗi nói:</w:t>
      </w:r>
    </w:p>
    <w:p>
      <w:pPr>
        <w:pStyle w:val="BodyText"/>
      </w:pPr>
      <w:r>
        <w:t xml:space="preserve">– Ngươi đã quên ta nói gì với ngươi sao, Dạ Thảo?</w:t>
      </w:r>
    </w:p>
    <w:p>
      <w:pPr>
        <w:pStyle w:val="BodyText"/>
      </w:pPr>
      <w:r>
        <w:t xml:space="preserve">Nàng ngạc nhiên nhìn hắn. Hắn mỉm cười nói:</w:t>
      </w:r>
    </w:p>
    <w:p>
      <w:pPr>
        <w:pStyle w:val="BodyText"/>
      </w:pPr>
      <w:r>
        <w:t xml:space="preserve">– Chính là hôm ngươi vừa tỉnh lại. Điều thứ hai “thiết quân luật” đấy!</w:t>
      </w:r>
    </w:p>
    <w:p>
      <w:pPr>
        <w:pStyle w:val="BodyText"/>
      </w:pPr>
      <w:r>
        <w:t xml:space="preserve">Điều thứ hai? “Thiết quân luật”? Á a a, thế không phải đó là mơ sao? Đó là thật sao? Nàng giơ tay véo má mình một cái. Thật đau nha!</w:t>
      </w:r>
    </w:p>
    <w:p>
      <w:pPr>
        <w:pStyle w:val="BodyText"/>
      </w:pPr>
      <w:r>
        <w:t xml:space="preserve">– Nói vậy, – Mồ hôi nàng vã ra như tắm, nàng nhìn chằm chặp vào hắn, lắp bắp- điều… điều… điều thứ ba đó… là thật sao?</w:t>
      </w:r>
    </w:p>
    <w:p>
      <w:pPr>
        <w:pStyle w:val="Compact"/>
      </w:pPr>
      <w:r>
        <w:t xml:space="preserve">– Rốt cuộc đã nhớ ra rồi!- Hắn gật đầu cười tươi- Phải! Dĩ nhiên… là thật!</w:t>
      </w:r>
      <w:r>
        <w:br w:type="textWrapping"/>
      </w:r>
      <w:r>
        <w:br w:type="textWrapping"/>
      </w:r>
    </w:p>
    <w:p>
      <w:pPr>
        <w:pStyle w:val="Heading2"/>
      </w:pPr>
      <w:bookmarkStart w:id="24" w:name="quyển-1---chương-3"/>
      <w:bookmarkEnd w:id="24"/>
      <w:r>
        <w:t xml:space="preserve">3. Quyển 1 - Chương 3</w:t>
      </w:r>
    </w:p>
    <w:p>
      <w:pPr>
        <w:pStyle w:val="Compact"/>
      </w:pPr>
      <w:r>
        <w:br w:type="textWrapping"/>
      </w:r>
      <w:r>
        <w:br w:type="textWrapping"/>
      </w:r>
      <w:r>
        <w:t xml:space="preserve">Lúc đó, hắn còn tưởng nàng sẽ vui mừng ôm chầm lấy hắn, hai người mừng mừng tủi tủi như tình nhân lâu ngày mới gặp. Dù bận việc triều chính nhưng không gặp nàng ba hôm với hắn như cách ba thiên niên kỷ vậy. Ai ngờ, mặt nàng sa sầm, mày nhíu lại. Trong lúc hắn đang ngơ ngác, nàng mạnh mẽ rụt tay về. Quen biết hắn lâu như thế, nàng tin tưởng tất cả những lời hắn nói với nàng đều thật tâm. Nhưng mà…</w:t>
      </w:r>
    </w:p>
    <w:p>
      <w:pPr>
        <w:pStyle w:val="BodyText"/>
      </w:pPr>
      <w:r>
        <w:t xml:space="preserve">Nàng cúi đầu thật thấp vạn phần cung kính, nói như sắp khóc:</w:t>
      </w:r>
    </w:p>
    <w:p>
      <w:pPr>
        <w:pStyle w:val="BodyText"/>
      </w:pPr>
      <w:r>
        <w:t xml:space="preserve">– Bệ hạ đừng đùa với thần như thế! Tuy là chuyện nực cười đấy nhưng thần không cười nổi đâu!</w:t>
      </w:r>
    </w:p>
    <w:p>
      <w:pPr>
        <w:pStyle w:val="BodyText"/>
      </w:pPr>
      <w:r>
        <w:t xml:space="preserve">– Chuyện nực cười?- Hắn gằn giọng.</w:t>
      </w:r>
    </w:p>
    <w:p>
      <w:pPr>
        <w:pStyle w:val="BodyText"/>
      </w:pPr>
      <w:r>
        <w:t xml:space="preserve">– Thần bao nhiêu tuổi, bệ hạ bao nhiêu tuổi, chúng ta còn không rõ sao?- Giọng nàng vẫn nghẹn ngào. Nàng hít mũi rồi nhìn đám cung nữ, thái giám, hỏi- Các ngươi thấy bệ hạ có khiếu hài hước không?</w:t>
      </w:r>
    </w:p>
    <w:p>
      <w:pPr>
        <w:pStyle w:val="BodyText"/>
      </w:pPr>
      <w:r>
        <w:t xml:space="preserve">– Ah…- Đám người ngơ ngác nhìn nhau rồi cười toe toét lấy lòng chủ- Bệ hạ đúng là rất có khiếu hài hước.</w:t>
      </w:r>
    </w:p>
    <w:p>
      <w:pPr>
        <w:pStyle w:val="BodyText"/>
      </w:pPr>
      <w:r>
        <w:t xml:space="preserve">– Từ xưa tới nay thần chưa thấy ai vui tính như bệ hạ!</w:t>
      </w:r>
    </w:p>
    <w:p>
      <w:pPr>
        <w:pStyle w:val="BodyText"/>
      </w:pPr>
      <w:r>
        <w:t xml:space="preserve">– A ha ha ha!</w:t>
      </w:r>
    </w:p>
    <w:p>
      <w:pPr>
        <w:pStyle w:val="BodyText"/>
      </w:pPr>
      <w:r>
        <w:t xml:space="preserve">Vài kẻ còn cố tình cười to lấy lòng hắn, câu trước so với câu sau càng đẩy hắn lên tận mây xanh. Nhưng, mặt tân vương không tươi mà còn héo rũ, ảm đạm đến thê lương. Hắn siết chặt nắm tay rồi hét lên:</w:t>
      </w:r>
    </w:p>
    <w:p>
      <w:pPr>
        <w:pStyle w:val="BodyText"/>
      </w:pPr>
      <w:r>
        <w:t xml:space="preserve">– Cút! Các ngươi cút hết đi cho trẫm!</w:t>
      </w:r>
    </w:p>
    <w:p>
      <w:pPr>
        <w:pStyle w:val="BodyText"/>
      </w:pPr>
      <w:r>
        <w:t xml:space="preserve">Cung nữ, thái giám không ai bảo ai lập tức biến lẹ. Ôi, hầu hạ quân vương nào cũng thế, ai cũng tính tình nắng mưa bất định cả!</w:t>
      </w:r>
    </w:p>
    <w:p>
      <w:pPr>
        <w:pStyle w:val="BodyText"/>
      </w:pPr>
      <w:r>
        <w:t xml:space="preserve">Nàng cũng bị tiếng thét của hắn dọa giật mình. Vội vã quay người toan tháo chạy thì hắn một lần nữa vươn trảo siết chặt tay nàng, nói:</w:t>
      </w:r>
    </w:p>
    <w:p>
      <w:pPr>
        <w:pStyle w:val="BodyText"/>
      </w:pPr>
      <w:r>
        <w:t xml:space="preserve">– Ngươi không được phép đi! Ở lại đây với trẫm!</w:t>
      </w:r>
    </w:p>
    <w:p>
      <w:pPr>
        <w:pStyle w:val="BodyText"/>
      </w:pPr>
      <w:r>
        <w:t xml:space="preserve">Hắn không xưng “ta” mà xưng “trẫm”. Nàng biết hắn chắc chắn rất tức giận. Quả nhiên, giọng hắn vang lên không ngọt ngào, êm dịu lòng người mà cực kì, cực kì lạnh lẽo:</w:t>
      </w:r>
    </w:p>
    <w:p>
      <w:pPr>
        <w:pStyle w:val="BodyText"/>
      </w:pPr>
      <w:r>
        <w:t xml:space="preserve">– Ngươi… ngươi sao có thể coi lời thật tâm của trẫm là chuyện nực cười? Trẫm muốn lấy ngươi làm hoàng hậu có gì không được?</w:t>
      </w:r>
    </w:p>
    <w:p>
      <w:pPr>
        <w:pStyle w:val="BodyText"/>
      </w:pPr>
      <w:r>
        <w:t xml:space="preserve">– Nhưng tuổi tác của chúng ta…- Nàng run lẩy bẩy- Còn.. còn có thân phận cách biệt như thế…</w:t>
      </w:r>
    </w:p>
    <w:p>
      <w:pPr>
        <w:pStyle w:val="BodyText"/>
      </w:pPr>
      <w:r>
        <w:t xml:space="preserve">– Hừ! Là ngươi để ý hay ngươi sợ người khác để ý?</w:t>
      </w:r>
    </w:p>
    <w:p>
      <w:pPr>
        <w:pStyle w:val="BodyText"/>
      </w:pPr>
      <w:r>
        <w:t xml:space="preserve">– Có… có gì khác biệt sao, bệ hạ?</w:t>
      </w:r>
    </w:p>
    <w:p>
      <w:pPr>
        <w:pStyle w:val="BodyText"/>
      </w:pPr>
      <w:r>
        <w:t xml:space="preserve">– Không có!- Hắn lập tức phủ định- Vì trẫm KHÔNG HỀ để ý, đó là điều quan trọng nhất!!!</w:t>
      </w:r>
    </w:p>
    <w:p>
      <w:pPr>
        <w:pStyle w:val="BodyText"/>
      </w:pPr>
      <w:r>
        <w:t xml:space="preserve">Nàng lặng người nhìn hắn. Khoảng cách mười năm đúng là làm thay đổi mọi thứ. Ngày trước, hắn cao tới ngực nàng thì bây giờ nàng cao tới ngực hắn, tự bao giờ bóng hắn đã có thể che chở cho nàng. Còn có, bàn tay nhỏ nhắn của hắn ngày xưa nay đã to đến có thể nắm gọn tay nàng. Những năm tháng lang bạt khắp nơi khiến làn da quý tộc trắng hồng của hắn nhuộm màu rám nắng. Giọng hắn không còn thanh mà đã trở nên trầm ấm lạ. Còn có, nàng từng oán hắn, rồi chuyển sang quan tâm, yêu thương hắn như em trai, tự bao giờ tình cảm đó biến đổi thành thứ tình cảm nghiệt ngã bị người khinh thường thế này? Tại sao nàng không kịp nhận ra? Nhận ra để giữ khoảng cách với hắn, để chỉ xem hắn là chủ, hay gần hơn một chút thì chỉ là em trai của nàng?</w:t>
      </w:r>
    </w:p>
    <w:p>
      <w:pPr>
        <w:pStyle w:val="BodyText"/>
      </w:pPr>
      <w:r>
        <w:t xml:space="preserve">Hắn có biết chăng? Giờ đây không chỉ là tuổi tác, khoảng cách thân phận, nàng đã là phế nhân rồi. Nàng không như những cô gái bình thường khác. Nàng không thể vì hắn sinh ra người thừa kế, nàng cũng không chấp nhận hắn có con với người phụ nữ khác. Thà rằng, cứ như giờ đây. Thà rằng, dừng lại khi chưa bắt đầu, tỉnh táo trước khi cả hai lao đầu vào vực thẳm. Nàng có chết hay bị thương cũng không sao, nếu che chở được cho hắn thì quá tốt. Chỉ e… hắn…</w:t>
      </w:r>
    </w:p>
    <w:p>
      <w:pPr>
        <w:pStyle w:val="BodyText"/>
      </w:pPr>
      <w:r>
        <w:t xml:space="preserve">Chỉ mới nghĩ đến đó thôi, nước mắt nàng đã ứa ra, dùng tay quệt lia lịa vẫn không cách nào dừng lại. Nhìn thân ảnh nhạt nhòa của hắn đang hốt hoảng lo lắng cho nàng, tim nàng lại đau đớn.</w:t>
      </w:r>
    </w:p>
    <w:p>
      <w:pPr>
        <w:pStyle w:val="BodyText"/>
      </w:pPr>
      <w:r>
        <w:t xml:space="preserve">– Bệ hạ, hãy dừng lại đi!- Nàng phũ phàng gạt tay hắn ra, lệ vẫn chan chứa đầy mặt- Làm ơn tha cho thần có được không? Cầu xin ngài! Van cầu ngài, bệ hạ!</w:t>
      </w:r>
    </w:p>
    <w:p>
      <w:pPr>
        <w:pStyle w:val="BodyText"/>
      </w:pPr>
      <w:r>
        <w:t xml:space="preserve">– Dạ Thảo…- Khóe mắt hắn cũng cay xè. Chẳng lẽ trái tim lần đầu tiên loạn nhịp của hắn lại lỗi nhịp với nàng sao? Hắn không cam tâm. Hắn nói- Tại sao phải van xin ta? Ta ép buộc ngươi sao? Ta làm phiền ngươi sao?</w:t>
      </w:r>
    </w:p>
    <w:p>
      <w:pPr>
        <w:pStyle w:val="BodyText"/>
      </w:pPr>
      <w:r>
        <w:t xml:space="preserve">Nàng ngẩng mặt nhìn hắn. Hắn đường đường là hoàng đế lại vì cận vệ nhỏ nhoi như nàng mà đau lòng. Bây giờ, nàng chẳng biết là phúc hay họa nữa. Nếu nàng gật đầu, hắn sẽ còn đau thương hơn thế. Nhưng nếu nàng lắc đầu thì chính là vực thẳm không có nẻo về. Nàng nhắm nghiền mắt để hạ quyết tâm, gật gật đầu nói:</w:t>
      </w:r>
    </w:p>
    <w:p>
      <w:pPr>
        <w:pStyle w:val="BodyText"/>
      </w:pPr>
      <w:r>
        <w:t xml:space="preserve">– Đúng.. đúng vậy! Thần thật sự không thể nào chấp nhận được. Thật sự rất mệt mỏi…</w:t>
      </w:r>
    </w:p>
    <w:p>
      <w:pPr>
        <w:pStyle w:val="BodyText"/>
      </w:pPr>
      <w:r>
        <w:t xml:space="preserve">– Ngươi … gạt ta!-Vẻ mặt hắn bi thương hơn nàng tưởng rất nhiều làm tim nàng đau buốt- Sao ngươi phải nhắm nghiền mắt, sao không suy nghĩ kỹ mà vội trả lời?</w:t>
      </w:r>
    </w:p>
    <w:p>
      <w:pPr>
        <w:pStyle w:val="BodyText"/>
      </w:pPr>
      <w:r>
        <w:t xml:space="preserve">Nàng quên mất hắn rất thông minh! Vội vàng hít mũi, nàng đưa tay quệt mắt cho nhìn rõ mặt hắn để trả lời lại lần nữa. Nhưng hắn đã bước lùi lại, đưa tay vung vẩy về phía nàng:</w:t>
      </w:r>
    </w:p>
    <w:p>
      <w:pPr>
        <w:pStyle w:val="BodyText"/>
      </w:pPr>
      <w:r>
        <w:t xml:space="preserve">– Ngươi đừng nói! Đừng nói gì cả! Hãy về suy nghĩ kỹ đi! Trẫm hạn cho ngươi một tháng!</w:t>
      </w:r>
    </w:p>
    <w:p>
      <w:pPr>
        <w:pStyle w:val="BodyText"/>
      </w:pPr>
      <w:r>
        <w:t xml:space="preserve">– Không cần một tháng đâu bệ hạ!- Nàng sợ để lâu sẽ hối hận.</w:t>
      </w:r>
    </w:p>
    <w:p>
      <w:pPr>
        <w:pStyle w:val="BodyText"/>
      </w:pPr>
      <w:r>
        <w:t xml:space="preserve">– Vậy thì… ba tháng…</w:t>
      </w:r>
    </w:p>
    <w:p>
      <w:pPr>
        <w:pStyle w:val="BodyText"/>
      </w:pPr>
      <w:r>
        <w:t xml:space="preserve">– Ý thần là ngay bây giờ…</w:t>
      </w:r>
    </w:p>
    <w:p>
      <w:pPr>
        <w:pStyle w:val="BodyText"/>
      </w:pPr>
      <w:r>
        <w:t xml:space="preserve">– Bây giờ không được!- Hắn gào lên- Tóm… tóm lại là một tháng! Ngươi nhất định phải nghĩ kỹ! Từ bỏ ta, ngươi nhất định sẽ hối hận, nhất định sống không yên! Nhớ chưa!</w:t>
      </w:r>
    </w:p>
    <w:p>
      <w:pPr>
        <w:pStyle w:val="Compact"/>
      </w:pPr>
      <w:r>
        <w:t xml:space="preserve">Sau đó, hắn bỏ nàng đứng ngơ ngẩn không biết ăn nói ra sao mà vội vã bỏ đi, cứ như chạy trốn…</w:t>
      </w:r>
      <w:r>
        <w:br w:type="textWrapping"/>
      </w:r>
      <w:r>
        <w:br w:type="textWrapping"/>
      </w:r>
    </w:p>
    <w:p>
      <w:pPr>
        <w:pStyle w:val="Heading2"/>
      </w:pPr>
      <w:bookmarkStart w:id="25" w:name="quyển-1---chương-4"/>
      <w:bookmarkEnd w:id="25"/>
      <w:r>
        <w:t xml:space="preserve">4. Quyển 1 - Chương 4</w:t>
      </w:r>
    </w:p>
    <w:p>
      <w:pPr>
        <w:pStyle w:val="Compact"/>
      </w:pPr>
      <w:r>
        <w:br w:type="textWrapping"/>
      </w:r>
      <w:r>
        <w:br w:type="textWrapping"/>
      </w:r>
      <w:r>
        <w:t xml:space="preserve">Trong mười năm sống cạnh nhau, hai người lúc nào cũng như hình với bóng. Hàn Thừa Triết thầm hỏi: tự bao giờ khoảng cách giữa hai người lại xa đến thế?</w:t>
      </w:r>
    </w:p>
    <w:p>
      <w:pPr>
        <w:pStyle w:val="BodyText"/>
      </w:pPr>
      <w:r>
        <w:t xml:space="preserve">Hắn không biết mình yêu nàng lúc nào nhưng vô cùng biết rõ mình yêu nàng nhiều như thế nào. Lần đầu tiên hắn nhận thức rõ là năm hắn mười sáu tuổi. Vào khoảnh khắc nàng lao mình vào đám quân lính của hoàng thúc để giải vây cho hắn, mà hắn chỉ biết ở phía sau dõi theo bóng lưng nàng, hắn đã hận mình khôn xiết. Tại sao nàng và hắn không thể đổi vị trí cho nhau cơ chứ? Nàng sẽ là công chúa lưu vong, hắn sẽ là cận vệ bảo hộ nàng, điều đó sao không phải là sự thật? Vừa săn bắt cướp vừa chạy trốn truy binh, rượt rượt đuổi đuổi, hắn vẫn chỉ ở phía sau lưng nàng, trơ mắt nhìn nàng liều mạng bảo vệ hắn.</w:t>
      </w:r>
    </w:p>
    <w:p>
      <w:pPr>
        <w:pStyle w:val="BodyText"/>
      </w:pPr>
      <w:r>
        <w:t xml:space="preserve">Một người con gái như nàng, không biết đến mùi phấn son cũng không có thời gian theo đuổi ái tình, tay cầm song kiếm lẫm liệt kiêu hùng che chở cho hắn suốt mười năm. Liệu… nàng có từng hận hắn không? Mỗi lần nghĩ đến đó, hắn lại gặp ác mộng.</w:t>
      </w:r>
    </w:p>
    <w:p>
      <w:pPr>
        <w:pStyle w:val="BodyText"/>
      </w:pPr>
      <w:r>
        <w:t xml:space="preserve">Hắn biết thương tích trên người nàng nhiều lắm. Dù nàng vẫn cắn răng chịu đựng chưa từng cho phép hắn băng bó vết thương nhưng mỗi khi nàng ngủ hắn lại len lén nhìn. Mỗi vết thương là một nhát dao cứa vào tim hắn. Khoảnh khắc nọ, hắn thề phải lấy lại giang sơn. Hắn phải đền bù cho nàng gấp ngàn lần những gì nàng cho hắn.</w:t>
      </w:r>
    </w:p>
    <w:p>
      <w:pPr>
        <w:pStyle w:val="BodyText"/>
      </w:pPr>
      <w:r>
        <w:t xml:space="preserve">Lúc nàng lén hắn đi hành thích hoàng thúc, hắn điên cuồng dẫn binh đuổi theo, hận không thể cột chặt nàng vào người hắn. Nhìn nàng mặc trang phục nữ nhi đẫm máu ngã vào lòng mình, hắn lại hận mình không đủ sức bảo vệ nàng. Thì ra, nàng lúc trang điểm lại đẹp lộng lẫy, câu hồn đoạt phách đến thế. Nhẹ nhàng đặt một nụ hôn lên đôi môi nhợt nhạt của nàng, hắn thề chỉ cần nàng tỉnh lại hắn sẽ lấy nàng làm hoàng hậu, nhược bằng nàng không tỉnh, hắn sẽ xuống địa ngục tìm nàng. Đời đời, kiếp kiếp hắn không cho phép nàng bỏ rơi hắn.</w:t>
      </w:r>
    </w:p>
    <w:p>
      <w:pPr>
        <w:pStyle w:val="BodyText"/>
      </w:pPr>
      <w:r>
        <w:t xml:space="preserve">Lấy mười năm kề cận ra suy tính, Hàn Thừa Triết tin chắc nàng cũng có tình cảm với hắn. Huống chi giờ hắn là hoàng đế, nàng là nữ tướng, nàng vẫn sống khỏe mạnh bên cạnh hắn, không phải ông trời quá ưu đãi hắn rồi sao! Chỉ cần bỏ công, không sợ rèn sắt không thành kim!!!</w:t>
      </w:r>
    </w:p>
    <w:p>
      <w:pPr>
        <w:pStyle w:val="BodyText"/>
      </w:pPr>
      <w:r>
        <w:t xml:space="preserve">Nghĩ thông rồi tinh thần sẽ thoải mái hẳn, hắn hăm hở đến gặp nàng. Ai có ngờ đâu, trời xui đất khiến lại để hắn thấy nàng đang đi cạnh đại tướng quân anh dũng thiện chiến, tuấn tú phi phàm, là đối tượng trong mộng của các vị thiên kim tiểu thư. Nàng cười e thẹn với tướng quân, gò má ửng hồng như quả đào chín càng tăng vẻ kiều diễm. Nàng… nàng dám để lộ vẻ mặt đó cho người ta thấy mà chưa từng lộ ra cho hắn xem. Thật tức chết!</w:t>
      </w:r>
    </w:p>
    <w:p>
      <w:pPr>
        <w:pStyle w:val="BodyText"/>
      </w:pPr>
      <w:r>
        <w:t xml:space="preserve">Quay sang gã thái giám dứng bên cạnh, hắn nghiến răng nói:</w:t>
      </w:r>
    </w:p>
    <w:p>
      <w:pPr>
        <w:pStyle w:val="BodyText"/>
      </w:pPr>
      <w:r>
        <w:t xml:space="preserve">– Ngươi mau truyền Lý đại tướng quân đến thư phòng gặp trẫm. Bảo hắn tức khắc đến ngay!</w:t>
      </w:r>
    </w:p>
    <w:p>
      <w:pPr>
        <w:pStyle w:val="BodyText"/>
      </w:pPr>
      <w:r>
        <w:t xml:space="preserve">Chốc lát sau, vị tướng quân khôi ngô dũng mãnh đã đứng đối diện hắn trong thư phòng. Hắn cười như hoa nở, nói:</w:t>
      </w:r>
    </w:p>
    <w:p>
      <w:pPr>
        <w:pStyle w:val="BodyText"/>
      </w:pPr>
      <w:r>
        <w:t xml:space="preserve">– Xem ra tướng quân huấn luyện tân binh đã vào nề nếp rồi nhỉ? Ngươi không ở thao trường mà hoàng cung ngắm hoa đấy à?</w:t>
      </w:r>
    </w:p>
    <w:p>
      <w:pPr>
        <w:pStyle w:val="BodyText"/>
      </w:pPr>
      <w:r>
        <w:t xml:space="preserve">Lý Giang Thành giật mình. Sao bệ hạ lại tỏa sát khí nặng thế nhỉ? Sát khí này, hình như bắn về phía ta nữa?</w:t>
      </w:r>
    </w:p>
    <w:p>
      <w:pPr>
        <w:pStyle w:val="BodyText"/>
      </w:pPr>
      <w:r>
        <w:t xml:space="preserve">– Bệ hạ thứ tội! Thần không dám lơ là nhiệm vụ. Chỉ là hôm nay thần đưa Mai tướng quân vào cung…</w:t>
      </w:r>
    </w:p>
    <w:p>
      <w:pPr>
        <w:pStyle w:val="BodyText"/>
      </w:pPr>
      <w:r>
        <w:t xml:space="preserve">Lý tướng quân còn chưa nói xong thì nhận thấy vẻ mặt hoàng đế hết sức u ám. Anh nuốt khan. Rốt cuộc anh đã đắc tội gì thế này???</w:t>
      </w:r>
    </w:p>
    <w:p>
      <w:pPr>
        <w:pStyle w:val="BodyText"/>
      </w:pPr>
      <w:r>
        <w:t xml:space="preserve">– Ổ? Mai Dạ Thảo? – Hắn gõ gõ mấy ngón tay lên mặt bàn, những âm thanh đều đều đó làm tim người đối diện muốn nhảy ra ngoài.</w:t>
      </w:r>
    </w:p>
    <w:p>
      <w:pPr>
        <w:pStyle w:val="BodyText"/>
      </w:pPr>
      <w:r>
        <w:t xml:space="preserve">– Thưa bệ hạ, đúng vậy!- Lý tướng quân thầm kêu không ổn, vừa cúi mặt không dám nhìn vào đôi mắt bắn sát khí nguy hiểm của tân vương- Mấy hôm trước, Mai tướng quân đến doanh trại tìm thần, có ý muốn giúp thần huấn luyện binh sĩ. Thần không dám đồng ý vì chưa được bệ hạ cho phép. Hôm nay ngài ấy lại đến đề nghị nữa…</w:t>
      </w:r>
    </w:p>
    <w:p>
      <w:pPr>
        <w:pStyle w:val="BodyText"/>
      </w:pPr>
      <w:r>
        <w:t xml:space="preserve">Theo cái lý của Lý Giang Thành thì Mai Dạ Thảo là hồng nhân trong mắt hoàng đế, anh quan tâm nàng sẽ làm hoàng đế bớt khó chịu. Ai ngờ đâu, hoàng đế chẳng những không vui mà ngược lại còn gằn giọng đầy kích động:</w:t>
      </w:r>
    </w:p>
    <w:p>
      <w:pPr>
        <w:pStyle w:val="BodyText"/>
      </w:pPr>
      <w:r>
        <w:t xml:space="preserve">– Sao Dạ Thảo phải tìm ngươi? Ngươi thân với Dạ Thảo sao?</w:t>
      </w:r>
    </w:p>
    <w:p>
      <w:pPr>
        <w:pStyle w:val="BodyText"/>
      </w:pPr>
      <w:r>
        <w:t xml:space="preserve">– Tâu vâng!- Lý tướng quân thật thà đáp- Bệ hạ cũng biết đó, ngày xưa thần là thủ lĩnh cấm quân bảo vệ hoàng cung, Mai tướng quân là đội trưởng đội cận vệ của hoàng hậu. Đôi bên cũng có chút giao tình…</w:t>
      </w:r>
    </w:p>
    <w:p>
      <w:pPr>
        <w:pStyle w:val="BodyText"/>
      </w:pPr>
      <w:r>
        <w:t xml:space="preserve">– Mười năm trước?- Hắn nhíu mày, nghĩ tới một thế giới mà hắn không thể xen vào, cứ thấy nghèn nghẹn ở cổ- Hai ngươi… thân đến mức nào?</w:t>
      </w:r>
    </w:p>
    <w:p>
      <w:pPr>
        <w:pStyle w:val="BodyText"/>
      </w:pPr>
      <w:r>
        <w:t xml:space="preserve">– Tâu… cũng tốt lắm. Mai tướng quân thường cùng thần giao đấu, nàng ấy đúng là một kì tài võ học. Thỉnh thoảng chúng thần còn rủ đám huynh đệ trong cấm quân uống rượu tán gẫu, nhớ lại những ngày tháng xưa thật hoài niệm …</w:t>
      </w:r>
    </w:p>
    <w:p>
      <w:pPr>
        <w:pStyle w:val="BodyText"/>
      </w:pPr>
      <w:r>
        <w:t xml:space="preserve">Lý Giang Thành mơ hồ nhận ra nội dung câu chuyện cứ xoay quanh Mai tướng quân mà ánh mắt tân vương nhìn anh như nhìn cừu địch như thế kia. Đây… không phải ba chữ “Mai tướng quân” là từ khóa chết đó chứ? Anh cứ thao thao kể về mối hảo hữu của mình với nàng, không phải là đang tự đào hố chôn mình chứ?</w:t>
      </w:r>
    </w:p>
    <w:p>
      <w:pPr>
        <w:pStyle w:val="BodyText"/>
      </w:pPr>
      <w:r>
        <w:t xml:space="preserve">Anh len lén ngước nhìn tân vương. Quả nhiên, mặt tân vương như có một lớp băng phủ lên. Anh run rẩy. Sao… sao hơi lạnh lại dày đặc thế này??? Thôi xong, không khéo thì anh không còn mạng để trở ra!</w:t>
      </w:r>
    </w:p>
    <w:p>
      <w:pPr>
        <w:pStyle w:val="BodyText"/>
      </w:pPr>
      <w:r>
        <w:t xml:space="preserve">Bên kia, hoàng đế nhìn Lý Giang Thành mà không khỏi thấy chua xót. Tướng quân khí vũ hiên ngang, thân là võ tướng mà lễ độ nho nhã cứ như văn sĩ. Nếu không phải hắn có tình ý với nàng, hắn nhất định sẽ tác hợp cho hai người. Bọn họ… bọn quả rất đẹp đôi. Tướng quân là người anh dũng, lại lớn hơn nàng ba tuổi, lại từng trãi chuyện đời… thật xứng là nơi cho nàng nương tựa. Còn hắn, bất quá chỉ là một đứa trẻ con trong mắt nàng học đòi yêu…</w:t>
      </w:r>
    </w:p>
    <w:p>
      <w:pPr>
        <w:pStyle w:val="BodyText"/>
      </w:pPr>
      <w:r>
        <w:t xml:space="preserve">– Lý Giang Thành…- Hàn Thừa Triết nuốt khan rồi lấy giọng uy quyền nói- Trẫm tin ngươi biết rõ mối quan hệ không tầm thường giữa trẫm và Mai Dạ Thảo. Trẫm muốn ngươi từ nay phải giữ khoảng cách với nàng ấy!</w:t>
      </w:r>
    </w:p>
    <w:p>
      <w:pPr>
        <w:pStyle w:val="BodyText"/>
      </w:pPr>
      <w:r>
        <w:t xml:space="preserve">Á a a a, tim Lý tướng quân điên cuồng nhảy nhót. Quả nhiên, y như anh nghĩ! Này, bệ hạ không nhầm lẫn gì chứ? Anh và Mai Dạ Thảo rất trong sáng, không hề có gian tình gì hết nha!</w:t>
      </w:r>
    </w:p>
    <w:p>
      <w:pPr>
        <w:pStyle w:val="BodyText"/>
      </w:pPr>
      <w:r>
        <w:t xml:space="preserve">Nhưng, gương mặt thống thiết của Lý Giang Thành lại khiến tân vương cho là anh “có tật mới giật mình”. Hừm, tiên hạ thủ vi cường, hắn vẫn nên khẳng định chủ quyền với nàng trước.</w:t>
      </w:r>
    </w:p>
    <w:p>
      <w:pPr>
        <w:pStyle w:val="BodyText"/>
      </w:pPr>
      <w:r>
        <w:t xml:space="preserve">– Trẫm không ngại cho ngươi biết: trẫm muốn phong Dạ Thảo làm hoàng hậu!</w:t>
      </w:r>
    </w:p>
    <w:p>
      <w:pPr>
        <w:pStyle w:val="BodyText"/>
      </w:pPr>
      <w:r>
        <w:t xml:space="preserve">Lý Giang Thành choáng váng.</w:t>
      </w:r>
    </w:p>
    <w:p>
      <w:pPr>
        <w:pStyle w:val="BodyText"/>
      </w:pPr>
      <w:r>
        <w:t xml:space="preserve">– Bệ… bệ hạ- Giọng anh lạc đi- Ngài… ngài nói thật? Ngài suy nghĩ kĩ chưa?</w:t>
      </w:r>
    </w:p>
    <w:p>
      <w:pPr>
        <w:pStyle w:val="BodyText"/>
      </w:pPr>
      <w:r>
        <w:t xml:space="preserve">– Đế vương không nói hai lời!</w:t>
      </w:r>
    </w:p>
    <w:p>
      <w:pPr>
        <w:pStyle w:val="BodyText"/>
      </w:pPr>
      <w:r>
        <w:t xml:space="preserve">Á a a a… Thế này… thế này còn hơn lấy mạng Lý Giang Thành ta nữa! Đây, đây không phải là mầm mống tai họa sao? Ta vất vả bôn ba vì bệ hạ ngài mười năm đã đủ mệt rồi, ta muốn sống an nhàn cơ!</w:t>
      </w:r>
    </w:p>
    <w:p>
      <w:pPr>
        <w:pStyle w:val="BodyText"/>
      </w:pPr>
      <w:r>
        <w:t xml:space="preserve">– Ngươi không có ý kiến gì sao?- Trông tướng quân sa sầm mặt, hắn thấy thoải mái hẳn.</w:t>
      </w:r>
    </w:p>
    <w:p>
      <w:pPr>
        <w:pStyle w:val="BodyText"/>
      </w:pPr>
      <w:r>
        <w:t xml:space="preserve">– Thần… thần không có ý kiến!- Có ngốc mới đi cãi ý hoàng đế, Lý Giang Thành ta muốn sống an nhàn hết đời nha.</w:t>
      </w:r>
    </w:p>
    <w:p>
      <w:pPr>
        <w:pStyle w:val="BodyText"/>
      </w:pPr>
      <w:r>
        <w:t xml:space="preserve">– Ồ? Trẫm lại thấy ngươi tràn ngập tâm sự. – Hắn nhướng mày, vui vẻ lại tăng thêm mấy phần.</w:t>
      </w:r>
    </w:p>
    <w:p>
      <w:pPr>
        <w:pStyle w:val="BodyText"/>
      </w:pPr>
      <w:r>
        <w:t xml:space="preserve">Aiz, âm thầm thở dài xong, Lý tướng quân trưng ra bộ mặt điềm đạm trời sinh, nói:</w:t>
      </w:r>
    </w:p>
    <w:p>
      <w:pPr>
        <w:pStyle w:val="BodyText"/>
      </w:pPr>
      <w:r>
        <w:t xml:space="preserve">– Thần… quả thật không có ý kiến! Chỉ là, chẳng hay bệ hạ có từng hỏi qua các vị nguyên lão đại thần chăng? Bọn họ xưa nay cực kỳ bảo thủ, đối tượng này của bệ hạ chỉ sợ bọn họ không vừa ý. Chỉ cần bọn họ tán đồng, thần dĩ nhiên mỉm cười chúc phúc cho bệ hạ!</w:t>
      </w:r>
    </w:p>
    <w:p>
      <w:pPr>
        <w:pStyle w:val="Compact"/>
      </w:pPr>
      <w:r>
        <w:t xml:space="preserve">Hắn khẽ cười. Dĩ nhiên, việc tiếp theo là hắn sẽ hội ý với mấy vị đại thần khó nhằn kia. Đã công khai với đại tướng quân rồi, hắn không ngại công khai cho bọn họ biết. Chỉ cần thuyết phục được họ, hắn không sợ nàng sẽ từ chối nữa!</w:t>
      </w:r>
      <w:r>
        <w:br w:type="textWrapping"/>
      </w:r>
      <w:r>
        <w:br w:type="textWrapping"/>
      </w:r>
    </w:p>
    <w:p>
      <w:pPr>
        <w:pStyle w:val="Heading2"/>
      </w:pPr>
      <w:bookmarkStart w:id="26" w:name="quyển-1---chương-5"/>
      <w:bookmarkEnd w:id="26"/>
      <w:r>
        <w:t xml:space="preserve">5. Quyển 1 - Chương 5</w:t>
      </w:r>
    </w:p>
    <w:p>
      <w:pPr>
        <w:pStyle w:val="Compact"/>
      </w:pPr>
      <w:r>
        <w:br w:type="textWrapping"/>
      </w:r>
      <w:r>
        <w:br w:type="textWrapping"/>
      </w:r>
      <w:r>
        <w:t xml:space="preserve">Ngày hôm sau, sau buổi thượng triều, hắn cho gọi các vị nhất phẩm đại thần đến thư phòng “thương thảo công sự”. Các vị lúc đến hăm hở bao nhiêu thì sau khi nghe lý do của hắn mặt càng đen bấy nhiêu. Đa số ý nghĩ chung của bọn họ chính là hoàng đế đã bị tẩy não, đã bị hồ ly tinh mê hoặc. Nàng chịu theo hắn mười năm, té ra vì mục đích xấu xa này đây.</w:t>
      </w:r>
    </w:p>
    <w:p>
      <w:pPr>
        <w:pStyle w:val="BodyText"/>
      </w:pPr>
      <w:r>
        <w:t xml:space="preserve">Rất nhiều, rất nhiều những lời khuyên ngăn ập vào tai Hàn Thừa Triết như thác lũ. Nguyên nhân chẳng khác lý do nàng từ chối hắn là bao. Theo sau đó, rất nhiều, rất nhiều những lời thóa mạ nàng không chịu nghĩ xem bản thân là ai, dám cả gan dụ dỗ bệ hạ tuôn ra ào ạt…</w:t>
      </w:r>
    </w:p>
    <w:p>
      <w:pPr>
        <w:pStyle w:val="BodyText"/>
      </w:pPr>
      <w:r>
        <w:t xml:space="preserve">Hắn siết chặt nắm tay, mặt tái mét.</w:t>
      </w:r>
    </w:p>
    <w:p>
      <w:pPr>
        <w:pStyle w:val="BodyText"/>
      </w:pPr>
      <w:r>
        <w:t xml:space="preserve">Buổi nói chuyện đó là một cuộc tra tấn khổ hình đối với hắn. Hắn rất muốn sử dụng uy quyền hoàng đế để trấn áp nhưng hắn buộc phải nhịn. Họ là những lão thần trung thành từng phục vụ phụ hoàng hắn, vì chống lại hoàng thúc và đi theo hắn đã chịu không ít khổ sở. Hắn làm sao lại ra tay với họ đây? Nhưng mà… nhưng mà, họ nói xấu nàng, họ bắt hắn từ bỏ nàng có thật là tốt cho hắn chăng? Họ có biết tim hắn đau như vạn tiễn xuyên qua, tưởng như không khí chung quanh mình đều bị rút cạn, ngột ngạt đến khó thở. Nếu phải xa nàng, hắn biết hắn sẽ chết. Thân xác có thể còn nhưng tâm chắc chắn sẽ chết.</w:t>
      </w:r>
    </w:p>
    <w:p>
      <w:pPr>
        <w:pStyle w:val="BodyText"/>
      </w:pPr>
      <w:r>
        <w:t xml:space="preserve">– Các vị đại nhân nói hay lắm, nói hay lắm!</w:t>
      </w:r>
    </w:p>
    <w:p>
      <w:pPr>
        <w:pStyle w:val="BodyText"/>
      </w:pPr>
      <w:r>
        <w:t xml:space="preserve">Hắn đợi cho bọn họ nói khô cổ họng thì nhàn nhã lên tiếng, kèm theo nụ cười mê đắm lòng người nhàn nhạt ẩn hiện nơi khóe môi. Hắn đưa mắt nhìn kỹ mặt từng người, này là thừa tướng, này là thái sư, này là thượng thư bộ Lễ, thượng thư bộ Hình… Đôi mắt hắn sáng lên khi nhìn đại tướng quân.</w:t>
      </w:r>
    </w:p>
    <w:p>
      <w:pPr>
        <w:pStyle w:val="BodyText"/>
      </w:pPr>
      <w:r>
        <w:t xml:space="preserve">Tim Lý Giang Thành đập nhanh như trống trận. Sao… sao bệ hạ lại nhìn anh… đắm đuối thế kia? Không phải… không phải muốn đem anh ra trảm đầu tiên chứ? Khụ, bệ hạ ơi, ngài làm ơn nghĩ kĩ, từ đầu tới đuôi kẻ hèn này chưa từng nói một lời. Thần không có phản đối ngài nha. Ngài làm ơn nhìn Lại bộ thượng thư bên cạnh thần này, ông ta nói xấu Mai tướng quân nhiều nhất mha!</w:t>
      </w:r>
    </w:p>
    <w:p>
      <w:pPr>
        <w:pStyle w:val="BodyText"/>
      </w:pPr>
      <w:r>
        <w:t xml:space="preserve">Mồ hôi Lý tướng quân thi nhau túa ra như thác đổ. Hoàng đế không có tâm linh tương thông với anh!!! Hắn không chỉ nhìn anh mà còn đi về phía anh. Môi hắn run run như sắp bật ra một câu gì đó. Này, này không phải câu “Người đâu! Mang Lý tướng quân ra chém cho trẫm!!!” chứ? Nếu hoàng đế cần giết gà dọa khỉ, nếu hắn cho rằng anh có gian tình với Mai tướng quân… thì anh là ứng cử viên số một rồi! Lý Giang Thành anh oan uổng quá đi!!!</w:t>
      </w:r>
    </w:p>
    <w:p>
      <w:pPr>
        <w:pStyle w:val="BodyText"/>
      </w:pPr>
      <w:r>
        <w:t xml:space="preserve">Đám quan lại nín thở theo dõi từng cử chỉ của hoàng đế. Không ai đoán được ý định của hắn. Thình lình, hoàng đế vươn tay rút thanh đao đeo bên hông đại tướng quân ra và đặt lên cổ anh. Lý Giang Thành ngây người như tượng, những người khác xanh mặt như tàu lá. May thay, thừa tướng còn giữ chút bình tĩnh kêu lên:</w:t>
      </w:r>
    </w:p>
    <w:p>
      <w:pPr>
        <w:pStyle w:val="BodyText"/>
      </w:pPr>
      <w:r>
        <w:t xml:space="preserve">– Bệ hạ, ngài muốn làm gì? Lý tướng quân có tội gì chứ?</w:t>
      </w:r>
    </w:p>
    <w:p>
      <w:pPr>
        <w:pStyle w:val="BodyText"/>
      </w:pPr>
      <w:r>
        <w:t xml:space="preserve">– Lý Giang Thành!- Hàn Thừa Triết nở nụ cười hiền lành càng khiến đại tướng quân toàn thân lạnh ngắt, hắn nhã nhặn nói- Ngươi mau nói, ngươi trung thành với Hàn Thừa Triết ta hay với kẻ ngồi trên ngai vàng hả?</w:t>
      </w:r>
    </w:p>
    <w:p>
      <w:pPr>
        <w:pStyle w:val="BodyText"/>
      </w:pPr>
      <w:r>
        <w:t xml:space="preserve">Cái.. cái này hỏi ác quá đi! Hàn Thừa Triết ngài và người ngồi trên ngai vàng không phải một sao??? Lý Giang Thành muốn khóc ròng nhưng vẫn mím môi, đáp khẳng khái:</w:t>
      </w:r>
    </w:p>
    <w:p>
      <w:pPr>
        <w:pStyle w:val="BodyText"/>
      </w:pPr>
      <w:r>
        <w:t xml:space="preserve">– Dĩ nhiên thần trung thành với chính bệ hạ! Trước đây người ngồi trên ngai vàng là người khác thần vẫn luôn trung thành với ngài!- Ngày xưa hắn là hoàng tử lưu vong, anh vẫn theo hắn đấy thôi, hừ hừ, vậy mà cũng hỏi.</w:t>
      </w:r>
    </w:p>
    <w:p>
      <w:pPr>
        <w:pStyle w:val="BodyText"/>
      </w:pPr>
      <w:r>
        <w:t xml:space="preserve">– Tốt lắm!- Lưỡi bảo đao trên cổ Lý tướng quân hơi động, hàn quang lóe lên làm tất cả bá quan thót tim- Ngươi có biết mười năm trước là ai cứu trẫm khỏi bị hoàng thúc giết?</w:t>
      </w:r>
    </w:p>
    <w:p>
      <w:pPr>
        <w:pStyle w:val="BodyText"/>
      </w:pPr>
      <w:r>
        <w:t xml:space="preserve">– Tâu bệ hạ, là.. là Mai tướng quân!</w:t>
      </w:r>
    </w:p>
    <w:p>
      <w:pPr>
        <w:pStyle w:val="BodyText"/>
      </w:pPr>
      <w:r>
        <w:t xml:space="preserve">– Ai suốt một ngày một đêm cõng trẫm chạy khỏi hoàng cung để rồi không kịp cứu sống toàn gia?</w:t>
      </w:r>
    </w:p>
    <w:p>
      <w:pPr>
        <w:pStyle w:val="BodyText"/>
      </w:pPr>
      <w:r>
        <w:t xml:space="preserve">– Vẫn là Mai tướng quân!</w:t>
      </w:r>
    </w:p>
    <w:p>
      <w:pPr>
        <w:pStyle w:val="BodyText"/>
      </w:pPr>
      <w:r>
        <w:t xml:space="preserve">– Bệ hạ!- Lễ bộ thượng thư xen ngang- Đó là trách nhiệm của cô ta!</w:t>
      </w:r>
    </w:p>
    <w:p>
      <w:pPr>
        <w:pStyle w:val="BodyText"/>
      </w:pPr>
      <w:r>
        <w:t xml:space="preserve">– Bệ hạ có thể dùng cách khác để phong thưởng cho cô ta chứ không nhất thiết phải lập cô ta làm hoàng hậu!- Thừa tướng cũng lên tiếng.</w:t>
      </w:r>
    </w:p>
    <w:p>
      <w:pPr>
        <w:pStyle w:val="BodyText"/>
      </w:pPr>
      <w:r>
        <w:t xml:space="preserve">– Hừ,- Hoàng đế vẫn tiếp tục đối thoại với đại tướng quân, bất chấp những tiếng xầm xì đang rộ lên- Ai không kịp băng bó vết thương mặc cho áo thấm đẫm máu và nước mưa mà xông vào truy binh cứu trẫm? Ai vì muốn tìm cách liên lạc với các ngươi vừa tích trữ thật nhiều quân lương đã chọn nghề săn tội phạm? Ai đã bất chấp trời đông giá rét đội tuyết mang thuốc về cứu trẫm? Ai vì muốn trẫm không hao tổn một binh một tốt đã đột nhập vào trường săn ám sát hoàng thúc?</w:t>
      </w:r>
    </w:p>
    <w:p>
      <w:pPr>
        <w:pStyle w:val="BodyText"/>
      </w:pPr>
      <w:r>
        <w:t xml:space="preserve">Lý Giang Thành không cảm thấy hoang mang nữa. Anh đọc được trong mắt của hoàng đế một nỗi đau khổ thống thiết. Bệ hạ đã chứng kiến người mình yêu hy sinh vì mình nhiều như thế sao? Vậy mà, nàng bị người ta khinh rẻ, phủ sạch công trạng bệ hạ lại không cách nào bảo vệ được. Anh dõng dạc đáp:</w:t>
      </w:r>
    </w:p>
    <w:p>
      <w:pPr>
        <w:pStyle w:val="BodyText"/>
      </w:pPr>
      <w:r>
        <w:t xml:space="preserve">– Những việc bệ hạ nói đều là công của Mai tướng quân!</w:t>
      </w:r>
    </w:p>
    <w:p>
      <w:pPr>
        <w:pStyle w:val="BodyText"/>
      </w:pPr>
      <w:r>
        <w:t xml:space="preserve">– Tốt! Ngươi còn nhớ!- Hoàng đế gật gù.</w:t>
      </w:r>
    </w:p>
    <w:p>
      <w:pPr>
        <w:pStyle w:val="BodyText"/>
      </w:pPr>
      <w:r>
        <w:t xml:space="preserve">Đoạn, hắn rút thanh đao xuống và trả lại cho Lý Giang Thành. Đáp lại ánh mắt ngơ ngác không tin được của bá quan, hắn lạnh lùng tuyên bố:</w:t>
      </w:r>
    </w:p>
    <w:p>
      <w:pPr>
        <w:pStyle w:val="Compact"/>
      </w:pPr>
      <w:r>
        <w:t xml:space="preserve">– Các ngươi nghe đây: trẫm tồn tại vì Mai Dạ Thảo. Giang sơn này có thể không có trẫm nhưng trẫm không thể không có Mai Dạ Thảo! Trẫm nói được là làm được!</w:t>
      </w:r>
      <w:r>
        <w:br w:type="textWrapping"/>
      </w:r>
      <w:r>
        <w:br w:type="textWrapping"/>
      </w:r>
    </w:p>
    <w:p>
      <w:pPr>
        <w:pStyle w:val="Heading2"/>
      </w:pPr>
      <w:bookmarkStart w:id="27" w:name="quyển-1---chương-6"/>
      <w:bookmarkEnd w:id="27"/>
      <w:r>
        <w:t xml:space="preserve">6. Quyển 1 - Chương 6</w:t>
      </w:r>
    </w:p>
    <w:p>
      <w:pPr>
        <w:pStyle w:val="Compact"/>
      </w:pPr>
      <w:r>
        <w:br w:type="textWrapping"/>
      </w:r>
      <w:r>
        <w:br w:type="textWrapping"/>
      </w:r>
      <w:r>
        <w:t xml:space="preserve">Hàn Thừa Triết nhắm nghiền mắt lại. Phải chăng vì gió đêm đã làm cho mắt hắn xót đến thế? Bỗng dưng, hắn nhận ra có một ánh nhìn nóng bỏng đang chiếu thẳng vào mình. Một tia ngọt ngào dâng lên trong lòng xui hắn lại mở mắt ra. Nàng đang nhìn hắn chăm chú, không một chút bối rối khi bị hắn bắt gặp.</w:t>
      </w:r>
    </w:p>
    <w:p>
      <w:pPr>
        <w:pStyle w:val="BodyText"/>
      </w:pPr>
      <w:r>
        <w:t xml:space="preserve">– Mới không gặp bệ hạ hai tháng mà bệ hạ thay đổi lớn quá…- Giọng nàng nghèn nghẹn- Liệu có một ngày… thần không thể nhìn thẳng vào mắt bệ hạ để nói chuyện, hoặc là, không thể đứng cạnh bệ hạ như thế này chăng?</w:t>
      </w:r>
    </w:p>
    <w:p>
      <w:pPr>
        <w:pStyle w:val="BodyText"/>
      </w:pPr>
      <w:r>
        <w:t xml:space="preserve">Câu hỏi của nàng làm hắn muốn phát điên. Sự thể ra nông nổi này không phải vì nàng sao? Hắn nén lửa lòng đang âm ỉ cháy, nhếch miệng cười, đáp:</w:t>
      </w:r>
    </w:p>
    <w:p>
      <w:pPr>
        <w:pStyle w:val="BodyText"/>
      </w:pPr>
      <w:r>
        <w:t xml:space="preserve">– Phải! Một khi trong lòng ta có hình bóng người khác, không còn tâm trí nghĩ về ngươi nữa thì ngươi… ngươi đối với ta chẳng là gì cả!</w:t>
      </w:r>
    </w:p>
    <w:p>
      <w:pPr>
        <w:pStyle w:val="BodyText"/>
      </w:pPr>
      <w:r>
        <w:t xml:space="preserve">– Thần… hiểu!- Khác xa tưởng tượng của hắn, nàng bình tĩnh gật đầu và tầm mắt lại hướng về phía xa.</w:t>
      </w:r>
    </w:p>
    <w:p>
      <w:pPr>
        <w:pStyle w:val="BodyText"/>
      </w:pPr>
      <w:r>
        <w:t xml:space="preserve">Hắn hít sâu để làm mình trấn tỉnh. Hắn không nghĩ sẽ dùng bạo quyền ép nàng trở thành của hắn. Tại sao trái tim nàng lại gỗ đá như thế? Nếu là người thường, ắt phải cảm động vì chân tình của hắn lâu rồi mới đúng!</w:t>
      </w:r>
    </w:p>
    <w:p>
      <w:pPr>
        <w:pStyle w:val="BodyText"/>
      </w:pPr>
      <w:r>
        <w:t xml:space="preserve">Nhớ lại hôm ở ngự thư phòng, hắn còn không tin nổi mình lại thốt ra những câu kinh thiên động địa đó. Từ một kẻ luôn ép mình sống bằng lý trí hắn lại vì tình mà hành động thiếu suy nghĩ. Nhất là, hắn vừa mới lên ngôi, rất cần củng cố quyền lực và buộc phải lấy lòng các đại thần. Việc đối nghịch với bá quan là điều cấm kỵ nhất. Vậy mà… vậy mà hắn không những nói ra mà còn dám chắc tuyệt không hối hận, tuyệt không rút lại lời đã nói! Lúc đó, mọi thứ với hắn đều không quan trọng, ngai vàng không ngồi cũng được, giang sơn trao cho người khác cũng được, bá quan oán trách cũng được, người đời cười nhạo cũng được. Tất cả ra sao cũng được, miễn là có nàng bên cạnh.</w:t>
      </w:r>
    </w:p>
    <w:p>
      <w:pPr>
        <w:pStyle w:val="BodyText"/>
      </w:pPr>
      <w:r>
        <w:t xml:space="preserve">– Mai Dạ Thảo!- Hắn càng nghĩ càng phẫn nộ, lớn tiếng quát- Ngươi nhìn ta cho kỹ và trả lời thật lòng đi! Chẳng lẽ, ngươi chưa từng có cảm giác với ta sao?</w:t>
      </w:r>
    </w:p>
    <w:p>
      <w:pPr>
        <w:pStyle w:val="BodyText"/>
      </w:pPr>
      <w:r>
        <w:t xml:space="preserve">Nàng mím môi, nắm tay lại càng siết chặt đến trắng bệch.</w:t>
      </w:r>
    </w:p>
    <w:p>
      <w:pPr>
        <w:pStyle w:val="BodyText"/>
      </w:pPr>
      <w:r>
        <w:t xml:space="preserve">Sao… sao nàng không rung động kia chứ? Đời người có được chân tình dường của ấy của đế vương đã đủ để người ta chết trong ngọt ngào. Huống chi, nàng không phải gỗ đá, tình yêu của nàng bắt đầu khi hắn còn sống lưu vong kia mà!</w:t>
      </w:r>
    </w:p>
    <w:p>
      <w:pPr>
        <w:pStyle w:val="BodyText"/>
      </w:pPr>
      <w:r>
        <w:t xml:space="preserve">Nàng nhớ như in cảm giác cô đơn vào cái ngày nàng quay về nhà và gặp cảnh toàn gia bị thảm sát. Những tưởng cơn ác mộng đó sẽ chẳng bao giờ lặp lại, vậy mà vào hôm đầu tiên nàng tỉnh lại và nhìn thấy hắn quây quần bên các đại thần, cảm giác buồn nôn đó lại ập dến. Nàng nôn thốc nôn tháo và nước mắt không ngừng tuôn rơi. Lúc ấy, mọi người đều cho là nàng bị vết thương hành. Nhưng chỉ riêng nàng biết rõ lý do, nàng đã mất hắn rồi.</w:t>
      </w:r>
    </w:p>
    <w:p>
      <w:pPr>
        <w:pStyle w:val="BodyText"/>
      </w:pPr>
      <w:r>
        <w:t xml:space="preserve">Nàng như người trồng cây giữa hoang mạc. Lúc thời tiết khắc nghiệt thì chẳng có một ai giúp nàng. Nhưng khi cái cây mà nàng khổ sở vun vén xanh tốt, xòe tán rộng lớn, người ta đổ xô đến. Người ta tưới nước, bón phân và điềm nhiên hưởng trái ngọt. Lúc đó, nàng chỉ có thể đứng ở xa và nhìn lại mình, đôi tay mình đầy vết cứa của gai xương rồng, đôi chân mình phồng rộp vì cát nóng bỏng, gương mặt mình đen đúa xấu xí vì nắng cháy da. Thử hỏi, hai kẻ sống ở hai thế giới khác nhau làm sao có thể sống cạnh nhau đây?</w:t>
      </w:r>
    </w:p>
    <w:p>
      <w:pPr>
        <w:pStyle w:val="BodyText"/>
      </w:pPr>
      <w:r>
        <w:t xml:space="preserve">Thiên ngôn vạn ngữ chất chứa đầy trong đáy mắt nhưng nàng làm sao có thể thốt nên lời? Rằng, sớm biết rõ hai ta không thể chung đường thì bệ hạ cớ gì phải đau lòng, cớ gì lại luyến tiếc. Hà tất gì lại vì ta mà phí hoài tiền đồ bá nghiệp do tổ tiên để lại. Bệ hạ hãy chấp nhận sự thật mà vui vầy duyên mới cùng người con gái quyền quý kia đi. Ta chỉ cầu được đứng trong góc khuất nhìn bệ hạ rực rỡ như vầng thái dương. Yêu ta, bệ hạ sẽ mất tất cả. Ân tình cũ này rồi cũng mau chóng nhạt phai.Một ngày nào đó, bệ hạ sẽ chẳng còn nhớ gì đến ta. Rồi bất chợt trong một đêm nọ, bệ hạ mơ hồ thấy ta, ấy là lúc ta chỉ là một lữ khách trong giấc mộng thoảng qua của bệ hạ. Lúc bệ hạ tỉnh lại, bệ hạ sẽ cười và bảo với người bên gối rằng: “Hình như ta đã mơ gì đó, cũng không quan trọng lắm…”</w:t>
      </w:r>
    </w:p>
    <w:p>
      <w:pPr>
        <w:pStyle w:val="BodyText"/>
      </w:pPr>
      <w:r>
        <w:t xml:space="preserve">Có lẽ, xa hắn một thời gian là biện pháp tốt nhất lúc này. Ngày mai, hôn lễ của hắn sẽ rất náo nhiệt, nàng có biến mất hẳn là không có ai quan tâm đâu. Sau đó, nàng sẽ ngao du sơn thủy, sẽ tìm lại nguồn sáng của cuộc đời. Cho đến khi nào, trái tim nàng thôi xao động khi nghĩ về hắn, nàng sẽ lại trở về bảo vệ hắn và vương triều của hắn.. Nếu trời đất thương tình, nàng sẽ bảo hộ cho con cháu hắn đến mãn cuộc đời nàng. Lúc ấy, hẳn là nàng sẽ vui vẻ lắm…</w:t>
      </w:r>
    </w:p>
    <w:p>
      <w:pPr>
        <w:pStyle w:val="BodyText"/>
      </w:pPr>
      <w:r>
        <w:t xml:space="preserve">– Sao thế? – Hắn nhìn nàng từ thống khổ sang bình tĩnh mà thấy khó chịu- Ngươi mau nói! Ngươi có từng để ta trong lòng không?</w:t>
      </w:r>
    </w:p>
    <w:p>
      <w:pPr>
        <w:pStyle w:val="BodyText"/>
      </w:pPr>
      <w:r>
        <w:t xml:space="preserve">– Bệ hạ hi vọng thần trả lời thế nào đây? – Nàng cười nhạt – Rằng, thần rất yêu bệ hạ, thần muốn bệ hạ hủy hôn và lấy thần ư?</w:t>
      </w:r>
    </w:p>
    <w:p>
      <w:pPr>
        <w:pStyle w:val="BodyText"/>
      </w:pPr>
      <w:r>
        <w:t xml:space="preserve">Tim hắn đập rộn ràng. Câu nghi vấn và câu khẳng định khác xa nhau là thế mà hắn lại cứ ngỡ chúng là một. Đúng là điên rồi!</w:t>
      </w:r>
    </w:p>
    <w:p>
      <w:pPr>
        <w:pStyle w:val="BodyText"/>
      </w:pPr>
      <w:r>
        <w:t xml:space="preserve">– Ha ha ha!- Nàng bật cười to, hai lúm đồng tiềm lõm sâu càng tăng sức quyến rũ- Khiếu hài hước của bệ hạ ngày càng cao thâm rồi! Ha ha! Yêu bệ hạ, thần được sao? A ha ha…</w:t>
      </w:r>
    </w:p>
    <w:p>
      <w:pPr>
        <w:pStyle w:val="BodyText"/>
      </w:pPr>
      <w:r>
        <w:t xml:space="preserve">Hắn trợn mắt nhìn nàng. Không tin nổi, nàng dám cười!</w:t>
      </w:r>
    </w:p>
    <w:p>
      <w:pPr>
        <w:pStyle w:val="BodyText"/>
      </w:pPr>
      <w:r>
        <w:t xml:space="preserve">– Im! Không được!- Hắn rít lên- Ngươi im miệng!</w:t>
      </w:r>
    </w:p>
    <w:p>
      <w:pPr>
        <w:pStyle w:val="BodyText"/>
      </w:pPr>
      <w:r>
        <w:t xml:space="preserve">Tiếng bạt tai vang lên chát chúa.</w:t>
      </w:r>
    </w:p>
    <w:p>
      <w:pPr>
        <w:pStyle w:val="BodyText"/>
      </w:pPr>
      <w:r>
        <w:t xml:space="preserve">Gương mặt nàng hằn năm ngón tay hắn, răng cắn phải môi làm khóe miệng trào ra một dòng máu. Nàng nhẹ nhàng dùng tay lau đi. Đôi mắt nàng vẫn lấp lánh ánh cười. Lòng có một chút … nhẹ nhõm…</w:t>
      </w:r>
    </w:p>
    <w:p>
      <w:pPr>
        <w:pStyle w:val="BodyText"/>
      </w:pPr>
      <w:r>
        <w:t xml:space="preserve">Hắn tái mặt đứng ngây như trời trồng nhìn lòng tay đỏ ửng của mình. Tay hắn đau thế này hẳn là mặt nàng đau lắm. Sao… sao nàng không né? Nàng rõ ràng có thể phản kháng kia mà? Cái bạt tay này giống như một nhát dao cứa vào tim hắn và cũng cứa vào sợi dây liên kết giữa hắn và nàng. Hắn biết, nàng cố ý, nàng chỉ chờ có thế…</w:t>
      </w:r>
    </w:p>
    <w:p>
      <w:pPr>
        <w:pStyle w:val="BodyText"/>
      </w:pPr>
      <w:r>
        <w:t xml:space="preserve">– Ta… ta không…- Giọng hắn run rẩy- Ngươi có đau không? Đau không?</w:t>
      </w:r>
    </w:p>
    <w:p>
      <w:pPr>
        <w:pStyle w:val="BodyText"/>
      </w:pPr>
      <w:r>
        <w:t xml:space="preserve">Hắn vươn tay định chạm vào má nàng. Nhưng… nàng lùi lại. Cánh tay hắn chơi vơi giữa khoảng không và từ từ buông thõng xuống. Tim đau nhói…</w:t>
      </w:r>
    </w:p>
    <w:p>
      <w:pPr>
        <w:pStyle w:val="BodyText"/>
      </w:pPr>
      <w:r>
        <w:t xml:space="preserve">Nàng cúi đầu tỏ ý hối lỗi, nói:</w:t>
      </w:r>
    </w:p>
    <w:p>
      <w:pPr>
        <w:pStyle w:val="BodyText"/>
      </w:pPr>
      <w:r>
        <w:t xml:space="preserve">– Bệ hạ trách phạt thần rất phải! Lẽ ra thần mang tội khi quân đáng chịu chém đầu mới đúng!</w:t>
      </w:r>
    </w:p>
    <w:p>
      <w:pPr>
        <w:pStyle w:val="BodyText"/>
      </w:pPr>
      <w:r>
        <w:t xml:space="preserve">– Không! Không! Không!- Hắn lắc đầu, giọng tràn đầy sủng ái nói- ta làm sao lại giết ngươi! Ta ban cho ngươi “kim bài miễn tử”. Ngươi vĩnh viễn không được chết trước ta!</w:t>
      </w:r>
    </w:p>
    <w:p>
      <w:pPr>
        <w:pStyle w:val="BodyText"/>
      </w:pPr>
      <w:r>
        <w:t xml:space="preserve">Nước mắt nàng chực trào ra. Cái tát của hắn không đau chút nào so với lời này của hắn. Trời ơi, sao nàng phải sắm vai kẻ vô tâm thế này? Sao lý trí của nàng lại mạnh thế? Sao nàng không thể yêu hắn cuồng si đến bất chấp hết thảy? So ra, tình yêu của nàng thua hắn rồi, thua thảm hại rồi…</w:t>
      </w:r>
    </w:p>
    <w:p>
      <w:pPr>
        <w:pStyle w:val="Compact"/>
      </w:pPr>
      <w:r>
        <w:t xml:space="preserve">– Dạ Thảo, – Hắn dang tay ôm chặt lấy nàng, giọng hắn nghẹn ngào- Ngươi làm ơn đừng từ bỏ có được không? Chấp nhận ta có được không? Ta không là hoàng đế, ngươi không là cận vệ. Chúng ta chỉ là đôi tình nhân yêu nhau đến thiên trường địa cửu có được không?</w:t>
      </w:r>
      <w:r>
        <w:br w:type="textWrapping"/>
      </w:r>
      <w:r>
        <w:br w:type="textWrapping"/>
      </w:r>
    </w:p>
    <w:p>
      <w:pPr>
        <w:pStyle w:val="Heading2"/>
      </w:pPr>
      <w:bookmarkStart w:id="28" w:name="quyển-1---chương-7"/>
      <w:bookmarkEnd w:id="28"/>
      <w:r>
        <w:t xml:space="preserve">7. Quyển 1 - Chương 7</w:t>
      </w:r>
    </w:p>
    <w:p>
      <w:pPr>
        <w:pStyle w:val="Compact"/>
      </w:pPr>
      <w:r>
        <w:br w:type="textWrapping"/>
      </w:r>
      <w:r>
        <w:br w:type="textWrapping"/>
      </w:r>
      <w:r>
        <w:t xml:space="preserve">Nàng nhắm nghiền mắt phó mặc cho lệ tuôn trào và cũng phó mặc vòng tay hắn. Trong khoảng khắc tình cảm vượt lên trên lý trí, nàng để cho tình yêu của hắn cuốn trôi đi. Hắn dùng đôi tay luồn vào tóc nàng, chậm rãi nâng mặt nàng lên. Dùng đôi ngón cái lau khô lệ trên khóe mi nàng, hắn cười ngây ngô như đứa trẻ.</w:t>
      </w:r>
    </w:p>
    <w:p>
      <w:pPr>
        <w:pStyle w:val="BodyText"/>
      </w:pPr>
      <w:r>
        <w:t xml:space="preserve">– Dạ Thảo! Gọi tên ta có được không? Có biết ta muốn nghe đến dường nào không?</w:t>
      </w:r>
    </w:p>
    <w:p>
      <w:pPr>
        <w:pStyle w:val="BodyText"/>
      </w:pPr>
      <w:r>
        <w:t xml:space="preserve">– Bệ hạ…- Chút lý trí của nàng cố phản kháng.</w:t>
      </w:r>
    </w:p>
    <w:p>
      <w:pPr>
        <w:pStyle w:val="BodyText"/>
      </w:pPr>
      <w:r>
        <w:t xml:space="preserve">Hắn nhíu mày. Đặt ngón trỏ điểm nhẹ môi nàng, hắn thì thầm:</w:t>
      </w:r>
    </w:p>
    <w:p>
      <w:pPr>
        <w:pStyle w:val="BodyText"/>
      </w:pPr>
      <w:r>
        <w:t xml:space="preserve">– Gọi ta là Thừa Triết!</w:t>
      </w:r>
    </w:p>
    <w:p>
      <w:pPr>
        <w:pStyle w:val="BodyText"/>
      </w:pPr>
      <w:r>
        <w:t xml:space="preserve">– Thừa… Thừa… Triết…</w:t>
      </w:r>
    </w:p>
    <w:p>
      <w:pPr>
        <w:pStyle w:val="BodyText"/>
      </w:pPr>
      <w:r>
        <w:t xml:space="preserve">Nàng nói như thì thào nhưng làm hắn ngọt ngào đến tận tim. Hắn cười tươi rạng rỡ để lộ hàm răng trắng đến là duyên. Gò má nàng ửng đỏ như quả hồng căng mộng, nàng mím môi cúi gầm mặt ngượng ngùng.</w:t>
      </w:r>
    </w:p>
    <w:p>
      <w:pPr>
        <w:pStyle w:val="BodyText"/>
      </w:pPr>
      <w:r>
        <w:t xml:space="preserve">Nhưng, làm sao hắn lại dễ dàng bỏ qua! Hắn nâng mặt nàng lên, ép nàng nhìn thẳng vào mắt hắn. Hắn cười dịu dàng, nói:</w:t>
      </w:r>
    </w:p>
    <w:p>
      <w:pPr>
        <w:pStyle w:val="BodyText"/>
      </w:pPr>
      <w:r>
        <w:t xml:space="preserve">– Ngươi nhớ kĩ nhé: Hàn Thừa Triết yêu Mai Dạ Thảo! Đời này, kiếp này chỉ yêu duy nhất Mai D ạ Thảo! Kiếp sau, kiếp sau, kiếp sau nữa ta vẫn sẽ đi tìm ngươi, vẫn sẽ tiếp tục yêu ngươi. Dạ Thảo, ta yêu ngươi đến phát cuồng rồi!</w:t>
      </w:r>
    </w:p>
    <w:p>
      <w:pPr>
        <w:pStyle w:val="BodyText"/>
      </w:pPr>
      <w:r>
        <w:t xml:space="preserve">Rồi không đợi nàng phản ứng, hắn đặt lên môi nàng một nụ hôn mãnh liệt. Nàng trợn to mắt nhìn hắn, đôi mắt hắn lấp lánh như sao tràn ngập ý cười. Bất giác, đôi tay buông thõng của nàng choàng ôm lấy eo hắn, rèm mi từ từ rũ xuống để mặc cho hắn dẫn nàng vào cõi mộng.</w:t>
      </w:r>
    </w:p>
    <w:p>
      <w:pPr>
        <w:pStyle w:val="BodyText"/>
      </w:pPr>
      <w:r>
        <w:t xml:space="preserve">Bờ môi nóng bỏng của hắn đậu nhẹ trên khóe mắt nàng lưu luyến một chút rồi dời sang vành tai, đến gò má rồi lại đến chóp mũi. Mỗi một cái hôn là một sự luyến tiếc, là tràn ngập yêu thương. Đôi môi hắn lưu luyến rời khỏi cánh môi đỏ mọng của nàng để dời xuống cổ, xuống xương quai xanh, xuống phía dưới nữa… Cùng lúc đó, đôi tay vốn đang yên phận của hắn bắt đầu chạy loạn…</w:t>
      </w:r>
    </w:p>
    <w:p>
      <w:pPr>
        <w:pStyle w:val="BodyText"/>
      </w:pPr>
      <w:r>
        <w:t xml:space="preserve">Không khí rất tĩnh lặng. Trước đó, vì muốn ở cạnh nàng hắn đã ra lệnh cho đám cấm quân không được bén mảng đến gần. Tiếng hít thở sâu của nàng càng kích thích dục vọng của hắn dâng cao. Vốn hắn chỉ muốn hôn nàng một chút để thõa nỗi nhớ thương. Nhưng… cơ thể hắn càng lúc càng nóng, mồ hôi bắt đầu rịn trán hắn. Này, hình như… hình như cái gì đó đã không chịu yên phận rồi. Hắn sợ mình không giữ nổi lý trí được nữa….</w:t>
      </w:r>
    </w:p>
    <w:p>
      <w:pPr>
        <w:pStyle w:val="BodyText"/>
      </w:pPr>
      <w:r>
        <w:t xml:space="preserve">Hắn đỏ mặt tía tai cất giọng khàn khàn thì thầm vào tai nàng:</w:t>
      </w:r>
    </w:p>
    <w:p>
      <w:pPr>
        <w:pStyle w:val="BodyText"/>
      </w:pPr>
      <w:r>
        <w:t xml:space="preserve">– Dạ.. Dạ Thảo… Ngươi… ngươi đồng ý nhé? Ta… ta nhất định sẽ chịu trách nhiệm! Ta thề đó! Nhé? Nhé?</w:t>
      </w:r>
    </w:p>
    <w:p>
      <w:pPr>
        <w:pStyle w:val="BodyText"/>
      </w:pPr>
      <w:r>
        <w:t xml:space="preserve">Nàng vừa thấy buồn cười vừa thương hắn vô kể. Hắn vốn thông minh nhưng trong tình cảm lại ngây thơ như một đứa trẻ. Tại sao hắn cứ lao đầu về phía trước mà không chịu nghĩ gì tới hậu quả kia chứ?!</w:t>
      </w:r>
    </w:p>
    <w:p>
      <w:pPr>
        <w:pStyle w:val="BodyText"/>
      </w:pPr>
      <w:r>
        <w:t xml:space="preserve">Không biết có phải vì khoảng cách tuổi tác hay không mà lý trí của nàng rất nhanh chóng quay trở lại. Nếu hai người có quan hệ, đây sẽ là lần đầu tiên của nàng và hắn. Đem thứ thiêng liêng nhất trao cho người mình yêu thương nhất cũng không có gì phải hối hận. Nàng đã cho hắn tuổi trẻ thì sá gì việc cho hắn thứ quý nhất đời con gái. Chỉ là, chỉ là tàn đêm rồi cũng phải tỉnh mộng. Ngày mai này hắn sẽ là chồng người ta. Theo thời gian, hắn sẽ có hàng ngàn phi tử khác, rồi hắn sẽ lại có bao nhiêu là hoàng tử, công chúa. Dù có yêu nàng nhiều đến thế nào thì hắn cũng có tự tôn của một bậc đế vương. Hắn đã bị nàng từ chối năm lần, bảy lượt và đến giờ phút này nàng bỏ hắn ra đi. Cho nên, cho nên hắn chắc chắn sẽ mau chóng lãng quên một đứa con gái nhẫn tâm như nàng, sẽ căm hận nàng suốt kiếp.</w:t>
      </w:r>
    </w:p>
    <w:p>
      <w:pPr>
        <w:pStyle w:val="BodyText"/>
      </w:pPr>
      <w:r>
        <w:t xml:space="preserve">Nàng khẽ cười. Nàng trút bỏ song kiếm và áo giáp, dang tay ôm ghì lấy hắn. Tất cả đó chỉ là chuyện của ngày mai. Còn riêng đêm nay, hắn vẫn còn là của nàng và nàng chỉ là một người con gái bình thường cùng với tình quân dệt mộng uyên ương mà thôi.</w:t>
      </w:r>
    </w:p>
    <w:p>
      <w:pPr>
        <w:pStyle w:val="Compact"/>
      </w:pPr>
      <w:r>
        <w:t xml:space="preserve">Đêm. Trên đài cao lộng gió, hai kẻ tình nhân đáng thương lần đầu cảm nhận yêu thương của đối phương. Trăng sao minh chứng, thiên địa làm bằng, một mảnh tình chung trao cho người tất cả.</w:t>
      </w:r>
      <w:r>
        <w:br w:type="textWrapping"/>
      </w:r>
      <w:r>
        <w:br w:type="textWrapping"/>
      </w:r>
    </w:p>
    <w:p>
      <w:pPr>
        <w:pStyle w:val="Heading2"/>
      </w:pPr>
      <w:bookmarkStart w:id="29" w:name="quyển-1---chương-8"/>
      <w:bookmarkEnd w:id="29"/>
      <w:r>
        <w:t xml:space="preserve">8. Quyển 1 - Chương 8</w:t>
      </w:r>
    </w:p>
    <w:p>
      <w:pPr>
        <w:pStyle w:val="Compact"/>
      </w:pPr>
      <w:r>
        <w:br w:type="textWrapping"/>
      </w:r>
      <w:r>
        <w:br w:type="textWrapping"/>
      </w:r>
      <w:r>
        <w:t xml:space="preserve">Hắn mỉm cười nhìn những ấn ký của mình rải khắp người nàng như thể chứng minh nàng thuộc quyền sở hữu của hắn. Dịu dàng vén tóc mai của nàng ra sau tai lại thuận tiện nâng một lọn tóc lên hít sâu, mùi hương này cả đời hắn quyết không quên.</w:t>
      </w:r>
    </w:p>
    <w:p>
      <w:pPr>
        <w:pStyle w:val="BodyText"/>
      </w:pPr>
      <w:r>
        <w:t xml:space="preserve">Khi Hàn Thừa Triết tỉnh dậy vào sáng hôm sau thì vầng dương đã lên khá cao, những tia nắng hè chói lòa đập vào mắt hắn có phần bỏng rát. Hắn ngơ ngẩn nhìn quanh quất. Chăn, gối vẫn còn đây, y phục của hắn vẫn còn vấn vương mùi thảo dã. Chỉ duy nhất có nàng, nàng mất tích vô tung vô ảnh rồi!</w:t>
      </w:r>
    </w:p>
    <w:p>
      <w:pPr>
        <w:pStyle w:val="BodyText"/>
      </w:pPr>
      <w:r>
        <w:t xml:space="preserve">Ngơ ngác vài giây là hắn lập tức thanh tỉnh. Hắn gào lên:</w:t>
      </w:r>
    </w:p>
    <w:p>
      <w:pPr>
        <w:pStyle w:val="BodyText"/>
      </w:pPr>
      <w:r>
        <w:t xml:space="preserve">– Dạ Thảo! Dạ Thảo! Nàng đâu rồi? Dạ Thảo!</w:t>
      </w:r>
    </w:p>
    <w:p>
      <w:pPr>
        <w:pStyle w:val="BodyText"/>
      </w:pPr>
      <w:r>
        <w:t xml:space="preserve">Cuống cuồng mặc lại y phục, hắn chạy đi tìm nàng khắp mọi ngõ ngách trên đài. Không! Không thể nào!Nàng sao có thể biến mất được! Mãi đến gần sáng, hắn mới chợp mắt. Suốt đêm, hắn ôm chặt lấy nàng, nói vào tai nàng đầy những lời âu yếm cùng thề thốt. Dù nàng không nói, nhưng.. nhưng nàng đã gật gật đầu đồng ý làm hoàng hậu của hắn rồi mà. Cô dâu của hắn hôm nay, hắn không nhớ tên cũng không nhớ mặt, hắn sẽ gả cho hoàng đế chư hầu làm hoàng hậu và ban cho thân tộc nàng ta nhiều bổng lộc, hẳn là sẽ không có vấn đề gì đâu. Đã rõ ràng thế rồi mà nàng còn bỏ đi! Nàng đã là người của hắn mà dám bỏ đi sao?!</w:t>
      </w:r>
    </w:p>
    <w:p>
      <w:pPr>
        <w:pStyle w:val="BodyText"/>
      </w:pPr>
      <w:r>
        <w:t xml:space="preserve">– Dạ Thảo! Mai Dạ Thảo! – Đứng trên đài cao hắn gọi nàng thất thanh- Trẫm lệnh cho nàng phải lập tức xuất hiện trước mặt trẫm! Nàng có nghe không, Dạ Thảo?</w:t>
      </w:r>
    </w:p>
    <w:p>
      <w:pPr>
        <w:pStyle w:val="BodyText"/>
      </w:pPr>
      <w:r>
        <w:t xml:space="preserve">Giây lát sau, cấm vệ quân, cung nữ, thái giám đều có mặt xung quanh hắn. Hắn mặc kệ mình quần áo xốc xếch, tóc tai luộm thuộm, gào lên:</w:t>
      </w:r>
    </w:p>
    <w:p>
      <w:pPr>
        <w:pStyle w:val="BodyText"/>
      </w:pPr>
      <w:r>
        <w:t xml:space="preserve">– Các ngươi lập tức mang Mai tướng quân về cho trẫm! Trẫm muốn nhìn thấy nàng ấy ngay bây giờ!!!</w:t>
      </w:r>
    </w:p>
    <w:p>
      <w:pPr>
        <w:pStyle w:val="BodyText"/>
      </w:pPr>
      <w:r>
        <w:t xml:space="preserve">Đám tùy tùng vâng dạ răm rắp, lập tức tỏa đi tứ phía. Chưa bao giờ họ nhìn thấy vị hoàng đế anh tuấn có nụ cười phúc hậu mất bình tĩnh đến thế. Hôm nay, chẳng phải là ngày đại hôn của hoàng đế sao?</w:t>
      </w:r>
    </w:p>
    <w:p>
      <w:pPr>
        <w:pStyle w:val="BodyText"/>
      </w:pPr>
      <w:r>
        <w:t xml:space="preserve">Nhưng rồi, người ta nhanh chóng hiểu ra. Khi một cung nữ tất tả chạy lên đài mang theo phong thư của Mai tướng quân trao cho hoàng đế. Người ta thấy hắn run run bóc thư, vừa đọc mặt hắn vừa tái mét. Hắn xé nát bức thư rồi tung xuống dưới đài.</w:t>
      </w:r>
    </w:p>
    <w:p>
      <w:pPr>
        <w:pStyle w:val="BodyText"/>
      </w:pPr>
      <w:r>
        <w:t xml:space="preserve">Thân ảnh hắn cô độc đứng trên đài cao lộng gió, phóng tầm mắt nhìn về phương trời xa xăm, tà áo tung bay lẫm liệt. Một sự im lặng đến ngạt thở. Giống như… giống như hắn đang khóc tang cho cái gì đó vừa ra đi.</w:t>
      </w:r>
    </w:p>
    <w:p>
      <w:pPr>
        <w:pStyle w:val="Compact"/>
      </w:pPr>
      <w:r>
        <w:t xml:space="preserve">Gió se se lạnh, hoa giấy bay bay, mây xám trôi lãng đãng, lòng người não nề. Không hiểu sao, bỗng dưng những người có mặt lại thấy mắt mình cay xót. Và rồi … nước mắt mình tự dưng rơi. Không sao cản lại được, rơi…. rơi…</w:t>
      </w:r>
      <w:r>
        <w:br w:type="textWrapping"/>
      </w:r>
      <w:r>
        <w:br w:type="textWrapping"/>
      </w:r>
    </w:p>
    <w:p>
      <w:pPr>
        <w:pStyle w:val="Heading2"/>
      </w:pPr>
      <w:bookmarkStart w:id="30" w:name="quyển-1---chương-9"/>
      <w:bookmarkEnd w:id="30"/>
      <w:r>
        <w:t xml:space="preserve">9. Quyển 1 - Chương 9</w:t>
      </w:r>
    </w:p>
    <w:p>
      <w:pPr>
        <w:pStyle w:val="Compact"/>
      </w:pPr>
      <w:r>
        <w:br w:type="textWrapping"/>
      </w:r>
      <w:r>
        <w:br w:type="textWrapping"/>
      </w:r>
      <w:r>
        <w:t xml:space="preserve">Trong lúc đó, Lý Giang Thành vừa đánh xe lao vun vút ra khỏi thành vừa nghĩ: Mai Dạ Thảo nàng là em gái kết nghĩa của anh hay là chủ nợ của anh đây? Aiz, anh đúng là số khổ, đi đâu trời cũng không cho sống an nhàn.</w:t>
      </w:r>
    </w:p>
    <w:p>
      <w:pPr>
        <w:pStyle w:val="BodyText"/>
      </w:pPr>
      <w:r>
        <w:t xml:space="preserve">Nhớ lại, anh kiếp trước là một viên cảnh sát ưu tú. Trong một lần truy quét tội phạm buôn ma túy, anh vì đỡ đạn cho đồng chí mà anh dũng hy sinh. Mang theo tiếc hận chưa dành dụm đủ tiền sắm nhà lầu xe hơi, cưới vợ đẹp, đẻ con xinh, anh vừa tỉnh dậy ở thế giới này đã thấy một đám đàn ông khôi giáp chỉnh tề như mấy phim cổ trang Tàu đang ôm anh khóc lóc thảm thiết. Thấy anh mở mắt, cả đám bọn họ mừng như mở cờ trong bụng. Anh tỉnh lại nhưng khắp người đau âm ỉ, phải nằm trong một hang núi tối tăm ẩm ướt tịnh dưỡng một tháng mới hồi phục lại. Không hỏi thì thôi, hỏi ra thì hết hồn: té ra anh là thủ lĩnh cấm quân bảo vệ hoàng cung!</w:t>
      </w:r>
    </w:p>
    <w:p>
      <w:pPr>
        <w:pStyle w:val="BodyText"/>
      </w:pPr>
      <w:r>
        <w:t xml:space="preserve">Em trai ruột của hoàng đế mưu phản, vị thủ lĩnh cấm quân kia cầm quân tử thủ cổng thành. Hắn mặc dù tài cao bắc đẩu, nhưng do sức cô thế yếu không địch lại kẻ thù đông như kiến cỏ, rốt cuộc oanh liệt hy sinh.Sau đó, hắn nhờ đám thuộc hạ trung thành cướp xác tháo chạy được tới hang sâu này. Bọn họ định khóc tang hắn xong thì đem chôn cất, ai dè đâu anh mượn xác hoàn hồn, cải tử hồi sinh! Hừ hừ, lúc đó anh ảo não nghĩ, ta từ anh hùng chuyển thành bại tướng đào vong, đúng là chết còn vinh quang hơn sống!</w:t>
      </w:r>
    </w:p>
    <w:p>
      <w:pPr>
        <w:pStyle w:val="BodyText"/>
      </w:pPr>
      <w:r>
        <w:t xml:space="preserve">Anh mượn cớ thương thế nặng quên hết mọi sự làm đám huynh đệ lại khóc ròng hồi hai. Sau rồi, cả đám lại động viên an ủi nhau, còn sống là may, giữ được rừng xanh sợ gì thiếu củi. Lại nghe tin: hoàng thái tử được một nữ cận vệ cứu thoát, cả đám bọn họ lại tăng sĩ khí bừng bừng. Nay trời đất còn thương, lão hoàng thúc thế nào cũng đền tội. Huynh đệ ta mau mau chiêu binh mãi mã, tích cóp quân lương, tìm cho được hoàng thái tử rồi bảo hộ ngài lên ngôi hoàng đế, vân vân và vân vân….</w:t>
      </w:r>
    </w:p>
    <w:p>
      <w:pPr>
        <w:pStyle w:val="BodyText"/>
      </w:pPr>
      <w:r>
        <w:t xml:space="preserve">Anh nhìn đám binh sĩ thuần lương này thấy cũng có chút cảm động, không biết có phải là tình cảm của Lý Giang Thành kia còn đọng lại không nữa. Kiếp trước anh cũng có một đám anh em chí cốt, kiếp này có đám huynh đệ vào sinh ra tử thế này cũng không tệ.</w:t>
      </w:r>
    </w:p>
    <w:p>
      <w:pPr>
        <w:pStyle w:val="BodyText"/>
      </w:pPr>
      <w:r>
        <w:t xml:space="preserve">Kể ra trong cái rủi có cái may, kiếp trước anh hai mươi tư tuổi, là một lính quèn nhan sắc tầm thường không chỗ tả, kiếp này vào xác trai tơ mười chín tuổi đẹp trai ngời ngời, cơ bắp cuồn cuộn thế này này, gương mặt manly, cool hết chỗ chê thế này này, lại là thủ lĩnh của một đám toàn hotboy này này. Ha ha ha, chỉ cần giúp hoàng thái tử gì đó lên ngai, ta sẽ là khai quốc công thần, nhà sang, vợ đẹp, con xinh sẽ không là mơ nữa!!! Với trí tuệ cảnh sát thế kỉ hai mươi mốt ta đây còn sợ đấu không lại mấy người đầu óc cổ hủ ở đây sao!!! Ha ha ha!!!</w:t>
      </w:r>
    </w:p>
    <w:p>
      <w:pPr>
        <w:pStyle w:val="BodyText"/>
      </w:pPr>
      <w:r>
        <w:t xml:space="preserve">Nhưng trời không chiều người, số khổ hoàn số khổ! Chớp mắt vèo một cái, bảy năm trôi qua! Suốt ngày lăn lộn trong rừng núi cùng một đám đàn ông, anh không thành gay là may phước còn mơ gì cảnh nhà giàu, vợ đẹp, con xinh!</w:t>
      </w:r>
    </w:p>
    <w:p>
      <w:pPr>
        <w:pStyle w:val="BodyText"/>
      </w:pPr>
      <w:r>
        <w:t xml:space="preserve">Lại có một ngày, một tên huynh đệ mặt mày hớn hở chạy về báo cáo là nhìn thấy Mai đội trưởng cùng một thiếu niên đang vào trọ một nhà trọ trên thị trấn nọ. Vị Mai đội trưởng này chính là Mai Dạ Thảo, đội trưởng đội cận vệ của hoàng hậu, cũng là người đã cứu thái tử. Nói vậy, thiếu niên đi cùng nàng ta có khả năng là thái tử rồi! Tên huynh đệ này còn huơ tay múa chân nói vị thiếu niên đó anh tuấn tựa thiên tiên, tướng mạo đường đường rõ là long cốt. Anh thầm mắng hắn ăn nói khoa trương hại đám huynh đệ sắp thành gaychảy nước miếng ròng ròng. Nhưng khi anh tới nhà trọ thấy rồi mới hiểu, hắn tả còn quá sơ sài đi!</w:t>
      </w:r>
    </w:p>
    <w:p>
      <w:pPr>
        <w:pStyle w:val="BodyText"/>
      </w:pPr>
      <w:r>
        <w:t xml:space="preserve">Người đó… người đó mà ở thời của anh bảo đảm đi đâu con gái bu theo tới đó, hắn mà là minh tinh thì tha hồ hốt bạc. Nếu nói gương mặt Lý Giang Thành lạnh lẽo như mùa đông thì mặt hắn chính là ấm áp như mùa xuân. Này, đúng là khác nhau giữa số hưởng và số khổ đây mà!</w:t>
      </w:r>
    </w:p>
    <w:p>
      <w:pPr>
        <w:pStyle w:val="BodyText"/>
      </w:pPr>
      <w:r>
        <w:t xml:space="preserve">Anh chẳng khó khăn gì trong việc chứng tỏ thân phận. Thiếu niên đẹp trai và Mai tướng quân vẫn còn nhớ anh! Quả nhiên, đẹp trai có cái hay của nó, đi đâu người ta cũng nhớ!</w:t>
      </w:r>
    </w:p>
    <w:p>
      <w:pPr>
        <w:pStyle w:val="BodyText"/>
      </w:pPr>
      <w:r>
        <w:t xml:space="preserve">Vị Mai Dạ Thảo đứng cạnh thái tử cũng là bậc quốc sắc thiên hương, dù nàng ta đã hai mươi ba tuổi nhưng nhìn cứ như tuổi mười tám. Thuở mới gặp, anh định chọn nàng cho vị trí ”vợ đẹp”, nhưng sau khi tham khảo ý kiến đám huynh đệ thì anh dập tắt ý tưởng tức thì. Té ra, nàng ta từng từ chối Lý Giang Thành kia! Nghe nói, ngày xưa hai người thân lắm, ngày nào cũng cùng nhau luyện võ. Nàng tính tình hào sảng, không câu nệ tiểu tiết, hắn hăm hở ướm lời giá lấy được thê tử giống nàng thì tốt biết bao. Ai ngờ, nàng vỗ vỗ vai hắn, cười toe toét đáp: “Với gương mặt lạnh lùng của Thành ca mà nói chuyện đùa là không hợp đâu!”. Vậy là, lời ngầm thổ lộ đi tong! Vì câu nói của nàng, đám huynh đệ phải hy sinh thay phiên nhau hầu rượu Lý Giang Thành kia suốt ba ngày ba đêm.</w:t>
      </w:r>
    </w:p>
    <w:p>
      <w:pPr>
        <w:pStyle w:val="BodyText"/>
      </w:pPr>
      <w:r>
        <w:t xml:space="preserve">Bây giờ nghĩ lại, anh thấy toát cả mồ hôi. Cũng may, lúc ấy anh sáng suốt! Nếu trở thành tình địch của Hàn Thừa Triết, super boss, thì anh có thể ngồi vô ghế đại tướng quân cao cấp thế này không?!!</w:t>
      </w:r>
    </w:p>
    <w:p>
      <w:pPr>
        <w:pStyle w:val="BodyText"/>
      </w:pPr>
      <w:r>
        <w:t xml:space="preserve">Nhưng mà… nhưng mà.. tránh vỏ dưa lại gặp vỏ dừa, cái số anh sao nó khổ thế không biết! Anh thở một hơi dài thườn trượt rồi vén rèm nhìn vào trong, nàng vẫn còn đang khóc thút thít. Rất muốn hỏi, nàng luyến tiếc hoàng đế như thế sao lại đành lòng bỏ hắn đi? Nàng không sợ hắn biến thành khủng long phóng hỏa đốt hoàng cung sao? Mấy bộ phim truyền hình dài tập đều tả khi hoàng đế si tình bị bỏ rơi rất đáng sợ. Tên Thừa Triết của nàng lúc đấu tranh cho tình yêu cũng là quái vật trong quái vật rồi, nàng có biết không?!</w:t>
      </w:r>
    </w:p>
    <w:p>
      <w:pPr>
        <w:pStyle w:val="BodyText"/>
      </w:pPr>
      <w:r>
        <w:t xml:space="preserve">——–</w:t>
      </w:r>
    </w:p>
    <w:p>
      <w:pPr>
        <w:pStyle w:val="BodyText"/>
      </w:pPr>
      <w:r>
        <w:t xml:space="preserve">Ngoài lề:"&gt;</w:t>
      </w:r>
    </w:p>
    <w:p>
      <w:pPr>
        <w:pStyle w:val="BodyText"/>
      </w:pPr>
      <w:r>
        <w:t xml:space="preserve">Điểm qua vài câu nói bất hủ của Hàn Thừa Triết:</w:t>
      </w:r>
    </w:p>
    <w:p>
      <w:pPr>
        <w:pStyle w:val="BodyText"/>
      </w:pPr>
      <w:r>
        <w:t xml:space="preserve">1</w:t>
      </w:r>
    </w:p>
    <w:p>
      <w:pPr>
        <w:pStyle w:val="BodyText"/>
      </w:pPr>
      <w:r>
        <w:t xml:space="preserve">Hắn cười dịu dàng, nói:</w:t>
      </w:r>
    </w:p>
    <w:p>
      <w:pPr>
        <w:pStyle w:val="BodyText"/>
      </w:pPr>
      <w:r>
        <w:t xml:space="preserve">– Ngươi nhớ kĩ nhé: Hàn Thừa Triết yêu Mai Dạ Thảo! Đời này, kiếp này chỉ yêu duy nhất Mai D ạ Thảo! Kiếp sau, kiếp sau, kiếp sau nữa ta vẫn sẽ đi tìm ngươi, vẫn sẽ tiếp tục yêu ngươi. Dạ Thảo, ta yêu ngươi đến phát cuồng rồi!</w:t>
      </w:r>
    </w:p>
    <w:p>
      <w:pPr>
        <w:pStyle w:val="BodyText"/>
      </w:pPr>
      <w:r>
        <w:t xml:space="preserve">Nàng suy nghĩ ba giây rồi nhíu mày, nói:</w:t>
      </w:r>
    </w:p>
    <w:p>
      <w:pPr>
        <w:pStyle w:val="BodyText"/>
      </w:pPr>
      <w:r>
        <w:t xml:space="preserve">– Kể cả khi kiếp sau thần là ông già ăn mày mắc bệnh hủi chứ? Hoặc là, thần đầu thai làm con sâu, cái kiến…</w:t>
      </w:r>
    </w:p>
    <w:p>
      <w:pPr>
        <w:pStyle w:val="BodyText"/>
      </w:pPr>
      <w:r>
        <w:t xml:space="preserve">– …</w:t>
      </w:r>
    </w:p>
    <w:p>
      <w:pPr>
        <w:pStyle w:val="BodyText"/>
      </w:pPr>
      <w:r>
        <w:t xml:space="preserve">2</w:t>
      </w:r>
    </w:p>
    <w:p>
      <w:pPr>
        <w:pStyle w:val="BodyText"/>
      </w:pPr>
      <w:r>
        <w:t xml:space="preserve">Đáp lại ánh mắt ngơ ngác không tin được của bá quan, hắn lạnh lùng tuyên bố:</w:t>
      </w:r>
    </w:p>
    <w:p>
      <w:pPr>
        <w:pStyle w:val="BodyText"/>
      </w:pPr>
      <w:r>
        <w:t xml:space="preserve">– Các ngươi nghe đây: trẫm tồn tại vì Mai Dạ Thảo. Giang sơn này có thể không có trẫm nhưng trẫm không thể không có Mai Dạ Thảo! Trẫm nói được là làm được!!!</w:t>
      </w:r>
    </w:p>
    <w:p>
      <w:pPr>
        <w:pStyle w:val="BodyText"/>
      </w:pPr>
      <w:r>
        <w:t xml:space="preserve">Đám văn võ bá quan nuốt nước miếng nhìn nhau, trăm miệng một lời nói:</w:t>
      </w:r>
    </w:p>
    <w:p>
      <w:pPr>
        <w:pStyle w:val="BodyText"/>
      </w:pPr>
      <w:r>
        <w:t xml:space="preserve">– Bệ hạ còn chờ gì nữa! Mau làm liền đi!!! Bệ hạ không cần giang sơn thì cho thần đi!!!</w:t>
      </w:r>
    </w:p>
    <w:p>
      <w:pPr>
        <w:pStyle w:val="Compact"/>
      </w:pPr>
      <w:r>
        <w:t xml:space="preserve">– ….</w:t>
      </w:r>
      <w:r>
        <w:br w:type="textWrapping"/>
      </w:r>
      <w:r>
        <w:br w:type="textWrapping"/>
      </w:r>
    </w:p>
    <w:p>
      <w:pPr>
        <w:pStyle w:val="Heading2"/>
      </w:pPr>
      <w:bookmarkStart w:id="31" w:name="quyển-1---chương-10"/>
      <w:bookmarkEnd w:id="31"/>
      <w:r>
        <w:t xml:space="preserve">10. Quyển 1 - Chương 10</w:t>
      </w:r>
    </w:p>
    <w:p>
      <w:pPr>
        <w:pStyle w:val="Compact"/>
      </w:pPr>
      <w:r>
        <w:br w:type="textWrapping"/>
      </w:r>
      <w:r>
        <w:br w:type="textWrapping"/>
      </w:r>
      <w:r>
        <w:t xml:space="preserve">Nghĩ thì nghĩ thế thôi, câu trả lời Lý Giang Thành anh còn không rõ thì ai rõ nữa đây! Hừ, tất cả cũng tại mấy lão yêu cố chấp tự xưng cố mệnh đại thần thề sống thề chết phải giữ gìn tôn nghiêm hoàng tộc kia. Này không nhớ thì thôi, nhớ tới là anh lại muốn bốc hỏa.</w:t>
      </w:r>
    </w:p>
    <w:p>
      <w:pPr>
        <w:pStyle w:val="BodyText"/>
      </w:pPr>
      <w:r>
        <w:t xml:space="preserve">Vào cái hôm hoàng đế công khai ý định lập Mai Dạ Thảo làm hoàng hậu tại ngự thư phòng, mấy lão yêu lập tức lập hội kín tìm cách tẩy chay nàng. Trong bầu không khí u ám lạnh lẽo lâu lâu có gió lạnh lùa sau lưng ở nhà thừa tướng, thừa tướng khai mạc hội nghị bằng một câu kinh điển như sau:</w:t>
      </w:r>
    </w:p>
    <w:p>
      <w:pPr>
        <w:pStyle w:val="BodyText"/>
      </w:pPr>
      <w:r>
        <w:t xml:space="preserve">– Xã tắc lâm nguy thất phu hữu trách. Các vị đồng liêu, đã tới lúc chứng minh lòng trung thành của các vị rồi đây!</w:t>
      </w:r>
    </w:p>
    <w:p>
      <w:pPr>
        <w:pStyle w:val="BodyText"/>
      </w:pPr>
      <w:r>
        <w:t xml:space="preserve">– Thừa tướng đại nhân nói phải lắm!- Binh bộ thượng thư gật gù- Tân vương tuổi trẻ háo thắng là điều tất nhiên. Nay có kẻ lợi dụng công lao để âm mưu thao túng quyền lực, chúng ta cần phải dốc sức chỉnh đốn kỷ cương!</w:t>
      </w:r>
    </w:p>
    <w:p>
      <w:pPr>
        <w:pStyle w:val="BodyText"/>
      </w:pPr>
      <w:r>
        <w:t xml:space="preserve">– Đúng vậy! Đúng vậy!- Lại bộ thượng thư sốt sắng ra mặt- Cô ta chỉ dựa vào công hộ giá mà đòi được lập hậu! Đây không chỉ làm trò cười cho dân chúng mà đến các nước chư hầu cũng sẽ cười vào mũi chúng ta. Việc này không chỉ gây rối loạn lòng dân mà còn làm nhục quốc thể. Đúng là không thể xem nhẹ!!!</w:t>
      </w:r>
    </w:p>
    <w:p>
      <w:pPr>
        <w:pStyle w:val="BodyText"/>
      </w:pPr>
      <w:r>
        <w:t xml:space="preserve">– Đúng là cổ kim xưa nay chưa từng thấy ai vô sỉ như cô ta!- Thái sư bĩu môi rồi nói tiếp- Thân phận thấp kém, tuổi tác chênh lệch lại là võ phu thô lỗ, cô ta có chỗ nào xứng với bệ hạ!? Còn không phải do cô ta dùng yêu ngôn hoặc ngữ mê hoặc bệ hạ sao?</w:t>
      </w:r>
    </w:p>
    <w:p>
      <w:pPr>
        <w:pStyle w:val="BodyText"/>
      </w:pPr>
      <w:r>
        <w:t xml:space="preserve">– Các ngài không nhắc thì thôi, càng nhắc tôi lại thấy rợn người!- Lại bộ thượng thư vuốt vuốt cánh tay như thể ông ta đang lạnh run- Vẻ ngoài của cô ta so với mười năm trước không sai biệt là bao, lại còn dám một mình cứu bệ hạ trước mặt lão hoàng thúc, rồi một mình xông vào trường săn được canh phòng nghiêm ngặt hành thích lão. Đây… đây có giống hành động của con người không? Liệu cô ta có phải là yêu nghiệt hay hồ ly biến hình không?</w:t>
      </w:r>
    </w:p>
    <w:p>
      <w:pPr>
        <w:pStyle w:val="BodyText"/>
      </w:pPr>
      <w:r>
        <w:t xml:space="preserve">Câu nói này đúng là hòn đá ném xuống mặt hồ, không làm nên gió bão thì cũng gợn sóng ầm ĩ. Mấy lão yêu hít sâu rồi đưa mắt nhìn nhau. Họ không nói anh cũng biết ác cảm của họ với Dạ Thảo lại thăng cấp thêm mấy tầng. Anh thật không chịu nổi khi phải đứng chung với những người không cùng chí hướng thế này. Chuyện của hoàng đế với anh chỉ bé như hạt mè thôi! Người ta gái tài trai sắc, kim đồng ngọc nữ, không thanh mai thì cũng là trúc mã, đôi bên hợp ý hợp tình, còn đợi gì mà không cho người ta cưới đi! Hừ hừ, các ông thiếu việc làm lắm sao mà đi xen chuyện nhà người ta. Đây là tội xâm phạm quyền cá nhân nha! Hừ hừ, còn nữa, cái gì “võ phu thô lỗ” hả? Ta đây là cảnh sát siêu việt thế kỉ hai mươi mốt, văn thông võ lược, là tinh hoa trong tinh hoa, đúc kết kinh nghiệm mấy ngàn năm lịch sử nha. Các ông có thể làm quan an ổn, hưởng bổng lộc đều đều còn không phải do bọn võ phu như chúng ta đứng ra giữ gìn trị an sao?!</w:t>
      </w:r>
    </w:p>
    <w:p>
      <w:pPr>
        <w:pStyle w:val="BodyText"/>
      </w:pPr>
      <w:r>
        <w:t xml:space="preserve">Suy nghĩ mà không thể nói ra làm Lý Giang Thành đỏ mặt tía tai. Anh không thể đắc tội với mấy lão yêu vì cuộc sống an nhàn như mơ của anh mai sau. Anh mím môi cố dằn lửa giận và cố vờ như lời họ nói là gió thoảng qua tai, là mây bay trên trời. Ai ngờ…</w:t>
      </w:r>
    </w:p>
    <w:p>
      <w:pPr>
        <w:pStyle w:val="BodyText"/>
      </w:pPr>
      <w:r>
        <w:t xml:space="preserve">– Lý tướng quân có cao kiến xin cứ nói!- Thái sư đột ngột đá bóng sang phía anh làm tim anh muốn nhảy ra ngoài- Ngài hà tất phải nén giận như thế!</w:t>
      </w:r>
    </w:p>
    <w:p>
      <w:pPr>
        <w:pStyle w:val="BodyText"/>
      </w:pPr>
      <w:r>
        <w:t xml:space="preserve">Này, này, ông lầm to rồi! Anh trưng ra khuôn mặt lạnh lùng trời sinh đáp lời ông ta:</w:t>
      </w:r>
    </w:p>
    <w:p>
      <w:pPr>
        <w:pStyle w:val="BodyText"/>
      </w:pPr>
      <w:r>
        <w:t xml:space="preserve">– Giang Thành hiểu tâm tư các vị đại nhân, nhưng e là chúng ta không thể cản bệ hạ được! Chả lẽ các ngài muốn mang tội khi quân sao?</w:t>
      </w:r>
    </w:p>
    <w:p>
      <w:pPr>
        <w:pStyle w:val="BodyText"/>
      </w:pPr>
      <w:r>
        <w:t xml:space="preserve">– Ngài nói không sai!- Hình bộ thượng thư gật gù- Nếu chúng ta an bày không khéo sẽ khiến bệ hạ nổi cơn thịnh nộ mà chúng ta cũng không có lợi gì. Binh biến vừa tạm ổn nếu để kẻ thù lợi dụng việc quân thần bất hòa mà gây rối loạn xã tắc cũng không hay. Lão đây có kế này mong các vị đồng liêu chỉ giáo!</w:t>
      </w:r>
    </w:p>
    <w:p>
      <w:pPr>
        <w:pStyle w:val="BodyText"/>
      </w:pPr>
      <w:r>
        <w:t xml:space="preserve">Đám người vui như mở cờ. Kẻ hồi hộp, người thúc giục đẩy không khí buổi họp lên đỉnh điểm. Này… này sao Hình bộ thượng thư lại nhìn Lý đại tướng quân mà cười nham hiểm thế kia? Lý Giang Thành vừa toát mồ hôi vừa thầm kêu không xong thì Hình bộ thượng thư thong thả nói:</w:t>
      </w:r>
    </w:p>
    <w:p>
      <w:pPr>
        <w:pStyle w:val="BodyText"/>
      </w:pPr>
      <w:r>
        <w:t xml:space="preserve">– Các vị nói xem… nếu Mai Dạ Thảo chết đi thì sao? Nếu bệ hạ ly khai khỏi cô ta và có cơ hội tiếp xúc với các danh gia khuê tú khác thì sao?</w:t>
      </w:r>
    </w:p>
    <w:p>
      <w:pPr>
        <w:pStyle w:val="BodyText"/>
      </w:pPr>
      <w:r>
        <w:t xml:space="preserve">– Ngài cho là bệ hạ tiếp xúc với nhiều cô gái sẽ không còn hứng thú với Mai tướng quân à? – Lý Giang Thành trả lời và thầm mong ông ta quay sang hỏi người khác.</w:t>
      </w:r>
    </w:p>
    <w:p>
      <w:pPr>
        <w:pStyle w:val="BodyText"/>
      </w:pPr>
      <w:r>
        <w:t xml:space="preserve">– Lý tướng quân à, đó là chỉ là giai đoạn sau của kế hoạch thôi!- Hình bộ thượng thư cười cười- Trước tiên, chúng ta phải làm giai đoạn đầu…</w:t>
      </w:r>
    </w:p>
    <w:p>
      <w:pPr>
        <w:pStyle w:val="BodyText"/>
      </w:pPr>
      <w:r>
        <w:t xml:space="preserve">– Giết Mai Dạ Thảo?- Lại bộ thượng thư tái mặt kêu lên. Rồi chợt nhận ra mấy chục cặp mắt hình viên đạn đang nhìn mình, ông ta hạ giọng- Bệ hạ mà biết là nguy to! Vả lại, võ nghệ của cô ta khó ai sánh kịp. Các ngài quên đệ nhất dũng tướng là hoàng thúc đã hai lần bại dưới tay cô ta sao?</w:t>
      </w:r>
    </w:p>
    <w:p>
      <w:pPr>
        <w:pStyle w:val="BodyText"/>
      </w:pPr>
      <w:r>
        <w:t xml:space="preserve">– Chả phải chúng ta có Lý đại tướng quân đây ư?- Hình bộ thượng thư tiếp tục cười thân ái với anh, ông ta nhướn mày hỏi anh- Nghe nói ngày xưa hai người bất phân thắng bại, tướng quân có chắc ngày nay đánh thắng cô ta không? Ngài có dám hy sinh vì nghĩa lớn không?</w:t>
      </w:r>
    </w:p>
    <w:p>
      <w:pPr>
        <w:pStyle w:val="BodyText"/>
      </w:pPr>
      <w:r>
        <w:t xml:space="preserve">Á a a a, lão yêu này gian trá quá đi! Hỏi thế khác nào ép anh phạm tội giết người! Anh đành tiếp tục vờ lạnh lùng, nói:</w:t>
      </w:r>
    </w:p>
    <w:p>
      <w:pPr>
        <w:pStyle w:val="BodyText"/>
      </w:pPr>
      <w:r>
        <w:t xml:space="preserve">– Nếu ta cố hết sức cũng không phải không có khả năng thắng. Chỉ e là… Mai tướng quân chết thì triều đình chưa chắc đã yên. Bệ hạ sẽ truy cứu đến cùng…</w:t>
      </w:r>
    </w:p>
    <w:p>
      <w:pPr>
        <w:pStyle w:val="BodyText"/>
      </w:pPr>
      <w:r>
        <w:t xml:space="preserve">Giỡn hoài, nghi can số một chắc chắn là anh. Hừ hừ, mấy lão yêu này dám xúi anh làm tội phạm!!!</w:t>
      </w:r>
    </w:p>
    <w:p>
      <w:pPr>
        <w:pStyle w:val="BodyText"/>
      </w:pPr>
      <w:r>
        <w:t xml:space="preserve">– Sẽ không đâu!- Thừa tướng cười gian nói xen vào- Bệ hạ sẽ không bao giờ biết cô ta đã chết. Ngài chỉ nghĩ cô ta tự thấy không xứng với ngài nên bỏ đi thôi!</w:t>
      </w:r>
    </w:p>
    <w:p>
      <w:pPr>
        <w:pStyle w:val="BodyText"/>
      </w:pPr>
      <w:r>
        <w:t xml:space="preserve">Á a a a… Sao… sao ánh mắt của bọn họ lại nhìn anh tràn trề hi vọng thế kia? Không… không phải chứ! Ép cảnh sát làm sát nhân là tội không thể tha nha!</w:t>
      </w:r>
    </w:p>
    <w:p>
      <w:pPr>
        <w:pStyle w:val="Compact"/>
      </w:pPr>
      <w:r>
        <w:t xml:space="preserve">Ngày hôm đó, Lý Giang Thành nghiến răng vừa khóc ròng trong bụng vừa ai oán nghĩ: vì cái gì kế hoạch tồi tệ đó lại được tập thể nhất trí kia chứ!?</w:t>
      </w:r>
      <w:r>
        <w:br w:type="textWrapping"/>
      </w:r>
      <w:r>
        <w:br w:type="textWrapping"/>
      </w:r>
    </w:p>
    <w:p>
      <w:pPr>
        <w:pStyle w:val="Heading2"/>
      </w:pPr>
      <w:bookmarkStart w:id="32" w:name="quyển-1---chương-11"/>
      <w:bookmarkEnd w:id="32"/>
      <w:r>
        <w:t xml:space="preserve">11. Quyển 1 - Chương 11</w:t>
      </w:r>
    </w:p>
    <w:p>
      <w:pPr>
        <w:pStyle w:val="Compact"/>
      </w:pPr>
      <w:r>
        <w:br w:type="textWrapping"/>
      </w:r>
      <w:r>
        <w:br w:type="textWrapping"/>
      </w:r>
      <w:r>
        <w:t xml:space="preserve">Tuân theo sự xếp đặt của tổ chức, đêm hôm canh ba Lý Giang Thành đột nhập phòng Mai Dạ Thảo ám sát nàng. Nàng thân là cận vệ của hoàng đế kiêm thủ lĩnh cấm quân lại ngụ trong một căn phòng đơn sơ đến kinh ngạc. Ngoại trừ cánh cửa và bốn bức tường đẹp đẽ xa hoa thuộc về hoàng cung, những thứ khác như bàn ghế, vải vóc đều giản dị và thô mộc như một nhà nông bình thường. Một căn phòng trống trải đến thê lương. Nếu anh không nhìn thấy nàng nằm trên giường, anh sẽ nghĩ mình đi lạc vào căn phòng đã lâu vắng chủ.</w:t>
      </w:r>
    </w:p>
    <w:p>
      <w:pPr>
        <w:pStyle w:val="BodyText"/>
      </w:pPr>
      <w:r>
        <w:t xml:space="preserve">Nến vàng lay động, nàng khép chặt rèm mi vẫn lộ vẻ thanh tao. Anh nín thở trong vài giây vừa từ từ tiếp cận nàng. Đây là người con gái mà Lý Giang Thành kia đã yêu. Sao một cô gái không nghĩ gì cho bản thân như nàng lại khổ đến thế?</w:t>
      </w:r>
    </w:p>
    <w:p>
      <w:pPr>
        <w:pStyle w:val="BodyText"/>
      </w:pPr>
      <w:r>
        <w:t xml:space="preserve">Mười năm bôn ba bán mạng cho hoàng đế chỉ đổi lại bị người ta sỉ nhục, bị người ta sát hại. Đột nhiên, một suy nghĩ đáng sợ lóe lên trong anh. Liệu có một ngày anh sẽ giống nàng chăng? Ha, Dạ Thảo ơi Dạ Thảo, nàng nói xem: ông trời đưa ta đến thế giới này để ta học ra điều này chăng?</w:t>
      </w:r>
    </w:p>
    <w:p>
      <w:pPr>
        <w:pStyle w:val="BodyText"/>
      </w:pPr>
      <w:r>
        <w:t xml:space="preserve">Rút từ ngực áo ra một phong thư rồi đặt thật khẽ lên đầu giường nàng, anh nhẹ nhàng xoay người rời đi. Lòng anh cầu mong nàng chớ nên lưu luyến hoàng cung u ám, mau mau tìm lấy cuộc sống điền viên. Nàng hãy đi thật xa, đừng để cho mấy lão yêu tìm thấy.</w:t>
      </w:r>
    </w:p>
    <w:p>
      <w:pPr>
        <w:pStyle w:val="BodyText"/>
      </w:pPr>
      <w:r>
        <w:t xml:space="preserve">Đột nhiên, nàng mở to mắt nhìn anh.</w:t>
      </w:r>
    </w:p>
    <w:p>
      <w:pPr>
        <w:pStyle w:val="BodyText"/>
      </w:pPr>
      <w:r>
        <w:t xml:space="preserve">Tim anh nhảy một cái thiếu điều muốn phá vỡ lồng ngực. Anh trợn mắt nhìn nàng. Đây… đây… đây… anh biết ăn nói sao đây!? Anh vận trang phục dạ hành lại che kín mặt mày. Thật sự là tình ngay lý gian!!!</w:t>
      </w:r>
    </w:p>
    <w:p>
      <w:pPr>
        <w:pStyle w:val="BodyText"/>
      </w:pPr>
      <w:r>
        <w:t xml:space="preserve">Nàng thong thả ngồi dậy, nhếch miệng cười nhìn anh. Đưa mắt liếc sang phong thư, nàng mở ra từ tốn đọc: “Mau chạy đi! Hoàng cung là nơi xấu xa, không có chỗ cho người tốt như nàng ở đâu!”</w:t>
      </w:r>
    </w:p>
    <w:p>
      <w:pPr>
        <w:pStyle w:val="BodyText"/>
      </w:pPr>
      <w:r>
        <w:t xml:space="preserve">– Bọn họ muốn Lý tướng quân đến giết ta ư? – Giọng nàng nhàn nhạt, bình thản như mặt hồ phẳng lặng buổi bình minh – Sao tướng quân không ra tay đi?</w:t>
      </w:r>
    </w:p>
    <w:p>
      <w:pPr>
        <w:pStyle w:val="BodyText"/>
      </w:pPr>
      <w:r>
        <w:t xml:space="preserve">Anh kéo khăn che mặt xuống, nhíu mày nhìn nàng. Nàng đoán được? Biểu hiện đó của nàng sao giống như đang kề cổ vào đao tình nguyện cho anh chém thế? Nàng… muốn chết sao?</w:t>
      </w:r>
    </w:p>
    <w:p>
      <w:pPr>
        <w:pStyle w:val="BodyText"/>
      </w:pPr>
      <w:r>
        <w:t xml:space="preserve">– Cũng không khó đoán đâu!- Đoán được ý của anh, nàng khẽ cười- Lúc xế chiều, bệ hạ có đến cho ta biết là ngài đã báo cho các đại thần biết ý định của ngài rồi. Thế là ta nghĩ: có lẽ sẽ có người mang đao đến gặp mình đây! Ha ha ha, ta đoán trúng rồi!!!</w:t>
      </w:r>
    </w:p>
    <w:p>
      <w:pPr>
        <w:pStyle w:val="BodyText"/>
      </w:pPr>
      <w:r>
        <w:t xml:space="preserve">Thật ra, hoàng đế báo cho nàng biết để nàng vui lòng. Hắn vì nàng công khai đối đầu với các đại thần. Lời vàng ngọc hắn đã thốt ra, thế nên nàng hãy ngoan ngoãn chờ gả cho hắn đi! Lúc đó, nàng đáp lại sự hả hê của hắn bằng một nụ cười như có như không và bảo:</w:t>
      </w:r>
    </w:p>
    <w:p>
      <w:pPr>
        <w:pStyle w:val="BodyText"/>
      </w:pPr>
      <w:r>
        <w:t xml:space="preserve">“Thời hạn một tháng vẫn chưa đến. Sao bệ hạ không chờ thần trả lời rồi hãy quyết định có nên nói cho các đại nhân biết hay không?”</w:t>
      </w:r>
    </w:p>
    <w:p>
      <w:pPr>
        <w:pStyle w:val="BodyText"/>
      </w:pPr>
      <w:r>
        <w:t xml:space="preserve">“Ý trẫm đã quyết, ngươi còn sợ họ phản đối cái gì?!”, hắn ương bướng đáp trả.</w:t>
      </w:r>
    </w:p>
    <w:p>
      <w:pPr>
        <w:pStyle w:val="BodyText"/>
      </w:pPr>
      <w:r>
        <w:t xml:space="preserve">Nàng thở dài, nói:</w:t>
      </w:r>
    </w:p>
    <w:p>
      <w:pPr>
        <w:pStyle w:val="BodyText"/>
      </w:pPr>
      <w:r>
        <w:t xml:space="preserve">“Chuyện này không liên quan đến họ! Thần vẫn giữ nguyên câu trả lời của mình. Bệ hạ đừng gây khó xử cho các đại nhân nữa!”</w:t>
      </w:r>
    </w:p>
    <w:p>
      <w:pPr>
        <w:pStyle w:val="BodyText"/>
      </w:pPr>
      <w:r>
        <w:t xml:space="preserve">Sau đó, hắn tái xanh mặt và phất tay áo bỏ đi. Nàng lưu luyến nhìn theo bóng hắn khuất dần, khuất dần… Lòng tự hỏi: những cuộc trò chuyện cùng bệ hạ liệu có còn nữa chăng?</w:t>
      </w:r>
    </w:p>
    <w:p>
      <w:pPr>
        <w:pStyle w:val="BodyText"/>
      </w:pPr>
      <w:r>
        <w:t xml:space="preserve">– Cô muốn ta giết cô sao?- Lý Giang Thành vẫn chưa qua cơn chấn động, hỏi- Cô không phản kháng sao?</w:t>
      </w:r>
    </w:p>
    <w:p>
      <w:pPr>
        <w:pStyle w:val="BodyText"/>
      </w:pPr>
      <w:r>
        <w:t xml:space="preserve">– Nếu là kẻ khác có lẽ ta sẽ phản kháng nhưng người đến lại là tướng quân ngài. Tốt lắm! Ta chấp nhận!</w:t>
      </w:r>
    </w:p>
    <w:p>
      <w:pPr>
        <w:pStyle w:val="BodyText"/>
      </w:pPr>
      <w:r>
        <w:t xml:space="preserve">Câu trả lời của nàng làm anh chấn động hơn nữa. Nàng có cần trả lời lấp lửng, ám muội thế không?</w:t>
      </w:r>
    </w:p>
    <w:p>
      <w:pPr>
        <w:pStyle w:val="BodyText"/>
      </w:pPr>
      <w:r>
        <w:t xml:space="preserve">Chừng như đọc được ý nghĩ của anh, nàng cười khẽ nói:</w:t>
      </w:r>
    </w:p>
    <w:p>
      <w:pPr>
        <w:pStyle w:val="BodyText"/>
      </w:pPr>
      <w:r>
        <w:t xml:space="preserve">– Ta ư? Chỉ cần bệ hạ hạnh phúc thì ta có ra sao cũng được! Tướng quân chỉ cần hứa thay ta giữ gìn vương triều cho bệ hạ thì mạng của ta đây, tướng quân cứ lấy đi!</w:t>
      </w:r>
    </w:p>
    <w:p>
      <w:pPr>
        <w:pStyle w:val="BodyText"/>
      </w:pPr>
      <w:r>
        <w:t xml:space="preserve">Nụ cười của nàng tràn đầy tự tin, đôi mắt lấp lánh ánh nến như có lửa. Anh lắp bắp:</w:t>
      </w:r>
    </w:p>
    <w:p>
      <w:pPr>
        <w:pStyle w:val="BodyText"/>
      </w:pPr>
      <w:r>
        <w:t xml:space="preserve">– Cô… cô sao lại tin ta?</w:t>
      </w:r>
    </w:p>
    <w:p>
      <w:pPr>
        <w:pStyle w:val="BodyText"/>
      </w:pPr>
      <w:r>
        <w:t xml:space="preserve">– Ha… quả nhiên Thành ca đã quên rồi!- Nàng che miệng cười, giọng có chút trách móc- Chúng ta từng kết nghĩa huynh muội. Ta chỉ có Thành ca là người thân duy nhất, ta không tin Thành ca thì tin ai đây?</w:t>
      </w:r>
    </w:p>
    <w:p>
      <w:pPr>
        <w:pStyle w:val="BodyText"/>
      </w:pPr>
      <w:r>
        <w:t xml:space="preserve">Gì? Có chuyện này sao? Sao đám huynh đệ kia không kể cho anh nghe? Hại anh phải đau tim thế này!</w:t>
      </w:r>
    </w:p>
    <w:p>
      <w:pPr>
        <w:pStyle w:val="BodyText"/>
      </w:pPr>
      <w:r>
        <w:t xml:space="preserve">– Đúng, ta đã quên!- Anh tức giận đáp- Sau khi chết đi sống lại, ta đã quên rất nhiều thứ! Thật có lỗi với muội! Có điều… sao lâu thế mà muội không “nhìn” ta hả?</w:t>
      </w:r>
    </w:p>
    <w:p>
      <w:pPr>
        <w:pStyle w:val="BodyText"/>
      </w:pPr>
      <w:r>
        <w:t xml:space="preserve">Nàng phì cười, lắc đầu:</w:t>
      </w:r>
    </w:p>
    <w:p>
      <w:pPr>
        <w:pStyle w:val="BodyText"/>
      </w:pPr>
      <w:r>
        <w:t xml:space="preserve">– Chuyện này Dạ Thảo có nghe huynh đệ của Thành ca nói. Ta không nhắc vì muốn toàn tâm toàn ý bảo hộ bệ hạ lên ngôi, ta không muốn làm Thành ca phải vướng bận vì lo nghĩ cho ta. Thật không ngờ.. Thành ca đã quên nhưng vẫn còn quan tâm ta. Ta rất vui!</w:t>
      </w:r>
    </w:p>
    <w:p>
      <w:pPr>
        <w:pStyle w:val="BodyText"/>
      </w:pPr>
      <w:r>
        <w:t xml:space="preserve">– Quên hay nhớ đâu có gì quan trọng!- Anh hừ mũi- Ta không giết muội vì ta không phải người máu lạnh, không biết thị phi. Bây giờ có thêm một nguyên nhân nữa vì muội là em gái ta, có ai đi hại người nhà đâu nào!</w:t>
      </w:r>
    </w:p>
    <w:p>
      <w:pPr>
        <w:pStyle w:val="BodyText"/>
      </w:pPr>
      <w:r>
        <w:t xml:space="preserve">Kiếp trước anh từng có một cô em nhỏ hơn chín tuổi rất đáng yêu, suốt ngày làm nũng chọc anh cười vỡ bụng. Sang thế giới này suốt mười năm, anh chỉ có đám huynh đệ yêu quái, vất vả lắm mới biết mình có một cô em lại là người trong mộng của hoàng đế, có ngu mới không nhận! Chỉ cần anh vun vén cho tình cảm hai người đơm hoa ra trái, anh sẽ có ô dù cực kỳ cực kỳ vĩ đại sau lưng, muốn cuộc sống nhàn nhã, vợ đẹp, con xinh có gì là khó!</w:t>
      </w:r>
    </w:p>
    <w:p>
      <w:pPr>
        <w:pStyle w:val="BodyText"/>
      </w:pPr>
      <w:r>
        <w:t xml:space="preserve">– Thành ca… không, Lý tướng quân…- Nàng thở dài, đôi mắt ươn ướt nhìn anh- Nếu trung thành với bệ hạ, ngài cần phải giết ta! Lý do… không phải chúng ta quá rõ rồi sao?</w:t>
      </w:r>
    </w:p>
    <w:p>
      <w:pPr>
        <w:pStyle w:val="BodyText"/>
      </w:pPr>
      <w:r>
        <w:t xml:space="preserve">– Dạ Thảo, ta nói không là không!-Anh thật muốn phát hỏa, khó trách hoàng đế dễ xúc động khi nhắc tới nàng đến thế-Ta muốn cứu muội chứ không phải giết muội!</w:t>
      </w:r>
    </w:p>
    <w:p>
      <w:pPr>
        <w:pStyle w:val="BodyText"/>
      </w:pPr>
      <w:r>
        <w:t xml:space="preserve">Nàng tròn mắt nhìn anh, thấy mắt mình cay cay. Có tình nhân như thế, anh trai như thế, nàng còn cầu gì nữa đây? Nếu… nếu tình nhân khó giữ thì người anh này nàng nhất định trân trọng, nhất định không buông tay.</w:t>
      </w:r>
    </w:p>
    <w:p>
      <w:pPr>
        <w:pStyle w:val="BodyText"/>
      </w:pPr>
      <w:r>
        <w:t xml:space="preserve">– Ta nói này, Dạ Thảo!- Anh bước tới xoa xoa đầu nàng, giọng yêu chiều như dỗ dành em gái nhỏ- Sao muội không thử chấp nhận bệ hạ? Hắn thật sự rất yêu muội, hắn sẽ không để muội bị tổn thương…</w:t>
      </w:r>
    </w:p>
    <w:p>
      <w:pPr>
        <w:pStyle w:val="BodyText"/>
      </w:pPr>
      <w:r>
        <w:t xml:space="preserve">– Thành ca,- Giọng nàng nghèn nghẹn- có những thứ đã định sẵn không là của mình rồi, càng dây dưa càng phiền não thôi…</w:t>
      </w:r>
    </w:p>
    <w:p>
      <w:pPr>
        <w:pStyle w:val="BodyText"/>
      </w:pPr>
      <w:r>
        <w:t xml:space="preserve">– Cấm muội nghĩ bi quan!- Anh cốc nhẹ trán nàng rồi cười ranh ma- Nè, sao không nghĩ tích cực hơn? Ví dụ… ví dụ muội và bệ hạ “gạo nấu thành cơm”, muội mà hoài thai con của hoàng đế thì đố ai dám phản đối! Bệ hạ tuy nhỏ tuổi hơn muội nhưng hắn đã đủ tuổi kết hôn rồi, hắn là người trưởng thành, không phải trẻ con. Hắn chắc chắn sẽ chịu trách nhiệm! Ta nhìn tướng hắn là biết hắn sẽ chiều chuộng muội suốt đời đấy! Ha ha ha!!!</w:t>
      </w:r>
    </w:p>
    <w:p>
      <w:pPr>
        <w:pStyle w:val="BodyText"/>
      </w:pPr>
      <w:r>
        <w:t xml:space="preserve">Nàng đáp lại nụ cười của anh mà những giọt nước mắt lăn dài trên má. Nàng lắc đầu nguầy nguậy nói:</w:t>
      </w:r>
    </w:p>
    <w:p>
      <w:pPr>
        <w:pStyle w:val="BodyText"/>
      </w:pPr>
      <w:r>
        <w:t xml:space="preserve">– Không! Không đâu! Thành ca có biết nguyên nhân thật sự ta không thể ở cạnh bệ hạ chăng? Y sư đã cho ta biết là ta khó có cơ hội có con. Ta không thể sinh ra kẻ kế tục cho bệ hạ. Cho nên… cho nên ta không thể ở cạnh ngài được…</w:t>
      </w:r>
    </w:p>
    <w:p>
      <w:pPr>
        <w:pStyle w:val="BodyText"/>
      </w:pPr>
      <w:r>
        <w:t xml:space="preserve">– Cái gì!?</w:t>
      </w:r>
    </w:p>
    <w:p>
      <w:pPr>
        <w:pStyle w:val="BodyText"/>
      </w:pPr>
      <w:r>
        <w:t xml:space="preserve">Đôi tay anh buông xuống một cách tuyệt vọng. Quả nhiên là em anh, hai anh em cùng chung số khổ như nhau!</w:t>
      </w:r>
    </w:p>
    <w:p>
      <w:pPr>
        <w:pStyle w:val="BodyText"/>
      </w:pPr>
      <w:r>
        <w:t xml:space="preserve">Anh đã đọc biết bao truyện lịch sử còn không rõ người ta coi trọng người kế tục hoàng gia thế nào sao! Mẹ sống phú quý nhờ con, sinh được hoàng nam thì được sủng, sinh được hoàng nữ thì chuẩn bị khăn khóc con lấy chồng biệt xứ. Thời hiện đại, các quốc gia theo chế độ quân chủ lập hiến còn quan trọng người thừa kế thì vương triều sặc mùi phong kiến thế này sao thoát khỏi!</w:t>
      </w:r>
    </w:p>
    <w:p>
      <w:pPr>
        <w:pStyle w:val="BodyText"/>
      </w:pPr>
      <w:r>
        <w:t xml:space="preserve">– Thế… thế phải làm sao đây?- Anh vò đầu rầu rĩ nói.</w:t>
      </w:r>
    </w:p>
    <w:p>
      <w:pPr>
        <w:pStyle w:val="BodyText"/>
      </w:pPr>
      <w:r>
        <w:t xml:space="preserve">– Thành ca!- Nàng đột ngột quỳ sụp xuống, dập đầu lạy làm anh phát hoảng. Anh cuống cuồng đỡ nàng đứng dậy, nhưng nàng lắc đầu từ chối. Nàng nói- Nếu Thành ca thương mà không giết ta thì xin giúp ta một việc. Hãy giúp ta thoát khỏi hoàng cung, được không?</w:t>
      </w:r>
    </w:p>
    <w:p>
      <w:pPr>
        <w:pStyle w:val="BodyText"/>
      </w:pPr>
      <w:r>
        <w:t xml:space="preserve">– Được! Được!- Anh không suy nghĩ gì, tức khắc đáp ứng ngay.</w:t>
      </w:r>
    </w:p>
    <w:p>
      <w:pPr>
        <w:pStyle w:val="BodyText"/>
      </w:pPr>
      <w:r>
        <w:t xml:space="preserve">– Huynh sẽ chịu thiệt thòi một chút…</w:t>
      </w:r>
    </w:p>
    <w:p>
      <w:pPr>
        <w:pStyle w:val="BodyText"/>
      </w:pPr>
      <w:r>
        <w:t xml:space="preserve">– Không sao! Không sao! Không sao! Gì ta cũng chịu!- Tiếp tục gật đầu lia lịa.</w:t>
      </w:r>
    </w:p>
    <w:p>
      <w:pPr>
        <w:pStyle w:val="Compact"/>
      </w:pPr>
      <w:r>
        <w:t xml:space="preserve">Chuyện tiếp theo… Lý Giang Thành nhớ lại mà rùng mình. Nó chính là vết son chói lọi trong lịch sử cuộc đời đầy xui xẻo của anh!!!</w:t>
      </w:r>
      <w:r>
        <w:br w:type="textWrapping"/>
      </w:r>
      <w:r>
        <w:br w:type="textWrapping"/>
      </w:r>
    </w:p>
    <w:p>
      <w:pPr>
        <w:pStyle w:val="Heading2"/>
      </w:pPr>
      <w:bookmarkStart w:id="33" w:name="quyển-1---chương-12"/>
      <w:bookmarkEnd w:id="33"/>
      <w:r>
        <w:t xml:space="preserve">12. Quyển 1 - Chương 12</w:t>
      </w:r>
    </w:p>
    <w:p>
      <w:pPr>
        <w:pStyle w:val="Compact"/>
      </w:pPr>
      <w:r>
        <w:br w:type="textWrapping"/>
      </w:r>
      <w:r>
        <w:br w:type="textWrapping"/>
      </w:r>
      <w:r>
        <w:t xml:space="preserve">Buổi chầu sáng nọ, người ta thấy Lý đại tướng quân và Mai tướng quân liếc mắt đưa tình, cười cười, nói nói. Rõ là, giang sơn nhỏ cho hai chú chim câu! Bấy giờ, không khí trong sân chầu, e hèm, gió lạnh vi vu, chớp giật mưa giăng, cuồng phong dậy sóng, động đất, núi lửa, vân vân và vân vân… có đủ trên mặt các vị đại thần lẫn hoàng đế. Đám “lão yêu” nhìn Lý Giang Thành tức muốn nổ đom đóm mắt. Rõ ràng anh theo tổ chức phân phó đi ám sát Mai Dạ Thảo, thế mà lại còn cười nói hớn hở với nàng ta. Đây… đây rõ ràng là phản bội!!! Không lẽ yêu thuật của cô ta cao thâm đến độ Lý đại tướng quân cũng bị thu phục rồi?! Hàng chục cặp mắt hình viên đạn bắn về phía Lý Giang Thành làm anh toát cả mồ hôi. Á a a, nếu là đạn thật chắc cả người anh đều nát bươm rồi!</w:t>
      </w:r>
    </w:p>
    <w:p>
      <w:pPr>
        <w:pStyle w:val="BodyText"/>
      </w:pPr>
      <w:r>
        <w:t xml:space="preserve">Thêm gì nữa kia, đó không phải là ánh mắt muốn băm vằm cừu địch thành muôn mảnh của hoàng đế sao? Hắn nhìn nàng mà không dấu nổi xót xa. Nàng mới vừa từ chối hắn hôm qua, hôm nay nỡ nào lại cười nói thân mật cùng người con trai khác. Nàng vừa làm hắn bị thương lại vừa xát muối vào vết thương, nhưng khốn nỗi hắn không tài nào hận nàng được! Thế là, hắn nghiến răng dồn hết mọi oán hờn bắn về phía Lý Giang Thành. Á a a, trái tim nhỏ bé của Lý tướng quân đập loạn lên. Chút nữa, hắn mà nghe xong phát biểu của anh thì liệu có cho anh toàn thây không???</w:t>
      </w:r>
    </w:p>
    <w:p>
      <w:pPr>
        <w:pStyle w:val="BodyText"/>
      </w:pPr>
      <w:r>
        <w:t xml:space="preserve">Suốt buổi sáng, Lý Giang Thành không nghe gì ngoài tiếng trống trận trong tim và tiếng hít thở gấp gáp của chính mình. Có thật… phải nói không? Đưa mắt nhìn sang Dạ Thảo, đôi mắt nàng lấp lánh niềm hi vọng, khóe môi nàng cong lên. Len lén ngước nhìn lên, y như rằng, hoàng đế đang dõi mắt theo nhất cử nhất động của nàng và cũng không quên khủng bố anh bằng ánh mắt. Nhắm nghiền mắt để tĩnh tâm, anh lại nghe tiếng nghiến răng ken két của thừa tướng và Hình bộ thượng thư.</w:t>
      </w:r>
    </w:p>
    <w:p>
      <w:pPr>
        <w:pStyle w:val="BodyText"/>
      </w:pPr>
      <w:r>
        <w:t xml:space="preserve">Ôi! Bốn phía là địch! Dạ Thảo ơi, ta hi sinh vì em lớn lắm nha! Nhớ phải cúng cho ta rượu thịt ngon nha!</w:t>
      </w:r>
    </w:p>
    <w:p>
      <w:pPr>
        <w:pStyle w:val="BodyText"/>
      </w:pPr>
      <w:r>
        <w:t xml:space="preserve">– Các vị đại nhân nếu không có việc trình tấu nữa thì bãi triều!</w:t>
      </w:r>
    </w:p>
    <w:p>
      <w:pPr>
        <w:pStyle w:val="BodyText"/>
      </w:pPr>
      <w:r>
        <w:t xml:space="preserve">Tiếng gã thái giám đều đều vang lên. Rõ ràng là tiếng quen thuộc của mọi hôm nhưng hôm nay nó chẳng khác gì trống trận xua anh vào quỷ môn quan. Anh nuốt khan rồi từ từ giơ biểu lên.</w:t>
      </w:r>
    </w:p>
    <w:p>
      <w:pPr>
        <w:pStyle w:val="BodyText"/>
      </w:pPr>
      <w:r>
        <w:t xml:space="preserve">– Mời Lý đại tướng quân!- Viên thái giám như thường lệ cung kính nói.</w:t>
      </w:r>
    </w:p>
    <w:p>
      <w:pPr>
        <w:pStyle w:val="BodyText"/>
      </w:pPr>
      <w:r>
        <w:t xml:space="preserve">– Thưa bệ hạ, thần, Lý Giang Thành và Mai tướng quân có việc trình tấu!</w:t>
      </w:r>
    </w:p>
    <w:p>
      <w:pPr>
        <w:pStyle w:val="BodyText"/>
      </w:pPr>
      <w:r>
        <w:t xml:space="preserve">Mai Dạ Thảo bước ra khỏi hàng tiến lên đứng cạnh bên anh. Hoàng đế từ trên ngai vàng nhìn xuống, thấy mắt mình xốn xang vô cùng. Hai người mang giáp bạc đứng cạnh bên nhau, thật xứng đôi vừa lứa! Hắn hận sao người mang giáp bạc đứng cạnh nàng không phải hắn, hận sao nàng lại sinh ra trước hắn bảy năm, hận sao hắn phải ngồi trên cái ngai vàng lạnh lẽo. Đừng, nàng đừng cười e thẹn với người đó, đừng ửng hồng má vì người đó. Tim hắn nhói đau… nhói đau….</w:t>
      </w:r>
    </w:p>
    <w:p>
      <w:pPr>
        <w:pStyle w:val="BodyText"/>
      </w:pPr>
      <w:r>
        <w:t xml:space="preserve">– Tâu bệ hạ, mười năm trước thần và Mai tướng quân từng ước hẹn chuyện trăm năm. Đáng tiếc đôi bên chưa kịp thưa cùng song thân thì xảy ra chiến loạn. Nay, binh biến đã tan, người xưa còn đó, tình cũ còn đây. Thần vô phước không còn cha mẹ, nàng cũng mất cả song đường, xét ra bệ hạ là bề trên, chúng thần cũng nên tâu rõ. Mong bệ hạ tác hợp cho thần và Mai tướng quân.</w:t>
      </w:r>
    </w:p>
    <w:p>
      <w:pPr>
        <w:pStyle w:val="BodyText"/>
      </w:pPr>
      <w:r>
        <w:t xml:space="preserve">Tiếp theo lời của anh, giọng êm đềm của nàng cất lên, vạn phần ngượng ngùng:</w:t>
      </w:r>
    </w:p>
    <w:p>
      <w:pPr>
        <w:pStyle w:val="BodyText"/>
      </w:pPr>
      <w:r>
        <w:t xml:space="preserve">– Xin bệ hạ tác hợp cho chúng thần!</w:t>
      </w:r>
    </w:p>
    <w:p>
      <w:pPr>
        <w:pStyle w:val="BodyText"/>
      </w:pPr>
      <w:r>
        <w:t xml:space="preserve">Đám văn võ bá quan trố mắt nhìn nhau vài giây, sự yên lặng vỡ òa. Dẫn đầu là thừa tướng, ông ta nói:</w:t>
      </w:r>
    </w:p>
    <w:p>
      <w:pPr>
        <w:pStyle w:val="BodyText"/>
      </w:pPr>
      <w:r>
        <w:t xml:space="preserve">– Hai vị tướng quân đều là đại công thần. Trai anh hùng xứng với gái thuyền quyên. Quả là mối lương duyên tốt! Mong bệ hạ chấp nhận!</w:t>
      </w:r>
    </w:p>
    <w:p>
      <w:pPr>
        <w:pStyle w:val="BodyText"/>
      </w:pPr>
      <w:r>
        <w:t xml:space="preserve">– Té ra hai vị đã phải khổ tận cam lai vì chờ ngày này, thảo nào lại không chịu thành thân!- Tân khoa trạng nguyên vui vẻ nói- Thật là thiên tình sử diễm lệ! Hạ quan ngưỡng mộ!</w:t>
      </w:r>
    </w:p>
    <w:p>
      <w:pPr>
        <w:pStyle w:val="BodyText"/>
      </w:pPr>
      <w:r>
        <w:t xml:space="preserve">– Tuổi tác hai vị tướng quân không còn nhỏ nữa, thần xin đứng ra giúp họ lo hôn lễ.- Lễ bộ thượng thư cười tươi như hoa nói theo- Hi vọng xuân năm sau hai vị lại có hỉ sự tiếp!</w:t>
      </w:r>
    </w:p>
    <w:p>
      <w:pPr>
        <w:pStyle w:val="BodyText"/>
      </w:pPr>
      <w:r>
        <w:t xml:space="preserve">– Đúng vậy! Đúng vậy!- Hình bộ thượng thư nói.</w:t>
      </w:r>
    </w:p>
    <w:p>
      <w:pPr>
        <w:pStyle w:val="BodyText"/>
      </w:pPr>
      <w:r>
        <w:t xml:space="preserve">– Đây thật sự là chuyện vui của triều đình ta!- Vị Hàn lâm đại học sĩ cũng góp phần bon chen.</w:t>
      </w:r>
    </w:p>
    <w:p>
      <w:pPr>
        <w:pStyle w:val="BodyText"/>
      </w:pPr>
      <w:r>
        <w:t xml:space="preserve">Tiếp theo là rất nhiều, rất nhiều những lời chúc tụng. Tất cả mọi người đều vui vẻ, hoan hỉ. Hai vị tướng quân thi nhau cảm tạ sự quan tâm của các vị đồng liêu, kể cả mấy “lão yêu” cũng vui mừng ra mặt. Thậm chí, thừa tướng vừa cười khoái trá vỗ lưng Lý Giang Thành đốp chác khiến anh muốn thổ huyết vừa nói:</w:t>
      </w:r>
    </w:p>
    <w:p>
      <w:pPr>
        <w:pStyle w:val="BodyText"/>
      </w:pPr>
      <w:r>
        <w:t xml:space="preserve">– Sao ngài không cho ta biết? Đây đúng là cách tốt nhất! Ha ha ha!!!</w:t>
      </w:r>
    </w:p>
    <w:p>
      <w:pPr>
        <w:pStyle w:val="BodyText"/>
      </w:pPr>
      <w:r>
        <w:t xml:space="preserve">– Ta muốn dành bất ngờ cho các ngài mà!- Anh cười cười đáp.</w:t>
      </w:r>
    </w:p>
    <w:p>
      <w:pPr>
        <w:pStyle w:val="BodyText"/>
      </w:pPr>
      <w:r>
        <w:t xml:space="preserve">Đột nhiên, giữa những tiếng ồn ào náo nhiệt tiếng thét chói tai của lão thái giám vang lên làm mọi âm thanh đột ngột lắng xuống. Trên ngai vàng, hoàng đế phẫn hận nhìn đôi tình nhân. Khóe mắt hắn đo đỏ, ươn ướt, máu từ miệng hắn trào ra. Hắn đứng dậy, gạt những cánh tay chìa ra đỡ hắn của những viên thái giám, hắn tìm kiếm ánh mắt nàng. Khi xác nhận rõ trong mắt nàng tràn ngập sự hoảng loạn, hắn… nhếch môi cười. Rồi, hắn lại nhăn mặt. Dùng tay phải đè lên ngực trái để dằn cơn đau đớn, hắn phun ra một ngụm máu tươi.</w:t>
      </w:r>
    </w:p>
    <w:p>
      <w:pPr>
        <w:pStyle w:val="BodyText"/>
      </w:pPr>
      <w:r>
        <w:t xml:space="preserve">Mặt nàng xanh như tàu lá. Lần đầu tiên nàng nhìn thấy hắn đau đớn như vậy. Nàng muốn chạy đến ôm hắn, chăm sóc hắn. Nhưng… bá quan, cung nữ, thái giám đã vây kín người hắn rồi. Nơi đó không có chỗ cho nàng chen vào. Nàng bàng hoàng nhận ra, thì ra chỗ đứng bên cạnh hắn đã không còn là của nàng nữa…</w:t>
      </w:r>
    </w:p>
    <w:p>
      <w:pPr>
        <w:pStyle w:val="Compact"/>
      </w:pPr>
      <w:r>
        <w:t xml:space="preserve">Vốn định an ủi nàng nhưng Lý Giang Thành quyết định im lặng. Anh vội vã kéo nàng đi về phòng. Anh không muốn có người nhìn thấy nàng ứa lệ, thấy nàng cắn môi mình rách toạt máu…</w:t>
      </w:r>
      <w:r>
        <w:br w:type="textWrapping"/>
      </w:r>
      <w:r>
        <w:br w:type="textWrapping"/>
      </w:r>
    </w:p>
    <w:p>
      <w:pPr>
        <w:pStyle w:val="Heading2"/>
      </w:pPr>
      <w:bookmarkStart w:id="34" w:name="quyển-1---chương-13"/>
      <w:bookmarkEnd w:id="34"/>
      <w:r>
        <w:t xml:space="preserve">13. Quyển 1 - Chương 13</w:t>
      </w:r>
    </w:p>
    <w:p>
      <w:pPr>
        <w:pStyle w:val="Compact"/>
      </w:pPr>
      <w:r>
        <w:br w:type="textWrapping"/>
      </w:r>
      <w:r>
        <w:br w:type="textWrapping"/>
      </w:r>
      <w:r>
        <w:t xml:space="preserve">Ba hôm sau, Mai Dạ Thảo nhận được thánh chỉ phải lập tức rời kinh truy bắt phản tặc tàn dư. Lý Giang Thành nhớ rõ nụ cười nhàn nhạt của nàng lúc tiễn đưa. Tư thế nàng ngồi trên yên ngựa oai phong lẫm liệt, nắng sớm như dát vàng lên người nàng đẹp đến chói mắt.</w:t>
      </w:r>
    </w:p>
    <w:p>
      <w:pPr>
        <w:pStyle w:val="BodyText"/>
      </w:pPr>
      <w:r>
        <w:t xml:space="preserve">Kết cuộc diễn ra đúng y như nàng tiên liệu. Hoàng đế quả thật chịu buông tay, hắn thà để nàng xuất cung còn hơn phải ban hôn cho nàng.</w:t>
      </w:r>
    </w:p>
    <w:p>
      <w:pPr>
        <w:pStyle w:val="BodyText"/>
      </w:pPr>
      <w:r>
        <w:t xml:space="preserve">– Muội phải cẩn thận.- anh ân cần dặn dò- Đối thủ là con trai của hoàng thúc, hắn đang rất hận muội đã giết cha hắn…</w:t>
      </w:r>
    </w:p>
    <w:p>
      <w:pPr>
        <w:pStyle w:val="BodyText"/>
      </w:pPr>
      <w:r>
        <w:t xml:space="preserve">– Ta biết!- Nàng gật gật đầu.</w:t>
      </w:r>
    </w:p>
    <w:p>
      <w:pPr>
        <w:pStyle w:val="BodyText"/>
      </w:pPr>
      <w:r>
        <w:t xml:space="preserve">Anh thở dài. Anh có cảm giác chuyến đi này cơ hồ sẽ rất lâu, có khả năng nàng vĩnh viễn không trở lại.</w:t>
      </w:r>
    </w:p>
    <w:p>
      <w:pPr>
        <w:pStyle w:val="BodyText"/>
      </w:pPr>
      <w:r>
        <w:t xml:space="preserve">– Thành ca…- Dạ Thảo ngập ngừng giây lát rồi nói tiếp- Bệ hạ xin giao lại cho Thành ca…</w:t>
      </w:r>
    </w:p>
    <w:p>
      <w:pPr>
        <w:pStyle w:val="BodyText"/>
      </w:pPr>
      <w:r>
        <w:t xml:space="preserve">Anh gật đầu đáp ứng ngay, trong lòng lại âm thầm thở dài.</w:t>
      </w:r>
    </w:p>
    <w:p>
      <w:pPr>
        <w:pStyle w:val="BodyText"/>
      </w:pPr>
      <w:r>
        <w:t xml:space="preserve">Nhớ lại nếu không nhờ anh uốn ba tấc lưỡi, vận dụng trí tuệ triệt để thì anh thoát khỏi nanh vuốt của mấy lão yêu mà đứng đây sao! Hai hôm trước, anh cắn răng bỏ ra ba tháng bổng lộc mời mấy lão yêu tới phủ tướng quân dự tiệc kiêm họp kín lần hai. Rồi không đợi họ thắc mắc, anh thao thao kể lể nào là anh đánh không lại Mai Dạ Thảo, nào là nhờ anh khôn khéo nói là đã ngưỡng mộ nàng từ lâu nên mượn cớ tỉ võ để tiếp cận nàng. Ai ngờ đâu, nàng thú nhận là đối với anh tình ý chưa dứt, vẫn luôn chờ đợi anh. Thế là, anh hy sinh vì tổ chức trắng trợn nói dối anh cũng yêu nàng từ lâu. Kết quả dẫn đến một màn công khai tình cảm chấn động quỷ thần thế kia. Đám đại thần nghe xong cảm khái không thôi, có kẻ khóc ròng thương cho anh chịu oan khuất phải lấy người con gái trơ trẽn ấy. Thật là đại anh hùng! Hận sao không thể công bố cho thiên hạ đời đời nhớ ơn anh!</w:t>
      </w:r>
    </w:p>
    <w:p>
      <w:pPr>
        <w:pStyle w:val="BodyText"/>
      </w:pPr>
      <w:r>
        <w:t xml:space="preserve">Ha, thật nực cười! Những kẻ vô ơn đòi giết đại anh hùng như nàng có tư cách nói những lời ấy sao! Nghe nói, họ đã viết tấu chương khuyên hoàng đế đưa nàng đi dẹp loạn từ lâu, nay sẵn tâm trạng hoàng đế không tốt họ lại tiếp tục trình lên. Với họ, nàng dẹp phản tặc được thì tốt, nhỡ không được cũng tốt. Vì rằng, nàng có chết thì bệ hạ và đại tướng quân mới được giải thoát!</w:t>
      </w:r>
    </w:p>
    <w:p>
      <w:pPr>
        <w:pStyle w:val="BodyText"/>
      </w:pPr>
      <w:r>
        <w:t xml:space="preserve">– Dạ Thảo,- Anh nuốt khan rồi nói- Muội… sẽ trở lại chứ?</w:t>
      </w:r>
    </w:p>
    <w:p>
      <w:pPr>
        <w:pStyle w:val="BodyText"/>
      </w:pPr>
      <w:r>
        <w:t xml:space="preserve">– Thành ca, bệ hạ đã không cần ta rồi.- Nàng khẽ cười, đôi mắt nhìn về tòa lầu cao nhất của hoàng cung, chờ mong ai đó đứng đó dõi theo nàng- Ta có về hay không cũng không quan trọng… Ba hôm nay, bệ hạ không chịu tiếp ta. E là ngài đã hạ quyết tâm từ bỏ ta rồi!</w:t>
      </w:r>
    </w:p>
    <w:p>
      <w:pPr>
        <w:pStyle w:val="BodyText"/>
      </w:pPr>
      <w:r>
        <w:t xml:space="preserve">Này, không phải đúng ý nàng sao? Lý Giang Thành lắc đầu ngao ngán. Tình yêu thế này anh không có còn hơn. Tổn hại tim mạch quá đi!</w:t>
      </w:r>
    </w:p>
    <w:p>
      <w:pPr>
        <w:pStyle w:val="BodyText"/>
      </w:pPr>
      <w:r>
        <w:t xml:space="preserve">– Dù bệ hạ không cần nhưng ta cần muội!- Anh cố cười cho nàng vui lòng- Đừng quên muội là người thân duy nhất của ta! Nếu có ai ức hiếp, muội nhất định phải cho ta biết!</w:t>
      </w:r>
    </w:p>
    <w:p>
      <w:pPr>
        <w:pStyle w:val="BodyText"/>
      </w:pPr>
      <w:r>
        <w:t xml:space="preserve">– Được!- Nàng bật cười- Thành ca cũng nên tự lo tốt cho mình. Dạ Thảo đi đây!</w:t>
      </w:r>
    </w:p>
    <w:p>
      <w:pPr>
        <w:pStyle w:val="BodyText"/>
      </w:pPr>
      <w:r>
        <w:t xml:space="preserve">Thế là, nàng đi thật.</w:t>
      </w:r>
    </w:p>
    <w:p>
      <w:pPr>
        <w:pStyle w:val="BodyText"/>
      </w:pPr>
      <w:r>
        <w:t xml:space="preserve">Mãi tới sau này Lý Giang Thành mới biết: hôm nàng đi hoàng đế sốt rất cao. Hắn vì ngày không ăn ba ngày, lại dầm sương uống rượu đến tận sáng trọn ba đêm. Lúc nghe tin nàng sắp đi, hắn muốn gặp nàng song y sư nhất mực khuyên can. Nếu để hắn ra gió, hắn sẽ chết chắc.</w:t>
      </w:r>
    </w:p>
    <w:p>
      <w:pPr>
        <w:pStyle w:val="BodyText"/>
      </w:pPr>
      <w:r>
        <w:t xml:space="preserve">Nhưng… lúc hắn khỏi ốm rồi, hắn bỗng biến thành người khác. Hắn chuyên tâm xử lý quốc sự, lạnh lùng và dứt khoát, chỉ nói lý tuyệt không nể tình.Nụ cười như hoa xuân ngày xưa của hắn hoàn toàn mất tích. Lý Giang Thành anh chỉ có thể cảm khái: hoàng đế mà điên thật sự là quái vật!</w:t>
      </w:r>
    </w:p>
    <w:p>
      <w:pPr>
        <w:pStyle w:val="BodyText"/>
      </w:pPr>
      <w:r>
        <w:t xml:space="preserve">Hắn xây cho mình bốn bức tường thành băng giá và ngạo nghễ ngự trị trong đó. Không ai có thể vươn tay chạm vào trái tim hắn. Ngày xưa, hắn nhún nhường nể nang các đại thần thì nay các đại thần e sợ cúi đầu trước hắn. Hắn không cần ai bảo vệ vẫn mạnh lên rất nhiều. Chỉ là… chỉ là mỗi lần nhìn hắn rời khỏi đại điện, chiếc bóng cô liêu gầy gò đó lại làm anh chạnh lòng thương tiếc.</w:t>
      </w:r>
    </w:p>
    <w:p>
      <w:pPr>
        <w:pStyle w:val="BodyText"/>
      </w:pPr>
      <w:r>
        <w:t xml:space="preserve">Một tháng sau khi Mai Dạ Thảo đi, hoàng đế chấp nhận yêu cầu của các đại thần là tuyển chọn danh gia khuê tú làm mẫu nghi thiên hạ. Mười ngày tiếp theo, hắn tuyên bố sẽ lấy con gái của Hộ bộ thượng thư, người mà tài sắc và dung mạo đều khiến con gái khắp thiên hạ phải cúi đầu hổ thẹn. Hắn cố tình lãng quên nàng, tất cả bá quan cũng phối hợp hoàn hảo theo. Lý Giang Thành nhớ lần duy nhất có người nhắc đến nàng là khi Binh bộ thượng thư tấu:</w:t>
      </w:r>
    </w:p>
    <w:p>
      <w:pPr>
        <w:pStyle w:val="BodyText"/>
      </w:pPr>
      <w:r>
        <w:t xml:space="preserve">– Phản tặc bị vây trên núi Vô Thanh. Mai tướng quân đã nhờ tri phủ Ngọc Hoa Phủ cho mượn binh vây địch…</w:t>
      </w:r>
    </w:p>
    <w:p>
      <w:pPr>
        <w:pStyle w:val="BodyText"/>
      </w:pPr>
      <w:r>
        <w:t xml:space="preserve">Đôi mắt hoàng đế hơi sáng lên rồi tiếp tục lãnh đạm. Hắn ậm ừ cho qua tin tức chấn động này. Chiến công oanh liệt của nàng cũng vì thế trôi đi một cách vô thanh.</w:t>
      </w:r>
    </w:p>
    <w:p>
      <w:pPr>
        <w:pStyle w:val="BodyText"/>
      </w:pPr>
      <w:r>
        <w:t xml:space="preserve">Ngược với hoàng đế bình chân như vại, tâm Lý Giang Thành sôi như dung nham, nóng như lửa đốt. Á a a, người tình của em gái anh sắp lấy vợ rồi! Núi vàng sắp có chủ, chàng trai hấp dẫn sắp bị cướp, giấc mộng vàng của anh có nguy cơ tan tành mây khói! Thế là anh vội vã thảo ngay bức thư chiêu hồn cô em gái đang trôi dạt ở chân trời nào đó gấp gấp về lẹ. Đại ý lời thư như sau:</w:t>
      </w:r>
    </w:p>
    <w:p>
      <w:pPr>
        <w:pStyle w:val="BodyText"/>
      </w:pPr>
      <w:r>
        <w:t xml:space="preserve">“Dạ Thảo ơi Dạ Thảo, muội có đọc thư trước của ta không? Nếu có, muội làm ơn phát tín hiệu đi, làm ơn về đi. Hàn Thừa Triết mà lấy vợ ta quyết không cam tâm đâu! Hắn nhỏ tuổi hơn ta cơ mà, vì cái gì hắn có ta lại không có?! Oa, giấc mộng nhà sang, vợ đẹp con xinh của ta, ta vất vả mãi không được còn hắn thì có dễ dàng thế này này!</w:t>
      </w:r>
    </w:p>
    <w:p>
      <w:pPr>
        <w:pStyle w:val="BodyText"/>
      </w:pPr>
      <w:r>
        <w:t xml:space="preserve">Dạ Thảo, muội mau về hành hạ hắn tiếp đi! Cho hắn biết đời không dễ dàng như vậy đi! Ít ra hàng tốt phải về tay nhà ta cơ! Dạ Thảo, muội không tiếc nhưng ta tiếc. Muội có thương ta thì về đi! Mau mau về đi!!!”</w:t>
      </w:r>
    </w:p>
    <w:p>
      <w:pPr>
        <w:pStyle w:val="BodyText"/>
      </w:pPr>
      <w:r>
        <w:t xml:space="preserve">Không biết có phải huynh muội tương thông hay không, Mai Dạ Thảo rốt cuộc về thật!</w:t>
      </w:r>
    </w:p>
    <w:p>
      <w:pPr>
        <w:pStyle w:val="BodyText"/>
      </w:pPr>
      <w:r>
        <w:t xml:space="preserve">Hai ngày trước hôn lễ của hoàng đế, nàng xuất hiện tại tướng quân phủ. Khôi giáp vẫn còn trên người, bụi bặm bám đầy mặt, bùn đất lấm đế giày, nàng cười cười nói:</w:t>
      </w:r>
    </w:p>
    <w:p>
      <w:pPr>
        <w:pStyle w:val="BodyText"/>
      </w:pPr>
      <w:r>
        <w:t xml:space="preserve">– Thành ca, ta về rồi!</w:t>
      </w:r>
    </w:p>
    <w:p>
      <w:pPr>
        <w:pStyle w:val="BodyText"/>
      </w:pPr>
      <w:r>
        <w:t xml:space="preserve">– Dạaaaa…. Thảoooo!- Anh lao tới ôm chầm lấy nàng, cảm động đến phát khóc, reo lên- Về rồi! Về rồi! Về rồi!!!</w:t>
      </w:r>
    </w:p>
    <w:p>
      <w:pPr>
        <w:pStyle w:val="BodyText"/>
      </w:pPr>
      <w:r>
        <w:t xml:space="preserve">– Phải!- Nàng không chút e dè ôm lại anh, nghẹn ngào nói- Ta rốt cuộc được gặp lại Thành ca rồi!</w:t>
      </w:r>
    </w:p>
    <w:p>
      <w:pPr>
        <w:pStyle w:val="BodyText"/>
      </w:pPr>
      <w:r>
        <w:t xml:space="preserve">Đời võ tướng thường ngắn ngủi, hôm nay thấy người cười nói đó nhưng hôm sau đã nghe tin người tử trận. Bởi thế, võ tướng rất trân trọng sinh mạng và người thân. Nàng và anh thân nhau hơn cả ruột thịt, thời cuộc đẩy đưa gặp lại nhau lời sao nói hết, dùng hành động là chân thật nhất.Vì lẽ đó, ngày hôm sau, cuộc hội ngộ cảm động này nhanh chóng lan truyền khắp nơi. Người nào đó đang ngự trong bốn bức tường băng, tâm phừng phừng lửa giận…</w:t>
      </w:r>
    </w:p>
    <w:p>
      <w:pPr>
        <w:pStyle w:val="BodyText"/>
      </w:pPr>
      <w:r>
        <w:t xml:space="preserve">Đáng tiếc, người ta chỉ quan tâm tình tiết ngọt ngào mà bỏ quên khúc sau của “cuộc hội ngộ tình nhân bị chia cắt sau hai tháng”. Sự thật thế này này:</w:t>
      </w:r>
    </w:p>
    <w:p>
      <w:pPr>
        <w:pStyle w:val="BodyText"/>
      </w:pPr>
      <w:r>
        <w:t xml:space="preserve">– Ha ha ha!- Lý Giang Thành cười hả hê- Có phải muội đọc thư của ta thấy cảm động nên quay về không?</w:t>
      </w:r>
    </w:p>
    <w:p>
      <w:pPr>
        <w:pStyle w:val="BodyText"/>
      </w:pPr>
      <w:r>
        <w:t xml:space="preserve">– Sao ạ?- Nàng tròn mắt ngạc nhiên- Thư gì ạ?</w:t>
      </w:r>
    </w:p>
    <w:p>
      <w:pPr>
        <w:pStyle w:val="BodyText"/>
      </w:pPr>
      <w:r>
        <w:t xml:space="preserve">– Thư… chiêu hồn á!- Rồi chợt nhận ra mình nói hớ, anh vội vàng chữa- Không, là thư thăm hỏi! Ha ha ha…</w:t>
      </w:r>
    </w:p>
    <w:p>
      <w:pPr>
        <w:pStyle w:val="BodyText"/>
      </w:pPr>
      <w:r>
        <w:t xml:space="preserve">– Dạ Thảo không nhận được thư nào cả!- Nàng lắc đầu đáp- Nơi ta đóng quân đường xá đều bị phong tỏa, thư tín không thể tới được!</w:t>
      </w:r>
    </w:p>
    <w:p>
      <w:pPr>
        <w:pStyle w:val="BodyText"/>
      </w:pPr>
      <w:r>
        <w:t xml:space="preserve">– Cái gì?!- Lý đại tướng quân kêu lên.</w:t>
      </w:r>
    </w:p>
    <w:p>
      <w:pPr>
        <w:pStyle w:val="BodyText"/>
      </w:pPr>
      <w:r>
        <w:t xml:space="preserve">– Thật mà!- Nàng khẳng định.</w:t>
      </w:r>
    </w:p>
    <w:p>
      <w:pPr>
        <w:pStyle w:val="BodyText"/>
      </w:pPr>
      <w:r>
        <w:t xml:space="preserve">– Vậy… vậy sao muội về?- Anh lắc lắc vai nàng.</w:t>
      </w:r>
    </w:p>
    <w:p>
      <w:pPr>
        <w:pStyle w:val="BodyText"/>
      </w:pPr>
      <w:r>
        <w:t xml:space="preserve">– À.. là thánh chỉ!- Gương mặt nàng hơi tái nhợt, nàng nhếch môi cười, nói tiếp- Thánh chỉ có thể đến mọi nơi mà…</w:t>
      </w:r>
    </w:p>
    <w:p>
      <w:pPr>
        <w:pStyle w:val="BodyText"/>
      </w:pPr>
      <w:r>
        <w:t xml:space="preserve">– Cái gì?!- lại một tiếng kêu lên.</w:t>
      </w:r>
    </w:p>
    <w:p>
      <w:pPr>
        <w:pStyle w:val="BodyText"/>
      </w:pPr>
      <w:r>
        <w:t xml:space="preserve">– À,- Nàng khụt khịt mũi, cười cười trả lời- “Hôn sự của hoàng đế tạm dừng chiến sự, lập tức hồi kinh bảo vệ hôn lễ”. Ta đã nhận thánh chỉ như vậy đấy!</w:t>
      </w:r>
    </w:p>
    <w:p>
      <w:pPr>
        <w:pStyle w:val="Compact"/>
      </w:pPr>
      <w:r>
        <w:t xml:space="preserve">Anh… té xỉu. Này, này sao giống đại hội Olympic thời cổ đại thế này???</w:t>
      </w:r>
      <w:r>
        <w:br w:type="textWrapping"/>
      </w:r>
      <w:r>
        <w:br w:type="textWrapping"/>
      </w:r>
    </w:p>
    <w:p>
      <w:pPr>
        <w:pStyle w:val="Heading2"/>
      </w:pPr>
      <w:bookmarkStart w:id="35" w:name="quyển-1---chương-14"/>
      <w:bookmarkEnd w:id="35"/>
      <w:r>
        <w:t xml:space="preserve">14. Quyển 1 - Chương 14</w:t>
      </w:r>
    </w:p>
    <w:p>
      <w:pPr>
        <w:pStyle w:val="Compact"/>
      </w:pPr>
      <w:r>
        <w:br w:type="textWrapping"/>
      </w:r>
      <w:r>
        <w:br w:type="textWrapping"/>
      </w:r>
      <w:r>
        <w:t xml:space="preserve">Một đêm huynh muội cùng nhau đối ẩm quên trời quên đất. Dạ Thảo kể cho anh nghe những gian khổ nhọc nhằn, những hành trình gian khổ. Anh hí hửng khoe với nàng anh nhận được năm lá thơ tình, bảy mối làm mai, dù chưa gặp được người trong mộng nhưng cũng có tương lai lắm nha. Cuộc nói chuyện vui vẻ, không màng đến thời cuộc, nhân vật chính nào đó cũng không được nhắc đến.</w:t>
      </w:r>
    </w:p>
    <w:p>
      <w:pPr>
        <w:pStyle w:val="BodyText"/>
      </w:pPr>
      <w:r>
        <w:t xml:space="preserve">Ngay sáng hôm sau, người bị lãng quên ra thánh chỉ triệu nàng vào cung với lý do muốn nàng bảo vệ hắn trong suốt hôn lễ. Lý Giang Thành biết cơ hội “chuyển vận lần cuối” tới nên giục nàng đi ngay. Ngờ đâu, hoàng đế giữ nàng trọn một ngày một đêm. Sáng sớm hôm nay, anh tới hoàng cung định dò la thực hư thì gặp nàng đang chạy như ma đuổi. Thấy anh, nàng buồn bã, khóe mắt ẩn lệ quang, nghẹn ngào nói:</w:t>
      </w:r>
    </w:p>
    <w:p>
      <w:pPr>
        <w:pStyle w:val="BodyText"/>
      </w:pPr>
      <w:r>
        <w:t xml:space="preserve">– Thành ca! Làm ơn đưa ta đi…</w:t>
      </w:r>
    </w:p>
    <w:p>
      <w:pPr>
        <w:pStyle w:val="BodyText"/>
      </w:pPr>
      <w:r>
        <w:t xml:space="preserve">– Đã… đã xảy ra chuyện gì?</w:t>
      </w:r>
    </w:p>
    <w:p>
      <w:pPr>
        <w:pStyle w:val="BodyText"/>
      </w:pPr>
      <w:r>
        <w:t xml:space="preserve">– Chúng ta đi mau thôi!</w:t>
      </w:r>
    </w:p>
    <w:p>
      <w:pPr>
        <w:pStyle w:val="BodyText"/>
      </w:pPr>
      <w:r>
        <w:t xml:space="preserve">Nhìn nước mắt nàng tuôn ra như suối, anh biết ngay có sự chẳng lành. Anh vội vàng nắm tay lôi nàng chạy đi. Hai người không về tướng quân phủ mà lập tức thuê một cỗ xe ngựa, mua một ít lương thực, một vài bộ y phục. Và nhân lúc cửa thành vừa hé, anh đánh xe lao vun vút ra ngoài…</w:t>
      </w:r>
    </w:p>
    <w:p>
      <w:pPr>
        <w:pStyle w:val="BodyText"/>
      </w:pPr>
      <w:r>
        <w:t xml:space="preserve">Cỗ xe chầm chậm dừng lại, Lý Giang Thành mở rèm xe lên. Nàng ngước cặp mắt đỏ hoe nhìn anh, hỏi:</w:t>
      </w:r>
    </w:p>
    <w:p>
      <w:pPr>
        <w:pStyle w:val="BodyText"/>
      </w:pPr>
      <w:r>
        <w:t xml:space="preserve">– Đã tới sao?</w:t>
      </w:r>
    </w:p>
    <w:p>
      <w:pPr>
        <w:pStyle w:val="BodyText"/>
      </w:pPr>
      <w:r>
        <w:t xml:space="preserve">– Phải, đã tới!- Anh đáp gọn lỏn. Ngập ngừng một chút anh nói thêm- Muội đi được không?</w:t>
      </w:r>
    </w:p>
    <w:p>
      <w:pPr>
        <w:pStyle w:val="BodyText"/>
      </w:pPr>
      <w:r>
        <w:t xml:space="preserve">Nàng gật gật đầu. Nàng vừa phóng ra ngoài, anh đánh cỗ xe đi đến bên bờ vực, tháo ngựa ra rồi đẩy thùng xe xuốngvách núi. Đoạn, anh cột ngựa vào gốc tùng gần đó. An bày ổn thỏa xong, anh một tay cầm hành lý một tay nắm lấy tay nàng kéo đi, dịu dàng nói:</w:t>
      </w:r>
    </w:p>
    <w:p>
      <w:pPr>
        <w:pStyle w:val="BodyText"/>
      </w:pPr>
      <w:r>
        <w:t xml:space="preserve">– Hang núi này vào mùa hè rất khô ráo, rất thích hợp để ẩn thân. Ngày trước, để trốn truy binh, ta và đám huynh đệ từng ở đó. Nay tình thế cấp bách, muội chịu khó ở tạm vài ngày chờ ta thu xếp chỗ khác nhé?</w:t>
      </w:r>
    </w:p>
    <w:p>
      <w:pPr>
        <w:pStyle w:val="BodyText"/>
      </w:pPr>
      <w:r>
        <w:t xml:space="preserve">Nàng không đáp, lại gật gật đầu.</w:t>
      </w:r>
    </w:p>
    <w:p>
      <w:pPr>
        <w:pStyle w:val="BodyText"/>
      </w:pPr>
      <w:r>
        <w:t xml:space="preserve">Nhìn nàng thương tâm như thế anh không có lòng hỏi thêm. May là hang núi vẫn còn sạch sẽ như ngày nào, anh chỉ dọn dẹp sơ sài là mọi thứ đâu vào đấy. Lấy rêu mịn làm giường, đá xanh làm gối, nàng mệt mỏi ngã lưng xuống và nhắm mắt lại.</w:t>
      </w:r>
    </w:p>
    <w:p>
      <w:pPr>
        <w:pStyle w:val="BodyText"/>
      </w:pPr>
      <w:r>
        <w:t xml:space="preserve">– Nếu mệt thì cứ ngủ!- Anh khẽ nói- Không sao đâu!</w:t>
      </w:r>
    </w:p>
    <w:p>
      <w:pPr>
        <w:pStyle w:val="BodyText"/>
      </w:pPr>
      <w:r>
        <w:t xml:space="preserve">Nàng đáp ậm ừ rồi thôi. Im lặng một lúc lâu, nàng mở miệng:</w:t>
      </w:r>
    </w:p>
    <w:p>
      <w:pPr>
        <w:pStyle w:val="BodyText"/>
      </w:pPr>
      <w:r>
        <w:t xml:space="preserve">– Thành ca… xin lỗi…</w:t>
      </w:r>
    </w:p>
    <w:p>
      <w:pPr>
        <w:pStyle w:val="BodyText"/>
      </w:pPr>
      <w:r>
        <w:t xml:space="preserve">– Ngốc à, còn nói gì thế!- Anh xoa xoa đầu nàng, yêu chiều nói- Ai bảo ta là Thành ca của muội! Mọi chuyện cứ để Thành ca lo….</w:t>
      </w:r>
    </w:p>
    <w:p>
      <w:pPr>
        <w:pStyle w:val="BodyText"/>
      </w:pPr>
      <w:r>
        <w:t xml:space="preserve">Người nàng run lên. Anh hốt hoảng nhận ra lệ từ khóe mắt nàng lại ứa ra. Nàng hít hít mũi, thổn thức:</w:t>
      </w:r>
    </w:p>
    <w:p>
      <w:pPr>
        <w:pStyle w:val="BodyText"/>
      </w:pPr>
      <w:r>
        <w:t xml:space="preserve">– Thành ca, Dạ Thảo không thể ở cạnh bệ hạ nữa rồi… Chắc chắn bệ hạ hận Dạ Thảo thấu xương rồi….</w:t>
      </w:r>
    </w:p>
    <w:p>
      <w:pPr>
        <w:pStyle w:val="BodyText"/>
      </w:pPr>
      <w:r>
        <w:t xml:space="preserve">Lời của nàng như gáo nước lạnh hất vào mặt anh. Này, không lẽ trong lúc đấu khẩu với hoàng đế, nàng nổi giận đâm hắn một nhát chứ? Anh hồi tưởng lại cảnh nàng mặt cắt không giọt máu bỏ chạy buổi sáng mà rùng mình. Anh run rẩy nói:</w:t>
      </w:r>
    </w:p>
    <w:p>
      <w:pPr>
        <w:pStyle w:val="BodyText"/>
      </w:pPr>
      <w:r>
        <w:t xml:space="preserve">– Không… không sao! Miễn… miễn vết thương của bệ hạ không sâu thì chắc ngài vẫn còn sống…</w:t>
      </w:r>
    </w:p>
    <w:p>
      <w:pPr>
        <w:pStyle w:val="BodyText"/>
      </w:pPr>
      <w:r>
        <w:t xml:space="preserve">– Không phải!- Dùng đang đau lòng, nàng vẫn ráng ngồi dậy cãi lại- Dạ Thảo không có hành thích bệ hạ!</w:t>
      </w:r>
    </w:p>
    <w:p>
      <w:pPr>
        <w:pStyle w:val="BodyText"/>
      </w:pPr>
      <w:r>
        <w:t xml:space="preserve">– Ô?- Anh thở phào nhẹ nhõm- Thế… thế sao muội lại…</w:t>
      </w:r>
    </w:p>
    <w:p>
      <w:pPr>
        <w:pStyle w:val="BodyText"/>
      </w:pPr>
      <w:r>
        <w:t xml:space="preserve">– Dạ Thảo đã…. đã…- Nàng xoay mặt vào vách, giọng gần như thì thào- đã cho bệ hạ thứ quý nhất của mình rồi…</w:t>
      </w:r>
    </w:p>
    <w:p>
      <w:pPr>
        <w:pStyle w:val="BodyText"/>
      </w:pPr>
      <w:r>
        <w:t xml:space="preserve">Thứ… thứ quý nhất? Lý Giang Thành ngỡ ngàng một giây rồi té ngữa ra.</w:t>
      </w:r>
    </w:p>
    <w:p>
      <w:pPr>
        <w:pStyle w:val="BodyText"/>
      </w:pPr>
      <w:r>
        <w:t xml:space="preserve">– Cái gì?!- Anh gầm lên- Hắn to gan dám xâm hại muội á? Hắn dám ăn cơm trước kẻng á? Ta… ta… ta đi giết hắn! Phải giết hắn!</w:t>
      </w:r>
    </w:p>
    <w:p>
      <w:pPr>
        <w:pStyle w:val="BodyText"/>
      </w:pPr>
      <w:r>
        <w:t xml:space="preserve">– Không! Không! Không!- Nàng lại bật ngồi dậy chụp lấy cánh tay anh, siết thật chặt- Là… là Dạ Thảo tự nguyện! Thành ca không được giết bệ hạ! Nếu không, ta chết cho huynh coi!</w:t>
      </w:r>
    </w:p>
    <w:p>
      <w:pPr>
        <w:pStyle w:val="BodyText"/>
      </w:pPr>
      <w:r>
        <w:t xml:space="preserve">Rồi chứng minh cho lời vừa nói, nàng lập tức tuốt kiếm đặt vào cổ mình. Anh xanh mặt vội vàng giơ tay đầu hàng:</w:t>
      </w:r>
    </w:p>
    <w:p>
      <w:pPr>
        <w:pStyle w:val="BodyText"/>
      </w:pPr>
      <w:r>
        <w:t xml:space="preserve">– Được! Được! Ta không giết! Sẽ không giết!</w:t>
      </w:r>
    </w:p>
    <w:p>
      <w:pPr>
        <w:pStyle w:val="BodyText"/>
      </w:pPr>
      <w:r>
        <w:t xml:space="preserve">– Hứa với ta là Thành ca sẽ bảo vệ bệ hạ!- Thanh kiếm cứa vào da nàng làm một dòng máu men theo lưỡi kiếm nhỏ xuống.</w:t>
      </w:r>
    </w:p>
    <w:p>
      <w:pPr>
        <w:pStyle w:val="BodyText"/>
      </w:pPr>
      <w:r>
        <w:t xml:space="preserve">– Được! Được! Ta thề sẽ bảo vệ hắn! Chỉ cần muội bỏ kiếm xuống, gì ta cũng hứa!!!</w:t>
      </w:r>
    </w:p>
    <w:p>
      <w:pPr>
        <w:pStyle w:val="BodyText"/>
      </w:pPr>
      <w:r>
        <w:t xml:space="preserve">Nàng nhìn dáng vẻ tội nghiệp của anh, lòng dâng nỗi chua xót. Thanh kiếm nhanh chóng được hạ xuống. Nàng chuyển tư thế thành quỳ rồi dập đầu xuống:</w:t>
      </w:r>
    </w:p>
    <w:p>
      <w:pPr>
        <w:pStyle w:val="BodyText"/>
      </w:pPr>
      <w:r>
        <w:t xml:space="preserve">– Thành ca! Xin lỗi vì đã ép huynh! Xin lỗi!</w:t>
      </w:r>
    </w:p>
    <w:p>
      <w:pPr>
        <w:pStyle w:val="BodyText"/>
      </w:pPr>
      <w:r>
        <w:t xml:space="preserve">– Ài, lỗi phải gì chứ….- Anh xua tay cười cười nói- Muội mau gọi “ba hồn chín vía” của ta quay lại đi! Ngốc à….</w:t>
      </w:r>
    </w:p>
    <w:p>
      <w:pPr>
        <w:pStyle w:val="BodyText"/>
      </w:pPr>
      <w:r>
        <w:t xml:space="preserve">Thật ra đòi giết Hàn Thừa Triết chỉ là xúc động nhất thời chứ anh biết hắn đang đau lòng chết được rồi đây. Nàng cũng đoán như thế nên giục anh mau mau trở về xem tình hình của hắn. Anh thở dài não nề. Trước khi đi, anh nán lại hỏi:</w:t>
      </w:r>
    </w:p>
    <w:p>
      <w:pPr>
        <w:pStyle w:val="BodyText"/>
      </w:pPr>
      <w:r>
        <w:t xml:space="preserve">– Công nhận, muội cho hắn vết thương này đau thật đấy. Nếu là ta, ta sẽ hận đến chết! Sao muội không âm thầm bỏ đi cho rồi?</w:t>
      </w:r>
    </w:p>
    <w:p>
      <w:pPr>
        <w:pStyle w:val="BodyText"/>
      </w:pPr>
      <w:r>
        <w:t xml:space="preserve">Bao nhiêu ganh tỵ với Hàn Thừa Triết anh quăng vèo ra sau lưng. Giờ đây biết hắn sẽ buồn khổ suốt đời, anh lại thương cảm cho hắn như cũ, cũng không quan tâm hắn có lập hoàng hậu hay không nốt. Quái, tâm trạng hình như lại được cân bằng nữa chứ!</w:t>
      </w:r>
    </w:p>
    <w:p>
      <w:pPr>
        <w:pStyle w:val="BodyText"/>
      </w:pPr>
      <w:r>
        <w:t xml:space="preserve">– Thành ca, huynh có biết chăng? Yêu ta chỉ làm bệ hạ yếu đuối nhưng hận ta bệ hạ sẽ mạnh mẽ. Yêu sẽ khó quên hơn hận. Nếu ta chấp nhận bệ hạ thì chỉ có hai ta hạnh phúc, nhưng từ bỏ bệ hạ lại có rất nhiều người vui mừng. Bệ hạ cần sống trong vinh hoa phú quý, cần được vạn người kính ngưỡng, ngài không thể theo ta bị người ta sỉ nhục, sống đời cực khổ được. Thế nên, vai diễn xấu xa này hãy để Dạ Thảo diễn đi! Mọi người căm ghét ta cũng không sao, ta có Thành ca hiểu là đủ rồi!</w:t>
      </w:r>
    </w:p>
    <w:p>
      <w:pPr>
        <w:pStyle w:val="BodyText"/>
      </w:pPr>
      <w:r>
        <w:t xml:space="preserve">Anh… còn nói được gì nữa đây, xót xa dâng ngập cõi lòng rồi. Anh lao tới ôm chầm lấy nàng, vuốt ve tóc nàng và thì thầm bên tai nàng:</w:t>
      </w:r>
    </w:p>
    <w:p>
      <w:pPr>
        <w:pStyle w:val="BodyText"/>
      </w:pPr>
      <w:r>
        <w:t xml:space="preserve">– Em gái ngốc! Vì câu nói này của em, ta thề sẽ không để em đau khổ!</w:t>
      </w:r>
    </w:p>
    <w:p>
      <w:pPr>
        <w:pStyle w:val="Compact"/>
      </w:pPr>
      <w:r>
        <w:t xml:space="preserve">Sau đó, anh phóng lên lưng ngựa, lập tức quay trở lại kinh thành.</w:t>
      </w:r>
      <w:r>
        <w:br w:type="textWrapping"/>
      </w:r>
      <w:r>
        <w:br w:type="textWrapping"/>
      </w:r>
    </w:p>
    <w:p>
      <w:pPr>
        <w:pStyle w:val="Heading2"/>
      </w:pPr>
      <w:bookmarkStart w:id="36" w:name="quyển-1---chương-15"/>
      <w:bookmarkEnd w:id="36"/>
      <w:r>
        <w:t xml:space="preserve">15. Quyển 1 - Chương 15</w:t>
      </w:r>
    </w:p>
    <w:p>
      <w:pPr>
        <w:pStyle w:val="Compact"/>
      </w:pPr>
      <w:r>
        <w:br w:type="textWrapping"/>
      </w:r>
      <w:r>
        <w:br w:type="textWrapping"/>
      </w:r>
      <w:r>
        <w:t xml:space="preserve">Khác xa tưởng tượng của Lý Giang Thành, kinh thành hoàn toàn yên ắng, không hề có cảnh gà bay chó sủa, không có cảnh giới nghiêm binh lính đi lùng sục từng nhà tìm người. Thật sự… thật sự bất ổn lớn rồi!</w:t>
      </w:r>
    </w:p>
    <w:p>
      <w:pPr>
        <w:pStyle w:val="BodyText"/>
      </w:pPr>
      <w:r>
        <w:t xml:space="preserve">Bước vào hoàng cung, anh bắt gặp bầu không khí trầm mặc khó thở.</w:t>
      </w:r>
    </w:p>
    <w:p>
      <w:pPr>
        <w:pStyle w:val="BodyText"/>
      </w:pPr>
      <w:r>
        <w:t xml:space="preserve">Thái giám, cung nữ, cận vệ không thấy một bóng. Một màn máu me rùng rợn lướt qua đầu làm anh tăng tốc chạy. Đó không phải cảnh “hoàng đế nổi điên thảm sát tất cả” kinh điển như trong phim chứ! Bỗng, anh nhìn thấy một cung nữ hối hả chạy ra khỏi điện Dưỡng Tâm, mặt nàng ta xanh như tàu chuối. Anh vọt tới, níu tay nàng, hỏi:</w:t>
      </w:r>
    </w:p>
    <w:p>
      <w:pPr>
        <w:pStyle w:val="BodyText"/>
      </w:pPr>
      <w:r>
        <w:t xml:space="preserve">– Này, đã có chuyện gì xảy ra vậy?</w:t>
      </w:r>
    </w:p>
    <w:p>
      <w:pPr>
        <w:pStyle w:val="BodyText"/>
      </w:pPr>
      <w:r>
        <w:t xml:space="preserve">– Thưa… thưa đại tướng quân… bệ hạ…. bệ hạ….</w:t>
      </w:r>
    </w:p>
    <w:p>
      <w:pPr>
        <w:pStyle w:val="BodyText"/>
      </w:pPr>
      <w:r>
        <w:t xml:space="preserve">Nàng ta không nói thêm mà cứ khóc nấc lên. Sặc, không phải hoàng đế uống thuốc độc tự vận chứ! Lý Giang Thành nóng nảy chạy vội vào trong.Từ cửa điện đến giữa sân, anh thấy hàng hàng lớp lớp người đang quỳ, đầu dập thật thấp. Hàng trong cùng là đám lão yêu, từ cửa dài đến sân là đám cung nữ, thái giám, cận vệ.</w:t>
      </w:r>
    </w:p>
    <w:p>
      <w:pPr>
        <w:pStyle w:val="BodyText"/>
      </w:pPr>
      <w:r>
        <w:t xml:space="preserve">Anh tái xanh mặt, vội túm áo một gã cận vệ hỏi, anh này đáp:</w:t>
      </w:r>
    </w:p>
    <w:p>
      <w:pPr>
        <w:pStyle w:val="BodyText"/>
      </w:pPr>
      <w:r>
        <w:t xml:space="preserve">– Thưa tướng quân, sáng nay bệ hạ đột nhiên lâm trọng bệnh đã hủy lễ đại hôn. E rằng… e rằng….</w:t>
      </w:r>
    </w:p>
    <w:p>
      <w:pPr>
        <w:pStyle w:val="BodyText"/>
      </w:pPr>
      <w:r>
        <w:t xml:space="preserve">Hừ hừ, đàn ông mà cũng khóc lóc. Bon chen lên hàng giữa, anh gặp một tên huynh đệ, tên này sụt sùi kể lể:</w:t>
      </w:r>
    </w:p>
    <w:p>
      <w:pPr>
        <w:pStyle w:val="BodyText"/>
      </w:pPr>
      <w:r>
        <w:t xml:space="preserve">– Đệ còn không rõ đâu! Nghe nói đêm qua bệ hạ trúng gió độc hiện đang nằm liệt giường. Ai cũng nói con gái Hộ bộ thượng thư xung khắc với bệ hạ, hôn lễ này không thể tiến hành. A a a!!! Thành ca, huynh nói một người anh tuấn tiêu soái, ngọc thụ lâm phong, thần tiên hạ phàm, nụ cười khuynh đảo chúng sinh như bệ hạ có khi nào bị gọi về thiên giới không? A a a…</w:t>
      </w:r>
    </w:p>
    <w:p>
      <w:pPr>
        <w:pStyle w:val="BodyText"/>
      </w:pPr>
      <w:r>
        <w:t xml:space="preserve">– Hừ, ngươi là tướng quân mà ăn nói nhăng nhít gì thế hả?</w:t>
      </w:r>
    </w:p>
    <w:p>
      <w:pPr>
        <w:pStyle w:val="BodyText"/>
      </w:pPr>
      <w:r>
        <w:t xml:space="preserve">Anh nén giận gạt hắn ra, lại tiếp tục chen lấn, luồn lách, bay nhảy… vất vả cả buổi thì tới được hàng trên cùng. Vừa thấy anh, thừa tướng đại nhân khóc rống lên:</w:t>
      </w:r>
    </w:p>
    <w:p>
      <w:pPr>
        <w:pStyle w:val="BodyText"/>
      </w:pPr>
      <w:r>
        <w:t xml:space="preserve">– Lý đại tướng quân! Ngài mau vào can bệ hạ đi! Bọn ta đã dùng hết lời lẽ rồi mà bệ hạ… bệ hạ….</w:t>
      </w:r>
    </w:p>
    <w:p>
      <w:pPr>
        <w:pStyle w:val="BodyText"/>
      </w:pPr>
      <w:r>
        <w:t xml:space="preserve">Khóe môi anh giật giật. Mấy lão yêu này té ra cũng có lúc “lão lệ tung hoành”, khóc lóc thê lương thế sao. Khụ, nhìn hàng đầu tiên này, anh không còn thấy hoảng sợ mà lại thấy… buồn cười!</w:t>
      </w:r>
    </w:p>
    <w:p>
      <w:pPr>
        <w:pStyle w:val="BodyText"/>
      </w:pPr>
      <w:r>
        <w:t xml:space="preserve">– Thừa tướng đại nhân bớt thương tâm!</w:t>
      </w:r>
    </w:p>
    <w:p>
      <w:pPr>
        <w:pStyle w:val="BodyText"/>
      </w:pPr>
      <w:r>
        <w:t xml:space="preserve">Anh nhìn trước nhìn sau, ngó nghiêng một hồi rồi thấy đầu óc mụ mẫm. Anh chỉ chỉ vào trong, hỏi:</w:t>
      </w:r>
    </w:p>
    <w:p>
      <w:pPr>
        <w:pStyle w:val="BodyText"/>
      </w:pPr>
      <w:r>
        <w:t xml:space="preserve">– Y sư đâu cả rồi? Bó tay rồi? Hay bị chém hết rồi?</w:t>
      </w:r>
    </w:p>
    <w:p>
      <w:pPr>
        <w:pStyle w:val="BodyText"/>
      </w:pPr>
      <w:r>
        <w:t xml:space="preserve">– Y sư?- Thừa tướng tròn mắt ngạc nhiên- Sao ngài lại nhắc tới y sư?</w:t>
      </w:r>
    </w:p>
    <w:p>
      <w:pPr>
        <w:pStyle w:val="BodyText"/>
      </w:pPr>
      <w:r>
        <w:t xml:space="preserve">– Ô?- Lý Giang Thành ngơ ngẩn- Chẳng phải bệ hạ có chuyện sao?</w:t>
      </w:r>
    </w:p>
    <w:p>
      <w:pPr>
        <w:pStyle w:val="BodyText"/>
      </w:pPr>
      <w:r>
        <w:t xml:space="preserve">– Đúng vậy! Đúng vậy!- Nước mắt thừa tướng tiếp tục lưng tròng.</w:t>
      </w:r>
    </w:p>
    <w:p>
      <w:pPr>
        <w:pStyle w:val="BodyText"/>
      </w:pPr>
      <w:r>
        <w:t xml:space="preserve">– Thế… chẳng lẽ các ngài không gọi y sư đến?- Anh đỏ mặt tía tai kêu lên.</w:t>
      </w:r>
    </w:p>
    <w:p>
      <w:pPr>
        <w:pStyle w:val="BodyText"/>
      </w:pPr>
      <w:r>
        <w:t xml:space="preserve">– Lý tướng quân bình tĩnh!- Hình bộ thượng thư kéo ống tay áo lau đôi mắt đỏ hoe của mình, chỉ chỉ về phía gian phòng bên trái cửa chính nói- Y sư đang chăm sóc cho mấy người té xỉu bên kia. Bọn họ vừa thương tâm quá độ vừa trúng nắng …</w:t>
      </w:r>
    </w:p>
    <w:p>
      <w:pPr>
        <w:pStyle w:val="BodyText"/>
      </w:pPr>
      <w:r>
        <w:t xml:space="preserve">– Hả? Các ngài càng nói ta càng không hiểu nha!- lý Giang Thành bực bội nói- Sao bỏ mặc bệ hạ không lo, lại đi lo cho bọn họ?</w:t>
      </w:r>
    </w:p>
    <w:p>
      <w:pPr>
        <w:pStyle w:val="BodyText"/>
      </w:pPr>
      <w:r>
        <w:t xml:space="preserve">– Nhưng… bệ hạ có bệnh gì đâu!- Hình bộ thượng thư đáp.</w:t>
      </w:r>
    </w:p>
    <w:p>
      <w:pPr>
        <w:pStyle w:val="BodyText"/>
      </w:pPr>
      <w:r>
        <w:t xml:space="preserve">– Cái gì?!- Lý Giang Thành nhảy dựng- Thế sao các ngài khóc???</w:t>
      </w:r>
    </w:p>
    <w:p>
      <w:pPr>
        <w:pStyle w:val="BodyText"/>
      </w:pPr>
      <w:r>
        <w:t xml:space="preserve">– Này…. hu hu hu…- Thừa tướng giọt ngắn giọt dài, hít mũi sồn sột, nói- Bệ hạ… bệ hạ muốn viết chiếu chỉ nhường ngôi. Ngài định trao ngai vàng cho hoàng huynh đang sống lưu vong. Hu hu hu, đành rằng hắn là đường huynh duy nhất, nhưng hắn là con trai lão phản tặc….</w:t>
      </w:r>
    </w:p>
    <w:p>
      <w:pPr>
        <w:pStyle w:val="BodyText"/>
      </w:pPr>
      <w:r>
        <w:t xml:space="preserve">– Vậy, các ngài muốn khuyên bệ hạ chọn người khác à?</w:t>
      </w:r>
    </w:p>
    <w:p>
      <w:pPr>
        <w:pStyle w:val="BodyText"/>
      </w:pPr>
      <w:r>
        <w:t xml:space="preserve">– A… bệ hạ … bệ hạ cũng nói nếu bọn ta không chịu hoàng huynh thì ngài sẽ viết chiếu chiêu hiền. Thế nào cũng tìm ra nhân tài trị quốc.</w:t>
      </w:r>
    </w:p>
    <w:p>
      <w:pPr>
        <w:pStyle w:val="BodyText"/>
      </w:pPr>
      <w:r>
        <w:t xml:space="preserve">– Thừa tướng đại nhân, thế thì có gì phải lo nữa?</w:t>
      </w:r>
    </w:p>
    <w:p>
      <w:pPr>
        <w:pStyle w:val="BodyText"/>
      </w:pPr>
      <w:r>
        <w:t xml:space="preserve">– Lý tướng quân!- Thừa tướng tức đỏ mặt, dậm chân kêu lên- Bọn ta không muốn thay hoàng đế! Bọn ta cần là cần chính bệ hạ kia! Bảy năm chúng ta vất vả tìm kiếm, còn không phải vì đợi bệ hạ sao!</w:t>
      </w:r>
    </w:p>
    <w:p>
      <w:pPr>
        <w:pStyle w:val="BodyText"/>
      </w:pPr>
      <w:r>
        <w:t xml:space="preserve">– Ổ?- Lý Giang Thành nhướng mày, khóa miệng cong lên như vầng trăng khuyết.</w:t>
      </w:r>
    </w:p>
    <w:p>
      <w:pPr>
        <w:pStyle w:val="BodyText"/>
      </w:pPr>
      <w:r>
        <w:t xml:space="preserve">– Tóm lại,- Thái sư không chịu nổi cảnh im lặng phải góp thêm lời- Bọn ta đều khuyên bệ hạ cả rồi, chỉ còn thiếu mỗi tướng quân ngài! Ngài thân với bệ hạ nhất, hãy vào khuyên bệ hạ đi!</w:t>
      </w:r>
    </w:p>
    <w:p>
      <w:pPr>
        <w:pStyle w:val="BodyText"/>
      </w:pPr>
      <w:r>
        <w:t xml:space="preserve">– Đúng thế! Đúng thế!</w:t>
      </w:r>
    </w:p>
    <w:p>
      <w:pPr>
        <w:pStyle w:val="BodyText"/>
      </w:pPr>
      <w:r>
        <w:t xml:space="preserve">– Bọn ta đều bị bệ hạ đuổi ra chỉ còn ngài chưa bị thôi!</w:t>
      </w:r>
    </w:p>
    <w:p>
      <w:pPr>
        <w:pStyle w:val="BodyText"/>
      </w:pPr>
      <w:r>
        <w:t xml:space="preserve">– Phải đấy! Phải đấy!</w:t>
      </w:r>
    </w:p>
    <w:p>
      <w:pPr>
        <w:pStyle w:val="BodyText"/>
      </w:pPr>
      <w:r>
        <w:t xml:space="preserve">– Nếu cần, ngài hãy trả Mai tướng quân cho bệ hạ đi!</w:t>
      </w:r>
    </w:p>
    <w:p>
      <w:pPr>
        <w:pStyle w:val="BodyText"/>
      </w:pPr>
      <w:r>
        <w:t xml:space="preserve">Lý Giang Thành dỏng tai lên nghe. Câu vừa rồi hình như thốt từ miệng Lại bộ thương thư? Nhưng đối mặt với hàng chục lời thúc giục như lũ ập tới làm âm thanh vào tai anh bị nhiễu sóng. Thế là, trước yêu cầu nhiệt liệt của đồng liêu và hàng chục ánh mắt chờ mong, anh hiên ngang bước vào gặp hoàng đế.</w:t>
      </w:r>
    </w:p>
    <w:p>
      <w:pPr>
        <w:pStyle w:val="BodyText"/>
      </w:pPr>
      <w:r>
        <w:t xml:space="preserve">Hàn Thừa Triết lơ đãng ngước nhìn anh rồi tiếp tục với chiếu chỉ đang viết dở của hắn. Nét mặt hắn hơi xanh xao, vầng trán rịn mồ hôi, đôi mày hơi chau lại, đôi mắt nhìn vào chiếu chỉ cực kì tập trung.</w:t>
      </w:r>
    </w:p>
    <w:p>
      <w:pPr>
        <w:pStyle w:val="BodyText"/>
      </w:pPr>
      <w:r>
        <w:t xml:space="preserve">– Thần… Lý Giang Thành khấu kiến bệ hạ!- Lý Giang Thành lên tiếng phá vỡ sự im lặng đến ngạt thở.</w:t>
      </w:r>
    </w:p>
    <w:p>
      <w:pPr>
        <w:pStyle w:val="BodyText"/>
      </w:pPr>
      <w:r>
        <w:t xml:space="preserve">– Nếu ngươi muốn nói giống như bọn họ thì không cần nói nữa!- Giọng hắn vạn phần lạnh lùng- Ngươi ra ngoài đi!.</w:t>
      </w:r>
    </w:p>
    <w:p>
      <w:pPr>
        <w:pStyle w:val="BodyText"/>
      </w:pPr>
      <w:r>
        <w:t xml:space="preserve">– Thần đã hứa với Dạ Thảo là giữ vững ngai vàng cho bệ hạ rồi!- Anh vẫn nhếch môi cười- Cho nên, thần sẽ không để bệ hạ hạ chiếu chỉ đó!</w:t>
      </w:r>
    </w:p>
    <w:p>
      <w:pPr>
        <w:pStyle w:val="BodyText"/>
      </w:pPr>
      <w:r>
        <w:t xml:space="preserve">– Dựa vào ngươi?- Hắn đặt bút xuống, nhướng mày nhìn anh, đôi mắt tràn ngập sát khí- Các ngươi nghĩ các ngươi có khả năng quản chuyện của ta sao?</w:t>
      </w:r>
    </w:p>
    <w:p>
      <w:pPr>
        <w:pStyle w:val="BodyText"/>
      </w:pPr>
      <w:r>
        <w:t xml:space="preserve">– Thần không có ý đó!- Anh đâu dư hơi như mấy lão yêu, chẳng qua là trót hứa với Dạ Thảo thôi.</w:t>
      </w:r>
    </w:p>
    <w:p>
      <w:pPr>
        <w:pStyle w:val="BodyText"/>
      </w:pPr>
      <w:r>
        <w:t xml:space="preserve">– Lý Giang Thành!- Nộ khí của hắn càng lúc càng tăng- Hiện nay, ta muốn giết nhất chính là ngươi! Ngươi có biết không?</w:t>
      </w:r>
    </w:p>
    <w:p>
      <w:pPr>
        <w:pStyle w:val="BodyText"/>
      </w:pPr>
      <w:r>
        <w:t xml:space="preserve">– Thần nhìn ra được!- Anh không chút sợ sệt, gật đầu đáp.</w:t>
      </w:r>
    </w:p>
    <w:p>
      <w:pPr>
        <w:pStyle w:val="BodyText"/>
      </w:pPr>
      <w:r>
        <w:t xml:space="preserve">Hàn Thừa Triết siết chặt nắm tay. Biết rõ ta hận ngươi như thế mà còn dám tới, ngươi dựa vào đâu mà ngông nghênh thế? Dựa vào… nàng sao?</w:t>
      </w:r>
    </w:p>
    <w:p>
      <w:pPr>
        <w:pStyle w:val="BodyText"/>
      </w:pPr>
      <w:r>
        <w:t xml:space="preserve">– Ha… ha ha!- Thừa Triết bật cười- Ngươi không hổ là đại tướng quân, gan cũng to lắm! Biết rõ người đó là người của trẫm ngươi vẫn đưa đi! Ngươi giỏi lắm! Giỏi lắm!</w:t>
      </w:r>
    </w:p>
    <w:p>
      <w:pPr>
        <w:pStyle w:val="BodyText"/>
      </w:pPr>
      <w:r>
        <w:t xml:space="preserve">Lý Giang Thành rúng tim. Quả nhiên, hắn biết anh đã đưa Dạ Thảo đi. Mà khoan, chuyện này cũng không có gì khó nghĩ, anh vốn là nghi can số một kia mà! Hừ hừ, đã thế rồi ta đây liều mạng tới cùng luôn! Để xem số ta xui đến tận đâu nào!</w:t>
      </w:r>
    </w:p>
    <w:p>
      <w:pPr>
        <w:pStyle w:val="BodyText"/>
      </w:pPr>
      <w:r>
        <w:t xml:space="preserve">– Ha ha! Anh cố cười to hơn hoàng đế và tự tin nói- Bệ hạ bảo không thích bị người khác ràng buộc nhưng bệ hạ hãy nhìn hành động của mình đi. Ngài đang cố ép buộc Mai tướng quân chấp nhận ngài!</w:t>
      </w:r>
    </w:p>
    <w:p>
      <w:pPr>
        <w:pStyle w:val="BodyText"/>
      </w:pPr>
      <w:r>
        <w:t xml:space="preserve">– Ngươi… ngươi nói bậy!- Hoàng đế xanh mặt đáp trả- Trẫm và Dạ Thảo đã rất hạnh phúc từ trước khi các ngươi xuất hiện. Dạ Thảo đã và luôn luôn là người của trẫm, không thể nói là trẫm ép buộc nàng!</w:t>
      </w:r>
    </w:p>
    <w:p>
      <w:pPr>
        <w:pStyle w:val="BodyText"/>
      </w:pPr>
      <w:r>
        <w:t xml:space="preserve">– Thế sao?- Anh hừ mũi- Vậy, sao Dạ Thảo muốn đi? Bệ hạ, xin ngài hãy nhớ kỹ: hôm nay ngài đã định thành hôn với người ta, ngài còn cố tình dây dưa làm gì? Ngài trách thần đưa Dạ Thảo đi nhưng ngài quên quan hệ giữa thần và Dạ Thảo sao? Chúng thần là tự nguyện đính ước…</w:t>
      </w:r>
    </w:p>
    <w:p>
      <w:pPr>
        <w:pStyle w:val="BodyText"/>
      </w:pPr>
      <w:r>
        <w:t xml:space="preserve">Lý Giang Thành vẫn chưa nói xong thì Thừa Triết đã cười gằn. Hắn nhìn thẳng vào mắt anh, đáp:</w:t>
      </w:r>
    </w:p>
    <w:p>
      <w:pPr>
        <w:pStyle w:val="BodyText"/>
      </w:pPr>
      <w:r>
        <w:t xml:space="preserve">– Ngươi nghĩ trẫm yêu đến mất lý trí rồi phải không? Trẫm dám lấy mạng ra khẳng định Mai Dạ Thảo không hề có tình ý gì với ngươi!</w:t>
      </w:r>
    </w:p>
    <w:p>
      <w:pPr>
        <w:pStyle w:val="BodyText"/>
      </w:pPr>
      <w:r>
        <w:t xml:space="preserve">Rồi bất chấp ánh mắt ngạc nhiên của anh, hoàng đế đưa mắt nhìn vào chiếu chỉ. Hắn cầm ấn lên ấn vào nó, lực tay rất mạnh. Sau đó, hắn cuộn tờ chiếu chỉ lại rồi nói tiếp:</w:t>
      </w:r>
    </w:p>
    <w:p>
      <w:pPr>
        <w:pStyle w:val="BodyText"/>
      </w:pPr>
      <w:r>
        <w:t xml:space="preserve">– Chiếu “thoái vị nhường ngôi cho người hiền tài” trẫm đã viết xong rồi. Qua ngày hôm nay, quan hệ giữa trẫm và Lý đại tướng quân sẽ không còn. Như thế, ta không còn là hoàng tộc, các ngươi để ta tự do được rồi chứ?</w:t>
      </w:r>
    </w:p>
    <w:p>
      <w:pPr>
        <w:pStyle w:val="BodyText"/>
      </w:pPr>
      <w:r>
        <w:t xml:space="preserve">– Bệ hạ…</w:t>
      </w:r>
    </w:p>
    <w:p>
      <w:pPr>
        <w:pStyle w:val="BodyText"/>
      </w:pPr>
      <w:r>
        <w:t xml:space="preserve">Lý Giang Thành hít một ngụm khí lạnh. Tên hoàng đế này hắn còn dám nói hắn không điên vì yêu! Chẳng phải đối với đàn ông quyền lực là thứ tối thượng sao? Hắn lại có thể buông tay dễ dàng đến khó tin!</w:t>
      </w:r>
    </w:p>
    <w:p>
      <w:pPr>
        <w:pStyle w:val="BodyText"/>
      </w:pPr>
      <w:r>
        <w:t xml:space="preserve">– Tại sao… tại sao…- Lý Giang Thành chồm qua bàn dài túm lấy cổ áo hoàng đế, giận đến tím mặt hét lên- sao ngài dám thoái vị?! Mười năm Dạ Thảo hy sinh đi theo ngài, ba năm của ta và còn rất nhiều người tin tưởng ngài. Ngài nỡ đối xử với bọn ta như thế! Ngài không thấy có lỗi với bọn ta, với liệt tổ liệt tông sao?</w:t>
      </w:r>
    </w:p>
    <w:p>
      <w:pPr>
        <w:pStyle w:val="BodyText"/>
      </w:pPr>
      <w:r>
        <w:t xml:space="preserve">– Ngươi dám phạm thượng!- Hàn Thừa Triết bất ngờ trước thái độ của anh chỉ có thể dùng tay gạt tay anh ra, nhưng do anh siết rất chặt khiến hắn phải ho sù sụ.</w:t>
      </w:r>
    </w:p>
    <w:p>
      <w:pPr>
        <w:pStyle w:val="BodyText"/>
      </w:pPr>
      <w:r>
        <w:t xml:space="preserve">– Ta phạm thượng đấy!- Anh lại quát- Ngài đã muốn làm dân thường thì quan tâm tội khi quân phạm thượng cái gì?!</w:t>
      </w:r>
    </w:p>
    <w:p>
      <w:pPr>
        <w:pStyle w:val="BodyText"/>
      </w:pPr>
      <w:r>
        <w:t xml:space="preserve">– Khụ, khụ… Lý Giang Thành! Ngươi buông ra!- Hắn cố kháng cự.</w:t>
      </w:r>
    </w:p>
    <w:p>
      <w:pPr>
        <w:pStyle w:val="BodyText"/>
      </w:pPr>
      <w:r>
        <w:t xml:space="preserve">– Không buông!</w:t>
      </w:r>
    </w:p>
    <w:p>
      <w:pPr>
        <w:pStyle w:val="BodyText"/>
      </w:pPr>
      <w:r>
        <w:t xml:space="preserve">Lý Giang Thành anh bị chọc đến phát hỏa còn kể gì quân thần, anh chồm tới giật tung thánh chỉ ra. Ấn ký đỏ chói đập vào mắt anh nhức nhối.</w:t>
      </w:r>
    </w:p>
    <w:p>
      <w:pPr>
        <w:pStyle w:val="BodyText"/>
      </w:pPr>
      <w:r>
        <w:t xml:space="preserve">Hàn Thừa Triết căm tức, trợn mắt nhìn anh. Hắn chồm tới hòng giật lại nhưng anh đã lùi lại. Hắn nghiến răng, nói:</w:t>
      </w:r>
    </w:p>
    <w:p>
      <w:pPr>
        <w:pStyle w:val="BodyText"/>
      </w:pPr>
      <w:r>
        <w:t xml:space="preserve">– Ngươi dám hủy nó, trẫm tru di cửu tộc nhà ngươi!</w:t>
      </w:r>
    </w:p>
    <w:p>
      <w:pPr>
        <w:pStyle w:val="BodyText"/>
      </w:pPr>
      <w:r>
        <w:t xml:space="preserve">– Hừ, xin mời!- Anh cười khẩy- Gia tộc nhà ta chỉ còn mình ta, à quên, là có hai người, ta và Dạ Thảo!</w:t>
      </w:r>
    </w:p>
    <w:p>
      <w:pPr>
        <w:pStyle w:val="BodyText"/>
      </w:pPr>
      <w:r>
        <w:t xml:space="preserve">Này, chớ có nhầm lẫn, ý anh là hai người là anh em nha. Thôi đi, đã chọc tức hắn thì chọc cho tới cùng, anh cũng không rảnh mà giải thích! Chỉ thấy, Hàn Thừa Triết mím môi, hít thở sâu. Sau đó, hắn kêu to:</w:t>
      </w:r>
    </w:p>
    <w:p>
      <w:pPr>
        <w:pStyle w:val="BodyText"/>
      </w:pPr>
      <w:r>
        <w:t xml:space="preserve">– Người đâu! Mau vào lãnh chỉ!!!</w:t>
      </w:r>
    </w:p>
    <w:p>
      <w:pPr>
        <w:pStyle w:val="BodyText"/>
      </w:pPr>
      <w:r>
        <w:t xml:space="preserve">Đám văn võ nhất phẩm đại thần nãy giờ nóng như lửa đốt, vừa nghe lệnh đã lập tức vọt vào. Họ vào rồi mới thấy đại tướng quân và hoàng đế đang đối mặt nhìn nhau hầm hầm hổ hổ như muốn ăn tươi nuốt sống đối phương. Hàn Thừa Triết liếc mắt nhìn đám quan lại, cười đắc thắng với Lý đại tướng quân rồi dõng dạc nói:</w:t>
      </w:r>
    </w:p>
    <w:p>
      <w:pPr>
        <w:pStyle w:val="BodyText"/>
      </w:pPr>
      <w:r>
        <w:t xml:space="preserve">– Các ngươi mau quỳ nghe Lý đại tướng quân đọc thánh chỉ!</w:t>
      </w:r>
    </w:p>
    <w:p>
      <w:pPr>
        <w:pStyle w:val="BodyText"/>
      </w:pPr>
      <w:r>
        <w:t xml:space="preserve">– Các ngài không cần quỳ!- Giang Thành gầm lên- Ta không đọc thánh chỉ này!</w:t>
      </w:r>
    </w:p>
    <w:p>
      <w:pPr>
        <w:pStyle w:val="BodyText"/>
      </w:pPr>
      <w:r>
        <w:t xml:space="preserve">– Lý Giang Thành!- Hoàng đế tái mặt hét lên- Ngươi mau đọc!</w:t>
      </w:r>
    </w:p>
    <w:p>
      <w:pPr>
        <w:pStyle w:val="BodyText"/>
      </w:pPr>
      <w:r>
        <w:t xml:space="preserve">– Thánh chỉ thoái vị thế này, ta thà chết cũng không đọc!</w:t>
      </w:r>
    </w:p>
    <w:p>
      <w:pPr>
        <w:pStyle w:val="BodyText"/>
      </w:pPr>
      <w:r>
        <w:t xml:space="preserve">Đám văn võ bá quan nghe tới thánh chỉ thoái vị thì bủn rủn tay chân. Bọn họ đều quỳ sụp xuống, kẻ than người khóc dập đầu lia lịa. Cảnh đó trông còn thảm hơn cảnh khóc tang cha mẹ nữa!</w:t>
      </w:r>
    </w:p>
    <w:p>
      <w:pPr>
        <w:pStyle w:val="BodyText"/>
      </w:pPr>
      <w:r>
        <w:t xml:space="preserve">– Bệ hạ, tại sao ngài dễ dàng từ bỏ như thế?- Thái sư khóc rống lên- Chúng thần… chúng thần nào có bức ngài thoái vị…</w:t>
      </w:r>
    </w:p>
    <w:p>
      <w:pPr>
        <w:pStyle w:val="BodyText"/>
      </w:pPr>
      <w:r>
        <w:t xml:space="preserve">– Khẩn cầu bệ hạ nghĩ lại!- Binh bộ thượng thư dập đầu liên tục và nghẹn ngào nói- Chuyện gì cũng có thể giải quyết. Lão thần… lão thần nguyện dâng mạng này cho bệ hạ. Kẻ nào dám trái thánh chỉ, thần sẽ khiến hắn sống không yên…</w:t>
      </w:r>
    </w:p>
    <w:p>
      <w:pPr>
        <w:pStyle w:val="BodyText"/>
      </w:pPr>
      <w:r>
        <w:t xml:space="preserve">– Tâu bệ hạ,- Hộ bộ thượng thư, người suýt làm cha vợ của hoàng đế cũng khóc mà rằng- nếu ngài không vừa ý con gái của thần ngài có thể từ hôn. Vì sao… vì sao ngài phải thoái vị?</w:t>
      </w:r>
    </w:p>
    <w:p>
      <w:pPr>
        <w:pStyle w:val="BodyText"/>
      </w:pPr>
      <w:r>
        <w:t xml:space="preserve">– Xin bệ hạ thu hồi thánh chỉ!</w:t>
      </w:r>
    </w:p>
    <w:p>
      <w:pPr>
        <w:pStyle w:val="BodyText"/>
      </w:pPr>
      <w:r>
        <w:t xml:space="preserve">– Bệ hạ…</w:t>
      </w:r>
    </w:p>
    <w:p>
      <w:pPr>
        <w:pStyle w:val="BodyText"/>
      </w:pPr>
      <w:r>
        <w:t xml:space="preserve">– Lão thần cầu ngài…</w:t>
      </w:r>
    </w:p>
    <w:p>
      <w:pPr>
        <w:pStyle w:val="BodyText"/>
      </w:pPr>
      <w:r>
        <w:t xml:space="preserve">Đối mặt trước các vị đại thần, Hàn Thừa Triết vẫn không đổi sắc mặt. Hắn đưa mắt nhìn Lý Giang Thành, anh vẫn đang theo dõi nhất cử nhất động của hắn. Hoàng đế được bá quan tôn sùng đến cỡ này tự cổ xưa nay chưa từng có. Hắn không chỉ có vẻ ngoài dụ hoặc mà trị quốc vừa nghiêm minh vừa hòa ái. Hắn mặc trang phục thô sơ, ăn uống đạm bạc, không ham tửu sắc, sống không xa hoa, lại tôn trọng các đại thần. Hắn là con trai duy nhất của tiên đế, là giấc mơ và lẽ sống của mọi người trong suốt mười năm. Bọn họ yêu thích hắn cũng là điều dễ hiểu. Chỉ là, họ lại xen vào tình cảm riêng tư của hắn, đáng tiếc…</w:t>
      </w:r>
    </w:p>
    <w:p>
      <w:pPr>
        <w:pStyle w:val="BodyText"/>
      </w:pPr>
      <w:r>
        <w:t xml:space="preserve">– Các vị đại nhân còn nhớ lần trước trẫm từng nói muốn lập Mai Dạ Thảo làm hoàng hậu chứ?- Giọng hắn trầm trầm cất lên- Trẫm đã nói “giang sơn có thể không có trẫm nhưng trẫm không thể không có Mai Dạ Thảo”. Quân vương tuyệt không nói hai lời!</w:t>
      </w:r>
    </w:p>
    <w:p>
      <w:pPr>
        <w:pStyle w:val="BodyText"/>
      </w:pPr>
      <w:r>
        <w:t xml:space="preserve">– Bệ… bệ hạ…- Thừa tướng ngước cặp mắt đỏ hoe nhìn hoàng đế- Chúng thần… không phải muốn kháng chỉ. Chúng thần là muốn giữ gìn quốc thể, giữ gìn tôn nghiêm cho bệ hạ…</w:t>
      </w:r>
    </w:p>
    <w:p>
      <w:pPr>
        <w:pStyle w:val="BodyText"/>
      </w:pPr>
      <w:r>
        <w:t xml:space="preserve">– Trẫm biết!- Hắn gật gật đầu.</w:t>
      </w:r>
    </w:p>
    <w:p>
      <w:pPr>
        <w:pStyle w:val="BodyText"/>
      </w:pPr>
      <w:r>
        <w:t xml:space="preserve">Nhưng, chỉ biết thôi thì ích gì? Hắn vẫn không thể từ bỏ nàng được! Hàn Thừa Triết mím môi và nhắm nghiền mắt lại. Nhớ lại, hai tháng vừa qua hắn sống không bằng chết.</w:t>
      </w:r>
    </w:p>
    <w:p>
      <w:pPr>
        <w:pStyle w:val="BodyText"/>
      </w:pPr>
      <w:r>
        <w:t xml:space="preserve">Nghe tin nàng muốn thành thân cùng Lý Giang Thành, tim hắn đau như vạn tiễn xuyên qua. Hắn biết nếu không để nàng đi hắn sẽ bị quần thần thúc ép nhưng để nàng xa hắn chính là hắn tự cầm dao đâm chính mình. Nàng bày kế đó để từ chối hắn, sao hắn lại không biết?! Mà hắn, nỗi đau đớn, thống khổ khi bị chối từ cùng nỗi ray rứt khi phản bội tổ tiên vẫn hành hạ và bức hắn sắp phát điên rồi! Trong cơn tuyệt vọng, hắn chợt nghĩ: hay là…bỏ đi!</w:t>
      </w:r>
    </w:p>
    <w:p>
      <w:pPr>
        <w:pStyle w:val="BodyText"/>
      </w:pPr>
      <w:r>
        <w:t xml:space="preserve">Một đạo thánh chỉ ép nàng rời khỏi kinh thành cũng chính là ép hắn quên nàng. Hắn cự tuyệt gặp nàng, ép mình uống say để quên, ép mình không ngủ để thôi mơ mộng. Thậm chí, hắn ốm liệt giường vẫn vui lòng, may ra nỗi đau thể xác sẽ lấn át nỗi đau tinh thần.</w:t>
      </w:r>
    </w:p>
    <w:p>
      <w:pPr>
        <w:pStyle w:val="BodyText"/>
      </w:pPr>
      <w:r>
        <w:t xml:space="preserve">Rốt cuộc… rốt cuộc nghe tin nàng sắp sửa lên đường, sự kiên cường của hắn sụp đổ ngay lập tức. Hắn bàng hoàng tự hỏi: có khi nào nàng không trở lại? Ồ phải, nàng vẫn muốn bỏ hắn, đây là cơ hội tốt nhất rồi! Hắn sẽ không bao giờ được gặp lại nàng, sẽ không được nhìn nàng, sẽ không nghe nàng nói cười… Và nàng, nàng sẽ quên hắn và sẽ yêu một người đàn ông nào đó. Nàng sẽ ngã vào vòng tay người đó, cùng hắn ta ngày ngày tháng tháng ân ái triên miên. Nàng sẽ sinh cho hắn ta những đứa con…</w:t>
      </w:r>
    </w:p>
    <w:p>
      <w:pPr>
        <w:pStyle w:val="BodyText"/>
      </w:pPr>
      <w:r>
        <w:t xml:space="preserve">Không! Không! Không! Không! Không!</w:t>
      </w:r>
    </w:p>
    <w:p>
      <w:pPr>
        <w:pStyle w:val="BodyText"/>
      </w:pPr>
      <w:r>
        <w:t xml:space="preserve">Hàn Thừa Triết gắng gượng dậy, hắn muốn gặp nàng ngay! Hắn muốn nàng đời đời phải ở bên cạnh hắn! Đáng tiếc, sức khỏe của hắn quá yếu. Y sư một mực ôm chân, cản không cho hắn đi, lại có kẻ không biết sống chết nào đó liều mạng đánh hắn bất tỉnh. Khoảnh khắc níu giữ chân nàng, hắn đã bỏ lỡ như thế…</w:t>
      </w:r>
    </w:p>
    <w:p>
      <w:pPr>
        <w:pStyle w:val="BodyText"/>
      </w:pPr>
      <w:r>
        <w:t xml:space="preserve">Người ta giữ được người hắn nhưng không giữ nổi tâm hắn. Hắn nhìn những người thân cận bằng ánh mắt lạnh lùng, vô cảm. Họ không phải người thân của hắn, họ không hy sinh tất cả cho hắn và chính họ đã đẩy nàng rời khỏi vòng tay hắn. Ngoài trách nhiệm với họ, hắn tuyệt không có tình!</w:t>
      </w:r>
    </w:p>
    <w:p>
      <w:pPr>
        <w:pStyle w:val="BodyText"/>
      </w:pPr>
      <w:r>
        <w:t xml:space="preserve">Người ta muốn hắn lập cô gái nào đó làm hoàng hậu ư? Được thôi! Hắn âm thầm lên kế hoạch. Hắn sẽ cưới nàng ta, sẽ đợi nàng ta có cốt nhục và sinh con trai cho hắn. Hắn sẽ truyền ngôi cho đứa trẻ đó, rũ sạch trách nhiệm rồi hắn sẽ đi tìm nàng.</w:t>
      </w:r>
    </w:p>
    <w:p>
      <w:pPr>
        <w:pStyle w:val="BodyText"/>
      </w:pPr>
      <w:r>
        <w:t xml:space="preserve">Buổi thượng triều nọ, hắn nghe tấu về tình hình chiến sự trong đó có cả tin tức về nàng. Hắn siết chặt nắm tay, cố gắng giữ mặt bình thản dù trong lòng đang gợn sóng ba đào. Nàng vẫn còn trong tầm kiểm soát của hắn. Tốt lắm!</w:t>
      </w:r>
    </w:p>
    <w:p>
      <w:pPr>
        <w:pStyle w:val="BodyText"/>
      </w:pPr>
      <w:r>
        <w:t xml:space="preserve">Nhưng rồi, trong cơn vui mừng thoáng có tia hoảng sợ: nàng có biết hắn sắp thành thân không? Với cá tính của nàng, hắn biết ngày đại hôn của hắn cũng là ngày nàng rời xa hắn vĩnh viễn. Một khi tìm được nơi “gửi gắm” hắn, nàng sẽ không còn vướng bận nữa.</w:t>
      </w:r>
    </w:p>
    <w:p>
      <w:pPr>
        <w:pStyle w:val="BodyText"/>
      </w:pPr>
      <w:r>
        <w:t xml:space="preserve">Ha! Nực cười chưa? Hắn đã muốn quên nàng mà tại sao… tại sao mọi suy nghĩ đều hướng về nàng thế này? Nàng giống như không khí của hắn, tưởng không tồn tại, tưởng đã rũ bỏ nhưng thiếu nàng hắn sẽ chết tức khắc!</w:t>
      </w:r>
    </w:p>
    <w:p>
      <w:pPr>
        <w:pStyle w:val="Compact"/>
      </w:pPr>
      <w:r>
        <w:t xml:space="preserve">Vừa đi, hắn vừa miên man suy nghĩ kế hoạch kéo nàng về bên cạnh. Không ngờ, ông trời lại để hắn chứng kiến cảnh nọ. Hôm ấy, cách ngày đại hôn của hắn tròn mười ngày…</w:t>
      </w:r>
      <w:r>
        <w:br w:type="textWrapping"/>
      </w:r>
      <w:r>
        <w:br w:type="textWrapping"/>
      </w:r>
    </w:p>
    <w:p>
      <w:pPr>
        <w:pStyle w:val="Heading2"/>
      </w:pPr>
      <w:bookmarkStart w:id="37" w:name="quyển-1---chương-16"/>
      <w:bookmarkEnd w:id="37"/>
      <w:r>
        <w:t xml:space="preserve">16. Quyển 1 - Chương 16</w:t>
      </w:r>
    </w:p>
    <w:p>
      <w:pPr>
        <w:pStyle w:val="Compact"/>
      </w:pPr>
      <w:r>
        <w:br w:type="textWrapping"/>
      </w:r>
      <w:r>
        <w:br w:type="textWrapping"/>
      </w:r>
      <w:r>
        <w:t xml:space="preserve">Mặt trời mùa hạ tỏa hơi nóng như thiêu đốt. Những người quỳ ngoài sân đã vã mồ hôi ướt đẫm áo, đôi chân dần dần mất cảm giác. Chốc chốc, vài cung nữ lại chạy đi dìu đỡ những người đuối sức ngất xỉu. Gương mặt tất cả bọn họ đều mang vẻ sầu thảm, đôi mắt đều đỏ hoe. Trăm nỗi lòng đều như một, tự hỏi: “Lẽ nào bệ hạ sắp băng hà?”</w:t>
      </w:r>
    </w:p>
    <w:p>
      <w:pPr>
        <w:pStyle w:val="BodyText"/>
      </w:pPr>
      <w:r>
        <w:t xml:space="preserve">Đột nhiên, thừa tướng dẫn đầu các vị đại thần bước ra khỏi cửa. Trăm ánh mắt ngập tràn hi vọng lập tức tập trung vào thừa tướng. Bằng giọng nói đầy uy quyền, thừa tướng cho họ câu trả lời như sau:</w:t>
      </w:r>
    </w:p>
    <w:p>
      <w:pPr>
        <w:pStyle w:val="BodyText"/>
      </w:pPr>
      <w:r>
        <w:t xml:space="preserve">– Sức khỏe của bệ hạ đã qua cơn nguy kịch. Các ngươi mau trở về ai làm việc nấy. Để bệ hạ được nghỉ ngơi tịnh dưỡng, nghiêm cấm bất cứ người nào quấy rầy ngài. Mọi việc phải thông qua hội đồng nguyên lão. Kẻ vi phạm giết không tha!</w:t>
      </w:r>
    </w:p>
    <w:p>
      <w:pPr>
        <w:pStyle w:val="BodyText"/>
      </w:pPr>
      <w:r>
        <w:t xml:space="preserve">Tiếng rì rầm mừng rỡ dậy lên. Đám đông nghe tin hoàng đế hồi phục vội vàng dập đầu tạ ơn trời đất. Thừa tướng thở dài rồi quay sang nhìn Lý Giang Thành. Đại tướng quân nhếch môi khẽ cười, gật gật đầu ra vẻ cực kỳ hài lòng.</w:t>
      </w:r>
    </w:p>
    <w:p>
      <w:pPr>
        <w:pStyle w:val="BodyText"/>
      </w:pPr>
      <w:r>
        <w:t xml:space="preserve">Hừ hừ, rốt cuộc phải dùng uy danh đại tướng quân ta mới dàn xếp được vụ lộn xộn này. Xem ra, muốn thuần hóa mấy lão yêu cũng không phải khó quá, nhỉ?</w:t>
      </w:r>
    </w:p>
    <w:p>
      <w:pPr>
        <w:pStyle w:val="BodyText"/>
      </w:pPr>
      <w:r>
        <w:t xml:space="preserve">Anh hồi tưởng lại mấy phút trước, tình hình đúng là thập tử nhất sinh. Nếu anh tuyên thánh chỉ thì có lỗi với Dạ Thảo, nếu không tuyên, sặc, tên Thừa Triết tiếp tục làm hoàng đế đồng nghĩa với việc anh mang tội khi quân, kháng chỉ, phạm thượng gì gì đó… Hắn có đem anh giết rồi giết lại vẫn không hết tội! Nay, nghĩ tới nghĩ lui chỉ có kế “vừa đập vừa xoa”, tức vừa cãi nhau với hắn xong thì lựa lời lấy lòng hắn mới khả thi!</w:t>
      </w:r>
    </w:p>
    <w:p>
      <w:pPr>
        <w:pStyle w:val="BodyText"/>
      </w:pPr>
      <w:r>
        <w:t xml:space="preserve">Xác định mục tiêu rõ ràng rồi, anh từ tốn lên tiếng:</w:t>
      </w:r>
    </w:p>
    <w:p>
      <w:pPr>
        <w:pStyle w:val="BodyText"/>
      </w:pPr>
      <w:r>
        <w:t xml:space="preserve">– Các vị đại nhân, theo ý ta, chúng ta nên chấp nhận bệ hạ và Mai tướng quân là một đôi đi!</w:t>
      </w:r>
    </w:p>
    <w:p>
      <w:pPr>
        <w:pStyle w:val="BodyText"/>
      </w:pPr>
      <w:r>
        <w:t xml:space="preserve">– Cái gì?- Thừa tướng kêu lên.</w:t>
      </w:r>
    </w:p>
    <w:p>
      <w:pPr>
        <w:pStyle w:val="BodyText"/>
      </w:pPr>
      <w:r>
        <w:t xml:space="preserve">Hàn Thừa Triết trợn mắt nhìn anh, khóe miệng hắn giật giật.</w:t>
      </w:r>
    </w:p>
    <w:p>
      <w:pPr>
        <w:pStyle w:val="BodyText"/>
      </w:pPr>
      <w:r>
        <w:t xml:space="preserve">– Ngươi… ngươi rõ ràng muốn xin trẫm ban hôn. Sao giờ ngươi lại nói thế?</w:t>
      </w:r>
    </w:p>
    <w:p>
      <w:pPr>
        <w:pStyle w:val="BodyText"/>
      </w:pPr>
      <w:r>
        <w:t xml:space="preserve">– Vậy… bệ hạ đồng ý ban hôn cho thần?- Anh vặn hỏi lại.</w:t>
      </w:r>
    </w:p>
    <w:p>
      <w:pPr>
        <w:pStyle w:val="BodyText"/>
      </w:pPr>
      <w:r>
        <w:t xml:space="preserve">– Không! Không được!- Thừa Triết phủ quyết- Bất cứ người con gái nào trẫm cũng tác hợp cho ngươi, trừ Mai Dạ Thảo!</w:t>
      </w:r>
    </w:p>
    <w:p>
      <w:pPr>
        <w:pStyle w:val="BodyText"/>
      </w:pPr>
      <w:r>
        <w:t xml:space="preserve">Ố ồ! Lý Giang Thành nhướng mày, khóe môi cong lên, bệ hạ làm ơn nhớ kỹ lời hứa này nha!</w:t>
      </w:r>
    </w:p>
    <w:p>
      <w:pPr>
        <w:pStyle w:val="BodyText"/>
      </w:pPr>
      <w:r>
        <w:t xml:space="preserve">Hoàng đế nhìn nụ cười nham hiểm của Lý đại tướng quân mà rùng mình. Ngươi… ngươi quả nhiên cáo già!!!</w:t>
      </w:r>
    </w:p>
    <w:p>
      <w:pPr>
        <w:pStyle w:val="BodyText"/>
      </w:pPr>
      <w:r>
        <w:t xml:space="preserve">– Được! Thần cam tâm từ bỏ Dạ Thảo!- Lý Giang Thành nói chắc như đinh- Chỉ cần bệ hạ không thoái vị, thần sẽ tác hợp Dạ Thảo cho ngài!</w:t>
      </w:r>
    </w:p>
    <w:p>
      <w:pPr>
        <w:pStyle w:val="BodyText"/>
      </w:pPr>
      <w:r>
        <w:t xml:space="preserve">Hàn Thừa Triết lúc này rất muốn đánh nhau một trận với tên tướng quân ngông nghênh kia. Rõ ràng Dạ Thảo là người của trẫm, ngươi còn ra vẻ cao thượng cái gì??? Hừ hừ, ta nhịn…</w:t>
      </w:r>
    </w:p>
    <w:p>
      <w:pPr>
        <w:pStyle w:val="BodyText"/>
      </w:pPr>
      <w:r>
        <w:t xml:space="preserve">Biết hoàng đế bị chọc đến đỏ mặt tía tai, Lý Giang Thành hả hê quay sang đám lão yêu. Anh vừa cất giọng sang sảng vừa dí dí thánh chỉ về phía bọn họ:</w:t>
      </w:r>
    </w:p>
    <w:p>
      <w:pPr>
        <w:pStyle w:val="BodyText"/>
      </w:pPr>
      <w:r>
        <w:t xml:space="preserve">– Các ngài không muốn bệ hạ thoái vị chứ?</w:t>
      </w:r>
    </w:p>
    <w:p>
      <w:pPr>
        <w:pStyle w:val="BodyText"/>
      </w:pPr>
      <w:r>
        <w:t xml:space="preserve">– Không… tất nhiên ta không muốn!</w:t>
      </w:r>
    </w:p>
    <w:p>
      <w:pPr>
        <w:pStyle w:val="BodyText"/>
      </w:pPr>
      <w:r>
        <w:t xml:space="preserve">– Bệ hạ anh minh! Ngàn vạn lần chớ thoái vị!</w:t>
      </w:r>
    </w:p>
    <w:p>
      <w:pPr>
        <w:pStyle w:val="BodyText"/>
      </w:pPr>
      <w:r>
        <w:t xml:space="preserve">– Cầu xin bệ hạ đừng thoái vị!</w:t>
      </w:r>
    </w:p>
    <w:p>
      <w:pPr>
        <w:pStyle w:val="BodyText"/>
      </w:pPr>
      <w:r>
        <w:t xml:space="preserve">Anh quay sang nhìn thẳng vào đại lão yêu kiêm thừa tướng đại nhân. Toàn thân ông ta run bắn lên. Ông ta nuốt khan rồi trộm liếc sang hoàng đế. Á a a a, bệ hạ sao lại dùng đôi mắt long lanh và nụ cười thánh thiện đầy chờ mong với ta như thế? Tim ta… tim ta sao lại không chịu yên phận thế này?!</w:t>
      </w:r>
    </w:p>
    <w:p>
      <w:pPr>
        <w:pStyle w:val="BodyText"/>
      </w:pPr>
      <w:r>
        <w:t xml:space="preserve">– Ta… thần… thần phò tá bệ hạ đăng cơ dĩ nhiên không mong bệ hạ thoái vị. Nhưng… nhưng Mai tướng quân làm hoàng hậu thì không được!</w:t>
      </w:r>
    </w:p>
    <w:p>
      <w:pPr>
        <w:pStyle w:val="BodyText"/>
      </w:pPr>
      <w:r>
        <w:t xml:space="preserve">Hàn Thừa Triết nhíu mày. Tim thừa tướng như thắt lại, ông ta vội vàng sửa:</w:t>
      </w:r>
    </w:p>
    <w:p>
      <w:pPr>
        <w:pStyle w:val="BodyText"/>
      </w:pPr>
      <w:r>
        <w:t xml:space="preserve">– Không! Không phải bệ hạ không thể lấy Mai tướng quân! Ý thần là bệ hạ có thể phong cho nàng ta làm phi…</w:t>
      </w:r>
    </w:p>
    <w:p>
      <w:pPr>
        <w:pStyle w:val="BodyText"/>
      </w:pPr>
      <w:r>
        <w:t xml:space="preserve">– Trẫm nhất định phải lập Mai Dạ Thảo làm hoàng hậu!- Hoàng đế rất không nể tình cắt lời ông ta.</w:t>
      </w:r>
    </w:p>
    <w:p>
      <w:pPr>
        <w:pStyle w:val="BodyText"/>
      </w:pPr>
      <w:r>
        <w:t xml:space="preserve">– Hừm, thừa tướng đại nhân!- Lý Giang Thành bắn cho ông ta ánh mắt sát khí trùng trùng. Oa, anh phát hiện sử dụng ánh mắt “sát địch không dao” kết hợp với gương mặt lạnh lùng bẩm sinh này của Lý Giang Thành quả nhiên rất hay, thảo nào Hàn Thừa Triết hay xài với anh!</w:t>
      </w:r>
    </w:p>
    <w:p>
      <w:pPr>
        <w:pStyle w:val="BodyText"/>
      </w:pPr>
      <w:r>
        <w:t xml:space="preserve">– Ta… ta…- Chân thừa tướng mềm nhũn, ông ta chụp lấy bả vai Hình bộ thượng thư đứng kế bên siết chặt đến nỗi làm ông này nhăn mày. Thừa tướng lắp bắp- Sao… sao tướng quân chỉ nhìn mỗi lão phu? Sao… sao ngài không hỏi bọn họ?</w:t>
      </w:r>
    </w:p>
    <w:p>
      <w:pPr>
        <w:pStyle w:val="BodyText"/>
      </w:pPr>
      <w:r>
        <w:t xml:space="preserve">– Hừ, nếu các vị đại nhân ở đây không tán thành, chút nữa ta sẽ hỏi từng người!</w:t>
      </w:r>
    </w:p>
    <w:p>
      <w:pPr>
        <w:pStyle w:val="BodyText"/>
      </w:pPr>
      <w:r>
        <w:t xml:space="preserve">Nói rồi, Lý Giang Thành lại dùng ánh mắt khủng bố tập thể để đàn áp đám quan lại còn lại. Bọn họ người nào cũng co rúm, mồ hôi lạnh toát ra rào rào. Tức thì, trăm người như một, lắc đầu lia lịa:</w:t>
      </w:r>
    </w:p>
    <w:p>
      <w:pPr>
        <w:pStyle w:val="BodyText"/>
      </w:pPr>
      <w:r>
        <w:t xml:space="preserve">– Ta… ta tán thành ý kiến của Lý đại tướng quân!</w:t>
      </w:r>
    </w:p>
    <w:p>
      <w:pPr>
        <w:pStyle w:val="BodyText"/>
      </w:pPr>
      <w:r>
        <w:t xml:space="preserve">Lý Giang Thành nhướng mày quay lại nhìn thừa tướng. Anh đã chặt hết vây cánh của ông ta rồi để xem ông ta còn vùng vẫy cỡ nào!</w:t>
      </w:r>
    </w:p>
    <w:p>
      <w:pPr>
        <w:pStyle w:val="BodyText"/>
      </w:pPr>
      <w:r>
        <w:t xml:space="preserve">Thừa tướng mơ hồ nhận ra tầm quan trọng của mình. Ông ta quay phắt sang nhìn hoàng đế, mím chặt môi rồi nói:</w:t>
      </w:r>
    </w:p>
    <w:p>
      <w:pPr>
        <w:pStyle w:val="BodyText"/>
      </w:pPr>
      <w:r>
        <w:t xml:space="preserve">– Thần cả gan dám hỏi bệ hạ: ngài cam tâm từ bỏ giang sơn vì Mai tướng quân sao?</w:t>
      </w:r>
    </w:p>
    <w:p>
      <w:pPr>
        <w:pStyle w:val="BodyText"/>
      </w:pPr>
      <w:r>
        <w:t xml:space="preserve">– Ngươi… hỏi rất hay!- Hàn Thừa Triết nhếch miệng cười làm không gian nở bừng muôn hoa, hắn đáp- Trẫm không cam tâm! Trẫm còn rất nhiều lý tưởng vẫn chưa hoàn thành! Chỉ là… trẫm không có Mai Dạ Thảo thì làm không được! Trẫm không phải không cố gắng từ bỏ nàng, hai tháng qua chính là trẫm muốn lãng quên nàng. Kết quả, ngươi thấy đấy, trẫm không làm được!</w:t>
      </w:r>
    </w:p>
    <w:p>
      <w:pPr>
        <w:pStyle w:val="BodyText"/>
      </w:pPr>
      <w:r>
        <w:t xml:space="preserve">Thừa tướng nhớ lại hoàng đế trong hai tháng qua. Hắn lúc nào cũng kiệm lời, chỉ nói chính sự, tuyệt không hỏi han về cuộc sống, về thân nhân của bá quan. Ánh mắt hắn nhìn mọi người lạnh nhạt, hoang liêu đến đáng sợ. Hắn xử lý quốc sự chỉ nói lý không nói tình, rập khuôn theo pháp luật. Xét ra, hắn khác nào một cỗ máy đâu! Xưa kia, mỗi buổi chầu sáng ông đều hân hoan tới dự và nhìn hoàng đế cười, lòng ông vui phơi phới. Vậy mà trong hai tháng đó, chánh điện luôn âm u trầm mặc, gió lạnh gào thét không thôi. Mỗi lần hoàng đế nhìn ông lạnh lùng nhả ngọc phun châu là ông thấy khó thở, tưởng chừng sắp lên cơn đột quỵ tới nơi.</w:t>
      </w:r>
    </w:p>
    <w:p>
      <w:pPr>
        <w:pStyle w:val="BodyText"/>
      </w:pPr>
      <w:r>
        <w:t xml:space="preserve">Mai tướng quân ơi Mai tướng quân, trong mười năm đó cô cho bệ hạ dùng thuốc gì? Nay bệnh của bệ hạ đã vào xương tủy, thừa tướng ta chịu thua cô rồi!</w:t>
      </w:r>
    </w:p>
    <w:p>
      <w:pPr>
        <w:pStyle w:val="BodyText"/>
      </w:pPr>
      <w:r>
        <w:t xml:space="preserve">– Bệ hạ…- Thừa tướng quỳ sụp xuống dập đầu lạy hoàng đế, ông chảy nước mắt nói- thần vì lý tưởng của bệ hạ, vì bá tánh cần có một vị minh quân. Cho nên… cho nên thần chấp nhận bệ hạ lập Mai tướng quân làm hậu!</w:t>
      </w:r>
    </w:p>
    <w:p>
      <w:pPr>
        <w:pStyle w:val="BodyText"/>
      </w:pPr>
      <w:r>
        <w:t xml:space="preserve">– Ngươi thật sự đồng ý?- Đôi mắt hắn sáng lên.</w:t>
      </w:r>
    </w:p>
    <w:p>
      <w:pPr>
        <w:pStyle w:val="BodyText"/>
      </w:pPr>
      <w:r>
        <w:t xml:space="preserve">– Tâu vâng!- Tim thừa tướng lại nhộn nhạo, ông ta ho khan rồi nói thêm- Khụ khụ… nhưng vì thể diện quốc gia, vì tôn nghiêm hoàng tộc, thần mong bệ hạ giao hôn lễ cho thần sắp xếp!</w:t>
      </w:r>
    </w:p>
    <w:p>
      <w:pPr>
        <w:pStyle w:val="BodyText"/>
      </w:pPr>
      <w:r>
        <w:t xml:space="preserve">Mặc dù biết rõ là âm mưu nhưng Hàn Thừa Triết vẫn gật đầu chấp nhận. Chỉ cần hắn được ở cạnh nàng, hắn không sợ bất cứ phong ba bão táp gì. Nếu đám đại thần này dám lật lọng, hắn sợ gì không viết được đạo thánh chỉ thoái vị thứ hai, thứ ba!?</w:t>
      </w:r>
    </w:p>
    <w:p>
      <w:pPr>
        <w:pStyle w:val="BodyText"/>
      </w:pPr>
      <w:r>
        <w:t xml:space="preserve">Sau đó, hòa bình được lập lại. Thừa tướng không hề đả động gì đến điều kiện của ông ta. Lý đại tướng quân thì hả hê ra mặt. Anh vui vẻ trả lại thánh chỉ thoái vị cho hoàng đế. Nhưng, hắn lắc đầu và mỉm cười, nói:</w:t>
      </w:r>
    </w:p>
    <w:p>
      <w:pPr>
        <w:pStyle w:val="BodyText"/>
      </w:pPr>
      <w:r>
        <w:t xml:space="preserve">– Trẫm giao ngươi giữ nó! Nếu nó bị hủy thì ngươi hãy coi chừng cái đầu của ngươi!</w:t>
      </w:r>
    </w:p>
    <w:p>
      <w:pPr>
        <w:pStyle w:val="BodyText"/>
      </w:pPr>
      <w:r>
        <w:t xml:space="preserve">– Đây… ý bệ hạ là gì?- Lý Giang Thành cứng đờ người. Lẽ nào anh không phải vừa lập đại công sao?</w:t>
      </w:r>
    </w:p>
    <w:p>
      <w:pPr>
        <w:pStyle w:val="BodyText"/>
      </w:pPr>
      <w:r>
        <w:t xml:space="preserve">– Tội khi quân của ngươi… trẫm tạm thời không truy cứu…- Hàn Thừa Triết nhếch môi cười đầy ám muội- Nhớ kỹ: trẫm vẫn còn là hoàng đế, vẫn còn có thể trị ngươi bất cứ khi nào! Cho nên, ngươi nên biết điều một chút đi!</w:t>
      </w:r>
    </w:p>
    <w:p>
      <w:pPr>
        <w:pStyle w:val="BodyText"/>
      </w:pPr>
      <w:r>
        <w:t xml:space="preserve">– Bệ… bệ hạ?- Lý Giang Thành run run nói- Ý… ý bệ hạ là sao?</w:t>
      </w:r>
    </w:p>
    <w:p>
      <w:pPr>
        <w:pStyle w:val="BodyText"/>
      </w:pPr>
      <w:r>
        <w:t xml:space="preserve">– Là sao ư?- Thừa Triết rút từ ngực áo ra một phong thư giúi nhanh vào tay anh, hắn cười gian đáp- Ngươi là người thông minh, tự mà hiểu lấy!</w:t>
      </w:r>
    </w:p>
    <w:p>
      <w:pPr>
        <w:pStyle w:val="BodyText"/>
      </w:pPr>
      <w:r>
        <w:t xml:space="preserve">Vì trước mặt đám lão yêu, Lý Giang Thành không tiện mở ra xem. Đợi đến khi thừa tướng đọc lệnh giải tán đám đông ngoài sân và cả bọn cùng chia nhau hồi phủ, anh vọt lẹ đến một nơi vắng vẻ để mở thư ra coi. Này, không mở thì thôi, mở ra mới hết hồn.</w:t>
      </w:r>
    </w:p>
    <w:p>
      <w:pPr>
        <w:pStyle w:val="Compact"/>
      </w:pPr>
      <w:r>
        <w:t xml:space="preserve">Đây… đây chẳng phải thư “chiêu hồn” Mai Dạ Thảo do chính anh viết sao? Vậy… vậy ra Hàn Thừa Triết đã sớm biết anh là nghĩa huynh của nàng? Vậy, màn bát nháo vừa rồi không lẽ là kế để hắn dụ anh vào tròng? Anh… anh muốn té xỉu quá!</w:t>
      </w:r>
      <w:r>
        <w:br w:type="textWrapping"/>
      </w:r>
      <w:r>
        <w:br w:type="textWrapping"/>
      </w:r>
    </w:p>
    <w:p>
      <w:pPr>
        <w:pStyle w:val="Heading2"/>
      </w:pPr>
      <w:bookmarkStart w:id="38" w:name="quyển-1---chương-17"/>
      <w:bookmarkEnd w:id="38"/>
      <w:r>
        <w:t xml:space="preserve">17. Quyển 1 - Chương 17</w:t>
      </w:r>
    </w:p>
    <w:p>
      <w:pPr>
        <w:pStyle w:val="Compact"/>
      </w:pPr>
      <w:r>
        <w:br w:type="textWrapping"/>
      </w:r>
      <w:r>
        <w:br w:type="textWrapping"/>
      </w:r>
      <w:r>
        <w:t xml:space="preserve">Đêm tối thường gắn liền với những hành động mờ ám.</w:t>
      </w:r>
    </w:p>
    <w:p>
      <w:pPr>
        <w:pStyle w:val="BodyText"/>
      </w:pPr>
      <w:r>
        <w:t xml:space="preserve">Lúc này, Lý Giang Thành đang cảm khái vạn lần khi anh lần thứ hai mặc trang phục dạ hành đột nhập hoàng cung. Anh đường đường là cảnh sát tương lai thế mà phải hành động lén lút như bọn trộm cướp. Thật mất mặt nha! Lại thêm một việc mất mặt nữa đây: anh vừa rón rén vào tẩm cung hoàng đế thì viên thái giám suốt ngày kè kè bên cạnh Hàn Thừa Triết đã bay tới trước mặt anh. Không đợi cho anh kịp lượm hồn vía về, lão ta cười tươi như hoa, nói:</w:t>
      </w:r>
    </w:p>
    <w:p>
      <w:pPr>
        <w:pStyle w:val="BodyText"/>
      </w:pPr>
      <w:r>
        <w:t xml:space="preserve">– Cuối cùng tướng quân đã tới, bệ hạ đang đợi ngài!</w:t>
      </w:r>
    </w:p>
    <w:p>
      <w:pPr>
        <w:pStyle w:val="BodyText"/>
      </w:pPr>
      <w:r>
        <w:t xml:space="preserve">Hừ hừ, hôm nay Lý Giang Thành anh chính thức gọi hoàng đế là “tiểu quỷ”. Hắn quá gian xảo đi! Anh nuốt khan rồi ra vẻ thản nhiên đi theo ông ta.</w:t>
      </w:r>
    </w:p>
    <w:p>
      <w:pPr>
        <w:pStyle w:val="BodyText"/>
      </w:pPr>
      <w:r>
        <w:t xml:space="preserve">Hàn Thừa Triết ngồi trước một bàn toàn cao lương mỹ vị. Vừa thấy anh, hắn cười nói:</w:t>
      </w:r>
    </w:p>
    <w:p>
      <w:pPr>
        <w:pStyle w:val="BodyText"/>
      </w:pPr>
      <w:r>
        <w:t xml:space="preserve">– Lý đại tướng quân mau ngồi dùng bữa với trẫm đi!</w:t>
      </w:r>
    </w:p>
    <w:p>
      <w:pPr>
        <w:pStyle w:val="BodyText"/>
      </w:pPr>
      <w:r>
        <w:t xml:space="preserve">– Tạ… tạ ơn bệ hạ…- Anh lúng túng- Thần nào dám…</w:t>
      </w:r>
    </w:p>
    <w:p>
      <w:pPr>
        <w:pStyle w:val="BodyText"/>
      </w:pPr>
      <w:r>
        <w:t xml:space="preserve">– Ha ha! Ngươi không cần khách sáo!- Vẻ mặt hắn sáng ngời- Trẫm biết cả ngày hôm nay ngươi nhất định ăn không ngon rồi!</w:t>
      </w:r>
    </w:p>
    <w:p>
      <w:pPr>
        <w:pStyle w:val="BodyText"/>
      </w:pPr>
      <w:r>
        <w:t xml:space="preserve">Sặc, tên tiểu quỷ đoán y như thần!</w:t>
      </w:r>
    </w:p>
    <w:p>
      <w:pPr>
        <w:pStyle w:val="BodyText"/>
      </w:pPr>
      <w:r>
        <w:t xml:space="preserve">Cả ngày anh cứ lo nghĩ không biết bên người mình có bao nhiêu là nội gián của hắn, trước đây anh bị hắn xỏ mũi bao nhiêu lần, hắn nắm được điểm yếu gì của anh… là anh nuốt không vô.</w:t>
      </w:r>
    </w:p>
    <w:p>
      <w:pPr>
        <w:pStyle w:val="BodyText"/>
      </w:pPr>
      <w:r>
        <w:t xml:space="preserve">– Ngươi hoài nghi trẫm bỏ độc?- Hắn nhướng mày cười, lộ vẻ khinh khi.</w:t>
      </w:r>
    </w:p>
    <w:p>
      <w:pPr>
        <w:pStyle w:val="BodyText"/>
      </w:pPr>
      <w:r>
        <w:t xml:space="preserve">– Thần… thần không dám!- Lý Giang Thành lập tức ngồi ngay ngắn, dùng đũa gắp lẹ một món gì đó bỏ vô miệng rồi… nuốt trọng.</w:t>
      </w:r>
    </w:p>
    <w:p>
      <w:pPr>
        <w:pStyle w:val="BodyText"/>
      </w:pPr>
      <w:r>
        <w:t xml:space="preserve">Thừa Triết mím môi, quay đầu sang phía khác rồi bật cười ha hả. Lý Giang Thành ho sù sụ, đỏ mặt tía tai, nói:</w:t>
      </w:r>
    </w:p>
    <w:p>
      <w:pPr>
        <w:pStyle w:val="BodyText"/>
      </w:pPr>
      <w:r>
        <w:t xml:space="preserve">– Bệ hạ, đây rõ ràng là ngài trả thù chuyện hồi trưa phải không?</w:t>
      </w:r>
    </w:p>
    <w:p>
      <w:pPr>
        <w:pStyle w:val="BodyText"/>
      </w:pPr>
      <w:r>
        <w:t xml:space="preserve">– Là ngươi tự chuốc lấy, không liên quan tới trẫm!- Hắn húng hắng ho, lại nghiêm mặt, cười lạnh- Nếu trẫm muốn trị ngươi, hừ, ngươi sẽ hối hận tại sao không sớm chết đi đấy!</w:t>
      </w:r>
    </w:p>
    <w:p>
      <w:pPr>
        <w:pStyle w:val="BodyText"/>
      </w:pPr>
      <w:r>
        <w:t xml:space="preserve">Sặc, tên tiểu quỷ này quả nhiên gian xảo! Dạ Thảo ơi Dạ Thảo, em yêu lộn người rồi! Lòng Lý Giang Thành không ngừng gào thét mà ngoài mặt lại phải vờ nghiêm trang. Anh nói:</w:t>
      </w:r>
    </w:p>
    <w:p>
      <w:pPr>
        <w:pStyle w:val="BodyText"/>
      </w:pPr>
      <w:r>
        <w:t xml:space="preserve">– Thần tự biết mang tội khi quân. Nhưng thần không vụ lợi, tất cả đều vì bệ hạ!</w:t>
      </w:r>
    </w:p>
    <w:p>
      <w:pPr>
        <w:pStyle w:val="BodyText"/>
      </w:pPr>
      <w:r>
        <w:t xml:space="preserve">– Ồ?- Thừa Triết nhếch môi- không phải trong thư ngươi bảo Dạ Thảo mau về hành hạ trẫm sao?</w:t>
      </w:r>
    </w:p>
    <w:p>
      <w:pPr>
        <w:pStyle w:val="BodyText"/>
      </w:pPr>
      <w:r>
        <w:t xml:space="preserve">– Thần… thần…- Đôi đũa trong tay anh rơi xuống lộp độp, anh huơ tay lia lịa- Đó là hiểu nhầm! Hiểu nhầm! Ý thần là muốn khuyên Dạ Thảo về ngăn hôn lễ của bệ hạ, do thần ngu dốt nên lời trong thư mới lộn xộn như vậy. Ha ha… a ha ha…</w:t>
      </w:r>
    </w:p>
    <w:p>
      <w:pPr>
        <w:pStyle w:val="BodyText"/>
      </w:pPr>
      <w:r>
        <w:t xml:space="preserve">– Ồ?- Hàn Thừa Triết gõ gõ mấy ngón tay lên mặt bàn rồi thình lình vỗ mạnh một cái, hắn quát- Nếu trẫm không sai người giữ lại tất cả thư từ ngươi gửi cho Dạ Thảo, có lẽ đến nay ngươi còn giấu trẫm quan hệ giữa ngươi với nàng! Ngươi còn xảo biện!</w:t>
      </w:r>
    </w:p>
    <w:p>
      <w:pPr>
        <w:pStyle w:val="BodyText"/>
      </w:pPr>
      <w:r>
        <w:t xml:space="preserve">– Ngài đọc lén thư không xin phép thì thôi, làm gì lại hung dữ thế!- Lý đại tướng quân nổi đóa, hét lên- Ta là người bị ép buộc kia mà!</w:t>
      </w:r>
    </w:p>
    <w:p>
      <w:pPr>
        <w:pStyle w:val="BodyText"/>
      </w:pPr>
      <w:r>
        <w:t xml:space="preserve">Hoàng đế trợn mắt nhìn anh. Ấy…</w:t>
      </w:r>
    </w:p>
    <w:p>
      <w:pPr>
        <w:pStyle w:val="BodyText"/>
      </w:pPr>
      <w:r>
        <w:t xml:space="preserve">Anh toát mồ hôi hột. Vừa rồi anh giận quá nên lỡ lời, chắc hắn không coi là thật chứ! Oa, mặt hắn bắt đầu sa sầm rồi! Thôi, đã lỡ thì ta làm tới bến luôn! Anh nuốt nước bọt rồi âm thầm ra quyết định. Dù gì, Dạ Thảo là người hắn yêu nên hắn sẽ không trách nàng, còn đám lão yêu…Hừ hừ, anh tội gì phải nương tình! Cùng chung một hội, anh gặp nạn nhiều lẽ nào bọn họ sống an nhàn được sao!!! Các người từng định giết em gái ta thì đừng hỏi sao ta độc ác!!!</w:t>
      </w:r>
    </w:p>
    <w:p>
      <w:pPr>
        <w:pStyle w:val="BodyText"/>
      </w:pPr>
      <w:r>
        <w:t xml:space="preserve">– Lý Giang Thành!- Hàn Thừa Triết nghiến răng- Ngươi càng lúc càng không coi trẫm ra gì!</w:t>
      </w:r>
    </w:p>
    <w:p>
      <w:pPr>
        <w:pStyle w:val="BodyText"/>
      </w:pPr>
      <w:r>
        <w:t xml:space="preserve">– Bệ hạ không nghe câu: chó cùng bứt dậu, con giun xéo lắm cũng oằn sao?- Lý Giang Thành hùng hồn nói lý- Thần chính là bị ép uổng, là thân bất do kỷ!</w:t>
      </w:r>
    </w:p>
    <w:p>
      <w:pPr>
        <w:pStyle w:val="BodyText"/>
      </w:pPr>
      <w:r>
        <w:t xml:space="preserve">– Ý ngươi là trẫm oan uổng ngươi?</w:t>
      </w:r>
    </w:p>
    <w:p>
      <w:pPr>
        <w:pStyle w:val="BodyText"/>
      </w:pPr>
      <w:r>
        <w:t xml:space="preserve">– Đúng vậy!- Anh hừ mũi- Thần bên trái có đám nguyên lão đại thần, bên phải có nghĩa muội, trên có bệ hạ, dưới có đám huynh đệ thuộc hạ. Người nào cũng muốn thần xả thân ra giúp! Hừ hừ, nếu là bệ hạ, bệ hạ thử từ chối đi!</w:t>
      </w:r>
    </w:p>
    <w:p>
      <w:pPr>
        <w:pStyle w:val="BodyText"/>
      </w:pPr>
      <w:r>
        <w:t xml:space="preserve">– Ồ? Đại tướng quân thật vất vả!-Hoàng đế cười cảm thông rồi… tiếp tục đập bàn tập hai- Ngươi dám đánh đồng trẫm với bọn họ! To gan!</w:t>
      </w:r>
    </w:p>
    <w:p>
      <w:pPr>
        <w:pStyle w:val="BodyText"/>
      </w:pPr>
      <w:r>
        <w:t xml:space="preserve">Á, anh lại lỡ lời rồi!</w:t>
      </w:r>
    </w:p>
    <w:p>
      <w:pPr>
        <w:pStyle w:val="BodyText"/>
      </w:pPr>
      <w:r>
        <w:t xml:space="preserve">Thế là, Lý Giang Thành vì để chuộc lại lỗi lầm và gỡ rối tình hình đã vội vàng quỳ sụp xuống. Anh ôm chân hắn, cố lấy giọng thảm thương mà kể:</w:t>
      </w:r>
    </w:p>
    <w:p>
      <w:pPr>
        <w:pStyle w:val="BodyText"/>
      </w:pPr>
      <w:r>
        <w:t xml:space="preserve">– Bệ hạ ơi, thần có mười lá gan cũng nào dám! Bệ hạ thử nghĩ mà coi! Kể từ ngày bệ hạ công bố cho các vị nhất phẩm đại thần biết ý định lập Mai Dạ Thảo làm hoàng hậu thì chính là bắt đầu chuỗi ngày thần chịu khổ! Bla…bla…bla…</w:t>
      </w:r>
    </w:p>
    <w:p>
      <w:pPr>
        <w:pStyle w:val="BodyText"/>
      </w:pPr>
      <w:r>
        <w:t xml:space="preserve">Hàn Thừa Triết nhướng mày chăm chú lắng nghe. Này, quả nhiên Lý đại tướng quân cũng có khiếu kể chuyện gớm! Lời lẽ mộc mạc, dễ hiểu vô cùng!</w:t>
      </w:r>
    </w:p>
    <w:p>
      <w:pPr>
        <w:pStyle w:val="BodyText"/>
      </w:pPr>
      <w:r>
        <w:t xml:space="preserve">Đợi Lý Giang Thành kể tới đoạn anh ấm ức nhận lời tổ chức đi ám sát Mai Dạ Thảo, Hàn Thừa Triết rót một chung trà đưa cho anh uống thấm giọng. Anh tu ực một hơi, rồi sau tiếng cảm ơn, câu chuyện số khổ của anh lại tiếp diễn.</w:t>
      </w:r>
    </w:p>
    <w:p>
      <w:pPr>
        <w:pStyle w:val="BodyText"/>
      </w:pPr>
      <w:r>
        <w:t xml:space="preserve">Nào là, anh khuyên Dạ Thảo bỏ trốn rồi hai người nhận mặt huynh muội, nào là anh đồng ý xin cưới Dạ Thảo trên đại điện. Kế đó, vì cảm động chân tình hoàng đế, anh viết thư khuyên Dạ Thảo quay về. Cho đến sáng hôm nay, anh vào cung tìm nàng, thấy nàng đau khổ van nài anh buộc lòng phải đưa nàng đi.</w:t>
      </w:r>
    </w:p>
    <w:p>
      <w:pPr>
        <w:pStyle w:val="BodyText"/>
      </w:pPr>
      <w:r>
        <w:t xml:space="preserve">– Nếu thần không có lòng trung với bệ hạ thì sao thần không giết Dạ Thảo? Sao thần lại đối đầu với đám lão yêu cổ hủ? Sao thần lên tiếng ủng hộ ngài trước mặt mấy lão yêu đó?</w:t>
      </w:r>
    </w:p>
    <w:p>
      <w:pPr>
        <w:pStyle w:val="BodyText"/>
      </w:pPr>
      <w:r>
        <w:t xml:space="preserve">– Lão yêu?- Thừa Triết bật cười ha hả- Ngươi nói hay lắm!</w:t>
      </w:r>
    </w:p>
    <w:p>
      <w:pPr>
        <w:pStyle w:val="BodyText"/>
      </w:pPr>
      <w:r>
        <w:t xml:space="preserve">Đợi anh gọi hắn là tiểu quỷ coi hắn còn cười nổi không!? Lý Giang Thành lén bĩu môi rồi nói tiếp:</w:t>
      </w:r>
    </w:p>
    <w:p>
      <w:pPr>
        <w:pStyle w:val="BodyText"/>
      </w:pPr>
      <w:r>
        <w:t xml:space="preserve">– Bệ hạ anh minh! Thần thân là tướng quân ngày ngày ra thao trường huấn luyện binh sĩ, công việc đã bộn bề lắm rồi. Nếu các vị đại nhân và bệ hạ cứ ép thần làm tăng ca kiểu hao tâm tổn trí thế này thì thần bỏ cuộc! Xin lỗi bệ hạ, thần muốn đình chỉ công tác, thần muốn bãi công! Bệ hạ… làm ơn cho thần “về vườn” đi!</w:t>
      </w:r>
    </w:p>
    <w:p>
      <w:pPr>
        <w:pStyle w:val="BodyText"/>
      </w:pPr>
      <w:r>
        <w:t xml:space="preserve">Đoạn, không đợi Hàn Thừa Triết kịp phản ứng, anh hít sâu rồi rút từ ngực áo ra một phong thư. Người xưa nói chơi với vua như đùa với hổ, cứ bị hù dọa nhiều cũng có ngày bị đau tim. Anh quyết định từ chức rồi du sơn ngoạn thủy còn hơn!</w:t>
      </w:r>
    </w:p>
    <w:p>
      <w:pPr>
        <w:pStyle w:val="BodyText"/>
      </w:pPr>
      <w:r>
        <w:t xml:space="preserve">– Thần đã viết đơn từ chức rồi!- Anh chìa phong thư ra- Xin bệ hạ nhận lấy!</w:t>
      </w:r>
    </w:p>
    <w:p>
      <w:pPr>
        <w:pStyle w:val="BodyText"/>
      </w:pPr>
      <w:r>
        <w:t xml:space="preserve">– Ngươi…- Thừa Triết xanh mặt nói- chẳng lẽ đêm nay ngươi tới tìm trẫm vì chuyện này? Cả ngươi cũng muốn bỏ trẫm?</w:t>
      </w:r>
    </w:p>
    <w:p>
      <w:pPr>
        <w:pStyle w:val="BodyText"/>
      </w:pPr>
      <w:r>
        <w:t xml:space="preserve">– Thần tự thấy không đảm đương nổi chức đại tướng quân, nay xin trả lại cho bệ hạ!- Anh lạnh lùng nói.</w:t>
      </w:r>
    </w:p>
    <w:p>
      <w:pPr>
        <w:pStyle w:val="BodyText"/>
      </w:pPr>
      <w:r>
        <w:t xml:space="preserve">Hàn Thừa Triết nhắm mắt, hít thở sâu vài cái. Hắn ngồi phịch xuống ghế nhấp một ngụm trà rồi nói:</w:t>
      </w:r>
    </w:p>
    <w:p>
      <w:pPr>
        <w:pStyle w:val="BodyText"/>
      </w:pPr>
      <w:r>
        <w:t xml:space="preserve">– Thôi được! Trẫm đồng ý!</w:t>
      </w:r>
    </w:p>
    <w:p>
      <w:pPr>
        <w:pStyle w:val="BodyText"/>
      </w:pPr>
      <w:r>
        <w:t xml:space="preserve">Cái… cái gì? Lý Giang Thành choáng váng. Sao… sao hắn không năn nỉ, không hứa hẹn sẽ tăng lương và tăng thêm vài ưu đãi đặc biệt cho anh? Này, hắn đúng là đồ vắt chanh bỏ vỏ, tuyệt tình quá đi! Ít ra cũng phải có phí tổn thất tinh thần, bảo hiểm thất nghiệp gì gì chứ!!!</w:t>
      </w:r>
    </w:p>
    <w:p>
      <w:pPr>
        <w:pStyle w:val="BodyText"/>
      </w:pPr>
      <w:r>
        <w:t xml:space="preserve">Bên kia, Hàn Thừa Triết cười lạnh. Hắn chưa từng thấy đại tướng quân nào như đại tướng quân này. Lý Giang Thành còn không phải muốn hắn tăng bổng lộc sao!? Hừ, đã thế, hắn sẽ chiều…</w:t>
      </w:r>
    </w:p>
    <w:p>
      <w:pPr>
        <w:pStyle w:val="BodyText"/>
      </w:pPr>
      <w:r>
        <w:t xml:space="preserve">– Lý Giang Thành ngươi còn nhớ hôm ở ngự thư phòng ngươi từng hứa trung thành với trẫm không? Sở dĩ trẫm muốn biết rõ tâm của ngươi vì trẫm biết đám nguyên lão đại thần một khi từ chối cho trẫm lập Dạ Thảo làm hoàng hậu sẽ quay sang tìm cách đối phó nàng. Vì thế, trẫm đã đặt hết niềm tin vào ngươi…</w:t>
      </w:r>
    </w:p>
    <w:p>
      <w:pPr>
        <w:pStyle w:val="BodyText"/>
      </w:pPr>
      <w:r>
        <w:t xml:space="preserve">Hắn dừng lại, thõa mãn nhìn vẻ mặt ngạc nhiên của anh rồi nói tiếp:</w:t>
      </w:r>
    </w:p>
    <w:p>
      <w:pPr>
        <w:pStyle w:val="BodyText"/>
      </w:pPr>
      <w:r>
        <w:t xml:space="preserve">– Đáng tiếc trẫm vẫn thiếu sót!</w:t>
      </w:r>
    </w:p>
    <w:p>
      <w:pPr>
        <w:pStyle w:val="BodyText"/>
      </w:pPr>
      <w:r>
        <w:t xml:space="preserve">– Bệ hạ tưởng mình là thánh nhân à?</w:t>
      </w:r>
    </w:p>
    <w:p>
      <w:pPr>
        <w:pStyle w:val="BodyText"/>
      </w:pPr>
      <w:r>
        <w:t xml:space="preserve">– Phải!- Hắn gật gù- Trẫm quá ngây thơ! Trẫm không lường được họ muốn giết nàng, trẫm không biết ngươi và nàng có quan hệ huynh muội từ trước và càng không biết nàng quyết tâm đi như thế…</w:t>
      </w:r>
    </w:p>
    <w:p>
      <w:pPr>
        <w:pStyle w:val="BodyText"/>
      </w:pPr>
      <w:r>
        <w:t xml:space="preserve">Nhìn gương mặt ảo não của hắn, Lý Giang Thành lại thấy chạnh lòng. Đêm nay, anh đến tìm hắn vì hai mục đích. Thứ nhất, anh muốn đưa thư từ chức, chính thức thoát đời nô dịch. Còn thứ hai, anh sẽ giúp hắn và Dạ Thảo đến với nhau.</w:t>
      </w:r>
    </w:p>
    <w:p>
      <w:pPr>
        <w:pStyle w:val="BodyText"/>
      </w:pPr>
      <w:r>
        <w:t xml:space="preserve">– Bệ hạ…- Anh rụt rè lên tiếng- Dạ Thảo bỏ đi là có lý do của muội ấy. Thần dám hỏi ngài… liệu ngài có chấp nhận muội ấy mà không đòi hỏi gì không?</w:t>
      </w:r>
    </w:p>
    <w:p>
      <w:pPr>
        <w:pStyle w:val="BodyText"/>
      </w:pPr>
      <w:r>
        <w:t xml:space="preserve">– Sao? Chẳng lẽ ngươi chịu chỉ cho trẫm nơi ở của Dạ Thảo?- Đôi mắt hắn sáng ngời.</w:t>
      </w:r>
    </w:p>
    <w:p>
      <w:pPr>
        <w:pStyle w:val="BodyText"/>
      </w:pPr>
      <w:r>
        <w:t xml:space="preserve">– Cái này… khụ, bệ hạ cũng biết thần là nghĩa huynh của Dạ Thảo rồi đấy. Xưa có câu, trưởng huynh như phụ mẫu. Cho nên, thần cần biết câu trả lời rõ ràng!- Anh nuốt khan rồi nói tiếp- Thần có gả Dạ Thảo cho bệ hạ không còn phải xem biểu hiện của ngài!</w:t>
      </w:r>
    </w:p>
    <w:p>
      <w:pPr>
        <w:pStyle w:val="BodyText"/>
      </w:pPr>
      <w:r>
        <w:t xml:space="preserve">Thừa Triết trợn mắt nhìn anh. Để tránh hắn không hiểu tình hình rồi xử anh oan ức, anh thở dài nói tiếp:</w:t>
      </w:r>
    </w:p>
    <w:p>
      <w:pPr>
        <w:pStyle w:val="BodyText"/>
      </w:pPr>
      <w:r>
        <w:t xml:space="preserve">– Thần lại có một câu hỏi khác: bệ hạ nghĩ sao nếu hai người đàn ông yêu nhau? Đây không phải là chuyện vô lý mà có thật nha. Trong doanh trại của thần, đây là chuyện thường nha!</w:t>
      </w:r>
    </w:p>
    <w:p>
      <w:pPr>
        <w:pStyle w:val="BodyText"/>
      </w:pPr>
      <w:r>
        <w:t xml:space="preserve">– Cái gì?- Thừa Triết vội vàng lùi lại cách anh ba bước, hắn toát mồ hôi hột- Chắc ngươi không phải là…</w:t>
      </w:r>
    </w:p>
    <w:p>
      <w:pPr>
        <w:pStyle w:val="BodyText"/>
      </w:pPr>
      <w:r>
        <w:t xml:space="preserve">– Á, không phải! Không phải thần! Đó không phải thần!- Anh đỏ mặt gào lên một hơi- Ý thần không phải như thế! Ý thần là dù họ có tình nhưng tình yêu ấy vĩnh viễn không đậu trái. Vậy… tình yêu đó có nên không?</w:t>
      </w:r>
    </w:p>
    <w:p>
      <w:pPr>
        <w:pStyle w:val="BodyText"/>
      </w:pPr>
      <w:r>
        <w:t xml:space="preserve">Hàn Thừa Triết cứng đờ như khúc gỗ, mặt hắn tái mét. Viên thái giám và Lý Giang Thành hoảng vía vội nhào tới đỡ hắn. Hắn vừa xua tay khước từ vừa siết chặt bả vai anh, thì thầm:</w:t>
      </w:r>
    </w:p>
    <w:p>
      <w:pPr>
        <w:pStyle w:val="BodyText"/>
      </w:pPr>
      <w:r>
        <w:t xml:space="preserve">– Trẫm kiểm tra rồi! Dạ Thảo là một cô gái bình thường! Ngươi dám so sánh tình yêu của trẫm với tình yêu của đám huynh đệ ngươi…</w:t>
      </w:r>
    </w:p>
    <w:p>
      <w:pPr>
        <w:pStyle w:val="BodyText"/>
      </w:pPr>
      <w:r>
        <w:t xml:space="preserve">– Trời ơi!- Lý Giang Thành vò đầu gào lên- Thần… ý thần không phải! Á, thần đã nói là thần không có khiếu ăn nói mà! Trời ơi! Làm sao cho bệ hạ hiểu đây?!</w:t>
      </w:r>
    </w:p>
    <w:p>
      <w:pPr>
        <w:pStyle w:val="BodyText"/>
      </w:pPr>
      <w:r>
        <w:t xml:space="preserve">– Ngươi…- Hàn Thừa Triết thở dài- ngươi cứ nói thẳng ra là được! Ai bảo ngươi cứ nói vòng vo làm chi!</w:t>
      </w:r>
    </w:p>
    <w:p>
      <w:pPr>
        <w:pStyle w:val="BodyText"/>
      </w:pPr>
      <w:r>
        <w:t xml:space="preserve">– Không được!- Anh muốn khóc ròng- Đây là chuyện nhạy cảm, không thể nói ngay được! Nói thẳng sẽ gây shock mạnh, sẽ phản tác dụng ngay!</w:t>
      </w:r>
    </w:p>
    <w:p>
      <w:pPr>
        <w:pStyle w:val="BodyText"/>
      </w:pPr>
      <w:r>
        <w:t xml:space="preserve">Thừa Triết mím môi nhịn cười run cả bả vai rồi khi hết nhịn nổi, hắn cười nghiêng ngả. Hắn cho viên thái giám lui ra ngoài rồi lệnh cho anh ngồi an ổn trên ghế. Hắn từ tốn nói:</w:t>
      </w:r>
    </w:p>
    <w:p>
      <w:pPr>
        <w:pStyle w:val="BodyText"/>
      </w:pPr>
      <w:r>
        <w:t xml:space="preserve">– Vậy thì… ngươi không cần nói nữa! Trẫm biết rồi!</w:t>
      </w:r>
    </w:p>
    <w:p>
      <w:pPr>
        <w:pStyle w:val="BodyText"/>
      </w:pPr>
      <w:r>
        <w:t xml:space="preserve">– Ngài biết?- Anh mắt chữ O mồm chữ A nhìn hắn- Nhưng, thần có nói gì đâu?</w:t>
      </w:r>
    </w:p>
    <w:p>
      <w:pPr>
        <w:pStyle w:val="BodyText"/>
      </w:pPr>
      <w:r>
        <w:t xml:space="preserve">– Người có tình nên ở bên nhau, bất luận điều gì!- Hắn cười đầy mê hoặc, giọng nói đầy ma lực- Dù tình yêu không có kết quả thì sao? Đám huynh đệ của ngươi lúc ở cạnh nhau đã rất vui vẻ, đúng không? Đời người vốn dĩ ngắn ngủi, hà cớ gì lại vì những quy tắc ngớ ngẩn mà làm khổ mình? Luật được đưa ra chẳng phải để con người hạnh phúc sao? Nếu tình yêu không làm hại một ai cả thì cớ gì lại suy nghĩ nhiều đến thế? Dạ Thảo của trẫm, nàng… nàng không sinh con được thì có sao? Trẫm và nàng vẫn có thể cùng nắm tay nhau đi đến cuối đường mà không phải vướng bận bất cứ điều gì, chẳng phải cũng tốt sao? Vả lại, trẫm đã chuẩn bị sẵn chiếu thoái vị nếu có người phản đối rồi đấy!</w:t>
      </w:r>
    </w:p>
    <w:p>
      <w:pPr>
        <w:pStyle w:val="BodyText"/>
      </w:pPr>
      <w:r>
        <w:t xml:space="preserve">– Chuyện… chuyện đó…- Anh lắp bắp- Tại… tại sao bệ hạ biết? Chỉ có thần… Dạ Thảo… Ngô y sư biết kia mà?!</w:t>
      </w:r>
    </w:p>
    <w:p>
      <w:pPr>
        <w:pStyle w:val="BodyText"/>
      </w:pPr>
      <w:r>
        <w:t xml:space="preserve">– Lý Giang Thành! Ngươi ỷ con trai Ngô y sư là thuộc tướng của ngươi nên ngươi uy hiếp ông ta giữ bí mật. Nhưng ngươi có biết, sinh mạng của cha con họ và cả ngươi đều nằm trong tay trẫm không?</w:t>
      </w:r>
    </w:p>
    <w:p>
      <w:pPr>
        <w:pStyle w:val="BodyText"/>
      </w:pPr>
      <w:r>
        <w:t xml:space="preserve">Á a a, Ngô y sư ông là đồ phản bội! Hừ hừ, ta mà có dịp sẽ đì con ông xói trán luôn!!!</w:t>
      </w:r>
    </w:p>
    <w:p>
      <w:pPr>
        <w:pStyle w:val="BodyText"/>
      </w:pPr>
      <w:r>
        <w:t xml:space="preserve">Hoàng đế nhìn gương mặt tái nhợt của Lý Giang Thành và cười khẽ. Tại sao ta biết ư? Còn không phải do Lý Giang Thành ngươi để lộ ra!</w:t>
      </w:r>
    </w:p>
    <w:p>
      <w:pPr>
        <w:pStyle w:val="BodyText"/>
      </w:pPr>
      <w:r>
        <w:t xml:space="preserve">Ngày đó, hắn tình cờ nghe anh hỏi thăm Ngô y sư tình hình sức khỏe của nàng. Hắn bất giác nhớ ra cách đó không lâu nàng từng trãi qua cơn thập tử nhất sinh. Vậy mà, vậy mà hắn lại nhẫn tâm đưa nàng ra chiến trường. Hắn thật đáng chết mà!</w:t>
      </w:r>
    </w:p>
    <w:p>
      <w:pPr>
        <w:pStyle w:val="BodyText"/>
      </w:pPr>
      <w:r>
        <w:t xml:space="preserve">Sau đó, hắn triệu Ngô y sư đến diện kiến. Đối diện với một tên mưu mô như hắn, Ngô y sư đã thật thà khai báo hết. Hắn nghe mà chợt thấy trời đất tối sầm. Rất nhiều chuyện trước đó không hiểu lại ùa về, rành mạch và sáng tỏ. Thì ra, hắn nợ nàng nhiều đến thế.</w:t>
      </w:r>
    </w:p>
    <w:p>
      <w:pPr>
        <w:pStyle w:val="BodyText"/>
      </w:pPr>
      <w:r>
        <w:t xml:space="preserve">Ngày hôm đó, trái tim yêu của hắn đập mạnh mẽ hơn bao giờ hết. Hắn hiểu rõ đời này không phải nàng thì không được.</w:t>
      </w:r>
    </w:p>
    <w:p>
      <w:pPr>
        <w:pStyle w:val="BodyText"/>
      </w:pPr>
      <w:r>
        <w:t xml:space="preserve">Vội vàng soạn một đạo thánh chỉ triệu hồi nàng, lòng hắn thấp thỏm trông ngày ngóng đêm chờ ngày tái ngộ. Hắn tự thề, một khi gặp nàng hắn sẽ giữ chặt không buông, bất kể phải dùng biện pháp gì.</w:t>
      </w:r>
    </w:p>
    <w:p>
      <w:pPr>
        <w:pStyle w:val="Compact"/>
      </w:pPr>
      <w:r>
        <w:t xml:space="preserve">Rốt cuộc, hắn vẫn là để nàng vuột khỏi tay lần nữa…</w:t>
      </w:r>
      <w:r>
        <w:br w:type="textWrapping"/>
      </w:r>
      <w:r>
        <w:br w:type="textWrapping"/>
      </w:r>
    </w:p>
    <w:p>
      <w:pPr>
        <w:pStyle w:val="Heading2"/>
      </w:pPr>
      <w:bookmarkStart w:id="39" w:name="quyển-1---chương-18-hoàn-chính-truyện"/>
      <w:bookmarkEnd w:id="39"/>
      <w:r>
        <w:t xml:space="preserve">18. Quyển 1 - Chương 18: Hoàn Chính Truyện</w:t>
      </w:r>
    </w:p>
    <w:p>
      <w:pPr>
        <w:pStyle w:val="Compact"/>
      </w:pPr>
      <w:r>
        <w:br w:type="textWrapping"/>
      </w:r>
      <w:r>
        <w:br w:type="textWrapping"/>
      </w:r>
      <w:r>
        <w:t xml:space="preserve">Ánh mặt trời lên cao rọi nắng chói chang vào mặt Mai Dạ Thảo đánh thức nàng. Suốt đêm, nàng không tài nào chợp mắt. Cho đến khi cơ thể mệt rã rời hạ gục nàng, nàng mới thiếp đi bên đống lửa tàn và lệ vẫn còn vương nơi khóe mắt.</w:t>
      </w:r>
    </w:p>
    <w:p>
      <w:pPr>
        <w:pStyle w:val="BodyText"/>
      </w:pPr>
      <w:r>
        <w:t xml:space="preserve">Lần dò đến mạch nước nhỏ chảy xuống từ lỗ thông hơi trong tận cùng hang, nàng rửa mặt và tắm táp sạch sẽ.</w:t>
      </w:r>
    </w:p>
    <w:p>
      <w:pPr>
        <w:pStyle w:val="BodyText"/>
      </w:pPr>
      <w:r>
        <w:t xml:space="preserve">Cuộc đời chinh chiến nhiều năm đã dạy nàng biết đứng dậy sao mỗi lần bị thương. Đã từng có những vết thương chí mạng rất sâu, nhưng không một vết thương nào hành hạ tâm tư nàng nhiều bằng tình yêu của hoàng đế. Nàng vẫn cho rằng để lộ sự đau đớn chỉ chuốc lấy lòng thương hại của người ta. Mà một kẻ không người thân như nàng, nàng nên cầu xin lòng thương hại từ ai đây? Với Hàn Thừa Triết, nàng không hy vọng! Cuộc đời đã định sẵn nàng là bức tường của hắn chứ không phải hắn là bức tường của nàng. Ngày nàng bại trận không dậy nổi chính là lúc thần chết đang gọi nàng, cho nên nàng phải kiên cường lên. Vết thương này dù sẽ hao tổn rất nhiều thời gian rồi cũng lành thôi!</w:t>
      </w:r>
    </w:p>
    <w:p>
      <w:pPr>
        <w:pStyle w:val="BodyText"/>
      </w:pPr>
      <w:r>
        <w:t xml:space="preserve">Có tiếng động ngoài cửa hang, nàng đoán là Lý Giang Thành đến thăm. Sau những giây phút trầm mình trong làn nước lạnh, lòng nàng đã bớt đau ít nhiều.</w:t>
      </w:r>
    </w:p>
    <w:p>
      <w:pPr>
        <w:pStyle w:val="BodyText"/>
      </w:pPr>
      <w:r>
        <w:t xml:space="preserve">Nàng chỉ vừa mặc xong y phục, tóc vẫn còn ướt sũng, đã nghe tiếng bước chân gấp gáp chạy về phía mình. Không quay đầu lại, nàng dịu dàng trấn an:</w:t>
      </w:r>
    </w:p>
    <w:p>
      <w:pPr>
        <w:pStyle w:val="BodyText"/>
      </w:pPr>
      <w:r>
        <w:t xml:space="preserve">– Huynh sợ ta có chuyện sao? Ta đã ổn rồi!</w:t>
      </w:r>
    </w:p>
    <w:p>
      <w:pPr>
        <w:pStyle w:val="BodyText"/>
      </w:pPr>
      <w:r>
        <w:t xml:space="preserve">Hơi thở gấp gáp đáp lời nàng. Nàng run bắn lên. Đó… đó không phải của hắn sao? Nàng mím môi và siết chặt nắm tay lại. Nàng làm sao lại nhớ hắn phát điên, lại lầm tưởng Thành ca là hắn!</w:t>
      </w:r>
    </w:p>
    <w:p>
      <w:pPr>
        <w:pStyle w:val="BodyText"/>
      </w:pPr>
      <w:r>
        <w:t xml:space="preserve">Quả nhiên, Lý Giang Thành lên tiếng đáp lời:</w:t>
      </w:r>
    </w:p>
    <w:p>
      <w:pPr>
        <w:pStyle w:val="BodyText"/>
      </w:pPr>
      <w:r>
        <w:t xml:space="preserve">– Muội suýt hù chết ta!- Giọng anh đầy hờn dỗi- Ta nhìn củi tàn tro lạnh vẫn còn mà muội và hành lý mất tiêu mà run lên!</w:t>
      </w:r>
    </w:p>
    <w:p>
      <w:pPr>
        <w:pStyle w:val="BodyText"/>
      </w:pPr>
      <w:r>
        <w:t xml:space="preserve">– Thành ca sợ ta bỏ đi hay sợ ta tự sát?- Giọng nàng bình thản cất lên, nàng giơ tay vội vàng gỡ vài lọn tóc rối để nhanh chóng quay lại nhìn anh.</w:t>
      </w:r>
    </w:p>
    <w:p>
      <w:pPr>
        <w:pStyle w:val="BodyText"/>
      </w:pPr>
      <w:r>
        <w:t xml:space="preserve">Tiếng hít thở mạnh vang lên. Nàng khẽ cười:</w:t>
      </w:r>
    </w:p>
    <w:p>
      <w:pPr>
        <w:pStyle w:val="BodyText"/>
      </w:pPr>
      <w:r>
        <w:t xml:space="preserve">– Đừng lo! Ta đã hồi phục rồi!</w:t>
      </w:r>
    </w:p>
    <w:p>
      <w:pPr>
        <w:pStyle w:val="BodyText"/>
      </w:pPr>
      <w:r>
        <w:t xml:space="preserve">– Hồi phục?- Lý Giang Thành hoài nghi- Nhanh như thế sao?</w:t>
      </w:r>
    </w:p>
    <w:p>
      <w:pPr>
        <w:pStyle w:val="BodyText"/>
      </w:pPr>
      <w:r>
        <w:t xml:space="preserve">– Nếu không có khả năng hồi phục nhanh e rằng ta đã chết từ rất lâu rồi!</w:t>
      </w:r>
    </w:p>
    <w:p>
      <w:pPr>
        <w:pStyle w:val="BodyText"/>
      </w:pPr>
      <w:r>
        <w:t xml:space="preserve">Tiếng cười thanh thúy của nàng vang lên. Lại có tiếng thở ra, không biết là thở phào nhẹ nhõm hay thở dài nữa. Nàng nuốt khan rồi nói:</w:t>
      </w:r>
    </w:p>
    <w:p>
      <w:pPr>
        <w:pStyle w:val="BodyText"/>
      </w:pPr>
      <w:r>
        <w:t xml:space="preserve">– Thành ca tới cũng đúng lúc lắm! Ta quả có ý bỏ đi thật!</w:t>
      </w:r>
    </w:p>
    <w:p>
      <w:pPr>
        <w:pStyle w:val="BodyText"/>
      </w:pPr>
      <w:r>
        <w:t xml:space="preserve">– Cái.. cái gì?- Anh kêu lên làm trong hang vọng lại một chuỗi tiếng vang.</w:t>
      </w:r>
    </w:p>
    <w:p>
      <w:pPr>
        <w:pStyle w:val="BodyText"/>
      </w:pPr>
      <w:r>
        <w:t xml:space="preserve">– Ta không thể sống mãi trong buồn đau được!- Nàng đưa mắt nhìn sang song kiếm đặt trên phiến đá gần đó, nhếch môi cười khẽ- Ta phải đi diệt trừ những kẻ muốn phá hoại giang sơn của bệ hạ! Bây giờ ta không làm tướng quân cũng có cái hay, dấu mặt trong bóng tối sẽ dễ tìm kẻ thù hơn!</w:t>
      </w:r>
    </w:p>
    <w:p>
      <w:pPr>
        <w:pStyle w:val="BodyText"/>
      </w:pPr>
      <w:r>
        <w:t xml:space="preserve">Nàng bỏ qua khâu cột tóc vì nó vẫn còn ướt, đang vươn tay định chụp lấy song kiếm thì một cánh tay chụp lấy cánh tay nàng và siết chặt. Hơi thở nam tính của hắn làm nàng kinh ngạc. Nàng ngước lên nhìn hắn. Đôi mắt hắn vừa có nhớ thương vừa có giận dữ. Hắn gằn giọng:</w:t>
      </w:r>
    </w:p>
    <w:p>
      <w:pPr>
        <w:pStyle w:val="BodyText"/>
      </w:pPr>
      <w:r>
        <w:t xml:space="preserve">– Ta… không cần! Nếu nàng dám bỏ đi lần nữa, ta sẽ bỏ giang sơn! Chả lẽ, nàng coi trọng giang sơn hơn ta sao?</w:t>
      </w:r>
    </w:p>
    <w:p>
      <w:pPr>
        <w:pStyle w:val="BodyText"/>
      </w:pPr>
      <w:r>
        <w:t xml:space="preserve">Phản ứng đầu tiên của nàng là hoảng sợ. Ngay sau đó, nàng si ngốc nhìn hắn. Ánh sáng từ trên cao chiếu thẳng vào người hắn khiến cả người hắn như dát bột vàng, đẹp không tả xiết.</w:t>
      </w:r>
    </w:p>
    <w:p>
      <w:pPr>
        <w:pStyle w:val="BodyText"/>
      </w:pPr>
      <w:r>
        <w:t xml:space="preserve">Chỉ mới cách biệt có một ngày, sao hắn lại mạnh mẽ đến thế? Thì ra, khi không cầm song kiếm lên, nàng vẫn yếu đuối như bao người con gái bình thường khác…</w:t>
      </w:r>
    </w:p>
    <w:p>
      <w:pPr>
        <w:pStyle w:val="BodyText"/>
      </w:pPr>
      <w:r>
        <w:t xml:space="preserve">– Dạ Thảo à, muội đừng trách ta!- Lý Giang Thành vừa nói vừa đi lùi- Ta làm tất cả là vì muội. Hai người cứ từ từ tâm sự, ta ra ngoài đây!</w:t>
      </w:r>
    </w:p>
    <w:p>
      <w:pPr>
        <w:pStyle w:val="BodyText"/>
      </w:pPr>
      <w:r>
        <w:t xml:space="preserve">Không gian lại rơi vào tĩnh lặng.</w:t>
      </w:r>
    </w:p>
    <w:p>
      <w:pPr>
        <w:pStyle w:val="BodyText"/>
      </w:pPr>
      <w:r>
        <w:t xml:space="preserve">Hàn Thừa Triết nhìn nàng không chớp mắt. Bộ dáng của nàng lúc này chẳng khác gì một thục nữ yểu điệu. Mùi hương tự nhiên của nàng ngày càng nồng đậm khiến hắn lâng lâng như người say. Bất giác, hắn đưa tay luồn vào mái tóc ướt của nàng, chậm rãi nâng mặt nàng lên và cúi xuống hôn. Một nụ hôn dịu dàng như cánh chuồn lướt trên mặt nước. Chỉ thế thôi, tâm nàng đã chấn động.</w:t>
      </w:r>
    </w:p>
    <w:p>
      <w:pPr>
        <w:pStyle w:val="BodyText"/>
      </w:pPr>
      <w:r>
        <w:t xml:space="preserve">Hắn đang run rẩy.</w:t>
      </w:r>
    </w:p>
    <w:p>
      <w:pPr>
        <w:pStyle w:val="BodyText"/>
      </w:pPr>
      <w:r>
        <w:t xml:space="preserve">Hắn sợ hãi đây chỉ là một giấc mộng. Nếu hắn chạm mạnh, nàng sẽ lại tan biến.</w:t>
      </w:r>
    </w:p>
    <w:p>
      <w:pPr>
        <w:pStyle w:val="BodyText"/>
      </w:pPr>
      <w:r>
        <w:t xml:space="preserve">Nhìn vẻ rụt rè của hắn nàng lại thấy yêu thương dâng ngập cõi lòng. Dáng vẻ ngờ nghệch trẻ con này chỉ để lộ cho nàng thấy chính là hắn hoàn toàn tin tưởng nàng. Thế này… làm sao nàng có can đảm buông tay đây?</w:t>
      </w:r>
    </w:p>
    <w:p>
      <w:pPr>
        <w:pStyle w:val="BodyText"/>
      </w:pPr>
      <w:r>
        <w:t xml:space="preserve">Nàng níu giữ lấy cổ áo hắn, ép chặt môi mình vào môi hắn. Mặc kệ những gì sẽ đến trong tương lai, nếu trời đất có sập thì nàng sẽ đỡ, nếu có kẻ phản đối thì nàng sẽ che cho hắn, nếu giang sơn có mất thì nàng và hắn lại gầy dựng. Không có người ủng hộ thì sao, hai người yêu nhau đã đủ tạo một giang sơn rồi đấy thôi! Không có vinh hoa phú quý thì sao, trước đây hai người chẳng đã trãi qua những ngày cầu sương điếm cỏ đấy thôi! Không có con nối dõi thì sao, hai người sẽ không có gì ràng buộc, hắn chết thì nàng sẽ chết theo, tốt lắm!</w:t>
      </w:r>
    </w:p>
    <w:p>
      <w:pPr>
        <w:pStyle w:val="BodyText"/>
      </w:pPr>
      <w:r>
        <w:t xml:space="preserve">Hắn sung sướng vòng tay ôm chặt lấy nàng. Một nụ hôn nồng nàn như của hai kẻ tình nhân bị chia cắt tự ngàn năm. Cho đến khi cả hắn và nàng sắp hết hơi, hắn mới lưu luyến rời đi.</w:t>
      </w:r>
    </w:p>
    <w:p>
      <w:pPr>
        <w:pStyle w:val="BodyText"/>
      </w:pPr>
      <w:r>
        <w:t xml:space="preserve">Nhưng… vừa thấy nàng, hắn lại bị mê hoặc. Mái tóc suôn dài buông xõa bờ vai, đôi mắt nàng ươn ướt long lanh, đôi môi mọng đỏ, quần áo ẩm ướt dính sát người làm cảnh xuân lúc ẩn lúc hiện. Đây… đây chẳng phải thử thách chịu đựng của hắn sao?</w:t>
      </w:r>
    </w:p>
    <w:p>
      <w:pPr>
        <w:pStyle w:val="BodyText"/>
      </w:pPr>
      <w:r>
        <w:t xml:space="preserve">– Dạ Thảo!- hắn ôm ghì lấy nàng, dùng hơi thở ấm nóng phả vào đôi tai đỏ bừng của nàng, cất giọng khàn khàn- Đã không còn ai phản đối chúng ta nữa, nàng chấp nhận làm hoàng hậu của ta, có được không?</w:t>
      </w:r>
    </w:p>
    <w:p>
      <w:pPr>
        <w:pStyle w:val="BodyText"/>
      </w:pPr>
      <w:r>
        <w:t xml:space="preserve">Giọng hắn cực kỳ chân thành làm tim nàng xao động. Khoảnh khắc vừa qua giúp nàng hiểu nàng cần hắn đến thế nào. Gỗ đá đã sớm bị chân tình của hắn làm tan chảy. Nàng vòng tay siết chặt lấy hắn, nước mắt trào ra thấm đẫm vai hắn, nghẹn ngào không nói nên lời. Giọng nói ngọt ngào như rót mật của hắn lại thủ thỉ:</w:t>
      </w:r>
    </w:p>
    <w:p>
      <w:pPr>
        <w:pStyle w:val="BodyText"/>
      </w:pPr>
      <w:r>
        <w:t xml:space="preserve">– Chỉ yêu ta thôi và đừng nghĩ gì khác…</w:t>
      </w:r>
    </w:p>
    <w:p>
      <w:pPr>
        <w:pStyle w:val="BodyText"/>
      </w:pPr>
      <w:r>
        <w:t xml:space="preserve">Nàng gật gật đầu.</w:t>
      </w:r>
    </w:p>
    <w:p>
      <w:pPr>
        <w:pStyle w:val="BodyText"/>
      </w:pPr>
      <w:r>
        <w:t xml:space="preserve">– Gọi ta là Thừa Triết…- Hắn lại dụ dỗ.</w:t>
      </w:r>
    </w:p>
    <w:p>
      <w:pPr>
        <w:pStyle w:val="BodyText"/>
      </w:pPr>
      <w:r>
        <w:t xml:space="preserve">– Thừa… Thừa Triết…- Nàng ngơ ngẩn đáp.</w:t>
      </w:r>
    </w:p>
    <w:p>
      <w:pPr>
        <w:pStyle w:val="BodyText"/>
      </w:pPr>
      <w:r>
        <w:t xml:space="preserve">Hắn vuốt ve tóc nàng một cách thõa mãn, tận hưởng mùi hương quyến rũ trên người nàng. Nàng chợt cựa quậy làm hắn bừng tỉnh. Trước khi lý trí bị hắn quét sạch, nàng cố giãy giụa:</w:t>
      </w:r>
    </w:p>
    <w:p>
      <w:pPr>
        <w:pStyle w:val="BodyText"/>
      </w:pPr>
      <w:r>
        <w:t xml:space="preserve">– Thừa Triết, ta hứa sẽ ở cạnh ngài mãi mãi, sẽ làm người tình bí mật của ngài, nhưng ta không thể làm hoàng hậu. Không phải ta sợ các đại thần phản đối. Ta thật sự không thể…</w:t>
      </w:r>
    </w:p>
    <w:p>
      <w:pPr>
        <w:pStyle w:val="BodyText"/>
      </w:pPr>
      <w:r>
        <w:t xml:space="preserve">Hắn nhướng mày, khóe môi cong lên như vầng trăng khuyết. Nếu nàng dùng lý do này từ chối thì câu trả lời hắn đã chuẩn bị sẵn rồi!</w:t>
      </w:r>
    </w:p>
    <w:p>
      <w:pPr>
        <w:pStyle w:val="BodyText"/>
      </w:pPr>
      <w:r>
        <w:t xml:space="preserve">– Ai nói nàng không thể sinh con cho ta!? Ta đã cho người đi tìm thuốc chữa cho nàng rồi!</w:t>
      </w:r>
    </w:p>
    <w:p>
      <w:pPr>
        <w:pStyle w:val="BodyText"/>
      </w:pPr>
      <w:r>
        <w:t xml:space="preserve">Trong lúc nàng còn đang ngạc nhiên tại sao hắn biết, hắn lại thì thầm vào tai nàng:</w:t>
      </w:r>
    </w:p>
    <w:p>
      <w:pPr>
        <w:pStyle w:val="BodyText"/>
      </w:pPr>
      <w:r>
        <w:t xml:space="preserve">– Chúng ta cùng nhau kiên trì cố gắng, một lần không xong thì nhiều lần, ngày cũng như đêm! Năm dài tháng rộng rồi cũng có ngày thành công!</w:t>
      </w:r>
    </w:p>
    <w:p>
      <w:pPr>
        <w:pStyle w:val="BodyText"/>
      </w:pPr>
      <w:r>
        <w:t xml:space="preserve">Này, này, Hàn Thừa Triết à, câu này ám muội quá nha!!!</w:t>
      </w:r>
    </w:p>
    <w:p>
      <w:pPr>
        <w:pStyle w:val="BodyText"/>
      </w:pPr>
      <w:r>
        <w:t xml:space="preserve">Quả nhiên, nàng bị hắn làm cho ngượng chín cả mặt. Hắn cười ha hả rồi nói tiếp:</w:t>
      </w:r>
    </w:p>
    <w:p>
      <w:pPr>
        <w:pStyle w:val="BodyText"/>
      </w:pPr>
      <w:r>
        <w:t xml:space="preserve">– Nếu không phải vì có Thành ca đang đợi, ta thật muốn cùng nàng “cố gắng” luôn lúc này!</w:t>
      </w:r>
    </w:p>
    <w:p>
      <w:pPr>
        <w:pStyle w:val="BodyText"/>
      </w:pPr>
      <w:r>
        <w:t xml:space="preserve">Nàng trợn mắt, hóa đá. Tự bao giờ mà đầu óc hắn lại đen tối như thế???</w:t>
      </w:r>
    </w:p>
    <w:p>
      <w:pPr>
        <w:pStyle w:val="BodyText"/>
      </w:pPr>
      <w:r>
        <w:t xml:space="preserve">– Hừ, coi như ngài còn biết điều!- Giọng của Lý Giang Thành đột ngột xen vào làm hai người giật bắn.</w:t>
      </w:r>
    </w:p>
    <w:p>
      <w:pPr>
        <w:pStyle w:val="BodyText"/>
      </w:pPr>
      <w:r>
        <w:t xml:space="preserve">Hàn Thừa Triết bắn ánh mắt giết người về phía anh, mặt hắn tái xanh. Lý Giang Thành rùng mình một cái rồi nhanh chóng trấn tĩnh. Không sợ, giờ anh đã có Dạ Thảo bảo kê!</w:t>
      </w:r>
    </w:p>
    <w:p>
      <w:pPr>
        <w:pStyle w:val="BodyText"/>
      </w:pPr>
      <w:r>
        <w:t xml:space="preserve">– Lý Giang Thành!- Thừa Triết nghiến răng- Ngươi nghe lén, đúng không?</w:t>
      </w:r>
    </w:p>
    <w:p>
      <w:pPr>
        <w:pStyle w:val="BodyText"/>
      </w:pPr>
      <w:r>
        <w:t xml:space="preserve">Anh thèm à! Chẳng qua anh vừa nhận thư bồ câu, đám huynh đệ hối thúc nói nhất định phải kéo được Dạ Thảo về, nếu sau ba canh giờ vẫn không được bọn hắn sẽ kéo binh tới lập trại ở đây luôn! Hừ hừ, lý do này mà khai cho Hàn Thừa Triết biết thì hắn để anh sống yên à!!!</w:t>
      </w:r>
    </w:p>
    <w:p>
      <w:pPr>
        <w:pStyle w:val="BodyText"/>
      </w:pPr>
      <w:r>
        <w:t xml:space="preserve">– Dạ Thảo!- Anh nhào tới, cố tình kéo nàng ra khỏi vòng tay hắn, cất giọng ai oán- Muội mau cứu ta! Thừa Triết của muội ác lắm! Hắn lật lọng ăn nói hai lời!</w:t>
      </w:r>
    </w:p>
    <w:p>
      <w:pPr>
        <w:pStyle w:val="BodyText"/>
      </w:pPr>
      <w:r>
        <w:t xml:space="preserve">– Sao ạ?- Nàng ngơ ngác hỏi.</w:t>
      </w:r>
    </w:p>
    <w:p>
      <w:pPr>
        <w:pStyle w:val="BodyText"/>
      </w:pPr>
      <w:r>
        <w:t xml:space="preserve">– Thành ca! Tốt nhất đừng ép ta!- Hàn Thừa Triết kéo nàng lại, hắn bỗng chốc từ cừu non hóa thành cáo, giọng hắn lạnh lùng cất lên- Ta nhận ngươi làm nghĩa huynh, phong ngươi làm Thành vương. Lương bổng và cấp bậc đều cao hơn đám lão yêu. Chẳng lẽ ngươi còn chờ ta viết chiếu nhường ngôi thì mới nhận?</w:t>
      </w:r>
    </w:p>
    <w:p>
      <w:pPr>
        <w:pStyle w:val="BodyText"/>
      </w:pPr>
      <w:r>
        <w:t xml:space="preserve">– Á a a! Cầu xin ngài, đừng có viết!- Lý Giang Thành kêu lên thảm thiết- Ta không muốn! Không muốn đâu! Ta không muốn chết chìm trong đống rắc rối đâu! Ta rõ ràng đã đưa ngài gặp Dạ Thảo, sao ngài không buông tha cho ta?</w:t>
      </w:r>
    </w:p>
    <w:p>
      <w:pPr>
        <w:pStyle w:val="BodyText"/>
      </w:pPr>
      <w:r>
        <w:t xml:space="preserve">– Ngươi làm vương gia có gì không tốt?!- Hàn Thừa Triết hạ giọng mềm mỏng- Ít ra chỉ có ta sai khiến được ngươi! Tiền tài và mỹ nhân đều có sẵn. Ngươi mà từ chức, chính là tội khi quân, ta sẽ đưa ngươi ra biên ải đập đá!</w:t>
      </w:r>
    </w:p>
    <w:p>
      <w:pPr>
        <w:pStyle w:val="BodyText"/>
      </w:pPr>
      <w:r>
        <w:t xml:space="preserve">– Thế… thế còn thảm hơn đi đày nữa!- Giang Thành khóc không ra nước mắt- Ta trước nay lập không ít công trạng, sao ngài lại tuyệt tình thế hả?</w:t>
      </w:r>
    </w:p>
    <w:p>
      <w:pPr>
        <w:pStyle w:val="BodyText"/>
      </w:pPr>
      <w:r>
        <w:t xml:space="preserve">Dạ Thảo mím môi cố nhịn cười. Giờ thì nàng hoàn toàn sáng tỏ. Đời nàng có tình nhân thế này, anh trai thế đó, còn cầu gì hơn? Nàng quyết định rồi, ai nàng cũng không buông tay!!!</w:t>
      </w:r>
    </w:p>
    <w:p>
      <w:pPr>
        <w:pStyle w:val="BodyText"/>
      </w:pPr>
      <w:r>
        <w:t xml:space="preserve">Nàng chen vào giữa hai người, mỗi tay ôm lấy cánh tay một người. Đợi hai người quay sang nhìn nàng, nàng cất giọng dịu dàng:</w:t>
      </w:r>
    </w:p>
    <w:p>
      <w:pPr>
        <w:pStyle w:val="BodyText"/>
      </w:pPr>
      <w:r>
        <w:t xml:space="preserve">– Thành ca, Thừa Triết, đừng cãi nhau nữa! Hai người đều là người thân của ta, ta không muốn phải xa ai cả. Vinh hoa phú quý cũng được, nghèo khó cũng không sao, chúng ta vẫn mãi bên nhau, có được không?</w:t>
      </w:r>
    </w:p>
    <w:p>
      <w:pPr>
        <w:pStyle w:val="BodyText"/>
      </w:pPr>
      <w:r>
        <w:t xml:space="preserve">Lý Giang Thành và Hàn Thừa Triết đồng thời đỏ mặt và ngây ngốc gật đầu. Họ cũng chỉ có nàng là người thân duy nhất, sao họ nỡ xa nàng kia chứ!</w:t>
      </w:r>
    </w:p>
    <w:p>
      <w:pPr>
        <w:pStyle w:val="BodyText"/>
      </w:pPr>
      <w:r>
        <w:t xml:space="preserve">– Nhưng mà…- Lý Giang Thành lộ ra vẻ mặt khổ sở- Ta thật sự không thích ứng với các quy tắc của vương triều này. Ta sắp bị đau tim rồi…</w:t>
      </w:r>
    </w:p>
    <w:p>
      <w:pPr>
        <w:pStyle w:val="BodyText"/>
      </w:pPr>
      <w:r>
        <w:t xml:space="preserve">– Thôi được rồi!- Hàn Thừa Triết quyết định bắt cái thang cho anh leo xuống, hắn không muốn khiến tâm ái của mình buồn lòng- Chỉ cần ngươi làm vương gia, ta sẽ miễn các lễ nghi cho ngươi. Thỉnh thoảng, ngươi có thể ra ngoài “thị sát dân tình”!</w:t>
      </w:r>
    </w:p>
    <w:p>
      <w:pPr>
        <w:pStyle w:val="BodyText"/>
      </w:pPr>
      <w:r>
        <w:t xml:space="preserve">– Ngài nói thật!- Mắt anh sáng rỡ.</w:t>
      </w:r>
    </w:p>
    <w:p>
      <w:pPr>
        <w:pStyle w:val="BodyText"/>
      </w:pPr>
      <w:r>
        <w:t xml:space="preserve">– Dĩ nhiên!- Hắn cười tươi- Vương gia dưới một người trên vạn người!</w:t>
      </w:r>
    </w:p>
    <w:p>
      <w:pPr>
        <w:pStyle w:val="BodyText"/>
      </w:pPr>
      <w:r>
        <w:t xml:space="preserve">Chu choa! Anh nhắm mắt lại mơ màng. Đó… đó không phải là con đường dẫn tới giấc mơ nhà sang, vợ đẹp con xinh của anh sao! Aiz, đành vậy, anh sẽ thử làm vương gia xem sao! Bất quá, nếu thấy không hợp anh sẽ lại bỏ trốn! Ha ha, quân đội nằm trong tay anh, sợ gì chứ!</w:t>
      </w:r>
    </w:p>
    <w:p>
      <w:pPr>
        <w:pStyle w:val="BodyText"/>
      </w:pPr>
      <w:r>
        <w:t xml:space="preserve">Bên kia, Hàn Thừa Triết nhìn Lý Giang Thành gật đầu đồng ý mà mừng như mở cờ trong bụng. Giang Thành ơi Giang Thành, nhân tài hiếm có như ngươi ta sao có thể bỏ qua. Trong thánh chỉ thoái vị, ta chẳng viết ưu tiên nhường ngôi cho hoàng thân sao? Hoàng thân này vốn không phải con trai của lão hoàng thúc mà chính là ngươi! Nếu không muốn thánh chỉ thoái vị có hiệu lực, ngươi ngoan ngoãn tác hợp cho ta và Dạ Thảo danh chính ngôn thuận mãi mãi bên nhau đi!</w:t>
      </w:r>
    </w:p>
    <w:p>
      <w:pPr>
        <w:pStyle w:val="BodyText"/>
      </w:pPr>
      <w:r>
        <w:t xml:space="preserve">Dạ Thảo giương đôi mắt tròn ngơ ngác nhìn hai người họ. Tức thì, hai người kẻ trước người sau nói:</w:t>
      </w:r>
    </w:p>
    <w:p>
      <w:pPr>
        <w:pStyle w:val="BodyText"/>
      </w:pPr>
      <w:r>
        <w:t xml:space="preserve">– Ta không đợi được nữa! Chúng ta mau về thôi!</w:t>
      </w:r>
    </w:p>
    <w:p>
      <w:pPr>
        <w:pStyle w:val="BodyText"/>
      </w:pPr>
      <w:r>
        <w:t xml:space="preserve">– Đúng vậy! Về thôi! Về thôi!</w:t>
      </w:r>
    </w:p>
    <w:p>
      <w:pPr>
        <w:pStyle w:val="BodyText"/>
      </w:pPr>
      <w:r>
        <w:t xml:space="preserve">—-</w:t>
      </w:r>
    </w:p>
    <w:p>
      <w:pPr>
        <w:pStyle w:val="BodyText"/>
      </w:pPr>
      <w:r>
        <w:t xml:space="preserve">Đáng thương cho Lý Giang Thành, ngày anh phát hiện ra lý do mình “bị” làm vương gia, anh chỉ có thể khóc ròng mà rằng:</w:t>
      </w:r>
    </w:p>
    <w:p>
      <w:pPr>
        <w:pStyle w:val="BodyText"/>
      </w:pPr>
      <w:r>
        <w:t xml:space="preserve">– Tiểu quỷ chết tiệt! Ta dễ cho ngươi xỏ mũi thế sao! Ta sẽ chống mắt coi số ta khổ tới đâu! Hừ hừ, thánh chỉ của ngươi ta sẽ chôn sâu dưới ba thước đất, đố ruồi muỗi nào dám đụng tới!</w:t>
      </w:r>
    </w:p>
    <w:p>
      <w:pPr>
        <w:pStyle w:val="BodyText"/>
      </w:pPr>
      <w:r>
        <w:t xml:space="preserve">Vì thế, hai nhân vật chính của chúng ta, nhờ sự nhiệt tình ủng hộ của Thành vương đã có cuộc sống hạnh phúc bên nhau lâu thật lâu!</w:t>
      </w:r>
    </w:p>
    <w:p>
      <w:pPr>
        <w:pStyle w:val="Compact"/>
      </w:pPr>
      <w:r>
        <w:t xml:space="preserve">KẾT THÚC CHÍNH TRUYỆN PHẦN 1</w:t>
      </w:r>
      <w:r>
        <w:br w:type="textWrapping"/>
      </w:r>
      <w:r>
        <w:br w:type="textWrapping"/>
      </w:r>
    </w:p>
    <w:p>
      <w:pPr>
        <w:pStyle w:val="Heading2"/>
      </w:pPr>
      <w:bookmarkStart w:id="40" w:name="quyển-1---chương-19-vài-chuyện-bên-lề-nho-nhỏ-_-_phiên-ngoại-a"/>
      <w:bookmarkEnd w:id="40"/>
      <w:r>
        <w:t xml:space="preserve">19. Quyển 1 - Chương 19: Vài Chuyện Bên Lề Nho Nhỏ ^_^ _(phiên Ngoại A~~~)</w:t>
      </w:r>
    </w:p>
    <w:p>
      <w:pPr>
        <w:pStyle w:val="Compact"/>
      </w:pPr>
      <w:r>
        <w:br w:type="textWrapping"/>
      </w:r>
      <w:r>
        <w:br w:type="textWrapping"/>
      </w:r>
      <w:r>
        <w:t xml:space="preserve">1.</w:t>
      </w:r>
    </w:p>
    <w:p>
      <w:pPr>
        <w:pStyle w:val="BodyText"/>
      </w:pPr>
      <w:r>
        <w:t xml:space="preserve">Ngày nọ, hội nghị họp kín lần 3 của hội đồng nguyên lão được tổ chức tại tư gia của thái sư. Nội dung cuộc họp “Làm sao để bệ hạ lấy Mai tướng quân mà không bị dị nghị?”</w:t>
      </w:r>
    </w:p>
    <w:p>
      <w:pPr>
        <w:pStyle w:val="BodyText"/>
      </w:pPr>
      <w:r>
        <w:t xml:space="preserve">Thừa tướng, người được giao chủ trì hôn lễ, đã phát biểu một câu xanh rờn như sau:</w:t>
      </w:r>
    </w:p>
    <w:p>
      <w:pPr>
        <w:pStyle w:val="BodyText"/>
      </w:pPr>
      <w:r>
        <w:t xml:space="preserve">– Đơn giản thôi! Chỉ cần nàng ta chết đi là được!</w:t>
      </w:r>
    </w:p>
    <w:p>
      <w:pPr>
        <w:pStyle w:val="BodyText"/>
      </w:pPr>
      <w:r>
        <w:t xml:space="preserve">– Trời!</w:t>
      </w:r>
    </w:p>
    <w:p>
      <w:pPr>
        <w:pStyle w:val="BodyText"/>
      </w:pPr>
      <w:r>
        <w:t xml:space="preserve">– Cái gì!?</w:t>
      </w:r>
    </w:p>
    <w:p>
      <w:pPr>
        <w:pStyle w:val="BodyText"/>
      </w:pPr>
      <w:r>
        <w:t xml:space="preserve">– Ngài muốn bệ hạ tức chết sao?</w:t>
      </w:r>
    </w:p>
    <w:p>
      <w:pPr>
        <w:pStyle w:val="BodyText"/>
      </w:pPr>
      <w:r>
        <w:t xml:space="preserve">Bị một đám người lập tức nhao nhao phản đối, thừa tướng cười gian đáp:</w:t>
      </w:r>
    </w:p>
    <w:p>
      <w:pPr>
        <w:pStyle w:val="BodyText"/>
      </w:pPr>
      <w:r>
        <w:t xml:space="preserve">– Hà hà, các ngài đừng quên bệ hạ giao cho ta toàn quyền xử lý nhá!</w:t>
      </w:r>
    </w:p>
    <w:p>
      <w:pPr>
        <w:pStyle w:val="BodyText"/>
      </w:pPr>
      <w:r>
        <w:t xml:space="preserve">– Ồ?- Thành vương trong lòng giận sôi gan, ngoài mặt thì vô cảm hỏi- Thế thừa tướng đại nhân định giết Dạ Thảo nhà ta thế nào?</w:t>
      </w:r>
    </w:p>
    <w:p>
      <w:pPr>
        <w:pStyle w:val="BodyText"/>
      </w:pPr>
      <w:r>
        <w:t xml:space="preserve">– Rất đơn giản!- Thừa tướng xoa xoa tay, vui vẻ nói- Ta chỉ cần phao tin Mai tướng quân đã tử trận trong cuộc truy quét phản tặc. Người được bệ hạ chọn làm hoàng hậu là em họ của nàng, dung mạo hai người giống nhau y đúc. Lúc đó, ta chỉ cần cho nàng một cái tên và một cái tuổi khác là ổn!</w:t>
      </w:r>
    </w:p>
    <w:p>
      <w:pPr>
        <w:pStyle w:val="BodyText"/>
      </w:pPr>
      <w:r>
        <w:t xml:space="preserve">– Ý ngài là bệ hạ lấy nàng nhưng không lấy Mai tướng quân?- Lý Giang Thành cười lạnh.</w:t>
      </w:r>
    </w:p>
    <w:p>
      <w:pPr>
        <w:pStyle w:val="BodyText"/>
      </w:pPr>
      <w:r>
        <w:t xml:space="preserve">– Đúng vậy!- Thừa tướng gật gù- Mai Dạ Thảo dùng thân phận giả kết hôn với bệ hạ là nhất cử lưỡng tiện. Nàng cũng không cần phải xông pha chiến trường chém giết nữa.</w:t>
      </w:r>
    </w:p>
    <w:p>
      <w:pPr>
        <w:pStyle w:val="BodyText"/>
      </w:pPr>
      <w:r>
        <w:t xml:space="preserve">Ý kiến này không tồi. Đám lão yêu vỗ tay tán thưởng không thôi. Nhưng, Thành vương đập bàn phủ quyết tức thì:</w:t>
      </w:r>
    </w:p>
    <w:p>
      <w:pPr>
        <w:pStyle w:val="BodyText"/>
      </w:pPr>
      <w:r>
        <w:t xml:space="preserve">– Ta phản đối! Ta có cách khác hay hơn nhiều!</w:t>
      </w:r>
    </w:p>
    <w:p>
      <w:pPr>
        <w:pStyle w:val="BodyText"/>
      </w:pPr>
      <w:r>
        <w:t xml:space="preserve">– Hả?- Thừa tướng tròn mắt- Ý vương gia là…</w:t>
      </w:r>
    </w:p>
    <w:p>
      <w:pPr>
        <w:pStyle w:val="BodyText"/>
      </w:pPr>
      <w:r>
        <w:t xml:space="preserve">Hai tháng sau, một cuộc trưng cầu dân ý được thực hiện. Bất ngờ là đa số dân chúng đều tán đồng việc Thừa Triết lấy Dạ Thảo. Trong cuộc họp kín lần 4, thừa tướng không phục, run run hỏi:</w:t>
      </w:r>
    </w:p>
    <w:p>
      <w:pPr>
        <w:pStyle w:val="BodyText"/>
      </w:pPr>
      <w:r>
        <w:t xml:space="preserve">– Sao ngài có thể khiến bọn họ đồng ý? Ngài có đổi ngược kết quả không đấy?</w:t>
      </w:r>
    </w:p>
    <w:p>
      <w:pPr>
        <w:pStyle w:val="BodyText"/>
      </w:pPr>
      <w:r>
        <w:t xml:space="preserve">– Hừ, dân chúng quan tâm gì hoàng hậu là ai chứ!- Anh hừ mũi- Chỉ cần ngài hỏi “Bệ hạ lấy Mai tướng quân sẽ giảm thuế ba năm, ngươi đồng ý không?”. Ta đố ai dám không chịu!!!</w:t>
      </w:r>
    </w:p>
    <w:p>
      <w:pPr>
        <w:pStyle w:val="BodyText"/>
      </w:pPr>
      <w:r>
        <w:t xml:space="preserve">Đám lão yêu đưa mắt nhìn nhau, đồng loạt cam bái hạ phong.</w:t>
      </w:r>
    </w:p>
    <w:p>
      <w:pPr>
        <w:pStyle w:val="BodyText"/>
      </w:pPr>
      <w:r>
        <w:t xml:space="preserve">– Thành vương quả nhiên mưu trí hơn người!</w:t>
      </w:r>
    </w:p>
    <w:p>
      <w:pPr>
        <w:pStyle w:val="BodyText"/>
      </w:pPr>
      <w:r>
        <w:t xml:space="preserve">Lý Giang Thành bật cười ha hả. Không được hoàng đế phê chuẩn thì giảm thuế được sao? Mưu này vốn là của Hàn Thừa Triết nhưng công lao anh hưởng hết. Ha ha ha!!!</w:t>
      </w:r>
    </w:p>
    <w:p>
      <w:pPr>
        <w:pStyle w:val="BodyText"/>
      </w:pPr>
      <w:r>
        <w:t xml:space="preserve">2.</w:t>
      </w:r>
    </w:p>
    <w:p>
      <w:pPr>
        <w:pStyle w:val="BodyText"/>
      </w:pPr>
      <w:r>
        <w:t xml:space="preserve">Để chúc mừng Lý Giang Thành lên làm Thành vương, đám lão yêu nhất trí yêu cầu anh mở tiệc chiêu đãi.</w:t>
      </w:r>
    </w:p>
    <w:p>
      <w:pPr>
        <w:pStyle w:val="BodyText"/>
      </w:pPr>
      <w:r>
        <w:t xml:space="preserve">Thành vương khóc ròng. Lần trước vì minh oan cho mình anh đã hy sinh ba tháng bổng lộc, thêm lần này anh sẽ sạt nghiệp mất. Thế là, anh vác gương mặt ai oán đi tìm đầu sỏ tội ác kiêm hoàng đế để tố khổ. Xét cho cùng, anh bị làm vương gia là do hắn ép, hắn phải chịu trách nhiệm nha!</w:t>
      </w:r>
    </w:p>
    <w:p>
      <w:pPr>
        <w:pStyle w:val="BodyText"/>
      </w:pPr>
      <w:r>
        <w:t xml:space="preserve">Kết quả, đám lão yêu vào vương phủ hoan hỉ bao nhiêu thì khi nhìn đám tì nữ bê mâm cỗ ra ảm đạm bấy nhiêu. Thật không tin được! Đám tì nữ đó ăn mặc quê mùa như thôn nữ mang ra toàn đậu hủ, rau xanh và trà nhạt để đãi khách!</w:t>
      </w:r>
    </w:p>
    <w:p>
      <w:pPr>
        <w:pStyle w:val="BodyText"/>
      </w:pPr>
      <w:r>
        <w:t xml:space="preserve">– Thời buổi kinh tế khó khăn phải tiết kiệm các ngài ạ!- Thành vương dùng khăn chấm chấm nước mắt, kể lể- Ta vốn muốn đãi các ngài một bữa thịnh soạn, rượu ngon thịt thơm nhưng ta nhìn thấy bữa ăn của bệ hạ rồi thì đứt từng đoạn ruột. Mỗi bữa, bệ hạ cũng chỉ ăn như thế! Ta thật hổ thẹn, hổ thẹn a…</w:t>
      </w:r>
    </w:p>
    <w:p>
      <w:pPr>
        <w:pStyle w:val="BodyText"/>
      </w:pPr>
      <w:r>
        <w:t xml:space="preserve">– Cái gì? Ngài nói thật?- Đám lão yêu kêu lên làm chấn động cả một góc trời.</w:t>
      </w:r>
    </w:p>
    <w:p>
      <w:pPr>
        <w:pStyle w:val="BodyText"/>
      </w:pPr>
      <w:r>
        <w:t xml:space="preserve">– Các ngài không thấy dạo này bệ hạ hơi gầy à?- Thành vương tiếp tục sụt sùi- Còn không phải tại vụ miễn giảm thuế sao? Tân vương đăng cơ miễn thuế ba năm, lấy hoàng hậu giảm thuế ba năm. Tổng cộng là sáu năm đó nha! Các ngài nghĩ quốc khố còn gì đây???</w:t>
      </w:r>
    </w:p>
    <w:p>
      <w:pPr>
        <w:pStyle w:val="BodyText"/>
      </w:pPr>
      <w:r>
        <w:t xml:space="preserve">Đám lão yêu tan nát cõi lòng vì cảm động.</w:t>
      </w:r>
    </w:p>
    <w:p>
      <w:pPr>
        <w:pStyle w:val="BodyText"/>
      </w:pPr>
      <w:r>
        <w:t xml:space="preserve">Từ đó, yến tiệc bị giảm từ chất lượng đến số lượng đáng kể. Bá quan tiêu xài tiết kiệm triệt để. Bọn họ có kẻ vừa làm quan vừa làm nông, lại có kẻ làm thương nhân kiếm thêm thu nhập. Tất nhiên, tham quan không còn một mống!</w:t>
      </w:r>
    </w:p>
    <w:p>
      <w:pPr>
        <w:pStyle w:val="BodyText"/>
      </w:pPr>
      <w:r>
        <w:t xml:space="preserve">Sáu năm sau, vương quốc vươn lên thành đại cường quốc. Rất nhiều quan lại trở thành phú hào hùng bá một phương, đóng góp quốc khố không tiếc tay.</w:t>
      </w:r>
    </w:p>
    <w:p>
      <w:pPr>
        <w:pStyle w:val="BodyText"/>
      </w:pPr>
      <w:r>
        <w:t xml:space="preserve">Thành vương ngồi trong vương phủ rùng mình nghĩ, tiểu quỷ đấu lão yêu, trăm trận trăm thắng!!!</w:t>
      </w:r>
    </w:p>
    <w:p>
      <w:pPr>
        <w:pStyle w:val="BodyText"/>
      </w:pPr>
      <w:r>
        <w:t xml:space="preserve">3.</w:t>
      </w:r>
    </w:p>
    <w:p>
      <w:pPr>
        <w:pStyle w:val="BodyText"/>
      </w:pPr>
      <w:r>
        <w:t xml:space="preserve">Chuyện xảy ra vào một ngày nào đó tại tẩm cung của hoàng hậu…</w:t>
      </w:r>
    </w:p>
    <w:p>
      <w:pPr>
        <w:pStyle w:val="BodyText"/>
      </w:pPr>
      <w:r>
        <w:t xml:space="preserve">Ngô y sư: Chúc mừng bệ hạ! Chúc mừng bệ hạ! Hoàng hậu đã có mang long chủng!</w:t>
      </w:r>
    </w:p>
    <w:p>
      <w:pPr>
        <w:pStyle w:val="BodyText"/>
      </w:pPr>
      <w:r>
        <w:t xml:space="preserve">Hàn Thừa Triết: Ha ha ha! Người đâu thưởng vàng cho y sư!</w:t>
      </w:r>
    </w:p>
    <w:p>
      <w:pPr>
        <w:pStyle w:val="BodyText"/>
      </w:pPr>
      <w:r>
        <w:t xml:space="preserve">Ngô y sư: Bệ hạ… dám hỏi bệ hạ đã mời cao nhân nào chữa trị cho hoàng hậu? Có thể cho thần thỉnh giáo được không?</w:t>
      </w:r>
    </w:p>
    <w:p>
      <w:pPr>
        <w:pStyle w:val="BodyText"/>
      </w:pPr>
      <w:r>
        <w:t xml:space="preserve">Hàn Thừa Triết: Chuyện này cần gì y sư! Trẫm chữa cũng được</w:t>
      </w:r>
    </w:p>
    <w:p>
      <w:pPr>
        <w:pStyle w:val="BodyText"/>
      </w:pPr>
      <w:r>
        <w:t xml:space="preserve">Ngô y sư: Sao ạ? Bệ hạ biết y thuật?</w:t>
      </w:r>
    </w:p>
    <w:p>
      <w:pPr>
        <w:pStyle w:val="BodyText"/>
      </w:pPr>
      <w:r>
        <w:t xml:space="preserve">Hàn Thừa Triết: Ha ha! Thuốc hay không bằng kiên trì. Trẫm và hoàng hậu không quản ngày đêm hao tổn tinh lực còn sợ không thành công sao!!!</w:t>
      </w:r>
    </w:p>
    <w:p>
      <w:pPr>
        <w:pStyle w:val="BodyText"/>
      </w:pPr>
      <w:r>
        <w:t xml:space="preserve">Mai Dạ Thảo: Khụ… khụ… bệ hạ…</w:t>
      </w:r>
    </w:p>
    <w:p>
      <w:pPr>
        <w:pStyle w:val="BodyText"/>
      </w:pPr>
      <w:r>
        <w:t xml:space="preserve">Ngô y sư: ….</w:t>
      </w:r>
    </w:p>
    <w:p>
      <w:pPr>
        <w:pStyle w:val="BodyText"/>
      </w:pPr>
      <w:r>
        <w:t xml:space="preserve">—-</w:t>
      </w:r>
    </w:p>
    <w:p>
      <w:pPr>
        <w:pStyle w:val="BodyText"/>
      </w:pPr>
      <w:r>
        <w:t xml:space="preserve">Phía sau cánh gà….</w:t>
      </w:r>
    </w:p>
    <w:p>
      <w:pPr>
        <w:pStyle w:val="BodyText"/>
      </w:pPr>
      <w:r>
        <w:t xml:space="preserve">Lý Giang Thành: =”= Tác giả! Cô xạo quá đi!!!</w:t>
      </w:r>
    </w:p>
    <w:p>
      <w:pPr>
        <w:pStyle w:val="BodyText"/>
      </w:pPr>
      <w:r>
        <w:t xml:space="preserve">Mèo ta: He he! Ta bảo Dạ Thảo khó có khả năng có con chứ đâu nói không thể có đâu</w:t>
      </w:r>
    </w:p>
    <w:p>
      <w:pPr>
        <w:pStyle w:val="BodyText"/>
      </w:pPr>
      <w:r>
        <w:t xml:space="preserve">~Lý Giang Thành: Á a a! Vì cái gì ta lại làm mấy chuyện ngốc nghếch kia chứ! Tác giả, ta hận cô aaaa!!! Hey, mọi người, huynh đệ, tỷ muội mau giúp ta xử tác giả này đi!!!</w:t>
      </w:r>
    </w:p>
    <w:p>
      <w:pPr>
        <w:pStyle w:val="BodyText"/>
      </w:pPr>
      <w:r>
        <w:t xml:space="preserve">Mèo ta: Hừ hừ (-_-)#, đối xử không tốt với tác giả tất có báo ứng! Thành ca, (vỗ vỗ vai đối phương) số khổ của huynh chưa hết đâu</w:t>
      </w:r>
    </w:p>
    <w:p>
      <w:pPr>
        <w:pStyle w:val="Compact"/>
      </w:pPr>
      <w:r>
        <w:t xml:space="preserve">~Lý Giang Thành: TT^TT</w:t>
      </w:r>
      <w:r>
        <w:br w:type="textWrapping"/>
      </w:r>
      <w:r>
        <w:br w:type="textWrapping"/>
      </w:r>
    </w:p>
    <w:p>
      <w:pPr>
        <w:pStyle w:val="Heading2"/>
      </w:pPr>
      <w:bookmarkStart w:id="41" w:name="quyển-2---chương-1-1-phần-ii-còn-chờ-gì-nữa-cưới-nàng-đi-thôi"/>
      <w:bookmarkEnd w:id="41"/>
      <w:r>
        <w:t xml:space="preserve">20. Quyển 2 - Chương 1-1: Phần Ii: Còn Chờ Gì Nữa, Cưới Nàng Đi Thôi</w:t>
      </w:r>
    </w:p>
    <w:p>
      <w:pPr>
        <w:pStyle w:val="Compact"/>
      </w:pPr>
      <w:r>
        <w:br w:type="textWrapping"/>
      </w:r>
      <w:r>
        <w:br w:type="textWrapping"/>
      </w:r>
      <w:r>
        <w:t xml:space="preserve">Phần 1 truyện viết về cp Hàn Thừa Triết - Mai Dạ Thảo với nội dung thuần cổ đại (có thể tạm cho là vậy) đến đây là hạ màn.</w:t>
      </w:r>
    </w:p>
    <w:p>
      <w:pPr>
        <w:pStyle w:val="BodyText"/>
      </w:pPr>
      <w:r>
        <w:t xml:space="preserve">Phần 2 sẽ là câu chuyện về Lý Giang Thành.</w:t>
      </w:r>
    </w:p>
    <w:p>
      <w:pPr>
        <w:pStyle w:val="BodyText"/>
      </w:pPr>
      <w:r>
        <w:t xml:space="preserve">Thế nên, kính thưa quý độc giả, tại đây tác giả có đôi lời cáo lỗi nếu ai cảm thấy mình bị lừa tình XDDD</w:t>
      </w:r>
    </w:p>
    <w:p>
      <w:pPr>
        <w:pStyle w:val="BodyText"/>
      </w:pPr>
      <w:r>
        <w:t xml:space="preserve">~Thể loại truyện ở P2 xin được điều chỉnh là: Xuyên không, hài hước, nam chính trực ngốc nghếch mắc bệnh nghĩ nhiều, nữ lưu manh truy nam, HE:))))</w:t>
      </w:r>
    </w:p>
    <w:p>
      <w:pPr>
        <w:pStyle w:val="Compact"/>
      </w:pPr>
      <w:r>
        <w:t xml:space="preserve">Với sự phối hợp diễn của dàn nhân vật đã xuất hiện hoặc thoáng xuất hiện ở Phần 1 ạ:)))</w:t>
      </w:r>
      <w:r>
        <w:br w:type="textWrapping"/>
      </w:r>
      <w:r>
        <w:br w:type="textWrapping"/>
      </w:r>
    </w:p>
    <w:p>
      <w:pPr>
        <w:pStyle w:val="Heading2"/>
      </w:pPr>
      <w:bookmarkStart w:id="42" w:name="quyển-2---chương-1-2-số-khổ-đeo-bám"/>
      <w:bookmarkEnd w:id="42"/>
      <w:r>
        <w:t xml:space="preserve">21. Quyển 2 - Chương 1-2: Số Khổ Đeo Bám</w:t>
      </w:r>
    </w:p>
    <w:p>
      <w:pPr>
        <w:pStyle w:val="Compact"/>
      </w:pPr>
      <w:r>
        <w:br w:type="textWrapping"/>
      </w:r>
      <w:r>
        <w:br w:type="textWrapping"/>
      </w:r>
      <w:r>
        <w:t xml:space="preserve">– Bệ hạ! Ngài có lầm không? Thần có biết gì đâu mà ngài bảo thần tuyên chiếu chỉ?</w:t>
      </w:r>
    </w:p>
    <w:p>
      <w:pPr>
        <w:pStyle w:val="BodyText"/>
      </w:pPr>
      <w:r>
        <w:t xml:space="preserve">Vừa nhận chiếu chỉ từ tay hoàng đế, Lý Giang Thành đã giãy nảy lên. Hừ hừ, tên Hàn Thừa Triết này thật biết cách làm khó người nha. Đám thái giám của hắn đầy ra đấy hắn không sai lại để cảnh sát hiện đại như anh đi tuyên chiếu. Chả lẽ, hắn nghĩ anh rảnh lắm?</w:t>
      </w:r>
    </w:p>
    <w:p>
      <w:pPr>
        <w:pStyle w:val="BodyText"/>
      </w:pPr>
      <w:r>
        <w:t xml:space="preserve">– Huynh phải tuyên chiếu!- Hàn Thừa Triết khẳng định chắc nịch- Ai bảo huynh là Thành vương!</w:t>
      </w:r>
    </w:p>
    <w:p>
      <w:pPr>
        <w:pStyle w:val="BodyText"/>
      </w:pPr>
      <w:r>
        <w:t xml:space="preserve">Lý Giang Thành trợn mắt. Tên tiểu quỷ ngươi còn dám nhắc! Ta bị làm Thành vương là do ngươi ép chứ đâu, hừ!</w:t>
      </w:r>
    </w:p>
    <w:p>
      <w:pPr>
        <w:pStyle w:val="BodyText"/>
      </w:pPr>
      <w:r>
        <w:t xml:space="preserve">– Huynh làm ơn đi!- Hàn Thừa Triết thở dài, nói tiếp- Người này suýt trở thành hoàng hậu của ta, ta để vương gia đi tuyên chiếu xem như nể mặt người ta một chút. Dù Hộ bộ thượng thư không nói nhưng ta biết ông ta cũng ấm ức lắm. Sức mẻ tình cảm quân thần là mầm mống tai họa quốc gia, không cứu vãn từ lúc này để ngày sau huynh còn cực hơn nữa, huynh muốn sao?</w:t>
      </w:r>
    </w:p>
    <w:p>
      <w:pPr>
        <w:pStyle w:val="BodyText"/>
      </w:pPr>
      <w:r>
        <w:t xml:space="preserve">Đây… đây là tiểu quỷ hắn gây nghiệp chướng. Lý Giang Thành bĩu bĩu môi. Nếu không muốn cưới người ta, ngày trước hoàng đế hắn đòi cưới làm chi! Bây giờ hắn lại hại anh nai lưng đi chữa lửa!!!</w:t>
      </w:r>
    </w:p>
    <w:p>
      <w:pPr>
        <w:pStyle w:val="BodyText"/>
      </w:pPr>
      <w:r>
        <w:t xml:space="preserve">Dường như đoán được ý của anh, Hàn Thừa Triết xòe năm ngón tay ra, nói:</w:t>
      </w:r>
    </w:p>
    <w:p>
      <w:pPr>
        <w:pStyle w:val="BodyText"/>
      </w:pPr>
      <w:r>
        <w:t xml:space="preserve">– Phí tăng ca là 5 cân bạc, miễn trả giá. Huynh làm không?</w:t>
      </w:r>
    </w:p>
    <w:p>
      <w:pPr>
        <w:pStyle w:val="BodyText"/>
      </w:pPr>
      <w:r>
        <w:t xml:space="preserve">– Được!- Lý Giang Thành lẹ làng chụp lấy tay hắn, siết chặt- Thành giao!</w:t>
      </w:r>
    </w:p>
    <w:p>
      <w:pPr>
        <w:pStyle w:val="BodyText"/>
      </w:pPr>
      <w:r>
        <w:t xml:space="preserve">Hàn Thừa Triết nghiến răng, khóe môi giật giật. Thành vương này dễ bị mua chuộc đến thế… Thật nguy hiểm đi!</w:t>
      </w:r>
    </w:p>
    <w:p>
      <w:pPr>
        <w:pStyle w:val="BodyText"/>
      </w:pPr>
      <w:r>
        <w:t xml:space="preserve">—-</w:t>
      </w:r>
    </w:p>
    <w:p>
      <w:pPr>
        <w:pStyle w:val="BodyText"/>
      </w:pPr>
      <w:r>
        <w:t xml:space="preserve">Sáng sớm hôm sau, Lý Giang Thành mặc lễ phục chỉnh tề tới phủ Hộ bộ thượng thư. Vì anh là võ tướng lại là vương gia nên y phục là giáp bạc cẩn bạch ngọc, đẹp thì có đẹp nhưng nặng khiếp. Bình thường, trang phục dân chúng ở vương quốc Kỳ Nam này đã hai, ba lớp giờ lại phải khoát lên mình lễ phục dưới trời nóng hầm hập của cái nắng hè làm bao nhiêu mỡ trên người thiếu điều muốn chảy ra hết. Vừa đưa tay lau mồ hôi trán, vừa lầm rầm trù ếm hoàng đế đáng ghét, anh ưỡn ngực oai vệ hô to:</w:t>
      </w:r>
    </w:p>
    <w:p>
      <w:pPr>
        <w:pStyle w:val="BodyText"/>
      </w:pPr>
      <w:r>
        <w:t xml:space="preserve">– Toàn gia Mạc phủ tiếp chỉ!</w:t>
      </w:r>
    </w:p>
    <w:p>
      <w:pPr>
        <w:pStyle w:val="BodyText"/>
      </w:pPr>
      <w:r>
        <w:t xml:space="preserve">Người trong phủ thượng thư có hơn trăm người tức thì quỳ rạp xuống, nam phụ lão ấu không thiếu một ai. Anh tiếp tục đau lòng thầm nghĩ tuổi thọ của mình mà bị kéo giảm vài năm là anh sẽ bóp cổ tên Thừa Triết cho hắn thừa chết thiếu sống. Hừm, dân chúng ở đây cứ hễ gặp người quyền thế là cúi lạy như lạy tổ tiên. Thật biết cách làm tổn thọ người ta mà!</w:t>
      </w:r>
    </w:p>
    <w:p>
      <w:pPr>
        <w:pStyle w:val="BodyText"/>
      </w:pPr>
      <w:r>
        <w:t xml:space="preserve">– “Trẫm tuân theo thiên mệnh lên ngôi hoàng đế chưa được bao lâu,- Anh bắt đầu dõng dạc đọc chỉ, cố gắng càng nhanh càng tốt- ngày trước từng ra chiếu lập Mạc Yên Đình tiểu thư làm hoàng hậu. Đáng tiếc, số trời khó cãi! Ngày đại hôn trẫm lâm trọng bệnh, không thể cử hành đại lễ. Đó chính là ý trời không muốn tác hợp lương duyên. Nay, trẫm đã tìm được hoàng hậu của mình, trẫm không thể làm lỡ duyên của Mạc tiểu thư. Được biết hoàng đế Tử Lâm nước lân bang là người tài năng đức độ, lại đang có ý liên minh với Kỳ Nam ta, nay trẫm hạ chiếu tác hợp cho trai anh hùng và gái thuyền quyên được thành duyên giai ngẫu, song nhạn tề phi. Trẫm đặc cách sắc phong Mạc Yên Đình làm quận chúa, một tháng sau đại hôn sẽ cử hành theo nghi thức hoàng gia. Lễ vật hồi môn ban cho gồm 2 vòng ngọc….”</w:t>
      </w:r>
    </w:p>
    <w:p>
      <w:pPr>
        <w:pStyle w:val="BodyText"/>
      </w:pPr>
      <w:r>
        <w:t xml:space="preserve">Đọc xong chiếu chỉ, Lý Giang Thành sà ngay xuống ghế gần đó cầm ly trà uống liền một hơi. Người Mạc phủ im phăng phắc và vẫn tiếp tục quỳ. Ô? Chẳng lẽ anh đã quên bước gì đó?</w:t>
      </w:r>
    </w:p>
    <w:p>
      <w:pPr>
        <w:pStyle w:val="BodyText"/>
      </w:pPr>
      <w:r>
        <w:t xml:space="preserve">Anh quay sang nhìn tên thái giám đi theo. Hắn đang nháy mắt liên tục với anh. Vội vã ngoắc tay bảo hắn lại gần, anh thì thầm:</w:t>
      </w:r>
    </w:p>
    <w:p>
      <w:pPr>
        <w:pStyle w:val="BodyText"/>
      </w:pPr>
      <w:r>
        <w:t xml:space="preserve">– Ta còn thiếu gì à?</w:t>
      </w:r>
    </w:p>
    <w:p>
      <w:pPr>
        <w:pStyle w:val="BodyText"/>
      </w:pPr>
      <w:r>
        <w:t xml:space="preserve">– Cái đó…- Tên thái giám run run đáp- Thành vương, ngài quên trao chiếu chỉ cho Mạc đại nhân ạ!</w:t>
      </w:r>
    </w:p>
    <w:p>
      <w:pPr>
        <w:pStyle w:val="BodyText"/>
      </w:pPr>
      <w:r>
        <w:t xml:space="preserve">Ặc, đúng là thánh chỉ còn trong tay anh. Hèn chi…</w:t>
      </w:r>
    </w:p>
    <w:p>
      <w:pPr>
        <w:pStyle w:val="BodyText"/>
      </w:pPr>
      <w:r>
        <w:t xml:space="preserve">Anh lập tức ho khan mấy tiếng rồi nói:</w:t>
      </w:r>
    </w:p>
    <w:p>
      <w:pPr>
        <w:pStyle w:val="BodyText"/>
      </w:pPr>
      <w:r>
        <w:t xml:space="preserve">– Mạc Yên Thế nhận chỉ tạ ơn!</w:t>
      </w:r>
    </w:p>
    <w:p>
      <w:pPr>
        <w:pStyle w:val="BodyText"/>
      </w:pPr>
      <w:r>
        <w:t xml:space="preserve">– Tạ ơn bệ hạ!- Trăm cái miệng đồng thanh như dàn hợp xướng opera vang lên.</w:t>
      </w:r>
    </w:p>
    <w:p>
      <w:pPr>
        <w:pStyle w:val="BodyText"/>
      </w:pPr>
      <w:r>
        <w:t xml:space="preserve">Hộ bộ thượng thư vừa cầm thánh chỉ trong tay liền cười toe toét. Ông ta sấn tới hồ hởi mời anh ở lại dùng tiệc nhỏ với gia đình. Anh giả bộ từ chối mà trong bụng mừng rơn. Do bị mất bổng lộc ba tháng oan ức, hổm rày anh toàn ăn uống đạm bạc cầm hơi, có ngốc mới không biết tận dựng thời cơ! Ha ha, vừa có bạc vừa có ăn, công việc này không tệ nha!</w:t>
      </w:r>
    </w:p>
    <w:p>
      <w:pPr>
        <w:pStyle w:val="BodyText"/>
      </w:pPr>
      <w:r>
        <w:t xml:space="preserve">Oa, cái gọi là tiệc nhỏ mà một bàn gần chục món. Thịt cá ê hề, ngũ vị bát ngát, màu sắc chói lóa thế này đúng là thử thách chịu đựng của con người quá đi! Thầm nuốt nước bọt, anh cười giả lả:</w:t>
      </w:r>
    </w:p>
    <w:p>
      <w:pPr>
        <w:pStyle w:val="BodyText"/>
      </w:pPr>
      <w:r>
        <w:t xml:space="preserve">– Đại nhân thật khách sáo! Đây đâu phải tiệc nhỏ mà là đại tiệc…</w:t>
      </w:r>
    </w:p>
    <w:p>
      <w:pPr>
        <w:pStyle w:val="BodyText"/>
      </w:pPr>
      <w:r>
        <w:t xml:space="preserve">– Đâu có! Đâu có!- Mạc thượng thư cười tít mắt- Sao sánh được với bữa ăn của Thành vương chứ!</w:t>
      </w:r>
    </w:p>
    <w:p>
      <w:pPr>
        <w:pStyle w:val="BodyText"/>
      </w:pPr>
      <w:r>
        <w:t xml:space="preserve">Hừ hừ, không phải ông ta buôn lưỡi câu móc họng đó chứ? Nhưng anh vẫn vờ khách sáo, đáp lời:</w:t>
      </w:r>
    </w:p>
    <w:p>
      <w:pPr>
        <w:pStyle w:val="BodyText"/>
      </w:pPr>
      <w:r>
        <w:t xml:space="preserve">– Không đâu! Mai kia mốt nọ đại nhân sẽ là nhạc phụ của hoàng đế Tử Lâm, nếu may mắn không chừng ngoại tôn sẽ là hoàng đế kế nhiệm. Đúng là lên như diều gặp gió. Lúc đó, ta so với ngài khác nào tép riu so với tôm càng đâu!</w:t>
      </w:r>
    </w:p>
    <w:p>
      <w:pPr>
        <w:pStyle w:val="BodyText"/>
      </w:pPr>
      <w:r>
        <w:t xml:space="preserve">– A ha ha ha!- Mạc thượng thư vỗ vỗ vai anh đốp chác- Vương gia ăn nói thật là…</w:t>
      </w:r>
    </w:p>
    <w:p>
      <w:pPr>
        <w:pStyle w:val="BodyText"/>
      </w:pPr>
      <w:r>
        <w:t xml:space="preserve">Hai người còn đang cười nói hỉ hả thì bị tiếng thét chói tai làm giật mình. Lý Giang Thành nhíu mày thầm nghĩ không lẽ ngày đầu anh đi tuyên chiếu chỉ lại gặp xui. Mạc thượng thư này là người nặng vía, mở hàng không tốt sao?</w:t>
      </w:r>
    </w:p>
    <w:p>
      <w:pPr>
        <w:pStyle w:val="BodyText"/>
      </w:pPr>
      <w:r>
        <w:t xml:space="preserve">Quả nhiên, một tên người hầu chạy xộc vào, mặt hắn cắt không giọt máu, lắp bắp nói:</w:t>
      </w:r>
    </w:p>
    <w:p>
      <w:pPr>
        <w:pStyle w:val="BodyText"/>
      </w:pPr>
      <w:r>
        <w:t xml:space="preserve">– Chủ nhân, vương gia… Tiểu thư… tiểu thư xảy ra chuyện rồi!</w:t>
      </w:r>
    </w:p>
    <w:p>
      <w:pPr>
        <w:pStyle w:val="BodyText"/>
      </w:pPr>
      <w:r>
        <w:t xml:space="preserve">– Cái gì?- Hai người đồng thanh kêu lên.</w:t>
      </w:r>
    </w:p>
    <w:p>
      <w:pPr>
        <w:pStyle w:val="BodyText"/>
      </w:pPr>
      <w:r>
        <w:t xml:space="preserve">– Tiểu thư vừa nhận thánh chỉ xong đã… đã nhảy hồ tự vận rồi!</w:t>
      </w:r>
    </w:p>
    <w:p>
      <w:pPr>
        <w:pStyle w:val="BodyText"/>
      </w:pPr>
      <w:r>
        <w:t xml:space="preserve">– Hả?- Hai tiếng kinh hô lại vang lên.</w:t>
      </w:r>
    </w:p>
    <w:p>
      <w:pPr>
        <w:pStyle w:val="BodyText"/>
      </w:pPr>
      <w:r>
        <w:t xml:space="preserve">– Hiện… hiện vẫn chưa vớt được tiểu thư…</w:t>
      </w:r>
    </w:p>
    <w:p>
      <w:pPr>
        <w:pStyle w:val="BodyText"/>
      </w:pPr>
      <w:r>
        <w:t xml:space="preserve">Sặc, y như rằng số khổ đeo bám không buông mà! Lý Giang Thành vừa nhìn bàn ăn một cách tiếc nuối rồi chạy bổ theo sau Hộ bộ thượng thư.</w:t>
      </w:r>
    </w:p>
    <w:p>
      <w:pPr>
        <w:pStyle w:val="BodyText"/>
      </w:pPr>
      <w:r>
        <w:t xml:space="preserve">Hồ nước bị Mạc Yên Đình chọn làm nơi gửi thân là một hồ sen khá rộng. Giữa mùa hè sen nở bát ngát mà trong hồ sen như vừa bị bão quét qua làm hoa gương tả tơi, cành lá ngã rạp. Hàng chục gã hầu đang lội bì bõm dưới hồ.</w:t>
      </w:r>
    </w:p>
    <w:p>
      <w:pPr>
        <w:pStyle w:val="BodyText"/>
      </w:pPr>
      <w:r>
        <w:t xml:space="preserve">Lý Giang Thành vội cởi phăng áo giáp quăng vèo ra phía sau lưng rồi nhảy xuống hồ. Khốn nỗi, đầu tóc, quần áo anh vừa ướt mèm thì anh nghe tiếng la lớn:</w:t>
      </w:r>
    </w:p>
    <w:p>
      <w:pPr>
        <w:pStyle w:val="BodyText"/>
      </w:pPr>
      <w:r>
        <w:t xml:space="preserve">– Tìm được tiểu thư rồi!</w:t>
      </w:r>
    </w:p>
    <w:p>
      <w:pPr>
        <w:pStyle w:val="BodyText"/>
      </w:pPr>
      <w:r>
        <w:t xml:space="preserve">Anh ngửa mặt nhìn trời xanh, nắm tay siết chặt cười giễu cho số đen của mình rồi nghiến răng bò lên bờ. Bằng bản lĩnh của cảnh sát cơ động, anh hô to lệnh cho đám đông dạt ra hai bên.</w:t>
      </w:r>
    </w:p>
    <w:p>
      <w:pPr>
        <w:pStyle w:val="BodyText"/>
      </w:pPr>
      <w:r>
        <w:t xml:space="preserve">Này, vừa thấy Mạc Yên Đình, anh không khỏi run bắn lên. Mặt cô ta trắng bệt, miệng dính đầy bùn, bụng hơi to, ngực không nhấp nhô. Haiz, cô ta tắt thở rồi!</w:t>
      </w:r>
    </w:p>
    <w:p>
      <w:pPr>
        <w:pStyle w:val="BodyText"/>
      </w:pPr>
      <w:r>
        <w:t xml:space="preserve">Hộ bộ thượng thư tái mặt ngã khụy xuống, môi run run không nói thành lời. Vợ ông thì khóc lóc kể lể ầm ĩ, đám hầu nữ thì khóc than dậy trời như đưa đám. Vô dụng nhất là đám hầu nam, họ chỉ đứng trơ mắt nhìn mà mặt mày lấm lét, vài kẻ còn thở dài ngao ngán.</w:t>
      </w:r>
    </w:p>
    <w:p>
      <w:pPr>
        <w:pStyle w:val="BodyText"/>
      </w:pPr>
      <w:r>
        <w:t xml:space="preserve">Lý Giang Thành nhẩm tính. Mạc Yên Đình chìm trong nước gần năm phút, khả năng cứu sống không cao nhưng không phải không có. Anh có thể cứu nàng ta nhưng với mấy người đầu óc cổ hủ ở đây chỉ e họ lại giãy nảy lên cho xem. Thế là, anh đánh bạo ướm lời:</w:t>
      </w:r>
    </w:p>
    <w:p>
      <w:pPr>
        <w:pStyle w:val="BodyText"/>
      </w:pPr>
      <w:r>
        <w:t xml:space="preserve">– Có ai biết hô hấp nhân tạo không?</w:t>
      </w:r>
    </w:p>
    <w:p>
      <w:pPr>
        <w:pStyle w:val="BodyText"/>
      </w:pPr>
      <w:r>
        <w:t xml:space="preserve">Im lặng, trừ những tiếng khóc than.</w:t>
      </w:r>
    </w:p>
    <w:p>
      <w:pPr>
        <w:pStyle w:val="BodyText"/>
      </w:pPr>
      <w:r>
        <w:t xml:space="preserve">– Ta có cách cứu Mạc Yên Đình nhưng các người không được cản ta đấy!</w:t>
      </w:r>
    </w:p>
    <w:p>
      <w:pPr>
        <w:pStyle w:val="BodyText"/>
      </w:pPr>
      <w:r>
        <w:t xml:space="preserve">– Hu hu… Thành vương- Thượng thư phu nhân dập đầu lạy lia lịa- Cầu xin ngài, xin hãy cứu con gái ta, ta chỉ có một đứa con này thôi! Giá nào ta cũng chấp nhận…</w:t>
      </w:r>
    </w:p>
    <w:p>
      <w:pPr>
        <w:pStyle w:val="BodyText"/>
      </w:pPr>
      <w:r>
        <w:t xml:space="preserve">– Mạc thượng thư, ông chịu không?- Anh vừa quỳ gối bên cạnh vị tiểu thư kia vừa hỏi.</w:t>
      </w:r>
    </w:p>
    <w:p>
      <w:pPr>
        <w:pStyle w:val="BodyText"/>
      </w:pPr>
      <w:r>
        <w:t xml:space="preserve">– Thành vương… thần van ngài!- Hộ bộ thượng thư mừng còn hơn bắt được vàng, vội nói- Nếu ngài có thuốc thì hãy cứu con gái thần…</w:t>
      </w:r>
    </w:p>
    <w:p>
      <w:pPr>
        <w:pStyle w:val="BodyText"/>
      </w:pPr>
      <w:r>
        <w:t xml:space="preserve">Lý Giang Thành anh vốn không có ý định không cứu con ông ta. Chẳng qua, anh chỉ hỏi cho đủ thủ tục. Vì rằng miệng anh hỏi mà tay đã hành động rồi!</w:t>
      </w:r>
    </w:p>
    <w:p>
      <w:pPr>
        <w:pStyle w:val="BodyText"/>
      </w:pPr>
      <w:r>
        <w:t xml:space="preserve">Anh cho đầu Mạc Yên Đình nghiêng sang một bên rồi dùng tay nhẹ nhàng móc bùn trong khoang miệng nàng. Tay anh mở rộng áo nàng để lộ yếm thắm bên trong rồi lại đặt tay chồng lên tay đè bên ngực trái của nàng. Căn cứ theo các bài học sơ cứu căn bản, anh tiến hành ép tim và hô hấp nhân tạo. Chốc chốc, anh lại ghé đầu xuống thăm dò nhịp tim của nàng.</w:t>
      </w:r>
    </w:p>
    <w:p>
      <w:pPr>
        <w:pStyle w:val="BodyText"/>
      </w:pPr>
      <w:r>
        <w:t xml:space="preserve">Hành động của anh ở thời hiện đại thực là hành động thánh thiện nhưng vì đây là dị thế tương tự thời phong kiến của Tàu nên… Nó đập vào mắt người ta một cách nhức nhối và kỳ quặc. Một đám người trợn mắt, há hốc miệng nhìn vị vương gia vừa “xoa ngực” vừa môi kề môi không chút ngừng nghỉ mà không khỏi rùng mình khiếp đảm. Tuy nhiên, vẻ mặt tràn đầy lo lắng của Thành vương, gương mặt đẫm mồ hôi của anh và cả những cái nhíu mày nhăn mặt lại khiến người ta không có can đảm nhảy vào ngăn cản.</w:t>
      </w:r>
    </w:p>
    <w:p>
      <w:pPr>
        <w:pStyle w:val="BodyText"/>
      </w:pPr>
      <w:r>
        <w:t xml:space="preserve">Dưới ánh nắng gay gắt của mùa hè, anh kiên trì bền bỉ giành giật một sinh mạng con người từ tay thần chết. Rốt cuộc, hơn một giờ sau, người Mạc Yên Đình cũng có phản ứng. Nàng ta giật nảy lên rồi nước theo miệng ọc ra. Lý Giang Thành lại áp tai xuống ngực nàng, khóe môi anh nhếch lên một nụ cười hạnh phúc tuyệt đẹp.</w:t>
      </w:r>
    </w:p>
    <w:p>
      <w:pPr>
        <w:pStyle w:val="BodyText"/>
      </w:pPr>
      <w:r>
        <w:t xml:space="preserve">– Nàng ta sống rồi!- anh nói.</w:t>
      </w:r>
    </w:p>
    <w:p>
      <w:pPr>
        <w:pStyle w:val="BodyText"/>
      </w:pPr>
      <w:r>
        <w:t xml:space="preserve">Nhìn những ngón tay giật khe khẽ của tiểu thư, đám đông như vỡ òa. Lý Giang Thành lại một phen đón nhận những cái lạy tới tấp của bọn họ. Lần này, anh không còn hơi sức lo bị tổn thọ. Anh nhắm mắt hít một hơi thở sâu, vừa quệt mồ hôi trán vừa thầm than mới rồi cứ như anh bị rút cạn hơi thở vậy. Nếu nàng ta chết thật chắc anh cũng đi theo luôn!</w:t>
      </w:r>
    </w:p>
    <w:p>
      <w:pPr>
        <w:pStyle w:val="BodyText"/>
      </w:pPr>
      <w:r>
        <w:t xml:space="preserve">– Chuyện còn lại… cứ để y sư lo. – Anh nói với Hộ bộ thượng thư một cách bình thản- Nhớ ủ ấm cho nàng ấy kĩ một chút!</w:t>
      </w:r>
    </w:p>
    <w:p>
      <w:pPr>
        <w:pStyle w:val="BodyText"/>
      </w:pPr>
      <w:r>
        <w:t xml:space="preserve">– Vâng! Vâng!- Mạc thượng thư gật đầu nói- May là có ngài!Tạ ơn ngài…</w:t>
      </w:r>
    </w:p>
    <w:p>
      <w:pPr>
        <w:pStyle w:val="BodyText"/>
      </w:pPr>
      <w:r>
        <w:t xml:space="preserve">– Không có gì!- Anh xua tay rồi nói tiếp- Còn nữa, lý do tại sao tiểu thư tiếp chỉ xong liền tự vẫn, ta nghĩ ngài nên tự báo cho bệ hạ đi!</w:t>
      </w:r>
    </w:p>
    <w:p>
      <w:pPr>
        <w:pStyle w:val="BodyText"/>
      </w:pPr>
      <w:r>
        <w:t xml:space="preserve">– Vâng…- Gương mặt ông ta xìu xuống như một quả bóng xì hơi.</w:t>
      </w:r>
    </w:p>
    <w:p>
      <w:pPr>
        <w:pStyle w:val="BodyText"/>
      </w:pPr>
      <w:r>
        <w:t xml:space="preserve">Anh thở dài rồi bước tới nhặt áo giáp lên. Anh vung vẩy tay, nói:</w:t>
      </w:r>
    </w:p>
    <w:p>
      <w:pPr>
        <w:pStyle w:val="BodyText"/>
      </w:pPr>
      <w:r>
        <w:t xml:space="preserve">– Ta về đây! Khỏi tiễn!</w:t>
      </w:r>
    </w:p>
    <w:p>
      <w:pPr>
        <w:pStyle w:val="BodyText"/>
      </w:pPr>
      <w:r>
        <w:t xml:space="preserve">Đoạn, anh đi như bay về phía viên thái giám đang đợi sẵn bên gốc liễu. Anh khoát vội áo giáp lên người rồi nói với ông ta:</w:t>
      </w:r>
    </w:p>
    <w:p>
      <w:pPr>
        <w:pStyle w:val="Compact"/>
      </w:pPr>
      <w:r>
        <w:t xml:space="preserve">– Về mau thôi! Ta không muốn bị cảm đâu! Thuốc ở đây khó uống chết được!</w:t>
      </w:r>
      <w:r>
        <w:br w:type="textWrapping"/>
      </w:r>
      <w:r>
        <w:br w:type="textWrapping"/>
      </w:r>
    </w:p>
    <w:p>
      <w:pPr>
        <w:pStyle w:val="Heading2"/>
      </w:pPr>
      <w:bookmarkStart w:id="43" w:name="quyển-2---chương-2-lương-duyên-trời-định"/>
      <w:bookmarkEnd w:id="43"/>
      <w:r>
        <w:t xml:space="preserve">22. Quyển 2 - Chương 2: Lương Duyên "trời" Định</w:t>
      </w:r>
    </w:p>
    <w:p>
      <w:pPr>
        <w:pStyle w:val="Compact"/>
      </w:pPr>
      <w:r>
        <w:br w:type="textWrapping"/>
      </w:r>
      <w:r>
        <w:br w:type="textWrapping"/>
      </w:r>
      <w:r>
        <w:t xml:space="preserve">Vừa nhận chỉ vào cung, Lý Giang Thành rùng mình ớn lạnh. Này, không phải tại vụ án hồ sen ba hôm trước mà anh bị nhiễm cảm lạnh chứ?</w:t>
      </w:r>
    </w:p>
    <w:p>
      <w:pPr>
        <w:pStyle w:val="BodyText"/>
      </w:pPr>
      <w:r>
        <w:t xml:space="preserve">Quả nhiên, nhận bạc của ai cũng được, chỉ có nhận bạc của hoàng đế tiểu quỷ phải trả giá gấp ngàn lần. Chậc, nói Mạc thượng thư nặng vía chi bằng nói Hàn Thừa Triết là âm hồn ngàn năm không tán đi! Cứ lần nào hắn cho mời anh, y như rằng lần đó toàn gặp xúi quẩy. Lần này e cũng vậy thôi!</w:t>
      </w:r>
    </w:p>
    <w:p>
      <w:pPr>
        <w:pStyle w:val="BodyText"/>
      </w:pPr>
      <w:r>
        <w:t xml:space="preserve">– Thành ca! Thành ca!</w:t>
      </w:r>
    </w:p>
    <w:p>
      <w:pPr>
        <w:pStyle w:val="BodyText"/>
      </w:pPr>
      <w:r>
        <w:t xml:space="preserve">Nghe tiếng Dạ Thảo gọi, anh ngó nghiêng. Nàng đứng dậy từ một khóm hoa gần đó. Tay nàng cầm dao kéo, mặt nàng lấm đất trộn mồ hôi, quần áo làm vườn màu nâu nhạt mặc trên người nàng một phen dọa anh sợ chết khiếp.</w:t>
      </w:r>
    </w:p>
    <w:p>
      <w:pPr>
        <w:pStyle w:val="BodyText"/>
      </w:pPr>
      <w:r>
        <w:t xml:space="preserve">– Muội… muội giở trò gì thế?- Giọng anh run run, chỉ chỉ vào nàng- Làm hoàng hậu sung sướng không chịu lại đi làm vườn là ý gì?</w:t>
      </w:r>
    </w:p>
    <w:p>
      <w:pPr>
        <w:pStyle w:val="BodyText"/>
      </w:pPr>
      <w:r>
        <w:t xml:space="preserve">– Dạ Thảo đang chán chết đây!- Nàng thở một cái dài thườn thượt, nói tiếp- Làm hoàng hậu phải học một đống quy tắc mà ác nhất là không được huơ tay múa chân, không được nói to, đi không được phát ra tiếng động… Ta hỏi Thành ca, võ tướng không dùng sức tay chân thì dùng gì? Thà ta theo thầy học làm vườn trồng rau còn có ích hơn!!!</w:t>
      </w:r>
    </w:p>
    <w:p>
      <w:pPr>
        <w:pStyle w:val="BodyText"/>
      </w:pPr>
      <w:r>
        <w:t xml:space="preserve">– Khụ… khụ…- Anh ngó trái ngó phải, ngó trên ngó dưới rồi hỏi nhỏ- Thừa Triết có biết không?</w:t>
      </w:r>
    </w:p>
    <w:p>
      <w:pPr>
        <w:pStyle w:val="BodyText"/>
      </w:pPr>
      <w:r>
        <w:t xml:space="preserve">– Ê hê…- Nàng lè lưỡi- Bệ hạ mà biết thì ta còn đứng đây sao?!</w:t>
      </w:r>
    </w:p>
    <w:p>
      <w:pPr>
        <w:pStyle w:val="BodyText"/>
      </w:pPr>
      <w:r>
        <w:t xml:space="preserve">Đúng vậy. Hắn mà thấy vợ yêu bộ dạng này không lên tăng xông mới lạ! Xem ra, hai anh em anh cùng chung số khổ, đồng phận võ tướng sa cơ rơi vào tay hoàng đế tiểu quỷ rồi!</w:t>
      </w:r>
    </w:p>
    <w:p>
      <w:pPr>
        <w:pStyle w:val="BodyText"/>
      </w:pPr>
      <w:r>
        <w:t xml:space="preserve">– Thành ca, huynh vào cung tìm bệ hạ có việc à?</w:t>
      </w:r>
    </w:p>
    <w:p>
      <w:pPr>
        <w:pStyle w:val="BodyText"/>
      </w:pPr>
      <w:r>
        <w:t xml:space="preserve">– Hừ, là hắn tìm ta chứ ta thèm tìm hắn à!- Anh bĩu môi- Hắn làm như ta rảnh lắm! Bắt ta tăng ca mà chẳng chịu tăng lương…</w:t>
      </w:r>
    </w:p>
    <w:p>
      <w:pPr>
        <w:pStyle w:val="BodyText"/>
      </w:pPr>
      <w:r>
        <w:t xml:space="preserve">Mai Dạ Thảo gật gù ra chiều thông cảm. Rồi như sực nhớ ra điều gì, mắt nàng sáng rỡ. Nàng tủm tỉm cười gian, nói:</w:t>
      </w:r>
    </w:p>
    <w:p>
      <w:pPr>
        <w:pStyle w:val="BodyText"/>
      </w:pPr>
      <w:r>
        <w:t xml:space="preserve">– Này, hay là hôm nào huynh muội ta đi uống một bữa nhé?</w:t>
      </w:r>
    </w:p>
    <w:p>
      <w:pPr>
        <w:pStyle w:val="BodyText"/>
      </w:pPr>
      <w:r>
        <w:t xml:space="preserve">– Được đấy! Được đấy!- Anh gật đầu cái rụp liền- Đám yêu quái ở doanh trại vẫn thường nhắc muội đấy!</w:t>
      </w:r>
    </w:p>
    <w:p>
      <w:pPr>
        <w:pStyle w:val="BodyText"/>
      </w:pPr>
      <w:r>
        <w:t xml:space="preserve">– Được! Hôm ấy ta rủ các huynh ấy cùng đi!</w:t>
      </w:r>
    </w:p>
    <w:p>
      <w:pPr>
        <w:pStyle w:val="BodyText"/>
      </w:pPr>
      <w:r>
        <w:t xml:space="preserve">– Nhất định không cho Thừa Triết biết!- Anh nháy mắt.</w:t>
      </w:r>
    </w:p>
    <w:p>
      <w:pPr>
        <w:pStyle w:val="BodyText"/>
      </w:pPr>
      <w:r>
        <w:t xml:space="preserve">– Dĩ nhiên!- Nàng nhe răng cười vừa giơ ngón út ra ngoéo tay với anh.</w:t>
      </w:r>
    </w:p>
    <w:p>
      <w:pPr>
        <w:pStyle w:val="BodyText"/>
      </w:pPr>
      <w:r>
        <w:t xml:space="preserve">Anh em đang trong cơn hí hửng vì vừa lập xong kế hoạch chống đối ngầm hoàng đế đáng ghét thì bị đánh động. Tiếng viên thái giám thân cận hoàng đế vang lên:</w:t>
      </w:r>
    </w:p>
    <w:p>
      <w:pPr>
        <w:pStyle w:val="BodyText"/>
      </w:pPr>
      <w:r>
        <w:t xml:space="preserve">– Thành vương! Bệ hạ đang đợi ngài!</w:t>
      </w:r>
    </w:p>
    <w:p>
      <w:pPr>
        <w:pStyle w:val="BodyText"/>
      </w:pPr>
      <w:r>
        <w:t xml:space="preserve">Anh thầm mắng hắn làm kì đà cản mũi chỗ anh em người ta đang tâm sự thì một cơn gió ào qua làm tóc anh rung rinh. Anh quay sang nhìn và đau lòng nhận ra Dạ Thảo đã mất dạng. Nàng đúng là có khiếu chạy trốn mà!</w:t>
      </w:r>
    </w:p>
    <w:p>
      <w:pPr>
        <w:pStyle w:val="BodyText"/>
      </w:pPr>
      <w:r>
        <w:t xml:space="preserve">—-</w:t>
      </w:r>
    </w:p>
    <w:p>
      <w:pPr>
        <w:pStyle w:val="BodyText"/>
      </w:pPr>
      <w:r>
        <w:t xml:space="preserve">Vừa bước qua cửa điện Phù Dung, lần thứ hai Lý Giang Thành lại ớn lạnh.</w:t>
      </w:r>
    </w:p>
    <w:p>
      <w:pPr>
        <w:pStyle w:val="BodyText"/>
      </w:pPr>
      <w:r>
        <w:t xml:space="preserve">Phía trước anh là Hộ bộ thượng thư Mạc Yên Thế, ngồi chễm chệ trên ngai vàng là Hàn Thừa Triết, hai người đều bắn ánh mắt âm u lạnh lẽo về phía anh.</w:t>
      </w:r>
    </w:p>
    <w:p>
      <w:pPr>
        <w:pStyle w:val="BodyText"/>
      </w:pPr>
      <w:r>
        <w:t xml:space="preserve">Anh cúi đầu hành lễ với hoàng đế lại quay sang gật đầu chào đồng liêu, ai ngờ lại nhận về một thái độ lạnh nhạt vô cùng. Anh còn đang ngỡ ngàng không hiểu gì, giọng Thừa Triết không mặn không nhạt đã cất lên:</w:t>
      </w:r>
    </w:p>
    <w:p>
      <w:pPr>
        <w:pStyle w:val="BodyText"/>
      </w:pPr>
      <w:r>
        <w:t xml:space="preserve">– Thành vương, trẫm đã nhận lời chủ trì công đạo cho Mạc thượng thư. Hi vọng huynh sẽ chịu trách nhiệm những việc mình đã làm!</w:t>
      </w:r>
    </w:p>
    <w:p>
      <w:pPr>
        <w:pStyle w:val="BodyText"/>
      </w:pPr>
      <w:r>
        <w:t xml:space="preserve">Hả? Anh quay phắt sang nhìn Mạc thượng thư. Anh chẳng phải ân nhân của nhà ông ta sao, sao nghe Thừa Triết nói cứ như anh là tội phạm của nhà ông ta thế? Bị ánh mắt khủng bố của anh chiếu tướng, Mạc thượng thư hốt hoảng cúi đầu.</w:t>
      </w:r>
    </w:p>
    <w:p>
      <w:pPr>
        <w:pStyle w:val="BodyText"/>
      </w:pPr>
      <w:r>
        <w:t xml:space="preserve">Anh nuốt khan. Linh tính chuyện chẳng lành càng lớn, anh bèn nói:</w:t>
      </w:r>
    </w:p>
    <w:p>
      <w:pPr>
        <w:pStyle w:val="BodyText"/>
      </w:pPr>
      <w:r>
        <w:t xml:space="preserve">– Dĩ nhiên! Nếu làm sai thần sẽ nhận lỗi, thưa bệ hạ!</w:t>
      </w:r>
    </w:p>
    <w:p>
      <w:pPr>
        <w:pStyle w:val="BodyText"/>
      </w:pPr>
      <w:r>
        <w:t xml:space="preserve">Ý là anh chưa làm sai gì hết.</w:t>
      </w:r>
    </w:p>
    <w:p>
      <w:pPr>
        <w:pStyle w:val="BodyText"/>
      </w:pPr>
      <w:r>
        <w:t xml:space="preserve">– Tốt!- Hàn Thừa Triết gật gù rồi hắn quay sang nói với Mạc thượng thư- Đại nhân nghe Thành vương nói đã an tâm chưa?</w:t>
      </w:r>
    </w:p>
    <w:p>
      <w:pPr>
        <w:pStyle w:val="BodyText"/>
      </w:pPr>
      <w:r>
        <w:t xml:space="preserve">– Vâng!- Giọng Mạc Yên Thế tràn đầy vui mừng- Thành vương nhận lời thì thần an tâm rồi!</w:t>
      </w:r>
    </w:p>
    <w:p>
      <w:pPr>
        <w:pStyle w:val="BodyText"/>
      </w:pPr>
      <w:r>
        <w:t xml:space="preserve">Hừ hừ, quân thần hai người kẻ tung người hứng cái gì mà anh nghe chẳng hiểu. Mùi âm mưu dày đặc không khí thế này làm anh thấy tức ngực khó thở. Anh bèn giơ tay ý kiến:</w:t>
      </w:r>
    </w:p>
    <w:p>
      <w:pPr>
        <w:pStyle w:val="BodyText"/>
      </w:pPr>
      <w:r>
        <w:t xml:space="preserve">– Khoan đã, thần phải chịu trách nhiệm cái gì mới được? Thần tự nghĩ chưa từng mắc nợ Mạc thượng thư…- Rõ ràng ông ta nợ anh thì có.</w:t>
      </w:r>
    </w:p>
    <w:p>
      <w:pPr>
        <w:pStyle w:val="BodyText"/>
      </w:pPr>
      <w:r>
        <w:t xml:space="preserve">– Ồ?- Hàn Thừa Triết nhướng mày- Thành vương quên chuyện xảy ra ba hôm trước ở Mạc phủ rồi sao? Mạc Yên Thế, ông nhắc cho huynh ấy nhớ đi!</w:t>
      </w:r>
    </w:p>
    <w:p>
      <w:pPr>
        <w:pStyle w:val="BodyText"/>
      </w:pPr>
      <w:r>
        <w:t xml:space="preserve">Sau tiếng dạ rõ to, Mạc thượng thư ngẩng mặt nhìn anh. Đối diện với gương mặt lạnh lùng ngập sát khí của anh, ông ta ho khan vài cái rồi trịnh trọng vô đề:</w:t>
      </w:r>
    </w:p>
    <w:p>
      <w:pPr>
        <w:pStyle w:val="BodyText"/>
      </w:pPr>
      <w:r>
        <w:t xml:space="preserve">– Chuyện là ba hôm trước Thành vương đến phủ của thần tuyên chiếu tứ hôn cho tiểu nữ Mạc Yên Đình và hoàng đế Tử Lâm nước chư hầu. Thành vương còn nhớ chứ?</w:t>
      </w:r>
    </w:p>
    <w:p>
      <w:pPr>
        <w:pStyle w:val="BodyText"/>
      </w:pPr>
      <w:r>
        <w:t xml:space="preserve">– Hừm, quên sao nổi!- Anh hừ mũi, vụ này hại anh bị đám huynh đệ ép uống thuốc giải cảm vừa đắng vừa cay vừa hôi muốn chết. Anh lạnh lùng nói tiếp- Sau đó, con gái yêu của ngài nhảy hồ sen tự vẫn được ta “hô hấp nhân tạo” mới tỉnh lại!</w:t>
      </w:r>
    </w:p>
    <w:p>
      <w:pPr>
        <w:pStyle w:val="BodyText"/>
      </w:pPr>
      <w:r>
        <w:t xml:space="preserve">– Khụ…khụ… lúc đó tiểu nữ do sẩy chân té hồ nên bất tỉnh nhân sự…- Mạc thượng thư liếc anh một cái rồi cúi đầu- Thành vương, ngài sử dụng biện pháp “hô hấp” gì gì đó tuy cứu sống tiểu nữ nhưng…</w:t>
      </w:r>
    </w:p>
    <w:p>
      <w:pPr>
        <w:pStyle w:val="BodyText"/>
      </w:pPr>
      <w:r>
        <w:t xml:space="preserve">– Sao hả?- Linh tính chuyện chẳng lành ngày càng lớn làm Giang Thành không khỏi hằn hộc.</w:t>
      </w:r>
    </w:p>
    <w:p>
      <w:pPr>
        <w:pStyle w:val="BodyText"/>
      </w:pPr>
      <w:r>
        <w:t xml:space="preserve">Mạc Yên Thế đột nhiên quỳ sụp xuống. Ông ta cất giọng tràn ngập bi phẫn:</w:t>
      </w:r>
    </w:p>
    <w:p>
      <w:pPr>
        <w:pStyle w:val="BodyText"/>
      </w:pPr>
      <w:r>
        <w:t xml:space="preserve">– Thành vương ngài dùng biện pháp đó khác nào hủy danh tiết tiểu nữ nhà thần! Tiểu nữ đã nhận thánh chỉ ban hôn của bệ hạ, chỉ đợi nay mai gả cho hoàng đế lân bang. Nếu như… nếu để họ biết tiểu nữ từng bị ngài đụng tới thì họ chịu lấy sao? Mặt mũi nhà thần bị mất không sao, chỉ e quốc thể cũng bị nhục lây!</w:t>
      </w:r>
    </w:p>
    <w:p>
      <w:pPr>
        <w:pStyle w:val="BodyText"/>
      </w:pPr>
      <w:r>
        <w:t xml:space="preserve">Hừ, biết ngay mà! Lý Giang Thành bật cười ha hả. Anh nói:</w:t>
      </w:r>
    </w:p>
    <w:p>
      <w:pPr>
        <w:pStyle w:val="BodyText"/>
      </w:pPr>
      <w:r>
        <w:t xml:space="preserve">– Ta sớm biết đầu óc cổ hủ của ông thế nào cũng nghĩ ra mấy chuyện kì quặc mà! Chẳng phải trước khi cứu con ông ta đã xin phép và được ông đồng ý sao? Ta làm việc quang minh chính đại, giữa thanh thiên bạch nhật, vốn không có tí biểu hiện nào dâm tà, chẳng lẽ ông không thấy sao? Còn nữa…</w:t>
      </w:r>
    </w:p>
    <w:p>
      <w:pPr>
        <w:pStyle w:val="BodyText"/>
      </w:pPr>
      <w:r>
        <w:t xml:space="preserve">– Thành vương!- Hàn Thừa Triết ngắt lời anh- Trẫm biết huynh có lòng cứu người nhưng Mạc tiểu thư là gái chưa chồng, huynh cứu nàng một mạng nhưng lại hủy danh tiết đời nàng, thế khác nào không cứu? Từng nói, danh dự là sinh mạng thứ hai của con người….</w:t>
      </w:r>
    </w:p>
    <w:p>
      <w:pPr>
        <w:pStyle w:val="BodyText"/>
      </w:pPr>
      <w:r>
        <w:t xml:space="preserve">– Bệ hạ!- Lý Giang Thành tức điên người, anh kêu lên- Thần không có! Hành động hà hơi thổi ngạt cứu người đuối nước đó vô cùng trong sáng. Nếu bệ hạ không tin, thần có thể biểu diễn lại cho ngài xem. Mạc Yên Thế, ông tới đây!</w:t>
      </w:r>
    </w:p>
    <w:p>
      <w:pPr>
        <w:pStyle w:val="BodyText"/>
      </w:pPr>
      <w:r>
        <w:t xml:space="preserve">Mạc thượng thư giật nảy mình, đầu cúi càng thấp, trong lòng không ngừng gào thét “bệ hạ cứu mạng aaaa”.</w:t>
      </w:r>
    </w:p>
    <w:p>
      <w:pPr>
        <w:pStyle w:val="BodyText"/>
      </w:pPr>
      <w:r>
        <w:t xml:space="preserve">Hàn Thừa Triết nhớ lại những gì Mạc thượng thư miêu tả mà rùng mình. Cảnh đó có diễn viên nam nữ coi còn được, đằng này lại là hai người đàn ông biểu diễn… Hắn lập tức xua tay:</w:t>
      </w:r>
    </w:p>
    <w:p>
      <w:pPr>
        <w:pStyle w:val="BodyText"/>
      </w:pPr>
      <w:r>
        <w:t xml:space="preserve">– Khỏi! Thôi khỏi! Vốn sự việc cũng không có gì nghiêm trọng, huynh cũng đừng kích động như thế!</w:t>
      </w:r>
    </w:p>
    <w:p>
      <w:pPr>
        <w:pStyle w:val="BodyText"/>
      </w:pPr>
      <w:r>
        <w:t xml:space="preserve">– Thần kích động?- Anh cười lạnh- Người kích động còn không phải Mạc thượng thư sao?</w:t>
      </w:r>
    </w:p>
    <w:p>
      <w:pPr>
        <w:pStyle w:val="BodyText"/>
      </w:pPr>
      <w:r>
        <w:t xml:space="preserve">Mạc Yên Thế che miệng ho sù sụ. Ông ta ngước cặp mắt tràn đầy chờ mong nhìn Hàn Thừa Triết. Hắn lập tức hiểu ý, nháy mắt với ông ta một cái rồi nói:</w:t>
      </w:r>
    </w:p>
    <w:p>
      <w:pPr>
        <w:pStyle w:val="BodyText"/>
      </w:pPr>
      <w:r>
        <w:t xml:space="preserve">– Trẫm biết huynh là bất đắc dĩ nhưng Mạc tiểu thư cũng là người vô tội. Trước đây, nàng đã chịu nhiều ủy khuất rồi, nay ta không thể hại nàng bị người cười chê được. Chi bằng, huynh… cưới nàng đi! Trai chưa vợ, gái chưa chồng, nàng lại là bậc tài nữ của vương triều ta, không thiệt thòi cho huynh đâu!</w:t>
      </w:r>
    </w:p>
    <w:p>
      <w:pPr>
        <w:pStyle w:val="BodyText"/>
      </w:pPr>
      <w:r>
        <w:t xml:space="preserve">– Lời vàng ngọc của bệ hạ, lão thần xin theo!- Mạc thượng thư chỉ chờ có thế bèn góp gió thổi lửa thêm to- Thành vương là trang tài tuấn đương thời, so với hoàng đế Tử Lâm có hơn chứ không kém. Tiểu nữ được nâng khăn sửa túi cho ngài thật có phúc!</w:t>
      </w:r>
    </w:p>
    <w:p>
      <w:pPr>
        <w:pStyle w:val="BodyText"/>
      </w:pPr>
      <w:r>
        <w:t xml:space="preserve">– Âm mưu! Âm mưu! Hai người cấu kết hại ta!- Lý Giang Thành nghiến răng- Chả lẽ, ta cứu người nào thì lấy người đó làm vợ? Thế thì người con gái làm vợ ta lúc này không phải là Mai hoàng hậu sao?</w:t>
      </w:r>
    </w:p>
    <w:p>
      <w:pPr>
        <w:pStyle w:val="BodyText"/>
      </w:pPr>
      <w:r>
        <w:t xml:space="preserve">– CÁI GÌ?- Hàn Thừa Triết tái mặt quát lớn- Ngươi… ngươi dám khi quân?!</w:t>
      </w:r>
    </w:p>
    <w:p>
      <w:pPr>
        <w:pStyle w:val="BodyText"/>
      </w:pPr>
      <w:r>
        <w:t xml:space="preserve">Sặc, đúng là giận quá mất khôn!</w:t>
      </w:r>
    </w:p>
    <w:p>
      <w:pPr>
        <w:pStyle w:val="BodyText"/>
      </w:pPr>
      <w:r>
        <w:t xml:space="preserve">Anh lập tức thấy hối hận, chỉ ước có thể chụp lời vừa nói nhét lại vào miệng mình. Nhìn mặt Thừa Triết âm u như mây xám ngày mưa, anh nuốt khan rồi cười giả lả:</w:t>
      </w:r>
    </w:p>
    <w:p>
      <w:pPr>
        <w:pStyle w:val="BodyText"/>
      </w:pPr>
      <w:r>
        <w:t xml:space="preserve">– Thần chỉ lấy ví dụ, ví dụ thôi! Thần là nghĩa huynh của hoàng hậu, nào dám nghĩ bậy…</w:t>
      </w:r>
    </w:p>
    <w:p>
      <w:pPr>
        <w:pStyle w:val="BodyText"/>
      </w:pPr>
      <w:r>
        <w:t xml:space="preserve">– Trẫm quyết định rồi!- Hàn Thừa Triết đập bàn- Huynh nhất định phải lấy Mạc Yên Đình!</w:t>
      </w:r>
    </w:p>
    <w:p>
      <w:pPr>
        <w:pStyle w:val="BodyText"/>
      </w:pPr>
      <w:r>
        <w:t xml:space="preserve">– Bệ hạ!- Anh giãy nảy lên- Thần muốn lấy người thần yêu! Bệ hạ đã hứa cho thần lấy bất cứ ai trừ hoàng hậu mà? Vả lại, thánh chỉ ban hôn Mạc tiểu thư còn đó, bệ hạ định gả nàng cho hai người sao?</w:t>
      </w:r>
    </w:p>
    <w:p>
      <w:pPr>
        <w:pStyle w:val="BodyText"/>
      </w:pPr>
      <w:r>
        <w:t xml:space="preserve">– Hừ!- Hàn Thừa Triết nhếch môi cười lạnh.</w:t>
      </w:r>
    </w:p>
    <w:p>
      <w:pPr>
        <w:pStyle w:val="BodyText"/>
      </w:pPr>
      <w:r>
        <w:t xml:space="preserve">Đoạn, hắn cầm cọ hí hoáy viết cái gì đó rồi hắn đóng ấn một cái thật mạnh. Sau đó, hắn lệnh cho thái giám mang tờ thánh chỉ trao cho anh. Đó là thánh chỉ ban hôn cho Mạc Yên Đình. Nhưng… tên hôn phu của nàng đã đổi từ “hoàng đế Tử Lâm” sang “hoàng huynh Thành vương”. Hắn cười đắc ý với anh:</w:t>
      </w:r>
    </w:p>
    <w:p>
      <w:pPr>
        <w:pStyle w:val="BodyText"/>
      </w:pPr>
      <w:r>
        <w:t xml:space="preserve">– Trẫm có hứa sẽ ban hôn cho huynh lấy người huynh chọn, đáng tiếc… Huynh lại có va chạm thân thể với người ta thì chính là lỗi của huynh! Còn nữa, thánh chỉ ban hôn vẫn là thánh chỉ ban hôn, trẫm nào có hủy mà huynh nói trẫm ăn nói hai lời?! Thành vương, huynh chấp nhận đi! Một tháng sau, hôn lễ sẽ cử hành!</w:t>
      </w:r>
    </w:p>
    <w:p>
      <w:pPr>
        <w:pStyle w:val="BodyText"/>
      </w:pPr>
      <w:r>
        <w:t xml:space="preserve">– Bệ hạ…- Đôi mày Thành vương nhăn lại như cái nơ bướm.</w:t>
      </w:r>
    </w:p>
    <w:p>
      <w:pPr>
        <w:pStyle w:val="BodyText"/>
      </w:pPr>
      <w:r>
        <w:t xml:space="preserve">– Còn điều này nữa,- Thừa Triết lườm anh- Dạ Thảo là của trẫm, cho dù nói ví dụ trẫm cũng không cho phép! Nếu có lần sau, hừ, đừng trách trẫm không nể tình!!!</w:t>
      </w:r>
    </w:p>
    <w:p>
      <w:pPr>
        <w:pStyle w:val="BodyText"/>
      </w:pPr>
      <w:r>
        <w:t xml:space="preserve">Sau đó, hắn phất tay áo bỏ ra ngoài.</w:t>
      </w:r>
    </w:p>
    <w:p>
      <w:pPr>
        <w:pStyle w:val="BodyText"/>
      </w:pPr>
      <w:r>
        <w:t xml:space="preserve">Lý Giang Thành đứng như trời trồng nhìn tờ thánh chỉ trong tay mình. Cái ấn ký đỏ chói này, anh hận nó! Sao nó cứ năm lần bảy lượt theo ám anh? Vì sao những giây phút cùng người yêu trãi qua những ngày tháng ngọt ngào anh lại không có? Á a a a, đời anh thật thê thảm mà!</w:t>
      </w:r>
    </w:p>
    <w:p>
      <w:pPr>
        <w:pStyle w:val="BodyText"/>
      </w:pPr>
      <w:r>
        <w:t xml:space="preserve">– Thành vương!- Mạc thượng thư vỗ vỗ vai anh vừa cười tươi như hoa- Hoan nghênh ngài đến nhà thần! Ngài cứ từ từ tìm hiểu, bảo đảm vừa gặp sẽ yêu tiểu nữ của thần!</w:t>
      </w:r>
    </w:p>
    <w:p>
      <w:pPr>
        <w:pStyle w:val="BodyText"/>
      </w:pPr>
      <w:r>
        <w:t xml:space="preserve">– Ta không rảnh!- Anh ném cái nhìn ai oán về phía đầu sỏ tội ác số hai (số một dĩ nhiên là Hàn Thừa Triết rồi!) vừa nghiến răng nói- Ta muốn tới doanh trại bây giờ! Hiện ta muốn tìm người đánh nhau, ông muốn theo không?</w:t>
      </w:r>
    </w:p>
    <w:p>
      <w:pPr>
        <w:pStyle w:val="BodyText"/>
      </w:pPr>
      <w:r>
        <w:t xml:space="preserve">Mạc thượng thư toát mồ hôi hột. Ông ta đi thụt lùi, khóe miệng giật giật, nói:</w:t>
      </w:r>
    </w:p>
    <w:p>
      <w:pPr>
        <w:pStyle w:val="BodyText"/>
      </w:pPr>
      <w:r>
        <w:t xml:space="preserve">– A ha ha! Thế thì hẹn ngài khi khác! Tạm biệt!</w:t>
      </w:r>
    </w:p>
    <w:p>
      <w:pPr>
        <w:pStyle w:val="Compact"/>
      </w:pPr>
      <w:r>
        <w:t xml:space="preserve">Và, ông ta chạy biến.</w:t>
      </w:r>
      <w:r>
        <w:br w:type="textWrapping"/>
      </w:r>
      <w:r>
        <w:br w:type="textWrapping"/>
      </w:r>
    </w:p>
    <w:p>
      <w:pPr>
        <w:pStyle w:val="Heading2"/>
      </w:pPr>
      <w:bookmarkStart w:id="44" w:name="quyển-2---chương-3-vì-thành-ca-phản-đối-kết-hôn"/>
      <w:bookmarkEnd w:id="44"/>
      <w:r>
        <w:t xml:space="preserve">23. Quyển 2 - Chương 3: Vì Thành Ca, Phản Đối Kết Hôn!</w:t>
      </w:r>
    </w:p>
    <w:p>
      <w:pPr>
        <w:pStyle w:val="Compact"/>
      </w:pPr>
      <w:r>
        <w:br w:type="textWrapping"/>
      </w:r>
      <w:r>
        <w:br w:type="textWrapping"/>
      </w:r>
      <w:r>
        <w:t xml:space="preserve">– Loa! Loa! Loa! Báo cáo! Báo cáo! Báo cáo!</w:t>
      </w:r>
    </w:p>
    <w:p>
      <w:pPr>
        <w:pStyle w:val="BodyText"/>
      </w:pPr>
      <w:r>
        <w:t xml:space="preserve">Giữa trưa hè nắng như đổ lửa, một viên tướng vừa chạy như bay vừa báo động đã đánh động toàn trại chỉ huy. Đám đàn ông đang cởi trần vật lộn trong lều tức thì đứng hình ba giây rồi vỡ òa như ong vỡ tổ. Cả đám nhao nhao như gà mắc tóc:</w:t>
      </w:r>
    </w:p>
    <w:p>
      <w:pPr>
        <w:pStyle w:val="BodyText"/>
      </w:pPr>
      <w:r>
        <w:t xml:space="preserve">– Cái gì?</w:t>
      </w:r>
    </w:p>
    <w:p>
      <w:pPr>
        <w:pStyle w:val="BodyText"/>
      </w:pPr>
      <w:r>
        <w:t xml:space="preserve">– Tin gì động trời?</w:t>
      </w:r>
    </w:p>
    <w:p>
      <w:pPr>
        <w:pStyle w:val="BodyText"/>
      </w:pPr>
      <w:r>
        <w:t xml:space="preserve">– Oaaaa….không lẽ bệ hạ định nạp phi?!</w:t>
      </w:r>
    </w:p>
    <w:p>
      <w:pPr>
        <w:pStyle w:val="BodyText"/>
      </w:pPr>
      <w:r>
        <w:t xml:space="preserve">– Á, ta không muốn! Không muốn đâu! Trừ Thảo muội ra ta không muốn bệ hạ lấy ai nữa!</w:t>
      </w:r>
    </w:p>
    <w:p>
      <w:pPr>
        <w:pStyle w:val="BodyText"/>
      </w:pPr>
      <w:r>
        <w:t xml:space="preserve">– Kẻ to gan nào dám gả con thì chính là kẻ thù của ta!!!</w:t>
      </w:r>
    </w:p>
    <w:p>
      <w:pPr>
        <w:pStyle w:val="BodyText"/>
      </w:pPr>
      <w:r>
        <w:t xml:space="preserve">Haiz, Ngô Thiếu Kỳ thở dài.</w:t>
      </w:r>
    </w:p>
    <w:p>
      <w:pPr>
        <w:pStyle w:val="BodyText"/>
      </w:pPr>
      <w:r>
        <w:t xml:space="preserve">Đám huynh đệ này còn dám tơ tưởng bệ hạ nữa sao? Chẳng phải từ khi biết người ấy của bệ hạ là Thảo muội thì bọn họ đã toàn tâm toàn ý ủng hộ rồi sao? Cả đám tự an ủi rằng “Dạ Thảo là người của mình, bệ hạ lấy Dạ Thảo sẽ trở thành người của mình” rồi thì “ta không ăn được sẽ dành cho huynh đệ ta ăn” đó ư? Nay, bi kịch mới chính thức tới, Thành ca sắp bị người ngoài cướp mới là chuyện đáng lo nha!</w:t>
      </w:r>
    </w:p>
    <w:p>
      <w:pPr>
        <w:pStyle w:val="BodyText"/>
      </w:pPr>
      <w:r>
        <w:t xml:space="preserve">– Các huynh đệ bình tĩnh mà nghe đây!- Thiếu Kỳ hắng giọng rồi trịnh trọng vô đề- Ta vừa đi tuần vừa nghe lén được một tin động trời. Nhân vật quan trọng số hai của huynh đệ ta sắp thành hôn rồi! Đau lòng nhất là do đích thân bệ hạ ban hôn!!!</w:t>
      </w:r>
    </w:p>
    <w:p>
      <w:pPr>
        <w:pStyle w:val="BodyText"/>
      </w:pPr>
      <w:r>
        <w:t xml:space="preserve">Ngô Thiếu Kỳ đảm nhận chức phó chỉ huy cấm quân bảo vệ hoàng cung, hôm nay là ca trực của anh nên tin tức không có gì phải nghi ngờ về độ chính xác.</w:t>
      </w:r>
    </w:p>
    <w:p>
      <w:pPr>
        <w:pStyle w:val="BodyText"/>
      </w:pPr>
      <w:r>
        <w:t xml:space="preserve">– Cái gì???- Dàn hợp xướng opera gào lên.</w:t>
      </w:r>
    </w:p>
    <w:p>
      <w:pPr>
        <w:pStyle w:val="BodyText"/>
      </w:pPr>
      <w:r>
        <w:t xml:space="preserve">– Đau lòng hơn là đối tượng vẫn là Mạc Yên Đình, con gái yêu của Mạc thượng thư!</w:t>
      </w:r>
    </w:p>
    <w:p>
      <w:pPr>
        <w:pStyle w:val="BodyText"/>
      </w:pPr>
      <w:r>
        <w:t xml:space="preserve">– Trời!!!- Lần này thì hạ xuống một quãng tám.</w:t>
      </w:r>
    </w:p>
    <w:p>
      <w:pPr>
        <w:pStyle w:val="BodyText"/>
      </w:pPr>
      <w:r>
        <w:t xml:space="preserve">Mạc Yên Đình nổi danh đệ nhất mỹ nhân, đệ nhất tài nữ, người hại huynh đệ ta vật vã khi hay tin bệ hạ sắp lập nàng ta làm hoàng hậu đó ư? Tại sao… tại sao đối thủ lần này vẫn là nàng?! Không ai bảo ai tất cả cùng lắc đầu ngao ngán.</w:t>
      </w:r>
    </w:p>
    <w:p>
      <w:pPr>
        <w:pStyle w:val="BodyText"/>
      </w:pPr>
      <w:r>
        <w:t xml:space="preserve">Sau rồi, Lâm Kiệt vốn là người trẻ nhất trong đám không nén nổi cơn giận, lên tiếng:</w:t>
      </w:r>
    </w:p>
    <w:p>
      <w:pPr>
        <w:pStyle w:val="BodyText"/>
      </w:pPr>
      <w:r>
        <w:t xml:space="preserve">– Không được! Đệ không thể để nàng ta dễ dàng cướp Thành ca được! Muốn trở thành thê tử của Thành ca phải lọt qua sát hạch của đệ!</w:t>
      </w:r>
    </w:p>
    <w:p>
      <w:pPr>
        <w:pStyle w:val="BodyText"/>
      </w:pPr>
      <w:r>
        <w:t xml:space="preserve">– Haiz, lần này khác với mấy lần trước, chàng ơi!- Trần Ngôn Thanh thở dài vỗ vỗ vai hắn- Người ta có thánh chỉ hộ thân đó! Mấy mối trước bị chúng ta dọa bỏ chạy không dám kiện cáo chứ lần này… Khéo huynh đệ ta nắm tay nhau đi xuống suối vàng cả đám!</w:t>
      </w:r>
    </w:p>
    <w:p>
      <w:pPr>
        <w:pStyle w:val="BodyText"/>
      </w:pPr>
      <w:r>
        <w:t xml:space="preserve">– Hứ, đệ mặc kệ!- Lâm Kiệt nghiến răng ken két- Kỳ Nam Thất Kiệt chúng ta một khi có đàn bà xen vào là ngày tàn sắp đến! Các huynh cam tâm nhìn Thành ca bị đàn bà nắm trong tay à?</w:t>
      </w:r>
    </w:p>
    <w:p>
      <w:pPr>
        <w:pStyle w:val="BodyText"/>
      </w:pPr>
      <w:r>
        <w:t xml:space="preserve">– Hu hu… Không sai! Không sai!- Ngô Thiếu Kỳ nổi tiếng diễn kịch như thần nặn ra mấy giọt nước mắt cho hợp tình hợp cảnh- Người như Thảo muội ấy à, trên đời sớm đã tuyệt chủng!!!</w:t>
      </w:r>
    </w:p>
    <w:p>
      <w:pPr>
        <w:pStyle w:val="BodyText"/>
      </w:pPr>
      <w:r>
        <w:t xml:space="preserve">– Kỳ ca! Đệ van huynh!- Dương Vân Thiên xoa xoa bả vai mình, run run nói- Đệ thấy vừa lạnh vừa muốn ói quá đi!</w:t>
      </w:r>
    </w:p>
    <w:p>
      <w:pPr>
        <w:pStyle w:val="BodyText"/>
      </w:pPr>
      <w:r>
        <w:t xml:space="preserve">– Hú hú, Thiên đệ ngươi dám chê ta…</w:t>
      </w:r>
    </w:p>
    <w:p>
      <w:pPr>
        <w:pStyle w:val="BodyText"/>
      </w:pPr>
      <w:r>
        <w:t xml:space="preserve">Nói rồi, Ngô Thiếu Kỳ nhào luôn vào người Dương Vân Thiên vừa thuận tay lấy áo của Vân Thiên mắc ở gần đó đưa lên mũi… hỉ sồn sột. Đám huynh đệ cảm thấy da gà da vịt phất cờ nổi lên lớp lớp. Cứ mỗi lần nhìn cặp này, cả đám lại dằn lòng câu kinh điển của Kỳ Nam Thất Kiệt do Thành ca khởi xứng “Của ngon phải để người nhà, ta không ăn được thì dành đệ huynh!”.</w:t>
      </w:r>
    </w:p>
    <w:p>
      <w:pPr>
        <w:pStyle w:val="BodyText"/>
      </w:pPr>
      <w:r>
        <w:t xml:space="preserve">Lâm Kiệt đảo mắt nhìn sang Vũ Khải Duy và Dương Nhật Minh, hai người khó hiểu nhất đám, từ đầu tới giờ chưa hé môi bình luận nửa câu. Hai người họ kẻ nhướng mày thích, người nhăn mặt ghét bỏ, rồi đổi vai lại kẻ thở dài người nhếch môi cười. Này, đây là kiểu ngôn ngữ quái gở gì thế không biết! Hắn hắng giọng rồi bước tới chen ngang vào luồng khí u ám đang lượn lờ quanh bọn họ, nói:</w:t>
      </w:r>
    </w:p>
    <w:p>
      <w:pPr>
        <w:pStyle w:val="BodyText"/>
      </w:pPr>
      <w:r>
        <w:t xml:space="preserve">– Minh ca, Duy ca! Hai huynh nghĩ chúng ta nên làm gì đây?</w:t>
      </w:r>
    </w:p>
    <w:p>
      <w:pPr>
        <w:pStyle w:val="BodyText"/>
      </w:pPr>
      <w:r>
        <w:t xml:space="preserve">– Phá đám! /Lãnh chỉ!- Phan Nhật Minh/Vũ Khải Duy đồng thanh đáp.</w:t>
      </w:r>
    </w:p>
    <w:p>
      <w:pPr>
        <w:pStyle w:val="BodyText"/>
      </w:pPr>
      <w:r>
        <w:t xml:space="preserve">– Ta nói phải hủy hôn!- Phan Nhật Minh gầm lên- Vì hạnh phúc của Thành ca, có kháng chỉ ta cũng làm!</w:t>
      </w:r>
    </w:p>
    <w:p>
      <w:pPr>
        <w:pStyle w:val="BodyText"/>
      </w:pPr>
      <w:r>
        <w:t xml:space="preserve">– Ta phản đối!- Vũ Khải Duy cũng vặn volume cực đại hét- Binh lực là nền tảng của vương triều, thân là tướng thì phải giữ kỷ luật!</w:t>
      </w:r>
    </w:p>
    <w:p>
      <w:pPr>
        <w:pStyle w:val="BodyText"/>
      </w:pPr>
      <w:r>
        <w:t xml:space="preserve">Lâm Kiệt lau mồ hôi trán, run rẩy nói:</w:t>
      </w:r>
    </w:p>
    <w:p>
      <w:pPr>
        <w:pStyle w:val="BodyText"/>
      </w:pPr>
      <w:r>
        <w:t xml:space="preserve">– Hơ… ra là hai huynh đang cãi nhau…</w:t>
      </w:r>
    </w:p>
    <w:p>
      <w:pPr>
        <w:pStyle w:val="BodyText"/>
      </w:pPr>
      <w:r>
        <w:t xml:space="preserve">Hai người vẫn không để ý đến sự có mặt của hắn, tiếp tục màn khẩu chiến:</w:t>
      </w:r>
    </w:p>
    <w:p>
      <w:pPr>
        <w:pStyle w:val="BodyText"/>
      </w:pPr>
      <w:r>
        <w:t xml:space="preserve">– Cùng lắm ta từ quan!- Nhật Minh gân cổ đáp trả- Ta vì huynh đệ không phải vì kỷ luật!</w:t>
      </w:r>
    </w:p>
    <w:p>
      <w:pPr>
        <w:pStyle w:val="BodyText"/>
      </w:pPr>
      <w:r>
        <w:t xml:space="preserve">– Ngươi nói thế mà nghe được!- Khải Duy giận tím mặt, siết chặt nắm tay lại- Không giữ gìn kỷ luật sao thống lĩnh được binh sĩ, sao bảo vệ được giang sơn, sao bảo vệ được bệ hạ và huynh đệ? Ngươi làm ta tức chết!</w:t>
      </w:r>
    </w:p>
    <w:p>
      <w:pPr>
        <w:pStyle w:val="BodyText"/>
      </w:pPr>
      <w:r>
        <w:t xml:space="preserve">– Chính ngươi mới làm ta tức chết đấy!- Nhật Minh đáp.</w:t>
      </w:r>
    </w:p>
    <w:p>
      <w:pPr>
        <w:pStyle w:val="BodyText"/>
      </w:pPr>
      <w:r>
        <w:t xml:space="preserve">Lâm Kiệt đành quay sang cầu cứu Trần Ngôn Thanh. Nhìn đôi mắt cún con của hắn, Trần Ngôn Thanh nuốt khan. Lòng anh thầm than, các ngươi đúng là hữu dũng vô mưu, sao ta lại có đám huynh đệ đầu to óc như quả nho thế này? Anh húng hắng ho, rồi từ tốn lên tiếng:</w:t>
      </w:r>
    </w:p>
    <w:p>
      <w:pPr>
        <w:pStyle w:val="BodyText"/>
      </w:pPr>
      <w:r>
        <w:t xml:space="preserve">– Được rồi! Không được làm mất hòa khí! Chuyện đã thế thì chúng ta biểu quyết đi! Nếu ủng hộ đông hơn phản đối thì chúng ta dẹp mọi thành kiến mà vui vẻ mừng Thành ca cưới vợ, nếu phản đối đông hơn ủng hộ thì chúng ta cùng lập kế hoạch hủy hôn. Mọi người tán thành không?</w:t>
      </w:r>
    </w:p>
    <w:p>
      <w:pPr>
        <w:pStyle w:val="BodyText"/>
      </w:pPr>
      <w:r>
        <w:t xml:space="preserve">Cả đám đưa mắt nhìn nhau, năm cái miệng cùng đồng thanh hô:</w:t>
      </w:r>
    </w:p>
    <w:p>
      <w:pPr>
        <w:pStyle w:val="BodyText"/>
      </w:pPr>
      <w:r>
        <w:t xml:space="preserve">– Tán thành!</w:t>
      </w:r>
    </w:p>
    <w:p>
      <w:pPr>
        <w:pStyle w:val="BodyText"/>
      </w:pPr>
      <w:r>
        <w:t xml:space="preserve">– Tốt!- Ngôn Thanh gật đầu hài lòng rồi nói tiếp- Các huynh đệ! Ai phản đối Thành ca lấy thê tử thì giơ tay!</w:t>
      </w:r>
    </w:p>
    <w:p>
      <w:pPr>
        <w:pStyle w:val="BodyText"/>
      </w:pPr>
      <w:r>
        <w:t xml:space="preserve">Ba giây sau, kết quả biểu quyết có ngay. Nhóm ủng hộ thánh chỉ có Trần Ngôn Thanh, Vũ Khải Duy, Dương Vân Thiên và dĩ nhiên ba người giơ tay không chút do dự có Ngô Thiếu Kỳ, Lâm Kiệt, Phan Nhật Minh.</w:t>
      </w:r>
    </w:p>
    <w:p>
      <w:pPr>
        <w:pStyle w:val="BodyText"/>
      </w:pPr>
      <w:r>
        <w:t xml:space="preserve">Sáu người lập tức chia làm hai phe, mắt tròn mắt dẹt nhìn nhau, thủ thế sẵn sàng. Theo quy tắc bất thành văn, nếu biểu quyết không thành thì chuyển sang biện pháp kinh điển mà cả bọn thường sử dụng: sức mạnh nắm đấm! Phe nào thua phải nghe lệnh phe thắng, vừa đơn giản lại hiệu quả!</w:t>
      </w:r>
    </w:p>
    <w:p>
      <w:pPr>
        <w:pStyle w:val="BodyText"/>
      </w:pPr>
      <w:r>
        <w:t xml:space="preserve">– Các ngươi đang làm gì thế? Nếu muốn đánh nhau thì lên hết đi! Ta đang tức điên người đây!</w:t>
      </w:r>
    </w:p>
    <w:p>
      <w:pPr>
        <w:pStyle w:val="BodyText"/>
      </w:pPr>
      <w:r>
        <w:t xml:space="preserve">Một câu nói như gáo nước lạnh dập tắt ngọn lửa đang cháy hừng hực. Sáu người lập tức xóa ngay gương mặt nhăn nhó để thay vào gương mặt tươi rói, miệng cười toe toét và đồng thanh hô:</w:t>
      </w:r>
    </w:p>
    <w:p>
      <w:pPr>
        <w:pStyle w:val="BodyText"/>
      </w:pPr>
      <w:r>
        <w:t xml:space="preserve">– Thành ca!</w:t>
      </w:r>
    </w:p>
    <w:p>
      <w:pPr>
        <w:pStyle w:val="BodyText"/>
      </w:pPr>
      <w:r>
        <w:t xml:space="preserve">—</w:t>
      </w:r>
    </w:p>
    <w:p>
      <w:pPr>
        <w:pStyle w:val="BodyText"/>
      </w:pPr>
      <w:r>
        <w:t xml:space="preserve">Lý Giang Thành thở dài. Bầu không khí hồi nãy là anh hoa mắt sao? Báo hại anh hào hứng đến thế!</w:t>
      </w:r>
    </w:p>
    <w:p>
      <w:pPr>
        <w:pStyle w:val="BodyText"/>
      </w:pPr>
      <w:r>
        <w:t xml:space="preserve">Anh ngồi lên ghế chủ tọa, đám huynh đệ lập tức lon ton chạy tới. Mặt thì tươi mà bụng cả bọn lại sôi anh ách. Trần Ngôn Thanh lập tức lên tiếng để chặn đứng mọi mầm mống tai họa có thể nảy sinh từ miệng đám thô lỗ kia:</w:t>
      </w:r>
    </w:p>
    <w:p>
      <w:pPr>
        <w:pStyle w:val="BodyText"/>
      </w:pPr>
      <w:r>
        <w:t xml:space="preserve">– Sao huynh chán nản thế?</w:t>
      </w:r>
    </w:p>
    <w:p>
      <w:pPr>
        <w:pStyle w:val="BodyText"/>
      </w:pPr>
      <w:r>
        <w:t xml:space="preserve">– Hừ hừ, còn không phải tại thánh chỉ ban hôn chết tiệt sao? Năm lần bảy lượt theo ám ta!</w:t>
      </w:r>
    </w:p>
    <w:p>
      <w:pPr>
        <w:pStyle w:val="BodyText"/>
      </w:pPr>
      <w:r>
        <w:t xml:space="preserve">Trần Ngôn Thanh liếc nhìn năm người kia. Ánh mắt ai cũng lấp lánh như đèn pha, xem chừng muốn hỏi Thành ca lĩnh chỉ hay kháng chỉ. Anh nuốt khan rồi tiếp tục nói bằng giọng cực kỳ bình thản:</w:t>
      </w:r>
    </w:p>
    <w:p>
      <w:pPr>
        <w:pStyle w:val="BodyText"/>
      </w:pPr>
      <w:r>
        <w:t xml:space="preserve">– Chẳng phải hôm trước huynh tới Mạc phủ tuyên chiếu rồi à? Sao lại nhắc nó ở đây?</w:t>
      </w:r>
    </w:p>
    <w:p>
      <w:pPr>
        <w:pStyle w:val="BodyText"/>
      </w:pPr>
      <w:r>
        <w:t xml:space="preserve">– Không được!- Lý Giang Thành nhổm dậy vừa bẻ các khớp tay răng rắc- Cục tức này ta nuốt không trôi! Các ngươi mau đánh nhau với ta đi!</w:t>
      </w:r>
    </w:p>
    <w:p>
      <w:pPr>
        <w:pStyle w:val="BodyText"/>
      </w:pPr>
      <w:r>
        <w:t xml:space="preserve">Cả đám sáu người tròn mắt nhìn nhau, không ai bảo ai đều túa ra… bỏ chạy. Lý Giang Thành hét lên:</w:t>
      </w:r>
    </w:p>
    <w:p>
      <w:pPr>
        <w:pStyle w:val="BodyText"/>
      </w:pPr>
      <w:r>
        <w:t xml:space="preserve">– Ai dám chạy ta “từ ” kẻ đó!</w:t>
      </w:r>
    </w:p>
    <w:p>
      <w:pPr>
        <w:pStyle w:val="BodyText"/>
      </w:pPr>
      <w:r>
        <w:t xml:space="preserve">Sáu anh lập tức đứng hình. Họ quay mặt lại dùng ánh mắt đau khổ, cái miệng méo xệch nhìn Thành vương. Rồi không đợi anh nhắc lần hai cả đám cùng xông lên mà trong lòng thầm nghĩ: “Thành ca nương tay cho đệ nhờ!”</w:t>
      </w:r>
    </w:p>
    <w:p>
      <w:pPr>
        <w:pStyle w:val="BodyText"/>
      </w:pPr>
      <w:r>
        <w:t xml:space="preserve">Kiếp trước anh là cao thủ karate, việt võ đạo, kiếp này may mắn nhập vào thân thể cường tráng (nói nôm na là khỏe như trâu) làm việc nặng, đánh nhau không biết mệt, bay nhảy thật nhẹ nhàng. Mỗi chiêu thức tung ra đều kì dị, đám huynh đệ sau ngần ấy năm vẫn chỉ có thể thủ không thể công. Vả lại, mỗi lần nắm tay sắp chạm vào người anh là bọn họ giảm lực, không nỡ làm anh ê mình tím mặt. Chỉ có anh là không nể tình, anh càng đánh lại càng hăng, chúa ghét nhất là kẻ xem thường mình! Kết quả sau nửa giờ bảy tên đàn ông cùng nằm vật ra sàn thở hổn hển, sáu người thì bầm dập, còn anh… mệt lử.</w:t>
      </w:r>
    </w:p>
    <w:p>
      <w:pPr>
        <w:pStyle w:val="BodyText"/>
      </w:pPr>
      <w:r>
        <w:t xml:space="preserve">– Ha… ha ha! Thoải mái quá!- Lý Giang Thành cười to sảng khoái- Có huynh đệ hay thật! Ha ha!</w:t>
      </w:r>
    </w:p>
    <w:p>
      <w:pPr>
        <w:pStyle w:val="BodyText"/>
      </w:pPr>
      <w:r>
        <w:t xml:space="preserve">Sáu người kia trộm nhìn nhau, thầm lắc đầu thở dài, vừa ai oán nghĩ “Vì người làm bao cát có phải là huynh đâu!”</w:t>
      </w:r>
    </w:p>
    <w:p>
      <w:pPr>
        <w:pStyle w:val="BodyText"/>
      </w:pPr>
      <w:r>
        <w:t xml:space="preserve">Lâm Kiệt xoa xoa cánh tay rồi trườn lại gần Giang Thành. Hắn không giữ được bình tĩnh như mấy người kia, thà nói hết mọi chuyện trong lòng cho thoải mái, tội gì để một bụng ấm ức hại thân. Hắn trưng ra bộ mặt âu sầu, nói:</w:t>
      </w:r>
    </w:p>
    <w:p>
      <w:pPr>
        <w:pStyle w:val="BodyText"/>
      </w:pPr>
      <w:r>
        <w:t xml:space="preserve">– Thành ca… Huynh tức giận vì bệ hạ ban hôn cho huynh với Mạc tiểu thư đúng không?</w:t>
      </w:r>
    </w:p>
    <w:p>
      <w:pPr>
        <w:pStyle w:val="BodyText"/>
      </w:pPr>
      <w:r>
        <w:t xml:space="preserve">– Ha! Lũ yêu quái các ngươi đã biết từ trước còn giả vờ à?- Anh quay sang lườm đám huynh đệ làm cả bọn rét run rồi thong thả đáp- Mà thôi, chuyện cũng chẳng có gì to tát. Sớm muộn gì cũng ai ai cũng biết!</w:t>
      </w:r>
    </w:p>
    <w:p>
      <w:pPr>
        <w:pStyle w:val="BodyText"/>
      </w:pPr>
      <w:r>
        <w:t xml:space="preserve">– Ực…- Lâm Kiệt nhìn mặt năm người còn lại, biểu tình của ai cũng là bất đắc dĩ, hắn lại lên tiếng- Vậy… ý huynh ra sao?</w:t>
      </w:r>
    </w:p>
    <w:p>
      <w:pPr>
        <w:pStyle w:val="BodyText"/>
      </w:pPr>
      <w:r>
        <w:t xml:space="preserve">– Thôi đi, xưa nay cãi lệnh sếp có kết quả tốt lành gì đâu!- Anh cười khổ- Có lẽ ta nên xuôi theo số phận. Người ta thì vất vả kiếm thê tử, còn ta chỉ một đạo thánh chỉ là có ngay kiều thê theo về nhà. Ta không phải theo đuổi, không bị ngăn cản, không leo rào đi đêm, chẳng cần tình ca hay hoa tươi, cũng chẳng vò đầu bức tóc ngồi nghĩ thơ tình…. Các ngươi nghĩ ta có phúc không? Ha ha ha!!!</w:t>
      </w:r>
    </w:p>
    <w:p>
      <w:pPr>
        <w:pStyle w:val="BodyText"/>
      </w:pPr>
      <w:r>
        <w:t xml:space="preserve">– Oa, Thành ca!- Ngô Thiếu Kỳ nhào tới lay lay cánh tay anh- Nhưng huynh từng nói huynh muốn lấy người huynh yêu cuồng si, huynh phải có một mối tình kinh thiên động địa, cảm động nhân gian, lãng mạn chết người để không phí nhan sắc trời ban đó sao? Huynh cam tâm à?</w:t>
      </w:r>
    </w:p>
    <w:p>
      <w:pPr>
        <w:pStyle w:val="BodyText"/>
      </w:pPr>
      <w:r>
        <w:t xml:space="preserve">– Ha ha ha!!!- Anh ôm bụng cười sặc sụa- Các ngươi tin thật à? Võ tướng thô lỗ như chúng ta mà nghĩ như thế…thật nực cười! Ha ha ha…</w:t>
      </w:r>
    </w:p>
    <w:p>
      <w:pPr>
        <w:pStyle w:val="BodyText"/>
      </w:pPr>
      <w:r>
        <w:t xml:space="preserve">– HUYNH CƯỜI CÁI GÌ!- Trần Ngôn Thanh đột nhiên gầm lên. Trước những cái nhíu mày trợn mắt của huynh đệ, anh ta bò lại gần Giang Thành, túm lấy cổ áo anh, hét vào tai anh- Ở đây đều là huynh đệ một nhà, huynh khai thật đi! Huynh muốn lấy con gái Mạc Yên Thế không?</w:t>
      </w:r>
    </w:p>
    <w:p>
      <w:pPr>
        <w:pStyle w:val="BodyText"/>
      </w:pPr>
      <w:r>
        <w:t xml:space="preserve">Lý Giang Thành mở bừng mắt. Nhìn vào đôi mắt đen thẳm sâu không thấy đáy của Trần Ngôn Thanh, anh nuốt khan. Trần Ngôn Thanh là người ôn hòa nhất bọn, nhưng khi nổi giận lại là kẻ đáng sợ nhất. Bình thường, hắn hay mặc áo trắng, tay cầm quạt thơ, nho nhã chẳng khác gì thư sinh. Nhưng trong các cuộc chiến, mỗi khi cả đám cãi vã om sòm, người đưa ra quyết định cuối cũng không phải đại tướng quân anh mà chính là hắn- phó tướng của anh.</w:t>
      </w:r>
    </w:p>
    <w:p>
      <w:pPr>
        <w:pStyle w:val="BodyText"/>
      </w:pPr>
      <w:r>
        <w:t xml:space="preserve">– Ta…- Anh nhìn chăm chăm vào Trần Ngôn Thanh, bắt đầu màn đấu mắt- ta không muốn thì có thể thay đổi sao?</w:t>
      </w:r>
    </w:p>
    <w:p>
      <w:pPr>
        <w:pStyle w:val="BodyText"/>
      </w:pPr>
      <w:r>
        <w:t xml:space="preserve">Đám huynh đệ cùng hít thở mạnh. Cả bọn quay sang nhìn nhau, mím môi không nói nửa lời. Ba mươi giây sau, Ngô Thiếu Kỳ cười rú lên:</w:t>
      </w:r>
    </w:p>
    <w:p>
      <w:pPr>
        <w:pStyle w:val="BodyText"/>
      </w:pPr>
      <w:r>
        <w:t xml:space="preserve">– A ha ha ha! Là bốn thắng ba! Ha ha ha!!!</w:t>
      </w:r>
    </w:p>
    <w:p>
      <w:pPr>
        <w:pStyle w:val="BodyText"/>
      </w:pPr>
      <w:r>
        <w:t xml:space="preserve">Lâm Kiệt và Phan Nhật Minh ôm nhau, vỗ vỗ lưng nhau, cảm động rưng rưng.</w:t>
      </w:r>
    </w:p>
    <w:p>
      <w:pPr>
        <w:pStyle w:val="BodyText"/>
      </w:pPr>
      <w:r>
        <w:t xml:space="preserve">– Rốt cuộc chúng ta thắng rồi, Minh ca!</w:t>
      </w:r>
    </w:p>
    <w:p>
      <w:pPr>
        <w:pStyle w:val="BodyText"/>
      </w:pPr>
      <w:r>
        <w:t xml:space="preserve">– Đúng vậy! Đúng vậy!</w:t>
      </w:r>
    </w:p>
    <w:p>
      <w:pPr>
        <w:pStyle w:val="BodyText"/>
      </w:pPr>
      <w:r>
        <w:t xml:space="preserve">Ba tên còn lại nhún vai, cười trừ.</w:t>
      </w:r>
    </w:p>
    <w:p>
      <w:pPr>
        <w:pStyle w:val="BodyText"/>
      </w:pPr>
      <w:r>
        <w:t xml:space="preserve">Lý Giang Thành chưng hửng chưa kịp đưa ra thắc mắc gì thì Trần Ngôn Thanh đã vỗ vỗ vai anh, cười cười nói:</w:t>
      </w:r>
    </w:p>
    <w:p>
      <w:pPr>
        <w:pStyle w:val="BodyText"/>
      </w:pPr>
      <w:r>
        <w:t xml:space="preserve">– Thành ca chớ lo! Dù có bão táp mưa sa thì bọn đệ cũng đỡ cho huynh!</w:t>
      </w:r>
    </w:p>
    <w:p>
      <w:pPr>
        <w:pStyle w:val="BodyText"/>
      </w:pPr>
      <w:r>
        <w:t xml:space="preserve">– Cái… cái gì?- Thành vương giật thót tim, sao anh lại ngửi thấy mùi nguy hiểm nữa thế này- Các… các ngươi định làm gì?</w:t>
      </w:r>
    </w:p>
    <w:p>
      <w:pPr>
        <w:pStyle w:val="BodyText"/>
      </w:pPr>
      <w:r>
        <w:t xml:space="preserve">Sáu người đưa mắt nhìn nhau, đôi mắt nheo lại, miệng cong lên như hình trăng khuyết, đồng thanh đáp:</w:t>
      </w:r>
    </w:p>
    <w:p>
      <w:pPr>
        <w:pStyle w:val="BodyText"/>
      </w:pPr>
      <w:r>
        <w:t xml:space="preserve">– Bí mật!</w:t>
      </w:r>
    </w:p>
    <w:p>
      <w:pPr>
        <w:pStyle w:val="BodyText"/>
      </w:pPr>
      <w:r>
        <w:t xml:space="preserve">– Không phải định hãm hại ta chứ?- Anh ngồi nhổm dậy, lau mồ hôi trán, run run nói- Ta đã đủ thảm lắm rồi nha!</w:t>
      </w:r>
    </w:p>
    <w:p>
      <w:pPr>
        <w:pStyle w:val="BodyText"/>
      </w:pPr>
      <w:r>
        <w:t xml:space="preserve">– Không! Không!- Sáu cái miệng cùng đáp lời- Tất cả vì hạnh phúc của Thành ca thôi!</w:t>
      </w:r>
    </w:p>
    <w:p>
      <w:pPr>
        <w:pStyle w:val="BodyText"/>
      </w:pPr>
      <w:r>
        <w:t xml:space="preserve">—-</w:t>
      </w:r>
    </w:p>
    <w:p>
      <w:pPr>
        <w:pStyle w:val="BodyText"/>
      </w:pPr>
      <w:r>
        <w:t xml:space="preserve">Một người làm chẳng nên thành, sáu người chung sức mười thành cũng xong! Với quyết tâm phá hôn lễ hừng hực, bọn người Trần Ngôn Thanh lập tức họp bàn kế hoạch tác chiến.</w:t>
      </w:r>
    </w:p>
    <w:p>
      <w:pPr>
        <w:pStyle w:val="BodyText"/>
      </w:pPr>
      <w:r>
        <w:t xml:space="preserve">Sau một đêm tính toán xói trán, cãi vã nhoi trời, cả bọn đồng lòng đi đến thống nhất là lôi kéo thêm một đồng minh nữa. Người đó là Lý Giang Thành à? Không được, Thành ca đang điên đầu rồi, không thể để huynh ấy thêm áp lực! Ngoài ra, chắc như ăn bắp là Lý Giang Thành sẽ đập tan kế hoạch từ trong trứng nước, thà anh lấy vợ còn hơn bị chém đầu!</w:t>
      </w:r>
    </w:p>
    <w:p>
      <w:pPr>
        <w:pStyle w:val="BodyText"/>
      </w:pPr>
      <w:r>
        <w:t xml:space="preserve">Đồng minh này là người đáng tin cậy, vừa gần hoàng đế lại gần Thành vương, có thể xoay chuyển tâm tư hai người bọn họ. Người này phải có nghĩa khí, dù bị lộ cũng không khai ra tổ chức, phải vừa có trí lại vừa có tài lực hùng hậu. Khỏi phải nói thêm, nhắm mắt cũng biết, chính là Mai Dạ Thảo!</w:t>
      </w:r>
    </w:p>
    <w:p>
      <w:pPr>
        <w:pStyle w:val="BodyText"/>
      </w:pPr>
      <w:r>
        <w:t xml:space="preserve">Do đảm nhiệm chức phó đại tướng kiêm quân sư, Trần Ngôn Thanh vinh dự được huynh đệ đề cử đi làm thuyết khách. Mai Dạ Thảo tiếp anh như tiếp khách quý lâu ngày không gặp. Nhìn mâm cỗ, Ngôn Thanh nhịn cười nghĩ, đám huynh đệ mà biết anh tới đây được ăn ngon chắc sẽ tức chết!</w:t>
      </w:r>
    </w:p>
    <w:p>
      <w:pPr>
        <w:pStyle w:val="BodyText"/>
      </w:pPr>
      <w:r>
        <w:t xml:space="preserve">– Thanh ca! Đừng ngại! Cứ thoải mái mà dùng nhé!- Dạ Thảo cười híp mắt nói- Giá như có mọi người ở đây thì tốt quá! Hôm qua, Dạ Thảo gặp Thành ca, hôm nay lại gặp huynh. Ước gì chúng ta được tụ hợp nhỉ?</w:t>
      </w:r>
    </w:p>
    <w:p>
      <w:pPr>
        <w:pStyle w:val="BodyText"/>
      </w:pPr>
      <w:r>
        <w:t xml:space="preserve">– Ha, đáng tiếc bệ hạ ủ muội kỹ quá! Từ lúc muội làm hoàng hậu, chẳng còn đến doanh trại tìm bọn ta. Mấy tên kia cũng nhớ muội lắm đấy!</w:t>
      </w:r>
    </w:p>
    <w:p>
      <w:pPr>
        <w:pStyle w:val="BodyText"/>
      </w:pPr>
      <w:r>
        <w:t xml:space="preserve">– Thật à? Thật à?- Nàng phấn khởi chụp lấy tay anh, đôi mắt sáng rỡ- Hay là chúng ta ra cung gặp họ luôn đi!</w:t>
      </w:r>
    </w:p>
    <w:p>
      <w:pPr>
        <w:pStyle w:val="BodyText"/>
      </w:pPr>
      <w:r>
        <w:t xml:space="preserve">– Này, này….- Anh nhíu mày, linh cảm có chuyện không ổn, anh thấp giọng hỏi- Muội làm hoàng hậu thấy không thoải mái sao?</w:t>
      </w:r>
    </w:p>
    <w:p>
      <w:pPr>
        <w:pStyle w:val="BodyText"/>
      </w:pPr>
      <w:r>
        <w:t xml:space="preserve">Nàng tròn mắt nhìn anh rồi thở dài, giọng tràn ngập ai oán:</w:t>
      </w:r>
    </w:p>
    <w:p>
      <w:pPr>
        <w:pStyle w:val="BodyText"/>
      </w:pPr>
      <w:r>
        <w:t xml:space="preserve">– Huynh cũng thấy à? Aiz, làm hoàng hậu chẳng có gì hay cả! Suốt ngày ta không bị ép học lễ nghi thì cũng học nữ công khâu vá thêu thùa, rồi cầm kỳ thi họa gì gì đó… Thật sự là ép người quá đáng mà!</w:t>
      </w:r>
    </w:p>
    <w:p>
      <w:pPr>
        <w:pStyle w:val="BodyText"/>
      </w:pPr>
      <w:r>
        <w:t xml:space="preserve">– Ổ?- Lần này đến lượt anh ngạc nhiên- Ta tưởng muội được bệ hạ yêu chiều, tha hồ mà hưởng lạc đấy chứ?</w:t>
      </w:r>
    </w:p>
    <w:p>
      <w:pPr>
        <w:pStyle w:val="BodyText"/>
      </w:pPr>
      <w:r>
        <w:t xml:space="preserve">– Aiz, nếu chỉ sống với bệ hạ thì tốt rồi! Nhưng muội bị làm hoàng hậu, là HOÀNG HẬU đấy! Huynh thử nghĩ để một hoàng hậu thô lỗ quê mùa đi dự tiệc với các tiểu thư, mệnh phụ hay tiếp kiến sứ giả mà được à? Danh dự của bệ hạ sẽ bị muội hủy hoại!</w:t>
      </w:r>
    </w:p>
    <w:p>
      <w:pPr>
        <w:pStyle w:val="BodyText"/>
      </w:pPr>
      <w:r>
        <w:t xml:space="preserve">– Nói cũng phải!- Anh gật gù- Muội vất vả rồi!</w:t>
      </w:r>
    </w:p>
    <w:p>
      <w:pPr>
        <w:pStyle w:val="BodyText"/>
      </w:pPr>
      <w:r>
        <w:t xml:space="preserve">– Nhưng mà…- Nàng nghiến răng nói tiếp- lịch học thì dày đặc, lão sư thì khó tính, bài thì khó học. Muội sắp điên rồi!</w:t>
      </w:r>
    </w:p>
    <w:p>
      <w:pPr>
        <w:pStyle w:val="BodyText"/>
      </w:pPr>
      <w:r>
        <w:t xml:space="preserve">– Tội nghiệp! Tội nghiệp!- Anh tiếp tục hùa theo.</w:t>
      </w:r>
    </w:p>
    <w:p>
      <w:pPr>
        <w:pStyle w:val="BodyText"/>
      </w:pPr>
      <w:r>
        <w:t xml:space="preserve">– Hôm nay Thanh ca tới tìm chắc có chuyện hay ho cho ta tham gia đúng không?- Nàng lắc lắc cánh tay anh, đôi mắt sáng rỡ.</w:t>
      </w:r>
    </w:p>
    <w:p>
      <w:pPr>
        <w:pStyle w:val="BodyText"/>
      </w:pPr>
      <w:r>
        <w:t xml:space="preserve">Anh nhếch môi cười. Mọi sự đơn giản đến không ngờ. Anh còn đang vắt óc không biết phải chèo kéo nàng ra sao thì nàng lại ngỏ lời trước. Xem ra, đồng minh này có hy vọng nha!</w:t>
      </w:r>
    </w:p>
    <w:p>
      <w:pPr>
        <w:pStyle w:val="BodyText"/>
      </w:pPr>
      <w:r>
        <w:t xml:space="preserve">Thế là, Trần Ngôn Thanh sử dụng vốn từ ngữ phong phú như đại dương của anh ra kể lể sự tình. Nào là Thành ca vì cứu người mà bị oan khuất, nào là mơ có một mối tình khắc cốt ghi tâm giống như nàng và bệ hạ, nào là Thành ca đau khổ nhưng không dám kháng chỉ, nào là huynh đệ bàn kế hoạch hủy hôn giúp huynh ấy. Giọng anh lúc lên lúc xuống, lúc nỉ non lúc đầy căm phẫn khiến Mai Dạ Thảo cũng phải nhăn mặt, nhíu mày theo mỗi tiếng thở dài của anh.</w:t>
      </w:r>
    </w:p>
    <w:p>
      <w:pPr>
        <w:pStyle w:val="BodyText"/>
      </w:pPr>
      <w:r>
        <w:t xml:space="preserve">Kết quả, sau gần một giờ kể lể ỉ ôi muốn sôi bọt mồm, Mai Dạ Thảo siết chặt tay anh hùng hồn nói:</w:t>
      </w:r>
    </w:p>
    <w:p>
      <w:pPr>
        <w:pStyle w:val="BodyText"/>
      </w:pPr>
      <w:r>
        <w:t xml:space="preserve">– Được! Dạ Thảo sẽ giúp các huynh một tay! Muội và bệ hạ do Thành ca tác hợp nên muội cũng phải tác hợp Thành ca lấy người huynh ấy yêu! Muội phản đối ép hôn!</w:t>
      </w:r>
    </w:p>
    <w:p>
      <w:pPr>
        <w:pStyle w:val="Compact"/>
      </w:pPr>
      <w:r>
        <w:t xml:space="preserve">– Tốt lắm! Tốt lắm!- Trần Ngôn Thanh vừa gạt lệ vừa vỗ vỗ vai nàng, cảm động nói- Tổ chức hoan nghênh đồng chí gia nhập! Có muội tham gia là có hi vọng rồi! Ít ra, mạng sáu bọn ta giữ được rồi!</w:t>
      </w:r>
      <w:r>
        <w:br w:type="textWrapping"/>
      </w:r>
      <w:r>
        <w:br w:type="textWrapping"/>
      </w:r>
    </w:p>
    <w:p>
      <w:pPr>
        <w:pStyle w:val="Heading2"/>
      </w:pPr>
      <w:bookmarkStart w:id="45" w:name="quyển-2---chương-4-1-nàng-ta-thật-khó-đối-phó-1"/>
      <w:bookmarkEnd w:id="45"/>
      <w:r>
        <w:t xml:space="preserve">24. Quyển 2 - Chương 4-1: Nàng Ta Thật Khó Đối Phó! (1)</w:t>
      </w:r>
    </w:p>
    <w:p>
      <w:pPr>
        <w:pStyle w:val="Compact"/>
      </w:pPr>
      <w:r>
        <w:br w:type="textWrapping"/>
      </w:r>
      <w:r>
        <w:br w:type="textWrapping"/>
      </w:r>
      <w:r>
        <w:t xml:space="preserve">Ba hôm sau.</w:t>
      </w:r>
    </w:p>
    <w:p>
      <w:pPr>
        <w:pStyle w:val="BodyText"/>
      </w:pPr>
      <w:r>
        <w:t xml:space="preserve">Sau khi lừa đám cung nữ, thái giám theo bám đuôi, Mai Dạ Thảo giả dạng nam trang đến Thanh Tâm trà lâu nổi tiếng kinh thành họp mặt với các “chiến hữu”.</w:t>
      </w:r>
    </w:p>
    <w:p>
      <w:pPr>
        <w:pStyle w:val="BodyText"/>
      </w:pPr>
      <w:r>
        <w:t xml:space="preserve">Vừa bước vào quán, nàng được chào đón bằng vô khối ánh nhìn thèm thuồng, ganh tỵ, ngưỡng mộ của trà khách. Sáu nam tử khôi ngô tuấn tú, mỗi người một vẻ, muốn đẹp dịu dàng hay đẹp lạnh lùng, muốn ngây thơ hay sõi đời đều có đủ, đang dàn hàng ngang đợi nàng bên cửa. Mà nàng trông chẳng khác gì thiên tiên hạ phàm, mày thanh mắt tú, áo trắng khoát ngoại y màu thanh thiên mỏng như cánh ve, thắt lưng cẩn ngọc, tay phe phẩy quạt thơ, nhoẻn miệng cười, cất giọng oanh vàng:</w:t>
      </w:r>
    </w:p>
    <w:p>
      <w:pPr>
        <w:pStyle w:val="BodyText"/>
      </w:pPr>
      <w:r>
        <w:t xml:space="preserve">– Xin lỗi, đã đến muộn! Mọi người đợi có lâu không?</w:t>
      </w:r>
    </w:p>
    <w:p>
      <w:pPr>
        <w:pStyle w:val="BodyText"/>
      </w:pPr>
      <w:r>
        <w:t xml:space="preserve">Sáu người lập tức lắc đầu. Rồi không đợi nàng chào hỏi, cả bọn kéo nàng đến một gian phòng kín đáo, tiệc rượu ê hề một bàn đợi sẵn. Nàng nhìn bàn tiệc rồi lại nhìn ánh mắt háo hức của mọi người. Lòng nàng chợt nảy ra một câu hỏi: không phải các huynh đã lâu không đụng tới rượu thịt chứ?!</w:t>
      </w:r>
    </w:p>
    <w:p>
      <w:pPr>
        <w:pStyle w:val="BodyText"/>
      </w:pPr>
      <w:r>
        <w:t xml:space="preserve">E hèm, chính xác như Dạ Thảo đoán, sáu người lâu rồi không biết mùi thịt là gì! Từ ngày nào đó họ đi dự tiệc mừng Thành ca làm Thành vương và hôm nào đó nghe tin Thành ca ngày ngày ăn rau xanh, đậu hủ cùng cơm trắng vì mất ba tháng bổng lộc oan ức, bọn họ cũng ăn chay nốt. Huynh đệ có nạn cùng chịu mà! Khốn nỗi, võ tướng hoạt động tay chân rất nhiều nên bọn họ thường chịu cảnh da bụng dính da lưng. Thế nên, bàn tiệc thịnh soạn trước mắt khác nào trêu ngươi mấy kẻ nghèo khó đâu!</w:t>
      </w:r>
    </w:p>
    <w:p>
      <w:pPr>
        <w:pStyle w:val="BodyText"/>
      </w:pPr>
      <w:r>
        <w:t xml:space="preserve">– Bọn ta chuẩn bị tiệc để mừng chiến công của muội đấy!- Phan Nhật Minh kéo nàng ngồi xuống ghế, gắp một cái đùi gà quay vàng rộm bỏ vào chén nàng và cười tươi như hoa- Muội thuyết phục được bệ hạ rồi, đúng không?</w:t>
      </w:r>
    </w:p>
    <w:p>
      <w:pPr>
        <w:pStyle w:val="BodyText"/>
      </w:pPr>
      <w:r>
        <w:t xml:space="preserve">– E he… thật ra…- Mai Dạ Thảo chắp hai tay vái lạy, giọng buồn thảm đáp- Xin lỗi các huynh! Dạ Thảo bại trận rồi!</w:t>
      </w:r>
    </w:p>
    <w:p>
      <w:pPr>
        <w:pStyle w:val="BodyText"/>
      </w:pPr>
      <w:r>
        <w:t xml:space="preserve">– CÁI GÌ???- Sáu cái miệng đang nhai nhuồm nhoàm đứng hình tức thì.</w:t>
      </w:r>
    </w:p>
    <w:p>
      <w:pPr>
        <w:pStyle w:val="BodyText"/>
      </w:pPr>
      <w:r>
        <w:t xml:space="preserve">Ngô Thiếu Kỳ trợn mắt nuốt trọng rồi sau một tràng ho sù sụ, anh run run nói:</w:t>
      </w:r>
    </w:p>
    <w:p>
      <w:pPr>
        <w:pStyle w:val="BodyText"/>
      </w:pPr>
      <w:r>
        <w:t xml:space="preserve">– Ta… ta không tin! Chả phải bệ hạ sủng muội đến tận trời, nghe lời muội như sấm à? Tại… tại sao?</w:t>
      </w:r>
    </w:p>
    <w:p>
      <w:pPr>
        <w:pStyle w:val="BodyText"/>
      </w:pPr>
      <w:r>
        <w:t xml:space="preserve">Mai Dạ Thảo thở dài. Hồi tưởng lại chuyện đã qua giữa nàng và Hàn Thừa Triết, nàng lại thấy toát mồ hôi hột.</w:t>
      </w:r>
    </w:p>
    <w:p>
      <w:pPr>
        <w:pStyle w:val="BodyText"/>
      </w:pPr>
      <w:r>
        <w:t xml:space="preserve">Ngày đó, nàng tiễn Trần Ngôn Thanh xong là lập tức đến thư phòng tìm hoàng đế. Nàng quyết chí hỏi cho ra lẽ tại sao hắn lại ép hôn Thành ca đáng thương của nàng.</w:t>
      </w:r>
    </w:p>
    <w:p>
      <w:pPr>
        <w:pStyle w:val="BodyText"/>
      </w:pPr>
      <w:r>
        <w:t xml:space="preserve">Hàn Thừa Triết đang phê duyệt tấu chương trong ngự thư phòng. Mùi trầm thoang thoảng quyện vào không gian, hắn ngồi sau án thư, tay cầm bút lướt nhẹ nhàng trên mặt giấy trông đẹp như một bức tranh. Nhìn thấy nàng, hắn không tỏ ra vui mừng còn nhíu mày, hỏi:</w:t>
      </w:r>
    </w:p>
    <w:p>
      <w:pPr>
        <w:pStyle w:val="BodyText"/>
      </w:pPr>
      <w:r>
        <w:t xml:space="preserve">– Nếu ta nhớ không lầm thì đây là lúc nàng học vẽ với Dương họa sư. Nàng trốn học đấy à?</w:t>
      </w:r>
    </w:p>
    <w:p>
      <w:pPr>
        <w:pStyle w:val="BodyText"/>
      </w:pPr>
      <w:r>
        <w:t xml:space="preserve">– Khụ… khụ…- Bị hắn bắt bí, nàng vờ ho khan để đánh trống lảng- Ta thấy không khỏe trong người nên xin lão sư cho nghỉ sớm…</w:t>
      </w:r>
    </w:p>
    <w:p>
      <w:pPr>
        <w:pStyle w:val="BodyText"/>
      </w:pPr>
      <w:r>
        <w:t xml:space="preserve">– Ổ?- Mày kiếm nhướng lên- Nàng đến đây cho ta xem xem.</w:t>
      </w:r>
    </w:p>
    <w:p>
      <w:pPr>
        <w:pStyle w:val="BodyText"/>
      </w:pPr>
      <w:r>
        <w:t xml:space="preserve">Dạ Thảo nhìn trước ngó sau, đám thái giám không biết đã rút lui tự thuở nào, nàng tự thấy mình không có gì bất ổn nên bước lại gần hắn. Khi chỉ còn cách hắn hai bước, hắn bỗng vươn tay kéo nàng ngã nhào vào lòng mình. Nàng còn chưa kịp phản ứng, hắn đã cọ cọ trán hắn vào trán nàng.</w:t>
      </w:r>
    </w:p>
    <w:p>
      <w:pPr>
        <w:pStyle w:val="BodyText"/>
      </w:pPr>
      <w:r>
        <w:t xml:space="preserve">– Không sao! Nhiệt độ vẫn bình thường!- Hắn khẽ cười- Này, hay là nàng nhớ ta nên tìm cớ đấy?</w:t>
      </w:r>
    </w:p>
    <w:p>
      <w:pPr>
        <w:pStyle w:val="BodyText"/>
      </w:pPr>
      <w:r>
        <w:t xml:space="preserve">Nụ cười của hắn khiến tâm nàng xao động, vội vã cúi gầm mặt để che sự ngượng ngùng. Hắn nhìn vành tai đỏ ửng của nàng mà thấy thực sảng khoái. Này là do nàng tự nạp mạng, không thể trách hắn!</w:t>
      </w:r>
    </w:p>
    <w:p>
      <w:pPr>
        <w:pStyle w:val="BodyText"/>
      </w:pPr>
      <w:r>
        <w:t xml:space="preserve">Chậm rãi nâng mặt nàng lên và nhìn sâu vào đôi mắt long lanh như hồ thu ấy của nàng, hắn thì thầm:</w:t>
      </w:r>
    </w:p>
    <w:p>
      <w:pPr>
        <w:pStyle w:val="BodyText"/>
      </w:pPr>
      <w:r>
        <w:t xml:space="preserve">– Nàng không nhớ cũng không sao! Có ta nhớ nàng là được rồi!</w:t>
      </w:r>
    </w:p>
    <w:p>
      <w:pPr>
        <w:pStyle w:val="BodyText"/>
      </w:pPr>
      <w:r>
        <w:t xml:space="preserve">Và rồi, đôi môi nàng nhanh chóng bị hắn chiếm lĩnh. Tâm trí nàng bỗng hóa ra trống rỗng, cả người lâng lâng như người say. Đến khi nàng sực nhớ ra lý do tại sao đến gặp hắn thì hắn đã bế nàng lên giường, khụ khụ, lúc đế vương hành sự không tiện ngắt ngang!</w:t>
      </w:r>
    </w:p>
    <w:p>
      <w:pPr>
        <w:pStyle w:val="BodyText"/>
      </w:pPr>
      <w:r>
        <w:t xml:space="preserve">Ngày thứ hai, nàng kiên quyết không khuất phục trước mỹ nam kế của hắn. Đáng tiếc, hắn cùng các vị đại thần họp bàn kế hoạch xây hoàng lăng cho phụ hoàng và mẫu hậu từ sáng sớm đến tối mịt vẫn chưa xong. Nàng đã rất muốn làm nông dân ôm cây đợi thỏ, đáng tiếc do bị hắn bắt làm việc tăng ca ban đêm khiến nàng không chiến đấu lại cơn buồn ngủ.</w:t>
      </w:r>
    </w:p>
    <w:p>
      <w:pPr>
        <w:pStyle w:val="BodyText"/>
      </w:pPr>
      <w:r>
        <w:t xml:space="preserve">Nửa đêm giật mình thức giấc, sực nhớ ra là phải chờ hắn để bàn việc thì hắn đã nằm sát cạnh nàng, hắn vòng tay ôm chặt ép đầu nàng vào ngực hắn. Trong đêm tối, ánh mắt hắn phản chiếu ánh nến lấp lánh như sao trời.</w:t>
      </w:r>
    </w:p>
    <w:p>
      <w:pPr>
        <w:pStyle w:val="BodyText"/>
      </w:pPr>
      <w:r>
        <w:t xml:space="preserve">– Đã bàn việc xong rồi chứ?- Nàng rụt rè hỏi.</w:t>
      </w:r>
    </w:p>
    <w:p>
      <w:pPr>
        <w:pStyle w:val="BodyText"/>
      </w:pPr>
      <w:r>
        <w:t xml:space="preserve">– Ừm…- Hắn gật gật đầu- ta hoàn thành xong bản thiết kế là vội về ngay. Kinh phí không đủ nên phải chỉnh sửa mãi…</w:t>
      </w:r>
    </w:p>
    <w:p>
      <w:pPr>
        <w:pStyle w:val="BodyText"/>
      </w:pPr>
      <w:r>
        <w:t xml:space="preserve">Tim nàng nhói đau. Nhắc tới kinh phí là nhắc tới lỗi của nàng. Vì lấy nàng, hắn cắn răng hạ chiếu giảm thuế ba năm hại mọi chi tiêu của hoàng cung cũng giảm theo. Nàng vò vò gấu áo, thủ thỉ:</w:t>
      </w:r>
    </w:p>
    <w:p>
      <w:pPr>
        <w:pStyle w:val="BodyText"/>
      </w:pPr>
      <w:r>
        <w:t xml:space="preserve">– Xin lỗi…</w:t>
      </w:r>
    </w:p>
    <w:p>
      <w:pPr>
        <w:pStyle w:val="BodyText"/>
      </w:pPr>
      <w:r>
        <w:t xml:space="preserve">– Ngốc à, nói gì thế?- Hắn yêu chiều hôn nhẹ trán nàng như ngửi hương từ một đóa hoa trân quý và thì thầm- Ta thà không cầu vinh hoa, chỉ cầu được cùng nàng bạch đầu giai lão, nàng không muốn sao?</w:t>
      </w:r>
    </w:p>
    <w:p>
      <w:pPr>
        <w:pStyle w:val="BodyText"/>
      </w:pPr>
      <w:r>
        <w:t xml:space="preserve">Dĩ nhiên, đó cũng là tâm nguyện một đời của nàng. Tại sao hắn lúc nào cũng nói những lời khiến tim nàng ngọt lịm như thế…</w:t>
      </w:r>
    </w:p>
    <w:p>
      <w:pPr>
        <w:pStyle w:val="BodyText"/>
      </w:pPr>
      <w:r>
        <w:t xml:space="preserve">Á, khoan đã! Lý trí đột nhiên lôi nàng tỉnh dậy. Đây là mỹ nam kế, nàng không được sa lầy! Nàng nuốt khan rồi ngập ngừng nói:</w:t>
      </w:r>
    </w:p>
    <w:p>
      <w:pPr>
        <w:pStyle w:val="BodyText"/>
      </w:pPr>
      <w:r>
        <w:t xml:space="preserve">– Thừa… Thừa Triết, ta … ta có chuyện muốn nói với ngài…</w:t>
      </w:r>
    </w:p>
    <w:p>
      <w:pPr>
        <w:pStyle w:val="BodyText"/>
      </w:pPr>
      <w:r>
        <w:t xml:space="preserve">– Có quan trọng không?- Hắn ngáp dài ra vẻ cực kỳ uể oải.</w:t>
      </w:r>
    </w:p>
    <w:p>
      <w:pPr>
        <w:pStyle w:val="BodyText"/>
      </w:pPr>
      <w:r>
        <w:t xml:space="preserve">Haiz, nhìn biểu tình của hắn, nàng âm thầm thở dài rồi lắc đầu lia lịa:</w:t>
      </w:r>
    </w:p>
    <w:p>
      <w:pPr>
        <w:pStyle w:val="BodyText"/>
      </w:pPr>
      <w:r>
        <w:t xml:space="preserve">– Cũng chỉ là chuyện nhỏ thôi…</w:t>
      </w:r>
    </w:p>
    <w:p>
      <w:pPr>
        <w:pStyle w:val="BodyText"/>
      </w:pPr>
      <w:r>
        <w:t xml:space="preserve">– Vậy để mai bàn nhé?</w:t>
      </w:r>
    </w:p>
    <w:p>
      <w:pPr>
        <w:pStyle w:val="BodyText"/>
      </w:pPr>
      <w:r>
        <w:t xml:space="preserve">– A…ừm…</w:t>
      </w:r>
    </w:p>
    <w:p>
      <w:pPr>
        <w:pStyle w:val="BodyText"/>
      </w:pPr>
      <w:r>
        <w:t xml:space="preserve">Đôi mắt hắn xác nhận cái gật đầu rất không cam tâm của nàng xong thì nhanh chóng cụp xuống. Hơi thở hắn dần trở nên đều đều. Thế là mất toi ngày thứ hai!</w:t>
      </w:r>
    </w:p>
    <w:p>
      <w:pPr>
        <w:pStyle w:val="BodyText"/>
      </w:pPr>
      <w:r>
        <w:t xml:space="preserve">Nàng mím môi thề với lòng ngày thứ ba nhất định phải nói. Việc hôn sự của Thành ca càng để lâu càng lan rộng, nếu không ngăn chặn lúc này ngày sau sẽ khó vãn hồi.</w:t>
      </w:r>
    </w:p>
    <w:p>
      <w:pPr>
        <w:pStyle w:val="BodyText"/>
      </w:pPr>
      <w:r>
        <w:t xml:space="preserve">Sáng nay, nàng thức giấc thật sớm. Hoàng đế vừa mở mắt ra là nàng lập tức đánh đòn phủ đầu:</w:t>
      </w:r>
    </w:p>
    <w:p>
      <w:pPr>
        <w:pStyle w:val="BodyText"/>
      </w:pPr>
      <w:r>
        <w:t xml:space="preserve">– Thừa Triết! Ta không đợi được! Chuyện ta muốn nói với ngài cực kỳ quan trọng!!!</w:t>
      </w:r>
    </w:p>
    <w:p>
      <w:pPr>
        <w:pStyle w:val="BodyText"/>
      </w:pPr>
      <w:r>
        <w:t xml:space="preserve">Hắn ung dung ngồi dậy, mặt không chút ngạc nhiên. Chuyện đó đến tai nàng mà nàng không hỏi hắn mới lạ! Đáng tiếc, tên đã bắn rồi, hắn không tài nào chụp lại được nữa…</w:t>
      </w:r>
    </w:p>
    <w:p>
      <w:pPr>
        <w:pStyle w:val="BodyText"/>
      </w:pPr>
      <w:r>
        <w:t xml:space="preserve">– Thánh chỉ ban hôn cho Thành ca và Mạc tiểu thư ta không thể thu hồi! Nàng từ bỏ ý định đi!- Hắn nhún vai, quyết định lật bài ngửa với nàng.</w:t>
      </w:r>
    </w:p>
    <w:p>
      <w:pPr>
        <w:pStyle w:val="BodyText"/>
      </w:pPr>
      <w:r>
        <w:t xml:space="preserve">– Ngài biết điều ta định nói?- Mắt nàng chữ O, miệng chữ A, giọng nàng run run- Sao… sao…</w:t>
      </w:r>
    </w:p>
    <w:p>
      <w:pPr>
        <w:pStyle w:val="BodyText"/>
      </w:pPr>
      <w:r>
        <w:t xml:space="preserve">Hắn phì cười vừa đưa tay vén mớ tóc mai ra sau tai cho nàng. Bàn tay hắn thuận tiện xoa xoa gò má nàng, nụ cười mị hoặc lại hé ra:</w:t>
      </w:r>
    </w:p>
    <w:p>
      <w:pPr>
        <w:pStyle w:val="BodyText"/>
      </w:pPr>
      <w:r>
        <w:t xml:space="preserve">– Vì sao ta biết ư? Hôm trước nàng đến ngự thư phòng còn không phải vì lý do này sao? Nàng chưa bao giờ quan tâm chính sự, tất cả những việc nàng làm đều vì ta và hắn. Nhìn ánh mắt sốt ruột của nàng là ta đoán ra rồi!</w:t>
      </w:r>
    </w:p>
    <w:p>
      <w:pPr>
        <w:pStyle w:val="BodyText"/>
      </w:pPr>
      <w:r>
        <w:t xml:space="preserve">Nàng siết chặt nắm tay. Hắn đã sớm rõ mà còn đùa bỡn nàng như thế!</w:t>
      </w:r>
    </w:p>
    <w:p>
      <w:pPr>
        <w:pStyle w:val="BodyText"/>
      </w:pPr>
      <w:r>
        <w:t xml:space="preserve">– Thế thì ta không vòng vo nữa!- Nàng gạt tay hắn ra, giọng đầy âm khí- Ta phản đối ép hôn! Thành ca vốn không yêu người ta, huynh ấy lỡ chạm vào Mạc Yên Đình chỉ có ý tốt là cứu nàng. Thành ca vừa là huynh vừa là ân nhân của chúng ta. Về lý về tình đều không đáng bị đối xử như vậy!</w:t>
      </w:r>
    </w:p>
    <w:p>
      <w:pPr>
        <w:pStyle w:val="BodyText"/>
      </w:pPr>
      <w:r>
        <w:t xml:space="preserve">Hàn Thừa Triết bật cười ha hả. Nàng phồng má giận dỗi rồi đứng phắt dậy. Nhưng, hắn đã nhanh hơn nàng một bước. Hắn chụp lấy tay nàng, kéo nàng trở lại rồi thuận thế dùng hai tay đè lên bả vai ép nàng nằm xuống giường. Giọng hắn vẫn tràn ngập ý cười:</w:t>
      </w:r>
    </w:p>
    <w:p>
      <w:pPr>
        <w:pStyle w:val="BodyText"/>
      </w:pPr>
      <w:r>
        <w:t xml:space="preserve">– Lần đầu ta mới thấy nàng giận dỗi. Thật đáng yêu nha!</w:t>
      </w:r>
    </w:p>
    <w:p>
      <w:pPr>
        <w:pStyle w:val="BodyText"/>
      </w:pPr>
      <w:r>
        <w:t xml:space="preserve">– Ngài…- Nàng nghiến răng, nắm tay siết chặt, lòng phân vân có nên cho hắn một cước hay không.</w:t>
      </w:r>
    </w:p>
    <w:p>
      <w:pPr>
        <w:pStyle w:val="BodyText"/>
      </w:pPr>
      <w:r>
        <w:t xml:space="preserve">– Thành ca đã hai mươi chín tuổi rồi, không còn nhỏ nữa. Nàng không muốn huynh ấy sớm thành gia lập thất sao?- Nhìn sâu vào đôi mắt giận đến tóe lửa của nàng, Thừa Triết cười khổ- Vả lại, chúng ta nợ Mạc Yên Đình quá nhiều. Do ta hủy hôn nên có lời đồn nàng ấy có tướng khắc phu, đi đâu cũng bị người ta dị nghị. Tử Lâm là tộc man di, ta gả nàng ấy sang xứ lạ chưa hẳn là bù đắp tốt nhất. Thành ca cứu nàng ấy bằng cách hô hấp nhân tạo nhưng lại hại nàng ấy chịu nhục trước bao nhiêu ánh mắt của hạ nhân. Nàng nói, ta phải làm sao đây?</w:t>
      </w:r>
    </w:p>
    <w:p>
      <w:pPr>
        <w:pStyle w:val="BodyText"/>
      </w:pPr>
      <w:r>
        <w:t xml:space="preserve">Dạ Thảo tiếp tục nuốt khan. Lời hắn nói không phải không có lý, chỉ là…</w:t>
      </w:r>
    </w:p>
    <w:p>
      <w:pPr>
        <w:pStyle w:val="BodyText"/>
      </w:pPr>
      <w:r>
        <w:t xml:space="preserve">– Nhưng ta không cho rằng Thành ca cứu người là sai! Chúng ta có thiếu gì cách để đền bù cho nàng ấy kia mà?</w:t>
      </w:r>
    </w:p>
    <w:p>
      <w:pPr>
        <w:pStyle w:val="BodyText"/>
      </w:pPr>
      <w:r>
        <w:t xml:space="preserve">– Ồ?- Hàn Thừa Triết nhướng mày, lộ ra nụ cười gian xảo- Ta đoán nàng không biết “hô hấp nhân tạo” là cái gì đúng không?</w:t>
      </w:r>
    </w:p>
    <w:p>
      <w:pPr>
        <w:pStyle w:val="BodyText"/>
      </w:pPr>
      <w:r>
        <w:t xml:space="preserve">Nàng mím môi gật đầu, lòng thầm kêu không ổn. Mỗi lần Thừa Triết lộ ra nụ cười này với nàng chính là hắn vừa khám phá ra trò thú vị nào đó. Quả nhiên, hắn vừa đè lên người nàng vừa kề miệng sát lỗ tai nàng thì thầm mấy chữ rùng rợn sau:</w:t>
      </w:r>
    </w:p>
    <w:p>
      <w:pPr>
        <w:pStyle w:val="BodyText"/>
      </w:pPr>
      <w:r>
        <w:t xml:space="preserve">– Vậy… trẫm không ngại thị phạm lại cho ái khanh xem!</w:t>
      </w:r>
    </w:p>
    <w:p>
      <w:pPr>
        <w:pStyle w:val="BodyText"/>
      </w:pPr>
      <w:r>
        <w:t xml:space="preserve">Rồi không cho nàng có cơ hội phản hồi ý kiến, môi hắn lập tức khóa chặt môi nàng…</w:t>
      </w:r>
    </w:p>
    <w:p>
      <w:pPr>
        <w:pStyle w:val="BodyText"/>
      </w:pPr>
      <w:r>
        <w:t xml:space="preserve">Rốt cuộc, hơn một giờ sau, Mai Dạ Thảo nhìn Hàn Thừa Triết được đám thái giám chỉnh chu hoàng bào chuẩn bị thượng triều với vẻ mặt tươi phơi phới, nụ cười đậu khóe môi không chịu tan. Hắn có biết hắn không những hại nhân sinh quần chúng đỏ mặt tía tai mà còn hại nàng đau đớn cõi lòng, khóc thầm trong dạ chăng? Oaaaa, Thành ca à Thanh ca, biện pháp hô hấp nhân tạo của huynh thật đáng sợ!!!</w:t>
      </w:r>
    </w:p>
    <w:p>
      <w:pPr>
        <w:pStyle w:val="BodyText"/>
      </w:pPr>
      <w:r>
        <w:t xml:space="preserve">Chấm dứt hồi tưởng.</w:t>
      </w:r>
    </w:p>
    <w:p>
      <w:pPr>
        <w:pStyle w:val="BodyText"/>
      </w:pPr>
      <w:r>
        <w:t xml:space="preserve">Mai Dạ Thảo ngước nhìn ánh mắt long lanh chờ mong câu giải thích của nàng từ đám huynh đệ mà thấy hối hận tràn trề. Nàng biết ăn nói sao đây? Mấy lý do của nàng nếu công khai ra còn không bị họ ném đá mới lạ! Hừ, ngẫm tới ngẫm lui, Thừa Triết đúng là biết cách làm khó nàng. Hắn chặt đường lui của nàng, muốn nàng vì mất mặt mà tự rút khỏi tổ chức đây mà!</w:t>
      </w:r>
    </w:p>
    <w:p>
      <w:pPr>
        <w:pStyle w:val="BodyText"/>
      </w:pPr>
      <w:r>
        <w:t xml:space="preserve">Bỗng nhiên, một chiếc phao cứu sinh được đưa trước mặt nàng. Anh đứng nhỏm dậy, vỗ vỗ vai nàng, ánh cười trong mắt anh thực ấm áp. Bằng một câu nói, Trần Ngôn Thanh lập tức xoay chuyển tình thế làm chú ý của mọi người từ Mai Dạ Thảo lập tức rơi vào người anh.</w:t>
      </w:r>
    </w:p>
    <w:p>
      <w:pPr>
        <w:pStyle w:val="BodyText"/>
      </w:pPr>
      <w:r>
        <w:t xml:space="preserve">– Thực ra ta biết chắc Dạ Thảo sẽ thất bại, mọi người cũng đừng trách muội ấy!</w:t>
      </w:r>
    </w:p>
    <w:p>
      <w:pPr>
        <w:pStyle w:val="BodyText"/>
      </w:pPr>
      <w:r>
        <w:t xml:space="preserve">– Thanh ca!- Ngô Thiếu Kỳ nhíu mày khó hiểu- Người đề cử Thảo muội là huynh, sao giờ huynh lại nói thế?</w:t>
      </w:r>
    </w:p>
    <w:p>
      <w:pPr>
        <w:pStyle w:val="BodyText"/>
      </w:pPr>
      <w:r>
        <w:t xml:space="preserve">Trần Ngôn Thanh từ tốn nhấp một ngụm trà, khóe môi nhếch lên, đáp:</w:t>
      </w:r>
    </w:p>
    <w:p>
      <w:pPr>
        <w:pStyle w:val="BodyText"/>
      </w:pPr>
      <w:r>
        <w:t xml:space="preserve">– Các ngươi thật ngây thơ! Nếu nhờ Dạ Thảo mà bệ hạ hủy hôn thì Thành ca có cần đau đầu thế không? Ta hỏi các ngươi, thứ bệ hạ đã quyết rồi có bao giờ bệ hạ hồi tâm không? Ta không nói xa vời, lấy ví dụ chuyện trước đây giữa bệ hạ và Thảo muội đi…</w:t>
      </w:r>
    </w:p>
    <w:p>
      <w:pPr>
        <w:pStyle w:val="BodyText"/>
      </w:pPr>
      <w:r>
        <w:t xml:space="preserve">Năm người kia lập tức ngộ ra chân lý. Đúng là vì Dạ Thảo bệ hạ có thể đấu với bá quan, lại có thể cam tâm từ bỏ giang sơn. Huống chi chuyện của Thành ca không phức tạp như chuyện cũ đó thì việc thuyết phục bệ hạ còn khó gấp vạn lần!</w:t>
      </w:r>
    </w:p>
    <w:p>
      <w:pPr>
        <w:pStyle w:val="BodyText"/>
      </w:pPr>
      <w:r>
        <w:t xml:space="preserve">Bên này, Mai Dạ Thảo sững sờ. Nàng vốn tưởng vị trí của nàng trong kế hoạch cực kỳ quan trọng, thế mà…</w:t>
      </w:r>
    </w:p>
    <w:p>
      <w:pPr>
        <w:pStyle w:val="BodyText"/>
      </w:pPr>
      <w:r>
        <w:t xml:space="preserve">– Coi các ngươi kìa!- Trần Ngôn Thanh nhìn những gương mặt nhăn nhó như trái khổ qua của huynh đệ muội mà lắc đầu phì cười- Nản gì chứ! Chúng ta biết tin Thành ca bị ban hôn mà không có phản ứng gì mới đáng nghi. Ta để Dạ Thảo thăm dò ý bệ hạ cốt để bệ hạ lơ là cảnh giác, ngài sẽ nghĩ chúng ta vì tuyệt vọng mà hủy kế hoạch hoặc ít ra chúng ta đã kiêng nể ngài vài phần. Ha ha, đáng tiếc, ý định của ta khi mời Thảo muội tham gia chỉ vì kế hoạch nhất thiết phải có nữ tham dự và để đề phòng ngày sau bệ hạ khép chúng ta vào tội khi quân. Ngay từ đầu, ta không định với đối phó bệ hạ mà chính là Mạc Yên Đình. Là nàng ta nha!</w:t>
      </w:r>
    </w:p>
    <w:p>
      <w:pPr>
        <w:pStyle w:val="BodyText"/>
      </w:pPr>
      <w:r>
        <w:t xml:space="preserve">Đôi mắt sáu người người lạ sáng rực như mặt trời vừa tan mây mù sau cơn bão. Tốt rồi, kế hoạch lại được hồi sinh!</w:t>
      </w:r>
    </w:p>
    <w:p>
      <w:pPr>
        <w:pStyle w:val="BodyText"/>
      </w:pPr>
      <w:r>
        <w:t xml:space="preserve">– Chuyện đó… các huynh cứ yên tâm!- Vừa thoát khỏi kiếp nạn bị truy vấn, Mai Dạ Thảo vui vẻ nói- Dạ Thảo nhất định cùng tiến cùng lui với mọi người. Nếu phải chết, huynh muội ta cùng chết!</w:t>
      </w:r>
    </w:p>
    <w:p>
      <w:pPr>
        <w:pStyle w:val="BodyText"/>
      </w:pPr>
      <w:r>
        <w:t xml:space="preserve">– Oaaa, Thảo muội!- Lâm Kiệt ngồi kế bên nàng, gạt lệ rưng rưng nói- Quả nhiên là người nhà của chúng ta! Tốt lắm! Tốt lắm!</w:t>
      </w:r>
    </w:p>
    <w:p>
      <w:pPr>
        <w:pStyle w:val="BodyText"/>
      </w:pPr>
      <w:r>
        <w:t xml:space="preserve">– Thế… tiếp theo ta phải làm sao?- Vũ Khải Duy đặt chén canh trống trơn xuống bàn một cái cạch, anh đan tay nâng cằm, nhướng mày nhìn chăm chăm về phía Trần Ngôn Thanh, hỏi- Đệ vẽ kế hoạch tới đâu rồi?</w:t>
      </w:r>
    </w:p>
    <w:p>
      <w:pPr>
        <w:pStyle w:val="BodyText"/>
      </w:pPr>
      <w:r>
        <w:t xml:space="preserve">Trần Ngôn Thanh không đáp. Anh cầm bình rượu rót đầy bảy chung rồi phân phát cho từng người. Sau đó, anh uống cạn chung của mình. Sáu người kia tuy không hiểu ất giáp gì vẫn cạn chung với anh. Tiếp theo, anh lại gắp thức ăn phân phát vô chén từng người một và cũng gắp một đũa bỏ vào miệng mình nhai ngon lành. Lần này, sáu người chớp chớp mắt nhìn anh nghi hoặc.</w:t>
      </w:r>
    </w:p>
    <w:p>
      <w:pPr>
        <w:pStyle w:val="BodyText"/>
      </w:pPr>
      <w:r>
        <w:t xml:space="preserve">– Thanh… Thanh ca…- Dương Vân Thiên run rẩy chỉ chỉ vào chén mình- Huynh định thuốc mọi người à? Rượu thịt này không phải đã bỏ cái gì kỳ dị đó chứ?</w:t>
      </w:r>
    </w:p>
    <w:p>
      <w:pPr>
        <w:pStyle w:val="BodyText"/>
      </w:pPr>
      <w:r>
        <w:t xml:space="preserve">– Xùy, ăn nói bậy bạ! Mọi người cùng ăn đi!- Anh lại gắp một miếng khác bỏ vô miệng mình, vừa nhai vừa nhắm mắt hưởng thụ- Rượu thơm, thịt ngon, huynh đệ tốt còn gì sướng bằng đây?!</w:t>
      </w:r>
    </w:p>
    <w:p>
      <w:pPr>
        <w:pStyle w:val="BodyText"/>
      </w:pPr>
      <w:r>
        <w:t xml:space="preserve">– Thanh ca,- Nhận lấy ánh mắt thúc giục từ mọi người, Dạ Thảo rụt rè lên tiếng- ý huynh là gì vậy? Không phải chúng ta đang bàn kế hoạch hủy hôn sao?</w:t>
      </w:r>
    </w:p>
    <w:p>
      <w:pPr>
        <w:pStyle w:val="BodyText"/>
      </w:pPr>
      <w:r>
        <w:t xml:space="preserve">Anh nhìn biểu hiện kinh hãi của mọi người mà lắc đầu thở dài. Anh nói:</w:t>
      </w:r>
    </w:p>
    <w:p>
      <w:pPr>
        <w:pStyle w:val="BodyText"/>
      </w:pPr>
      <w:r>
        <w:t xml:space="preserve">– Huynh đệ muội chúng ta đã lâu không gặp, chẳng phải là nên chè chén một bữa thỏa thích như muội mong đợi sao? Có thực mới vực được đạo, ăn no rồi mới có sức chiến đấu chứ!</w:t>
      </w:r>
    </w:p>
    <w:p>
      <w:pPr>
        <w:pStyle w:val="BodyText"/>
      </w:pPr>
      <w:r>
        <w:t xml:space="preserve">– À…- Nàng gật gù ra vẻ hiểu biết rồi lại ấp úng- thế… thế còn kế hoạch…</w:t>
      </w:r>
    </w:p>
    <w:p>
      <w:pPr>
        <w:pStyle w:val="BodyText"/>
      </w:pPr>
      <w:r>
        <w:t xml:space="preserve">– Ta chưa nghĩ ra!</w:t>
      </w:r>
    </w:p>
    <w:p>
      <w:pPr>
        <w:pStyle w:val="BodyText"/>
      </w:pPr>
      <w:r>
        <w:t xml:space="preserve">– CÁI GÌ???- Sáu cái miệng đồng thanh hét lớn.</w:t>
      </w:r>
    </w:p>
    <w:p>
      <w:pPr>
        <w:pStyle w:val="BodyText"/>
      </w:pPr>
      <w:r>
        <w:t xml:space="preserve">– Aiz- Anh dùng hai ngón tay trỏ bịt chặt lỗ tay vừa nhún vai, cười trừ- ta nói thật đó! Ta có bao giờ gạt mọi người đâu!</w:t>
      </w:r>
    </w:p>
    <w:p>
      <w:pPr>
        <w:pStyle w:val="BodyText"/>
      </w:pPr>
      <w:r>
        <w:t xml:space="preserve">Sáu người đưa mắt nhìn nhau, nghiến răng ken két, nghĩ bụng “Vô khối lần lừa gạt thì có!!!”</w:t>
      </w:r>
    </w:p>
    <w:p>
      <w:pPr>
        <w:pStyle w:val="BodyText"/>
      </w:pPr>
      <w:r>
        <w:t xml:space="preserve">– Nào, nào! Không ai ăn là ta ăn hết nha!- Anh vui vẻ uống chung thứ hai rồi rót tiếp chung thứ ba, tay kia cầm đùi gà ngoạm một miếng to. Nhai nuốt xong, anh thong thả nói- Thật ra ta đã cho người đi dò la rồi. Chúng ta cứ vừa ăn vừa chờ tin đi!</w:t>
      </w:r>
    </w:p>
    <w:p>
      <w:pPr>
        <w:pStyle w:val="BodyText"/>
      </w:pPr>
      <w:r>
        <w:t xml:space="preserve">– HẢ???- Lại là âm thanh sáu trong một kêu lên.</w:t>
      </w:r>
    </w:p>
    <w:p>
      <w:pPr>
        <w:pStyle w:val="BodyText"/>
      </w:pPr>
      <w:r>
        <w:t xml:space="preserve">– Ờ thì…- Anh cười tít mắt- có hiểu nàng ta mới trăm trận trăm thắng chứ!</w:t>
      </w:r>
    </w:p>
    <w:p>
      <w:pPr>
        <w:pStyle w:val="BodyText"/>
      </w:pPr>
      <w:r>
        <w:t xml:space="preserve">Sau khi liếc mắt nhìn nhau, sáu người chụp lấy đũa, cầm chén và và thức ăn vào miệng ngay. Trần Ngôn Thanh còn đang hứng khởi thì anh phát hiện ra một điều kì quái, cứ món nào anh chấm là món đó bị cưỡm mất. Đôi khi, hai, ba đũa cùng tranh với anh. Anh toát mồ hôi nghĩ, đám huynh đệ muội này đói thế sao?</w:t>
      </w:r>
    </w:p>
    <w:p>
      <w:pPr>
        <w:pStyle w:val="BodyText"/>
      </w:pPr>
      <w:r>
        <w:t xml:space="preserve">Nửa canh giờ sau, bàn tiệc ngổn ngang như một bãi chiến trường. Chú ý: là chiến trường đúng nghĩa nha! Vì rằng, quân thắng trận rút lui hết chỉ để một tàn binh ở lại.</w:t>
      </w:r>
    </w:p>
    <w:p>
      <w:pPr>
        <w:pStyle w:val="BodyText"/>
      </w:pPr>
      <w:r>
        <w:t xml:space="preserve">Anh vừa bị trói gô vào ghế lại được khuyến mãi thêm một cái đùi gà nhét vào miệng. Trước mắt anh, một bên ngự trên bàn là tờ hóa đơn dài như sớ táo quân, một bên là tên tiểu nhị đứng khoanh tay nhịp nhịp chân, nói:</w:t>
      </w:r>
    </w:p>
    <w:p>
      <w:pPr>
        <w:pStyle w:val="BodyText"/>
      </w:pPr>
      <w:r>
        <w:t xml:space="preserve">– Trần gia, huynh đệ của ngài nói ngài sẽ thanh toán hết! Bao gồm nợ cũ lẫn nợ mới ạ!!!</w:t>
      </w:r>
    </w:p>
    <w:p>
      <w:pPr>
        <w:pStyle w:val="Compact"/>
      </w:pPr>
      <w:r>
        <w:t xml:space="preserve">– Cái gì???- Anh giãy giụa vừa phun đùi gà ra vừa gầm lên- Các ngươi là huynh đệ xấu xa! Để xem ta trị các ngươi thế nào! Nhớ đó! ….</w:t>
      </w:r>
      <w:r>
        <w:br w:type="textWrapping"/>
      </w:r>
      <w:r>
        <w:br w:type="textWrapping"/>
      </w:r>
    </w:p>
    <w:p>
      <w:pPr>
        <w:pStyle w:val="Heading2"/>
      </w:pPr>
      <w:bookmarkStart w:id="46" w:name="quyển-2---chương-4-2-nàng-ta-thật-khó-đối-phó-2"/>
      <w:bookmarkEnd w:id="46"/>
      <w:r>
        <w:t xml:space="preserve">25. Quyển 2 - Chương 4-2: Nàng Ta Thật Khó Đối Phó! (2)</w:t>
      </w:r>
    </w:p>
    <w:p>
      <w:pPr>
        <w:pStyle w:val="Compact"/>
      </w:pPr>
      <w:r>
        <w:br w:type="textWrapping"/>
      </w:r>
      <w:r>
        <w:br w:type="textWrapping"/>
      </w:r>
      <w:r>
        <w:t xml:space="preserve">Một canh giờ sau, tổ chức phá hôn lễ tập trung trong một cỗ xe ngựa gần Mạc phủ để tiến hành kế hoạch như dự liệu.</w:t>
      </w:r>
    </w:p>
    <w:p>
      <w:pPr>
        <w:pStyle w:val="BodyText"/>
      </w:pPr>
      <w:r>
        <w:t xml:space="preserve">Mạc phủ nằm trong khu vực toàn phủ đệ của các vị trọng yếu đại thần, tuy ở giữa rừng hoa nhưng vẫn toát vẻ đẹp riêng của nó. Tường gạch đỏ, mái ngói thanh lưu ly, lại có khóm tường vy bò lên bờ tường vươn hoa ra ngoài. Gần khu vực cổng sau có một cây táo to sai trĩu quả đong đưa từng quả đỏ mọng lắc lư trong gió, nó hại Ngôn Thanh vừa nuốt nước bọt vừa xoa xoa cái bụng rỗng. Anh liếc xéo đám huynh đệ bỏ nợ chạy lấy người hại anh mất toi một tháng bổng lộc rồi nói:</w:t>
      </w:r>
    </w:p>
    <w:p>
      <w:pPr>
        <w:pStyle w:val="BodyText"/>
      </w:pPr>
      <w:r>
        <w:t xml:space="preserve">– Theo tin mới nhận, trước khi té hồ hôm nào Mạc Yên Đình cũng xuất hành đến chùa cúng bái. Đáng tiếc, từ hôm ấy tới nay nàng ta chỉ ở trong Mạc phủ. Cho nên, muốn kế hoạch thành công, chúng ta phải vào Mạc phủ gặp trực tiếp Mạc tiểu thư!</w:t>
      </w:r>
    </w:p>
    <w:p>
      <w:pPr>
        <w:pStyle w:val="BodyText"/>
      </w:pPr>
      <w:r>
        <w:t xml:space="preserve">Lâm Kiệt bĩu bĩu môi. Hắn rụt rè giơ tay ý kiến:</w:t>
      </w:r>
    </w:p>
    <w:p>
      <w:pPr>
        <w:pStyle w:val="BodyText"/>
      </w:pPr>
      <w:r>
        <w:t xml:space="preserve">– Thanh… Thanh ca, huynh cố ý trả thù đúng không?</w:t>
      </w:r>
    </w:p>
    <w:p>
      <w:pPr>
        <w:pStyle w:val="BodyText"/>
      </w:pPr>
      <w:r>
        <w:t xml:space="preserve">– Hử? Đệ nói vụ cái đùi gà ấy à?- Trần Ngôn Thanh nhíu mày, mùi táo chín làm anh nhớ lại chuyện vừa rồi mà giận sôi gan, anh “dịu dàng” trả lời- Ta có giống kẻ thù dai sao? Đệ chấp nhận đi, đệ phải hỗ trợ Thảo muội chứ!</w:t>
      </w:r>
    </w:p>
    <w:p>
      <w:pPr>
        <w:pStyle w:val="BodyText"/>
      </w:pPr>
      <w:r>
        <w:t xml:space="preserve">– Oaaa,- Lâm Kiệt chỉ chỉ vào mình, khóc ròng- Biết thì biết vậy, nhưng tại sao… đệ phải cải dạng nữ thế này???</w:t>
      </w:r>
    </w:p>
    <w:p>
      <w:pPr>
        <w:pStyle w:val="BodyText"/>
      </w:pPr>
      <w:r>
        <w:t xml:space="preserve">Năm người kia mím môi nhịn cười đến đau cả ruột. Chính xác! Lúc này, Lâm Kiệt đang mặc y phục nữ và được Ngô Thiếu Kỳ tô son, trát phấn, đánh má hồng. Đầu hắn búi tóc hai bên, cột thêm nơ hồng xinh xắn, trông chẳng khác chi một tiểu nha hoàn ngây thơ đáng yêu.</w:t>
      </w:r>
    </w:p>
    <w:p>
      <w:pPr>
        <w:pStyle w:val="BodyText"/>
      </w:pPr>
      <w:r>
        <w:t xml:space="preserve">– Chậc, – Trần Ngôn Thanh chép miệng- Thứ nhất là đệ có ngoại hình dễ cải trang, thứ hai là chúng ta phải có người theo bảo vệ Thảo muội đề phòng bất trắc, thứ ba là ta không tìm được lý do để không chọn đệ! Chấp nhận đi, làm tỳ nữ cho hoàng hậu là vinh quang lắm đấy!</w:t>
      </w:r>
    </w:p>
    <w:p>
      <w:pPr>
        <w:pStyle w:val="BodyText"/>
      </w:pPr>
      <w:r>
        <w:t xml:space="preserve">– Oaaaa!- Lâm Kiệt một tay rút khăn chấm chấm nước mắt, tay kia lôi lôi kéo kéo Mai Dạ Thảo- Thảo muội, Thanh ca bắt nạt ta! Muội mau nói một câu công bằng đi!</w:t>
      </w:r>
    </w:p>
    <w:p>
      <w:pPr>
        <w:pStyle w:val="BodyText"/>
      </w:pPr>
      <w:r>
        <w:t xml:space="preserve">– Khụ… khụ..- Mai Dạ Thảo nãy giờ vẫn xòe quạt thơ che mặt, lúc này mới hạ quạt xuống, thở dài nói- Kiệt ca, ta nói câu công bằng cho huynh rồi ai nói giúp ta đây?</w:t>
      </w:r>
    </w:p>
    <w:p>
      <w:pPr>
        <w:pStyle w:val="BodyText"/>
      </w:pPr>
      <w:r>
        <w:t xml:space="preserve">Lâm Kiệt trố mắt nhìn nàng xong thì lập tức xoay mặt đi, dùng tay bụm miệng, bả vai hắn không ngừng run run. Trừ Ngô Thiếu Kỳ và Trần Ngôn Thanh ra, mấy tên còn lại phá lên cười ha hả.</w:t>
      </w:r>
    </w:p>
    <w:p>
      <w:pPr>
        <w:pStyle w:val="BodyText"/>
      </w:pPr>
      <w:r>
        <w:t xml:space="preserve">– Ôi, ôi, Kỳ ca! Tài hóa trang của huynh ta xin bái phục!!!- Dương Vân Thiên nói.</w:t>
      </w:r>
    </w:p>
    <w:p>
      <w:pPr>
        <w:pStyle w:val="BodyText"/>
      </w:pPr>
      <w:r>
        <w:t xml:space="preserve">– Ha ha ha!- Vũ Khải Duy vỗ vỗ vai nàng, không chút kiêng nể nói tiếp- Thảo muội à Thảo muội, phu quân của muội mà thấy muội chắc sẽ té xỉu mất!</w:t>
      </w:r>
    </w:p>
    <w:p>
      <w:pPr>
        <w:pStyle w:val="BodyText"/>
      </w:pPr>
      <w:r>
        <w:t xml:space="preserve">– Cứu… cứu đệ a!- Phan Nhật Minh ôm bụng vừa cười vừa đập đập xuống sàn xe- Ai da, cười… cười không dừng được… Thảo… Thảo muội… ta… xin lỗi… muội…</w:t>
      </w:r>
    </w:p>
    <w:p>
      <w:pPr>
        <w:pStyle w:val="BodyText"/>
      </w:pPr>
      <w:r>
        <w:t xml:space="preserve">Mai Dạ Thảo phồng má giận dỗi. Này, Thanh ca và Kỳ ca hóa trang cũng thật quá tay! Họ cho nàng mặc lại nữ phục nhưng trét lên mặt nàng cả chục lớp phấn, tô son môi đỏ chót, đánh má hồng hai đốm tròn quay lộ rõ trên má, viền mắt thì tô đen thui. Quá đáng nhất là cái nốt ruồi đen to tướng như đầu ngón út đậu trên khóe môi nàng. Lâm Kiệt so với nữ nhi chính tông như nàng còn đáng yêu gấp vạn lần. Mà nàng… nàng trông còn kinh hơn tú bà của Vạn Hoa Lâu!!!</w:t>
      </w:r>
    </w:p>
    <w:p>
      <w:pPr>
        <w:pStyle w:val="BodyText"/>
      </w:pPr>
      <w:r>
        <w:t xml:space="preserve">Ngô Thiếu Kỳ bắn ánh mắt lạnh lẽo giết người vào mấy tên kia xong thì quay sang cất giọng ôn nhu, an ủi nàng:</w:t>
      </w:r>
    </w:p>
    <w:p>
      <w:pPr>
        <w:pStyle w:val="BodyText"/>
      </w:pPr>
      <w:r>
        <w:t xml:space="preserve">– Muội đừng buồn, đám thô lỗ đó vốn không biết thưởng thức nghệ thuật gì cả!</w:t>
      </w:r>
    </w:p>
    <w:p>
      <w:pPr>
        <w:pStyle w:val="BodyText"/>
      </w:pPr>
      <w:r>
        <w:t xml:space="preserve">– Hừ!- Sở dĩ Trần Ngôn Thanh nãy giờ không lên tiếng vì anh bị hóa đá, anh nghiến răng nghiến lợi, tỏa ra hàn khí ngút trời, vừa bẻ các khớp tay răng rắc vừa nhả chữ sát vô tai Ngô Thiếu Kỳ- Đệ mau trang điểm lại cho ta! Ta yêu cầu đệ trang điểm sao cho không ai nhận ra Thảo muội nhưng đâu cần phải quá đáng thế chứ? Người mang khuôn mặt này mà là ý trung nhân trong mộng của Thành vương sao? Có quỷ mới tin! Muốn chết à?</w:t>
      </w:r>
    </w:p>
    <w:p>
      <w:pPr>
        <w:pStyle w:val="BodyText"/>
      </w:pPr>
      <w:r>
        <w:t xml:space="preserve">– Ê hê, Thanh ca bình tĩnh, bình tĩnh!- Ngô Thiếu Kỳ vuốt vuốt lưng anh, nhe răng cười trừ- Không chịu thì đệ sửa lại, có gì đâu!</w:t>
      </w:r>
    </w:p>
    <w:p>
      <w:pPr>
        <w:pStyle w:val="BodyText"/>
      </w:pPr>
      <w:r>
        <w:t xml:space="preserve">Tốn thêm chừng mười lăm phút nữa, Mai Dạ Thảo trở lại trong dáng vẻ yêu kiều, mắt phượng mày liễu, môi hồng chúm chím, tóc mây buông xõa, đầu giắt ngọc trâm, chân mang hài thêu, tay cầm khăn lụa, áo hồng thướt tha… đúng chuẩn một tiểu thư danh gia khuê tú. E hèm, chỉ có một vấn đề nho nhỏ là nuốt ruồi trên khóe môi nàng vẫn không dời chỗ. Nàng nhìn mình trong gương mà gương mặt méo xệch, ngón tay run rẩy chỉ vào nốt ruồi, lắp bắp:</w:t>
      </w:r>
    </w:p>
    <w:p>
      <w:pPr>
        <w:pStyle w:val="BodyText"/>
      </w:pPr>
      <w:r>
        <w:t xml:space="preserve">– Tại… tại sao…</w:t>
      </w:r>
    </w:p>
    <w:p>
      <w:pPr>
        <w:pStyle w:val="BodyText"/>
      </w:pPr>
      <w:r>
        <w:t xml:space="preserve">– Ha hả! Đây là có huyền cơ!- Trần Ngôn Thanh xòe quạt cái phạch vừa quạt quạt cho nàng vừa nhướng nhướng mày, cười gian- Trên mặt muội gắn nó, ta đố ai dám nhìn kĩ muội! Mạc Yên Đình kia có gặp lại cũng chưa chắc nhận ra muội chính là hoàng hậu đâu!</w:t>
      </w:r>
    </w:p>
    <w:p>
      <w:pPr>
        <w:pStyle w:val="BodyText"/>
      </w:pPr>
      <w:r>
        <w:t xml:space="preserve">Sặc, Mai Dạ Thảo gật gù mà lưng thì lạnh toát, thầm nghĩ, Thanh ca trả thù muội không bênh vực huynh trên bàn tiệc đúng không?</w:t>
      </w:r>
    </w:p>
    <w:p>
      <w:pPr>
        <w:pStyle w:val="BodyText"/>
      </w:pPr>
      <w:r>
        <w:t xml:space="preserve">Chuyện tiếp theo…Kịch bản và diễn viên đã đủ mặt, đạo diễn Trần Ngôn Thanh ra hiệu cho tất cả vào vị trí sẵn sàng.</w:t>
      </w:r>
    </w:p>
    <w:p>
      <w:pPr>
        <w:pStyle w:val="BodyText"/>
      </w:pPr>
      <w:r>
        <w:t xml:space="preserve">Diễn!</w:t>
      </w:r>
    </w:p>
    <w:p>
      <w:pPr>
        <w:pStyle w:val="BodyText"/>
      </w:pPr>
      <w:r>
        <w:t xml:space="preserve">Nàng tên gọi Diệp Ngọc Nhu, là con một phú hộ ở vùng Ngọc Băng Giang xa xôi. Bốn năm trước, nàng và nha hoàn Thúy Thúy đi khắp nơi cầu tự xin cho mẹ nàng qua cơn bạo bệnh. Chẳng ngờ, nàng gặp phải sơn tặc, may mắn được một vị anh hùng tài tuấn ra tay cứu giúp. Cái gọi là anh hùng khó qua ải mỹ nhân chính là đây! Hai người vừa gặp đã nhất kiến chung tình!!!</w:t>
      </w:r>
    </w:p>
    <w:p>
      <w:pPr>
        <w:pStyle w:val="BodyText"/>
      </w:pPr>
      <w:r>
        <w:t xml:space="preserve">Chàng nói nàng hãy chờ chàng lập công báo quốc. Ngày hoàng thái tử lật đổ hôn quân lên ngôi hoàng đế, chàng sẽ trở lại tìm nàng tiếp nối đoạn tình duyên còn dang dở.</w:t>
      </w:r>
    </w:p>
    <w:p>
      <w:pPr>
        <w:pStyle w:val="BodyText"/>
      </w:pPr>
      <w:r>
        <w:t xml:space="preserve">Nàng ở quê nhà chờ, chờ, chờ… Rốt cuộc, bốn năm sau, ước nguyện của chàng đã thành mà tin nhạn của chàng vẫn bặt vô âm tín. Nàng lo sợ chàng xảy ra chuyện chẳng lành, liền quyết định cùng nha hoàn thân cận khăn gói trốn nhà lên kinh thành tìm chàng. Nàng vất vả tìm kiếm lại tốn không ít bạc để mua tin hại nàng lắm lúc phải lang thang đầu đường xó chợ, ngủ bụi ngủ bờ, có lần suýt gia nhập hội cái bang. Cuối cùng, nàng biết được chàng không những còn sống mà sống rất tốt. Hiện tại chàng là nghĩa huynh của bệ hạ, là đại tướng quân danh tiếng lẫy lừng, cũng chính là Thành vương gia đương triều.</w:t>
      </w:r>
    </w:p>
    <w:p>
      <w:pPr>
        <w:pStyle w:val="BodyText"/>
      </w:pPr>
      <w:r>
        <w:t xml:space="preserve">Nàng tìm đến vương phủ gặp chàng, lòng những mong những chuỗi ngày đau khổ sẽ chấm dứt. Ai ngờ đâu, chàng gạt lệ đau thương đem thánh chỉ ban hôn của hoàng đế ra cho nàng xem. Aiz, đúng là “vô đoan nguyệt lão oán hồng nhan”!</w:t>
      </w:r>
    </w:p>
    <w:p>
      <w:pPr>
        <w:pStyle w:val="BodyText"/>
      </w:pPr>
      <w:r>
        <w:t xml:space="preserve">Nàng không cam tâm. Vì cái gì mà nàng đợi chờ suốt bốn năm, vì cái gì mà nàng không sợ thế tục gièm pha bỏ nhà đi tìm chàng, vì cái gì hai kẻ yêu nhau sâu đậm lại bị chia lìa?! Thế là, nàng cùng nha hoàn đến Mạc phủ tìm vị hôn thê được ban hôn của chàng để nói lý.</w:t>
      </w:r>
    </w:p>
    <w:p>
      <w:pPr>
        <w:pStyle w:val="BodyText"/>
      </w:pPr>
      <w:r>
        <w:t xml:space="preserve">Vốn tưởng sẽ vào cửa dễ dàng, ai ngờ tên gác cửa lại nói:</w:t>
      </w:r>
    </w:p>
    <w:p>
      <w:pPr>
        <w:pStyle w:val="BodyText"/>
      </w:pPr>
      <w:r>
        <w:t xml:space="preserve">– Xin lỗi, tiểu thư nhà ta không tiếp khách lạ!</w:t>
      </w:r>
    </w:p>
    <w:p>
      <w:pPr>
        <w:pStyle w:val="BodyText"/>
      </w:pPr>
      <w:r>
        <w:t xml:space="preserve">Nàng cười thầm. Không sao, ta đã chuẩn bị rồi! Nàng bèn rút lệnh bài có chữ “vương” chìa ra cho hắn xem và nói:</w:t>
      </w:r>
    </w:p>
    <w:p>
      <w:pPr>
        <w:pStyle w:val="BodyText"/>
      </w:pPr>
      <w:r>
        <w:t xml:space="preserve">– Ta thật sự là người của vương phủ, đến tìm Mạc tiểu thư là có chuyện gấp khẩn cầu…</w:t>
      </w:r>
    </w:p>
    <w:p>
      <w:pPr>
        <w:pStyle w:val="BodyText"/>
      </w:pPr>
      <w:r>
        <w:t xml:space="preserve">Đoạn, nàng nháy mắt với nha hoàn. Thúy Thúy lập tức rút ra một đĩnh bạc giúi vào tay tên gác cửa. Hắn lập tức thay đổi thái độ, vui vẻ mở rộng cửa mời nàng rồi lại hấp tấp chạy đi tìm tiểu thư nhà hắn.</w:t>
      </w:r>
    </w:p>
    <w:p>
      <w:pPr>
        <w:pStyle w:val="BodyText"/>
      </w:pPr>
      <w:r>
        <w:t xml:space="preserve">Diệp Ngọc Nhu nhìn Thúy Thúy tủm tỉm cười.</w:t>
      </w:r>
    </w:p>
    <w:p>
      <w:pPr>
        <w:pStyle w:val="BodyText"/>
      </w:pPr>
      <w:r>
        <w:t xml:space="preserve">Lại nói Trần Ngôn Thanh nhìn Mai Dạ Thảo và Lâm Kiệt thuận lợi qua cửa vẫn không thấy an tâm tẹo nào. Anh quay sang dặn đám huynh đệ chờ sẵn, nếu thấy có biến thì xông vào cứu người. Sau đó, anh nhún người phi thân qua tường, thuận tiện hái ba quả táo bỏ vào ngực áo, rồi chạy đi tìm hai người kia.</w:t>
      </w:r>
    </w:p>
    <w:p>
      <w:pPr>
        <w:pStyle w:val="BodyText"/>
      </w:pPr>
      <w:r>
        <w:t xml:space="preserve">Anh vừa ngoặc qua góc quẹo của hành lang thì chợt nghe có tiếng người thì thầm trong một căn phòng. Theo giác quan thứ sáu mách bảo, anh nép sát vào cửa nghe ngóng. Bên trong phòng, hai giọng nữ đang tranh cãi giằng co với nhau.</w:t>
      </w:r>
    </w:p>
    <w:p>
      <w:pPr>
        <w:pStyle w:val="BodyText"/>
      </w:pPr>
      <w:r>
        <w:t xml:space="preserve">– Tiểu thư, không được đâu! Đại nhân mà biết tiểu thư bỏ đi là giết nô tì ngay!</w:t>
      </w:r>
    </w:p>
    <w:p>
      <w:pPr>
        <w:pStyle w:val="BodyText"/>
      </w:pPr>
      <w:r>
        <w:t xml:space="preserve">– Ngươi làm ơn buông tay có được không? Ta mà ở lại sẽ càng chết nhiều người nữa đấy!</w:t>
      </w:r>
    </w:p>
    <w:p>
      <w:pPr>
        <w:pStyle w:val="BodyText"/>
      </w:pPr>
      <w:r>
        <w:t xml:space="preserve">– Nhưng mà…</w:t>
      </w:r>
    </w:p>
    <w:p>
      <w:pPr>
        <w:pStyle w:val="BodyText"/>
      </w:pPr>
      <w:r>
        <w:t xml:space="preserve">– Ta biết nói sao cho ngươi hiểu đây? Ta là tiểu thư của ngươi nhưng lại không phải tiểu thư của ngươi. Ta khẳng định với ngươi là ta sẽ không đi tìm cái chết nữa…</w:t>
      </w:r>
    </w:p>
    <w:p>
      <w:pPr>
        <w:pStyle w:val="BodyText"/>
      </w:pPr>
      <w:r>
        <w:t xml:space="preserve">– Hu hu, tiểu thư…</w:t>
      </w:r>
    </w:p>
    <w:p>
      <w:pPr>
        <w:pStyle w:val="BodyText"/>
      </w:pPr>
      <w:r>
        <w:t xml:space="preserve">– Aiz… thánh chỉ ban hôn chẳng còn bao lâu là có hiệu lực rồi. Ngày ta lên kiệu hoa có khả năng chính là ngày Mạc phủ bị chém đầu vì tội khi quân đó!</w:t>
      </w:r>
    </w:p>
    <w:p>
      <w:pPr>
        <w:pStyle w:val="BodyText"/>
      </w:pPr>
      <w:r>
        <w:t xml:space="preserve">Trần Ngôn Thanh thất kinh. Anh… anh vừa nghe cái gì thế này? Hai người trong đó… Này, không phải vị tiểu thư kia chính là Mạc Yên Đình chứ? Anh vừa định hé cửa nhìn lén thì có bước chân người đi vội tới. Anh vội vàng lánh đi.</w:t>
      </w:r>
    </w:p>
    <w:p>
      <w:pPr>
        <w:pStyle w:val="BodyText"/>
      </w:pPr>
      <w:r>
        <w:t xml:space="preserve">Gã gác cửa vừa gõ cửa vừa nói:</w:t>
      </w:r>
    </w:p>
    <w:p>
      <w:pPr>
        <w:pStyle w:val="BodyText"/>
      </w:pPr>
      <w:r>
        <w:t xml:space="preserve">– Tiểu thư, có người của vương phủ đến tìm ạ!</w:t>
      </w:r>
    </w:p>
    <w:p>
      <w:pPr>
        <w:pStyle w:val="BodyText"/>
      </w:pPr>
      <w:r>
        <w:t xml:space="preserve">– Vương phủ?- Giọng nói bên trong đầy nghi hoặc- ý ngươi là người của Thành vương?</w:t>
      </w:r>
    </w:p>
    <w:p>
      <w:pPr>
        <w:pStyle w:val="BodyText"/>
      </w:pPr>
      <w:r>
        <w:t xml:space="preserve">– Thưa vâng!</w:t>
      </w:r>
    </w:p>
    <w:p>
      <w:pPr>
        <w:pStyle w:val="BodyText"/>
      </w:pPr>
      <w:r>
        <w:t xml:space="preserve">Im lặng một lúc lâu thì cánh cửa hé ra. Nha hoàn của Mạc Yên Đình hỏi với giọng khẩn trương:</w:t>
      </w:r>
    </w:p>
    <w:p>
      <w:pPr>
        <w:pStyle w:val="BodyText"/>
      </w:pPr>
      <w:r>
        <w:t xml:space="preserve">– Ngươi có nhầm lẫn gì không? Sao không tìm đại nhân mà lại tìm tiểu thư? Là nam hay nữ?</w:t>
      </w:r>
    </w:p>
    <w:p>
      <w:pPr>
        <w:pStyle w:val="BodyText"/>
      </w:pPr>
      <w:r>
        <w:t xml:space="preserve">– Người đó nói muốn gặp tiểu thư. Là một vị tiểu thư ạ!</w:t>
      </w:r>
    </w:p>
    <w:p>
      <w:pPr>
        <w:pStyle w:val="BodyText"/>
      </w:pPr>
      <w:r>
        <w:t xml:space="preserve">– Được rồi!- Tiếng cười thanh thoát của Mạc Yên Đình vang lên- Ngươi cứ mời nàng ta đến đây.</w:t>
      </w:r>
    </w:p>
    <w:p>
      <w:pPr>
        <w:pStyle w:val="BodyText"/>
      </w:pPr>
      <w:r>
        <w:t xml:space="preserve">Giây lát sau, chủ tớ hai người kia được đưa tới trước mặt Mạc Yên Đình.</w:t>
      </w:r>
    </w:p>
    <w:p>
      <w:pPr>
        <w:pStyle w:val="BodyText"/>
      </w:pPr>
      <w:r>
        <w:t xml:space="preserve">Diệp Ngọc Nhu tức Mai Dạ Thảo cẩn thận đánh giá vị tiểu thư thanh tao thoát tục đang ngồi nhàn nhã uống trà, tuy cảnh tục nhưng ướm lên người nàng ta lại rất thanh. Nàng thầm khen vừa nghĩ, quả nhiên là cô gái được bách quan nhất tề đề cử chọn làm hoàng hậu, nếu ngày trước nàng ta lấy Thừa Triết nhà nàng thì đúng là một cặp thiên tiên đẹp đôi! Mạc tiểu thư là phượng hoàng chính thống còn nàng chỉ là gà rừng khoát lốt phượng hoàng thôi!</w:t>
      </w:r>
    </w:p>
    <w:p>
      <w:pPr>
        <w:pStyle w:val="BodyText"/>
      </w:pPr>
      <w:r>
        <w:t xml:space="preserve">– Ta là Mạc Yên Đình!- Mạc tiểu thư đặt chung trà xuống, mỉm cười với nàng và cất giọng dịu dàng như nước- Chẳng hay nàng là ai? Tìm ta có điều chi dạy bảo? Nếu không chê, mời nàng cùng đàm trà đạo với ta!</w:t>
      </w:r>
    </w:p>
    <w:p>
      <w:pPr>
        <w:pStyle w:val="BodyText"/>
      </w:pPr>
      <w:r>
        <w:t xml:space="preserve">– Ta… ta.. ta là Diệp Ngọc Nhu- Dạ Thảo nuốt khan rồi nói- Ta ngàn dặm xa xôi đến tìm tiểu thư là có chuyện khẩn cầu…</w:t>
      </w:r>
    </w:p>
    <w:p>
      <w:pPr>
        <w:pStyle w:val="BodyText"/>
      </w:pPr>
      <w:r>
        <w:t xml:space="preserve">– Tiểu thư,- Thúy Thúy lay lay tay nàng, nhắc- chúng ta không việc gì phải cầu cạnh cô ta! Chúng ta là có lý có tình đến đòi công đạo!</w:t>
      </w:r>
    </w:p>
    <w:p>
      <w:pPr>
        <w:pStyle w:val="BodyText"/>
      </w:pPr>
      <w:r>
        <w:t xml:space="preserve">– À… đúng vậy!- Diệp Ngọc Nhu mạnh dạn ngồi xuống ghế. Nàng uống ực chung trà Mạc Yên Đình vừa đẩy sang rồi hắng giọng nói- Ta đến vì muốn tiểu thư buông tha cho Thành ca! Ta muốn tiểu thư hủy hôn!</w:t>
      </w:r>
    </w:p>
    <w:p>
      <w:pPr>
        <w:pStyle w:val="BodyText"/>
      </w:pPr>
      <w:r>
        <w:t xml:space="preserve">– Ồ?- Mạc Yên Đình che miệng cười khẽ, đôi lúm đồng tiền lại càng tăng vẻ đáng yêu cho nàng ta.</w:t>
      </w:r>
    </w:p>
    <w:p>
      <w:pPr>
        <w:pStyle w:val="BodyText"/>
      </w:pPr>
      <w:r>
        <w:t xml:space="preserve">Lâm Kiệt hừ mũi. Nàng ta có đẹp tới đâu cũng không xứng với Thành ca của anh! Nay để giữ gìn vẻ đoan trang, e thẹn cho tiểu thư, thân là nha hoàn thì Thúy Thúy ta phải xuất chinh thôi!</w:t>
      </w:r>
    </w:p>
    <w:p>
      <w:pPr>
        <w:pStyle w:val="BodyText"/>
      </w:pPr>
      <w:r>
        <w:t xml:space="preserve">– Mạc tiểu thư,- Lâm Kiệt vỗ vỗ vai Dạ Thảo ra ám hiệu rồi nói tiếp- ta tin tiểu thư đọc qua bách thư cũng hiểu được cái gọi là tình yêu chân chính, khắc cốt ghi tâm đúng không? Tiểu thư nhà ta và Thành vương gia là một đôi trời sinh, do thời cuộc đẩy đưa phải tạm xa nhau. Nay chim đã về rừng, châu hoàn Hợp phố, người cũ gặp nhau, tình nồng ý đượm chỉ còn chờ gió đông thổi là kết thành kim ngọc lương duyên. Mạc tiểu thư nỡ nào chia quyên rẽ thúy hay sao?</w:t>
      </w:r>
    </w:p>
    <w:p>
      <w:pPr>
        <w:pStyle w:val="BodyText"/>
      </w:pPr>
      <w:r>
        <w:t xml:space="preserve">– Ồ?</w:t>
      </w:r>
    </w:p>
    <w:p>
      <w:pPr>
        <w:pStyle w:val="BodyText"/>
      </w:pPr>
      <w:r>
        <w:t xml:space="preserve">Mạc Yên Đình tròn mắt nhìn chăm chăm chủ tớ hai người làm Mai Dạ Thảo rúng tim. Nàng vội vã cầm khăn lên giả vờ lau lệ khóe mi vừa để che tầm mắt nàng ta. Mạc Yên Đình bật cười thành tiếng, gõ gõ mấy ngón tay thon thả xuống bàn, nói:</w:t>
      </w:r>
    </w:p>
    <w:p>
      <w:pPr>
        <w:pStyle w:val="BodyText"/>
      </w:pPr>
      <w:r>
        <w:t xml:space="preserve">– Ta rất hứng thú với thiên tình sử của hai người. Chẳng hay ta có diễm phúc được biết hay không?</w:t>
      </w:r>
    </w:p>
    <w:p>
      <w:pPr>
        <w:pStyle w:val="BodyText"/>
      </w:pPr>
      <w:r>
        <w:t xml:space="preserve">Lâm Kiệt tiếp tục cười lạnh. Ta tuy không thông minh nhưng trời lại phú cho trí nhớ cực tốt. Kịch bản Thanh ca đưa ra ta đã thuộc nằm lòng rồi. Nàng muốn khảo bài à? Được lắm!</w:t>
      </w:r>
    </w:p>
    <w:p>
      <w:pPr>
        <w:pStyle w:val="BodyText"/>
      </w:pPr>
      <w:r>
        <w:t xml:space="preserve">Thế là, hắn uốn ba tấc lưỡi kể lại mối tình kinh thế hãi tục, thiên địa kỳ duyên, ngàn năm có một của Thành vương và Diệp Ngọc Nhu. Dạ Thảo cũng rất phối hợp diễn với hắn, chốc chốc nàng vừa thở dài vừa chấm chấm lau lau khóe mi. Đứng từ xa nhìn trộm, Trần Ngôn Thanh vừa nhai táo vừa gật gù khen hay, hận không thể gào lên “Hai người làm tốt lắm!!!”</w:t>
      </w:r>
    </w:p>
    <w:p>
      <w:pPr>
        <w:pStyle w:val="BodyText"/>
      </w:pPr>
      <w:r>
        <w:t xml:space="preserve">Lâm Kiệt vừa kể xong còn chưa kịp tự khen mình thì đã nghe tiếng vỗ tay lốp bốp. Mạc Yên Đình cười lạnh, tiến về phía hai người, nói:</w:t>
      </w:r>
    </w:p>
    <w:p>
      <w:pPr>
        <w:pStyle w:val="BodyText"/>
      </w:pPr>
      <w:r>
        <w:t xml:space="preserve">– Câu chuyện hay lắm! Diễn xuất cũng khá lắm, có điều…</w:t>
      </w:r>
    </w:p>
    <w:p>
      <w:pPr>
        <w:pStyle w:val="BodyText"/>
      </w:pPr>
      <w:r>
        <w:t xml:space="preserve">Mai Dạ Thảo lập tức đứng bật dậy, lùi ra sau, lòng thầm kêu không xong. Chả lẽ, huynh muội hai người để lộ sơ hở rồi?</w:t>
      </w:r>
    </w:p>
    <w:p>
      <w:pPr>
        <w:pStyle w:val="BodyText"/>
      </w:pPr>
      <w:r>
        <w:t xml:space="preserve">– Ngươi!- Mạc Yên Đình chỉ tay vào Lâm Kiệt quát- Thân là nam lại đi giả nữ, còn ra thể thống gì!</w:t>
      </w:r>
    </w:p>
    <w:p>
      <w:pPr>
        <w:pStyle w:val="BodyText"/>
      </w:pPr>
      <w:r>
        <w:t xml:space="preserve">– Ta…- Lâm Kiệt bị chọc vào chỗ nhược, bủn rủn tay chân- ta không có…</w:t>
      </w:r>
    </w:p>
    <w:p>
      <w:pPr>
        <w:pStyle w:val="BodyText"/>
      </w:pPr>
      <w:r>
        <w:t xml:space="preserve">– Ha! Người lừa ai hả?- Mạc Yên Đình vươn tay vỗ vỗ vào ngực Thúy Thúy, cười lạnh- Hàng thật với hàng giả mà ta vẫn không phân biệt được sao? Còn nữa, yết hầu của ngươi rành rành ra đó, ngươi từng thấy cô gái nào có yết hầu chưa?!</w:t>
      </w:r>
    </w:p>
    <w:p>
      <w:pPr>
        <w:pStyle w:val="BodyText"/>
      </w:pPr>
      <w:r>
        <w:t xml:space="preserve">– Ta…</w:t>
      </w:r>
    </w:p>
    <w:p>
      <w:pPr>
        <w:pStyle w:val="BodyText"/>
      </w:pPr>
      <w:r>
        <w:t xml:space="preserve">– Còn nàng!- Nàng ta tiếp tục chỉ tay về phía Mai Dạ Thảo, nói tiếp- Nốt ruồi đó lần sau gắn kĩ một chút, lau tới lau lui rớt mất rồi mà nàng vẫn không biết à?</w:t>
      </w:r>
    </w:p>
    <w:p>
      <w:pPr>
        <w:pStyle w:val="BodyText"/>
      </w:pPr>
      <w:r>
        <w:t xml:space="preserve">Mai Dạ Thảo hốt hoảng vội sờ lên nốt ruồi trên mép.</w:t>
      </w:r>
    </w:p>
    <w:p>
      <w:pPr>
        <w:pStyle w:val="BodyText"/>
      </w:pPr>
      <w:r>
        <w:t xml:space="preserve">– Tiểu thư nói bậy!- Nàng gân cổ cãi- Nó đâu có rớt, vẫn còn mà! Á…</w:t>
      </w:r>
    </w:p>
    <w:p>
      <w:pPr>
        <w:pStyle w:val="BodyText"/>
      </w:pPr>
      <w:r>
        <w:t xml:space="preserve">– Hừm!- Mạc Yên Đình tuy cười nham hiểm nhưng vẫn không giảm xinh đẹp chút nào- Muốn diễn kịch qua mặt ta, không dễ đâu! Đáng tiếc, hai người chọn nhầm đối tượng rồi! Mau khai, hai người là ai? Rốt cuộc có âm mưu gì?</w:t>
      </w:r>
    </w:p>
    <w:p>
      <w:pPr>
        <w:pStyle w:val="BodyText"/>
      </w:pPr>
      <w:r>
        <w:t xml:space="preserve">– Ta…</w:t>
      </w:r>
    </w:p>
    <w:p>
      <w:pPr>
        <w:pStyle w:val="BodyText"/>
      </w:pPr>
      <w:r>
        <w:t xml:space="preserve">Mai Dạ Thảo quay sang nhìn Lâm Kiệt. Lúc này, hắn đang sờ lên hai trái cam lệch trên của ngực mình với gương mặt tái xanh. Oa, Kiệt ca, không lẽ huynh chết đứng luôn rồi?!</w:t>
      </w:r>
    </w:p>
    <w:p>
      <w:pPr>
        <w:pStyle w:val="BodyText"/>
      </w:pPr>
      <w:r>
        <w:t xml:space="preserve">– Xảo Nhi!- Mạc Yên Đình quay sang nha hoàn của mình, hô- Mau gọi người tới, ở đây cứ để ta lo!</w:t>
      </w:r>
    </w:p>
    <w:p>
      <w:pPr>
        <w:pStyle w:val="BodyText"/>
      </w:pPr>
      <w:r>
        <w:t xml:space="preserve">Mai Dạ Thảo lập tức thanh tỉnh. Nếu để nhiều người tới thì sự việc sẽ lan ra, đến tai Hàn Thừa Triết là đám huynh đệ của nàng chết chắc! Không được, phải chạy thôi!</w:t>
      </w:r>
    </w:p>
    <w:p>
      <w:pPr>
        <w:pStyle w:val="BodyText"/>
      </w:pPr>
      <w:r>
        <w:t xml:space="preserve">Nàng vội chụp lấy tay Lâm Kiệt lôi đi. Đột nhiên, một luồng khí xé gió áp sát bên tai bức nàng lùi lại. Nàng quay sang nhìn và há hốc miệng. Mạc Yên Đình đang thủ thế. Nàng ta… nàng ta biết võ công sao?</w:t>
      </w:r>
    </w:p>
    <w:p>
      <w:pPr>
        <w:pStyle w:val="BodyText"/>
      </w:pPr>
      <w:r>
        <w:t xml:space="preserve">Nàng còn đang ngỡ ngàng thì đột nhiên khói trắng từ ngoài cửa tràn vào ngập phòng. Một bàn tay to lớn nắm lấy tay nàng lôi đi kèm theo giọng nói khẩn trương của Trần Ngôn Thanh:</w:t>
      </w:r>
    </w:p>
    <w:p>
      <w:pPr>
        <w:pStyle w:val="BodyText"/>
      </w:pPr>
      <w:r>
        <w:t xml:space="preserve">– Mau chạy!</w:t>
      </w:r>
    </w:p>
    <w:p>
      <w:pPr>
        <w:pStyle w:val="BodyText"/>
      </w:pPr>
      <w:r>
        <w:t xml:space="preserve">– Các ngươi không được đi!- Mạc Yên Đình phi thân tung cước về phía Lâm Kiệt. Mai Dạ Thảo vội chụp chân nàng ta đồng thời xoay người bay lên phản đòn. Mạc Yên Đình phản xạ cực nhanh vội ngã người về phía sau. Bất ngờ, nắm tay của nàng ta móc lên nhằm ngay cằm của Mai Dạ Thảo khiến nàng quyết không nương tay nữa. Nàng vận công tung chưởng đẩy nàng ta ngã nhào lên giường. Cùng lúc đó, Trần Ngôn Thanh tiếp tục chụp lấy tay nàng, lần này anh siết rất chặt. Nàng quay sang nhìn Lâm Kiệt cũng đang nắm lấy tay còn lại của nàng, khóe môi hắn lộ ra nụ cười khổ. Bên ngoài, tiếng bước chân dồn dập đang tới gần, kèm theo tiếng hô:</w:t>
      </w:r>
    </w:p>
    <w:p>
      <w:pPr>
        <w:pStyle w:val="BodyText"/>
      </w:pPr>
      <w:r>
        <w:t xml:space="preserve">– Cháy rồi! Cháy rồi! Là phòng của tiểu thư!</w:t>
      </w:r>
    </w:p>
    <w:p>
      <w:pPr>
        <w:pStyle w:val="BodyText"/>
      </w:pPr>
      <w:r>
        <w:t xml:space="preserve">Thôi đành vậy! Nàng cùng Trần Ngôn Thanh và Lâm Kiệt phi thân bay qua tường trước khi đám gia nhân Mạc phủ kịp nhìn thấy.</w:t>
      </w:r>
    </w:p>
    <w:p>
      <w:pPr>
        <w:pStyle w:val="Compact"/>
      </w:pPr>
      <w:r>
        <w:t xml:space="preserve">Lúc đó, trong đầu Mai Dạ Thảo chỉ có một câu hỏi duy nhất: Chiêu thức của Mạc Yên Đình tại sao lại quỷ dị giống như Thành ca thế???</w:t>
      </w:r>
      <w:r>
        <w:br w:type="textWrapping"/>
      </w:r>
      <w:r>
        <w:br w:type="textWrapping"/>
      </w:r>
    </w:p>
    <w:p>
      <w:pPr>
        <w:pStyle w:val="Heading2"/>
      </w:pPr>
      <w:bookmarkStart w:id="47" w:name="quyển-2---chương-5-1-thời-buổi-khó-khăn-làm-anh-hùng-cũng-bị-cạnh-tranh-1"/>
      <w:bookmarkEnd w:id="47"/>
      <w:r>
        <w:t xml:space="preserve">26. Quyển 2 - Chương 5-1: Thời Buổi Khó Khăn, Làm Anh Hùng Cũng Bị Cạnh Tranh! (1)</w:t>
      </w:r>
    </w:p>
    <w:p>
      <w:pPr>
        <w:pStyle w:val="Compact"/>
      </w:pPr>
      <w:r>
        <w:br w:type="textWrapping"/>
      </w:r>
      <w:r>
        <w:br w:type="textWrapping"/>
      </w:r>
      <w:r>
        <w:t xml:space="preserve">Màn đêm buông xuống, gió se se lạnh, trời trong không một gợn mây, tinh tú nhấp nháy sáng rực dãi Ngân hà. Văn Hiểu Phong chống cằm, anh phóng tầm mắt nhìn ra cửa sổ hít một hơi thở sâu tận hưởng mùi quỳnh hoa tràn ngập trong không khí rồi cầm một miếng bánh quế bỏ vào miệng, chậm rãi thưởng thức cái vị ngọt thanh đang lan tràn trong khoang miệng và dần dần thấm qua yết hầu. Anh thổi nhẹ chung trà xua những cánh hoa cúc dạt vào đôi bờ rồi thong thả nhấp một ngụm. Cảm thấy đầu óc thanh tĩnh vài phần, anh xoắn tay áo tiếp tục nghiên cứu công văn.</w:t>
      </w:r>
    </w:p>
    <w:p>
      <w:pPr>
        <w:pStyle w:val="BodyText"/>
      </w:pPr>
      <w:r>
        <w:t xml:space="preserve">Bỗng đâu, gió lạnh ùa tới. Khung cửa sổ đập mạnh vào tường cái rầm và một bóng đen nhảy vào phòng. Người đến mặc y phục dạ hành, vải đen che kín mặt chỉ lộ ra đôi mắt sắt lạnh. Anh ta ném một cái hộp gỗ lên bàn làm tờ công văn bay vèo xuống nền rồi nói:</w:t>
      </w:r>
    </w:p>
    <w:p>
      <w:pPr>
        <w:pStyle w:val="BodyText"/>
      </w:pPr>
      <w:r>
        <w:t xml:space="preserve">– Vật đã tìm được rồi! Ngươi mau ký tên, đóng dấu xác nhận đi!</w:t>
      </w:r>
    </w:p>
    <w:p>
      <w:pPr>
        <w:pStyle w:val="BodyText"/>
      </w:pPr>
      <w:r>
        <w:t xml:space="preserve">Hiểu Phong nhíu mày. Anh từ tốn cúi người nhặt công văn lên rồi lại thong thả mở nắp hộp ra. Bên trong hộp, viên dạ minh châu to như quả trứng gà tỏa ánh sáng rực rỡ làm sáng bừng cả một góc phòng. Anh đóng hộp lại rồi chép miệng:</w:t>
      </w:r>
    </w:p>
    <w:p>
      <w:pPr>
        <w:pStyle w:val="BodyText"/>
      </w:pPr>
      <w:r>
        <w:t xml:space="preserve">– Cũng may không bị trầy xướt! Nếu nó có tì thì e là ngài phí công rồi, vương gia!</w:t>
      </w:r>
    </w:p>
    <w:p>
      <w:pPr>
        <w:pStyle w:val="BodyText"/>
      </w:pPr>
      <w:r>
        <w:t xml:space="preserve">– Ta mặc kệ!- Lý Giang Thành kéo khăn che mặt xuống, xòe tay trước mặt Hiểu Phong- Ngươi mau giao công văn nhanh đi!</w:t>
      </w:r>
    </w:p>
    <w:p>
      <w:pPr>
        <w:pStyle w:val="BodyText"/>
      </w:pPr>
      <w:r>
        <w:t xml:space="preserve">– Aiz…- Hiểu Phong thở dài kéo ngăn bàn lấy ấn đóng vào tờ công văn mà Giang Thành vừa đưa một cách không cam lòng rồi nói tiếp- Thần nói này vương gia, ngài làm thế này là đi “vượt cấp” nha. Nếu để Lương thượng thư biết, thần không bị khiển trách thì cũng bị cắt lương mất thôi!</w:t>
      </w:r>
    </w:p>
    <w:p>
      <w:pPr>
        <w:pStyle w:val="BodyText"/>
      </w:pPr>
      <w:r>
        <w:t xml:space="preserve">Lý Giang Thành bĩu bĩu môi. Anh nắm một nắm bánh trên bàn bỏ nhanh vào miệng nhai một cách ngon lành rồi cầm bình trà uống ừng ực. Hành động khiếm nhã này làm Văn Hiểu Phong nhăn mặt nhưng không dám ý kiến. Anh tỏ ra thản nhiên, nói:</w:t>
      </w:r>
    </w:p>
    <w:p>
      <w:pPr>
        <w:pStyle w:val="BodyText"/>
      </w:pPr>
      <w:r>
        <w:t xml:space="preserve">– Thành vương, ngài… đói lắm à?</w:t>
      </w:r>
    </w:p>
    <w:p>
      <w:pPr>
        <w:pStyle w:val="BodyText"/>
      </w:pPr>
      <w:r>
        <w:t xml:space="preserve">– Còn phải hỏi!- Giang Thành gật đầu cái rụp liền- Ngươi thử rượt một tên đạo tặc khinh công hàng top ten vòng quanh kinh thành suốt ba canh giờ xem, ngươi mà không đói lả thì ta đi bằng tay luôn!</w:t>
      </w:r>
    </w:p>
    <w:p>
      <w:pPr>
        <w:pStyle w:val="BodyText"/>
      </w:pPr>
      <w:r>
        <w:t xml:space="preserve">Chậc, Thành vương này đúng là… Văn Hiểu Phong lắc đầu ngao ngán. Ngài làm vương gia ăn sung mặc sướng không chịu lại chạy đi làm thợ săn tội phạm. Đúng là chuyện lạ ngàn năm khó gặp!</w:t>
      </w:r>
    </w:p>
    <w:p>
      <w:pPr>
        <w:pStyle w:val="BodyText"/>
      </w:pPr>
      <w:r>
        <w:t xml:space="preserve">Hai hôm trước, cũng vào một đêm giống như đêm nay, Thành vương mặc y phục đen tuyền y chang sát thủ đột nhập vào phòng anh. Nhìn thân thủ và lưỡi đao giắt bên hông người tới, anh khóc thầm tự hỏi: ta đắc tội với nhân vật hiểm ác nào thế này???</w:t>
      </w:r>
    </w:p>
    <w:p>
      <w:pPr>
        <w:pStyle w:val="BodyText"/>
      </w:pPr>
      <w:r>
        <w:t xml:space="preserve">Chẳng ngờ, Thành vương kéo khăn che mặt xuống, chồm tới đập tay mạnh lên bàn anh, nói như ra lệnh thế này:</w:t>
      </w:r>
    </w:p>
    <w:p>
      <w:pPr>
        <w:pStyle w:val="BodyText"/>
      </w:pPr>
      <w:r>
        <w:t xml:space="preserve">– Văn thị lang! Ngươi mau đem tất cả cáo thị truy nã tội phạm có tiền thưởng giao hết ra cho ta!</w:t>
      </w:r>
    </w:p>
    <w:p>
      <w:pPr>
        <w:pStyle w:val="BodyText"/>
      </w:pPr>
      <w:r>
        <w:t xml:space="preserve">– Thành… Thành vương!- Anh còn chưa qua cơn chấn kinh, lắp bắp- Ngài… ngài muốn gì?</w:t>
      </w:r>
    </w:p>
    <w:p>
      <w:pPr>
        <w:pStyle w:val="BodyText"/>
      </w:pPr>
      <w:r>
        <w:t xml:space="preserve">– Kiếm tiền!- Giang Thành hừ mũi- Vậy mà cũng hỏi!</w:t>
      </w:r>
    </w:p>
    <w:p>
      <w:pPr>
        <w:pStyle w:val="BodyText"/>
      </w:pPr>
      <w:r>
        <w:t xml:space="preserve">Văn Hiểu Phong đứng hình năm giây rồi bắt đầu dụi mắt, ngoáy ngoáy lỗ tai, nhéo đùi mình một cái rõ đau. Sau khi xác nhận là mình không nằm mơ, anh lại lắp bắp tập hai:</w:t>
      </w:r>
    </w:p>
    <w:p>
      <w:pPr>
        <w:pStyle w:val="BodyText"/>
      </w:pPr>
      <w:r>
        <w:t xml:space="preserve">– Thành vương… ngài… ngài có đi lầm chỗ không? Thần là Hình bộ thị lang nha! Ngài có muốn tìm thì cũng nên tìm người của Binh bộ chứ?</w:t>
      </w:r>
    </w:p>
    <w:p>
      <w:pPr>
        <w:pStyle w:val="BodyText"/>
      </w:pPr>
      <w:r>
        <w:t xml:space="preserve">– Không!- Giang Thành đáp ngay tắp lự- Ta tìm chính là ngươi! Ta nghe nói mọi công văn truy nã tội phạm đều do ngươi phê duyệt, tiền thưởng cũng do ngươi ký tên, đóng ấn mới được nhận. Ta việc gì phải đi tìm người của Binh bộ chứ?!</w:t>
      </w:r>
    </w:p>
    <w:p>
      <w:pPr>
        <w:pStyle w:val="BodyText"/>
      </w:pPr>
      <w:r>
        <w:t xml:space="preserve">– Nhưng…- Bộ não thông minh của Hình bộ thị lang đột nhiên lóe sáng, đôi mắt anh mở to, tay run run chỉ vào vị vương gia có gương mặt lạnh tựa hàn băng đang đứng trước mặt mình, nói- Ngài… đang cần tiền?!</w:t>
      </w:r>
    </w:p>
    <w:p>
      <w:pPr>
        <w:pStyle w:val="BodyText"/>
      </w:pPr>
      <w:r>
        <w:t xml:space="preserve">– Đúng!- Thành vương gật đầu- Không phải cần tiền mà là rất nhiều tiền!</w:t>
      </w:r>
    </w:p>
    <w:p>
      <w:pPr>
        <w:pStyle w:val="BodyText"/>
      </w:pPr>
      <w:r>
        <w:t xml:space="preserve">– Tại… tại sao?- Giọng anh run run.</w:t>
      </w:r>
    </w:p>
    <w:p>
      <w:pPr>
        <w:pStyle w:val="BodyText"/>
      </w:pPr>
      <w:r>
        <w:t xml:space="preserve">– Chắc ngươi nghe qua việc bệ hạ tứ hôn cho ta lấy con gái Mạc thượng thư rồi chứ?</w:t>
      </w:r>
    </w:p>
    <w:p>
      <w:pPr>
        <w:pStyle w:val="BodyText"/>
      </w:pPr>
      <w:r>
        <w:t xml:space="preserve">Nghe ngữ khí lạnh lẽo của Thành vương, Văn Hiểu Phong gật gật đầu như một chú mèo ngoan.</w:t>
      </w:r>
    </w:p>
    <w:p>
      <w:pPr>
        <w:pStyle w:val="BodyText"/>
      </w:pPr>
      <w:r>
        <w:t xml:space="preserve">– Hừ hừ!- Thành vương nghiến răng ken két rồi anh siết chặt nắm tay đấm mạnh xuống bàn làm hết thảy công văn đều nảy lên vài centimet- Ngươi có biết cưới thê tử tốn kém thế nào không hả? Nào tiền sính lễ, nào vòng vàng nhẫn cưới, nào tiền dạm hỏi, nào sửa sang nhà cửa, nào đám tiệc đãi khách, nào hồng bao lì xì…. Hừ hừ, tất cả là tại tên Thừa Triết đáng chết! Ta đang nghèo khó mà hắn còn ép cưới thê tử! Ta không làm việc bán thời gian thì cưới thê tử xong rồi hai bọn ta cùng “ăn cơm ngóng, húp cháo ngó, uống gió Tây” à???</w:t>
      </w:r>
    </w:p>
    <w:p>
      <w:pPr>
        <w:pStyle w:val="BodyText"/>
      </w:pPr>
      <w:r>
        <w:t xml:space="preserve">Lúc này, đầu óc Văn Hiểu Phong đột nhiên thanh tỉnh. Té ra Thành vương là người đàn ông mẫu mực của gia đình nha! Nghe nói, ngoại trừ lương bổng ra, Thành vương không nhận quà cáp, lễ lộc của bất cứ ai. Thân là hoàng thân mà sống đời dân dã, thật đáng quý thay!</w:t>
      </w:r>
    </w:p>
    <w:p>
      <w:pPr>
        <w:pStyle w:val="BodyText"/>
      </w:pPr>
      <w:r>
        <w:t xml:space="preserve">– Tóm lại một câu, ngươi có giúp ta không?- Thành vương đập bàn hồi ba quát- Ngươi dám không giúp thì coi chừng lưỡi đao của ta!</w:t>
      </w:r>
    </w:p>
    <w:p>
      <w:pPr>
        <w:pStyle w:val="BodyText"/>
      </w:pPr>
      <w:r>
        <w:t xml:space="preserve">– Được! Được! Thần giúp!- Văn Hiểu Phong trộm lau mồ hôi rồi cười tươi như hoa, anh mở ngăn bàn rồi rút ra một xấp giấy dày cộm giúi vào tay Thành vương, nói- Đây là danh sách ngài cần. Khi nào bắt được tội phạm, ngài đến quan phủ nơi trao giải thưởng mà nhận!</w:t>
      </w:r>
    </w:p>
    <w:p>
      <w:pPr>
        <w:pStyle w:val="BodyText"/>
      </w:pPr>
      <w:r>
        <w:t xml:space="preserve">– Có thế chứ!- Lý Giang Thành cuộn đống giấy bỏ vô ống tre đeo phía sau lưng. Đoạn anh chộp lấy bàn tay Hình bộ thị lang lắc lia lịa, cười tít mắt nói- Cám ơn đồng chí đã hợp tác! Chúc ngủ ngon!</w:t>
      </w:r>
    </w:p>
    <w:p>
      <w:pPr>
        <w:pStyle w:val="BodyText"/>
      </w:pPr>
      <w:r>
        <w:t xml:space="preserve">Và thế là Thành vương bắt đầu chuỗi ngày làm việc bán thời gian.</w:t>
      </w:r>
    </w:p>
    <w:p>
      <w:pPr>
        <w:pStyle w:val="BodyText"/>
      </w:pPr>
      <w:r>
        <w:t xml:space="preserve">Văn Hiểu Phong phải công nhận năng suất làm việc của anh đúng là phi thường. Chỉ trong một đêm, anh có thể bắt hai, ba tên tội phạm có biệt tài trốn kĩ đến nỗi quan phủ có đào sâu ba thước đất cũng chưa chắc moi ra, cáo thị truy nã bọn họ dán trên phố rách nát ố vàng. Kì quặc là tên nào rơi vào tay Thành vương cũng khóc lóc thảm thiết bảo rằng mình là đồ bại hoại xã hội, làm nhục tổ tông, uổng công cha mẹ, không vào ngục sám hối thì không sao sống nổi! Này, quả nhiên Thành vương là nhân tài hiếm có, khó trách được bệ hạ xem trọng đến thế!</w:t>
      </w:r>
    </w:p>
    <w:p>
      <w:pPr>
        <w:pStyle w:val="BodyText"/>
      </w:pPr>
      <w:r>
        <w:t xml:space="preserve">Aiz, nói ra cũng phải nói vô, Văn Hiểu Phong liếc nhìn vị Thành vương anh minh thần võ đang ngồi trước mặt mình ung dung ăn bánh uống trà, anh nuốt nước bọt rồi cất tiếng:</w:t>
      </w:r>
    </w:p>
    <w:p>
      <w:pPr>
        <w:pStyle w:val="BodyText"/>
      </w:pPr>
      <w:r>
        <w:t xml:space="preserve">– Thành vương, thần biết ngài bận trăm công ngàn việc, ngài còn truy bắt tội phạm ban đêm thế này khác nào tự hành xác mình? Sao ngài không thử tìm cách khác? Hay ít ra… ngài thử mượn bạc của người khác thử xem?</w:t>
      </w:r>
    </w:p>
    <w:p>
      <w:pPr>
        <w:pStyle w:val="BodyText"/>
      </w:pPr>
      <w:r>
        <w:t xml:space="preserve">– Tìm cách khác?- Đặt chung trà xuống, Lý Giang Thành cười lạnh- Ngươi nói mới dễ làm sao! Có cách nào dễ kiếm nhiều tiền hơn cách này à? Còn nữa, ngươi bảo ta vay mượn nhưng ngươi nên nhớ mục đích cần tiền của ta là để thành thân nha! Đó là một vụ đầu tư từ không lỗ tới lỗ, từ lỗ nhẹ tới lỗ nặng, hoàn toàn không sinh lời nha! Ta không muốn con, cháu, chắt của ta vì hôn lễ của cha, ông, cụ mà nhập hội cái bang đâu!</w:t>
      </w:r>
    </w:p>
    <w:p>
      <w:pPr>
        <w:pStyle w:val="BodyText"/>
      </w:pPr>
      <w:r>
        <w:t xml:space="preserve">– À…- Văn Hiểu Phong nghe Thành vương phân tích mà thấy lạnh sống lưng, xem ra anh chưa thành thân cũng là một cái may mắn a.</w:t>
      </w:r>
    </w:p>
    <w:p>
      <w:pPr>
        <w:pStyle w:val="BodyText"/>
      </w:pPr>
      <w:r>
        <w:t xml:space="preserve">– Thôi được rồi!- Lý Giang Thành nhổm dậy vỗ vỗ vai Hiểu Phong, vui vẻ nói- Công văn cũng đóng ấn rồi, ăn cũng ăn rồi, ta phải đi làm việc tiếp đây! Chúc ngươi ngủ ngon!</w:t>
      </w:r>
    </w:p>
    <w:p>
      <w:pPr>
        <w:pStyle w:val="BodyText"/>
      </w:pPr>
      <w:r>
        <w:t xml:space="preserve">– Kì thực…- Khóe môi Văn thị lang giật giật- từ ngày Thành vương tới tìm, thần không tài nào ngủ ngon nổi!</w:t>
      </w:r>
    </w:p>
    <w:p>
      <w:pPr>
        <w:pStyle w:val="BodyText"/>
      </w:pPr>
      <w:r>
        <w:t xml:space="preserve">– Ổ?- Lý Giang Thành nhướng mày, anh không những không giận mà còn lộ ra vẻ thích thú- Ý ngươi là ta hại ngươi?</w:t>
      </w:r>
    </w:p>
    <w:p>
      <w:pPr>
        <w:pStyle w:val="BodyText"/>
      </w:pPr>
      <w:r>
        <w:t xml:space="preserve">– Không sai!- Văn thị lang ăn ngay nói thẳng, thành thật gật đầu liền- Nếu mọi người biết thần thuê ngài làm việc cho quan sai, nếu Hình bộ thượng thư biết công văn không trình đúng thủ tục. Ngài thử nói xem thần phải cần bao nhiêu cái mạng để chịu nạn cho đủ đây?</w:t>
      </w:r>
    </w:p>
    <w:p>
      <w:pPr>
        <w:pStyle w:val="BodyText"/>
      </w:pPr>
      <w:r>
        <w:t xml:space="preserve">– Ha ha ha!- Khóe môi Thành vương cong lên, anh đáp- Thứ nhất, ngươi nên trách sao thủ tục quá nhiêu khê. Nào là đưa tri huyện xác nhận rồi huyện chuyển công văn lên phủ, phủ chuyển lên bộ, bộ duyệt xong lại trả về phủ, phủ lại trả về huyện. Đi đi về về chắc hôn lễ của ta đã qua mấy kiếp! Thứ hai, ngươi nên trách Văn thừa tướng phụ thân của ngươi, người khiến ta nghèo khó còn không phải tại ông ta sao?!</w:t>
      </w:r>
    </w:p>
    <w:p>
      <w:pPr>
        <w:pStyle w:val="BodyText"/>
      </w:pPr>
      <w:r>
        <w:t xml:space="preserve">– Nói vậy…- Văn Hiểu Phong tiếp tục rùng mình- ngài cho rằng đó là lỗi của thần sao?</w:t>
      </w:r>
    </w:p>
    <w:p>
      <w:pPr>
        <w:pStyle w:val="BodyText"/>
      </w:pPr>
      <w:r>
        <w:t xml:space="preserve">– Chậc,- Thành vương chép miệng- ngươi không có lỗi! Chỉ có điều “nợ cha con trả”, đó là luật nha!</w:t>
      </w:r>
    </w:p>
    <w:p>
      <w:pPr>
        <w:pStyle w:val="BodyText"/>
      </w:pPr>
      <w:r>
        <w:t xml:space="preserve">– Cái… cái gì?</w:t>
      </w:r>
    </w:p>
    <w:p>
      <w:pPr>
        <w:pStyle w:val="BodyText"/>
      </w:pPr>
      <w:r>
        <w:t xml:space="preserve">Nhìn gương mặt ngơ ngác của Văn Hiểu Phong, Lý Giang Thành vừa ôm bụng cười vừa vỗ vỗ bả vai anh.</w:t>
      </w:r>
    </w:p>
    <w:p>
      <w:pPr>
        <w:pStyle w:val="BodyText"/>
      </w:pPr>
      <w:r>
        <w:t xml:space="preserve">– Ha ha! Ngươi yếu bóng vía quá đi! Ta đùa đấy, là “nợ ai người nấy trả”! Ta với ngươi là đối tác làm ăn, còn hợp tác lâu dài, là duyên không phải nợ. Ngươi cứ an tâm mà ngủ ngon đi!</w:t>
      </w:r>
    </w:p>
    <w:p>
      <w:pPr>
        <w:pStyle w:val="BodyText"/>
      </w:pPr>
      <w:r>
        <w:t xml:space="preserve">Đoạn, anh nhảy qua cửa sổ và chạy biến.</w:t>
      </w:r>
    </w:p>
    <w:p>
      <w:pPr>
        <w:pStyle w:val="BodyText"/>
      </w:pPr>
      <w:r>
        <w:t xml:space="preserve">Văn Hiểu Phong khẽ nhếch môi cười. Anh bước đến đóng cửa sổ lại, sắp xếp công văn trên bàn cho ngay ngắn rồi thổi tắt nến. Người anh đợi đã tới, cũng đến lúc anh nên đi nghỉ thôi.</w:t>
      </w:r>
    </w:p>
    <w:p>
      <w:pPr>
        <w:pStyle w:val="Compact"/>
      </w:pPr>
      <w:r>
        <w:t xml:space="preserve">Nghĩ lại lời Thành vương vừa nói, anh lại phì cười. Thành vương ơi Thành vương, dù gì thành tích bắt tội phạm năm nay cao hơn năm ngoái cũng là một lý do giúp ta ngủ ngon đi, còn ngài, ngài thức trắng đêm bắt tội phạm mới cần ngủ ngon nha!</w:t>
      </w:r>
      <w:r>
        <w:br w:type="textWrapping"/>
      </w:r>
      <w:r>
        <w:br w:type="textWrapping"/>
      </w:r>
    </w:p>
    <w:p>
      <w:pPr>
        <w:pStyle w:val="Heading2"/>
      </w:pPr>
      <w:bookmarkStart w:id="48" w:name="quyển-2---chương-5-2-thời-buổi-khó-khăn-làm-anh-hùng-cũng-bị-cạnh-tranh-2"/>
      <w:bookmarkEnd w:id="48"/>
      <w:r>
        <w:t xml:space="preserve">27. Quyển 2 - Chương 5-2: Thời Buổi Khó Khăn, Làm Anh Hùng Cũng Bị Cạnh Tranh! (2)</w:t>
      </w:r>
    </w:p>
    <w:p>
      <w:pPr>
        <w:pStyle w:val="Compact"/>
      </w:pPr>
      <w:r>
        <w:br w:type="textWrapping"/>
      </w:r>
      <w:r>
        <w:br w:type="textWrapping"/>
      </w:r>
      <w:r>
        <w:t xml:space="preserve">“Nơi đấy là chốn bán phấn buôn hương, ngày nào cũng là lễ hội, lại có những mỹ nhân thướt tha yêu kiều với giọng nói mê đắm, tiếng cười dụ hoặc, khóc một tiếng đá chảy thành nước, cười một tiếng ngọc châu đầy tay. Nọ chẳng phải tiên cảnh giữa chốn hồng trần mà chẳng qua là một thử thách nhân gian để kiếm tìm người chung thủy. Nữ nhi nghe nhắc đỏ mặt tía tai, giậm chân bứt tóc, quày quả bỏ về nhà tô son điểm phấn, nam nhi vừa gặp mắt sáng như sao, máu trào lên mũi, hết thảy thề thốt ngọt ngào cùng thê tử thả trôi trên chín tầng mây. Tại hạ không phải nhắc thêm, bằng hữu tự khắc biết. Nó chính là Vạn Hoa lâu vậy!”</w:t>
      </w:r>
    </w:p>
    <w:p>
      <w:pPr>
        <w:pStyle w:val="BodyText"/>
      </w:pPr>
      <w:r>
        <w:t xml:space="preserve">– Cái gì?- Lý Giang Thành gầm lên- Là chỗ đó!</w:t>
      </w:r>
    </w:p>
    <w:p>
      <w:pPr>
        <w:pStyle w:val="BodyText"/>
      </w:pPr>
      <w:r>
        <w:t xml:space="preserve">Anh vò nát tờ giấy tin tức vừa được một gã ăn mày đưa cho rồi quăng vèo ra sau lưng. Hừ hừ, bang chủ cái bang nhà ngươi vẽ chuyện hoa hòe hoa sói cả một tờ giấy cũng không bằng ngươi nói rõ ba chữ “Vạn Hoa lâu” đi! Người xưa nói một khắc đáng ngàn vàng, ta đọc mấy bức thư kiểu này của ngươi bị mất mấy trăm lượng rồi nha, vì đền bù hao tổn, ta quyết định cắt chiết khấu phần trăm của ngươi!!!</w:t>
      </w:r>
    </w:p>
    <w:p>
      <w:pPr>
        <w:pStyle w:val="BodyText"/>
      </w:pPr>
      <w:r>
        <w:t xml:space="preserve">Nhắc tới Vạn Hoa lâu này, Thành vương lại không quên trù ếm hoàng đế đáng ghét n lần. Hoa lâu, đổ phường vốn là mầm mống tội ác, bại hoại quốc gia, làm tha hóa con cháu…Thân là cảnh sát, anh sao lại để yên?! Ngày trước, anh từng thức trắng ba đêm viết một tờ sớ với bao nhiêu là tâm huyết rút tận tâm can khuyên hắn nên dẹp tiệm mấy nơi ăn chơi đàn đúm để giữ gìn kỹ cương phép nước. Kết quả thì sao?</w:t>
      </w:r>
    </w:p>
    <w:p>
      <w:pPr>
        <w:pStyle w:val="BodyText"/>
      </w:pPr>
      <w:r>
        <w:t xml:space="preserve">Thừa Triết phản hồi cho anh bằng châu phê thế này này ” Hoa lâu, đổ phường này không thể dẹp được! Ta hỏi huynh tội ác trong tối và tội ác ngoài sáng, cái nào dễ trị? Đàn ông vương quốc ta có kẻ nào không tam thê tứ thiếp, con người có kẻ nào không háo thắng tham lam? Huynh bảo thiên hạ sẽ đại loạn nếu không hủy bỏ hoa lâu, đổ phường nhưng trẫm mà ban chiếu hủy, thiên hạ sẽ càng loạn thất bát nháo hơn. Nay trẫm quyết định cho Hộ bộ thượng thư thành lập cơ quan quản lý. Kẻ nào muốn kinh doanh phải đăng ký và chịu thuế bằng bốn phần thu nhập. Tất cả kỹ nữ phải được kiểm tra sức khỏe định kỳ, kiểm tra cầm kỳ thi họa và được phân theo cấp bậc tùy theo năng lực. Kẻ nào trái lệnh lập tức niêm phong, không cho hoạt động!”</w:t>
      </w:r>
    </w:p>
    <w:p>
      <w:pPr>
        <w:pStyle w:val="BodyText"/>
      </w:pPr>
      <w:r>
        <w:t xml:space="preserve">Dĩ nhiên là Lý Giang Thành nháo nhào chạy tới tìm hắn để kháng nghị. Hắn cho phép bọn họ hoạt động công khai có khác nào tiếp tay bọn ác, hại con cháu đời sau chìm đắm tửu sắc! Đáng tiếc, Hàn Thừa Triết không những không mảy may động tâm mà còn lạnh lùng nói:</w:t>
      </w:r>
    </w:p>
    <w:p>
      <w:pPr>
        <w:pStyle w:val="BodyText"/>
      </w:pPr>
      <w:r>
        <w:t xml:space="preserve">– Trẫm làm việc tự có suy xét, không cần Thành vương phải bận tâm!</w:t>
      </w:r>
    </w:p>
    <w:p>
      <w:pPr>
        <w:pStyle w:val="BodyText"/>
      </w:pPr>
      <w:r>
        <w:t xml:space="preserve">– Cái gì? Chẳng lẽ bệ hạ không quan tâm tương lai con cháu sao?</w:t>
      </w:r>
    </w:p>
    <w:p>
      <w:pPr>
        <w:pStyle w:val="BodyText"/>
      </w:pPr>
      <w:r>
        <w:t xml:space="preserve">– Ha ha, huynh nha, thật chẳng biết trong đầu huynh còn những ý nghĩ kỳ quặc nào nữa!- Hắn cười ha hả vừa vỗ vỗ vai anh- Yên tâm đi! Trẫm làm vậy vừa quản lý tệ nạn, vừa đỡ hao tổn kinh phí, vừa tăng thu nhập quốc khố lại khiến cho hoa lâu, đổ phường thất thu. Huynh nghĩ thuế cao, bọn họ có tăng giá không? Giá tăng cao thì những kẻ ăn chơi dám vào không? Đợi đến khi bọn họ sắp sập tiệm, trẫm ra lệnh cấm thì còn ai phản đối nữa!!!</w:t>
      </w:r>
    </w:p>
    <w:p>
      <w:pPr>
        <w:pStyle w:val="BodyText"/>
      </w:pPr>
      <w:r>
        <w:t xml:space="preserve">Đối diện với lý lẽ hùng hồn của hắn, lại một lần nữa anh á khẩu. Nhưng mà… nhưng mà bắt cảnh sát như anh ngày ngày trơ mắt nhìn “mầm mống tai họa” lượn lờ trước mắt chẳng khác nào độc ngấm vào máu, gai đâm vào thịt, tên cắm vào tim… thật đau quá đi!</w:t>
      </w:r>
    </w:p>
    <w:p>
      <w:pPr>
        <w:pStyle w:val="BodyText"/>
      </w:pPr>
      <w:r>
        <w:t xml:space="preserve">Haiz, có lẽ ngày anh vân du cưỡi hạc, đàm đạo cùng Diêm Vương gia, âm mưu của Hàn Thừa Triết sẽ thành. Nhưng đó là thì tương lai, còn hiện tại… Anh mới nhìn thấy Vạn Hoa lâu là da gà da vịt lại báo danh đủ mặt rồi! Cứ nghĩ tới mùi son phấn nồng nặc dày đặc không khí và bao nhiêu thứ bệnh truyền nhiễm đang làm ăn phát đạt trong đó là anh rùng mình ớn lạnh, chân đã muốn chạy dài.</w:t>
      </w:r>
    </w:p>
    <w:p>
      <w:pPr>
        <w:pStyle w:val="BodyText"/>
      </w:pPr>
      <w:r>
        <w:t xml:space="preserve">Lý Giang Thành nuốt khan. Xòe tay nhẩm tính chỉ còn hai mươi ngày nữa là ngày đại hôn đến, anh hít vào thở ra mấy cái. Thôi thì vì sự nghiệp kiếm tiền vĩ đại, mạng quèn này ta liều luôn!</w:t>
      </w:r>
    </w:p>
    <w:p>
      <w:pPr>
        <w:pStyle w:val="BodyText"/>
      </w:pPr>
      <w:r>
        <w:t xml:space="preserve">– Ai dô! Đại gia! Sao lâu quá không ghé thăm muội a?</w:t>
      </w:r>
    </w:p>
    <w:p>
      <w:pPr>
        <w:pStyle w:val="BodyText"/>
      </w:pPr>
      <w:r>
        <w:t xml:space="preserve">– Người ta nhớ chàng sắp chết rồi này!</w:t>
      </w:r>
    </w:p>
    <w:p>
      <w:pPr>
        <w:pStyle w:val="BodyText"/>
      </w:pPr>
      <w:r>
        <w:t xml:space="preserve">– Chàng mà không ủng hộ là Lệ Lệ ta giận chàng nga!</w:t>
      </w:r>
    </w:p>
    <w:p>
      <w:pPr>
        <w:pStyle w:val="BodyText"/>
      </w:pPr>
      <w:r>
        <w:t xml:space="preserve">Hàng chục cánh tay nõn nà vươn tới lôi lôi kéo kéo đẩy anh vào trong. Anh vội vàng đưa tay che mũi, hắt hơi mấy cái vừa khóc thầm: huynh đệ ơi, ta thề với các ngươi đây là lần đầu ta tới chỗ quái quỷ này, bọn họ đang vu oan cho ta nha!</w:t>
      </w:r>
    </w:p>
    <w:p>
      <w:pPr>
        <w:pStyle w:val="BodyText"/>
      </w:pPr>
      <w:r>
        <w:t xml:space="preserve">Ngay khi Lý Giang Thành đặt chân qua cửa, Vạn Hoa lâu đột nhiên im phăng phắc. Hàng trăm ánh mắt cùng đổ dồn vào vị công tử hào hoa phong nhã, ngọc thụ lâm phong, mắt lạnh mày kiếm, mũi cao môi mỏng đang được hàng chục mỹ nhân vây quanh. Trang phục của kỹ nữ ở đây được thiết kế vô cùng độc đáo, áo lụa mỏng tanh, cổ áo xẻ rộng lộ yếm bên trong, đặc biệt nhấn mạnh những đường cong hoàn hảo trên cơ thể các nàng. Đối diện với một người cũng đủ làm anh chóng mặt huống chi cả làng thế này. Anh thúc thủ vô sách chỉ biết đưa mắt nhìn xuống dưới, mím môi lẩm bẩm đọc tâm kinh trong khi vành tai thì đỏ bừng. Chốc chốc, anh lại che miệng hắt hơi mấy cái.</w:t>
      </w:r>
    </w:p>
    <w:p>
      <w:pPr>
        <w:pStyle w:val="BodyText"/>
      </w:pPr>
      <w:r>
        <w:t xml:space="preserve">Đám kỹ nữ kẻ chen người lấn, lườm nguýt, ngắt nhéo lẫn nhau, ai ai cũng muốn lọt vào mắt xanh của anh. Khách làng chơi thì toát mồ hôi lạnh, hận sao trên đời lại có một người vừa đẹp câu hồn đoạt phách lại có cái lạnh của băng sơn, toàn thân toát đầy chiến ý lại có khí chất của vương giả, vừa khiến người ta căm tức lại vừa ngưỡng mộ thế này!</w:t>
      </w:r>
    </w:p>
    <w:p>
      <w:pPr>
        <w:pStyle w:val="BodyText"/>
      </w:pPr>
      <w:r>
        <w:t xml:space="preserve">– Đại gia!- Một nàng vất vả bon chen nhào tới níu tay áo anh- Ta là Xuân Lan, chàng có tâm sự gì có thể kể cho ta!</w:t>
      </w:r>
    </w:p>
    <w:p>
      <w:pPr>
        <w:pStyle w:val="BodyText"/>
      </w:pPr>
      <w:r>
        <w:t xml:space="preserve">– Tránh ra!- Một nàng khác xô Xuân Lan sang một bên, cọ cọ vào vai anh, nũng nịu- Người ta nhất định sẽ làm chàng vui vẻ. Chàng muốn gì ta cũng chiều a!!!</w:t>
      </w:r>
    </w:p>
    <w:p>
      <w:pPr>
        <w:pStyle w:val="BodyText"/>
      </w:pPr>
      <w:r>
        <w:t xml:space="preserve">– Thúy Điệp!- Một nàng khác rít lên- Ngươi không biết tôn ti sao? Kỹ nữ “bạch hoa” như ngươi mà đòi lấn lướt “hồng hoa” như ta à?</w:t>
      </w:r>
    </w:p>
    <w:p>
      <w:pPr>
        <w:pStyle w:val="BodyText"/>
      </w:pPr>
      <w:r>
        <w:t xml:space="preserve">– Hồng hoa cái gì, bạch hoa cái gì?- Thúy Điệp cười rũ vừa vuốt ve lưng Giang Thành- Ngươi bất quá già hơn ta năm tuổi, cũng sắp thất sủng rồi! Ha ha ha!</w:t>
      </w:r>
    </w:p>
    <w:p>
      <w:pPr>
        <w:pStyle w:val="BodyText"/>
      </w:pPr>
      <w:r>
        <w:t xml:space="preserve">– Ngươi….</w:t>
      </w:r>
    </w:p>
    <w:p>
      <w:pPr>
        <w:pStyle w:val="BodyText"/>
      </w:pPr>
      <w:r>
        <w:t xml:space="preserve">– Hắt… xìiiii!- Anh gạt phăng những cánh tay đang bám trên người mình, lùi lại, đưa tay che mũi tránh làn hương nồng đậm và cả ánh mắt chớp chớp như đèn pha của họ. Anh quyết định khai thật để cứu cái mũi của mình- Xin lỗi, ta… ta bị dị ứng phấn son. Làm phiền các nàng hãy đứng xa xa một chút! Ta đến không phải tìm vui mà để tìm người! Chỉ cần tìm được người, ta lập tức đi ngay!</w:t>
      </w:r>
    </w:p>
    <w:p>
      <w:pPr>
        <w:pStyle w:val="BodyText"/>
      </w:pPr>
      <w:r>
        <w:t xml:space="preserve">– Cái gì?- Một tiếng kinh hô đồng thanh kèm theo một chút thất vọng vang lên.</w:t>
      </w:r>
    </w:p>
    <w:p>
      <w:pPr>
        <w:pStyle w:val="BodyText"/>
      </w:pPr>
      <w:r>
        <w:t xml:space="preserve">Trăm đóa hoa tươi lập tức héo rũ. Bọn họ xụ mặt nhìn nhau rồi cùng lúc lùi lại một bước. Lập tức, mặt anh tươi tỉnh hẳn, anh nhoẻn miệng cười nói:</w:t>
      </w:r>
    </w:p>
    <w:p>
      <w:pPr>
        <w:pStyle w:val="BodyText"/>
      </w:pPr>
      <w:r>
        <w:t xml:space="preserve">– Cám ơn mọi người đã hợp tác!</w:t>
      </w:r>
    </w:p>
    <w:p>
      <w:pPr>
        <w:pStyle w:val="BodyText"/>
      </w:pPr>
      <w:r>
        <w:t xml:space="preserve">Này, một nụ cười như nước Cam Lộ rưới xuống hồng trần, trăm đóa hoa lại nở bừng sắc thắm. Đám kỹ nữ không ai bảo ai vội vội vàng vàng chỉnh trang lại y phục, thay dáng vẻ lẳng lơ bằng nụ cười hàm tiếu, e thẹn như tiểu thư lá ngọc cành vàng. Ý cười trong mắt anh càng nồng đậm, khóe môi cong cong như vầng trăng đêm hai mươi. Đám đàn ông còn chưa hết kinh ngạc trước sự thay đổi như trở bàn tay của các nàng thì mắt thấy nụ cười của anh, tim họ bỗng dưng đập loạn, nước miếng ứa ra dạt dào.</w:t>
      </w:r>
    </w:p>
    <w:p>
      <w:pPr>
        <w:pStyle w:val="BodyText"/>
      </w:pPr>
      <w:r>
        <w:t xml:space="preserve">Lý Giang Thành xoa xoa cánh tay đàn áp đám da gà đang phất cờ biểu tình vừa âm thầm thề nếu một phút sau không có kết quả anh cũng lập tức biến lẹ. Nơi này là Vạn Hoa lâu gì chứ, rõ ràng là xà đàm lang huyệt thì có!</w:t>
      </w:r>
    </w:p>
    <w:p>
      <w:pPr>
        <w:pStyle w:val="BodyText"/>
      </w:pPr>
      <w:r>
        <w:t xml:space="preserve">– Xin lỗi, ta đang tìm một người tên Lãnh Huyết Vô Tình Sát Nhân Vô Ảnh Liễu… Liễu…- Anh vội rút tờ cáo thị trong ngực áo ra liếc sơ rồi nói tiếp- Liễu Chính Khôi, Liễu đại ma đầu!</w:t>
      </w:r>
    </w:p>
    <w:p>
      <w:pPr>
        <w:pStyle w:val="BodyText"/>
      </w:pPr>
      <w:r>
        <w:t xml:space="preserve">Mặt đám người kia tức thì cứng đờ như khúc gỗ, tái xanh như tàu chuối. Đại ma đầu đó nổi danh giang hồ hơn mười năm, tên hắn còn không ai dám nghĩ tới chứ đừng nói thốt ra cửa miệng. Aiz, tại sao mỹ nam lại có quan hệ với hắn chứ?</w:t>
      </w:r>
    </w:p>
    <w:p>
      <w:pPr>
        <w:pStyle w:val="BodyText"/>
      </w:pPr>
      <w:r>
        <w:t xml:space="preserve">Đột nhiên, giữa phút mặc niệm lặng ngắt như tờ ấy, một tiếng cười thanh thúy phát ra trong trẻo như châu ngọc khua vào nhau.</w:t>
      </w:r>
    </w:p>
    <w:p>
      <w:pPr>
        <w:pStyle w:val="BodyText"/>
      </w:pPr>
      <w:r>
        <w:t xml:space="preserve">– Phụt! A ha ha ha! Đúng là… chết cười mất thôi! Ha ha ha! Vị đại ca này, ta thích ngươi rồi nha!</w:t>
      </w:r>
    </w:p>
    <w:p>
      <w:pPr>
        <w:pStyle w:val="BodyText"/>
      </w:pPr>
      <w:r>
        <w:t xml:space="preserve">Lý Giang Thành nhíu mày, ngẩng mặt nhìn lên lầu. Trên đó, một thiếu niên bạch y một tay ôm mỹ nhân, một tay phe phẩy quạt ngọc đang nhìn anh cười rộ làm lộ hai lúm đồng tiền sâu trên đôi gò má trắng hồng của hắn. Anh đưa mắt nhìn chăm chăm vào tờ cáo thị lần nữa, âm thầm tiếc nuối hắn không phải tên Lãnh Huyết cái gì Vô Ảnh đó, nếu không anh đã bay lên bóp cổ hắn rồi!</w:t>
      </w:r>
    </w:p>
    <w:p>
      <w:pPr>
        <w:pStyle w:val="BodyText"/>
      </w:pPr>
      <w:r>
        <w:t xml:space="preserve">Thiếu niên kia xô kỹ nữ đang dựa vào lòng mình ra một cách không thương tiếc rồi bay xuống, thân ảnh hắn nhẹ nhàng như chim én. Hắn xòe quạt nâng cằm Lý Giang Thành, cất giọng trêu đùa:</w:t>
      </w:r>
    </w:p>
    <w:p>
      <w:pPr>
        <w:pStyle w:val="BodyText"/>
      </w:pPr>
      <w:r>
        <w:t xml:space="preserve">– Ngươi nói ngươi tìm Lãnh Huyết Vô Tình có việc gì nào? Nếu cần ta sẽ giúp ngươi một tay! Ta chính là vừa mắt với ngươi nên mới giúp nha!</w:t>
      </w:r>
    </w:p>
    <w:p>
      <w:pPr>
        <w:pStyle w:val="BodyText"/>
      </w:pPr>
      <w:r>
        <w:t xml:space="preserve">– Không cần!- Trên quạt của hắn có mùi son phấn, anh vội vàng gạt ra rồi lạnh lùng nói- Ta không quen nhận lộc của kẻ khác, nhất là một kẻ bán nam bán nữ như ngươi!</w:t>
      </w:r>
    </w:p>
    <w:p>
      <w:pPr>
        <w:pStyle w:val="BodyText"/>
      </w:pPr>
      <w:r>
        <w:t xml:space="preserve">– Ha ha ha!- Thiếu niên bạch y lại cười rộ- Ta chẳng qua chỉ muốn kết giao bằng hữu với ngươi. Ngươi cần gì phải nóng nảy như thế chứ?!</w:t>
      </w:r>
    </w:p>
    <w:p>
      <w:pPr>
        <w:pStyle w:val="BodyText"/>
      </w:pPr>
      <w:r>
        <w:t xml:space="preserve">Anh hừ mũi, linh tính mách cho anh biết dính với hắn sẽ chẳng có kết cuộc tốt đẹp gì, anh lập tức xoay người bỏ đi.</w:t>
      </w:r>
    </w:p>
    <w:p>
      <w:pPr>
        <w:pStyle w:val="BodyText"/>
      </w:pPr>
      <w:r>
        <w:t xml:space="preserve">Thiếu niên bạch y nhếch môi cười gian. Hắn đợi anh vừa bước qua cửa, hắn hô to:</w:t>
      </w:r>
    </w:p>
    <w:p>
      <w:pPr>
        <w:pStyle w:val="BodyText"/>
      </w:pPr>
      <w:r>
        <w:t xml:space="preserve">– Tên ta là Liễu Chính Khôi. Còn ngươi?</w:t>
      </w:r>
    </w:p>
    <w:p>
      <w:pPr>
        <w:pStyle w:val="BodyText"/>
      </w:pPr>
      <w:r>
        <w:t xml:space="preserve">Lý Giang Thành nhíu mày và quay lại nhìn hắn. Bộ dáng ngông nghênh đáng ghét, cao ngạo của hắn khiến anh giận sôi gan. Hắn… hắn hai tay ôm eo hai nàng, cười ngã ngớn cợt cợt nhã nhã. Thật đúng là phá gia chi tử! Anh siết chặt nắm tay, vờ lạnh lùng như không thấy gì, nói:</w:t>
      </w:r>
    </w:p>
    <w:p>
      <w:pPr>
        <w:pStyle w:val="BodyText"/>
      </w:pPr>
      <w:r>
        <w:t xml:space="preserve">– Ngươi đừng có nhận bừa! Ta không rảnh nói chuyện phiếm với ngươi!</w:t>
      </w:r>
    </w:p>
    <w:p>
      <w:pPr>
        <w:pStyle w:val="BodyText"/>
      </w:pPr>
      <w:r>
        <w:t xml:space="preserve">– Tại sao ta không thể nhận ta là Liễu Chính Khôi?- Bạch y thiếu niên chớp chớp mắt, ngây thơ hỏi.</w:t>
      </w:r>
    </w:p>
    <w:p>
      <w:pPr>
        <w:pStyle w:val="BodyText"/>
      </w:pPr>
      <w:r>
        <w:t xml:space="preserve">– Liễu Chính Khôi không phải là thiếu niên mười mấy tuổi hỉ mũi chưa sạch như ngươi!</w:t>
      </w:r>
    </w:p>
    <w:p>
      <w:pPr>
        <w:pStyle w:val="BodyText"/>
      </w:pPr>
      <w:r>
        <w:t xml:space="preserve">– Trông ta trẻ thế chứ ta già lắm rồi!- Hắn đáp tỉnh queo.</w:t>
      </w:r>
    </w:p>
    <w:p>
      <w:pPr>
        <w:pStyle w:val="BodyText"/>
      </w:pPr>
      <w:r>
        <w:t xml:space="preserve">– Hắn còn có vết sẹo dài trên trán…- Lý Giang Thành càng nói càng mất bình tĩnh.</w:t>
      </w:r>
    </w:p>
    <w:p>
      <w:pPr>
        <w:pStyle w:val="BodyText"/>
      </w:pPr>
      <w:r>
        <w:t xml:space="preserve">– Ồ, ta xóa rồi- Hắn xoa xoa vầng trán nhẵn bóng của mình, nháy mắt với anh- Trông cũng được, đúng không?</w:t>
      </w:r>
    </w:p>
    <w:p>
      <w:pPr>
        <w:pStyle w:val="BodyText"/>
      </w:pPr>
      <w:r>
        <w:t xml:space="preserve">Lý Giang Thành hít sâu vài cái. Đoạn, anh rút đao chỉa về phía hắn, giọng anh rõ là tức đến cực điểm, anh hét lên:</w:t>
      </w:r>
    </w:p>
    <w:p>
      <w:pPr>
        <w:pStyle w:val="BodyText"/>
      </w:pPr>
      <w:r>
        <w:t xml:space="preserve">– Liễu Chính Khôi, ngươi giỏi lắm! Nếu vậy thì ngươi mau chịu chết đi!</w:t>
      </w:r>
    </w:p>
    <w:p>
      <w:pPr>
        <w:pStyle w:val="BodyText"/>
      </w:pPr>
      <w:r>
        <w:t xml:space="preserve">Hàn quang của bảo đao lạnh băng khiến mọi người đều run như cầy sấy. Anh nhướng mày, cười đắc ý với hắn rồi… chém xuống. Liễu Chính Khôi nhanh nhẹn đẩy người trong lòng sang một bên, đồng thời lách mình tránh đòn. Bàn tiệc ở phía sau lưng hắn xui xẻo dính đạn lập tức bị chẻ làm hai, vết cắt vô cùng hoàn hảo.</w:t>
      </w:r>
    </w:p>
    <w:p>
      <w:pPr>
        <w:pStyle w:val="BodyText"/>
      </w:pPr>
      <w:r>
        <w:t xml:space="preserve">– Thấy rồi chứ?- Lý Giang Thành hất cằm về phía cái bàn, nói tiếp- Ta không đùa với ngươi!</w:t>
      </w:r>
    </w:p>
    <w:p>
      <w:pPr>
        <w:pStyle w:val="BodyText"/>
      </w:pPr>
      <w:r>
        <w:t xml:space="preserve">– Oa!- Hắn thốt lên kinh ngạc rồi phóng tới chỗ anh, chụp lấy cánh tay cầm đao của anh nâng lên, xuýt xoa liên tục- Đao tốt! Đao tốt! Ngươi mua chỗ nào chỉ cho ta với!</w:t>
      </w:r>
    </w:p>
    <w:p>
      <w:pPr>
        <w:pStyle w:val="BodyText"/>
      </w:pPr>
      <w:r>
        <w:t xml:space="preserve">– Ngươi…</w:t>
      </w:r>
    </w:p>
    <w:p>
      <w:pPr>
        <w:pStyle w:val="BodyText"/>
      </w:pPr>
      <w:r>
        <w:t xml:space="preserve">Anh hất tay hắn ra, mặt đỏ bừng, tức giận trong lòng tăng gấp đôi, ngùn ngụt như núi lửa sắp phun trào. Hắn vờ như không thấy, chỉ chỉ vào cái bàn, cười:</w:t>
      </w:r>
    </w:p>
    <w:p>
      <w:pPr>
        <w:pStyle w:val="BodyText"/>
      </w:pPr>
      <w:r>
        <w:t xml:space="preserve">– Ngươi nha, thật chẳng biết tiết kiệm! Ít ra cũng để ta ăn no một chút chứ!</w:t>
      </w:r>
    </w:p>
    <w:p>
      <w:pPr>
        <w:pStyle w:val="BodyText"/>
      </w:pPr>
      <w:r>
        <w:t xml:space="preserve">– Hừ hừ! – Anh nghiến răng- Ta hỏi lại lần chót, ngươi có phải Liễu Chính Khôi không?</w:t>
      </w:r>
    </w:p>
    <w:p>
      <w:pPr>
        <w:pStyle w:val="BodyText"/>
      </w:pPr>
      <w:r>
        <w:t xml:space="preserve">– Chính là tại hạ!- Hắn gật đầu cái rụp.</w:t>
      </w:r>
    </w:p>
    <w:p>
      <w:pPr>
        <w:pStyle w:val="BodyText"/>
      </w:pPr>
      <w:r>
        <w:t xml:space="preserve">– Tốt! Vậy thì… ngươi chỉ việc đi theo ta, bảo đảm không cần lo thiếu ăn nữa!</w:t>
      </w:r>
    </w:p>
    <w:p>
      <w:pPr>
        <w:pStyle w:val="BodyText"/>
      </w:pPr>
      <w:r>
        <w:t xml:space="preserve">– Ổ?- Hắn chớp chớp mắt, nụ cười quyến rũ lại hé ra- Ngươi đồng ý kết giao bằng hữu với ta à?</w:t>
      </w:r>
    </w:p>
    <w:p>
      <w:pPr>
        <w:pStyle w:val="BodyText"/>
      </w:pPr>
      <w:r>
        <w:t xml:space="preserve">Lý Giang Thành không đáp mà dùng đao trả lời hắn. Nhác thấy lưỡi đao tới ngay trước mặt, hắn vội vàng giơ quạt ngọc ra đỡ. Tay còn lại của anh không để cho hắn yên đã vung quyền tới tấp, hắn nhảy trái nhảy phải tránh né. Nhìn thân thủ của hắn, anh biết hắn là một cao thủ khá mạnh. Rất hiếm có người nào tay trái đỡ đao tay phải đỡ được quyền của anh, lại phản đòn một cách ung dung. Anh càng đánh càng hăng, quả nhiên đánh nhau với kẻ không kiêng dè mới thực sảng khoái làm sao! Chỉ có điều, chiêu thức mềm mại uyển chuyển của hắn khiến lòng anh chấn động đôi chút. Sao… sao lại giống thái cực quyền (taekwondo) thế nhỉ???</w:t>
      </w:r>
    </w:p>
    <w:p>
      <w:pPr>
        <w:pStyle w:val="BodyText"/>
      </w:pPr>
      <w:r>
        <w:t xml:space="preserve">Hai người giao đấu mấy mươi phút, không màng đến tình hình xung quanh. Vạn Hoa lâu bị phá tan hoang, bàn ghế ngã nghiêng, chén dĩa vỡ nát. Khách khứa một phần ùa té chạy, một phần thì cùng đám kỹ nữ túm tụm một góc chia phe ủng họ hai chàng mỹ nam.</w:t>
      </w:r>
    </w:p>
    <w:p>
      <w:pPr>
        <w:pStyle w:val="BodyText"/>
      </w:pPr>
      <w:r>
        <w:t xml:space="preserve">Đột nhiên, Lý Giang Thành hét lên:</w:t>
      </w:r>
    </w:p>
    <w:p>
      <w:pPr>
        <w:pStyle w:val="BodyText"/>
      </w:pPr>
      <w:r>
        <w:t xml:space="preserve">– Coi chừng!</w:t>
      </w:r>
    </w:p>
    <w:p>
      <w:pPr>
        <w:pStyle w:val="BodyText"/>
      </w:pPr>
      <w:r>
        <w:t xml:space="preserve">Anh tung chưởng đẩy bạch y thiếu niên lùi xa vừa đá một cái ghế về phía bàn tiệc nằm trong góc khuất; cùng lúc đó, tay còn lại của anh chụp một vật lóe sáng đang lao tới. Liễu Chính Khôi vừa trụ vững đã tức tối chỉ chỉ vào mặt anh trách cứ:</w:t>
      </w:r>
    </w:p>
    <w:p>
      <w:pPr>
        <w:pStyle w:val="BodyText"/>
      </w:pPr>
      <w:r>
        <w:t xml:space="preserve">-Ngươi… sao đột nhiên lại ra tay nặng thế? Ngộ nhỡ ta không trụ lại được mà bay vô vách tường thì còn gì xương sườn nữa hả??? Đồ ăn gian!!!</w:t>
      </w:r>
    </w:p>
    <w:p>
      <w:pPr>
        <w:pStyle w:val="BodyText"/>
      </w:pPr>
      <w:r>
        <w:t xml:space="preserve">Anh nhếch môi cười, đáp:</w:t>
      </w:r>
    </w:p>
    <w:p>
      <w:pPr>
        <w:pStyle w:val="BodyText"/>
      </w:pPr>
      <w:r>
        <w:t xml:space="preserve">– Ngươi sẽ không chết! Vì ngươi không phải người ta cần tìm!</w:t>
      </w:r>
    </w:p>
    <w:p>
      <w:pPr>
        <w:pStyle w:val="BodyText"/>
      </w:pPr>
      <w:r>
        <w:t xml:space="preserve">Nói rồi anh xòe bàn tay ra. Đó là một ám khí ba cạnh, sắc bén vô cùng. Bạch y thiếu niên tròn mắt, đưa tay quệt mồ hôi trán. Lúc nãy nếu anh không đẩy hắn, e là ám khí đã cắt động mạch cổ của hắn rồi. Hắn vội đưa mắt nhìn về phía hung thủ cũng là kẻ đang thu hút toàn bộ tập trung của anh.</w:t>
      </w:r>
    </w:p>
    <w:p>
      <w:pPr>
        <w:pStyle w:val="BodyText"/>
      </w:pPr>
      <w:r>
        <w:t xml:space="preserve">Gã đó là có vóc người cao to, mắt hí, mày rậm, tóc tai lòa xòa. Hắn cất giọng khàn khàn với anh:</w:t>
      </w:r>
    </w:p>
    <w:p>
      <w:pPr>
        <w:pStyle w:val="BodyText"/>
      </w:pPr>
      <w:r>
        <w:t xml:space="preserve">– Người như ngươi không lý nào ta lại quên. Ta chắc chắn là không biết ngươi! Tại sao ngươi lại tìm ta?</w:t>
      </w:r>
    </w:p>
    <w:p>
      <w:pPr>
        <w:pStyle w:val="BodyText"/>
      </w:pPr>
      <w:r>
        <w:t xml:space="preserve">Lý Giang Thành thấy tim mình đập liên hồi, máu nóng sôi trào. Anh lại một lần nữa giũ tờ cáo thị ra để chắc chắn mình không mừng hụt. Này, quả nhiên là giống năm, sáu phần! Nhưng mà… trình độ vẽ của đám họa sư thật tệ nha, chả có tên tội phạm nào vẽ ra hồn cả! Mai mốt anh phải đề nghị Hình bộ tổ chức mấy khóa tập huấn đào tạo lại mới được!</w:t>
      </w:r>
    </w:p>
    <w:p>
      <w:pPr>
        <w:pStyle w:val="BodyText"/>
      </w:pPr>
      <w:r>
        <w:t xml:space="preserve">Anh vò tờ cáo thị rồi quăng sang một bên. Tên bạch y thiếu niên lập tức la oai oải:</w:t>
      </w:r>
    </w:p>
    <w:p>
      <w:pPr>
        <w:pStyle w:val="BodyText"/>
      </w:pPr>
      <w:r>
        <w:t xml:space="preserve">– Này, này, sao ngươi lại ném rác vô mặt ta?! Ngươi đánh lén nha!</w:t>
      </w:r>
    </w:p>
    <w:p>
      <w:pPr>
        <w:pStyle w:val="BodyText"/>
      </w:pPr>
      <w:r>
        <w:t xml:space="preserve">Anh lườm hắn. Ta còn chưa trị tội khai gian của ngươi mà ngươi la lối cái gì? Đợi ta đem hàng thật tới quan phủ rồi sẽ tính sổ với ngươi tiếp!</w:t>
      </w:r>
    </w:p>
    <w:p>
      <w:pPr>
        <w:pStyle w:val="BodyText"/>
      </w:pPr>
      <w:r>
        <w:t xml:space="preserve">Anh tiếp tục tập trung vào chuyên môn, nói với gã kia:</w:t>
      </w:r>
    </w:p>
    <w:p>
      <w:pPr>
        <w:pStyle w:val="BodyText"/>
      </w:pPr>
      <w:r>
        <w:t xml:space="preserve">– Ngươi không cần phải biết ta, ta biết ngươi cũng đủ rồi!</w:t>
      </w:r>
    </w:p>
    <w:p>
      <w:pPr>
        <w:pStyle w:val="BodyText"/>
      </w:pPr>
      <w:r>
        <w:t xml:space="preserve">– Ha ha ha, tiểu tử, khẩu khí cũng lớn lắm!- Gã kia rút ám khí kẹp đầy kẽ ngón tay, liếm mép nói- Bất quá, đại gia rất vừa mắt ngươi. Nếu ngươi ngưỡng mộ ta đến thế thì ta cũng không cách nào từ chối. Chỉ cần ngươi ngoan ngoãn hầu hạ ta một đêm, ta bảo đảm sẽ không xử tệ với ngươi!</w:t>
      </w:r>
    </w:p>
    <w:p>
      <w:pPr>
        <w:pStyle w:val="BodyText"/>
      </w:pPr>
      <w:r>
        <w:t xml:space="preserve">Lần này thì không chỉ da gà mà bao nhiêu bánh quế trong bụng anh cũng đồng loạt dâng lên tới cổ, anh che miệng khó khăn dằn chúng trở xuống. Chỉ có đám kỹ nữ là nuốt không trôi, đồng loạt nôn thốc nôn tháo. Bên kia, tên Liễu Chính Khôi cười run cả vai:</w:t>
      </w:r>
    </w:p>
    <w:p>
      <w:pPr>
        <w:pStyle w:val="BodyText"/>
      </w:pPr>
      <w:r>
        <w:t xml:space="preserve">– A ha ha ha! Hắc y lão huynh, hắn muốn huynh hầu hạ hắn kìa! Thật chẳng khác nào đũa mốc đòi chõi mâm son, cóc ghẻ đòi ăn thịt thiên nga, đĩa quèn đòi đeo chân hạc a! Chết cười mất thôi! Ha ha ha!</w:t>
      </w:r>
    </w:p>
    <w:p>
      <w:pPr>
        <w:pStyle w:val="BodyText"/>
      </w:pPr>
      <w:r>
        <w:t xml:space="preserve">Lý Giang Thành tái xanh mặt. Anh bắn ánh mắt sát địch không đao về phía tên Liễu Chính Khôi giả, rồi lạnh lùng phun ra từng chữ:</w:t>
      </w:r>
    </w:p>
    <w:p>
      <w:pPr>
        <w:pStyle w:val="BodyText"/>
      </w:pPr>
      <w:r>
        <w:t xml:space="preserve">– Ta- là- thợ- săn- tội- phạm!</w:t>
      </w:r>
    </w:p>
    <w:p>
      <w:pPr>
        <w:pStyle w:val="BodyText"/>
      </w:pPr>
      <w:r>
        <w:t xml:space="preserve">Rồi trước ánh mắt kinh ngạc của mọi người, anh phất tay quăng ám khí trả lại cho tên đại ma đầu. Không biết là vô tình hay cố ý mà ám khí bay xoẹt qua rạch một đường dài trên má phải gã, vừa tiện thể cắt luôn một phần tóc làm lộ ra vết sẹo dài trên trán gã. Mắt thấy tóc mình bay lả tả, tên ma đầu điên tiết. Hắn lật bàn, đá ghế rồi lộn nhào về phía anh. Khinh công của hắn cũng thuộc hàng cao thủ, thoắt cái đã vô tung vô ảnh, chỉ có ám khí bắn về phía anh không ngừng.</w:t>
      </w:r>
    </w:p>
    <w:p>
      <w:pPr>
        <w:pStyle w:val="BodyText"/>
      </w:pPr>
      <w:r>
        <w:t xml:space="preserve">– Á! Ngọc Diện lang, chàng coi chừng a!- Trân Trân hét lên.</w:t>
      </w:r>
    </w:p>
    <w:p>
      <w:pPr>
        <w:pStyle w:val="BodyText"/>
      </w:pPr>
      <w:r>
        <w:t xml:space="preserve">– Hắn ở phía sau đó!- Đệ nhất kỹ nữ Mai Mai cũng hô hào.</w:t>
      </w:r>
    </w:p>
    <w:p>
      <w:pPr>
        <w:pStyle w:val="BodyText"/>
      </w:pPr>
      <w:r>
        <w:t xml:space="preserve">– Tên đáng chết!- Mễ ma ma gào thét- Chàng mà bị thương là Vạn Hoa lâu thề không tiếp ngươi!!!</w:t>
      </w:r>
    </w:p>
    <w:p>
      <w:pPr>
        <w:pStyle w:val="BodyText"/>
      </w:pPr>
      <w:r>
        <w:t xml:space="preserve">– Ngọc Diện lang, cố lên a!!!</w:t>
      </w:r>
    </w:p>
    <w:p>
      <w:pPr>
        <w:pStyle w:val="BodyText"/>
      </w:pPr>
      <w:r>
        <w:t xml:space="preserve">Nghe các nàng ủng hộ anh, Liễu Chính Khôi hàng thật càng thêm điên tiết. Ám khí của hắn xem anh như nam châm, cứ lao tới vun vút. Phải, trái, trước, sau chỗ nào cũng là ám khí, anh múa đao xoay tròn che bản thân kín không chỗ hở đến mõi nhừ cả tay mà vẫn chưa hết.</w:t>
      </w:r>
    </w:p>
    <w:p>
      <w:pPr>
        <w:pStyle w:val="BodyText"/>
      </w:pPr>
      <w:r>
        <w:t xml:space="preserve">Đột nhiên, mưa ám khí dừng lại. Mọi người còn đang ngơ ngác nhìn xung quanh tìm tung tích đại ma đầu thì bỗng nghe bạch y thiếu niên hét lớn:</w:t>
      </w:r>
    </w:p>
    <w:p>
      <w:pPr>
        <w:pStyle w:val="BodyText"/>
      </w:pPr>
      <w:r>
        <w:t xml:space="preserve">– Coi chừng phía trên!</w:t>
      </w:r>
    </w:p>
    <w:p>
      <w:pPr>
        <w:pStyle w:val="BodyText"/>
      </w:pPr>
      <w:r>
        <w:t xml:space="preserve">Một sợi dây xích từ đâu quấn chặt vào cổ anh. Nắm đầu dây là đại ma đầu, hắn cười lạnh rồi kéo dây lôi anh lên trên. Mặt Lý Giang Thành tái mét, không giọt máu. Anh cắm bảo đao xuống sàn cố ghì lại, hai chân trụ vững như bàn thạch.</w:t>
      </w:r>
    </w:p>
    <w:p>
      <w:pPr>
        <w:pStyle w:val="BodyText"/>
      </w:pPr>
      <w:r>
        <w:t xml:space="preserve">Liễu Chính Khôi thật đứng trên lầu đảo mắt thõa mãn nhìn các kỹ nữ khóc lóc, van cầu gã buông tha anh. Gã cười khùng khục, nói:</w:t>
      </w:r>
    </w:p>
    <w:p>
      <w:pPr>
        <w:pStyle w:val="BodyText"/>
      </w:pPr>
      <w:r>
        <w:t xml:space="preserve">– Bọn đàn bà các ngươi đợi mà khóc tang cho hắn đi! Hắn muốn đấu với ta hãy còn sớm mười năm!</w:t>
      </w:r>
    </w:p>
    <w:p>
      <w:pPr>
        <w:pStyle w:val="BodyText"/>
      </w:pPr>
      <w:r>
        <w:t xml:space="preserve">Khóe môi Lý Giang Thành cong lên. Anh vươn tay chụp lấy sợi xích lôi mạnh xuống vừa vung đao loạn xạ. Đại ma đầu chẳng khác gì một con cá bị giật dây, cả người bổ nhào xuống phía dưới. Mắt thấy đao khí lạnh băng ập tới cuồn cuộn như thủy triều, hắn trợn mắt, trong đầu đột nhiên nhớ ra. Thanh cự đao đen tuyền lấp lánh ánh bạc, tỏa ra hàn khí thấu xương trên đời này chỉ có một, gọi là Dạ Thần Đao. Nhiều năm về trước nó may mắn được một vị anh hùng trong anh hùng, mỹ nam trong mỹ nam, tinh hoa trong tinh hoa, hắc bạch lưỡng đạo đều kính ngưỡng nhận làm chủ nhân. Người này không ai khác chính là Thành vương gia!!!</w:t>
      </w:r>
    </w:p>
    <w:p>
      <w:pPr>
        <w:pStyle w:val="BodyText"/>
      </w:pPr>
      <w:r>
        <w:t xml:space="preserve">Chùm tia lửa như pháo hoa lóe lên rồi phụt tắt. Sợi dây xích bị chém thành muôn mảnh rơi lộp độp xuống nền. Không gian một lần nữa lặng ngắt như tờ. Đám người trong Vạn Hoa lâu còn đang ngây ngốc nhìn anh đặt đao lên cổ đại ma đầu thì bị một tiếng vỗ tay lôi họ ra từ trong mộng:</w:t>
      </w:r>
    </w:p>
    <w:p>
      <w:pPr>
        <w:pStyle w:val="BodyText"/>
      </w:pPr>
      <w:r>
        <w:t xml:space="preserve">– Đánh hay lắm! Đánh hay lắm!- Chính là giọng của tên Liễu Chính Khôi giả- Ngươi quả nhiên không làm ta thất vọng! Ta thích ngươi nhiều hơn một chút rồi nha!</w:t>
      </w:r>
    </w:p>
    <w:p>
      <w:pPr>
        <w:pStyle w:val="BodyText"/>
      </w:pPr>
      <w:r>
        <w:t xml:space="preserve">Anh bĩu bĩu môi. Ta cần ngươi thích làm gì, ta có phải gay đâu?! Ngươi đúng thật là nam nữ cũng không tha, so với đại ma đầu này còn cao hơn một bậc!</w:t>
      </w:r>
    </w:p>
    <w:p>
      <w:pPr>
        <w:pStyle w:val="BodyText"/>
      </w:pPr>
      <w:r>
        <w:t xml:space="preserve">– Tại sao…- Liễu Chính Khôi thật lắp bắp- Tại sao… ngươi lại truy bắt ta? Ngươi rõ ràng là…</w:t>
      </w:r>
    </w:p>
    <w:p>
      <w:pPr>
        <w:pStyle w:val="BodyText"/>
      </w:pPr>
      <w:r>
        <w:t xml:space="preserve">– Ngươi đến Trang gia ở Tây Uyển ám sát trang chủ và bốn huynh đệ của ông ta vào mùa thu ba năm trước, có nhân chứng, vật chứng hẳn hoi!- Anh ngắt lời gã- Ngươi tội ác tày trời, giết người không gớm tay, cưỡng bức nam thanh nữ tú tìm vui, có hơn chục vụ án khác cũng liên quan tới ngươi. Ta bắt ngươi là thế thiên hành đạo, ngươi còn không phục à?</w:t>
      </w:r>
    </w:p>
    <w:p>
      <w:pPr>
        <w:pStyle w:val="BodyText"/>
      </w:pPr>
      <w:r>
        <w:t xml:space="preserve">– Ha ha! Hôm nay ta gặp ngươi cũng là may mắn trong đời. -Liễu Chính Khôi bật cười ha hả- Đáng tiếc, nếu ta bại vào tay ngươi, ta sẽ rơi vào tay quan phủ, chắc chắn sẽ chết. Cho nên, bất kể ngươi là ai ta cũng phải liều mạng với ngươi!</w:t>
      </w:r>
    </w:p>
    <w:p>
      <w:pPr>
        <w:pStyle w:val="BodyText"/>
      </w:pPr>
      <w:r>
        <w:t xml:space="preserve">Nói xong, gã vung tay tung một nắm bột trắng vào mắt anh. Lý Giang Thành vội vàng che mặt nín thở. Thừa dịp ấy, gã tung chưởng bức anh lùi lại năm bước. Đoạn, gã rút đoản kiếm giắt bên hông ra thủ thế sẵn sàng chuẩn bị cho màn đối đầu sinh tử.</w:t>
      </w:r>
    </w:p>
    <w:p>
      <w:pPr>
        <w:pStyle w:val="BodyText"/>
      </w:pPr>
      <w:r>
        <w:t xml:space="preserve">Giữa không khí nghiêm trang thần thánh, người người nín thở đó, một tiếng thét lại kéo mọi người giật mình bừng tỉnh.</w:t>
      </w:r>
    </w:p>
    <w:p>
      <w:pPr>
        <w:pStyle w:val="BodyText"/>
      </w:pPr>
      <w:r>
        <w:t xml:space="preserve">– Cái gì? Nàng nói Bạch gia nhờ quan phủ treo giải thưởng săn Liễu Chính Khôi à? Trời đất, người sống thì một vạn lượng, người chết thì tám mươi vạn lượng, tin tức chính xác là một ngàn lượng. Oaaaa, sao hắn có giá thế???</w:t>
      </w:r>
    </w:p>
    <w:p>
      <w:pPr>
        <w:pStyle w:val="BodyText"/>
      </w:pPr>
      <w:r>
        <w:t xml:space="preserve">Âm thanh này không đâu khác là từ miệng Liễu Chính Khôi giả phát ra. Hắn giật phăng tờ cáo thị nhăn nhúm trong tay kỹ nữ đứng cạnh, mắt hắn sáng long lanh, miệng nuốt nước bọt ừng ực. Ba giây sau, hắn quay phắt sang nhìn đại ma đầu bằng ánh mắt thèm thuồng, khóe môi cong lên:</w:t>
      </w:r>
    </w:p>
    <w:p>
      <w:pPr>
        <w:pStyle w:val="Compact"/>
      </w:pPr>
      <w:r>
        <w:t xml:space="preserve">– Ta quyết định rồi! Con mồi đầu tiên của ta chính là ngươi!</w:t>
      </w:r>
      <w:r>
        <w:br w:type="textWrapping"/>
      </w:r>
      <w:r>
        <w:br w:type="textWrapping"/>
      </w:r>
    </w:p>
    <w:p>
      <w:pPr>
        <w:pStyle w:val="Heading2"/>
      </w:pPr>
      <w:bookmarkStart w:id="49" w:name="quyển-2---chương-6-1-người-ấy-là-ai-1"/>
      <w:bookmarkEnd w:id="49"/>
      <w:r>
        <w:t xml:space="preserve">28. Quyển 2 - Chương 6-1: Người Ấy Là Ai? (1)</w:t>
      </w:r>
    </w:p>
    <w:p>
      <w:pPr>
        <w:pStyle w:val="Compact"/>
      </w:pPr>
      <w:r>
        <w:br w:type="textWrapping"/>
      </w:r>
      <w:r>
        <w:br w:type="textWrapping"/>
      </w:r>
      <w:r>
        <w:t xml:space="preserve">– A a a a! Tại sao huynh nỡ cắt tiền công của ta? Ta không phục! Ta phản đối!!!-Lưu Dự, bang chủ cái bang đương nhiệm, vừa nhận phong bì do Lý Giang Thành đưa đã gào thét thảm thiết như thế.</w:t>
      </w:r>
    </w:p>
    <w:p>
      <w:pPr>
        <w:pStyle w:val="BodyText"/>
      </w:pPr>
      <w:r>
        <w:t xml:space="preserve">Giang Thành dằn mạnh chung trà xuống bàn, bắn ánh mắt sát địch không dao về phía hắn, đáp:</w:t>
      </w:r>
    </w:p>
    <w:p>
      <w:pPr>
        <w:pStyle w:val="BodyText"/>
      </w:pPr>
      <w:r>
        <w:t xml:space="preserve">– Ngươi là thiếu trang chủ tiền trang lớn nhất vương quốc, tiền của đầy nhà thì so đo làm chi ba cái lẻ tẻ! Ta nói ngươi nha, ngươi đọc sách cho lắm vào mà viết bức thư nào cũng khiến ta buồn nôn, vừa dài vừa dai vừa dở! Hừm, ta còn chưa cắt hết thù lao là nhân từ với ngươi lắm rồi!</w:t>
      </w:r>
    </w:p>
    <w:p>
      <w:pPr>
        <w:pStyle w:val="BodyText"/>
      </w:pPr>
      <w:r>
        <w:t xml:space="preserve">– Này, này- Lưu Dự bày ra bộ mặt ủy khuất tràn trề, hắn vẽ vẽ vòng tròn trên bàn lẩm bẩm- Ta tự thấy mình làm việc rất có trách nhiệm nha. Nếu chỉ viết vài ba chữ mà nhận bạc của huynh thì thật thất đức nên ta phải trau chuốt câu chữ cho xứng tầm. Huynh không khen thì chớ, nỡ nào lại còn trách ta…</w:t>
      </w:r>
    </w:p>
    <w:p>
      <w:pPr>
        <w:pStyle w:val="BodyText"/>
      </w:pPr>
      <w:r>
        <w:t xml:space="preserve">– Ta van ngươi!- Lý Giang Thành cúi đầu chắp tay vái hắn- Ngươi cứ thất đức đi cho ta nhờ! Ta đang gấp gáp không kịp thở mà sao cứ dây dưa với mấy người giống như ngươi hoài thế nhỉ?!</w:t>
      </w:r>
    </w:p>
    <w:p>
      <w:pPr>
        <w:pStyle w:val="BodyText"/>
      </w:pPr>
      <w:r>
        <w:t xml:space="preserve">Nói xong, anh thở dài một cái thườn thượt như ông cụ non. Lưu Dự tròn mắt ngạc nhiên. Hắn vừa lau mồ hôi vừa run rẩy hỏi:</w:t>
      </w:r>
    </w:p>
    <w:p>
      <w:pPr>
        <w:pStyle w:val="BodyText"/>
      </w:pPr>
      <w:r>
        <w:t xml:space="preserve">– Cái mặt này của huynh… không phải bệ hạ lại ra chiếu chỉ kinh khủng gì nữa chứ? Ặc, không phải ép huynh nạp thiếp chứ?</w:t>
      </w:r>
    </w:p>
    <w:p>
      <w:pPr>
        <w:pStyle w:val="BodyText"/>
      </w:pPr>
      <w:r>
        <w:t xml:space="preserve">Lý Giang Thành nhớ tới mà đau lòng, lại thở dài tập hai. Anh tiếp tục vái hắn, giọng tràn ngập ai oán:</w:t>
      </w:r>
    </w:p>
    <w:p>
      <w:pPr>
        <w:pStyle w:val="BodyText"/>
      </w:pPr>
      <w:r>
        <w:t xml:space="preserve">– Ngươi làm ơn đừng xát muối vào vết thương lòng của ta nữa. Ta đau lòng là vì bị mất sáu ngàn hai trăm năm mươi bảy lượng oan ức đây!</w:t>
      </w:r>
    </w:p>
    <w:p>
      <w:pPr>
        <w:pStyle w:val="BodyText"/>
      </w:pPr>
      <w:r>
        <w:t xml:space="preserve">– Tên… tên to gan nào dám cướp của huynh thế? Hắn đúng là vô lương tâm, không biết sống chết là gì!</w:t>
      </w:r>
    </w:p>
    <w:p>
      <w:pPr>
        <w:pStyle w:val="BodyText"/>
      </w:pPr>
      <w:r>
        <w:t xml:space="preserve">– Haiz, thời buổi khó khăn muốn làm chút việc nghĩa hiệp cũng bị cạnh tranh. Đúng là trời muốn diệt ta mà!!!</w:t>
      </w:r>
    </w:p>
    <w:p>
      <w:pPr>
        <w:pStyle w:val="BodyText"/>
      </w:pPr>
      <w:r>
        <w:t xml:space="preserve">Nghe anh lắc đầu cảm khái, Lưu Dự lại một phen toát mồ hôi hột. Hắn lập tức truy vấn, quyết chí tìm hiểu xem tên to gan lớn mật khiến Thành vương sầu não là ai. Này không hỏi thì thôi, hỏi rồi lại một phen… chết cười!</w:t>
      </w:r>
    </w:p>
    <w:p>
      <w:pPr>
        <w:pStyle w:val="BodyText"/>
      </w:pPr>
      <w:r>
        <w:t xml:space="preserve">Chuyện trước không nhắc, khúc hay nằm ở phần sau. Chính là lúc Lý Giang Thành đinh ninh anh cầm chắc trong tay một vạn lượng thì tên Liễu Chính Khôi giả nhảy xổ vào muốn cướp người của anh.</w:t>
      </w:r>
    </w:p>
    <w:p>
      <w:pPr>
        <w:pStyle w:val="BodyText"/>
      </w:pPr>
      <w:r>
        <w:t xml:space="preserve">– Ngươi có nhầm không?- Anh lườm hắn- Tên này rõ ràng là con mồi của ta!</w:t>
      </w:r>
    </w:p>
    <w:p>
      <w:pPr>
        <w:pStyle w:val="BodyText"/>
      </w:pPr>
      <w:r>
        <w:t xml:space="preserve">– Ta mặc kệ!- Liễu Chính Khôi giả lè lưỡi, ngang ngược đáp- Hắn chưa nằm trong tay ngươi thì là của chung! Ta cũng có quyền bắt hắn!</w:t>
      </w:r>
    </w:p>
    <w:p>
      <w:pPr>
        <w:pStyle w:val="BodyText"/>
      </w:pPr>
      <w:r>
        <w:t xml:space="preserve">– Ngươi…- Anh tức sôi gan- Hắn là do ta vất vả tìm ra, có lý nào lại nhường cho một kẻ trên trời rớt xuống như ngươi!</w:t>
      </w:r>
    </w:p>
    <w:p>
      <w:pPr>
        <w:pStyle w:val="BodyText"/>
      </w:pPr>
      <w:r>
        <w:t xml:space="preserve">– Không nói nhiều làm gì! Kẻ nào ra tay trước thì thắng!</w:t>
      </w:r>
    </w:p>
    <w:p>
      <w:pPr>
        <w:pStyle w:val="BodyText"/>
      </w:pPr>
      <w:r>
        <w:t xml:space="preserve">Sau câu tuyên bố mang tính bá đạo đó, bạch y thiếu niên vung quạt tung cước về phía đại ma đầu. Dĩ nhiên, Lý Giang Thành đâu dễ chịu thua, anh lập tức xuất đao cản quạt của hắn. Hai người lại bắt đầu một màn đấu nảy lửa.</w:t>
      </w:r>
    </w:p>
    <w:p>
      <w:pPr>
        <w:pStyle w:val="BodyText"/>
      </w:pPr>
      <w:r>
        <w:t xml:space="preserve">Ôi thôi, Vạn Hoa lâu khó tránh số kiếp đại tu bổ triệt để! Bao nhiêu chén bát, bàn ghế đều nằm ngổn ngang, tan nát, rải rác khắp nơi còn thảm hơn là bị bão cấp mười hai quét qua. Đám kỹ nữ thì một phen phấn khích, xuýt xoa, nuốt nước bọt nhìn hai mỹ nam giao đấu như mãnh long tranh châu, gào thét ủng hộ hai chàng đến khan cả cổ.</w:t>
      </w:r>
    </w:p>
    <w:p>
      <w:pPr>
        <w:pStyle w:val="BodyText"/>
      </w:pPr>
      <w:r>
        <w:t xml:space="preserve">Thừa dịp không ai chú ý, Liễu Chính Khôi thật phi thân chuồn đi. Hắn mà nấn ná ở lại thì sẽ còn thảm hơn bàn ghế nhiều nha! Đáng tiếc, hắn lầm to! Mắt thấy con mồi sắp chạy, Lý Giang Thành lập tức xuất một đao mang theo kình lực đuổi theo. Đao khí kinh người, sắc bén vô song xé gió lao đi phá nát cánh cửa gỗ nặng nề đồng thời cắt ngang khuỷu gối của gã. Liễu Chính Khôi hét thảm, ngã vật xuống lăn lộn đau đớn.</w:t>
      </w:r>
    </w:p>
    <w:p>
      <w:pPr>
        <w:pStyle w:val="BodyText"/>
      </w:pPr>
      <w:r>
        <w:t xml:space="preserve">Nhìn biểu hiện của hắn, Lý Giang Thành nhói tim. Anh rõ ràng chỉ muốn ngăn hắn đứng lại… Anh lập tức phóng tới xem tình hình của gã, bạch y thiếu niên cũng vọt theo. Hắn nhanh chóng rút một thanh trủy thủ ra phóng vèo về phía Liễu Chính Khôi vừa hét lên:</w:t>
      </w:r>
    </w:p>
    <w:p>
      <w:pPr>
        <w:pStyle w:val="BodyText"/>
      </w:pPr>
      <w:r>
        <w:t xml:space="preserve">– Hắn là của ta! Chỉ có ta mới được giết hắn!</w:t>
      </w:r>
    </w:p>
    <w:p>
      <w:pPr>
        <w:pStyle w:val="BodyText"/>
      </w:pPr>
      <w:r>
        <w:t xml:space="preserve">Đôi mắt anh vằn tơ máu, vội vung đao đánh văng trủy thủ của hắn sang một bên. Anh nhanh chóng xé vạt áo cột chặt vết thương cho tên đại ma đầu vừa cất giọng hối lỗi:</w:t>
      </w:r>
    </w:p>
    <w:p>
      <w:pPr>
        <w:pStyle w:val="BodyText"/>
      </w:pPr>
      <w:r>
        <w:t xml:space="preserve">– Ta không cố ý! Xin lỗi ngươi…</w:t>
      </w:r>
    </w:p>
    <w:p>
      <w:pPr>
        <w:pStyle w:val="BodyText"/>
      </w:pPr>
      <w:r>
        <w:t xml:space="preserve">Bạch y thiếu niên nghiến răng. Hắn nhào tới túm lấy cổ áo anh, gào to:</w:t>
      </w:r>
    </w:p>
    <w:p>
      <w:pPr>
        <w:pStyle w:val="BodyText"/>
      </w:pPr>
      <w:r>
        <w:t xml:space="preserve">– Ngươi điên à? Tránh ra cho ta giết hắn!</w:t>
      </w:r>
    </w:p>
    <w:p>
      <w:pPr>
        <w:pStyle w:val="BodyText"/>
      </w:pPr>
      <w:r>
        <w:t xml:space="preserve">– Ta không cho phép!- Anh gầm lên- Muốn giết hắn thì ngươi hãy bước qua xác ta!!!</w:t>
      </w:r>
    </w:p>
    <w:p>
      <w:pPr>
        <w:pStyle w:val="BodyText"/>
      </w:pPr>
      <w:r>
        <w:t xml:space="preserve">Trước khí thế bức người của anh, Liễu Chính Khôi giả buông tay ra và lùi lại. Hắn tròn mắt nhìn anh, thật không thể tin một thợ săn tội phạm lại đang cứu một tên tội phạm, mà tên tội phạm này một khi rơi tay quan phủ chắc chắn sẽ chết nữa chứ! Hắn nhìn những giọt mồ hôi túa ra ướt đẫm trán anh, bàn tay anh không ngừng lau máu và điều chỉnh lại miếng vải băng vết thương, đôi môi anh mím lại đến xanh mét. Không hiểu sao nhìn gương mặt nghiêm túc của anh, hắn lại thấy… tim mình đập loạn.</w:t>
      </w:r>
    </w:p>
    <w:p>
      <w:pPr>
        <w:pStyle w:val="BodyText"/>
      </w:pPr>
      <w:r>
        <w:t xml:space="preserve">– Ngươi… tại sao muốn cứu hắn?- Liễu Chính Khôi giả nhìn chăm chăm vào đôi mắt anh, anh vẫn chưa chịu dời ánh mắt khỏi tên đại ma đầu, thật đáng ghét.</w:t>
      </w:r>
    </w:p>
    <w:p>
      <w:pPr>
        <w:pStyle w:val="BodyText"/>
      </w:pPr>
      <w:r>
        <w:t xml:space="preserve">Anh ngẩng mặt lên nhìn hắn và uể oải rút đao trở về. Anh xốc tên đại ma đầu đứng lên và lạnh lùng nói với hắn:</w:t>
      </w:r>
    </w:p>
    <w:p>
      <w:pPr>
        <w:pStyle w:val="BodyText"/>
      </w:pPr>
      <w:r>
        <w:t xml:space="preserve">– Tên này mất máu quá nhiều rồi, cần phải được y sư cứu chữa gấp! Ngươi mau tránh ra!</w:t>
      </w:r>
    </w:p>
    <w:p>
      <w:pPr>
        <w:pStyle w:val="BodyText"/>
      </w:pPr>
      <w:r>
        <w:t xml:space="preserve">– Ngươi…- Bạch y thiếu niên tái mặt, hắn xòe quạt chắn trước mặt anh, gằn giọng- Ta không tránh! Ngươi định một mình ôm hết tiền thưởng à? Ta đâu phải kẻ ngốc!</w:t>
      </w:r>
    </w:p>
    <w:p>
      <w:pPr>
        <w:pStyle w:val="BodyText"/>
      </w:pPr>
      <w:r>
        <w:t xml:space="preserve">– Tránh ra!- Anh hét lên- Mạng người rất quan trọng!</w:t>
      </w:r>
    </w:p>
    <w:p>
      <w:pPr>
        <w:pStyle w:val="BodyText"/>
      </w:pPr>
      <w:r>
        <w:t xml:space="preserve">– Ngươi điên rồi!- Bạch y thiếu niên càng nói càng bực tức- Hắn là tội phạm giết người, quan phủ treo giải cao gấp 80 mươi lần nếu ngươi giết được hắn. Điều này có ý gì người không hiểu sao? Quan phủ cho phép chúng ta giết hắn! Hắn chết còn đáng giá hơn sống đó!</w:t>
      </w:r>
    </w:p>
    <w:p>
      <w:pPr>
        <w:pStyle w:val="BodyText"/>
      </w:pPr>
      <w:r>
        <w:t xml:space="preserve">– Ta không quan tâm!- Đôi mắt lạnh của anh như tóe lửa- Chừng nào luật pháp chưa định tội hắn thì hắn vẫn là một công dân. Ta không phải là đao phủ!!!</w:t>
      </w:r>
    </w:p>
    <w:p>
      <w:pPr>
        <w:pStyle w:val="BodyText"/>
      </w:pPr>
      <w:r>
        <w:t xml:space="preserve">Đối diện với ánh mắt cương quyết của Lý Giang Thành, bạch y thiếu niên chợt thấy lạnh run. Những lý lẽ này hết sức kì quặc, một thợ săn tội phạm làm việc gần như bán mạng mà nói những lời này, chẳng phải rất nực cười sao? Nhưng… không hiểu sao hắn lại tin rằng những gì anh nói là sự thật.</w:t>
      </w:r>
    </w:p>
    <w:p>
      <w:pPr>
        <w:pStyle w:val="BodyText"/>
      </w:pPr>
      <w:r>
        <w:t xml:space="preserve">– Thôi được rồi!- Anh không muốn dây dưa lâu nữa, bèn đưa ra thõa hiệp cuối cùng- Ta sẽ chia một nửa tiền thưởng cho ngươi, được chứ?</w:t>
      </w:r>
    </w:p>
    <w:p>
      <w:pPr>
        <w:pStyle w:val="BodyText"/>
      </w:pPr>
      <w:r>
        <w:t xml:space="preserve">– Cái gì?- Hắn nghi hoặc nhìn anh- Ngươi nói thật?</w:t>
      </w:r>
    </w:p>
    <w:p>
      <w:pPr>
        <w:pStyle w:val="BodyText"/>
      </w:pPr>
      <w:r>
        <w:t xml:space="preserve">– Phải! Trời sắp sáng rồi, ta không nhiều có thời gian đôi co với ngươi nữa. Vả lại, ta cần phải mang Liễu Chính Khôi đến y quán gấp!</w:t>
      </w:r>
    </w:p>
    <w:p>
      <w:pPr>
        <w:pStyle w:val="BodyText"/>
      </w:pPr>
      <w:r>
        <w:t xml:space="preserve">Đây là sự thật nha. Anh còn phải vào triều dự buổi chầu sáng. Tên Thừa Triết đáng chết đã có lệnh kẻ nào vắng họp không xin phép trước ba ngày sẽ bị trừ lương. Anh không muốn chút tiền còm đó cũng bị chặt chém đâu!</w:t>
      </w:r>
    </w:p>
    <w:p>
      <w:pPr>
        <w:pStyle w:val="BodyText"/>
      </w:pPr>
      <w:r>
        <w:t xml:space="preserve">– Không được!- Bạch y thiếu niên lắc đầu, vất vả lắm hắn mới tìm thấy con mồi béo bở, tội gì hắn phải bỏ qua. Hắn bĩu môi nói- Năm ngàn lượng so với tám trăm ngàn lượng chẳng khác nào hạt mè so với trứng gà. Ta không đồng ý!</w:t>
      </w:r>
    </w:p>
    <w:p>
      <w:pPr>
        <w:pStyle w:val="BodyText"/>
      </w:pPr>
      <w:r>
        <w:t xml:space="preserve">– Ngươi…- Anh nghiến răng- Trừ phi ta chết nếu không ngươi đừng hòng đụng tới hắn!</w:t>
      </w:r>
    </w:p>
    <w:p>
      <w:pPr>
        <w:pStyle w:val="BodyText"/>
      </w:pPr>
      <w:r>
        <w:t xml:space="preserve">– Cũng không được!- Hắn lại lắc đầu- Ta thích ngươi. Ta sẽ không giết ngươi!</w:t>
      </w:r>
    </w:p>
    <w:p>
      <w:pPr>
        <w:pStyle w:val="BodyText"/>
      </w:pPr>
      <w:r>
        <w:t xml:space="preserve">Lý Giang Thành siết chặt nắm tay, cố dằn lửa giận đang ngùn ngụt trong lòng. Nếu hắn không giết anh thì chắc anh sẽ giết hắn! Anh nhắm mắt hít thở sâu rồi mở đôi mắt lạnh nhìn hắn, vất vả nói ra từng chữ:</w:t>
      </w:r>
    </w:p>
    <w:p>
      <w:pPr>
        <w:pStyle w:val="BodyText"/>
      </w:pPr>
      <w:r>
        <w:t xml:space="preserve">– Ngươi- muốn- thế- nào?</w:t>
      </w:r>
    </w:p>
    <w:p>
      <w:pPr>
        <w:pStyle w:val="BodyText"/>
      </w:pPr>
      <w:r>
        <w:t xml:space="preserve">– Ê hê,- Hắn xòe quạt che nửa mặt, để lộ đôi mắt nheo lại rất chi là gian tà, đáp- ngoài năm ngàn lượng ra, ngươi phải đưa ta đi dạo kinh thành ba ngày xem như bù lỗ!!!</w:t>
      </w:r>
    </w:p>
    <w:p>
      <w:pPr>
        <w:pStyle w:val="BodyText"/>
      </w:pPr>
      <w:r>
        <w:t xml:space="preserve">– Hừ!- Anh nhếch môi, cười khinh bỉ- Được thôi!</w:t>
      </w:r>
    </w:p>
    <w:p>
      <w:pPr>
        <w:pStyle w:val="BodyText"/>
      </w:pPr>
      <w:r>
        <w:t xml:space="preserve">– Hả?- Hắn chớp chớp mắt, ngoáy ngoáy tai, không phải hắn nghe lầm chứ- Sao… ngươi lại đồng ý?</w:t>
      </w:r>
    </w:p>
    <w:p>
      <w:pPr>
        <w:pStyle w:val="BodyText"/>
      </w:pPr>
      <w:r>
        <w:t xml:space="preserve">– Tại sao ta lại không thể đồng ý?- Anh vặn lại, nụ cười trên khóe môi càng nồng đậm- Thế đã được rồi chứ? Làm phiền ngươi tránh đường cho ta!</w:t>
      </w:r>
    </w:p>
    <w:p>
      <w:pPr>
        <w:pStyle w:val="BodyText"/>
      </w:pPr>
      <w:r>
        <w:t xml:space="preserve">Đoạn, anh xốc Liễu Chính Khôi lên vai và quay lưng rời đi. Bạch y thiếu niên phồng má nhìn lưng anh trông chẳng khác gì một đứa trẻ bị mất trò chơi thú vị vậy. Ba giây sau, hắn sực tỉnh ra. Vội vàng chạy theo anh, hắn túm lấy tay áo anh, kêu lên:</w:t>
      </w:r>
    </w:p>
    <w:p>
      <w:pPr>
        <w:pStyle w:val="BodyText"/>
      </w:pPr>
      <w:r>
        <w:t xml:space="preserve">– Khoan đã, ngươi cho ta là trẻ con ba tuổi à? Ngươi đi rồi ta biết tìm ngươi ở đâu?</w:t>
      </w:r>
    </w:p>
    <w:p>
      <w:pPr>
        <w:pStyle w:val="BodyText"/>
      </w:pPr>
      <w:r>
        <w:t xml:space="preserve">Anh bắn cho hắn ánh mắt sắc lạnh rồi giúi Dạ Thần Đao vào tay hắn, lạnh lùng nói:</w:t>
      </w:r>
    </w:p>
    <w:p>
      <w:pPr>
        <w:pStyle w:val="BodyText"/>
      </w:pPr>
      <w:r>
        <w:t xml:space="preserve">– Giờ Thìn ngày mai đến quán mì của lão Hoa ở thành Đông gặp ta, nhớ mang đao trả lại cho ta đấy!</w:t>
      </w:r>
    </w:p>
    <w:p>
      <w:pPr>
        <w:pStyle w:val="BodyText"/>
      </w:pPr>
      <w:r>
        <w:t xml:space="preserve">Cầm thanh đao nặng trĩu vào tay, hắn lại một lần nữa mở to mắt ngạc nhiên. Hắn run run hỏi:</w:t>
      </w:r>
    </w:p>
    <w:p>
      <w:pPr>
        <w:pStyle w:val="BodyText"/>
      </w:pPr>
      <w:r>
        <w:t xml:space="preserve">– Ngươi… ngươi đành lòng giao đao cho ta sao?</w:t>
      </w:r>
    </w:p>
    <w:p>
      <w:pPr>
        <w:pStyle w:val="BodyText"/>
      </w:pPr>
      <w:r>
        <w:t xml:space="preserve">– Lòng tin của ta chỉ có một lần, ngươi đừng làm ta thất vọng!</w:t>
      </w:r>
    </w:p>
    <w:p>
      <w:pPr>
        <w:pStyle w:val="BodyText"/>
      </w:pPr>
      <w:r>
        <w:t xml:space="preserve">Nói xong, anh kéo Liễu Chính Khôi hiên ngang rời khỏi Vạn Hoa lâu.</w:t>
      </w:r>
    </w:p>
    <w:p>
      <w:pPr>
        <w:pStyle w:val="BodyText"/>
      </w:pPr>
      <w:r>
        <w:t xml:space="preserve">Lưu Dự nghe anh kể mà lạnh cả sống lưng. Thành vương này cũng gan quá đi! Ngài dám đem bảo vật liên thành làm tín vật thế chấp năm ngàn lượng, ngài không sợ Liễu Chính Khôi giả ôm đao chuồn mất sao? Vừa lau lau mồ hôi trán, hắn lại hỏi:</w:t>
      </w:r>
    </w:p>
    <w:p>
      <w:pPr>
        <w:pStyle w:val="BodyText"/>
      </w:pPr>
      <w:r>
        <w:t xml:space="preserve">– Nhưng… như thế huynh cũng mất có năm ngàn lượng…</w:t>
      </w:r>
    </w:p>
    <w:p>
      <w:pPr>
        <w:pStyle w:val="BodyText"/>
      </w:pPr>
      <w:r>
        <w:t xml:space="preserve">Chẳng lẽ Thành vương ngài còn gặp chuyện xui xẻo đáng sợ gì nữa ư?</w:t>
      </w:r>
    </w:p>
    <w:p>
      <w:pPr>
        <w:pStyle w:val="BodyText"/>
      </w:pPr>
      <w:r>
        <w:t xml:space="preserve">– Cái đó…- Mặt Lý Giang Thành xám xịt, âm u như đêm ba mươi, gân xanh nổi đầy trán- ta mới đi chưa được ba bước thì Mễ ma ma và đám kỹ nữ đồng loạt níu áo đòi ta phải đền bù hư tổn bàn ghế, chén bát… Hừ hừ, đúng là giết người không dao mà! Bọn họ đòi đến ba ngàn lượng, còn nói nếu ta chịu ở lại làm khách thì sẽ miễn phí nữa chứ! Hừ, miễn phí kiểu ấy ta ứ thèm! Thế là sau một hồi vất vả trả giá mới giảm còn một ngàn hai trăm năm mươi bảy lượng! Thật đúng số con rệp!</w:t>
      </w:r>
    </w:p>
    <w:p>
      <w:pPr>
        <w:pStyle w:val="BodyText"/>
      </w:pPr>
      <w:r>
        <w:t xml:space="preserve">Lần này, Lưu Dự không biết nói gì ngoài ôm bụng cười nghiêng ngã. Hắn vỗ vỗ vai anh, vừa quẹt nước mắt vừa nói:</w:t>
      </w:r>
    </w:p>
    <w:p>
      <w:pPr>
        <w:pStyle w:val="BodyText"/>
      </w:pPr>
      <w:r>
        <w:t xml:space="preserve">– Ha ha ha! Thật tội nghiệp! Thật ta chưa thấy ai vào hoa lâu không “làm ăn” gì mà còn tốn tiền lớn như huynh! Huynh đúng thật sinh vật quý hiếm, cổ kim khó gặp! Ha ha ha!!!</w:t>
      </w:r>
    </w:p>
    <w:p>
      <w:pPr>
        <w:pStyle w:val="BodyText"/>
      </w:pPr>
      <w:r>
        <w:t xml:space="preserve">Lý Giang Thành không đáp. Anh từ tốn cầm chung trà lên và… bóp nát. Anh vừa thả từng đám, từng đám bột trắng trước mặt hắn vừa cươi tươi như hoa, nói:</w:t>
      </w:r>
    </w:p>
    <w:p>
      <w:pPr>
        <w:pStyle w:val="BodyText"/>
      </w:pPr>
      <w:r>
        <w:t xml:space="preserve">– Có muốn ta coi ngươi giống cái chung này không?</w:t>
      </w:r>
    </w:p>
    <w:p>
      <w:pPr>
        <w:pStyle w:val="BodyText"/>
      </w:pPr>
      <w:r>
        <w:t xml:space="preserve">– Ực…- Lưu Dự vội vàng rụt tay về. Hắn nhéo lên đùi mình một cái rõ đau rồi bày ra bộ mặt đau khổ, ủy ủy khuất khuất nói- Huynh nhìn lầm rồi. Ta đang đau lòng thay cho huynh này. Oa, thật đáng thương!!!</w:t>
      </w:r>
    </w:p>
    <w:p>
      <w:pPr>
        <w:pStyle w:val="BodyText"/>
      </w:pPr>
      <w:r>
        <w:t xml:space="preserve">– Ngươi…</w:t>
      </w:r>
    </w:p>
    <w:p>
      <w:pPr>
        <w:pStyle w:val="BodyText"/>
      </w:pPr>
      <w:r>
        <w:t xml:space="preserve">Nhiệt độ xung quanh Lý Giang Thành bỗng chốc tuột dốc không phanh. Nhưng anh chưa kịp hành động gì thì Lưu Dự đã run bắn lên. Hắn chỉ chỉ về phía sau lưng anh, lắp bắp:</w:t>
      </w:r>
    </w:p>
    <w:p>
      <w:pPr>
        <w:pStyle w:val="BodyText"/>
      </w:pPr>
      <w:r>
        <w:t xml:space="preserve">– Lý… Lý huynh! Dạ… Dạ Thần Đao đến tìm huynh kìa!</w:t>
      </w:r>
    </w:p>
    <w:p>
      <w:pPr>
        <w:pStyle w:val="BodyText"/>
      </w:pPr>
      <w:r>
        <w:t xml:space="preserve">Mang theo chút hoài nghi, anh vội quay đầu lại. Bạch y thiếu niên đang đi về phía anh, trên lưng hắn là thanh bảo đao của anh. Hắn nhìn anh cười rạng rỡ, hai lúm đồng tiền trên má hõm sâu, thập phần đáng yêu.</w:t>
      </w:r>
    </w:p>
    <w:p>
      <w:pPr>
        <w:pStyle w:val="BodyText"/>
      </w:pPr>
      <w:r>
        <w:t xml:space="preserve">Sặc, đáng yêu? Lý Giang Thành thầm rủa mình suy nghĩ bậy bạ. Tất cả cũng tại lũ yêu quái ở doanh trại, sống gần họ riết nên suy nghĩ anh mới lệch lạc như thế!</w:t>
      </w:r>
    </w:p>
    <w:p>
      <w:pPr>
        <w:pStyle w:val="BodyText"/>
      </w:pPr>
      <w:r>
        <w:t xml:space="preserve">Nhưng mà… anh phải công nhận hắn rất đẹp. Nếu hắn không mở miệng, nào ai biết hắn là người ngang tàng, thô lỗ, háo sắc đâu. Làn da hắn trắng mịn, mắt phượng mày liễu, sống mũi thanh tú, môi đào chúm chím như cưởi như không, thân vận bạch y, tay phe phẩy ngọc phiến chẳng khác chi thiên tiên giáng thế. Lấy Hàn Thừa Triết làm ví dụ, nếu anh không biết trên đời có đàn ông đẹp như tranh giống hắn thì anh đã cho tên Liễu Chính Khôi giả này nữ cải nam trang rồi. Này, nhắc tới mới thấy, hắn và Hàn Thừa Triết đúng là đồng loại, từ dáng vẻ đến miệng lưỡi đều thuộc hàng yêu nghiệt.</w:t>
      </w:r>
    </w:p>
    <w:p>
      <w:pPr>
        <w:pStyle w:val="BodyText"/>
      </w:pPr>
      <w:r>
        <w:t xml:space="preserve">Trong lòng anh đột nhiên nảy ra một câu hỏi đáng sợ: Liễu Chính Khôi giả này không phải con rơi của tiên đế chứ???</w:t>
      </w:r>
    </w:p>
    <w:p>
      <w:pPr>
        <w:pStyle w:val="BodyText"/>
      </w:pPr>
      <w:r>
        <w:t xml:space="preserve">Bên kia, Lưu Dự ngây ngốc nhìn người mới tới. Tại sao một thiếu niên tầm cỡ như thế xuất hiện mà hắn lại không biết nhỉ? Mỹ mạo này, trình độ võ công đó, thiếu niên này phải sớm nổi danh lâu rồi mới đúng. Thế này chỉ có một giải thích duy nhất chính là hắn vốn không phải người giang hồ, hắn là… danh môn thế gia!?</w:t>
      </w:r>
    </w:p>
    <w:p>
      <w:pPr>
        <w:pStyle w:val="BodyText"/>
      </w:pPr>
      <w:r>
        <w:t xml:space="preserve">Bạch y thiếu niên ngồi phịch xuống ghế, cười tít mắt nói:</w:t>
      </w:r>
    </w:p>
    <w:p>
      <w:pPr>
        <w:pStyle w:val="BodyText"/>
      </w:pPr>
      <w:r>
        <w:t xml:space="preserve">– Cũng may ngươi nổi bật nên đứng từ xa là ta đã thấy. Ta quả thật không biết tiệm mì lão Hoa ở chỗ nào!</w:t>
      </w:r>
    </w:p>
    <w:p>
      <w:pPr>
        <w:pStyle w:val="BodyText"/>
      </w:pPr>
      <w:r>
        <w:t xml:space="preserve">Giọng hắn thanh thoát, liến thoắng như chim hoàng oanh lại một lần nữa khiến Lưu Dự ngẩn ngơ. Hắn vội rót một chung trà đẩy về phía bạch y thiếu niên và gật đầu chào:</w:t>
      </w:r>
    </w:p>
    <w:p>
      <w:pPr>
        <w:pStyle w:val="BodyText"/>
      </w:pPr>
      <w:r>
        <w:t xml:space="preserve">-Ngươi cũng mệt rồi! Uống trà đi!</w:t>
      </w:r>
    </w:p>
    <w:p>
      <w:pPr>
        <w:pStyle w:val="BodyText"/>
      </w:pPr>
      <w:r>
        <w:t xml:space="preserve">– Ngươi là…- Liễu Chính Khôi giả giật bắn mình, lúc này hắn mới để ý thấy sự xuất hiện của người thứ ba này. Hắn quay phắt sang nhìn Lý Giang Thành, cất giọng dỗi hờn- Ta tưởng hôm nay chỉ có ngươi hẹn ta? Thế này… ngươi muốn hủy giao ước à?</w:t>
      </w:r>
    </w:p>
    <w:p>
      <w:pPr>
        <w:pStyle w:val="BodyText"/>
      </w:pPr>
      <w:r>
        <w:t xml:space="preserve">Lưu Dự tiếp tục trưng ra bộ mặt ủy khuất. Dù gì ta cũng là mỹ nam nổi danh giang hồ nha, tại sao khi ở gần Thành vương ta luôn mờ nhạt thế này???</w:t>
      </w:r>
    </w:p>
    <w:p>
      <w:pPr>
        <w:pStyle w:val="BodyText"/>
      </w:pPr>
      <w:r>
        <w:t xml:space="preserve">Khóe môi Lý Giang Thành cong lên, chậm rãi nở ra một nụ cười đầy mị hoặc. Gương mặt bạch y thiếu niên tức thì ửng đỏ, hắn cắn cắn môi cúi cúi đầu ngượng ngùng. Anh không chút để ý biểu hiện của hắn mà chỉ vào bang chủ cái bang, nói:</w:t>
      </w:r>
    </w:p>
    <w:p>
      <w:pPr>
        <w:pStyle w:val="BodyText"/>
      </w:pPr>
      <w:r>
        <w:t xml:space="preserve">– Hắn là bằng hữu của ta. Bọn ta tình cờ gặp nhau thôi. Hắn vừa nói là hắn có chuyện sắp phải đi rồi, đúng không Lưu huynh?</w:t>
      </w:r>
    </w:p>
    <w:p>
      <w:pPr>
        <w:pStyle w:val="BodyText"/>
      </w:pPr>
      <w:r>
        <w:t xml:space="preserve">Lưu Dự khóc không ra nước mắt. Thành vương ngài đúng là có lê quên lựu có trăng quên đèn nha! Hôm nay còn không phải cuộc hẹn định kỳ của chúng ta sao?</w:t>
      </w:r>
    </w:p>
    <w:p>
      <w:pPr>
        <w:pStyle w:val="BodyText"/>
      </w:pPr>
      <w:r>
        <w:t xml:space="preserve">Nghĩ thì nghĩ thế thôi, dù rất không cam lòng hắn vẫn đứng dậy, cười tươi và gật gật đầu:</w:t>
      </w:r>
    </w:p>
    <w:p>
      <w:pPr>
        <w:pStyle w:val="BodyText"/>
      </w:pPr>
      <w:r>
        <w:t xml:space="preserve">– Không… không sai! Hai người cứ tự nhiên. Tại hạ mạn phép đi trước!</w:t>
      </w:r>
    </w:p>
    <w:p>
      <w:pPr>
        <w:pStyle w:val="BodyText"/>
      </w:pPr>
      <w:r>
        <w:t xml:space="preserve">Lý Giang Thành lại nhếch môi cười lần nữa. Anh đứng dậy rút vội mấy tờ cáo thị truy nã tội phạm để trong ống tre trên bàn giúi vào tay Lưu Dự, lén nháy mắt với hắn và nói:</w:t>
      </w:r>
    </w:p>
    <w:p>
      <w:pPr>
        <w:pStyle w:val="BodyText"/>
      </w:pPr>
      <w:r>
        <w:t xml:space="preserve">– Ngươi để quên đồ này!</w:t>
      </w:r>
    </w:p>
    <w:p>
      <w:pPr>
        <w:pStyle w:val="BodyText"/>
      </w:pPr>
      <w:r>
        <w:t xml:space="preserve">Khóe môi Lưu Dự giật giật, trán nhăn lại một đoàn. Còn không phải do ngài quên đưa ta sao? Ngài nháy mắt với ta là ý gì? Hôm nay ta mới biết Thành vương ngài thật lắm trò, không đơn giản như lời đồn nha! Á, khoan đã… Một tia sáng lóe lên trong đầu hắn. Hắn lập tức rời đi.</w:t>
      </w:r>
    </w:p>
    <w:p>
      <w:pPr>
        <w:pStyle w:val="BodyText"/>
      </w:pPr>
      <w:r>
        <w:t xml:space="preserve">Đến một góc khuất, Lưu Dự mở mấy tờ giấy ra xem. Quả nhiên, lẫn trong mấy tờ cáo thị có một phong thư. Nội dung của nó như sau:</w:t>
      </w:r>
    </w:p>
    <w:p>
      <w:pPr>
        <w:pStyle w:val="Compact"/>
      </w:pPr>
      <w:r>
        <w:t xml:space="preserve">“Ngươi nhìn rõ rồi chứ? Lập tức điều tra hắn là ai cho ta!!!”</w:t>
      </w:r>
      <w:r>
        <w:br w:type="textWrapping"/>
      </w:r>
      <w:r>
        <w:br w:type="textWrapping"/>
      </w:r>
    </w:p>
    <w:p>
      <w:pPr>
        <w:pStyle w:val="Heading2"/>
      </w:pPr>
      <w:bookmarkStart w:id="50" w:name="quyển-2---chương-6-2-quảng-cáo-giữa-chương"/>
      <w:bookmarkEnd w:id="50"/>
      <w:r>
        <w:t xml:space="preserve">29. Quyển 2 - Chương 6-2: Quảng Cáo Giữa Chương</w:t>
      </w:r>
    </w:p>
    <w:p>
      <w:pPr>
        <w:pStyle w:val="Compact"/>
      </w:pPr>
      <w:r>
        <w:br w:type="textWrapping"/>
      </w:r>
      <w:r>
        <w:br w:type="textWrapping"/>
      </w:r>
      <w:r>
        <w:t xml:space="preserve">Warning: Câu chuyện này mang tính chất giải trí, không hề liên quan tới tình tiết chính truyện. Thỉnh mọi người đừng hiểu nhầm, ai không thích có thể mắt nhắm mắt mở vờ không thấy nha ^__^</w:t>
      </w:r>
    </w:p>
    <w:p>
      <w:pPr>
        <w:pStyle w:val="BodyText"/>
      </w:pPr>
      <w:r>
        <w:t xml:space="preserve">----------Quảng cáo bắt đầu--------------</w:t>
      </w:r>
    </w:p>
    <w:p>
      <w:pPr>
        <w:pStyle w:val="BodyText"/>
      </w:pPr>
      <w:r>
        <w:t xml:space="preserve">Mai Dạ Thảo (đỏ mặt e thẹn): Khụ… khụ, các huynh này, các huynh có biết tại sao Thành ca đã gần ba mươi mà trông trẻ như tuổi đôi mươi không vậy?</w:t>
      </w:r>
    </w:p>
    <w:p>
      <w:pPr>
        <w:pStyle w:val="BodyText"/>
      </w:pPr>
      <w:r>
        <w:t xml:space="preserve">Ngô Thiếu Kỳ (nhe răng cười gian): Muội hỏi có ý gì?</w:t>
      </w:r>
    </w:p>
    <w:p>
      <w:pPr>
        <w:pStyle w:val="BodyText"/>
      </w:pPr>
      <w:r>
        <w:t xml:space="preserve">Mai Dạ Thảo: À.. ờ… có người nhờ ta điều tra.. cho nên…</w:t>
      </w:r>
    </w:p>
    <w:p>
      <w:pPr>
        <w:pStyle w:val="BodyText"/>
      </w:pPr>
      <w:r>
        <w:t xml:space="preserve">Lâm Kiệt (chắc chắc lưỡi): Đây là bí quyết nghề nghiệp, nếu người đó muốn biết thì muội bảo hắn đến gặp Thanh ca. Huynh ấy sẽ giải đáp thắc mắc cho!</w:t>
      </w:r>
    </w:p>
    <w:p>
      <w:pPr>
        <w:pStyle w:val="BodyText"/>
      </w:pPr>
      <w:r>
        <w:t xml:space="preserve">Tuy không hiểu rõ lắm nhưng nàng vẫn gật gật đầu. Ngày hôm sau, Ngô y sư hí ha hí hửng mang theo giấy viết đến tìm Trần Ngôn Thanh.</w:t>
      </w:r>
    </w:p>
    <w:p>
      <w:pPr>
        <w:pStyle w:val="BodyText"/>
      </w:pPr>
      <w:r>
        <w:t xml:space="preserve">Trần Ngôn Thanh (nhíu mày): Ô? Ngài không ở y viện mà đến đây làm gì?</w:t>
      </w:r>
    </w:p>
    <w:p>
      <w:pPr>
        <w:pStyle w:val="BodyText"/>
      </w:pPr>
      <w:r>
        <w:t xml:space="preserve">Ngô y sư (xoa xoa tay, cười nịnh nọt): Hoàng hậu giới thiệu lão phu tới tìm tướng quân. Ta muốn xin bí quyết “giữ gìn nhan sắc” của Thành vương, hê hê!</w:t>
      </w:r>
    </w:p>
    <w:p>
      <w:pPr>
        <w:pStyle w:val="BodyText"/>
      </w:pPr>
      <w:r>
        <w:t xml:space="preserve">Trần Ngôn Thanh (gật gù, ra vẻ đã hiểu): Được thôi! Ngài đưa ra hai trăm lượng, ta sẽ đưa nó cho ngài!</w:t>
      </w:r>
    </w:p>
    <w:p>
      <w:pPr>
        <w:pStyle w:val="BodyText"/>
      </w:pPr>
      <w:r>
        <w:t xml:space="preserve">Ngô y sư (trợn mắt, há hốc mồm): Hả???</w:t>
      </w:r>
    </w:p>
    <w:p>
      <w:pPr>
        <w:pStyle w:val="BodyText"/>
      </w:pPr>
      <w:r>
        <w:t xml:space="preserve">Trần Ngôn Thanh (chép miệng): Chậc, thời buổi này làm gì có chuyện miễn phí! Ngài có dám thề xin được bí kíp của Thành vương rồi ngài sẽ không kinh doanh không? Ta nể tình đồng liêu, nể tình ngài là thân phụ của Thiếu Kỳ nên giảm giá hai mươi lượng rồi đấy!</w:t>
      </w:r>
    </w:p>
    <w:p>
      <w:pPr>
        <w:pStyle w:val="BodyText"/>
      </w:pPr>
      <w:r>
        <w:t xml:space="preserve">Ngô y sư thở dài, vội cất giấy viết và móc bạc ra giao.</w:t>
      </w:r>
    </w:p>
    <w:p>
      <w:pPr>
        <w:pStyle w:val="BodyText"/>
      </w:pPr>
      <w:r>
        <w:t xml:space="preserve">Trần Ngôn Thanh cất bạc vào túi xong thì rút trong ngăn bàn ra một vật lóe sáng. Ngô y sư run rẩy vội lùi lại. Nó… nó là bí kíp ư? Nó chỉ là một thanh đao nhỏ, mảnh như lá trúc, sắc bén vô cùng. Trước nay ông chưa từng thấy, rốt cuộc nó có huyền cơ gì chứ?</w:t>
      </w:r>
    </w:p>
    <w:p>
      <w:pPr>
        <w:pStyle w:val="BodyText"/>
      </w:pPr>
      <w:r>
        <w:t xml:space="preserve">Ông ta còn đang ngỡ ngàng thì đúng lúc Ngô Thiếu Kỳ bước vào lều. Ngô Thiếu Kỳ (nhướng mày nhìn đao ông cầm, cười ha hả): Té ra là phụ thân à? Phụ thân cũng muốn mua “đoạn tu đao” sao?</w:t>
      </w:r>
    </w:p>
    <w:p>
      <w:pPr>
        <w:pStyle w:val="BodyText"/>
      </w:pPr>
      <w:r>
        <w:t xml:space="preserve">Ngô y sư (mắt tròn mắt dẹt, ngơ ngơ ngác ngác): Đoạn tu đao?</w:t>
      </w:r>
    </w:p>
    <w:p>
      <w:pPr>
        <w:pStyle w:val="BodyText"/>
      </w:pPr>
      <w:r>
        <w:t xml:space="preserve">Ngô Thiếu Kỳ và Trần Ngôn Thanh (đồng thanh): Đoạn tu đao hiệu Thành ca nổi tiếng giang hồ, là vật không thể thiếu của các công tử, đại gia. Nó vừa nhỏ gọn lại tiện sử dụng, đảm bảo độ bền cao, sau khi sử dụng sẽ trẻ lại như trai tơ mười tám. Được phân phối chính thức bởi Kỳ Nam Thất Kiệt, đảm bảo bán hàng chính hãng, không hiệu quả khỏi trả tiền! Mọi chi tiết xin liên hệ Kỳ Nam Thất Kiệt, nếu là người nhà sẽ ưu tiên giảm giá!</w:t>
      </w:r>
    </w:p>
    <w:p>
      <w:pPr>
        <w:pStyle w:val="BodyText"/>
      </w:pPr>
      <w:r>
        <w:t xml:space="preserve">Ngô y sư: Ồ!!! Quả nhiên là báu vật! Ta nhất định sẽ giới thiệu cho các vị đồng liêu cùng mua!</w:t>
      </w:r>
    </w:p>
    <w:p>
      <w:pPr>
        <w:pStyle w:val="BodyText"/>
      </w:pPr>
      <w:r>
        <w:t xml:space="preserve">(P/s: Đoạn tu đao chính là đao cạo râu ấy ạ, kakakaka!!!):)))))</w:t>
      </w:r>
    </w:p>
    <w:p>
      <w:pPr>
        <w:pStyle w:val="Compact"/>
      </w:pPr>
      <w:r>
        <w:t xml:space="preserve">~</w:t>
      </w:r>
      <w:r>
        <w:br w:type="textWrapping"/>
      </w:r>
      <w:r>
        <w:br w:type="textWrapping"/>
      </w:r>
    </w:p>
    <w:p>
      <w:pPr>
        <w:pStyle w:val="Heading2"/>
      </w:pPr>
      <w:bookmarkStart w:id="51" w:name="quyển-2---chương-6-3-người-ấy-là-ai-2"/>
      <w:bookmarkEnd w:id="51"/>
      <w:r>
        <w:t xml:space="preserve">30. Quyển 2 - Chương 6-3: Người Ấy Là Ai? (2)</w:t>
      </w:r>
    </w:p>
    <w:p>
      <w:pPr>
        <w:pStyle w:val="Compact"/>
      </w:pPr>
      <w:r>
        <w:br w:type="textWrapping"/>
      </w:r>
      <w:r>
        <w:br w:type="textWrapping"/>
      </w:r>
      <w:r>
        <w:t xml:space="preserve">Giữa phố xá đông đúc, người lướt đi như thoi, có hai kẻ sóng đôi đi bên nhau đẹp chẳng khác gì tranh vẽ khiến không ít người ngoái đầu nhìn, không ít người va vào nhau đôm đốp. Nhưng… một người luôn miệng cười nói, còn người còn lại mặt âm u như băng giá ngàn năm. Dân chúng chợ Đông không khỏi sụt sùi thương cảm, mùa xuân và mùa đông cùng tồn tại trong mùa hè thế này, có phải sắp tận thế rồi chăng?!</w:t>
      </w:r>
    </w:p>
    <w:p>
      <w:pPr>
        <w:pStyle w:val="BodyText"/>
      </w:pPr>
      <w:r>
        <w:t xml:space="preserve">Chuyện này phải nói từ mười lăm phút trước…</w:t>
      </w:r>
    </w:p>
    <w:p>
      <w:pPr>
        <w:pStyle w:val="BodyText"/>
      </w:pPr>
      <w:r>
        <w:t xml:space="preserve">Bạch y thiếu niên tự xưng tên hắn là Đỗ Quân Như có gia thế tầm thường, nhà ở cách bảy ngọn núi, bảy con sông, xa xa tít tắp. Hắn từ nhỏ mồ côi mẹ, bị thiếp của phụ thân ức hiếp bức hắn bỏ nhà đi hoang. Qua bao ngày bôn ba, tiền của mang theo cạn sạch, hắn bất đắc dĩ phải xin vào Vạn Hoa lâu tá túc. Nay nợ nần chồng chất sắp hóa thành núi đè bẹp hắn rồi, hắn bị Mễ ma ma xiết nợ buộc hắn phải lăn lộn giang hồ tìm cách kiếm cơm. Thật là số khổ a!</w:t>
      </w:r>
    </w:p>
    <w:p>
      <w:pPr>
        <w:pStyle w:val="BodyText"/>
      </w:pPr>
      <w:r>
        <w:t xml:space="preserve">– Hừ,- Hắn vừa kết thúc chuyện bằng cái thở dài thì Lý Giang Thành đã bĩu môi- ngươi lừa ai đấy hả? Ngươi nghèo khó mà dám vào chốn ăn chơi giá cắt cổ để tá túc? Ngươi kể chuyện cười cũng hay đấy!</w:t>
      </w:r>
    </w:p>
    <w:p>
      <w:pPr>
        <w:pStyle w:val="BodyText"/>
      </w:pPr>
      <w:r>
        <w:t xml:space="preserve">– Ta thề với huynh! – Hắn giơ hai ngón tay lên trời hùng hồn nói- Nếu ta nói dối cho ta thành đồ bán nam bán nữ đi!</w:t>
      </w:r>
    </w:p>
    <w:p>
      <w:pPr>
        <w:pStyle w:val="BodyText"/>
      </w:pPr>
      <w:r>
        <w:t xml:space="preserve">– Thôi đi! Cho ta xin đi!- Anh xua tay rồi moi một phong bì trong ngực áo ra giao trước mặt hắn- Đây là năm ngàn lượng, đủ cho ngươi lên đường về quê hay ăn chơi sa đọa gì gì đó. Ngươi mau giao đao cho ta là coi như chúng ta đường ai nấy bước!</w:t>
      </w:r>
    </w:p>
    <w:p>
      <w:pPr>
        <w:pStyle w:val="BodyText"/>
      </w:pPr>
      <w:r>
        <w:t xml:space="preserve">Hắn chộp lấy phong bì bỏ vào ngực áo mà chẳng thèm kiểm tra lại. Nhìn bàn tay ngoắc ngoắc đòi đao của hắn, hắn cười tươi nói:</w:t>
      </w:r>
    </w:p>
    <w:p>
      <w:pPr>
        <w:pStyle w:val="BodyText"/>
      </w:pPr>
      <w:r>
        <w:t xml:space="preserve">– Đao này nhất định trả huynh. Nhưng… huynh cho ta biết tên huynh đi!</w:t>
      </w:r>
    </w:p>
    <w:p>
      <w:pPr>
        <w:pStyle w:val="BodyText"/>
      </w:pPr>
      <w:r>
        <w:t xml:space="preserve">Lý Giang Thành hừ mũi. Hắn thật vẽ chuyện, bèo nước gặp nhau, hết hợp rồi tan thì có gì phải lưu luyến mà đòi biết tên với họ. Hắn lập tức cởi bỏ thanh đao của anh xuống và ôm khư khư trong người, đôi mắt hắn như muốn nói anh mà không đáp ứng là hắn sẽ giữ chặt không buông. Anh thở dài, tên Lý Giang Thành này không thể khai, chi bằng nói tên thật kiếp trước của anh đi. Dù sao, đã rất lâu rồi không có ai gọi cái tên đó, anh cũng muốn nghe lại một lần nữa.</w:t>
      </w:r>
    </w:p>
    <w:p>
      <w:pPr>
        <w:pStyle w:val="BodyText"/>
      </w:pPr>
      <w:r>
        <w:t xml:space="preserve">– Ta gọi Nguyễn Thế Hào!- Anh khẽ nói.</w:t>
      </w:r>
    </w:p>
    <w:p>
      <w:pPr>
        <w:pStyle w:val="BodyText"/>
      </w:pPr>
      <w:r>
        <w:t xml:space="preserve">– Vậy ta gọi ngươi là Hào ca nha?</w:t>
      </w:r>
    </w:p>
    <w:p>
      <w:pPr>
        <w:pStyle w:val="BodyText"/>
      </w:pPr>
      <w:r>
        <w:t xml:space="preserve">Hắn cười làm lộ lúm đồng tiền sâu khiến tim anh đập nhanh mấy cái. Có lẽ, lâu rồi không nghe nên có chút xúc động…Anh nuốt khan rồi nói:</w:t>
      </w:r>
    </w:p>
    <w:p>
      <w:pPr>
        <w:pStyle w:val="BodyText"/>
      </w:pPr>
      <w:r>
        <w:t xml:space="preserve">– Sao.. sao cũng được…</w:t>
      </w:r>
    </w:p>
    <w:p>
      <w:pPr>
        <w:pStyle w:val="BodyText"/>
      </w:pPr>
      <w:r>
        <w:t xml:space="preserve">– Vậy huynh phải gọi ta là Như Như!</w:t>
      </w:r>
    </w:p>
    <w:p>
      <w:pPr>
        <w:pStyle w:val="BodyText"/>
      </w:pPr>
      <w:r>
        <w:t xml:space="preserve">– Cái gì?- Đôi mày anh nhăn lại như cái nơ bướm- Ngươi… đúng thật là bán nam bán nữ! Đó chẳng phải cách gọi thân mật của nữ nhi sao?</w:t>
      </w:r>
    </w:p>
    <w:p>
      <w:pPr>
        <w:pStyle w:val="BodyText"/>
      </w:pPr>
      <w:r>
        <w:t xml:space="preserve">– Hê hê, – Hắn nhích lại gần anh, xòe quạt che miệng, thì thầm- Ta là thích huynh nên mới lộ bí mật nha. Ta là NỮ đó!</w:t>
      </w:r>
    </w:p>
    <w:p>
      <w:pPr>
        <w:pStyle w:val="BodyText"/>
      </w:pPr>
      <w:r>
        <w:t xml:space="preserve">– Cái gì?- Anh rùng mình vội ngồi bật dậy làm cái ghế ngã cái rầm đánh động hết thảy mọi người trong tiệm mì, anh run rẩy chỉ vào mặt hắn, nói- Ngươi… đang đùa đấy à?</w:t>
      </w:r>
    </w:p>
    <w:p>
      <w:pPr>
        <w:pStyle w:val="BodyText"/>
      </w:pPr>
      <w:r>
        <w:t xml:space="preserve">– Chỗ này,- Hắn chỉ chỉ vào ngực mình, nháy mắt với anh- nếu huynh không tin thì có thể sờ a!</w:t>
      </w:r>
    </w:p>
    <w:p>
      <w:pPr>
        <w:pStyle w:val="BodyText"/>
      </w:pPr>
      <w:r>
        <w:t xml:space="preserve">Mặt anh tái xanh và cổ họng thì uất nghẹn. Nếu hắn thật là nữ, chẳng phải anh lại rước thêm họa sao? Chỉ một Mạc Yên Đình đã hại anh đủ thảm rồi nha! Anh nhắm mắt hít thở sâu mấy cái để làm mình trấn tĩnh. Đoạn, anh bày ra bộ mặt lạnh tanh, nói:</w:t>
      </w:r>
    </w:p>
    <w:p>
      <w:pPr>
        <w:pStyle w:val="BodyText"/>
      </w:pPr>
      <w:r>
        <w:t xml:space="preserve">– Ngươi là ai thì ta cũng không quan tâm! Mau trả lại đao cho ta đi!</w:t>
      </w:r>
    </w:p>
    <w:p>
      <w:pPr>
        <w:pStyle w:val="BodyText"/>
      </w:pPr>
      <w:r>
        <w:t xml:space="preserve">– Chậc,- Đỗ Quân Như chép miệng- Hào ca thật mau quên. Huynh vẫn chưa thực hiện lời hứa mà đòi ta trả lại đao, không dễ đâu! Huynh phải dắt ta du ngoạn ba ngày, huynh còn nhớ chứ?</w:t>
      </w:r>
    </w:p>
    <w:p>
      <w:pPr>
        <w:pStyle w:val="BodyText"/>
      </w:pPr>
      <w:r>
        <w:t xml:space="preserve">– Hừm! – Anh nghiến răng- Đao này không thể ở trong tay ngươi! Mau trả cho ta!</w:t>
      </w:r>
    </w:p>
    <w:p>
      <w:pPr>
        <w:pStyle w:val="BodyText"/>
      </w:pPr>
      <w:r>
        <w:t xml:space="preserve">Nếu để người quen nhìn thấy hắn cầm đao của anh thì bí mật làm thêm bán thời gian của anh sẽ bị lộ! Còn nữa, ai chẳng biết Dạ Thần Đao là vật bất ly thân của Thành vương, bây giờ không còn thì anh biết ăn nói sao?!</w:t>
      </w:r>
    </w:p>
    <w:p>
      <w:pPr>
        <w:pStyle w:val="BodyText"/>
      </w:pPr>
      <w:r>
        <w:t xml:space="preserve">Anh vươn tay định giật lại đao, nhưng… nhưng hắn cư nhiên lại ôm đao ép chặt vào người. Nếu anh muốn giật lại đao thì phải có giằng co, mà có giằng co thì khó tránh có va chạm, mà lỡ có va chạm thì ai biết anh phải chịu trách nhiệm cái gì nữa? Hừ hừ, thật đáng ghét!</w:t>
      </w:r>
    </w:p>
    <w:p>
      <w:pPr>
        <w:pStyle w:val="BodyText"/>
      </w:pPr>
      <w:r>
        <w:t xml:space="preserve">– Ngươi- muốn- sao?- Anh siết chặt nắm tay, hỏi hắn.</w:t>
      </w:r>
    </w:p>
    <w:p>
      <w:pPr>
        <w:pStyle w:val="BodyText"/>
      </w:pPr>
      <w:r>
        <w:t xml:space="preserve">– Hi hi, đơn giản lắm!- Hắn cười tít mắt vừa phe phẩy quạt quạt cho anh- Hào ca thực hiện xong lời hứa thì ta sẽ trả!</w:t>
      </w:r>
    </w:p>
    <w:p>
      <w:pPr>
        <w:pStyle w:val="BodyText"/>
      </w:pPr>
      <w:r>
        <w:t xml:space="preserve">– Được!- Anh nuốt giận vào lòng, nói- Quân tử nhất ngôn!</w:t>
      </w:r>
    </w:p>
    <w:p>
      <w:pPr>
        <w:pStyle w:val="BodyText"/>
      </w:pPr>
      <w:r>
        <w:t xml:space="preserve">– Tứ mã nan truy!- Hắn lẹ làng đáp mà trong lòng thì cười thầm. Hắn có phải quân tử đâu mà phải giữ lời, ha ha.</w:t>
      </w:r>
    </w:p>
    <w:p>
      <w:pPr>
        <w:pStyle w:val="BodyText"/>
      </w:pPr>
      <w:r>
        <w:t xml:space="preserve">Thế nên mới diễn ra cảnh Bạch y thiếu niên lôi lôi kéo kéo Lý Giang Thành hết tấp vào hàng này lại nhảy sang hàng nọ trước mặt bàn dân thiên hạ khắp chốn chợ Đông. Mỗi khi bắt gặp một thứ thú vị là đôi mắt Đỗ Quân Như lại long lanh, nuốt nước miếng rồi giật giật tay áo anh.</w:t>
      </w:r>
    </w:p>
    <w:p>
      <w:pPr>
        <w:pStyle w:val="BodyText"/>
      </w:pPr>
      <w:r>
        <w:t xml:space="preserve">– Oa, con rối này lạ quá!</w:t>
      </w:r>
    </w:p>
    <w:p>
      <w:pPr>
        <w:pStyle w:val="BodyText"/>
      </w:pPr>
      <w:r>
        <w:t xml:space="preserve">– Huynh xem! Huynh xem! Cây trâm này thật tinh xảo, không biết đính bao nhiêu hạt cườm nhỉ? Giá rẻ quá đi!</w:t>
      </w:r>
    </w:p>
    <w:p>
      <w:pPr>
        <w:pStyle w:val="BodyText"/>
      </w:pPr>
      <w:r>
        <w:t xml:space="preserve">– Oa, bánh gì mà thơm thế? Ực… huynh muốn ăn không?</w:t>
      </w:r>
    </w:p>
    <w:p>
      <w:pPr>
        <w:pStyle w:val="BodyText"/>
      </w:pPr>
      <w:r>
        <w:t xml:space="preserve">– Ối trời, cá ngũ sắc! Lần đầu ta mới thấy nha! Oa, đuôi nó đẹp quá, uốn lượn chẳng khác gì điệu múa của Mai Mai tỷ nha!</w:t>
      </w:r>
    </w:p>
    <w:p>
      <w:pPr>
        <w:pStyle w:val="BodyText"/>
      </w:pPr>
      <w:r>
        <w:t xml:space="preserve">Này, mấy câu cảm thán tuy có làm anh khó chịu vì lùng bùng lỗ tai nhưng tổng thể vẫn còn dễ nghe hơn câu hắn lặp lại thường xuyên nhất. Đó chính là:</w:t>
      </w:r>
    </w:p>
    <w:p>
      <w:pPr>
        <w:pStyle w:val="BodyText"/>
      </w:pPr>
      <w:r>
        <w:t xml:space="preserve">– Huynh mua cho ta nha!</w:t>
      </w:r>
    </w:p>
    <w:p>
      <w:pPr>
        <w:pStyle w:val="BodyText"/>
      </w:pPr>
      <w:r>
        <w:t xml:space="preserve">Lý Giang Thành anh nể tình hắn có khả năng cao là nữ nên quyết định nhẫn, cố nhẫn, ráng nhẫn… Nhưng, mắt thấy mấy đồng tiền anh hi sinh giấc ngủ, hi sinh mồ hôi vỗ cánh bay đi khiến đầu anh sắp nổ tung. Giá mà hỏa nộ của anh có thể phun ra ngoài, kẻ bị đốt đầu tiên chắc chắn sẽ là hắn!- Trời ơi! Đồ cổ này! Thật tinh xảo, có thể điêu khắc thế này bằng dụng cụ gì và mất bao lâu nhỉ? Huynh mua…</w:t>
      </w:r>
    </w:p>
    <w:p>
      <w:pPr>
        <w:pStyle w:val="BodyText"/>
      </w:pPr>
      <w:r>
        <w:t xml:space="preserve">– Đủ rồi!- Cuối cùng thì dưới ách bạo tàn nông dân cũng tạo phản, Lý Giang Thành chụp lấy cánh tay chỉ trỏ lung tung của Đỗ Quân Như và gầm lên- Ngươi đùa đủ chưa? Ngươi…</w:t>
      </w:r>
    </w:p>
    <w:p>
      <w:pPr>
        <w:pStyle w:val="BodyText"/>
      </w:pPr>
      <w:r>
        <w:t xml:space="preserve">Anh bỗng sững người.</w:t>
      </w:r>
    </w:p>
    <w:p>
      <w:pPr>
        <w:pStyle w:val="BodyText"/>
      </w:pPr>
      <w:r>
        <w:t xml:space="preserve">Đáng chết thật! Bàn tay hắn vừa nhỏ nhắn lại mềm mại, nõn nà thế này sao anh có thể cho hắn là nam nhân kia chứ? Nhìn xem, đôi mắt phượng tròn xoe long lanh đang nhìn anh đầy ngạc nhiên, mày liễu khẽ nhíu lại, môi anh đào he hé, tóc tơ mềm suôn mượt thoang thoảng mùi hương này có cái gì thuộc về một tên đàn ông không?</w:t>
      </w:r>
    </w:p>
    <w:p>
      <w:pPr>
        <w:pStyle w:val="BodyText"/>
      </w:pPr>
      <w:r>
        <w:t xml:space="preserve">– Mẫu thân, hai vị thúc thúc đó đang làm gì vậy?</w:t>
      </w:r>
    </w:p>
    <w:p>
      <w:pPr>
        <w:pStyle w:val="BodyText"/>
      </w:pPr>
      <w:r>
        <w:t xml:space="preserve">Tiếng nói ngây thơ của một đứa trẻ qua đường làm anh giật bắn. Theo tay nó chỉ, anh đưa mắt nhìn xuống. Chính là… chính là anh đang tay trong tay với Đỗ Quân Như, nói cách khác, là hai tên đàn ông đang nắm tay nhìn nhau “đắm đuối”!</w:t>
      </w:r>
    </w:p>
    <w:p>
      <w:pPr>
        <w:pStyle w:val="BodyText"/>
      </w:pPr>
      <w:r>
        <w:t xml:space="preserve">Anh vội buông tay hắn ra, bước lùi lại và mặt đỏ lựng như gấc chín.</w:t>
      </w:r>
    </w:p>
    <w:p>
      <w:pPr>
        <w:pStyle w:val="BodyText"/>
      </w:pPr>
      <w:r>
        <w:t xml:space="preserve">Đỗ Quân Như chớp chớp mắt, phồng má hờn dỗi. Hắn di di mũi chân, ủy ủy khuất khuất nói:</w:t>
      </w:r>
    </w:p>
    <w:p>
      <w:pPr>
        <w:pStyle w:val="BodyText"/>
      </w:pPr>
      <w:r>
        <w:t xml:space="preserve">– Nếu huynh không muốn mua thì thôi. Cần gì phải tức giận thế chứ?!</w:t>
      </w:r>
    </w:p>
    <w:p>
      <w:pPr>
        <w:pStyle w:val="BodyText"/>
      </w:pPr>
      <w:r>
        <w:t xml:space="preserve">Anh cảm thấy nói bằng ngôn ngữ bình thường với hắn e là đến mai vẫn chưa xong. Thôi thì… hành động là tốt nhất!</w:t>
      </w:r>
    </w:p>
    <w:p>
      <w:pPr>
        <w:pStyle w:val="BodyText"/>
      </w:pPr>
      <w:r>
        <w:t xml:space="preserve">– Ngươi đi theo ta!</w:t>
      </w:r>
    </w:p>
    <w:p>
      <w:pPr>
        <w:pStyle w:val="BodyText"/>
      </w:pPr>
      <w:r>
        <w:t xml:space="preserve">Sau tiếng cộc lốc đó, anh tiếp tục chụp tay hắn và lôi đi. Bàn tay anh run run nhưng vẫn siết rất chặt khiến hắn không cách nào giãy ra. Hắn nhìn dáng vẻ khẩn trương, mồ hôi rịn trán và bước đi nhanh như bay của anh, dù có nghi hoặc nhưng vẫn ngoan ngoãn đi theo. Lòng hắn chợt dâng một dòng suối ấm áp, ngọt ngào lan tràn khắp buồng tim. Chưa bao giờ có một nam nhân cầm tay hắn chặt như thế, đáng tin như thế, nếu mãi mãi đừng buông bàn tay này thì… hắn cũng nguyện ý.</w:t>
      </w:r>
    </w:p>
    <w:p>
      <w:pPr>
        <w:pStyle w:val="BodyText"/>
      </w:pPr>
      <w:r>
        <w:t xml:space="preserve">Năm phút sau, Đỗ Quân Như tái xanh mặt. Hắn ngửa mặt nhìn trời những mong rút lại lời vừa nói. Trong phút giây mê muội đi theo anh, hắn mắt nhắm mắt mở thế nào mà để anh dẫn đến tiệm phục trang dành cho nữ nhi thế không biết! Thế này… bí mật sắp lộ, thật nguy hiểm nha!</w:t>
      </w:r>
    </w:p>
    <w:p>
      <w:pPr>
        <w:pStyle w:val="BodyText"/>
      </w:pPr>
      <w:r>
        <w:t xml:space="preserve">– Đây… đây…- Môi hắn run run- huynh đưa ta đến đây làm gì?</w:t>
      </w:r>
    </w:p>
    <w:p>
      <w:pPr>
        <w:pStyle w:val="BodyText"/>
      </w:pPr>
      <w:r>
        <w:t xml:space="preserve">– Ha!- Anh nhếch môi cười nhìn hắn từ trên xuống dưới, xoa xoa cằm ra vẻ đang suy tính gì đó rồi đáp- Không phải ngươi nói mình là nữ sao? Ta không muốn bị nghĩ là đồ biến thái, vậy nên… ngươi mau vào mặc lại nữ phục đi!</w:t>
      </w:r>
    </w:p>
    <w:p>
      <w:pPr>
        <w:pStyle w:val="BodyText"/>
      </w:pPr>
      <w:r>
        <w:t xml:space="preserve">– Cái gì?- Hắn giật bắn- Không được!</w:t>
      </w:r>
    </w:p>
    <w:p>
      <w:pPr>
        <w:pStyle w:val="BodyText"/>
      </w:pPr>
      <w:r>
        <w:t xml:space="preserve">– Tại sao lại không?- Anh nhướng mày, kiên quyết dồn hắn vào ngõ cụt.</w:t>
      </w:r>
    </w:p>
    <w:p>
      <w:pPr>
        <w:pStyle w:val="BodyText"/>
      </w:pPr>
      <w:r>
        <w:t xml:space="preserve">– Ta… ta đang trốn nhà!- Hắn mím môi, cúi cúi đầu, bộ dáng tội nghiệp hệt như một bé mèo bị mắc mưa- Nếu ta mặc nữ phục chắc chắn sẽ bị người của phụ thân phát hiện. Ta không muốn bị bắt lại, không muốn bị đánh đòn đâu!</w:t>
      </w:r>
    </w:p>
    <w:p>
      <w:pPr>
        <w:pStyle w:val="BodyText"/>
      </w:pPr>
      <w:r>
        <w:t xml:space="preserve">– Thế thì miễn du ngoạn!- Anh nhanh như chớp giật lấy Dạ Thần Đao trên tay hắn, lạnh lùng đáp.</w:t>
      </w:r>
    </w:p>
    <w:p>
      <w:pPr>
        <w:pStyle w:val="BodyText"/>
      </w:pPr>
      <w:r>
        <w:t xml:space="preserve">– Á!- Hắn vội chụp cánh tay anh lại, lí nhí nói- Ta chịu! Ta chịu! Nhưng… nhưng nếu có kẻ muốn bắt ta, huynh phải giúp ta nha? Nha?</w:t>
      </w:r>
    </w:p>
    <w:p>
      <w:pPr>
        <w:pStyle w:val="BodyText"/>
      </w:pPr>
      <w:r>
        <w:t xml:space="preserve">– Hừ!- Anh hừ lạnh, mạnh mẽ rụt tay về và tiện thể đẩy lưng hắn vào trong- Vào đi!</w:t>
      </w:r>
    </w:p>
    <w:p>
      <w:pPr>
        <w:pStyle w:val="BodyText"/>
      </w:pPr>
      <w:r>
        <w:t xml:space="preserve">—</w:t>
      </w:r>
    </w:p>
    <w:p>
      <w:pPr>
        <w:pStyle w:val="BodyText"/>
      </w:pPr>
      <w:r>
        <w:t xml:space="preserve">Cách kinh thành mười dặm về hướng nam có một biệt viện nguy nga bề thế gọi là Lưu Gia trang, nó được giang hồ xưng tụng là Thiên hạ đệ nhất trang. Hắc bạch lưỡng đạo đều kết giao, ngày ngày người tới viếng đông như mắc cửi, chật như nêm cối.</w:t>
      </w:r>
    </w:p>
    <w:p>
      <w:pPr>
        <w:pStyle w:val="BodyText"/>
      </w:pPr>
      <w:r>
        <w:t xml:space="preserve">Lưu Hiền- Lưu trang chủ vốn là thương nhân kinh doanh tiền trang, tài phú có thể sánh ngang cùng hoàng đế, tứ phương đều có đất của Lưu gia. Nhưng độ nổi tiếng của Lưu Gia trang không phải do ông ta cũng không phải do trang viện hoành tráng mà chính là ở đứa cháu đích tôn Lưu Dự của ông ta. Hắn là đệ tử cưng độc nhất của bang chủ cái bang tiền nhiệm. Năm năm trước, Lưu Dự “may mắn” được sư phụ truyền chức bang chủ, ba năm trước hắn lại được hoàng đế thu nạp để cung cấp tin tức tình báo nhằm lật đổ hoàng thúc, bảy tháng trước lúc hoàng đế đăng cơ đã luận công ban thưởng đích thân sắc phong “thiên hạ đệ nhất thần thám” cho hắn. Từ đó, tài phú và danh vọng của Lưu Gia trang lên như diều gặp gió, thăng cấp đứng đầu bảng danh gia vọng tộc.</w:t>
      </w:r>
    </w:p>
    <w:p>
      <w:pPr>
        <w:pStyle w:val="BodyText"/>
      </w:pPr>
      <w:r>
        <w:t xml:space="preserve">Đáng tiếc, nghèo có khổ của nghèo, giàu có khổ của giàu, làm bang chủ cái bang lại là khổ nhất!</w:t>
      </w:r>
    </w:p>
    <w:p>
      <w:pPr>
        <w:pStyle w:val="BodyText"/>
      </w:pPr>
      <w:r>
        <w:t xml:space="preserve">Lúc này đây, Lưu Dự đang nhảy nhổm trên ghế, kích động vạn phần như kiến bò chảo nóng. Hắn ai oán nguyền rủa lão sư phụ độc ác, vô trách nhiệm, nỡ đành đoạn bỏ cái ghế bang chủ của nợ lại cho hắn rồi giong buồm ngao du tứ hải tìm sư nương tương lai! Này, nhìn xem, hai vị khách này còn không phải đem họa đến cho hắn sao? Sư phụ à sư phụ, người sống khôn thác thiêng, có hiển linh thì mau mau về đi, bang hội sắp phải giải tán rồi đó!!!</w:t>
      </w:r>
    </w:p>
    <w:p>
      <w:pPr>
        <w:pStyle w:val="BodyText"/>
      </w:pPr>
      <w:r>
        <w:t xml:space="preserve">– Lưu huynh, ý huynh thế nào hả?- Trần Ngôn Thanh cười nhưng không cười, mắt lộ hung quang, chỉa tên thẳng vào mặt Lưu Dự nói tiếp- Huynh có đồng ý giúp chúng ta phá hôn lễ của Thành vương không?</w:t>
      </w:r>
    </w:p>
    <w:p>
      <w:pPr>
        <w:pStyle w:val="BodyText"/>
      </w:pPr>
      <w:r>
        <w:t xml:space="preserve">– Ta…- Lưu Dự run bắn lên, hắn lau lau mồ hôi trán, lắp bắp- ta có thể giúp gì đây? Trần… Trần tướng quân, có gì thì từ từ thương lượng, cung tiễn không có mắt nha!</w:t>
      </w:r>
    </w:p>
    <w:p>
      <w:pPr>
        <w:pStyle w:val="BodyText"/>
      </w:pPr>
      <w:r>
        <w:t xml:space="preserve">– Hừ!- Trần Ngôn Thanh cười lạnh- Ngươi giúp thì là người của ta, còn không giúp, hừ, ngươi đã biết bí mật rồi nên ngươi phải chết. Chỉ có người chết mới có giữ bí mật không lộ thôi!</w:t>
      </w:r>
    </w:p>
    <w:p>
      <w:pPr>
        <w:pStyle w:val="BodyText"/>
      </w:pPr>
      <w:r>
        <w:t xml:space="preserve">Sặc, Lưu Dự lại một lần nữa nuốt lệ vào trong. Hắn trộm liếc người thứ ba đang ngồi trên ghế đối diện, nãy giờ vẫn chưa lên tiếng. Nếu hắn đấu với Trần Ngôn Thanh có lẽ là ngang tài ngang sức, đằng này, lại thêm người đó, hắn sẽ chết chắc! Người đó không ai khác chính là Mai hoàng hậu được hoàng đế sủng đến tận trời, yêu thương vô hạn, thề không lập hậu cung vì nàng đó thôi!</w:t>
      </w:r>
    </w:p>
    <w:p>
      <w:pPr>
        <w:pStyle w:val="BodyText"/>
      </w:pPr>
      <w:r>
        <w:t xml:space="preserve">Á a a a, từ bao giờ hoàng hậu lại kháng chỉ của bệ hạ thế này? Ta… đúng là đứng giữa đôi đường, đường nào cũng là tử lộ a a a!!!</w:t>
      </w:r>
    </w:p>
    <w:p>
      <w:pPr>
        <w:pStyle w:val="BodyText"/>
      </w:pPr>
      <w:r>
        <w:t xml:space="preserve">– Chúng ta không rảnh dây dưa cùng huynh! Mau trả lời đi!- Trần Ngôn Thanh tàn nhẫn kéo hắn trở về thực tại, dây cung của anh căng hết cỡ, có thể “thất tiễn xuyên tâm” bất cứ lúc nào.</w:t>
      </w:r>
    </w:p>
    <w:p>
      <w:pPr>
        <w:pStyle w:val="BodyText"/>
      </w:pPr>
      <w:r>
        <w:t xml:space="preserve">Hu hu, Lưu Dự mếu máo, lẽ nào hôm nay lần đầu hắn được chiêm ngưỡng Băng Thần tiễn vang danh thiên hạ của Trần tướng quân xong là đi gặp tổ tông uống trà đàm đạo luôn? Hắn siết chặt nắm tay, hít vào thở ra vài cái rồi âm thầm ra quyết định. Trước mắt ta phải giữ mạng, sau này tính tiếp!</w:t>
      </w:r>
    </w:p>
    <w:p>
      <w:pPr>
        <w:pStyle w:val="BodyText"/>
      </w:pPr>
      <w:r>
        <w:t xml:space="preserve">– Nương nương!- Hắn quỳ sụp xuống dập dập đầu trước mặt Dạ Thảo, hùng hồn nói- Thần nguyện nghe theo xếp đặt của người, thề không cô phụ kỳ vọng của người và Trần tướng quân!</w:t>
      </w:r>
    </w:p>
    <w:p>
      <w:pPr>
        <w:pStyle w:val="BodyText"/>
      </w:pPr>
      <w:r>
        <w:t xml:space="preserve">Nãy giờ, Mai Dạ Thảo vẫn đang hồi hộp chờ đợi. Nàng nghe được lời này của hắn thì mừng rơn. Vội vàng đỡ hắn đứng dậy, nàng mỉm cười nói:</w:t>
      </w:r>
    </w:p>
    <w:p>
      <w:pPr>
        <w:pStyle w:val="BodyText"/>
      </w:pPr>
      <w:r>
        <w:t xml:space="preserve">– Tất cả nhờ huynh!</w:t>
      </w:r>
    </w:p>
    <w:p>
      <w:pPr>
        <w:pStyle w:val="BodyText"/>
      </w:pPr>
      <w:r>
        <w:t xml:space="preserve">Mỹ nhân như hoa như ngọc cười một cái dù có là đá tảng cũng tan thành nước. Lưu Dự lập tức bị nàng mê hoặc, hắn ngây ngốc cười đáp lại.</w:t>
      </w:r>
    </w:p>
    <w:p>
      <w:pPr>
        <w:pStyle w:val="BodyText"/>
      </w:pPr>
      <w:r>
        <w:t xml:space="preserve">– Lưu huynh!- Trần Ngôn Thanh tiếp tục nhảy xổ vào làm kì đà, anh nghiến răng giật phăng tay Lưu Dự ra khỏi tay Dạ Thảo rồi giúi một cuộn giấy vào tay hắn, lạnh lùng nói- Đây là chân dung Mạc Yên Đình! Ta muốn huynh lập tức điều tra tất cả mọi chuyện liên quan đến nàng ta, từ lúc sinh ra đến giờ, tuyệt đối không được bỏ sót dù một chi tiết nhỏ nhất!</w:t>
      </w:r>
    </w:p>
    <w:p>
      <w:pPr>
        <w:pStyle w:val="BodyText"/>
      </w:pPr>
      <w:r>
        <w:t xml:space="preserve">Lưu Dự ủy khuất bĩu bĩu môi. Ngươi ghen đấy à? Ngươi có là hoàng đế đâu mà khẩn trương đến thế! Hắn rất không cam tâm mở cuộn tranh ra. Này vừa xem, tâm lập tức chấn động.</w:t>
      </w:r>
    </w:p>
    <w:p>
      <w:pPr>
        <w:pStyle w:val="BodyText"/>
      </w:pPr>
      <w:r>
        <w:t xml:space="preserve">– Sao thế?- Ngôn Thanh lập tức nhận ra có điều bất thường- Huynh biết nàng?</w:t>
      </w:r>
    </w:p>
    <w:p>
      <w:pPr>
        <w:pStyle w:val="BodyText"/>
      </w:pPr>
      <w:r>
        <w:t xml:space="preserve">– Ha ha, làm.. làm gì có!- Lưu Dự nhún nhún vai rồi vờ nuốt nước bọt vài cái, hắn nói tiếp- Mỹ nhân thế này ai thấy mà không động tâm kia chứ!</w:t>
      </w:r>
    </w:p>
    <w:p>
      <w:pPr>
        <w:pStyle w:val="BodyText"/>
      </w:pPr>
      <w:r>
        <w:t xml:space="preserve">Trước khi làm rõ thực lực, xem xét đối tác hai bên, cân nhắc nặng nhẹ, hắn vẫn nên giữ im lặng là hơn.</w:t>
      </w:r>
    </w:p>
    <w:p>
      <w:pPr>
        <w:pStyle w:val="Compact"/>
      </w:pPr>
      <w:r>
        <w:t xml:space="preserve">– Hừ!- Trần Ngôn Thanh liếc xéo hắn xong thì quay sang nhìn Dạ Thảo, ánh mắt anh lập tức trở nên nhu thuận, nụ cười vạn phần ấm áp, khẽ nói- Để Lưu huynh có thời gian nghiên cứu, chúng ta về thôi Thảo muội!</w:t>
      </w:r>
      <w:r>
        <w:br w:type="textWrapping"/>
      </w:r>
      <w:r>
        <w:br w:type="textWrapping"/>
      </w:r>
    </w:p>
    <w:p>
      <w:pPr>
        <w:pStyle w:val="Heading2"/>
      </w:pPr>
      <w:bookmarkStart w:id="52" w:name="chương-7-1-thế-này-có-gọi-là-hẹn-hò-không-1"/>
      <w:bookmarkEnd w:id="52"/>
      <w:r>
        <w:t xml:space="preserve">31. Chương 7-1: Thế Này Có Gọi Là Hẹn Hò Không? (1)</w:t>
      </w:r>
    </w:p>
    <w:p>
      <w:pPr>
        <w:pStyle w:val="Compact"/>
      </w:pPr>
      <w:r>
        <w:br w:type="textWrapping"/>
      </w:r>
      <w:r>
        <w:br w:type="textWrapping"/>
      </w:r>
      <w:r>
        <w:t xml:space="preserve">"Bích Thủy Hồ nước xanh biêng biếc</w:t>
      </w:r>
    </w:p>
    <w:p>
      <w:pPr>
        <w:pStyle w:val="BodyText"/>
      </w:pPr>
      <w:r>
        <w:t xml:space="preserve">Dương liễu ven hồ soi tóc nghiêng nghiêng</w:t>
      </w:r>
    </w:p>
    <w:p>
      <w:pPr>
        <w:pStyle w:val="BodyText"/>
      </w:pPr>
      <w:r>
        <w:t xml:space="preserve">Thục Sơn in bóng kiêu hùng</w:t>
      </w:r>
    </w:p>
    <w:p>
      <w:pPr>
        <w:pStyle w:val="BodyText"/>
      </w:pPr>
      <w:r>
        <w:t xml:space="preserve">Thủy cầm gọi bạn sum vầy từng đôi"</w:t>
      </w:r>
    </w:p>
    <w:p>
      <w:pPr>
        <w:pStyle w:val="BodyText"/>
      </w:pPr>
      <w:r>
        <w:t xml:space="preserve">Giữa nắng hè yên ả, một con thuyền nhỏ lững lờ trôi vọng lại đôi câu hát. Tiếng hát thanh thúy trong vắt như pha lê lôi léo bầy thủy điểu ngẩn ngơ lội phía sau thuyền. Thuyền cắm sào giữa hồ, dây câu quăng vội, cá đến từng bầy. Khách vẫn còn nhàn nhã chưa vội giật câu, chỉ xoắn tay áo hớp một ngụm rượu rồi quăng lưới. Lưới vàng óng ánh nắng mai, tung cánh lên trời như muốn gồm thâu vũ trụ, lúc hạ xuống chỉ nắm được một góc nhỏ con con. Xa xa trông thấy, chẳng khác nào cảnh thái bình trong một bức tranh thủy mặc.</w:t>
      </w:r>
    </w:p>
    <w:p>
      <w:pPr>
        <w:pStyle w:val="BodyText"/>
      </w:pPr>
      <w:r>
        <w:t xml:space="preserve">Đột nhiên, nữ tử trên thuyền ngừng hát, ôm cánh tay nam tử nhảy cẩng lên mừng rỡ. Tiếng cười của nàng giòn tan, tà áo phất phơ tung bay như ngàn cánh bướm dập dìu.</w:t>
      </w:r>
    </w:p>
    <w:p>
      <w:pPr>
        <w:pStyle w:val="BodyText"/>
      </w:pPr>
      <w:r>
        <w:t xml:space="preserve">– Hào ca, huynh giỏi quá đi! Chỉ một lưới đã tóm được một bầy vịt, ha ha ha!</w:t>
      </w:r>
    </w:p>
    <w:p>
      <w:pPr>
        <w:pStyle w:val="BodyText"/>
      </w:pPr>
      <w:r>
        <w:t xml:space="preserve">– Khụ… khụ..- Nhìn mấy sinh vật béo múp đang giãy giụa trong lưới, Lý Giang Thành lầm rầm khấn nguyện, ta đây không cố ý bắt các ngươi, có về đòi mạng thì nhớ kỹ người đứng cạnh ta ấy. Tất cả cũng là kế hoạch của nàng ta nha!</w:t>
      </w:r>
    </w:p>
    <w:p>
      <w:pPr>
        <w:pStyle w:val="BodyText"/>
      </w:pPr>
      <w:r>
        <w:t xml:space="preserve">Mấy bé vịt này cũng thật ngây thơ, cá bơi theo mồi câu, chúng đuổi theo cá, anh tung lưới bắt chúng. Haiz, đúng là tội lỗi, tội lỗi! Anh ai oán nhìn đầu sỏ tội ác đang thích thú hả hê lại nhìn đôi mắt long lanh của lũ vịt, thở dài một cái rồi nói:</w:t>
      </w:r>
    </w:p>
    <w:p>
      <w:pPr>
        <w:pStyle w:val="BodyText"/>
      </w:pPr>
      <w:r>
        <w:t xml:space="preserve">– Ta nói này, Như Như, chúng ta giữ lại một con thôi. Số còn lại thả cho chúng tự do, để giữ gìn cảnh quan có được không?</w:t>
      </w:r>
    </w:p>
    <w:p>
      <w:pPr>
        <w:pStyle w:val="BodyText"/>
      </w:pPr>
      <w:r>
        <w:t xml:space="preserve">– Á! Ta không muốn!- Đỗ Quân Như lắc đầu nguầy nguậy rồi giật lấy cái lưới trong tay anh ôm khư khư- Ta muốn ăn vịt quay, vịt tiềm, vịt nấu chao, vịt hầm măng cơ!!!</w:t>
      </w:r>
    </w:p>
    <w:p>
      <w:pPr>
        <w:pStyle w:val="BodyText"/>
      </w:pPr>
      <w:r>
        <w:t xml:space="preserve">Khóe môi Lý Giang Thành giật giật, mồ hôi túa ra ướt lưng anh. Anh lại hỏi:</w:t>
      </w:r>
    </w:p>
    <w:p>
      <w:pPr>
        <w:pStyle w:val="BodyText"/>
      </w:pPr>
      <w:r>
        <w:t xml:space="preserve">– Nhưng… giữa chốn khỉ ho cò gáy này, ngươi nấu bằng cách nào?</w:t>
      </w:r>
    </w:p>
    <w:p>
      <w:pPr>
        <w:pStyle w:val="BodyText"/>
      </w:pPr>
      <w:r>
        <w:t xml:space="preserve">– Hi hi,- nàng chớp chớp đôi mắt phượng nhìn anh, vừa huých huých cùi chỏ vào hông anh và cười gian- Hào ca ngoan, ta biết ăn nhưng nào có biết nấu, huynh làm ơn nấu nha? Nha?</w:t>
      </w:r>
    </w:p>
    <w:p>
      <w:pPr>
        <w:pStyle w:val="BodyText"/>
      </w:pPr>
      <w:r>
        <w:t xml:space="preserve">– Cái gì?- Anh trợn mắt, kiên quyết từ chối tức thì- Ta cũng không biết!</w:t>
      </w:r>
    </w:p>
    <w:p>
      <w:pPr>
        <w:pStyle w:val="BodyText"/>
      </w:pPr>
      <w:r>
        <w:t xml:space="preserve">– Chậc!- Nàng đột nhiên nắm bàn tay anh giơ lên săm soi rồi nói- Đừng hòng giấu ta! Ta vừa nhìn là biết Hào ca là cao thủ nấu ăn rồi!</w:t>
      </w:r>
    </w:p>
    <w:p>
      <w:pPr>
        <w:pStyle w:val="BodyText"/>
      </w:pPr>
      <w:r>
        <w:t xml:space="preserve">– Cái gì?- Tiếp tục nhảy dựng.</w:t>
      </w:r>
    </w:p>
    <w:p>
      <w:pPr>
        <w:pStyle w:val="BodyText"/>
      </w:pPr>
      <w:r>
        <w:t xml:space="preserve">Đỗ Quân Như mím môi cố nhịn cười. Trêu chọc anh thật quá sức thú vị đi! Nàng bày ra bộ mặt ủy ủy khuất khuất, nói như thì thầm nhưng đủ cho anh nghe:</w:t>
      </w:r>
    </w:p>
    <w:p>
      <w:pPr>
        <w:pStyle w:val="BodyText"/>
      </w:pPr>
      <w:r>
        <w:t xml:space="preserve">– Người ta là liễu yếu đào tơ, mẫu thân mất sớm nào có được ai dạy nấu ăn…</w:t>
      </w:r>
    </w:p>
    <w:p>
      <w:pPr>
        <w:pStyle w:val="BodyText"/>
      </w:pPr>
      <w:r>
        <w:t xml:space="preserve">Lý Giang Thành nghẹn ngào nhìn trời xanh, thở dài thườn thượt. Quả nhiên dù nàng đã đổi y phục nhưng bề ngoài là thục nữ mà bên trong vẫn yêu nghiệt như thế.</w:t>
      </w:r>
    </w:p>
    <w:p>
      <w:pPr>
        <w:pStyle w:val="BodyText"/>
      </w:pPr>
      <w:r>
        <w:t xml:space="preserve">Hồi tưởng lại một canh giờ trước.</w:t>
      </w:r>
    </w:p>
    <w:p>
      <w:pPr>
        <w:pStyle w:val="BodyText"/>
      </w:pPr>
      <w:r>
        <w:t xml:space="preserve">Lý Giang Thành anh nhìn nàng vén rèm bước khỏi cửa tiệm nữ phục với dáng vẻ e thẹn, ngượng ngùng mà khóe môi bất giác nhếch lên, lòng có một tia hoan hỉ.</w:t>
      </w:r>
    </w:p>
    <w:p>
      <w:pPr>
        <w:pStyle w:val="BodyText"/>
      </w:pPr>
      <w:r>
        <w:t xml:space="preserve">– Ta… ta có khó coi không?- Nàng trộm liếc anh, hỏi.</w:t>
      </w:r>
    </w:p>
    <w:p>
      <w:pPr>
        <w:pStyle w:val="BodyText"/>
      </w:pPr>
      <w:r>
        <w:t xml:space="preserve">– Cũng được!- Anh lập tức khôi phục gương mặt lạnh rồi nói tiếp- Thế này trông mới dễ coi, nữ thì nên ăn mặc sao cho ra dáng nữ chứ!</w:t>
      </w:r>
    </w:p>
    <w:p>
      <w:pPr>
        <w:pStyle w:val="BodyText"/>
      </w:pPr>
      <w:r>
        <w:t xml:space="preserve">– Thật à?- Gương mặt e thẹn chớp mắt lặn mất tăm không thấy bóng và được thay bằng gương mặt cười tươi hớn hở, nàng chộp lấy cánh tay anh lắc lắc- Thế có nghĩa là huynh thích đúng không? Đúng không?</w:t>
      </w:r>
    </w:p>
    <w:p>
      <w:pPr>
        <w:pStyle w:val="BodyText"/>
      </w:pPr>
      <w:r>
        <w:t xml:space="preserve">Anh nhìn dáng vẻ hoạt bát, linh động của nàng mà lắc đầu cười khổ. Cô nhóc này mười mấy tuổi mà sao trẻ con thế nhỉ? Cô nhóc có thật là người thời này không? Nghĩa muội Dạ Thảo đối với anh còn ba phần e dè mà nàng thì… Nàng vô tư như thể thân thiết với anh lắm vậy! Nàng không sợ điều tiếng, không sợ bị lợi dụng, không sợ anh nổi máu tà dâm sao? Haiz, thôi đành vậy, cứ coi như số anh xúi quẩy “ách giữa đàng tự mang vào cổ”, ba hôm này cố gắng làm bảo mẫu tích chút công đức cho con cháu đi!</w:t>
      </w:r>
    </w:p>
    <w:p>
      <w:pPr>
        <w:pStyle w:val="BodyText"/>
      </w:pPr>
      <w:r>
        <w:t xml:space="preserve">– Thế… ngươi đã nghĩ được nơi muốn đi chưa?- Anh ướm lời- Có muốn ta đưa đến “kinh thành tứ tuyệt” không?</w:t>
      </w:r>
    </w:p>
    <w:p>
      <w:pPr>
        <w:pStyle w:val="BodyText"/>
      </w:pPr>
      <w:r>
        <w:t xml:space="preserve">– Kinh… kinh thành tứ tuyệt?- Đỗ Quân Như tròn mắt ngạc nhiên.</w:t>
      </w:r>
    </w:p>
    <w:p>
      <w:pPr>
        <w:pStyle w:val="BodyText"/>
      </w:pPr>
      <w:r>
        <w:t xml:space="preserve">Anh khẽ nhếch môi cười. Đúng thật là nàng đến từ một nơi xa xôi. Vì rằng, khắp vương quốc này có ai không biết kinh thành tứ tuyệt chứ!</w:t>
      </w:r>
    </w:p>
    <w:p>
      <w:pPr>
        <w:pStyle w:val="BodyText"/>
      </w:pPr>
      <w:r>
        <w:t xml:space="preserve">– Thứ nhất là chèo thuyền câu cá ở Bích Thủy hồ, thứ hai là ngắm mặt trời mọc trên đỉnh Thục Sơn, thứ ba là uống rượu Đông Mai trong rừng Nhã Trúc, thứ tư là thưởng thức ba mươi sáu món điểm tâm của Thanh Tâm Trà Thất. Ngươi có đừng nghe qua chưa?</w:t>
      </w:r>
    </w:p>
    <w:p>
      <w:pPr>
        <w:pStyle w:val="BodyText"/>
      </w:pPr>
      <w:r>
        <w:t xml:space="preserve">– Oa!- đôi mắt nàng long lanh, lấp lánh như sao, nuốt nước bọt ừng ực rồi lần thứ n nhào tới ôm cánh tay anh, phấn khích nói- Ta muốn đi hết! Ta muốn đi hết! Chúng ta đi thôi! Đi thôi!</w:t>
      </w:r>
    </w:p>
    <w:p>
      <w:pPr>
        <w:pStyle w:val="BodyText"/>
      </w:pPr>
      <w:r>
        <w:t xml:space="preserve">– Được!- Thời gian là vàng bạc, anh cũng chẳng còn phản cảm trước hành động quá khích của nàng nữa chỉ nhếch môi cười, nói- Vậy thì, chúng ta bắt đầu từ Bích Thủy hồ!</w:t>
      </w:r>
    </w:p>
    <w:p>
      <w:pPr>
        <w:pStyle w:val="BodyText"/>
      </w:pPr>
      <w:r>
        <w:t xml:space="preserve">Và vì lý do đó, lúc này đây Lý Giang Thành đứng nhìn mấy chú vịt trời đáng thương mà lắc đầu cảm khái: vịt đại ca, ta sai rồi, huynh chết sớm đầu thai sớm, để ta tiễn huynh lên đường một đoạn đi!</w:t>
      </w:r>
    </w:p>
    <w:p>
      <w:pPr>
        <w:pStyle w:val="BodyText"/>
      </w:pPr>
      <w:r>
        <w:t xml:space="preserve">—-</w:t>
      </w:r>
    </w:p>
    <w:p>
      <w:pPr>
        <w:pStyle w:val="BodyText"/>
      </w:pPr>
      <w:r>
        <w:t xml:space="preserve">Đoạn, anh xoắn tay áo, xoa xoa bàn tay rồi nhắm mắt mặc niệm ba giây chuẩn bị làm nhiệm vụ cao cả. Đáng tiếc, chủy thủ sáng ngời vừa hạ xuống nửa đường thì từ đàng xa đã vọng lại một tiếng kêu thảm thiết:</w:t>
      </w:r>
    </w:p>
    <w:p>
      <w:pPr>
        <w:pStyle w:val="BodyText"/>
      </w:pPr>
      <w:r>
        <w:t xml:space="preserve">– Công tử a! Thỉnh ngài thủ hạ lưu tình, đao hạ lưu điểu aaaaa!!!</w:t>
      </w:r>
    </w:p>
    <w:p>
      <w:pPr>
        <w:pStyle w:val="BodyText"/>
      </w:pPr>
      <w:r>
        <w:t xml:space="preserve">Một người mặc quân phục chạy ào tới với mồ hôi đầm đìa ướt đẫm trán. Hắn thở hổn hển chụp lấy cánh tay anh, nói không kịp thở:</w:t>
      </w:r>
    </w:p>
    <w:p>
      <w:pPr>
        <w:pStyle w:val="BodyText"/>
      </w:pPr>
      <w:r>
        <w:t xml:space="preserve">– Phù… may… may quá… May mà cứu kịp… Điểu này… tuyệt không thể… không thể giết….</w:t>
      </w:r>
    </w:p>
    <w:p>
      <w:pPr>
        <w:pStyle w:val="BodyText"/>
      </w:pPr>
      <w:r>
        <w:t xml:space="preserve">– Tên kia!- Đỗ Quân Như nhanh như chớp lia quạt ngọc vào yết hầu hắn, nghiến răng nói- Trời đánh còn tránh bữa ăn huống chi là ngươi! Nếu không muốn chết thì mau biến!</w:t>
      </w:r>
    </w:p>
    <w:p>
      <w:pPr>
        <w:pStyle w:val="BodyText"/>
      </w:pPr>
      <w:r>
        <w:t xml:space="preserve">Dĩ nhiên, Lý Giang Thành anh một thân dán đầy thẻ người tốt, thấy chuyện bất bình là ra tay nghĩa hiệp, anh gạt phắt quạt của nàng, nhíu mày nói:</w:t>
      </w:r>
    </w:p>
    <w:p>
      <w:pPr>
        <w:pStyle w:val="BodyText"/>
      </w:pPr>
      <w:r>
        <w:t xml:space="preserve">– Ngươi nghe người ta nói hết không được sao? Người ta cũng vì công vụ mà thôi! Ngươi có biết nhận tiền của nhà nước cực khổ thế nào không hả?!</w:t>
      </w:r>
    </w:p>
    <w:p>
      <w:pPr>
        <w:pStyle w:val="BodyText"/>
      </w:pPr>
      <w:r>
        <w:t xml:space="preserve">Hừ, anh là vương gia, là người lãnh lương cao nhất mà còn thấy ít huống chi tên lính này. Đồng chí à, ngươi thật vất vả!</w:t>
      </w:r>
    </w:p>
    <w:p>
      <w:pPr>
        <w:pStyle w:val="BodyText"/>
      </w:pPr>
      <w:r>
        <w:t xml:space="preserve">– Được!- Trước khí thế bức người, ánh mắt sắc bén của anh, nàng đành lùi một bước. Nàng dồn tất cả bực bội bắn về phía tên lính, nói- Tốt nhất là ngươi hãy cho ta một lý giải hợp lý, nếu không…</w:t>
      </w:r>
    </w:p>
    <w:p>
      <w:pPr>
        <w:pStyle w:val="BodyText"/>
      </w:pPr>
      <w:r>
        <w:t xml:space="preserve">– Ực…- Tên lính lau lau mồ hôi trán, run rẩy nói- Điểu này do Hộ bộ quản lý, hai vị mà giết sẽ mang tội phá hủy quốc bảo đó!</w:t>
      </w:r>
    </w:p>
    <w:p>
      <w:pPr>
        <w:pStyle w:val="BodyText"/>
      </w:pPr>
      <w:r>
        <w:t xml:space="preserve">Hu, hắn rõ ràng phải lớn tiếng quát nạt, phải thuyết giáo một tràng dài mới đúng lẽ. Vì sao… vì sao hắn lại bị hai người này chèn ép như thế?! Chẳng lẽ… đây là bản năng của động vật ăn cỏ nhìn thấy động vật ăn thịt, người yếu nhìn thấy cường địch là sợ hãi mà giang hồ đồn đại hay sao?</w:t>
      </w:r>
    </w:p>
    <w:p>
      <w:pPr>
        <w:pStyle w:val="BodyText"/>
      </w:pPr>
      <w:r>
        <w:t xml:space="preserve">– Cái gì?- Nghe thấy Hộ bộ là Lý Giang Thành lại liên tưởng tới Hộ bộ thượng thư kiêm cha vợ tương lai, anh run bắn lên- Hộ bộ quản lý vịt từ khi nào? Sao… sao ta lại không biết?</w:t>
      </w:r>
    </w:p>
    <w:p>
      <w:pPr>
        <w:pStyle w:val="BodyText"/>
      </w:pPr>
      <w:r>
        <w:t xml:space="preserve">– Công tử, chẳng lẽ ngài không biết quốc sách hiện nay là “tăng gia sản xuất, hạn chế chi tiêu, tận dụng triệt để mọi nguồn lực” hay sao?</w:t>
      </w:r>
    </w:p>
    <w:p>
      <w:pPr>
        <w:pStyle w:val="BodyText"/>
      </w:pPr>
      <w:r>
        <w:t xml:space="preserve">– Nhưng mà,- Anh dở khóc dở cười thầm nguyền rủa tên Hàn Thừa Triết kia ra chiếu chỉ càng lúc càng kì dị n+1 lần rồi nói tiếp- bắt lính triều đình phải chăn vịt cũng thật quá đáng!</w:t>
      </w:r>
    </w:p>
    <w:p>
      <w:pPr>
        <w:pStyle w:val="BodyText"/>
      </w:pPr>
      <w:r>
        <w:t xml:space="preserve">– Công tử sai rồi!- Tên lính bị đụng chạm nghề nghiệp lập tức nhảy dựng, hắn chỉ chỉ vào bầy vịt hãnh diện nói- Công bộ quản lý biển hồ rừng núi, Hộ bộ quản lý động vật hoang dã chẳng phải hợp lẽ sao? Vả lại, đây cũng không phải vịt mà là “sâm cầm”, là quốc bảo, chỉ dùng để thết trọng yến hoàng cung!</w:t>
      </w:r>
    </w:p>
    <w:p>
      <w:pPr>
        <w:pStyle w:val="BodyText"/>
      </w:pPr>
      <w:r>
        <w:t xml:space="preserve">Lại còn có chuyện này nữa chứ! Anh chưa kịp lên tiếng thì nghe có tiếng hít thở mạnh bên cạnh. Vừa đưa mắt sang nhìn, anh không khỏi thất kinh: Đỗ Quân Như đang nhìn đàn sâm cầm ngọ nguậy trong lưới bằng ánh mắt sáng rỡ. Linh tính vừa nhấp nháy đèn đỏ báo động thì anh đã nghe nàng cười giòn tan:</w:t>
      </w:r>
    </w:p>
    <w:p>
      <w:pPr>
        <w:pStyle w:val="BodyText"/>
      </w:pPr>
      <w:r>
        <w:t xml:space="preserve">– Trời ơi! Đây là giống chim ăn nhân sâm mà sống đó sao? Ha ha ha! Ta sắp phát tài to rồi!</w:t>
      </w:r>
    </w:p>
    <w:p>
      <w:pPr>
        <w:pStyle w:val="BodyText"/>
      </w:pPr>
      <w:r>
        <w:t xml:space="preserve">– Tiểu thư, nàng không thể!- Tên lính tiếp tục nhảy dựng, mặt hắn cắt không giọt máu- Đây là quốc bảo đó! Mất một con là ta mất việc, còn có khả năng mất mạng nữa đó!</w:t>
      </w:r>
    </w:p>
    <w:p>
      <w:pPr>
        <w:pStyle w:val="BodyText"/>
      </w:pPr>
      <w:r>
        <w:t xml:space="preserve">– Ngươi không nói thì có ai biết! Đại nhân nhà ngươi đâu có biết chính xác có bao nhiêu con, đúng không? -Nàng nhếch miệng nở một nụ cười mị hoặc cố tình câu dẫn khiến hắn mê muội. Quả nhiên, mặt hắn lập tức đỏ bừng.</w:t>
      </w:r>
    </w:p>
    <w:p>
      <w:pPr>
        <w:pStyle w:val="BodyText"/>
      </w:pPr>
      <w:r>
        <w:t xml:space="preserve">– Không được!- Lý Giang Thành lập tức sử dụng quyền phủ quyết của mình, anh trừng mắt nhìn nàng và ra lệnh- Ngươi mau trả lại ngay cho ta!</w:t>
      </w:r>
    </w:p>
    <w:p>
      <w:pPr>
        <w:pStyle w:val="BodyText"/>
      </w:pPr>
      <w:r>
        <w:t xml:space="preserve">– Không! Không!- Nàng kiên trì ôm khư khư tấm lưới- Chết ta cũng không buông!</w:t>
      </w:r>
    </w:p>
    <w:p>
      <w:pPr>
        <w:pStyle w:val="BodyText"/>
      </w:pPr>
      <w:r>
        <w:t xml:space="preserve">– Ngươi mau đưa!- Anh xòe tay ra, gương mặt lạnh toát ra âm khí khiến tên lính run cầm cập.</w:t>
      </w:r>
    </w:p>
    <w:p>
      <w:pPr>
        <w:pStyle w:val="BodyText"/>
      </w:pPr>
      <w:r>
        <w:t xml:space="preserve">– Hào ca, huynh chiều ta đi!- Nàng xuống nước năn nỉ- Người ta gia cảnh nghèo khó, chưa từng ăn sâm cầm mà…</w:t>
      </w:r>
    </w:p>
    <w:p>
      <w:pPr>
        <w:pStyle w:val="BodyText"/>
      </w:pPr>
      <w:r>
        <w:t xml:space="preserve">– Như Như!- Anh nghiến răng ken két- Ngươi lừa ai thế hả! Ta dám khẳng định ngươi sẽ hét giá cao ngất mà bán cho bọn hào phú chứ không hề ăn!</w:t>
      </w:r>
    </w:p>
    <w:p>
      <w:pPr>
        <w:pStyle w:val="BodyText"/>
      </w:pPr>
      <w:r>
        <w:t xml:space="preserve">– Ta…- Nàng lè lưỡi- ta chỉ kiếm chút ngân lượng trả nợ, huynh đừng hòng cản đường tài lộc của ta! Muốn lấy thì cứ tới mà lấy nè!</w:t>
      </w:r>
    </w:p>
    <w:p>
      <w:pPr>
        <w:pStyle w:val="BodyText"/>
      </w:pPr>
      <w:r>
        <w:t xml:space="preserve">Lý Giang Thành siết chặt nắm tay. Vẫn câu nói cũ, anh rút kinh nghiệm xương máu từ lần va chạm trước với Mạc Yên Đình nên không muốn tranh giành với nàng, nếu không anh đâu rãnh rỗi mà đấu khẩu mãi thế này. Này nhìn xem, hai người cãi nhau cộng với tiếng kêu la nhoi trời của bầy sâm cầm có khác gì cái chợ đâu!?</w:t>
      </w:r>
    </w:p>
    <w:p>
      <w:pPr>
        <w:pStyle w:val="BodyText"/>
      </w:pPr>
      <w:r>
        <w:t xml:space="preserve">Đương khi ấy, một tên lính khác cũng đến nhập cuộc. Hắn mới đi tiếp nhận công văn của tổng quản ngự trù mà ở đây đã thành chợ Đông thứ hai là thế nào? Nhưng… còn chưa kịp lên tiếng hỏi đồng sự rõ tình hình thì đưa mắt sang nhìn người đối diện, chân hắn lập tức bủn rủn té nhào. Người đó… người đó còn không phải vương gia sao???</w:t>
      </w:r>
    </w:p>
    <w:p>
      <w:pPr>
        <w:pStyle w:val="BodyText"/>
      </w:pPr>
      <w:r>
        <w:t xml:space="preserve">Nhớ ngày đó, lần đầu hắn được vinh dự mang sâm cầm vào hoàng cung là do tình thế cấp bách, hoàng cung bận rộn lo chuẩn bị hôn lễ cho bệ hạ. Lúc ấy, hắn thấy một đám cung nữ, thái giám đứng chen chúc nép vào một góc tường xì xào chỉ trỏ, tâm điểm của mọi người không đâu khác chính là Thành vương gia tiêu soái, anh tuấn, ngọc thụ lâm phong, võ công cái thế, anh minh thần võ… vân vân và mây mây (tỉnh lược vài trăm chữ hoa mỹ tán tụng nhan sắc và tài năng của Thành ca chúng ta). Hắn nhìn anh cười với vị quan đi cạnh mà ngẩn ngơ cả buổi, điên đảo thần hồn. Nay người thật hiện trước mắt, hắn làm sao có thể nhận sai!</w:t>
      </w:r>
    </w:p>
    <w:p>
      <w:pPr>
        <w:pStyle w:val="BodyText"/>
      </w:pPr>
      <w:r>
        <w:t xml:space="preserve">– Thần thật tắc trách, tội đáng muôn chết!- Hắn quỳ sụp xuống, dập đầu lia lịa- Không biết ngài đại giá quan lâm, thỉnh ngài…</w:t>
      </w:r>
    </w:p>
    <w:p>
      <w:pPr>
        <w:pStyle w:val="BodyText"/>
      </w:pPr>
      <w:r>
        <w:t xml:space="preserve">Lý Giang Thành vừa nhìn ánh mắt của người mới tới là tâm đã động. Thôi chết, hắn biết anh sao? Anh còn đang vắt óc nghĩ xem hắn là ai thì một màn quỳ lạy của hắn đã dọa ba hồn bảy vía của anh chuẩn bị chuồn mất. Anh lập tức đỡ hắn đứng dậy, đồng thời rít qua kẽ răng từng chữ:</w:t>
      </w:r>
    </w:p>
    <w:p>
      <w:pPr>
        <w:pStyle w:val="BodyText"/>
      </w:pPr>
      <w:r>
        <w:t xml:space="preserve">– Ngươi mà nói nữa, ta giết…</w:t>
      </w:r>
    </w:p>
    <w:p>
      <w:pPr>
        <w:pStyle w:val="BodyText"/>
      </w:pPr>
      <w:r>
        <w:t xml:space="preserve">Hừ, để Đỗ Quân Như biết anh thân là vương gia mà đi làm thợ săn tội phạm anh sẽ bị cười cho chết nhục! Không được, tuyệt không thể nàng biết!!! Nghĩ vậy, anh nhân lúc ba người kia ngơ ngơ ngác ngác bất ngờ trước thái độ của anh, anh giật lấy cái lưới trong tay Quân Như giúi lẹ vào tay tên lính, cười ha ha nói tiếp:</w:t>
      </w:r>
    </w:p>
    <w:p>
      <w:pPr>
        <w:pStyle w:val="BodyText"/>
      </w:pPr>
      <w:r>
        <w:t xml:space="preserve">– Sai nha đại ca xin bỏ lỗi cho! Ta cam đoan chúng không bị mất một cọng lông nào. Nếu không tin huynh có thể đếm lại, huynh muội ta xin phép đi trước! Ha ha! Tạm biệt!</w:t>
      </w:r>
    </w:p>
    <w:p>
      <w:pPr>
        <w:pStyle w:val="BodyText"/>
      </w:pPr>
      <w:r>
        <w:t xml:space="preserve">– Á! Sâm cầm của ta!</w:t>
      </w:r>
    </w:p>
    <w:p>
      <w:pPr>
        <w:pStyle w:val="BodyText"/>
      </w:pPr>
      <w:r>
        <w:t xml:space="preserve">Đỗ Quân Như chồm tới những mong giật lại nhưng anh một tay bụm miệng một tay khóa tay nàng và lôi đi. Nàng bị ép sát vào người anh, bị mùi hương nam tính thoang thoảng mùi thảo dã xộc vào mũi khiến nàng ngày càng choáng váng. Nhất là, anh kề môi dán sát lỗ tai nàng, thì thầm những lời dỗ ngọt dịu dàng như gió hè thổi qua đồng cỏ thế này:</w:t>
      </w:r>
    </w:p>
    <w:p>
      <w:pPr>
        <w:pStyle w:val="BodyText"/>
      </w:pPr>
      <w:r>
        <w:t xml:space="preserve">– Ngươi ngoan đi. Về sao muốn ăn gì ta sẽ đãi…</w:t>
      </w:r>
    </w:p>
    <w:p>
      <w:pPr>
        <w:pStyle w:val="BodyText"/>
      </w:pPr>
      <w:r>
        <w:t xml:space="preserve">Nàng quả thật rất phối hợp với anh, ngoan ngoãn gật gật đầu. Anh nhoẻn miệng cười đầy hài lòng, tiếp tục khiến tâm nàng loạn nhịp, máu nóng dồn đến tận mang tai.</w:t>
      </w:r>
    </w:p>
    <w:p>
      <w:pPr>
        <w:pStyle w:val="BodyText"/>
      </w:pPr>
      <w:r>
        <w:t xml:space="preserve">Đến cỗ xe ngựa, anh buông nàng ra và vén rèm cho nàng vào. Anh nói:</w:t>
      </w:r>
    </w:p>
    <w:p>
      <w:pPr>
        <w:pStyle w:val="BodyText"/>
      </w:pPr>
      <w:r>
        <w:t xml:space="preserve">– Đến rừng Nhã Trúc ta sẽ đãi ngươi ăn vịt nướng no say!</w:t>
      </w:r>
    </w:p>
    <w:p>
      <w:pPr>
        <w:pStyle w:val="BodyText"/>
      </w:pPr>
      <w:r>
        <w:t xml:space="preserve">– Được!- Nàng gật gật đầu và bổ sung thêm- Nhưng phải là huynh nướng ta mới ăn nha!</w:t>
      </w:r>
    </w:p>
    <w:p>
      <w:pPr>
        <w:pStyle w:val="BodyText"/>
      </w:pPr>
      <w:r>
        <w:t xml:space="preserve">Khóe môi anh giật giật, anh không đáp mà buông rèm một cách thô bạo. Vừa rồi, anh đúng là nằm mơ giữa ban ngày mới nghĩ nàng là thục nữ ngoan hiền, chịu nghe lời người lớn!</w:t>
      </w:r>
    </w:p>
    <w:p>
      <w:pPr>
        <w:pStyle w:val="BodyText"/>
      </w:pPr>
      <w:r>
        <w:t xml:space="preserve">Ngồi trong thùng xe, Đỗ Quân Như cắn cắn môi. Nàng trộm vén rèm nhìn tấm lưng thẳng hoàn hảo của anh bằng ánh mắt đăm chiêu rồi thở dài. Vừa nãy nàng khẳng định là mình không có nghe lầm. Tên lính kia nhìn anh bằng ánh mắt sùng bái, cúi lạy anh thành kính, lại còn xưng… “thần”. Có mấy người trên đời được người khác xưng “thần” kia chứ? Này, quả nhiên trên đời làm gì có chuyện dễ dàng, làm gì có mâm cỗ miễn phí, làm gì có tình lang như mơ đợi sẵn chứ! Cốt khí thanh tao vừa mê hoặc nhân sinh lại cao ngạo như lãnh băng của anh dễ gì người thường có được! Lẽ nào… lẽ nào anh là…</w:t>
      </w:r>
    </w:p>
    <w:p>
      <w:pPr>
        <w:pStyle w:val="BodyText"/>
      </w:pPr>
      <w:r>
        <w:t xml:space="preserve">Cỗ xe vừa khuất dạng ở cuối đường thì hai hắc y nhân thì trên thân cây cao phóng xuống, tiếp đất nhẹ nhàng như mèo vậy. Một gã vuốt ve thanh kiếm bên hông vừa liếm mép nói:</w:t>
      </w:r>
    </w:p>
    <w:p>
      <w:pPr>
        <w:pStyle w:val="BodyText"/>
      </w:pPr>
      <w:r>
        <w:t xml:space="preserve">– Con mồi đã xuất hiện! Mau cho người đến rừng Nhã Trúc bắt đi!</w:t>
      </w:r>
    </w:p>
    <w:p>
      <w:pPr>
        <w:pStyle w:val="BodyText"/>
      </w:pPr>
      <w:r>
        <w:t xml:space="preserve">– Tuân lệnh!- Người còn lại đáp.</w:t>
      </w:r>
    </w:p>
    <w:p>
      <w:pPr>
        <w:pStyle w:val="Compact"/>
      </w:pPr>
      <w:r>
        <w:t xml:space="preserve">Nháy mắt, thân ảnh cả hai biến mất, như tro tàn tiêu tán trong không khí, vô tung vô ảnh.</w:t>
      </w:r>
      <w:r>
        <w:br w:type="textWrapping"/>
      </w:r>
      <w:r>
        <w:br w:type="textWrapping"/>
      </w:r>
    </w:p>
    <w:p>
      <w:pPr>
        <w:pStyle w:val="Heading2"/>
      </w:pPr>
      <w:bookmarkStart w:id="53" w:name="chương-7-2-thế-này-có-gọi-là-hẹn-hò-không-2"/>
      <w:bookmarkEnd w:id="53"/>
      <w:r>
        <w:t xml:space="preserve">32. Chương 7-2: Thế Này Có Gọi Là Hẹn Hò Không? (2)</w:t>
      </w:r>
    </w:p>
    <w:p>
      <w:pPr>
        <w:pStyle w:val="Compact"/>
      </w:pPr>
      <w:r>
        <w:br w:type="textWrapping"/>
      </w:r>
      <w:r>
        <w:br w:type="textWrapping"/>
      </w:r>
      <w:r>
        <w:t xml:space="preserve">“Rượu Đông Mai này rượu Đông Mai</w:t>
      </w:r>
    </w:p>
    <w:p>
      <w:pPr>
        <w:pStyle w:val="BodyText"/>
      </w:pPr>
      <w:r>
        <w:t xml:space="preserve">Ngào ngạt hương nồng, say lòng ai</w:t>
      </w:r>
    </w:p>
    <w:p>
      <w:pPr>
        <w:pStyle w:val="BodyText"/>
      </w:pPr>
      <w:r>
        <w:t xml:space="preserve">Nhã Trúc thâm u, không người đến</w:t>
      </w:r>
    </w:p>
    <w:p>
      <w:pPr>
        <w:pStyle w:val="BodyText"/>
      </w:pPr>
      <w:r>
        <w:t xml:space="preserve">Đàn hát thảnh thơi ba vạn ngày.</w:t>
      </w:r>
    </w:p>
    <w:p>
      <w:pPr>
        <w:pStyle w:val="BodyText"/>
      </w:pPr>
      <w:r>
        <w:t xml:space="preserve">Một kiếp phù sinh như nước trôi</w:t>
      </w:r>
    </w:p>
    <w:p>
      <w:pPr>
        <w:pStyle w:val="BodyText"/>
      </w:pPr>
      <w:r>
        <w:t xml:space="preserve">Rửa tay gác kiếm, ta cạn bôi</w:t>
      </w:r>
    </w:p>
    <w:p>
      <w:pPr>
        <w:pStyle w:val="BodyText"/>
      </w:pPr>
      <w:r>
        <w:t xml:space="preserve">Bao nhiêu bá nghiệp, tình nhi nữ</w:t>
      </w:r>
    </w:p>
    <w:p>
      <w:pPr>
        <w:pStyle w:val="BodyText"/>
      </w:pPr>
      <w:r>
        <w:t xml:space="preserve">Sớm mai tỉnh mộng, sao đổi ngôi”</w:t>
      </w:r>
    </w:p>
    <w:p>
      <w:pPr>
        <w:pStyle w:val="BodyText"/>
      </w:pPr>
      <w:r>
        <w:t xml:space="preserve">Đọc xong bài thơ đề trên bia của tiên đế, Lý Giang Thành không khỏi cảm khái: quả nhiên là sức mạnh đế vương, chỉ bằng mấy câu thơ đã quảng cáo một nơi khỉ ho cò gáy lên hàng tứ tuyệt!</w:t>
      </w:r>
    </w:p>
    <w:p>
      <w:pPr>
        <w:pStyle w:val="BodyText"/>
      </w:pPr>
      <w:r>
        <w:t xml:space="preserve">Nghe nói, tác giả bài thơ là ông nội của ông nội Hàn Thừa Triết. Ông ta đến rừng Nhã Trúc du ngoạn rồi nổi hứng viết ra trong lúc tráng chí tràn trề, nam chinh bắc phạt hàng phục biết bao nhiêu chư hầu.</w:t>
      </w:r>
    </w:p>
    <w:p>
      <w:pPr>
        <w:pStyle w:val="BodyText"/>
      </w:pPr>
      <w:r>
        <w:t xml:space="preserve">– Hừ, – Lý Giang Thành bĩu môi- cái gì bá nghiệp như nước trôi, tình nhi nữ như giấc mộng, rõ là người say nói quàng cả thôi!</w:t>
      </w:r>
    </w:p>
    <w:p>
      <w:pPr>
        <w:pStyle w:val="BodyText"/>
      </w:pPr>
      <w:r>
        <w:t xml:space="preserve">Hai mươi năm sau ngày chắp bút đề thơ, ông ta đã thống nhất thiên hạ, bổ sung hậu cung thêm mấy trăm người nha!</w:t>
      </w:r>
    </w:p>
    <w:p>
      <w:pPr>
        <w:pStyle w:val="BodyText"/>
      </w:pPr>
      <w:r>
        <w:t xml:space="preserve">– Phụt! Ha ha ha!- Đỗ Quân Như phun hết ngụm rượu vừa mới hớp, ôm bụng cười rũ- Hào ca à Hào ca, suy nghĩ của huynh thật độc đáo khác người! Cái này… còn không phải vì tiên đế khen rượu ngon tuyệt hay sao?</w:t>
      </w:r>
    </w:p>
    <w:p>
      <w:pPr>
        <w:pStyle w:val="BodyText"/>
      </w:pPr>
      <w:r>
        <w:t xml:space="preserve">– Đúng vậy! Đúng vậy!- Tên tiểu nhị vừa đưa anh con vịt quay vừa được dịp xen lời- Rượu Đông Mai nấu bằng tuyết đọng trên lá trúc, ngâm cùng cánh mai mới nở vào buổi sớm, rượu ủ trong ống trúc chôn dưới gốc mai. Trúc trúc mai mai, thanh mai trúc mã, đời đời gắn kết, rượu thơm tình nồng, không phải là đệ nhất mỹ tửu sao?</w:t>
      </w:r>
    </w:p>
    <w:p>
      <w:pPr>
        <w:pStyle w:val="BodyText"/>
      </w:pPr>
      <w:r>
        <w:t xml:space="preserve">Hắn chỉ nói thôi thì không sao, đằng này vừa nói vừa liếc hai người bằng ánh mắt gian không chỗ tả. Bên kia, Đỗ Quân Như xòe quạt che miệng cười e thẹn, chốc chốc lại chớp chớp mắt nhìn Lý Giang Thành. Dĩ nhiên, anh còn không hiểu ngụ ý của bọn họ thì chính là đồ ngốc! Anh lạnh lùng cầm vịt, mặt không đổi sắc nói:</w:t>
      </w:r>
    </w:p>
    <w:p>
      <w:pPr>
        <w:pStyle w:val="BodyText"/>
      </w:pPr>
      <w:r>
        <w:t xml:space="preserve">– Đáng tiếc! Ta không phải trúc mã của nàng mà nàng cũng không phải thanh mai của ta!</w:t>
      </w:r>
    </w:p>
    <w:p>
      <w:pPr>
        <w:pStyle w:val="BodyText"/>
      </w:pPr>
      <w:r>
        <w:t xml:space="preserve">– Nhưng…- Tên tiểu nhị quyết chí không chịu thua- hai vị vẫn là kim đồng ngọc nữ, không phải thanh mai trúc mã thì cũng là trời sinh một đôi, là anh hùng tương ngộ khách thuyền quyên!</w:t>
      </w:r>
    </w:p>
    <w:p>
      <w:pPr>
        <w:pStyle w:val="BodyText"/>
      </w:pPr>
      <w:r>
        <w:t xml:space="preserve">– Nói hay lắm, tiểu nhị ca!- Đỗ Quân Như giúi vào tay hắn mấy đồng xu lẻ, cười thích thú giục- Huynh mau nói tiếp đi!</w:t>
      </w:r>
    </w:p>
    <w:p>
      <w:pPr>
        <w:pStyle w:val="BodyText"/>
      </w:pPr>
      <w:r>
        <w:t xml:space="preserve">– Đủ rồi!- Lý Giang Thành gắt.</w:t>
      </w:r>
    </w:p>
    <w:p>
      <w:pPr>
        <w:pStyle w:val="BodyText"/>
      </w:pPr>
      <w:r>
        <w:t xml:space="preserve">Đoạn, anh nắm tay lôi nàng ra xe ngựa. Bị mất hứng, Đỗ Quân Như phồng má giận dỗi. Nàng nũng nịu nói:</w:t>
      </w:r>
    </w:p>
    <w:p>
      <w:pPr>
        <w:pStyle w:val="BodyText"/>
      </w:pPr>
      <w:r>
        <w:t xml:space="preserve">– Huynh tức giận cái gì chứ? Thế này… không phải chúng ta đang hẹn hò sao?</w:t>
      </w:r>
    </w:p>
    <w:p>
      <w:pPr>
        <w:pStyle w:val="BodyText"/>
      </w:pPr>
      <w:r>
        <w:t xml:space="preserve">Anh dừng bước, sững người. Hẹn… hẹn hò? Nghĩ kĩ thì một nam một nữ dắt nhau tới chốn non nước hữu tình mà không gọi là hẹn hò mới lạ! Á a a, sao ta lại không để ý gì cả thế này!!!</w:t>
      </w:r>
    </w:p>
    <w:p>
      <w:pPr>
        <w:pStyle w:val="BodyText"/>
      </w:pPr>
      <w:r>
        <w:t xml:space="preserve">Anh lập tức đẩy nàng vào thùng xe rồi quất ngựa chạy như bay vào rừng trúc. Phía bên trong, Đỗ Quân Như la oai oải:</w:t>
      </w:r>
    </w:p>
    <w:p>
      <w:pPr>
        <w:pStyle w:val="BodyText"/>
      </w:pPr>
      <w:r>
        <w:t xml:space="preserve">– Này… này… huynh cho ngựa chạy chậm được không? Ta sẽ chóng mặt…</w:t>
      </w:r>
    </w:p>
    <w:p>
      <w:pPr>
        <w:pStyle w:val="BodyText"/>
      </w:pPr>
      <w:r>
        <w:t xml:space="preserve">Đến một khoảng rừng vắng vẻ, Lý Giang Thành thắng dây cương. Anh vén rèm mời nàng xuống. Đỗ Quân Như đỏ mặt tía tai trừng mắt nhìn anh.</w:t>
      </w:r>
    </w:p>
    <w:p>
      <w:pPr>
        <w:pStyle w:val="BodyText"/>
      </w:pPr>
      <w:r>
        <w:t xml:space="preserve">– Huynh nổi điên gì thế hả?- Nàng hét- Chẳng lẽ hẹn hò với ta không được à?!</w:t>
      </w:r>
    </w:p>
    <w:p>
      <w:pPr>
        <w:pStyle w:val="BodyText"/>
      </w:pPr>
      <w:r>
        <w:t xml:space="preserve">– Xin lỗi!- Anh nhảy xuống đất, ngẩng mặt nhìn mây trời trôi lãng đãng, đáp- Ta không thể hẹn hò với nàng!</w:t>
      </w:r>
    </w:p>
    <w:p>
      <w:pPr>
        <w:pStyle w:val="BodyText"/>
      </w:pPr>
      <w:r>
        <w:t xml:space="preserve">Nàng chấn kinh. Vội vàng nhảy khỏi xe, nàng túm lấy cánh tay anh hỏi dồn dập:</w:t>
      </w:r>
    </w:p>
    <w:p>
      <w:pPr>
        <w:pStyle w:val="BodyText"/>
      </w:pPr>
      <w:r>
        <w:t xml:space="preserve">– Ta không đẹp à? Không thông minh lanh lợi à? Ta làm phiền huynh à? Hay là vì chúng ta quen nhau không lâu? Huynh nói tiêu chuẩn người con gái huynh thích cho ta biết, được không? Ta cam đoan sẽ vì huynh mà thay đổi!</w:t>
      </w:r>
    </w:p>
    <w:p>
      <w:pPr>
        <w:pStyle w:val="BodyText"/>
      </w:pPr>
      <w:r>
        <w:t xml:space="preserve">– Như Như.- Anh giật tay lại, lắc đầu cười khổ- Nàng chỉ mới gặp ta, còn chưa hiểu gì về ta, sao lại…</w:t>
      </w:r>
    </w:p>
    <w:p>
      <w:pPr>
        <w:pStyle w:val="BodyText"/>
      </w:pPr>
      <w:r>
        <w:t xml:space="preserve">– Ta thích huynh!- Nàng khẳng khái đáp- Từ cái nhìn đầu tiên ta đã thích huynh! Mỗi thời khắc ở bên cạnh huynh ta lại càng thích hơn nữa. Không phải ta chưa từng gặp nam nhân khôi ngô, tài năng, đức độ nhưng với họ ta không hề động tâm. Chỉ duy có huynh, huynh là đặc biệt nhất thôi!</w:t>
      </w:r>
    </w:p>
    <w:p>
      <w:pPr>
        <w:pStyle w:val="BodyText"/>
      </w:pPr>
      <w:r>
        <w:t xml:space="preserve">Đôi mắt nàng nhìn thẳng vào anh. Giọng nói nhẹ nhàng, thiết tha không chút bỡn cợt. Đôi gò má nàng ửng hồng như quả đào vừa chín. Cánh tay nàng cầm quạt run run. Tất cả… tất cả thu hết vào tầm mắt anh. Lòng anh thoáng chốc chùng xuống, khẽ thở dài.</w:t>
      </w:r>
    </w:p>
    <w:p>
      <w:pPr>
        <w:pStyle w:val="BodyText"/>
      </w:pPr>
      <w:r>
        <w:t xml:space="preserve">Lý Giang Thành giật mình. Vì cái gì ta lại thở dài? Ha ha, nàng ta chỉ là một cô nhóc mới lớn, ta lại sắp thành thân, vốn dĩ chẳng thể nào chung một lối, ta hối tiếc làm gì cho phiền não?!</w:t>
      </w:r>
    </w:p>
    <w:p>
      <w:pPr>
        <w:pStyle w:val="BodyText"/>
      </w:pPr>
      <w:r>
        <w:t xml:space="preserve">– Xin lỗi.- Anh nuốt khan, cảm thấy ngôn từ mắc nghẹn ở cổ họng, thật khó khăn để nói lời chối từ- Ta nghĩ… nàng nói ra hãy còn quá sớm, sẽ có một ngày nàng hối hận vì lời đã nói hôm nay. Nhìn xem, ta đáng tuổi thúc thúc của nàng rồi! Vả lại, ta sắp…</w:t>
      </w:r>
    </w:p>
    <w:p>
      <w:pPr>
        <w:pStyle w:val="BodyText"/>
      </w:pPr>
      <w:r>
        <w:t xml:space="preserve">– Ha ha ha! Vất vả tìm kiếm cũng để ta gặp ngươi!</w:t>
      </w:r>
    </w:p>
    <w:p>
      <w:pPr>
        <w:pStyle w:val="BodyText"/>
      </w:pPr>
      <w:r>
        <w:t xml:space="preserve">Tiếng cười và tiếng vó ngựa từ đâu đột nhiên ập đến âm vang khắp rừng trúc. Đỗ Quân Như tái mặt vội nhào tới siết chặt cánh tay Lý Giang Thành. Anh theo bản năng siết chặt thanh đao nhưng thay vì phải đưa mắt quan sát địch, anh lại… cúi xuống nhìn nàng. Nàng đang run rẩy. Anh tự hỏi, hai chữ “thành thân” của anh vừa hay bị tiếng cười quấy nhiễu, chẳng biết nàng có nghe kịp không? Liệu nàng có.. đau lòng vì nó không?</w:t>
      </w:r>
    </w:p>
    <w:p>
      <w:pPr>
        <w:pStyle w:val="BodyText"/>
      </w:pPr>
      <w:r>
        <w:t xml:space="preserve">Một toán kỵ binh mặc hắc y bịt mặt được nai nịt gọn gàng như quân thiện chiến từ khắp các ngã vây tròn lấy hai người. Tên thủ lĩnh rẽ đám đông, thúc ngựa đến trước mặt họ và cất giọng mỉa mai:</w:t>
      </w:r>
    </w:p>
    <w:p>
      <w:pPr>
        <w:pStyle w:val="BodyText"/>
      </w:pPr>
      <w:r>
        <w:t xml:space="preserve">– Thì ra lý do khiến ngươi không màng đại sự là vì hắn! Được, để ta xem xem vì hắn ngươi có thể hi sinh đến đâu!</w:t>
      </w:r>
    </w:p>
    <w:p>
      <w:pPr>
        <w:pStyle w:val="BodyText"/>
      </w:pPr>
      <w:r>
        <w:t xml:space="preserve">Lý Giang Thành ngơ ngác. Tên đó đang nói với anh hay với Đỗ Quân Như? Mà khoan, có lẽ lúc anh săn tội phạm đã đắc tội với tên trùm xã hội đen nào đó nên hôm nay hắn kéo bè lũ đến trả thù! Một cô gái ngây ngô như nàng sao có thể đắc tội với đám hung hãn này chứ!</w:t>
      </w:r>
    </w:p>
    <w:p>
      <w:pPr>
        <w:pStyle w:val="BodyText"/>
      </w:pPr>
      <w:r>
        <w:t xml:space="preserve">Nghĩ thế, anh vỗ vỗ nhẹ lên bàn tay đang run run của nàng, mỉm cười dịu dàng trấn an:</w:t>
      </w:r>
    </w:p>
    <w:p>
      <w:pPr>
        <w:pStyle w:val="BodyText"/>
      </w:pPr>
      <w:r>
        <w:t xml:space="preserve">– Đừng lo! Mọi chuyện cứ tin ở ta!</w:t>
      </w:r>
    </w:p>
    <w:p>
      <w:pPr>
        <w:pStyle w:val="BodyText"/>
      </w:pPr>
      <w:r>
        <w:t xml:space="preserve">Nàng tròn mắt nhìn nụ cười bình thản tràn đầy tự tin của anh, mím môi gật gật đầu. Anh cứ như một bức tường thành vững chắc khiến bao nhiêu âu lo của nàng phút chốc biến tan. Được, ta sẽ cùng huynh sống chết phen này, nàng âm thầm thề, chỉ cần đi cùng huynh, dù ra sao, cũng được!</w:t>
      </w:r>
    </w:p>
    <w:p>
      <w:pPr>
        <w:pStyle w:val="BodyText"/>
      </w:pPr>
      <w:r>
        <w:t xml:space="preserve">– Các ngươi, lên!- Tên thủ lĩnh hắc y phất tay ra hiệu- Nam thì giết, nữ thì bắt sống cho ta!</w:t>
      </w:r>
    </w:p>
    <w:p>
      <w:pPr>
        <w:pStyle w:val="BodyText"/>
      </w:pPr>
      <w:r>
        <w:t xml:space="preserve">Cả bọn hô vang hưởng ứng, đồng loạt tuốt kiếm, quất ngựa rầm rập lao tới.</w:t>
      </w:r>
    </w:p>
    <w:p>
      <w:pPr>
        <w:pStyle w:val="BodyText"/>
      </w:pPr>
      <w:r>
        <w:t xml:space="preserve">Mắt thấy kẻ địch sắp đến, khóe môi Lý Giang Thành khẽ nhếch. Hai mươi mấy tên này so với hàng trăm tên anh từng đối phó ngoài chiến trường có thấm vào đâu! Hôm nay là bọn họ bức anh ra tay, anh tuyệt sẽ không nương tình!</w:t>
      </w:r>
    </w:p>
    <w:p>
      <w:pPr>
        <w:pStyle w:val="BodyText"/>
      </w:pPr>
      <w:r>
        <w:t xml:space="preserve">Dạ Thần Đao tuốt ra khỏi vỏ, đao quang tráng lệ, xé gió lao vút đi thành một vòng cung ánh sáng tuyệt đẹp. Ngay lập tức, lũ ngựa kêu thất thanh, hai chân trước bị cắt lìa nhất tề ngã rạp xuống. Đám hắc y nhân bị tấn công bất ngờ, có kẻ kịp thời nhảy xuống tránh kịp, có kẻ bị ngã chúi đành phải hôn mặt đất một nụ hôn nồng thắm.</w:t>
      </w:r>
    </w:p>
    <w:p>
      <w:pPr>
        <w:pStyle w:val="BodyText"/>
      </w:pPr>
      <w:r>
        <w:t xml:space="preserve">Đỗ Quân Như cũng xòe quạt ngọc, lưng dựa vào lưng Lý Giang Thành chuẩn bị màn ứng chiến. Hai người tả công hữu thủ, xuất chiêu nhanh chuẩn thu chiêu không chỗ hở khiến bọn sát thủ không thể chạm vào người. Đỗ Quân Như vung quạt tựa múa, mềm mại uyển chuyển như nước chảy, tà áo nàng phất phơ như đàn bướm trắng, đao chiêu của Lý Giang Thành ẩn chứa kình lực như mãnh long xuất thế, tuy không đoạt mạng người nhưng gây sát thương không nhỏ. Hai người một cương một nhu, ăn ý hoàn hảo khiến bọn sát thủ hoa mắt chẳng mấy chốc đều bị đánh bật ra xa.</w:t>
      </w:r>
    </w:p>
    <w:p>
      <w:pPr>
        <w:pStyle w:val="BodyText"/>
      </w:pPr>
      <w:r>
        <w:t xml:space="preserve">Nãy giờ vẫn đứng ngoài cuộc quan sát, mắt thấy thuộc hạ thúc thủ vô sách vẫn không hạ được hai người, tên thủ lĩnh hắc y nghiến răng. Hắn giương cung lên nhằm thẳng ngực Lý Giang Thành mà buông tên.</w:t>
      </w:r>
    </w:p>
    <w:p>
      <w:pPr>
        <w:pStyle w:val="BodyText"/>
      </w:pPr>
      <w:r>
        <w:t xml:space="preserve">– Hào ca, coi chừng!- Đỗ Quân Như hét.</w:t>
      </w:r>
    </w:p>
    <w:p>
      <w:pPr>
        <w:pStyle w:val="BodyText"/>
      </w:pPr>
      <w:r>
        <w:t xml:space="preserve">Nghe tiếng gió lạnh rít bên tai, anh phản xạ cực nhanh lập tức nhún người đạp lên vai một tên hắc y đứng ngay phía trước rồi lộn nhào mấy vòng tránh né. Mũi tên đoạt mệnh cắm phập vào ngực tên hắc y đang vung đao về phía anh, khiến hắn ngã khụy xuống vong mạng tức thì. Nhìn máu đen chảy tràn ra từ vết thương của hắn, Lý Giang Thành thoáng chốc hoa mắt và cảm thấy buồn nôn. Anh siết chặt chuôi đao cố trụ vững, đó là mũi tên tẩm độc cực mạnh, gã đó muốn lấy mạng của anh thật!</w:t>
      </w:r>
    </w:p>
    <w:p>
      <w:pPr>
        <w:pStyle w:val="BodyText"/>
      </w:pPr>
      <w:r>
        <w:t xml:space="preserve">– Ngươi…- Gương mặt anh thoáng chốc lạnh băng, nhiệt độ không khí quanh anh hạ cực nhanh, anh chỉa đao về phía tên thủ lĩnh hét- mạng người quan trọng mà ngươi lại coi như cỏ rác, ta ghét nhất là những kẻ như ngươi!!!</w:t>
      </w:r>
    </w:p>
    <w:p>
      <w:pPr>
        <w:pStyle w:val="BodyText"/>
      </w:pPr>
      <w:r>
        <w:t xml:space="preserve">– Ha ha ha!- Tên thủ lĩnh rút ra một mũi tên khác vừa cười khinh bỉ- Nếu ngươi xót thương hắn thì đến Diêm đài mà gặp lại đi!</w:t>
      </w:r>
    </w:p>
    <w:p>
      <w:pPr>
        <w:pStyle w:val="BodyText"/>
      </w:pPr>
      <w:r>
        <w:t xml:space="preserve">Lại một mũi tên lao tới. Nhưng… Lý Giang Thành bất động, trừng mắt nhìn nó. Anh giơ đao lên và sẵn sàng nghênh đón!</w:t>
      </w:r>
    </w:p>
    <w:p>
      <w:pPr>
        <w:pStyle w:val="BodyText"/>
      </w:pPr>
      <w:r>
        <w:t xml:space="preserve">Phía bên kia, Đỗ Quân Như cảm thấy trời đất như tối sầm. Tim nàng thắt lại, nhói đau. Nàng vung quạt lung tung đỡ vội mấy đường đao của bọn sát thủ vừa cố chạy về phía anh. Tất cả xảy ra chỉ trong vài giây ngắn ngủi, quả thật không có đủ thời gian cho nàng kêu anh tránh đi.</w:t>
      </w:r>
    </w:p>
    <w:p>
      <w:pPr>
        <w:pStyle w:val="BodyText"/>
      </w:pPr>
      <w:r>
        <w:t xml:space="preserve">Đôi mắt Lý Giang Thành lạnh tựa hàn băng, khóe môi nhếch lên một nụ cười ngạo nghễ. Đao chiêu xuất thế. Một đạo ánh sáng quét ra tách mũi tên gần như chạm vào mắt anh thành hai nửa hoàn hảo đồng thời tách một khóm trúc gần đó thành hai nửa ngã sang hai phía. Đám sát thủ hít môt ngụm khí lạnh chưa kịp phản ứng gì thì nháy mắt sau đó… anh biến mất.</w:t>
      </w:r>
    </w:p>
    <w:p>
      <w:pPr>
        <w:pStyle w:val="BodyText"/>
      </w:pPr>
      <w:r>
        <w:t xml:space="preserve">Tiếng gió rít gào khua rừng trúc lao xao. Từ trên cao, hàng trăm ngàn lá trúc phiêu loạn bay ngập không gian, cuộn xoáy như bị lốc cuốn. Đám người vội ngước mắt nhìn lên. Lý Giang Thành đang đứng trên ngọn trúc cao nhất nhìn thẳng vào tên thủ lĩnh hắc y, anh khẽ cười và phóng xuống. Luồng ánh sáng rực rỡ phát ra từ Dạ Thần Đao càn quét những trúc diệp cản đường nó và hướng thẳng về phía tên thủ lĩnh.</w:t>
      </w:r>
    </w:p>
    <w:p>
      <w:pPr>
        <w:pStyle w:val="BodyText"/>
      </w:pPr>
      <w:r>
        <w:t xml:space="preserve">Cả đám hắc y nhân và Đỗ Quân Như nhìn không chớp mắt, bất động như tượng. Dù biết cảnh sắp tới rất đáng sợ nhưng không một ai đủ sức ngăn cản.</w:t>
      </w:r>
    </w:p>
    <w:p>
      <w:pPr>
        <w:pStyle w:val="BodyText"/>
      </w:pPr>
      <w:r>
        <w:t xml:space="preserve">Tên thủ lĩnh hắc y không phí mất một giây suy nghĩ vội vung roi quấn lấy một thân trúc gần đó và phi thân bay lên. Một giây sau đó, con ngựa của hắn bị phân thành hai đoạn, đầu và thân văng ở hai nơi xa tít. Hắn trợn mắt, sững sờ nhìn anh, khóe môi giật giật. Một chiêu vừa rồi của anh là chém vào cổ ngựa, không phải lưng ngựa, lẽ nào anh đang … dọa hắn?</w:t>
      </w:r>
    </w:p>
    <w:p>
      <w:pPr>
        <w:pStyle w:val="BodyText"/>
      </w:pPr>
      <w:r>
        <w:t xml:space="preserve">Mồ hôi lạnh túa ra ướt đẫm lưng hắn, lòng hắn không ngừng truy vấn. Tại sao… tại sao một gã bạch diện thư sinh như anh lại có nội lực kinh khủng như thế? Còn nữa, sao anh lại sở hữu được thanh ma đao bá đạo đó? Nếu không phải là người chính nghĩa đủ sức điều khiển nó, e là dù anh có muốn nương tay thì hắn cũng bị thương tàn phế rồi! Thanh đao này đen tuyền, lưỡi đao sắc lạnh, mỗi khi xuất chiêu tựa hồ như có kim tinh tỏa ra. Nó là…</w:t>
      </w:r>
    </w:p>
    <w:p>
      <w:pPr>
        <w:pStyle w:val="BodyText"/>
      </w:pPr>
      <w:r>
        <w:t xml:space="preserve">Đôi mắt hắn mở to, tim đập liên hồi. Hắn run run hỏi:</w:t>
      </w:r>
    </w:p>
    <w:p>
      <w:pPr>
        <w:pStyle w:val="BodyText"/>
      </w:pPr>
      <w:r>
        <w:t xml:space="preserve">– Ngươi… đao của ngươi là Dạ Thần Đao?</w:t>
      </w:r>
    </w:p>
    <w:p>
      <w:pPr>
        <w:pStyle w:val="BodyText"/>
      </w:pPr>
      <w:r>
        <w:t xml:space="preserve">– Dạ Thần Đao?- Đỗ Quân Như lặp lại vừa quay sang nhìn anh đầy nghi hoặc.</w:t>
      </w:r>
    </w:p>
    <w:p>
      <w:pPr>
        <w:pStyle w:val="BodyText"/>
      </w:pPr>
      <w:r>
        <w:t xml:space="preserve">Lý Giang Thành không đáp, chỉ hừ lạnh. Một đao vừa rồi quả nhiên đã hạ được nhuệ khí của hắn. Hừ hừ, thế này để xem hắn còn dám giết người nữa không?!</w:t>
      </w:r>
    </w:p>
    <w:p>
      <w:pPr>
        <w:pStyle w:val="BodyText"/>
      </w:pPr>
      <w:r>
        <w:t xml:space="preserve">Anh đưa mắt đảo quanh. Địch không động thì ta động. Địch mà đang rối loạn là thời cơ tốt cho ta hành động! Anh lại xuất một đao chặt phăng dây nối thùng xe, tách ngựa và xe thành hai ngã rồi phóng lên yên ngựa. Đoạn, anh chìa tay trước mặt Đỗ Quân Như, nhoẻn miệng cười và nói:</w:t>
      </w:r>
    </w:p>
    <w:p>
      <w:pPr>
        <w:pStyle w:val="BodyText"/>
      </w:pPr>
      <w:r>
        <w:t xml:space="preserve">– Chúng ta đi!</w:t>
      </w:r>
    </w:p>
    <w:p>
      <w:pPr>
        <w:pStyle w:val="BodyText"/>
      </w:pPr>
      <w:r>
        <w:t xml:space="preserve">Nàng khôi phục lại thần sắc, giơ tay siết chặt lấy tay anh. Anh kéo nàng phi thân lên lưng ngựa và nhanh như chớp, anh thúc ngựa lao ra khỏi rừng.</w:t>
      </w:r>
    </w:p>
    <w:p>
      <w:pPr>
        <w:pStyle w:val="BodyText"/>
      </w:pPr>
      <w:r>
        <w:t xml:space="preserve">Ngồi phía sau lưng Lý Giang Thành, nàng vòng tay ôm chặt eo anh, áp má vào lưng anh, lệ ướt hoen mi.</w:t>
      </w:r>
    </w:p>
    <w:p>
      <w:pPr>
        <w:pStyle w:val="BodyText"/>
      </w:pPr>
      <w:r>
        <w:t xml:space="preserve">Thật may vì chàng vẫn không sao! Thật may vì ta đã thích một người tuyệt vời như chàng! Nhưng… chàng sắp là của người ta rồi, làm sao ta có thể buông tay đây…</w:t>
      </w:r>
    </w:p>
    <w:p>
      <w:pPr>
        <w:pStyle w:val="BodyText"/>
      </w:pPr>
      <w:r>
        <w:t xml:space="preserve">Trong lúc đó, đám sát thủ sau mấy giây ngơ ngác nhìn bóng ngựa chạy đi thì hoàn hồn trở lại, toan đuổi theo. Tên thủ lĩnh hắc y lập tức giơ kiếm ra cản đường của bọn họ.</w:t>
      </w:r>
    </w:p>
    <w:p>
      <w:pPr>
        <w:pStyle w:val="BodyText"/>
      </w:pPr>
      <w:r>
        <w:t xml:space="preserve">– Tướng quân!- Một gã bức xúc kêu lên- Chúng ta không thể để người đó đi như vậy!</w:t>
      </w:r>
    </w:p>
    <w:p>
      <w:pPr>
        <w:pStyle w:val="BodyText"/>
      </w:pPr>
      <w:r>
        <w:t xml:space="preserve">– Ngươi muốn chết sao?- Tên thủ lĩnh quát.</w:t>
      </w:r>
    </w:p>
    <w:p>
      <w:pPr>
        <w:pStyle w:val="BodyText"/>
      </w:pPr>
      <w:r>
        <w:t xml:space="preserve">– Nhưng….- gã ủy khuất nói- ba ngày nữa là ngày chúng ta phải diện kiến hoàng đế Kỳ Nam quốc rồi…</w:t>
      </w:r>
    </w:p>
    <w:p>
      <w:pPr>
        <w:pStyle w:val="BodyText"/>
      </w:pPr>
      <w:r>
        <w:t xml:space="preserve">– Ta biết! Nhưng, chúng ta không đánh lại tên đó! -Hắn lau mồ hôi trán, thở dài- Người đó đi theo hắn… là ý trời trêu ngươi sao?</w:t>
      </w:r>
    </w:p>
    <w:p>
      <w:pPr>
        <w:pStyle w:val="BodyText"/>
      </w:pPr>
      <w:r>
        <w:t xml:space="preserve">—-</w:t>
      </w:r>
    </w:p>
    <w:p>
      <w:pPr>
        <w:pStyle w:val="BodyText"/>
      </w:pPr>
      <w:r>
        <w:t xml:space="preserve">Vó ngựa vừa dừng bước trước Vạn Hoa lâu là Đỗ Quân Như phóng xuống ngay. Nàng khôi phục lại dáng vẻ linh động, cười vui vẻ nói:</w:t>
      </w:r>
    </w:p>
    <w:p>
      <w:pPr>
        <w:pStyle w:val="BodyText"/>
      </w:pPr>
      <w:r>
        <w:t xml:space="preserve">– Hôm nay may mà có huynh cứu, ta thật có phúc nha!</w:t>
      </w:r>
    </w:p>
    <w:p>
      <w:pPr>
        <w:pStyle w:val="BodyText"/>
      </w:pPr>
      <w:r>
        <w:t xml:space="preserve">– Haiz, xin lỗi đã để nàng vướng vào chuyện không đâu…</w:t>
      </w:r>
    </w:p>
    <w:p>
      <w:pPr>
        <w:pStyle w:val="BodyText"/>
      </w:pPr>
      <w:r>
        <w:t xml:space="preserve">– Chuyện không đâu gì chứ!- Tiếp tục cười hì hì – Nhờ thế nên ta biết ta rất rất rất thích Hào ca!</w:t>
      </w:r>
    </w:p>
    <w:p>
      <w:pPr>
        <w:pStyle w:val="BodyText"/>
      </w:pPr>
      <w:r>
        <w:t xml:space="preserve">Anh nhíu mày, cười khổ. Đưa mắt nhìn sang Vạn Hoa lâu, anh thở dài:</w:t>
      </w:r>
    </w:p>
    <w:p>
      <w:pPr>
        <w:pStyle w:val="BodyText"/>
      </w:pPr>
      <w:r>
        <w:t xml:space="preserve">– Nữ nhi tá túc chỗ này không tốt đâu, nàng vẫn nên về nhà đi thôi!</w:t>
      </w:r>
    </w:p>
    <w:p>
      <w:pPr>
        <w:pStyle w:val="BodyText"/>
      </w:pPr>
      <w:r>
        <w:t xml:space="preserve">– Ta biết rồi! Nhưng nơi nguy hiểm nhất là nơi an toàn nhất!- nàng nháy mắt- Khi nào hết giao ước của chúng ta, ta sẽ về, được không? Ngày mai, huynh đến đây đón ta nhé?</w:t>
      </w:r>
    </w:p>
    <w:p>
      <w:pPr>
        <w:pStyle w:val="BodyText"/>
      </w:pPr>
      <w:r>
        <w:t xml:space="preserve">– Nhưng mà…- Anh nuốt khan- nàng không sợ bọn người kia…</w:t>
      </w:r>
    </w:p>
    <w:p>
      <w:pPr>
        <w:pStyle w:val="BodyText"/>
      </w:pPr>
      <w:r>
        <w:t xml:space="preserve">– Ta mặc kệ!- Nàng cướp lời- Tóm lại, ngày mai chúng ta đến Thanh Tâm Trà Thất! Không gặp không về!</w:t>
      </w:r>
    </w:p>
    <w:p>
      <w:pPr>
        <w:pStyle w:val="BodyText"/>
      </w:pPr>
      <w:r>
        <w:t xml:space="preserve">Đoạn, nàng ngúng nguẩy bỏ đi vào trong.</w:t>
      </w:r>
    </w:p>
    <w:p>
      <w:pPr>
        <w:pStyle w:val="Compact"/>
      </w:pPr>
      <w:r>
        <w:t xml:space="preserve">Lý Giang Thành nhìn những bước chân nhảy nhót của nàng mà thấy nhẹ người. Suốt quãng đường, nàng không nói một lời hại anh tưởng nàng đang sợ chết khiếp. Té ra, nàng không để tâm, nàng vẫn còn vui vẻ như chim sẻ thế kia! Lần đầu anh nhận ra, một cô gái cứng rắn, là nữ mà cứ như nam như nàng cũng có cái hay. Nếu không, anh phải làm sao để dỗ dành một cô nhóc khóc nhè đây???</w:t>
      </w:r>
      <w:r>
        <w:br w:type="textWrapping"/>
      </w:r>
      <w:r>
        <w:br w:type="textWrapping"/>
      </w:r>
    </w:p>
    <w:p>
      <w:pPr>
        <w:pStyle w:val="Heading2"/>
      </w:pPr>
      <w:bookmarkStart w:id="54" w:name="chương-8-1-hoàng-cung-tái-ngộ-1"/>
      <w:bookmarkEnd w:id="54"/>
      <w:r>
        <w:t xml:space="preserve">33. Chương 8-1: Hoàng Cung Tái Ngộ (1)</w:t>
      </w:r>
    </w:p>
    <w:p>
      <w:pPr>
        <w:pStyle w:val="Compact"/>
      </w:pPr>
      <w:r>
        <w:br w:type="textWrapping"/>
      </w:r>
      <w:r>
        <w:br w:type="textWrapping"/>
      </w:r>
      <w:r>
        <w:t xml:space="preserve">Vườn thượng uyển là nơi tập trung các loại kì hoa dị thảo, bốn mùa khoe sắc thắm, ong bướm lượn dập dìu. Không khí trong vườn lúc nào cũng ngọt ngào trong lành. Chỉ cần đứng giữa vườn, nhắm mắt hít thở sâu là bao nhiêu căng thẳng của ta đều trôi theo gió thoảng.</w:t>
      </w:r>
    </w:p>
    <w:p>
      <w:pPr>
        <w:pStyle w:val="BodyText"/>
      </w:pPr>
      <w:r>
        <w:t xml:space="preserve">Xem nào, còn mười tám ngày nữa là đến ngày đại hôn của Thành ca, ta phải mau mau dàn xếp cho xong vụ này mới được!</w:t>
      </w:r>
    </w:p>
    <w:p>
      <w:pPr>
        <w:pStyle w:val="BodyText"/>
      </w:pPr>
      <w:r>
        <w:t xml:space="preserve">Theo tin tức tình báo của Lưu Dự, bang chủ cái bang, đêm qua đích thân hắn ta đột nhập vào Mạc phủ và đã giao đấu với Mạc Yên Đình. Trước đó, hắn cũng đã rãi tai mắt đi dò la từng chân tơ kẽ tóc của nàng ấy. Sau tất cả, hắn đi đến kết luận: nàng ấy chính là mỹ nhân văn võ song toàn!!!</w:t>
      </w:r>
    </w:p>
    <w:p>
      <w:pPr>
        <w:pStyle w:val="BodyText"/>
      </w:pPr>
      <w:r>
        <w:t xml:space="preserve">Ta và các huynh đệ chết đứng. Từ bao giờ đối thủ của bọn ta lại đáng gờm như thế? Tài năng, mỹ mạo, đức hạnh đều đứng đầu thiên hạ, ặc, ta đến toát mồ hôi lạnh với ý nghĩ nếu bỏ lỡ nàng ấy rồi sau này Thành ca lấy một người kém cạnh hơn, há chẳng phải chúng ta thành tội nhân thiên cổ sao?!</w:t>
      </w:r>
    </w:p>
    <w:p>
      <w:pPr>
        <w:pStyle w:val="BodyText"/>
      </w:pPr>
      <w:r>
        <w:t xml:space="preserve">– Mai Mai! Ngươi không mau phụ ta xới đất, còn đứng ngơ ngẩn gì đấy hả?</w:t>
      </w:r>
    </w:p>
    <w:p>
      <w:pPr>
        <w:pStyle w:val="BodyText"/>
      </w:pPr>
      <w:r>
        <w:t xml:space="preserve">Là Diệp Quyên đang gọi ta.</w:t>
      </w:r>
    </w:p>
    <w:p>
      <w:pPr>
        <w:pStyle w:val="BodyText"/>
      </w:pPr>
      <w:r>
        <w:t xml:space="preserve">Nàng là một tiểu cô nương xinh xắn, lanh lợi và cũng là ái nữ của Diệp lão sư. Nàng theo phụ thân vào cung để phụ giúp trông coi vườn thượng uyển. Vốn không phải cung nữ trong cung, nàng không biết ta là hoàng hậu!</w:t>
      </w:r>
    </w:p>
    <w:p>
      <w:pPr>
        <w:pStyle w:val="BodyText"/>
      </w:pPr>
      <w:r>
        <w:t xml:space="preserve">Một tháng trước, Quyên Nhi nhập cung gặp đúng lúc ta đang bái Diệp lão sư để học nghệ làm vườn. Ta bên này năn nỉ ỉ ôi, Diệp lão sư bên kia mặt mày tái mét vái lạy ta không ngớt. Theo ý lão sư, nếu nhận ta làm đồ đệ thì ba đời nhà lão sẽ chết rất khó coi! May thay, Quyên Nhi lập tức nhảy xổ vào, nàng nói:</w:t>
      </w:r>
    </w:p>
    <w:p>
      <w:pPr>
        <w:pStyle w:val="BodyText"/>
      </w:pPr>
      <w:r>
        <w:t xml:space="preserve">– Phụ thân! Ta muốn có muội muội! Phụ thân không chịu cưới nương tử khác thì phải để nàng làm sư muội của ta đi!</w:t>
      </w:r>
    </w:p>
    <w:p>
      <w:pPr>
        <w:pStyle w:val="BodyText"/>
      </w:pPr>
      <w:r>
        <w:t xml:space="preserve">Diệp lão sư nổi tiếng chung tình, “thủ tiết” vì thê tử đã trọn mười lăm năm, nàng dùng chiêu này bức lão đúng là độc. Ta lập tức quỳ xuống, bất chấp lão sư muốn xỉu tới nơi mà dập đầu nói:</w:t>
      </w:r>
    </w:p>
    <w:p>
      <w:pPr>
        <w:pStyle w:val="BodyText"/>
      </w:pPr>
      <w:r>
        <w:t xml:space="preserve">– Lão sư, ta thật tâm bái ngài làm thầy. Có câu “lão sư như phụ mẫu”, về sau ai đụng đến lão sư là kẻ thù của ta, ta sẽ khiến hắn sống không bằng chết. Cầu xin ngài thu nhận ta!</w:t>
      </w:r>
    </w:p>
    <w:p>
      <w:pPr>
        <w:pStyle w:val="BodyText"/>
      </w:pPr>
      <w:r>
        <w:t xml:space="preserve">– Được! Ta nhận ngươi làm sư muội!- Diệp Quyên vội vàng đỡ ta đứng dậy, cười híp cả mắt- Ta nhập môn trước nên về sau ngươi phải gọi ta là Quyên tỷ nha!</w:t>
      </w:r>
    </w:p>
    <w:p>
      <w:pPr>
        <w:pStyle w:val="BodyText"/>
      </w:pPr>
      <w:r>
        <w:t xml:space="preserve">– Ồ,- Ta thích thú cười, trộm nghĩ có một sư tỷ đáng yêu thế này cũng vui vui- ta là Mai Mai, sau này xin nhờ Quyên tỷ chỉ giáo!</w:t>
      </w:r>
    </w:p>
    <w:p>
      <w:pPr>
        <w:pStyle w:val="BodyText"/>
      </w:pPr>
      <w:r>
        <w:t xml:space="preserve">Hai chúng ta một câu tỷ một câu muội, vừa gặp như đã thân, triệt để bỏ qua ý kiến của Diệp lão sư. Bất quá, về sau lão sư thấy ta chăm chỉ học hỏi cũng ân cần chỉ dạy, những lúc có ba người cũng tuyệt không xem ta là hoàng hậu. Ba chúng ta cười cười nói nói vui vẻ như người một nhà, khiến ta cứ ngỡ như được trở về với mái nhà xưa. Ta quyết định rồi, trừ Thừa Triết và Thành ca thì hai người này cũng là người thân của ta.</w:t>
      </w:r>
    </w:p>
    <w:p>
      <w:pPr>
        <w:pStyle w:val="BodyText"/>
      </w:pPr>
      <w:r>
        <w:t xml:space="preserve">Trở lại chuyện trước mắt, Quyên Nhi vẫn nghĩ ta là cung nữ thân tín của hoàng hậu nên không chút e dè mà quát:</w:t>
      </w:r>
    </w:p>
    <w:p>
      <w:pPr>
        <w:pStyle w:val="BodyText"/>
      </w:pPr>
      <w:r>
        <w:t xml:space="preserve">– Ta nói ngươi nha! Làm việc gì thì tập trung vào việc nấy, nếu thấy không khỏe thì mau mau về nghỉ. Ngươi tâm không cam tình không nguyện, ép hồn ép xác ở đây chỉ tổ hỏng việc mà thôi!</w:t>
      </w:r>
    </w:p>
    <w:p>
      <w:pPr>
        <w:pStyle w:val="BodyText"/>
      </w:pPr>
      <w:r>
        <w:t xml:space="preserve">– Xin lỗi, Quyên tỷ!- Ta bày ra bộ mặt hối lỗi nói.</w:t>
      </w:r>
    </w:p>
    <w:p>
      <w:pPr>
        <w:pStyle w:val="BodyText"/>
      </w:pPr>
      <w:r>
        <w:t xml:space="preserve">– Này, này- Tiếng Diệp lão sư vọng sang- Quyên Nhi nóng tính quá đấy! Hôm nay Mai Mai ghép cành đã thành thạo lắm rồi…</w:t>
      </w:r>
    </w:p>
    <w:p>
      <w:pPr>
        <w:pStyle w:val="BodyText"/>
      </w:pPr>
      <w:r>
        <w:t xml:space="preserve">– Hừ,- Nàng bĩu môi- phụ thân nuông chiều Mai Mai riết thì nàng sẽ hư đó!</w:t>
      </w:r>
    </w:p>
    <w:p>
      <w:pPr>
        <w:pStyle w:val="BodyText"/>
      </w:pPr>
      <w:r>
        <w:t xml:space="preserve">Ha ha, ta nhịn cười đến run cả vai. Tiểu muội này muốn quản ta? Hoàng đế còn chưa quản nổi ta!</w:t>
      </w:r>
    </w:p>
    <w:p>
      <w:pPr>
        <w:pStyle w:val="BodyText"/>
      </w:pPr>
      <w:r>
        <w:t xml:space="preserve">Vừa nhắc hắn, hắn đã tới!</w:t>
      </w:r>
    </w:p>
    <w:p>
      <w:pPr>
        <w:pStyle w:val="BodyText"/>
      </w:pPr>
      <w:r>
        <w:t xml:space="preserve">Nhác thấy Thừa Triết cùng Lễ bộ thượng thư trực chỉ Vọng Nguyệt đình thẳng tiến, ta lập tức túm tay Quyên Nhi lôi vào bụi… núp. Quyên Nhi cười khúc khích, nói:</w:t>
      </w:r>
    </w:p>
    <w:p>
      <w:pPr>
        <w:pStyle w:val="BodyText"/>
      </w:pPr>
      <w:r>
        <w:t xml:space="preserve">– Ngươi nha, sợ bệ hạ phát hiện tội trốn việc à?</w:t>
      </w:r>
    </w:p>
    <w:p>
      <w:pPr>
        <w:pStyle w:val="BodyText"/>
      </w:pPr>
      <w:r>
        <w:t xml:space="preserve">– Ê hê,- Ta nhe răng cười- Bệ hạ khó tính lắm, dù ta là cung nữ tâm phúc của hoàng hậu ngài cũng không tha đâu!</w:t>
      </w:r>
    </w:p>
    <w:p>
      <w:pPr>
        <w:pStyle w:val="BodyText"/>
      </w:pPr>
      <w:r>
        <w:t xml:space="preserve">– Ngươi đó!- Nàng ta xỉa ngón tay vào trán ta, lên giọng kẻ cả- Có phúc mà không biết hưởng! Sớm tối gặp mặt bệ hạ như thế sao không tìm cách câu dẫn ngài? Với nhan sắc của ngươi, ta dám khẳng định ngươi thành hoàng phi cũng không ai phản đối!</w:t>
      </w:r>
    </w:p>
    <w:p>
      <w:pPr>
        <w:pStyle w:val="BodyText"/>
      </w:pPr>
      <w:r>
        <w:t xml:space="preserve">Ta run rẩy. Nàng bảo ta đi câu dẫn phu quân của ta có khác nào bảo ta đi vào tử lộ? Ta chưa câu dẫn hắn thì hắn đã câu dẫn ta, sáng nào cũng hận không thể dán chặt trên người ta, hắn có bao giờ buông tha ta đâu!!!</w:t>
      </w:r>
    </w:p>
    <w:p>
      <w:pPr>
        <w:pStyle w:val="BodyText"/>
      </w:pPr>
      <w:r>
        <w:t xml:space="preserve">– Ta…- Ta khóc ròng, run run đáp- ta đấu không lại nương nương đâu…</w:t>
      </w:r>
    </w:p>
    <w:p>
      <w:pPr>
        <w:pStyle w:val="BodyText"/>
      </w:pPr>
      <w:r>
        <w:t xml:space="preserve">– Ngươi cần gì phải đấu!- Nàng ta lại búng trán ta cái nữa- Ngươi lọt vào mắt xanh của bệ hạ thì bệ hạ sẽ bảo hộ ngươi, hoàng hậu dám to gan kháng chỉ làm càn sao!?</w:t>
      </w:r>
    </w:p>
    <w:p>
      <w:pPr>
        <w:pStyle w:val="BodyText"/>
      </w:pPr>
      <w:r>
        <w:t xml:space="preserve">Hơ… đây là suy nghĩ của một tiểu cô nương sao? Uy, ta ngó trái ngó phải, không phải ta đang bị uy hiếp từ nhiều phía đó chứ? Hoàng cung này mỹ nữ như mây, trẻ trung xinh đẹp đều hơn ta gấp vạn, nếu tất cả cùng câu dẫn Thừa Triết chắc ta bỏ chạy mất!</w:t>
      </w:r>
    </w:p>
    <w:p>
      <w:pPr>
        <w:pStyle w:val="BodyText"/>
      </w:pPr>
      <w:r>
        <w:t xml:space="preserve">– Chậc! Ai bảo bệ hạ anh tuấn lại tài giỏi như thế!- Quyên Nhi ngồi xổm xuống, chống cằm mơ màng- Nữ nhi gặp bệ hạ mà không động tâm mới lạ chứ!</w:t>
      </w:r>
    </w:p>
    <w:p>
      <w:pPr>
        <w:pStyle w:val="BodyText"/>
      </w:pPr>
      <w:r>
        <w:t xml:space="preserve">– Ta nói Quyên tỷ này,- Ta lau lau mồ hôi rịn trán rồi xòe ngón tay ra đếm- tỷ gặp Thành vương, gặp Văn thị lang, gặp Ngô tướng quân, Trần tướng quân, Lâm tướng quân, Dương tướng quân, Vũ tướng quân, Phan tướng quân… người nào tỷ cũng nói một câu y vậy. Rốt cuộc tỷ động tâm với ai hả? (để ta biết đường mà làm bà mối cho)</w:t>
      </w:r>
    </w:p>
    <w:p>
      <w:pPr>
        <w:pStyle w:val="BodyText"/>
      </w:pPr>
      <w:r>
        <w:t xml:space="preserve">Nàng tròn mắt nhìn ta, chắc chắc lưỡi mấy cái rồi cười gian, đáp:</w:t>
      </w:r>
    </w:p>
    <w:p>
      <w:pPr>
        <w:pStyle w:val="BodyText"/>
      </w:pPr>
      <w:r>
        <w:t xml:space="preserve">– Tất cả!</w:t>
      </w:r>
    </w:p>
    <w:p>
      <w:pPr>
        <w:pStyle w:val="BodyText"/>
      </w:pPr>
      <w:r>
        <w:t xml:space="preserve">– Tỷ…- Ta véo má nàng- tỷ tưởng tỷ là nữ vương, muốn lập hậu cung à?!</w:t>
      </w:r>
    </w:p>
    <w:p>
      <w:pPr>
        <w:pStyle w:val="BodyText"/>
      </w:pPr>
      <w:r>
        <w:t xml:space="preserve">– Hi hi hi! Sao ngươi đoán hay vậy!</w:t>
      </w:r>
    </w:p>
    <w:p>
      <w:pPr>
        <w:pStyle w:val="BodyText"/>
      </w:pPr>
      <w:r>
        <w:t xml:space="preserve">– Tỷ đi ngủ mà mơ đi!</w:t>
      </w:r>
    </w:p>
    <w:p>
      <w:pPr>
        <w:pStyle w:val="BodyText"/>
      </w:pPr>
      <w:r>
        <w:t xml:space="preserve">Tỷ muội bọn ta còn đang đùa cợt thì bị tiếng cãi vã ở đình viện làm mất hứng. Vừa nhìn thoáng qua, ta đã choáng. Vì cớ gì Thừa Triết tung một mớ giấy trắng bị xé nát như tương lên trời rồi phất tay áo hầm hầm bỏ đi? Sau lưng hắn, La thượng thư đang quỳ gối dập đầu lia lịa, vẻ mặt ông ta thì tràn ngập ủy khuất.</w:t>
      </w:r>
    </w:p>
    <w:p>
      <w:pPr>
        <w:pStyle w:val="BodyText"/>
      </w:pPr>
      <w:r>
        <w:t xml:space="preserve">Thế này là thế nào? Chẳng phải La thượng thư nhận thánh chỉ đứng ra tổ chức hôn sự cho Thành ca sao? Chẳng lẽ… có biến???</w:t>
      </w:r>
    </w:p>
    <w:p>
      <w:pPr>
        <w:pStyle w:val="BodyText"/>
      </w:pPr>
      <w:r>
        <w:t xml:space="preserve">Á, không phải âm mưu phá hôn của chúng ta bị lộ rồi chứ? Xét về tình, ta là thê tử phải quan tâm vui buồn của phu quân; xét về nghĩa, ta là chiến hữu phải quan tâm sinh tử của huynh đệ. Ta siết chặt nắm tay quyết định lần này phá lệ, phải đi dò la thực hư mới được!</w:t>
      </w:r>
    </w:p>
    <w:p>
      <w:pPr>
        <w:pStyle w:val="BodyText"/>
      </w:pPr>
      <w:r>
        <w:t xml:space="preserve">Ngay tức khắc sau đó, ta quay phắt sang giúi dao kéo vào tay Quyên Nhi. Ta lấy lý do phải trở về hầu hoàng hậu rồi phóng như bay đến Vọng Nguyệt đình.</w:t>
      </w:r>
    </w:p>
    <w:p>
      <w:pPr>
        <w:pStyle w:val="BodyText"/>
      </w:pPr>
      <w:r>
        <w:t xml:space="preserve">La thượng thư phủi phủi mông, lồm cồm đứng dậy. Ông ta còn chưa kịp bước thì bị tiếng ho của ta làm cho giật bắn. Này, ta khẳng định ta cười rất chi là thánh thiện, còn gật đầu chào ông ta. Nhưng, chẳng hiểu sao mặt ông ta trắng bệt như gặp quỷ, lão đão ngã phịch xuống ghế. Tuy quần áo ta có chút lấm lem, nhan sắc có chút bê bối, ông ta cũng không nên thái quá như thế, ta đau lòng nha.</w:t>
      </w:r>
    </w:p>
    <w:p>
      <w:pPr>
        <w:pStyle w:val="BodyText"/>
      </w:pPr>
      <w:r>
        <w:t xml:space="preserve">Ông ta run như cầy cấy, nói:</w:t>
      </w:r>
    </w:p>
    <w:p>
      <w:pPr>
        <w:pStyle w:val="BodyText"/>
      </w:pPr>
      <w:r>
        <w:t xml:space="preserve">– Thần.. thần… tham… tham… kiến…</w:t>
      </w:r>
    </w:p>
    <w:p>
      <w:pPr>
        <w:pStyle w:val="BodyText"/>
      </w:pPr>
      <w:r>
        <w:t xml:space="preserve">Oa, một người lễ nghĩa đầy bụng như ông ta mà thất thố với hoàng hậu ta đây thì khẳng định là có chuyện bất ổn rồi. Ta vội vã xua tay, nhảy vô đề ngay lập tức:</w:t>
      </w:r>
    </w:p>
    <w:p>
      <w:pPr>
        <w:pStyle w:val="BodyText"/>
      </w:pPr>
      <w:r>
        <w:t xml:space="preserve">– Miễn lễ! Miễn lễ! Ta có chuyện cần hỏi ngươi, nếu ngươi mà không thành thật thì…</w:t>
      </w:r>
    </w:p>
    <w:p>
      <w:pPr>
        <w:pStyle w:val="BodyText"/>
      </w:pPr>
      <w:r>
        <w:t xml:space="preserve">Ta học hỏi tuyệt chiêu của Thanh ca, bẻ các khớp tay răng rắc, nhếch miệng cười nhưng mắt không cười với La thượng thư. Quả nhiên, ông ta gật đầu lia lịa, ngoan ngoãn như cô dâu nhỏ mới về nhà chồng.</w:t>
      </w:r>
    </w:p>
    <w:p>
      <w:pPr>
        <w:pStyle w:val="BodyText"/>
      </w:pPr>
      <w:r>
        <w:t xml:space="preserve">– Nương nương…- Răng ông ta va vào nhau lập cập- xin… xin người cứ sai bảo…</w:t>
      </w:r>
    </w:p>
    <w:p>
      <w:pPr>
        <w:pStyle w:val="BodyText"/>
      </w:pPr>
      <w:r>
        <w:t xml:space="preserve">– Vừa rồi ta thấy ngươi cùng bệ hạ cãi nhau. Rốt cuộc là vì sao? Có liên quan ta và Thành vương gia không?</w:t>
      </w:r>
    </w:p>
    <w:p>
      <w:pPr>
        <w:pStyle w:val="BodyText"/>
      </w:pPr>
      <w:r>
        <w:t xml:space="preserve">Ta thong thả ngồi xuống cạnh ông ta, nhìn ông ta không chớp mắt. Ngoài mặt ta lạnh lùng, trong lòng lại rối như tổ ong, ông mau nói đó là chuyện ất giáp gì đó cùng với ta không có can hệ đi!!!</w:t>
      </w:r>
    </w:p>
    <w:p>
      <w:pPr>
        <w:pStyle w:val="BodyText"/>
      </w:pPr>
      <w:r>
        <w:t xml:space="preserve">– Tâu… – ông ta cúi gầm mặt- đúng thật.. có liên quan tới hai người…</w:t>
      </w:r>
    </w:p>
    <w:p>
      <w:pPr>
        <w:pStyle w:val="BodyText"/>
      </w:pPr>
      <w:r>
        <w:t xml:space="preserve">Ta đập bàn cái rầm, trợn mắt, há hốc mồm. Á a a, quả nhiên!</w:t>
      </w:r>
    </w:p>
    <w:p>
      <w:pPr>
        <w:pStyle w:val="BodyText"/>
      </w:pPr>
      <w:r>
        <w:t xml:space="preserve">Bên này ta đang cảm thán, bên kia La thượng thư đột nhiên té nhào xuống. Ông ta chụp lấy cánh tay ta lắc lắc, vừa khóc lóc thảm thiết vừa kể lể ỉ ôi:</w:t>
      </w:r>
    </w:p>
    <w:p>
      <w:pPr>
        <w:pStyle w:val="BodyText"/>
      </w:pPr>
      <w:r>
        <w:t xml:space="preserve">– Nương nương tha mạng! Nương nương tha mạng! Thần còn có ba bà mẹ già, sáu bà vợ dại, mười lăm đứa con thơ, thần không thể chết a! Thần chỉ truyền đạt lại lời sứ giả Lưu Ly quốc, thần vô tội a</w:t>
      </w:r>
    </w:p>
    <w:p>
      <w:pPr>
        <w:pStyle w:val="BodyText"/>
      </w:pPr>
      <w:r>
        <w:t xml:space="preserve">– Cái.. cái gì?- Khóe môi ta giật giật, càng nghe càng thấy ù ù lỗ tai.</w:t>
      </w:r>
    </w:p>
    <w:p>
      <w:pPr>
        <w:pStyle w:val="BodyText"/>
      </w:pPr>
      <w:r>
        <w:t xml:space="preserve">– Á!- Ông ta càng thêm kích động, nói líu cả lưỡi, nhanh đến nỗi ta nghe muốn không kịp- Tất cả là chủ ý của họ! Họ muốn gả công chúa cho bệ hạ để hòa thân, từng chữ từng lời đều nằm trong quốc thư trình lên bệ hạ. Thần vô can a! Nương nương tha mạng, tha mạng…</w:t>
      </w:r>
    </w:p>
    <w:p>
      <w:pPr>
        <w:pStyle w:val="BodyText"/>
      </w:pPr>
      <w:r>
        <w:t xml:space="preserve">Ta ngửa mặt lên trời nghẹn ngào, ra là có kẻ âm mưu chia rẽ tình ta. Sao ông ta không nói đơn giản mà lại phải lạy lục như vậy?! Hại ta đau tim theo nha.</w:t>
      </w:r>
    </w:p>
    <w:p>
      <w:pPr>
        <w:pStyle w:val="BodyText"/>
      </w:pPr>
      <w:r>
        <w:t xml:space="preserve">– Nương nương… bớt thương tâm…- Ông ta lấy lại được chút bình tĩnh, nhẹ nhàng an ủi ta- Vì người, bệ hạ có thể không cần giang sơn, điều này đủ chứng tỏ sẽ không ai có thể thay thế vị trí của người trong lòng bệ hạ! Vừa nãy,bệ hạ đọc thư xong là long nhan phẫn nộ, xé thư tơi tả rồi bỏ đi. Đây là chứng tỏ bệ hạ đối với người tình sâu nghĩa nặng a…</w:t>
      </w:r>
    </w:p>
    <w:p>
      <w:pPr>
        <w:pStyle w:val="BodyText"/>
      </w:pPr>
      <w:r>
        <w:t xml:space="preserve">– Aiz, – Ta lắc đầu thở dài- chuyện này ngươi không hiểu đâu!</w:t>
      </w:r>
    </w:p>
    <w:p>
      <w:pPr>
        <w:pStyle w:val="BodyText"/>
      </w:pPr>
      <w:r>
        <w:t xml:space="preserve">Xé quốc thư so với chém sứ giả có khác gì nhau chứ! Chuyện này đến tai Lưu Ly quốc còn không gây căm phẫn hay sao? Theo tin tình báo, hoàng đế Lưu Ly quốc là kẻ tham lam, háo sắc lại hiếu chiến. Nếu chẳng phải kiêng nể đại quốc như Kỳ Nam ta, e là hắn xua quân gây chiến từ lâu. Thừa Triết cũng thật là nóng nảy, không chịu thì thôi, sao lại phải hủy quốc thư như vậy!</w:t>
      </w:r>
    </w:p>
    <w:p>
      <w:pPr>
        <w:pStyle w:val="BodyText"/>
      </w:pPr>
      <w:r>
        <w:t xml:space="preserve">Không được! Vì bá tánh, vì huynh đệ, ta quyết phải bưng bít vụ này đồng thời lấy lòng sứ giả. Ta sẽ khiến họ có hảo cảm với Kỳ Nam ta, rằng dân ta vừa hiếu khách vừa yêu hòa bình, rằng không cần kết thông gia vẫn một nhà hòa thuận, vĩnh viễn không xâm phạm biên cương quốc thổ của họ.</w:t>
      </w:r>
    </w:p>
    <w:p>
      <w:pPr>
        <w:pStyle w:val="BodyText"/>
      </w:pPr>
      <w:r>
        <w:t xml:space="preserve">– Thế, khi nào sứ giả đến?- Để ta còn biết đường mà liệu.</w:t>
      </w:r>
    </w:p>
    <w:p>
      <w:pPr>
        <w:pStyle w:val="BodyText"/>
      </w:pPr>
      <w:r>
        <w:t xml:space="preserve">– Tâu… là… là hai ngày nữa…</w:t>
      </w:r>
    </w:p>
    <w:p>
      <w:pPr>
        <w:pStyle w:val="BodyText"/>
      </w:pPr>
      <w:r>
        <w:t xml:space="preserve">– Ừm,- ta gật gù rồi bỗng nhận thấy vẻ mặt ông ta vẫn không khá lên, ngược lại càng thêm ảm đạm. Ta nuốt khan, run run hỏi- này, không phải công chúa của họ chính là sứ giả chứ?</w:t>
      </w:r>
    </w:p>
    <w:p>
      <w:pPr>
        <w:pStyle w:val="BodyText"/>
      </w:pPr>
      <w:r>
        <w:t xml:space="preserve">La thượng thư nhắm mắt, không dám nhìn ta mà chỉ gật đầu khẳng định.</w:t>
      </w:r>
    </w:p>
    <w:p>
      <w:pPr>
        <w:pStyle w:val="BodyText"/>
      </w:pPr>
      <w:r>
        <w:t xml:space="preserve">Á, hồn vía của ta tiếp tục thăng thiên. Tình địch đến tận sào huyệt của mình rồi mà ta vẫn chưa chuẩn bị gì hết! Người ta là ai, là công chúa, là phượng hoàng, là người được nâng niu chiều chuộng, cầm kì thi họa đều tinh thông, cất tiếng thì ngọt ngào thánh thót, bước đi thì yểu điệu dịu dàng. Còn ta là ai, một võ tướng thô lỗ, ăn nói khô khan, bước đi toàn bay với nhảy, nữ công không thạo thứ gì, trừ bỏ song kiếm ta chỉ biết xách cuốc làm vườn!</w:t>
      </w:r>
    </w:p>
    <w:p>
      <w:pPr>
        <w:pStyle w:val="BodyText"/>
      </w:pPr>
      <w:r>
        <w:t xml:space="preserve">– Thôi xong!- Ta lẩm bẩm- Thua rồi… thua rồi….</w:t>
      </w:r>
    </w:p>
    <w:p>
      <w:pPr>
        <w:pStyle w:val="BodyText"/>
      </w:pPr>
      <w:r>
        <w:t xml:space="preserve">– Nương nương..- Mặt La thượng thư đã tái nay còn tái hơn- chuyện gì cũng có cách giải quyết, người chớ nên đau lòng….</w:t>
      </w:r>
    </w:p>
    <w:p>
      <w:pPr>
        <w:pStyle w:val="BodyText"/>
      </w:pPr>
      <w:r>
        <w:t xml:space="preserve">– Aiz…- Ta thở dài ngao ngán- ngươi nói ta gặp nàng ta thì có làm nhục quốc thể không đây? Chỉ trách ta tài không bằng người….</w:t>
      </w:r>
    </w:p>
    <w:p>
      <w:pPr>
        <w:pStyle w:val="BodyText"/>
      </w:pPr>
      <w:r>
        <w:t xml:space="preserve">– Chuyện đó,- La thượng thư thở phào, những đường nét nhăn nheo đột nhiên giản ra, nụ cười bí hiểm lộ rõ trên mặt ông ta- hê hê, nương nương cứ việc kê cao gối mà ngủ đi ạ!</w:t>
      </w:r>
    </w:p>
    <w:p>
      <w:pPr>
        <w:pStyle w:val="BodyText"/>
      </w:pPr>
      <w:r>
        <w:t xml:space="preserve">Ta lập tức nhảy xa cách ông ta năm bước. Ta không phải gặp quỷ đi, làm gì có người đổi mặt nhanh như thế chứ?! Ta chỉ vào mặt ông ta, run rẩy:</w:t>
      </w:r>
    </w:p>
    <w:p>
      <w:pPr>
        <w:pStyle w:val="BodyText"/>
      </w:pPr>
      <w:r>
        <w:t xml:space="preserve">– Ngươi… là kẻ nào nhập xác La thượng thư hả? Mau mau xuất ra cho ta!</w:t>
      </w:r>
    </w:p>
    <w:p>
      <w:pPr>
        <w:pStyle w:val="BodyText"/>
      </w:pPr>
      <w:r>
        <w:t xml:space="preserve">– Vẫn là lão thần a!- Ông ta ủy khuất đáp.</w:t>
      </w:r>
    </w:p>
    <w:p>
      <w:pPr>
        <w:pStyle w:val="BodyText"/>
      </w:pPr>
      <w:r>
        <w:t xml:space="preserve">– Thế… sao ngươi vừa khóc đó lại cười đó hả?</w:t>
      </w:r>
    </w:p>
    <w:p>
      <w:pPr>
        <w:pStyle w:val="BodyText"/>
      </w:pPr>
      <w:r>
        <w:t xml:space="preserve">– Nương nương…- ông ta tiếp tục cười hề hề- là thần mừng thay cho người. Chuyện tiếp kiến sứ giả bệ hạ đã lo sẵn cho người rồi, người không cần phải lo chi cho phiền não!</w:t>
      </w:r>
    </w:p>
    <w:p>
      <w:pPr>
        <w:pStyle w:val="BodyText"/>
      </w:pPr>
      <w:r>
        <w:t xml:space="preserve">– Hả?- Ta đổ mồ hôi lạnh- Bệ hạ… định thế nào?</w:t>
      </w:r>
    </w:p>
    <w:p>
      <w:pPr>
        <w:pStyle w:val="BodyText"/>
      </w:pPr>
      <w:r>
        <w:t xml:space="preserve">– Tâu, bệ hạ đã cho mời đệ nhất tài nữ của Kỳ Nam ta, cũng chính là vị hôn thê của Thành vương gia đến giúp người rồi!</w:t>
      </w:r>
    </w:p>
    <w:p>
      <w:pPr>
        <w:pStyle w:val="BodyText"/>
      </w:pPr>
      <w:r>
        <w:t xml:space="preserve">– Hả?- Ta ngoáy ngoáy tai, ta vừa nghe gì ấy nhỉ.</w:t>
      </w:r>
    </w:p>
    <w:p>
      <w:pPr>
        <w:pStyle w:val="BodyText"/>
      </w:pPr>
      <w:r>
        <w:t xml:space="preserve">– Tâu, hiện Mạc tiểu thư đang trên đường vào cung đấy ạ!</w:t>
      </w:r>
    </w:p>
    <w:p>
      <w:pPr>
        <w:pStyle w:val="BodyText"/>
      </w:pPr>
      <w:r>
        <w:t xml:space="preserve">– HẢ???- Ta thét lên thảm thiết- TRỜI ƠI!!! CHẾT TA RỒI!!!</w:t>
      </w:r>
    </w:p>
    <w:p>
      <w:pPr>
        <w:pStyle w:val="Compact"/>
      </w:pPr>
      <w:r>
        <w:t xml:space="preserve">Đoạn, ta xô La thượng thư ra, bất chấp y phục cung nữ lấm đất mà bay hết tốc lực. Huynh đệ ơi, đại sự không xong rồi! Ta mà chạm trán với Mạc Yên Đình lúc này là hỏng bét, nàng ta sẽ nhận ra ta, sẽ tấu trình cho Thừa Triết biết. Lúc ấy, kế hoạch của chúng ta chỉ có nước hóa thành bọt bèo. Huynh đệ ơi, phải mau mau nghĩ đối sách a a a a….</w:t>
      </w:r>
      <w:r>
        <w:br w:type="textWrapping"/>
      </w:r>
      <w:r>
        <w:br w:type="textWrapping"/>
      </w:r>
    </w:p>
    <w:p>
      <w:pPr>
        <w:pStyle w:val="Heading2"/>
      </w:pPr>
      <w:bookmarkStart w:id="55" w:name="chương-8-2-hoàng-cung-tái-ngộ-2"/>
      <w:bookmarkEnd w:id="55"/>
      <w:r>
        <w:t xml:space="preserve">34. Chương 8-2: Hoàng Cung Tái Ngộ (2)</w:t>
      </w:r>
    </w:p>
    <w:p>
      <w:pPr>
        <w:pStyle w:val="Compact"/>
      </w:pPr>
      <w:r>
        <w:br w:type="textWrapping"/>
      </w:r>
      <w:r>
        <w:br w:type="textWrapping"/>
      </w:r>
      <w:r>
        <w:t xml:space="preserve">Nửa canh giờ sau.</w:t>
      </w:r>
    </w:p>
    <w:p>
      <w:pPr>
        <w:pStyle w:val="BodyText"/>
      </w:pPr>
      <w:r>
        <w:t xml:space="preserve">Tại một căn phòng kín đáo của Thanh Tâm Trà Thất, bốn người gồm ta, Ngôn Thanh ca, Lâm Kiệt ca và Khải Duy ca tiến hành phiên họp đột xuất mang ý nghĩa sống còn của tổ chức. May mắn là ta gởi thư đúng lúc con Vạn Lý Thần Điểu đang nghỉ ngơi trong lồng, may mắn là các huynh ấy vẫn còn trong doanh trại. Cuộc họp chỉ cần có quá bán thành viên là có thể tiến hành.</w:t>
      </w:r>
    </w:p>
    <w:p>
      <w:pPr>
        <w:pStyle w:val="BodyText"/>
      </w:pPr>
      <w:r>
        <w:t xml:space="preserve">– Quân tình khẩn cấp, đại nạn lâm đầu rồi các huynh ơi!- Ta mở đầu cuộc họp bằng một tiếng kêu thảm khiến mọi người cùng húp một ngụm khí lạnh, mặt mày tái mét- Nay tổ chức lâm nguy, huynh muội hữu trách, mọi người mau mau nghĩ đối sách đi thôi!!!</w:t>
      </w:r>
    </w:p>
    <w:p>
      <w:pPr>
        <w:pStyle w:val="BodyText"/>
      </w:pPr>
      <w:r>
        <w:t xml:space="preserve">– Đây…- Lâm Kiệt vò đầu bức tai- đây không phải là hung tin chứ? Chả lẽ huynh đệ ta sắp bị bêu đầu thị chúng tội khi quân rồi!?</w:t>
      </w:r>
    </w:p>
    <w:p>
      <w:pPr>
        <w:pStyle w:val="BodyText"/>
      </w:pPr>
      <w:r>
        <w:t xml:space="preserve">– Oaaaa</w:t>
      </w:r>
    </w:p>
    <w:p>
      <w:pPr>
        <w:pStyle w:val="BodyText"/>
      </w:pPr>
      <w:r>
        <w:t xml:space="preserve">- Ta gạt lệ rưng rưng, gật gật đầu- Đúng vậy! Đúng vậy! Khổ nạn của chúng ta tới rồi!</w:t>
      </w:r>
    </w:p>
    <w:p>
      <w:pPr>
        <w:pStyle w:val="BodyText"/>
      </w:pPr>
      <w:r>
        <w:t xml:space="preserve">– Bình tĩnh nào!- Thanh ca chụp lấy cánh tay ta, nhìn sâu vào mắt ta, dịu dàng trấn an- Dù trời sập cũng có ta lo! Muội mau nói xem rốt cuộc đã có chuyện gì?</w:t>
      </w:r>
    </w:p>
    <w:p>
      <w:pPr>
        <w:pStyle w:val="BodyText"/>
      </w:pPr>
      <w:r>
        <w:t xml:space="preserve">Ta hít mũi, đảo mắt nhìn các huynh đang căng mắt theo dõi nhất cử nhất động của mình rồi đem tất cả sự tình nguy khốn vừa thu thập được kể lại hết.</w:t>
      </w:r>
    </w:p>
    <w:p>
      <w:pPr>
        <w:pStyle w:val="BodyText"/>
      </w:pPr>
      <w:r>
        <w:t xml:space="preserve">Quả nhiên, lời ta vừa dứt thì mặt mọi người thêm u ám hơn. Duy ca đang cắn bánh dở dang bị nghẹn cổ, Kiệt ca phẫn nộ bóp nát chung trà, chỉ duy có Thanh ca còn điềm tĩnh, ung dung phe phẩy quạt.</w:t>
      </w:r>
    </w:p>
    <w:p>
      <w:pPr>
        <w:pStyle w:val="BodyText"/>
      </w:pPr>
      <w:r>
        <w:t xml:space="preserve">Quân sư không hổ là quân sư, lửa cháy đến chân còn không lo chạy. Ta đôi mắt sáng rỡ, tràn trề hi vọng, sốt sắng hỏi huynh ấy:</w:t>
      </w:r>
    </w:p>
    <w:p>
      <w:pPr>
        <w:pStyle w:val="BodyText"/>
      </w:pPr>
      <w:r>
        <w:t xml:space="preserve">– Thanh ca, huynh nghĩ ra đối sách rồi sao? Mau nói cho ta nghe đi!</w:t>
      </w:r>
    </w:p>
    <w:p>
      <w:pPr>
        <w:pStyle w:val="BodyText"/>
      </w:pPr>
      <w:r>
        <w:t xml:space="preserve">– Kì thực…- Thanh ca nhoẻn miệng cười, ấn ta ngồi an ổn xuống ghế rồi nói- ta nghĩ đó không hẳn là bất lợi mà chính là thời cơ của chúng ta!</w:t>
      </w:r>
    </w:p>
    <w:p>
      <w:pPr>
        <w:pStyle w:val="BodyText"/>
      </w:pPr>
      <w:r>
        <w:t xml:space="preserve">– Hả?- Ba chúng ta đồng thanh- Không phải chứ!</w:t>
      </w:r>
    </w:p>
    <w:p>
      <w:pPr>
        <w:pStyle w:val="BodyText"/>
      </w:pPr>
      <w:r>
        <w:t xml:space="preserve">– Khụ… khụ… – Thanh ca ngoắc tay ra hiệu cho cả bọn chụm đầu lại, huynh ấy thì thầm- mọi người cứ mặc kệ bệ hạ lo liệu công chúa Lưu Ly quốc đi! Như vậy bệ hạ sẽ không còn tâm trí giám sát chúng ta! Đó còn không phải là thời cơ tốt sao?</w:t>
      </w:r>
    </w:p>
    <w:p>
      <w:pPr>
        <w:pStyle w:val="BodyText"/>
      </w:pPr>
      <w:r>
        <w:t xml:space="preserve">Ta trợn mắt, tim thiếu điều muốn phá ngực chui ra. Ta run rẩy, lắp bắp:</w:t>
      </w:r>
    </w:p>
    <w:p>
      <w:pPr>
        <w:pStyle w:val="BodyText"/>
      </w:pPr>
      <w:r>
        <w:t xml:space="preserve">– Thanh… Thanh ca… có… có cần ta nhắc huynh nhớ bệ hạ là phu quân của ta chăng? Huynh nói bệ hạ sẽ… sẽ lo liệu cho công chúa… Ta không phải không tin bệ hạ mà chỉ sợ lại xảy ra sơ xuất giống Thành ca, bệ hạ bị buộc phải chịu trách nhiệm thì… thì… ta…</w:t>
      </w:r>
    </w:p>
    <w:p>
      <w:pPr>
        <w:pStyle w:val="BodyText"/>
      </w:pPr>
      <w:r>
        <w:t xml:space="preserve">– Chậc, chậc,- Thanh ca phe phẩy quạt quạt sau lưng ta- muội xem thường bệ hạ quá rồi! Đám lão yêu gian xảo còn đấu không lại bệ hạ thì sá gì công chúa lân bang!!!</w:t>
      </w:r>
    </w:p>
    <w:p>
      <w:pPr>
        <w:pStyle w:val="BodyText"/>
      </w:pPr>
      <w:r>
        <w:t xml:space="preserve">Này chỉ một lời, ta thức tỉnh đến toát mồ hôi. Sao ta lại quên cơ chứ!?</w:t>
      </w:r>
    </w:p>
    <w:p>
      <w:pPr>
        <w:pStyle w:val="BodyText"/>
      </w:pPr>
      <w:r>
        <w:t xml:space="preserve">Ta cùng Thừa Triết lăn lộn giang hồ ngót mười năm nên vô cùng biết rõ hắn đối phó với nữ nhi là giỏi nhất. Hắn chỉ cần vận trang phục thư sinh, môi mỏng khẽ cười, chỉ trăng nói sao, chỉ đen nói trắng, chỉ lừa nói ngựa, chỉ khói nói mây thì các nàng đều gật đầu nói phải khen hay. Được, chuyện công chúa Lưu Ly ta không màng nữa!</w:t>
      </w:r>
    </w:p>
    <w:p>
      <w:pPr>
        <w:pStyle w:val="BodyText"/>
      </w:pPr>
      <w:r>
        <w:t xml:space="preserve">– Thế còn Mạc Yên Đình?- Kiệt ca vốn căm tức nàng ta từ vụ bị lật tẩy nam cải nữ trang, nghiến răng nói- Người này nhất định không được để yên! Nàng ta vừa mưu mô giảo hoạt lại thâm tàng bất lộ. Thảo muội nhà ta ngây thơ thế này e là chịu thiệt rồi!</w:t>
      </w:r>
    </w:p>
    <w:p>
      <w:pPr>
        <w:pStyle w:val="BodyText"/>
      </w:pPr>
      <w:r>
        <w:t xml:space="preserve">– Hừ! Mạc Yên Đình ư?- Thanh ca thu quạt cái phạch, vẻ mặt lộ nét đăm chiêu – Ta dám khẳng định nàng ta có vấn đề!</w:t>
      </w:r>
    </w:p>
    <w:p>
      <w:pPr>
        <w:pStyle w:val="BodyText"/>
      </w:pPr>
      <w:r>
        <w:t xml:space="preserve">– Ồ? Dù gì Lưu Dự cũng là “đệ nhất thần thám”, đệ không tin hắn sao?-Duy ca nổi tiếng lãnh đạm, nhướng mày hỏi.</w:t>
      </w:r>
    </w:p>
    <w:p>
      <w:pPr>
        <w:pStyle w:val="BodyText"/>
      </w:pPr>
      <w:r>
        <w:t xml:space="preserve">– Đệ chỉ tin vào chính mình!- Thanh ca nhếch môi cười lạnh, chỉ chỉ vào tai mình- Ngày đó đệ đã nghe được một tin thú vị! Đệ cũng đã đích thân chất vấn Mạc thượng thư rồi, ông ta khẳng định con gái là hoàng hoa khuê nữ chưa từng xuất khỏi khuê phòng nửa bước. Thế nhưng… Thảo muội và Kiệt đệ có thể làm chứng, công phu của nàng ta rõ ràng được luyện trong nhiều năm mà thành. Vậy, nàng học từ đâu và vào lúc nào? Tại sao từ trước tới nay chẳng một ai biết?</w:t>
      </w:r>
    </w:p>
    <w:p>
      <w:pPr>
        <w:pStyle w:val="BodyText"/>
      </w:pPr>
      <w:r>
        <w:t xml:space="preserve">– Đúng vậy! Đúng vậy!- Kiệt ca gật đầu như giã tỏi.</w:t>
      </w:r>
    </w:p>
    <w:p>
      <w:pPr>
        <w:pStyle w:val="BodyText"/>
      </w:pPr>
      <w:r>
        <w:t xml:space="preserve">– Hừ!- Thanh ca lườm Kiệt ca một cái rồi tiếp tục phân tích- Ta quan sát từ tư thế đi đến cách cầm chung trà, Mạc Yên Đình tuy giấu rất giỏi nhưng vẫn không giống với các tiểu thư danh môn khác. Có cái gì đó vượt ngoài khuôn phép, là khoáng đạt chăng? Những lời nàng ta cùng nha hoàn nói ngày hôm ấy nữ, có cái gì đó không đúng. Tất cả, tất cả, ta tin tưởng chỉ cần tiếp xúc nhiều với nàng ta thì nhất định sẽ tìm ra đáp án. Và có khi… tội khi quân không phải của chúng ta mà chính là của nàng ta!</w:t>
      </w:r>
    </w:p>
    <w:p>
      <w:pPr>
        <w:pStyle w:val="BodyText"/>
      </w:pPr>
      <w:r>
        <w:t xml:space="preserve">– Nói vậy,- Duy ca vỗ vỗ vai ta- lần này trọng trách của muội đúng là quan trọng nhất rồi nha!</w:t>
      </w:r>
    </w:p>
    <w:p>
      <w:pPr>
        <w:pStyle w:val="BodyText"/>
      </w:pPr>
      <w:r>
        <w:t xml:space="preserve">Ta siết chặt nắm tay, gật đầu cái rụp. Vừa thấy ánh sáng phía cuối đường, nhiệt huyết của ta lại sôi trào. Rốt cuộc, chúng ta không có sai, chúng ta vẫn hữu ích với Thành ca, tốt lắm!</w:t>
      </w:r>
    </w:p>
    <w:p>
      <w:pPr>
        <w:pStyle w:val="BodyText"/>
      </w:pPr>
      <w:r>
        <w:t xml:space="preserve">Liền đó, huynh muội ta cùng bàn tán sôi nổi từng đường đi nước bước đối phó Mạc Yên Đình. Bầu không khí u ám phút chốc tan đi, khắp phòng như rực sáng bởi mặt trời chính ngọ.</w:t>
      </w:r>
    </w:p>
    <w:p>
      <w:pPr>
        <w:pStyle w:val="BodyText"/>
      </w:pPr>
      <w:r>
        <w:t xml:space="preserve">Phiên họp kết thúc trong êm đẹp.</w:t>
      </w:r>
    </w:p>
    <w:p>
      <w:pPr>
        <w:pStyle w:val="BodyText"/>
      </w:pPr>
      <w:r>
        <w:t xml:space="preserve">Chúng ta đang ung dung thưởng thức điểm tâm thì có tiếng gõ cửa. Duy ca ra hiệu cả bọn im lặng rồi lên tiếng:</w:t>
      </w:r>
    </w:p>
    <w:p>
      <w:pPr>
        <w:pStyle w:val="BodyText"/>
      </w:pPr>
      <w:r>
        <w:t xml:space="preserve">– Là ai?</w:t>
      </w:r>
    </w:p>
    <w:p>
      <w:pPr>
        <w:pStyle w:val="BodyText"/>
      </w:pPr>
      <w:r>
        <w:t xml:space="preserve">– Mạc tướng là Mộc Khang, theo lệnh Ngô thống lĩnh đến chuyển thư cho Mai công tử!- Người kia đáp.</w:t>
      </w:r>
    </w:p>
    <w:p>
      <w:pPr>
        <w:pStyle w:val="BodyText"/>
      </w:pPr>
      <w:r>
        <w:t xml:space="preserve">Ta giật bắn người. Phải biết Ngô Thiếu Kỳ là thủ lĩnh cấm quân đương nhiệm, trước khi ta đi có dặn huynh ấy nếu có chuyện thì lập tức tìm ta. Nay, huynh ấy không tới mà sai thuộc tướng tới, e là lành ít dữ nhiều!</w:t>
      </w:r>
    </w:p>
    <w:p>
      <w:pPr>
        <w:pStyle w:val="BodyText"/>
      </w:pPr>
      <w:r>
        <w:t xml:space="preserve">Ta gật đầu ra hiệu cho Kiệt ca ra mở cửa rồi chui tọt xuống gầm bàn… nấp. Bên này ta lầm rầm khấn nguyện, bên kia dỏng tai nghe ngóng. Kiệt ca nói:</w:t>
      </w:r>
    </w:p>
    <w:p>
      <w:pPr>
        <w:pStyle w:val="BodyText"/>
      </w:pPr>
      <w:r>
        <w:t xml:space="preserve">– Mai công tử nhờ ta chuyển lời, ngươi có việc gì cứ nói, ta sẽ truyền đạt lại cho hắn!</w:t>
      </w:r>
    </w:p>
    <w:p>
      <w:pPr>
        <w:pStyle w:val="BodyText"/>
      </w:pPr>
      <w:r>
        <w:t xml:space="preserve">– Mạc tướng hiểu!- Giọng Mộc Khang vạn phần cung kính – Ngô thống lĩnh có dặn nếu không gặp người thì có thể nhờ các vị tướng quân chuyển hộ. Đây là thư ạ!</w:t>
      </w:r>
    </w:p>
    <w:p>
      <w:pPr>
        <w:pStyle w:val="BodyText"/>
      </w:pPr>
      <w:r>
        <w:t xml:space="preserve">Đoạn, hắn chìa phong thư ra. Ta chờ tiếng bước chân của hắn xa dần thì vọt như bay tới mở thư ra xem. Một tờ giấy trắng to tướng, vỏn vẹn một dòng chữ ngắn ngủn lại đập vào mắt khiến ta tối tăm mặt mày.</w:t>
      </w:r>
    </w:p>
    <w:p>
      <w:pPr>
        <w:pStyle w:val="BodyText"/>
      </w:pPr>
      <w:r>
        <w:t xml:space="preserve">“Phu quân đang đợi, mau về gấp!!!”</w:t>
      </w:r>
    </w:p>
    <w:p>
      <w:pPr>
        <w:pStyle w:val="BodyText"/>
      </w:pPr>
      <w:r>
        <w:t xml:space="preserve">Kiệt ca nhíu mày nhìn ta rồi ghé người sang nhìn trộm thư. Này, vừa xem xong huynh ấy đã thất kinh hồn vía, run run nói:</w:t>
      </w:r>
    </w:p>
    <w:p>
      <w:pPr>
        <w:pStyle w:val="BodyText"/>
      </w:pPr>
      <w:r>
        <w:t xml:space="preserve">– Thảo… Thảo muội… Chiêng trống đã khua rồi đó… Muội cẩn trọng nha…</w:t>
      </w:r>
    </w:p>
    <w:p>
      <w:pPr>
        <w:pStyle w:val="BodyText"/>
      </w:pPr>
      <w:r>
        <w:t xml:space="preserve">– Thanh ca… Kiệt ca… Duy ca…- Ta rơm rớm nhìn ba người bọn họ.</w:t>
      </w:r>
    </w:p>
    <w:p>
      <w:pPr>
        <w:pStyle w:val="BodyText"/>
      </w:pPr>
      <w:r>
        <w:t xml:space="preserve">– Trận này bọn ta bó tay rồi!- Duy ca thở dài- Đành phải xem phước phần của muội.</w:t>
      </w:r>
    </w:p>
    <w:p>
      <w:pPr>
        <w:pStyle w:val="BodyText"/>
      </w:pPr>
      <w:r>
        <w:t xml:space="preserve">Ta thở một hơi não nề, bịn rịn níu kéo vạt áo Kiệt ca chẳng khác gì tình nhân gặp cảnh sinh ly tử biệt. Tuy ta gia nhập tổ chức là chấp nhận đối đầu với Thừa Triết nhưng mà… Haiz, ta trước xem hắn là chủ sau xem hắn là phu quân, nếu phải thực sự chạm trán thì lương tâm võ tướng cắn rứt lắm thay!</w:t>
      </w:r>
    </w:p>
    <w:p>
      <w:pPr>
        <w:pStyle w:val="BodyText"/>
      </w:pPr>
      <w:r>
        <w:t xml:space="preserve">– Khoan đã!</w:t>
      </w:r>
    </w:p>
    <w:p>
      <w:pPr>
        <w:pStyle w:val="BodyText"/>
      </w:pPr>
      <w:r>
        <w:t xml:space="preserve">Đột nhiên Thanh ca níu tay ta, kéo trở lại. Ta còn đang ngỡ ngàng thì huynh ấy đã ra dấu im lặng, chỉ chỉ phía sau lưng ta, khẽ nói:</w:t>
      </w:r>
    </w:p>
    <w:p>
      <w:pPr>
        <w:pStyle w:val="BodyText"/>
      </w:pPr>
      <w:r>
        <w:t xml:space="preserve">– Bọn người Lưu Ly đó… rất khả nghi…</w:t>
      </w:r>
    </w:p>
    <w:p>
      <w:pPr>
        <w:pStyle w:val="BodyText"/>
      </w:pPr>
      <w:r>
        <w:t xml:space="preserve">Phản xạ của võ tướng lập tức trỗi dậy, chúng ta cùng nép mình sau cửa theo dõi tình hình bên ngoài. Một đoàn mười hai người đang rầm rập đi tới, sát khí dày đặc, gươm giáo chỉnh tề. Họ tuy mặc y phục Kỳ Nam nhưng thuở sơ khai chúng ta đã học qua cách nhận biết người ngoại tộc (để phân biệt đâu là gian tế) nên vừa nhìn đã biết.</w:t>
      </w:r>
    </w:p>
    <w:p>
      <w:pPr>
        <w:pStyle w:val="BodyText"/>
      </w:pPr>
      <w:r>
        <w:t xml:space="preserve">Hừ, đây là Kỳ Nam quốc, lại là đất dưới chân hoàng đế phu quân nhà ta, bọn họ đến chốn này âm mưu làm loạn hay sao?!</w:t>
      </w:r>
    </w:p>
    <w:p>
      <w:pPr>
        <w:pStyle w:val="BodyText"/>
      </w:pPr>
      <w:r>
        <w:t xml:space="preserve">Ta nhìn nhãn thần của người đi đầu vừa lạnh lùng lại vô cảm mà thấy khó chịu trong người. Không phí một giây suy nghĩ, ta lập tức đưa ra quyết định:</w:t>
      </w:r>
    </w:p>
    <w:p>
      <w:pPr>
        <w:pStyle w:val="BodyText"/>
      </w:pPr>
      <w:r>
        <w:t xml:space="preserve">– Đi! Chúng ta theo dõi họ!</w:t>
      </w:r>
    </w:p>
    <w:p>
      <w:pPr>
        <w:pStyle w:val="BodyText"/>
      </w:pPr>
      <w:r>
        <w:t xml:space="preserve">Bốn người chúng ta thập thò lấp ló bám sát theo đuôi mười hai người họ đến một gian phòng. Tên cầm đầu hầm hầm hổ hổ đẩy cửa xông vào, cao giọng nói:</w:t>
      </w:r>
    </w:p>
    <w:p>
      <w:pPr>
        <w:pStyle w:val="BodyText"/>
      </w:pPr>
      <w:r>
        <w:t xml:space="preserve">– Thứ lỗi cho ta vô lễ! Hôm nay bằng bất cứ giá nào ta cũng phải đưa ngài về!</w:t>
      </w:r>
    </w:p>
    <w:p>
      <w:pPr>
        <w:pStyle w:val="BodyText"/>
      </w:pPr>
      <w:r>
        <w:t xml:space="preserve">– Ngươi… các ngươi là ai?</w:t>
      </w:r>
    </w:p>
    <w:p>
      <w:pPr>
        <w:pStyle w:val="BodyText"/>
      </w:pPr>
      <w:r>
        <w:t xml:space="preserve">Giọng nói bên trong vang lên phút chốc làm chúng ta cứng đờ. Á a a…. Đây, đây không phải giọng của Thành ca sao? Sao huynh ấy lại ở chốn này? Sao lại có can hệ với Lưu Ly quốc???</w:t>
      </w:r>
    </w:p>
    <w:p>
      <w:pPr>
        <w:pStyle w:val="BodyText"/>
      </w:pPr>
      <w:r>
        <w:t xml:space="preserve">Ta nuốt khan đưa mắt dò ý Thanh ca. Huynh ấy đặt tay lên vai ta vỗ nhẹ rồi khẽ lắc đầu, ý là “đợi xem một chút đã”. Duy ca và Kiệt ca cũng gật đầu tán thành theo.</w:t>
      </w:r>
    </w:p>
    <w:p>
      <w:pPr>
        <w:pStyle w:val="BodyText"/>
      </w:pPr>
      <w:r>
        <w:t xml:space="preserve">Phía bên trong lại có người lên tiếng. Lần này là một giọng nói ngọt ngào, thánh thót, hẳn là của một vị tiểu thư:</w:t>
      </w:r>
    </w:p>
    <w:p>
      <w:pPr>
        <w:pStyle w:val="BodyText"/>
      </w:pPr>
      <w:r>
        <w:t xml:space="preserve">– Hào ca, xin đừng ra tay! Bọn họ… bọn họ là người của phụ thân ta…</w:t>
      </w:r>
    </w:p>
    <w:p>
      <w:pPr>
        <w:pStyle w:val="BodyText"/>
      </w:pPr>
      <w:r>
        <w:t xml:space="preserve">– Như Như…- Thành ca khẽ đáp, may mà võ công ta không tệ, căng lỗ tai lắm cũng nghe được vài tiếng- Ngươi định lẽ nào? Có muốn theo họ về không?</w:t>
      </w:r>
    </w:p>
    <w:p>
      <w:pPr>
        <w:pStyle w:val="BodyText"/>
      </w:pPr>
      <w:r>
        <w:t xml:space="preserve">– Ta…- Ngươi nọ ngập ngừng- vậy huynh có muốn ta về không?</w:t>
      </w:r>
    </w:p>
    <w:p>
      <w:pPr>
        <w:pStyle w:val="BodyText"/>
      </w:pPr>
      <w:r>
        <w:t xml:space="preserve">– Nên chứ!- Thành ca khẳng khái đáp- Ngươi tuổi tác còn nhỏ, kinh nghiệm chưa nhiều mà giang hồ lại hiểm ác. Ngươi tá túc ở nơi đó ta không an tâm chút nào. Ngươi vẫn nên về với gia đình đi thôi. Có giận hờn gì đi nữa thì cũng là người một nhà, sẽ không sao đâu!</w:t>
      </w:r>
    </w:p>
    <w:p>
      <w:pPr>
        <w:pStyle w:val="BodyText"/>
      </w:pPr>
      <w:r>
        <w:t xml:space="preserve">– Huynh không luyến tiếc ta sao?- Giọng người nọ có chút hờn dỗi- Ta đối với huynh…</w:t>
      </w:r>
    </w:p>
    <w:p>
      <w:pPr>
        <w:pStyle w:val="BodyText"/>
      </w:pPr>
      <w:r>
        <w:t xml:space="preserve">– Không được!- Thành ca ngắt lời- Ta sắp thành thân rồi, ngươi đừng nói nữa!</w:t>
      </w:r>
    </w:p>
    <w:p>
      <w:pPr>
        <w:pStyle w:val="BodyText"/>
      </w:pPr>
      <w:r>
        <w:t xml:space="preserve">Ta nghe mà lạnh toát sống lưng. Uy, không lẽ người đó đang câu dẫn Thành ca của ta sao? Mạc Yên Đình kia còn đó, ta không đủ sức mà đối phó thêm hai ba nàng nữa nha!</w:t>
      </w:r>
    </w:p>
    <w:p>
      <w:pPr>
        <w:pStyle w:val="BodyText"/>
      </w:pPr>
      <w:r>
        <w:t xml:space="preserve">Bỗng nhiên, tên thủ lĩnh đám người kia phất tay, đồng bọn của hắn tức thì túa ra vây tròn lấy hai người. Lúc này chúng ta đã đột nhập vào gian phòng phía đối diện, hé cửa nhìn sang. Thành ca tay lăm lăm Dạ Thần Đao sẵn sàng ứng chiến bất cứ lúc nào. Người đứng cạnh huynh ấy là một bạch y thiếu niên, dung mạo anh tuấn, quý khí ngời ngời. Uy, ta đã đoán lầm, thì ra đối phương không phải tiểu thư mà là một vị công tử! Haiz, nam nhân mà cũng câu dẫn Thành ca, đúng là nghiệt duyên!</w:t>
      </w:r>
    </w:p>
    <w:p>
      <w:pPr>
        <w:pStyle w:val="BodyText"/>
      </w:pPr>
      <w:r>
        <w:t xml:space="preserve">– Mong chủ nhân đừng làm chúng ta khó xử!- Tên thủ lĩnh cúi đầu cung kính thưa, nhưng giọng của hắn vạn phần uy hiếp- Bất kể lý do gì, bất kể kẻ nào cản lối, ngài nhất định phải đi theo chúng ta. Nếu không, chúng ta đành phải dùng vũ lực!</w:t>
      </w:r>
    </w:p>
    <w:p>
      <w:pPr>
        <w:pStyle w:val="BodyText"/>
      </w:pPr>
      <w:r>
        <w:t xml:space="preserve">Đoạn, mười hai người nhất tề tuốt kiếm chỉa thẳng vào Thành ca.</w:t>
      </w:r>
    </w:p>
    <w:p>
      <w:pPr>
        <w:pStyle w:val="BodyText"/>
      </w:pPr>
      <w:r>
        <w:t xml:space="preserve">Ta bên này lửa giận phừng phừng bốc cao. Hắn không nghe rõ lời Thành ca sao? Huynh ấy đang khuyên chủ nhân nhà hắn trở về, huynh ấy có đắc tội gì với hắn đâu!? Được lắm, dám ra tay với nghĩa huynh của ta, ta sẽ khiến các ngươi sống không bằng chết!!!</w:t>
      </w:r>
    </w:p>
    <w:p>
      <w:pPr>
        <w:pStyle w:val="BodyText"/>
      </w:pPr>
      <w:r>
        <w:t xml:space="preserve">Ta nghiến răng nghiến lợi, xoắn tay áo chuẩn bị nhào qua thì Kiệt ca đã đi trước một bước. Huynh ấy điểm nhẹ mũi chân, phi thân bay tới, cất tiếng hô to:</w:t>
      </w:r>
    </w:p>
    <w:p>
      <w:pPr>
        <w:pStyle w:val="BodyText"/>
      </w:pPr>
      <w:r>
        <w:t xml:space="preserve">– Các ngươi thử động tới huynh đệ của ta xem! Đừng mong còn mạng rời khỏi đây!</w:t>
      </w:r>
    </w:p>
    <w:p>
      <w:pPr>
        <w:pStyle w:val="BodyText"/>
      </w:pPr>
      <w:r>
        <w:t xml:space="preserve">– Đúng vậy!- Duy ca từ lúc nào đã không còn đứng cạnh ta mà đứng cạnh Kiệt ca rồi- Các ngươi có giỏi thì cùng lên hết đi, đấu với một mình ta đây này!</w:t>
      </w:r>
    </w:p>
    <w:p>
      <w:pPr>
        <w:pStyle w:val="BodyText"/>
      </w:pPr>
      <w:r>
        <w:t xml:space="preserve">Thanh ca đập một phát lên trán mình, lắc đầu thở dài. (Huynh ấy đang tiếc vì bị dành chỗ trước đây mà!) Sau đó, huynh ấy nắm tay kéo ta bước qua cùng yểm trợ Thành ca.</w:t>
      </w:r>
    </w:p>
    <w:p>
      <w:pPr>
        <w:pStyle w:val="BodyText"/>
      </w:pPr>
      <w:r>
        <w:t xml:space="preserve">– Huynh an tâm đi! – Ta vẫy vẫy tay chào Thành ca vừa nói- huynh muội bọn ta sẽ đánh cho chúng không còn manh giáp!</w:t>
      </w:r>
    </w:p>
    <w:p>
      <w:pPr>
        <w:pStyle w:val="BodyText"/>
      </w:pPr>
      <w:r>
        <w:t xml:space="preserve">Hơ… Sao Thành ca không những không mừng mà còn trợn mắt há miệng nhìn chúng ta? Bộ dáng hết hồn, hoảng vía như gặp quỷ thế này lần đầu ta mới thấy. Huynh ấy chỉ chỉ vào chúng ta, nói không ra hơi:</w:t>
      </w:r>
    </w:p>
    <w:p>
      <w:pPr>
        <w:pStyle w:val="BodyText"/>
      </w:pPr>
      <w:r>
        <w:t xml:space="preserve">– Các… các ngươi…. sao… sao… ở đây?</w:t>
      </w:r>
    </w:p>
    <w:p>
      <w:pPr>
        <w:pStyle w:val="BodyText"/>
      </w:pPr>
      <w:r>
        <w:t xml:space="preserve">Sặc, ra là Thành ca đang xúc động.</w:t>
      </w:r>
    </w:p>
    <w:p>
      <w:pPr>
        <w:pStyle w:val="BodyText"/>
      </w:pPr>
      <w:r>
        <w:t xml:space="preserve">– Hê hê,- Duy ca thảy một miếng bánh táo vào miệng nhai ngon lành rồi đáp- vì điểm tâm Thanh Tâm Trà Thất chứ sao! Huynh còn hỏi lạ!</w:t>
      </w:r>
    </w:p>
    <w:p>
      <w:pPr>
        <w:pStyle w:val="BodyText"/>
      </w:pPr>
      <w:r>
        <w:t xml:space="preserve">Nói hay lắm, Duy ca! Ta âm thầm bật ngón cái khen ngợi rồi vận dụng khinh công bay tới đáp cạnh Thành ca. Ta cố ý chen vào giữa tách huynh ấy và bạch y thiếu niên ra hai bên. Hừ hừ, hắn tốt nhất nên dạy lại người nhà hắn, đừng để bọn họ làm loạn nữa. Hắn tròn mắt nhìn ta, mím môi đến trắng bệt. Ta khẽ nhếch môi cười với hắn rồi ôm lấy cánh tay Thành ca, ngươi mau nhìn cho kỹ đi, huynh muội chúng ta đoàn kết lắm nha, các ngươi đấu không lại đâu!</w:t>
      </w:r>
    </w:p>
    <w:p>
      <w:pPr>
        <w:pStyle w:val="BodyText"/>
      </w:pPr>
      <w:r>
        <w:t xml:space="preserve">– Hôm nay huynh đến đây cùng bằng hữu à?- Ta giả vờ nhõng nhẽo, cất giọng nhão nhẹt đến ta còn thấy nổi da gà- Huynh luôn miệng nói phải chuẩn bị hôn sự không thể đến thăm ta mà lại ở chỗ này. Đáng ghét nha!</w:t>
      </w:r>
    </w:p>
    <w:p>
      <w:pPr>
        <w:pStyle w:val="BodyText"/>
      </w:pPr>
      <w:r>
        <w:t xml:space="preserve">Nghe rõ chưa, ta nhướng mày với bạch y thiếu niên, Thành ca nhà ta sắp cưới thê tử rồi, ngươi tỉnh mộng đi, mau kéo người nhà ngươi về đi!!!</w:t>
      </w:r>
    </w:p>
    <w:p>
      <w:pPr>
        <w:pStyle w:val="BodyText"/>
      </w:pPr>
      <w:r>
        <w:t xml:space="preserve">– Hào… Hào ca…- Bạch y thiếu niên tái xanh nhìn ta không chớp mắt, ủy ủy khuất khuất, khó khăn bật từng chữ ra khỏi đôi môi hắn- Nàng… nàng ta là ai? Sao… sao…</w:t>
      </w:r>
    </w:p>
    <w:p>
      <w:pPr>
        <w:pStyle w:val="BodyText"/>
      </w:pPr>
      <w:r>
        <w:t xml:space="preserve">– Hào… ca?</w:t>
      </w:r>
    </w:p>
    <w:p>
      <w:pPr>
        <w:pStyle w:val="BodyText"/>
      </w:pPr>
      <w:r>
        <w:t xml:space="preserve">Ta ngớ người, chớp chớp mắt nhìn Thành ca. Huynh gian lắm nha, dám xài tên giả à? Huynh không thích hắn đến nỗi phải giấu tên thật à? Vốn ta định nói thêm nữa nhưng nhìn bộ dáng đáng thương của hắn lại thôi. Dù sao hắn cũng không đáng trách, lại có vẻ thân thiết với Thành ca, ta vẫn nên chừa đường lui cho hắn. Nghĩ thế, ta gật đầu, vui vẻ chào hắn:</w:t>
      </w:r>
    </w:p>
    <w:p>
      <w:pPr>
        <w:pStyle w:val="BodyText"/>
      </w:pPr>
      <w:r>
        <w:t xml:space="preserve">– Công tử hữu lễ! Ta là Mai Mai, là muội của Hào ca!</w:t>
      </w:r>
    </w:p>
    <w:p>
      <w:pPr>
        <w:pStyle w:val="BodyText"/>
      </w:pPr>
      <w:r>
        <w:t xml:space="preserve">– Ha ha…- Hắn cười chua chát- là muội muội sao? Hai người khác họ thì là huynh muội gì chứ?</w:t>
      </w:r>
    </w:p>
    <w:p>
      <w:pPr>
        <w:pStyle w:val="BodyText"/>
      </w:pPr>
      <w:r>
        <w:t xml:space="preserve">– Nàng là nghĩa muội của ta!- Thành ca vội vã thanh minh.</w:t>
      </w:r>
    </w:p>
    <w:p>
      <w:pPr>
        <w:pStyle w:val="BodyText"/>
      </w:pPr>
      <w:r>
        <w:t xml:space="preserve">– Bọn họ là huynh muội hơn mười năm rồi,- Thanh ca đột nhiên xen vào, nói tiếp- nói họ là thanh mai trúc mã cũng không sai. Công tử có ý kiến gì không?</w:t>
      </w:r>
    </w:p>
    <w:p>
      <w:pPr>
        <w:pStyle w:val="BodyText"/>
      </w:pPr>
      <w:r>
        <w:t xml:space="preserve">Bạch y thiếu niên loạng choạng bước lùi lại. Hắn nhìn ta khắp một lượt, như thể ta là sinh vật lạ không bằng. Sau đó, hắn nhếch môi cười với Thành ca, nói:</w:t>
      </w:r>
    </w:p>
    <w:p>
      <w:pPr>
        <w:pStyle w:val="BodyText"/>
      </w:pPr>
      <w:r>
        <w:t xml:space="preserve">– Đây mới đúng là thanh mai trúc mã nhỉ? Ha ha ha…</w:t>
      </w:r>
    </w:p>
    <w:p>
      <w:pPr>
        <w:pStyle w:val="BodyText"/>
      </w:pPr>
      <w:r>
        <w:t xml:space="preserve">Giọng của hắn tràn đầy bi thương, khiến ta có chút nhói lòng. Hắn lảo đảo đi về phía thuộc hạ nhà hắn, giọng lãnh đạm cất lên:</w:t>
      </w:r>
    </w:p>
    <w:p>
      <w:pPr>
        <w:pStyle w:val="BodyText"/>
      </w:pPr>
      <w:r>
        <w:t xml:space="preserve">– Các ngươi làm gì thế hả? Ta có nói ta không về sao? Chúng ta đi thôi!</w:t>
      </w:r>
    </w:p>
    <w:p>
      <w:pPr>
        <w:pStyle w:val="BodyText"/>
      </w:pPr>
      <w:r>
        <w:t xml:space="preserve">Hắn phất tay áo, bước nhanh qua cửa, không thèm ngoái lại nhìn chúng ta một lần. Này, này, ta nhìn lại mình, ta rõ ràng đã thay y phục cung nữ, cũng trau chuốt nhan sắc đàng hoàng. Vì cớ gì hắn liếc ta xong thì bỏ đi ngay? Oaaaa, ta đau lòng quá đi!!!</w:t>
      </w:r>
    </w:p>
    <w:p>
      <w:pPr>
        <w:pStyle w:val="BodyText"/>
      </w:pPr>
      <w:r>
        <w:t xml:space="preserve">Sẵn có Thành ca bên cạnh, ta níu lấy cánh tay huynh ấy, nghẹn ngào hỏi:</w:t>
      </w:r>
    </w:p>
    <w:p>
      <w:pPr>
        <w:pStyle w:val="BodyText"/>
      </w:pPr>
      <w:r>
        <w:t xml:space="preserve">– Huynh nói xem, hôm nay ta… ta xấu lắm à?</w:t>
      </w:r>
    </w:p>
    <w:p>
      <w:pPr>
        <w:pStyle w:val="BodyText"/>
      </w:pPr>
      <w:r>
        <w:t xml:space="preserve">– Làm gì có!- Thành ca xoa xoa đầu ta, dịu dàng nói- Muội lúc nào chẳng xinh đẹp nhất chứ!</w:t>
      </w:r>
    </w:p>
    <w:p>
      <w:pPr>
        <w:pStyle w:val="BodyText"/>
      </w:pPr>
      <w:r>
        <w:t xml:space="preserve">Hi hi, quả đúng Thành ca tốt của ta. Ta sung sướng cười khúc khích. Thanh ca, Duy ca, Kiệt ca cũng phì cười.</w:t>
      </w:r>
    </w:p>
    <w:p>
      <w:pPr>
        <w:pStyle w:val="BodyText"/>
      </w:pPr>
      <w:r>
        <w:t xml:space="preserve">Đột nhiên, Thành ca gỡ tay ta ra. Ta còn chưa kịp phản ứng thì huynh ấy đã chạy theo bạch y thiếu niên, gọi với:</w:t>
      </w:r>
    </w:p>
    <w:p>
      <w:pPr>
        <w:pStyle w:val="BodyText"/>
      </w:pPr>
      <w:r>
        <w:t xml:space="preserve">– Như Như, khoan đi đã!- Giọng huynh ấy có chút gấp gáp, chút gì đó là lạ mà ta không rõ.</w:t>
      </w:r>
    </w:p>
    <w:p>
      <w:pPr>
        <w:pStyle w:val="BodyText"/>
      </w:pPr>
      <w:r>
        <w:t xml:space="preserve">Người tên Như Như quay đầu lại. Khóe mắt hắn ươn ướt, rõ ràng đang đau buồn nhưng lại thoáng có tia vui mừng, hắn lạnh lùng nói:</w:t>
      </w:r>
    </w:p>
    <w:p>
      <w:pPr>
        <w:pStyle w:val="BodyText"/>
      </w:pPr>
      <w:r>
        <w:t xml:space="preserve">– Chẳng phải huynh muốn ta về sao? Còn níu kéo làm gì?</w:t>
      </w:r>
    </w:p>
    <w:p>
      <w:pPr>
        <w:pStyle w:val="BodyText"/>
      </w:pPr>
      <w:r>
        <w:t xml:space="preserve">– Ngươi…- Thành ca ngập ngừng- ngươi bảo trọng nhé!</w:t>
      </w:r>
    </w:p>
    <w:p>
      <w:pPr>
        <w:pStyle w:val="BodyText"/>
      </w:pPr>
      <w:r>
        <w:t xml:space="preserve">Hắn mím môi, cơ hồ rất muốn giết Thành ca nhưng rồi sát khí thoáng chốc biến mất. Hắn giận dữ quay người đi.</w:t>
      </w:r>
    </w:p>
    <w:p>
      <w:pPr>
        <w:pStyle w:val="BodyText"/>
      </w:pPr>
      <w:r>
        <w:t xml:space="preserve">– Như Như!- Thành ca lại gọi.</w:t>
      </w:r>
    </w:p>
    <w:p>
      <w:pPr>
        <w:pStyle w:val="BodyText"/>
      </w:pPr>
      <w:r>
        <w:t xml:space="preserve">– Ta biết rồi!- Hắn quay phắt lại rít gào lên- Ta biết huynh sắp thành thân! Ta biết hai người rất xứng đôi! Ta biết hai người là thanh mai trúc mã quen biết nhiều năm! Ta cam tâm rút lui! Ta sẽ quay về nơi thuộc về ta! Thế đã đủ chưa… Hào ca?</w:t>
      </w:r>
    </w:p>
    <w:p>
      <w:pPr>
        <w:pStyle w:val="BodyText"/>
      </w:pPr>
      <w:r>
        <w:t xml:space="preserve">Này một tràng vừa thốt ra khiến chúng ta chết lặng. Thành ca hít mũi, khẽ nhếch môi cười, nhẹ nhàng nói:</w:t>
      </w:r>
    </w:p>
    <w:p>
      <w:pPr>
        <w:pStyle w:val="BodyText"/>
      </w:pPr>
      <w:r>
        <w:t xml:space="preserve">– Ta… ta chỉ muốn biết liệu ta có thể gặp lại ngươi không?</w:t>
      </w:r>
    </w:p>
    <w:p>
      <w:pPr>
        <w:pStyle w:val="BodyText"/>
      </w:pPr>
      <w:r>
        <w:t xml:space="preserve">– Có chứ!- Thiếu niên ấy cười rộ lên – Nếu chúng ta có duyên!</w:t>
      </w:r>
    </w:p>
    <w:p>
      <w:pPr>
        <w:pStyle w:val="BodyText"/>
      </w:pPr>
      <w:r>
        <w:t xml:space="preserve">– Vậy… tạm biệt!</w:t>
      </w:r>
    </w:p>
    <w:p>
      <w:pPr>
        <w:pStyle w:val="BodyText"/>
      </w:pPr>
      <w:r>
        <w:t xml:space="preserve">Lần này, người quay lưng lại là Thành ca. Ta đọc được trong đôi mắt thiếu niên kia rõ ràng là thất vọng đến cực điểm. Hắn hừ lạnh rồi xoay người rời đi.</w:t>
      </w:r>
    </w:p>
    <w:p>
      <w:pPr>
        <w:pStyle w:val="BodyText"/>
      </w:pPr>
      <w:r>
        <w:t xml:space="preserve">Thành ca đột nhiên nắm lấy tay ta, kéo ta đến bên một bàn đầy ắp ba mươi sáu món điểm tâm. Uy, chẳng lẽ huynh ấy và bạch y thiếu niên định thưởng thức tất cả chỗ này sao? Ta còn đang nghi hoặc thì huynh ấy đã mở lời, giọng tràn ngập dịu dàng như Thành ca ta vẫn hằng quen biết:</w:t>
      </w:r>
    </w:p>
    <w:p>
      <w:pPr>
        <w:pStyle w:val="BodyText"/>
      </w:pPr>
      <w:r>
        <w:t xml:space="preserve">– Ở đây đều là mới dọn ra, vẫn chưa động đũa. Nếu không chê thì cùng ta thưởng thức hết nhé?</w:t>
      </w:r>
    </w:p>
    <w:p>
      <w:pPr>
        <w:pStyle w:val="BodyText"/>
      </w:pPr>
      <w:r>
        <w:t xml:space="preserve">Ta nhíu mày. Thành ca của ta có gì đó bất thường. Tại sao huynh ấy lại quen với thiếu niên kia? Hắn có thuộc hạ là người Lưu Ly, vậy hắn cũng là người Lưu Ly, đúng không? Hắn rõ ràng là làm phiền huynh, tại sao hắn đi rồi huynh lại càng phiền muộn hơn?</w:t>
      </w:r>
    </w:p>
    <w:p>
      <w:pPr>
        <w:pStyle w:val="BodyText"/>
      </w:pPr>
      <w:r>
        <w:t xml:space="preserve">Ta nháy nháy mắt với Thanh ca, ám hiệu rằng huynh mau làm rõ tình hình đi. Đáng tiếc, lần này thần giao cách cảm bị đứt! Thanh ca bước tới một tay vỗ vỗ vai Thành ca một tay lôi ta trở lại:</w:t>
      </w:r>
    </w:p>
    <w:p>
      <w:pPr>
        <w:pStyle w:val="BodyText"/>
      </w:pPr>
      <w:r>
        <w:t xml:space="preserve">– Xin lỗi! Vừa nãy, bọn ta đã ăn rồi! Ta nghĩ Thảo muội nên gói lại mang về cho phu quân đi. Người đang nóng lòng đợi muội đó!</w:t>
      </w:r>
    </w:p>
    <w:p>
      <w:pPr>
        <w:pStyle w:val="BodyText"/>
      </w:pPr>
      <w:r>
        <w:t xml:space="preserve">Một lời như sấm bên tai.</w:t>
      </w:r>
    </w:p>
    <w:p>
      <w:pPr>
        <w:pStyle w:val="BodyText"/>
      </w:pPr>
      <w:r>
        <w:t xml:space="preserve">– Á a a a!- Ta thét lên thảm thiết- Đúng rồi! Muội quên mất chuyện đó!!!</w:t>
      </w:r>
    </w:p>
    <w:p>
      <w:pPr>
        <w:pStyle w:val="BodyText"/>
      </w:pPr>
      <w:r>
        <w:t xml:space="preserve">Tiếp theo, ta mắt lệ lưng tròng, cáo biệt mọi người trở lại hoàng cung. Nơi đó có phu quân như ngọc nhà ta cùng Mạc Yên Đình đang đợi. Nơi đó cũng là chiến địa của ta. Oa a a, ta thật giống chiến binh cảm tử ra đi trong thu tàn không hẹn ngày trở lại!</w:t>
      </w:r>
    </w:p>
    <w:p>
      <w:pPr>
        <w:pStyle w:val="Compact"/>
      </w:pPr>
      <w:r>
        <w:t xml:space="preserve">Các huynh ơi, mọi người hãy cầu nguyện cho ta, Dạ Thảo đi đây!</w:t>
      </w:r>
      <w:r>
        <w:br w:type="textWrapping"/>
      </w:r>
      <w:r>
        <w:br w:type="textWrapping"/>
      </w:r>
    </w:p>
    <w:p>
      <w:pPr>
        <w:pStyle w:val="Heading2"/>
      </w:pPr>
      <w:bookmarkStart w:id="56" w:name="chương-9-1-kế-hoạch-gặp-sự-cố-1"/>
      <w:bookmarkEnd w:id="56"/>
      <w:r>
        <w:t xml:space="preserve">35. Chương 9-1: Kế Hoạch Gặp Sự Cố (1)</w:t>
      </w:r>
    </w:p>
    <w:p>
      <w:pPr>
        <w:pStyle w:val="Compact"/>
      </w:pPr>
      <w:r>
        <w:br w:type="textWrapping"/>
      </w:r>
      <w:r>
        <w:br w:type="textWrapping"/>
      </w:r>
      <w:r>
        <w:t xml:space="preserve">Đám cung nữ hậu cung rỉ tai nhau: “Lúc bệ hạ đang đợi nương nương, ngươi chớ dại mà cười nói hay động đậy khi chưa được phép!”. Tại sao à? Mọi người thử nhìn đám cung nữ, thái giám của Thảo Trang cung đi! Bọn họ đang nghẹn ngào khóc thầm vì bị trừ hai tháng lương lại vừa phải lau lau chùi chùi bàn ghế đến bóng lộn như gương trong tẩm cung hoàng hậu kia kìa!</w:t>
      </w:r>
    </w:p>
    <w:p>
      <w:pPr>
        <w:pStyle w:val="BodyText"/>
      </w:pPr>
      <w:r>
        <w:t xml:space="preserve">Lúc này đây, hoàng đế cao cao tại thượng đang phê duyệt tấu chương trong tẩm cung bỗng hạ bút xuống, lạnh lùng nhìn những kẻ tội đồ đang chịu trừng phạt mà không chút động tâm. Hắn đứng dậy vung tay, xoa xoa khớp vai rồi lại ngồi xuống nhấp một ngụm trà nhàn nhã đến không thể nhàn nhã hơn. Đôi mắt hắn chợt ánh lên một tia lạnh lẽo khi ngoài cửa có người thưa:</w:t>
      </w:r>
    </w:p>
    <w:p>
      <w:pPr>
        <w:pStyle w:val="BodyText"/>
      </w:pPr>
      <w:r>
        <w:t xml:space="preserve">– Bệ hạ… nương nương đã trở về!</w:t>
      </w:r>
    </w:p>
    <w:p>
      <w:pPr>
        <w:pStyle w:val="BodyText"/>
      </w:pPr>
      <w:r>
        <w:t xml:space="preserve">Hắn gõ gõ những ngón tay thon dài lên mặt bàn, khóe môi cong cong một đường hoàn hảo đầy dụ hoặc những ai lỡ nhìn rồi cất giọng âm trầm:</w:t>
      </w:r>
    </w:p>
    <w:p>
      <w:pPr>
        <w:pStyle w:val="BodyText"/>
      </w:pPr>
      <w:r>
        <w:t xml:space="preserve">– Các ngươi đã biết tội không biết hoàng hậu đi đâu sẽ có hậu quả gì chưa?</w:t>
      </w:r>
    </w:p>
    <w:p>
      <w:pPr>
        <w:pStyle w:val="BodyText"/>
      </w:pPr>
      <w:r>
        <w:t xml:space="preserve">– Nô tài/ nô tì đã biết!- Một tập thể cùng run run đáp lời.</w:t>
      </w:r>
    </w:p>
    <w:p>
      <w:pPr>
        <w:pStyle w:val="BodyText"/>
      </w:pPr>
      <w:r>
        <w:t xml:space="preserve">– Tốt!</w:t>
      </w:r>
    </w:p>
    <w:p>
      <w:pPr>
        <w:pStyle w:val="BodyText"/>
      </w:pPr>
      <w:r>
        <w:t xml:space="preserve">Hắn đảo mắt nhìn khắp một lượt những con người đang lấm la lấm lét nhìn hắn. Hoàn hảo, giờ thì hắn trong mắt họ vừa có sự tôn sùng lại có sự sợ hãi rồi. Hắn khẽ cười, một nụ cười yêu mị, hoặc chúng liêu nhân rồi nói tiếp:</w:t>
      </w:r>
    </w:p>
    <w:p>
      <w:pPr>
        <w:pStyle w:val="BodyText"/>
      </w:pPr>
      <w:r>
        <w:t xml:space="preserve">– Lần này trẫm coi như các người mới phạm lỗi lần đầu, lại có lòng hối lỗi nên giảm phạt còn trừ một tháng lương…</w:t>
      </w:r>
    </w:p>
    <w:p>
      <w:pPr>
        <w:pStyle w:val="BodyText"/>
      </w:pPr>
      <w:r>
        <w:t xml:space="preserve">Cả đám đưa mắt nhìn nhau mừng rơn, lại nhìn hắn bằng ánh mắt sùng kính. Oa, bệ hạ thật nhân hậu nha!</w:t>
      </w:r>
    </w:p>
    <w:p>
      <w:pPr>
        <w:pStyle w:val="BodyText"/>
      </w:pPr>
      <w:r>
        <w:t xml:space="preserve">– Có điều…- Hắn đập bàn cái rầm làm tim mọi người cùng nảy lên một cái thiếu điều muốn thủng ngực, cao giọng lạnh lùng nói- lần sau nếu trẫm hỏi mà còn nói không biết thì đừng trách trẫm độc ác! Để cho các ngươi không quên, các ngươi vẫn nên lau hết tất cả 18 phòng, 3 các, 2 đình viện ở Thảo Trang cung đi! Mau lui!</w:t>
      </w:r>
    </w:p>
    <w:p>
      <w:pPr>
        <w:pStyle w:val="BodyText"/>
      </w:pPr>
      <w:r>
        <w:t xml:space="preserve">– Nô tài/Nô tì tuân… tuân mệnh!- Lại một tiếng đồng thanh như dàn hợp xướng đang tới đoạn thê lương nhất.</w:t>
      </w:r>
    </w:p>
    <w:p>
      <w:pPr>
        <w:pStyle w:val="BodyText"/>
      </w:pPr>
      <w:r>
        <w:t xml:space="preserve">Cả đám bọn họ người nọ đưa mắt nhìn người kia ủy khuất nghẹn ngào không nói nên lời. Haiz, nào có phải họ cố tình bao che hoàng hậu mà quả thật hành tung của nàng như gió cuốn mây trôi, lang thang bất định quá đi. Nàng một thân khinh công trác tuyệt, đi lại thấy bóng không thấy hình, đến bệ hạ còn để nàng trốn thoát thì huống chi bọn nô tài bé nhỏ như họ đây!</w:t>
      </w:r>
    </w:p>
    <w:p>
      <w:pPr>
        <w:pStyle w:val="BodyText"/>
      </w:pPr>
      <w:r>
        <w:t xml:space="preserve">Đang mang một bụng ấm ức lui ra, đám cung nữ thái giám bắt gặp nguồn cơ tai họa đang nép mình bên cửa len lén nhìn vào trong. Uy, hoàng hậu không những không chút hối lỗi mà có vẻ thích thú, tà tà cười gian là thế nào? Cả đám không phí mất một giây lập tức vù chạy té khói, trong lòng không ngừng gào thét không thôi. Oa a a, nương nương dễ thương của chúng ta bị bệ hạ đồng hóa rồi!!! Chúng ta số khổ a a a</w:t>
      </w:r>
    </w:p>
    <w:p>
      <w:pPr>
        <w:pStyle w:val="BodyText"/>
      </w:pPr>
      <w:r>
        <w:t xml:space="preserve">Thật ra… Dạ Thảo căn bản không để ý thấy bọn người đi lướt qua mình mang gương mặt ai oán. Nàng vẫn đang chìm trong tưởng tượng với kế hoạch của Ngôn Thanh. Hiện tại kẻ địch đơn thương độc mã, đúng là thời cơ tốt để tập kích. Nàng xốc lại hai cặp lồng tre đeo sau lưng, dùng hai ngón tay kéo khóe miệng mình cho giống đang cười rồi hí hửng bay vào phòng.</w:t>
      </w:r>
    </w:p>
    <w:p>
      <w:pPr>
        <w:pStyle w:val="BodyText"/>
      </w:pPr>
      <w:r>
        <w:t xml:space="preserve">– Thừa Triết! Ta về rồi đây!!!</w:t>
      </w:r>
    </w:p>
    <w:p>
      <w:pPr>
        <w:pStyle w:val="BodyText"/>
      </w:pPr>
      <w:r>
        <w:t xml:space="preserve">Hoàng đế anh tuấn trợn mắt nhìn nàng. Nàng mang tội trốn học, tội bắt nạt đại thần, tội bỏ hoàng cung đi không xin phép mà còn cười tươi phơi phới thế kia. Hắn nhíu mày đánh giá nàng. Áo hồng thướt tha, hài thêu hoa mẫu đơn xinh xắn, mặt hoa da phấn, mắt phượng long lanh, mày liễu nhướng cao cao, rõ ràng nàng cứ như thiếu nữ vừa đi gặp tình lang trong mộng về. Lại còn… nàng rõ ràng là thê tử của hắn mà không vấn tóc cao lại để xõa dài như gái chưa chồng. Nàng muốn mời ong gọi bướm hay sao!?</w:t>
      </w:r>
    </w:p>
    <w:p>
      <w:pPr>
        <w:pStyle w:val="BodyText"/>
      </w:pPr>
      <w:r>
        <w:t xml:space="preserve">– Nàng… mái tóc nàng…</w:t>
      </w:r>
    </w:p>
    <w:p>
      <w:pPr>
        <w:pStyle w:val="BodyText"/>
      </w:pPr>
      <w:r>
        <w:t xml:space="preserve">Thấy hắn nhìn chăm chăm tóc mình không chớp mắt, gò má nàng thoáng ửng hồng. Vừa giơ tay chỉnh lại trâm, nàng e thẹn hỏi:</w:t>
      </w:r>
    </w:p>
    <w:p>
      <w:pPr>
        <w:pStyle w:val="BodyText"/>
      </w:pPr>
      <w:r>
        <w:t xml:space="preserve">– Thế nào? Hôm nay ta cài trâm ngài tặng, có hợp không?</w:t>
      </w:r>
    </w:p>
    <w:p>
      <w:pPr>
        <w:pStyle w:val="BodyText"/>
      </w:pPr>
      <w:r>
        <w:t xml:space="preserve">Đôi mắt hắn mở to kinh ngạc. Đúng vậy, cây trâm kia chính là trâm định tình hắn tặng nàng trong đêm tân hôn. Hắn đích thân thiết kế, lại cho mời chế tác sư giỏi nhất làm ra. Dùng bạch ngọc làm thân, hồng ngọc làm mai hoa, phỉ thúy làm lá, hắn muốn tặng nàng một cây mai hoa trâm, ngụ ý nàng là đóa mai hoa trân quý của lòng hắn. Trong đêm hương lửa nọ, hắn đích thân cài nó lên tóc nàng. Sau đó, hắn chưa bao giờ thấy nữa.</w:t>
      </w:r>
    </w:p>
    <w:p>
      <w:pPr>
        <w:pStyle w:val="BodyText"/>
      </w:pPr>
      <w:r>
        <w:t xml:space="preserve">Dĩ nhiên hắn làm sao thấy được! Nàng trân trọng nó còn hơn sinh mạng, không dám cài tóc mà gói cẩn thận giấu kỹ trong ngực áo. Nay tình thế cấp bách, vì để tìm cớ, nàng mới cài lên tóc. Dạ Thảo âm thầm cười trộm nhìn vẻ mặt ngượng ngùng của hắn. Lý do này chắc chắn sẽ làm hắn xiêu lòng, ha ha ha!</w:t>
      </w:r>
    </w:p>
    <w:p>
      <w:pPr>
        <w:pStyle w:val="BodyText"/>
      </w:pPr>
      <w:r>
        <w:t xml:space="preserve">Quả nhiên, ánh mắt hắn dịu đi. Hắn dời mắt sang cặp lồng tre đeo sau lưng nàng đang tỏa hương thơm ngào ngạt, lại thắc mắc:</w:t>
      </w:r>
    </w:p>
    <w:p>
      <w:pPr>
        <w:pStyle w:val="BodyText"/>
      </w:pPr>
      <w:r>
        <w:t xml:space="preserve">– Cái đó…- Thừa Triết chỉ chỉ cặp lồng tre – Nàng vừa đi đâu?</w:t>
      </w:r>
    </w:p>
    <w:p>
      <w:pPr>
        <w:pStyle w:val="BodyText"/>
      </w:pPr>
      <w:r>
        <w:t xml:space="preserve">Mới nãy, hắn nghe La thượng thư vừa dập đầu khóc lóc vừa báo rằng lão đã bị nàng bức cung nên khai ra chuyện hắn và công chúa Lưu Ly quốc. Tim hắn thiếu điều muốn ngừng đập. Việc này hắn đã biết hơn hai tháng trước, chính là trước khi hắn thành thân cùng nàng, cũng là lúc hắn còn đang giận dỗi và nàng còn đang lĩnh binh tiểu trừ phản tặc. Lúc đó, hắn đọc quốc thư của Lưu Ly quốc với tâm trạng đạm mạc vô tình, cảm thấy hậu cung có hay không cũng như nhau cả, thêm một người hay bớt một người cũng không can hệ tới bản thân. Đối với đề nghị cho sứ giả tới Kỳ Nam quốc giáp mặt bàn sính lễ của hoàng đế Lưu Ly quốc, hắn cứ thế ừ hử cho qua.</w:t>
      </w:r>
    </w:p>
    <w:p>
      <w:pPr>
        <w:pStyle w:val="BodyText"/>
      </w:pPr>
      <w:r>
        <w:t xml:space="preserve">Bây giờ, hắn và Mai Dạ Thảo đã kết nghĩa phu thê, thật vất vả mới có được nàng, hắn không cho phép có bất cứ người nào xen vào thế giới bình yên của hai người. Hắn sợ nàng đau buồn, sợ nàng nghĩ tới tuổi tác và thân phận của hai người, sợ nàng mặc cảm vì không khỏe như người bình thường và trên hết hắn sợ nàng thành toàn cho hắn lấy người ta.</w:t>
      </w:r>
    </w:p>
    <w:p>
      <w:pPr>
        <w:pStyle w:val="BodyText"/>
      </w:pPr>
      <w:r>
        <w:t xml:space="preserve">Vả chăng, mối hôn sự này vốn định vào sáu năm trước, tức là trong lúc hoàng thúc còn ngồi trên ngai vàng. Lẽ dĩ nhiên, kẻ được chỉ định hôn ước với công chúa là Hàn Thừa Tín, con trai trưởng của hoàng thúc, hoàng thái tử lúc bấy giờ. Cứ tưởng mối duyên đó cứ thế mỹ mãn, ngờ đâu bảy tháng trước xảy ra sự cố!</w:t>
      </w:r>
    </w:p>
    <w:p>
      <w:pPr>
        <w:pStyle w:val="BodyText"/>
      </w:pPr>
      <w:r>
        <w:t xml:space="preserve">Hàn Thừa Triết hắn dấy binh lấy lại quyền lực, một đường giết chết hoàng thúc, bức tử Hàn Thừa Tín nên hôn sự kia bỗng chốc rơi vào tay hắn. Theo lý lẽ của hoàng đế Lưu Ly, năm đó liên hôn với Kỳ Nam đã định sẵn ghế hoàng hậu cho con gái lão, hôn sự giữa hai vương quốc vốn là đại sự không thể nói bỏ nói bừa cho xong. Hai tháng trước lão có nói đợi năm tháng sau sẽ cho sứ giả tới Kỳ Nam nhắc chuyện cũ, ai có ngờ đâu hoàng đế Kỳ Nam hắn dám bội tín, giữa đường lập một nữ nhân xuất thân hèn kém làm hoàng hậu! Con gái lão là kim chi ngọc diệp, lại nghĩ tới quan hệ hữu hảo giữa hai vương quốc từ xưa nên không tính chuyện đã qua. Bây giờ, con gái lão đích thân tới Kỳ Nam đòi lại ghế hoàng hậu của mình, chỉ cần hắn biết điều phế hoàng hậu thấp hèn kia đi, lão sẽ coi như chưa hề có gì xảy ra!</w:t>
      </w:r>
    </w:p>
    <w:p>
      <w:pPr>
        <w:pStyle w:val="BodyText"/>
      </w:pPr>
      <w:r>
        <w:t xml:space="preserve">Hừ, Thừa Triết hắn còn chưa gật đầu đồng ý cưới con gái lão mà lão đã đòi hắn phế ghế của ái hậu nhà hắn, lão đúng là nằm mơ! Hắn nhìn quốc thư thứ n nhắc nhở hôn sự cùng đề nghị của lão hoàng đế kia mà giận sôi gan, không tốn 1 giây suy nghĩ, hắn xé nát quốc thư.</w:t>
      </w:r>
    </w:p>
    <w:p>
      <w:pPr>
        <w:pStyle w:val="BodyText"/>
      </w:pPr>
      <w:r>
        <w:t xml:space="preserve">Nào ngờ đâu, một màn kinh thế hãi tục ấy lại bị nàng bắt gặp!</w:t>
      </w:r>
    </w:p>
    <w:p>
      <w:pPr>
        <w:pStyle w:val="BodyText"/>
      </w:pPr>
      <w:r>
        <w:t xml:space="preserve">Vốn dĩ hắn định an bày đưa việc rắc rối này đi vào quỹ đạo, biến nó tầm thường đến không thể tầm thường hơn rồi mới cho nàng biết, tựa hồ đó chỉ là công vụ nào đó của triều đình tâm sự cùng nàng lúc trà dư tửu hậu. Giờ đây, nàng không những biết mà còn lập tức bỏ đi, không thèm nói lấy một lời. Hắn tưởng tượng đủ mọi cảm xúc tuyệt vọng mà nàng đang nếm trải mà hỏa nộ công tâm, hận không thể đem La thượng thư ra chém ngay lập tức.</w:t>
      </w:r>
    </w:p>
    <w:p>
      <w:pPr>
        <w:pStyle w:val="BodyText"/>
      </w:pPr>
      <w:r>
        <w:t xml:space="preserve">Ngay khi ấy, Ngô Thiếu Kỳ xuất hiện. Một mặt anh khuyên hắn bình tâm, một mặt lệnh cho binh tướng túa ra tìm hoàng hậu, mặt khác túm lấy cánh tay vị thượng thư đang run lập cập, chân nhấc không nổi kia kéo về phủ lão tịnh dưỡng an thần. Haiz, La thượng thư à, coi như ông xui đi, hi vọng bốn năm ngày sau hồn vía ông sẽ quay về!</w:t>
      </w:r>
    </w:p>
    <w:p>
      <w:pPr>
        <w:pStyle w:val="BodyText"/>
      </w:pPr>
      <w:r>
        <w:t xml:space="preserve">Mai Dạ Thảo chớp mắt nhìn phu quân nhà mình. Mày kiếm hắn nhíu lại thiếu điều muốn dán sát vào nhau, đôi mắt sâu thẳm nhìn nàng, môi mỏng mím chặt, ngón tay siết đến trắng bệt. Hắn đang chờ câu trả lời của nàng, giống như bệnh nhân hồi hộp chờ nghe y sư phán: “Xin lỗi! Ngươi hết hi vọng rồi!” hoặc “Ngươi an tâm! Bệnh này với ta là chuyện nhỏ!”.</w:t>
      </w:r>
    </w:p>
    <w:p>
      <w:pPr>
        <w:pStyle w:val="BodyText"/>
      </w:pPr>
      <w:r>
        <w:t xml:space="preserve">Nàng nheo mắt, lại cười. Vội vàng cởi bỏ hành lý nặng trĩu đặt lên bàn, rồi lại mở bung nắp lồng phơi bày ba mươi sáu món điểm tâm trước mắt hắn, nàng vui vẻ nói:</w:t>
      </w:r>
    </w:p>
    <w:p>
      <w:pPr>
        <w:pStyle w:val="BodyText"/>
      </w:pPr>
      <w:r>
        <w:t xml:space="preserve">– Ta đến Thanh Tâm Trà Thất mua chút điểm tâm về đãi khách. Ngài xem, rất đẹp và thơm nha!</w:t>
      </w:r>
    </w:p>
    <w:p>
      <w:pPr>
        <w:pStyle w:val="BodyText"/>
      </w:pPr>
      <w:r>
        <w:t xml:space="preserve">– Điểm… điểm tâm?- Thừa Triết máy móc lập lại, hắn không phải nghe lầm đi.</w:t>
      </w:r>
    </w:p>
    <w:p>
      <w:pPr>
        <w:pStyle w:val="BodyText"/>
      </w:pPr>
      <w:r>
        <w:t xml:space="preserve">– Là điểm tâm!- Nàng khẳng định chắc nịch rồi cầm một cái bánh bao đút tới miệng hắn, nói tiếp- Chính xác là điểm tâm của một trong kinh thành tứ tuyệt. Ngài mau ăn cái này thử xem, bề ngoài không đặc biệt nhưng bên trong lại là cực phẩm…</w:t>
      </w:r>
    </w:p>
    <w:p>
      <w:pPr>
        <w:pStyle w:val="BodyText"/>
      </w:pPr>
      <w:r>
        <w:t xml:space="preserve">Hắn bỗng chụp lấy cổ tay nàng khiến cái bánh rơi xuống bàn rồi tiếp tục lăn xuống sàn, biến thành thứ âm thanh duy nhất vang lên trong phòng. Giọng hắn khản đặc, mang theo âm khí bức người:</w:t>
      </w:r>
    </w:p>
    <w:p>
      <w:pPr>
        <w:pStyle w:val="BodyText"/>
      </w:pPr>
      <w:r>
        <w:t xml:space="preserve">– Đủ rồi! Nàng đừng giả ngây nữa!</w:t>
      </w:r>
    </w:p>
    <w:p>
      <w:pPr>
        <w:pStyle w:val="BodyText"/>
      </w:pPr>
      <w:r>
        <w:t xml:space="preserve">– Thừa Triết?- Nàng khó hiểu nhìn hắn- Ngài đang nói cái gì vậy?</w:t>
      </w:r>
    </w:p>
    <w:p>
      <w:pPr>
        <w:pStyle w:val="BodyText"/>
      </w:pPr>
      <w:r>
        <w:t xml:space="preserve">– Một người sau khi biết phu quân mình sắp lấy người con gái khác nên có biểu hiện gì, nàng không biết sao?- Hắn gầm lên, nỗi chờ đợi cùng lo lắng được dịp bộc phát cuồn cuộn như nước Hồng hà- Lời La thượng thư nói với nàng đều là sự thật! Nàng bức cung lão xong thì đi mua điểm tâm, nàng có phải gỗ đá không vậy?</w:t>
      </w:r>
    </w:p>
    <w:p>
      <w:pPr>
        <w:pStyle w:val="BodyText"/>
      </w:pPr>
      <w:r>
        <w:t xml:space="preserve">Móng vuốt đang sờ mấy cái bánh của nàng rất không cam lòng buộc phải rụt về. Nàng nhún vai, cười trừ:</w:t>
      </w:r>
    </w:p>
    <w:p>
      <w:pPr>
        <w:pStyle w:val="BodyText"/>
      </w:pPr>
      <w:r>
        <w:t xml:space="preserve">– Ta biết rồi thì có sao? Đó là quốc gia đại sự, hậu cung ta không thể can chính, ta nhúng tay sẽ bị người ta dị nghị thôi!</w:t>
      </w:r>
    </w:p>
    <w:p>
      <w:pPr>
        <w:pStyle w:val="BodyText"/>
      </w:pPr>
      <w:r>
        <w:t xml:space="preserve">– Nàng…</w:t>
      </w:r>
    </w:p>
    <w:p>
      <w:pPr>
        <w:pStyle w:val="BodyText"/>
      </w:pPr>
      <w:r>
        <w:t xml:space="preserve">– Ai dô,- Nàng vỗ vỗ vai hắn, cười toe toét nói- ta là hoàng hậu rất biết điều nha. Tất cả ta đều theo ý ngài. Bất kể là công chúa hay Mạc Yên Đình ta đều sẽ tiếp đãi đàng hoàng. Thế nào, có ngạc nhiên không? Ta đi mua điểm tâm cũng là để mời tẩu nương tương lai của chúng ta nha! Hi hi!</w:t>
      </w:r>
    </w:p>
    <w:p>
      <w:pPr>
        <w:pStyle w:val="BodyText"/>
      </w:pPr>
      <w:r>
        <w:t xml:space="preserve">Đột nhiên, căn phòng ấm áp nắng không lọt gió không vào toát ra hàn khí ngút trời, lạnh lẽo như một buổi sáng đầu đông.</w:t>
      </w:r>
    </w:p>
    <w:p>
      <w:pPr>
        <w:pStyle w:val="BodyText"/>
      </w:pPr>
      <w:r>
        <w:t xml:space="preserve">Mai Dạ Thảo, nàng được lắm!</w:t>
      </w:r>
    </w:p>
    <w:p>
      <w:pPr>
        <w:pStyle w:val="BodyText"/>
      </w:pPr>
      <w:r>
        <w:t xml:space="preserve">Hắn xem nàng là thê tử, là trân bảo quý nhất cõi đời. Hắn chỉ muốn cả đời sống với nàng, tuyệt không cho phép có người thứ ba bước vào. Từ xưa hậu cung có ba nghìn giai lệ, hắn vì nàng một hạt bụi cũng không để lọt vào mắt. Còn nàng… nàng một mực xem hắn là hoàng đế, nhất nhất đều theo xếp đặt của hắn. Trong tình cảm, nàng lãnh đạm như nước, nhàn nhạt tựa nắng mai, không đòi hỏi, không hờn ghen. Ví như ngày đó, nếu hắn thật sự buông tay, e là nàng đã phiêu dạt đến tận chân trời nào đó, vĩnh viễn không cùng hắn tái ngộ. Hắn đột nhiên rất muốn biết… liệu nàng có yêu hắn không?</w:t>
      </w:r>
    </w:p>
    <w:p>
      <w:pPr>
        <w:pStyle w:val="BodyText"/>
      </w:pPr>
      <w:r>
        <w:t xml:space="preserve">Hắn phá lên cười ha hả, còn nhanh hơn cả diễn viên đổi mặt nạ trên sân khấu, trong chớp mắt gương mặt u ám được thay bằng vẻ cao ngạo, nụ cười tà mị như xưa.</w:t>
      </w:r>
    </w:p>
    <w:p>
      <w:pPr>
        <w:pStyle w:val="BodyText"/>
      </w:pPr>
      <w:r>
        <w:t xml:space="preserve">– Ha ha ha! Trẫm lấy được thê tử hiểu chuyện như ái khanh đúng là tam sinh hữu hạnh!</w:t>
      </w:r>
    </w:p>
    <w:p>
      <w:pPr>
        <w:pStyle w:val="BodyText"/>
      </w:pPr>
      <w:r>
        <w:t xml:space="preserve">Dạ Thảo nuốt khan. Quen hắn lâu nàng rõ hơn ai hết. Khi hắn xưng “trẫm” gọi nàng là “ái khanh” nghĩa là hắn có âm mưu. Rùng mình một cái, nàng tìm cách chuyển đề tài:</w:t>
      </w:r>
    </w:p>
    <w:p>
      <w:pPr>
        <w:pStyle w:val="BodyText"/>
      </w:pPr>
      <w:r>
        <w:t xml:space="preserve">– Ta biết rời cung không xin phép là ta sai nhưng ngài phải thông cảm cho ta. Ai bảo ngài mời Mạc tiểu thư đến gấp như thế!</w:t>
      </w:r>
    </w:p>
    <w:p>
      <w:pPr>
        <w:pStyle w:val="BodyText"/>
      </w:pPr>
      <w:r>
        <w:t xml:space="preserve">– À…- Hắn gật gù- ái khanh nghĩ thật chu đáo! Mạc Yên Đình mà biết được nàng quan tâm thế này hẳn là sẽ vui lắm.</w:t>
      </w:r>
    </w:p>
    <w:p>
      <w:pPr>
        <w:pStyle w:val="BodyText"/>
      </w:pPr>
      <w:r>
        <w:t xml:space="preserve">Nói rồi, Thừa Triết phân phó cho người đến Văn Đức đường mời Mạc Yên Đình đến.</w:t>
      </w:r>
    </w:p>
    <w:p>
      <w:pPr>
        <w:pStyle w:val="BodyText"/>
      </w:pPr>
      <w:r>
        <w:t xml:space="preserve">Phía bên kia, Mai Dạ Thảo hết nhìn viên thái giám rời đi lại quay sang nhìn vẻ bình thản của hắn mà rùng mình ớn lạnh. Hơ… nàng đã qua ải của hắn rồi sao? Sao đơn giản đến đáng sợ thế này? Hắn chẳng phải vừa mới nổi giận xung thiên vì nàng mất tích sao? Nàng siết chặt nắm tay, âm thầm thở dài. Kỳ ca à Kỳ ca, huynh nên cho tập huấn lại đội trinh thám đi, tin tức chẳng chính xác gì hết!</w:t>
      </w:r>
    </w:p>
    <w:p>
      <w:pPr>
        <w:pStyle w:val="BodyText"/>
      </w:pPr>
      <w:r>
        <w:t xml:space="preserve">Căn cứ theo trình tự kế hoạch, Dạ Thảo nàng tiếp hoàng đế xong sẽ tiếp Mạc Yên Đình. Chú ý phải theo đúng thứ tự, không nhầm lẫn hay trùng lắp! Thứ nhất, Thừa Triết không biết nàng đã gặp qua Mạc Yên Đình, nếu việc này đến tai hắn thì chuyện nàng trốn học, rời cung, kháng chỉ rồi chuyện “Diệp Ngọc Nhu vạn dặm tìm tình lang” bại lộ sẽ khiến hắn nghĩ nàng hồng hạnh xuất tường. Thứ hai, Mạc Yên Đình không biết Diệp Ngọc Nhu là hoàng hậu, một khi biết rồi nàng ta sẽ nghĩ gì? Hoàng hậu khi quân kháng chỉ? Hoàng hậu có tình ý với Thành vương? Á a a, nàng phải chặn miệng nàng ta nếu không muốn kế hoạch hủy hôn của huynh muội nàng giã biệt cõi đời!</w:t>
      </w:r>
    </w:p>
    <w:p>
      <w:pPr>
        <w:pStyle w:val="BodyText"/>
      </w:pPr>
      <w:r>
        <w:t xml:space="preserve">Trước mắt, tống tiễn phu quân nhà nàng cái đã!</w:t>
      </w:r>
    </w:p>
    <w:p>
      <w:pPr>
        <w:pStyle w:val="BodyText"/>
      </w:pPr>
      <w:r>
        <w:t xml:space="preserve">Ngay lập tức, Dạ Thảo vội vội vàng vàng gom góp mớ tấu chương trên bàn xếp thành một chồng cao. Nàng vờ vò vò gấu áo, mím mím môi rồi cười e thẹn nói:</w:t>
      </w:r>
    </w:p>
    <w:p>
      <w:pPr>
        <w:pStyle w:val="BodyText"/>
      </w:pPr>
      <w:r>
        <w:t xml:space="preserve">– Thừa Triết à, ngài nghĩ có nên tìm nơi yên tĩnh duyệt tấu chương không? Nơi này không hợp đâu…</w:t>
      </w:r>
    </w:p>
    <w:p>
      <w:pPr>
        <w:pStyle w:val="BodyText"/>
      </w:pPr>
      <w:r>
        <w:t xml:space="preserve">– A…Ta trong lúc chờ nàng đã duyệt cả rồi!- Ai đó vừa thong thả dùng điểm tâm vừa phun ra một câu kinh thiên động địa- Ta muốn xem tẩu nương tương lai làm sao biến nàng thành thục nữ chỉ trong hai ngày!</w:t>
      </w:r>
    </w:p>
    <w:p>
      <w:pPr>
        <w:pStyle w:val="BodyText"/>
      </w:pPr>
      <w:r>
        <w:t xml:space="preserve">– Thế…- Nàng run bắn lên- thế không hay đâu…</w:t>
      </w:r>
    </w:p>
    <w:p>
      <w:pPr>
        <w:pStyle w:val="BodyText"/>
      </w:pPr>
      <w:r>
        <w:t xml:space="preserve">– Không sao! Không sao!- Hắn cười sáng lạn, đáp- Danh gia khuê tú nào ta chưa từng gặp, nếu được, ta sẽ hỗ trợ nàng một tay!</w:t>
      </w:r>
    </w:p>
    <w:p>
      <w:pPr>
        <w:pStyle w:val="BodyText"/>
      </w:pPr>
      <w:r>
        <w:t xml:space="preserve">Nàng túm lấy cánh tay hắn, chuyển sang chiêu nũng nịu, đôi mắt nàng long lanh như mắt mèo con, giọng nàng vạn phần ngọt lịm:</w:t>
      </w:r>
    </w:p>
    <w:p>
      <w:pPr>
        <w:pStyle w:val="BodyText"/>
      </w:pPr>
      <w:r>
        <w:t xml:space="preserve">– Người ta không chịu được khi bị ngài nhìn chằm chằm mà. Làm ơn tránh mặt đi mà. Ta hứa sẽ học tốt mà…</w:t>
      </w:r>
    </w:p>
    <w:p>
      <w:pPr>
        <w:pStyle w:val="BodyText"/>
      </w:pPr>
      <w:r>
        <w:t xml:space="preserve">– Ha ha ha! Ái khanh thực đáng yêu! Có điều… – Hắn xoa xoa gò má căng mịn của nàng, ghé miệng sát tai nàng, thì thầm- trẫm biết ái khanh trốn học nhiều lần rồi! Lần này trẫm quyết định đích thân giám sát! Nàng đừng làm trẫm thất vọng!!!</w:t>
      </w:r>
    </w:p>
    <w:p>
      <w:pPr>
        <w:pStyle w:val="BodyText"/>
      </w:pPr>
      <w:r>
        <w:t xml:space="preserve">Mai Dạ Thảo lùi lại, tròn mắt nhìn hắn. Âm mưu của hắn là đây!</w:t>
      </w:r>
    </w:p>
    <w:p>
      <w:pPr>
        <w:pStyle w:val="BodyText"/>
      </w:pPr>
      <w:r>
        <w:t xml:space="preserve">Hắn nhếch môi cười dịu dàng rồi đút một miếng bánh quế lan vào cái miệng đang há hốc của nàng, hoàn toàn không biết mình vừa đâm một nhát chí mạng vào tim thê tử nhà mình.</w:t>
      </w:r>
    </w:p>
    <w:p>
      <w:pPr>
        <w:pStyle w:val="BodyText"/>
      </w:pPr>
      <w:r>
        <w:t xml:space="preserve">Đây… đây là sự cố lớn rồi! Nàng cố giữ cho mặt mình không khỏi thất sắc dù trong bụng không ngừng kêu gào. Oa a a, các huynh ơi, Dạ Thảo sập hố chông rồi, bốn phía đều là địch mai phục, ta sắp oanh liệt hi sinh rồi!!!</w:t>
      </w:r>
    </w:p>
    <w:p>
      <w:pPr>
        <w:pStyle w:val="BodyText"/>
      </w:pPr>
      <w:r>
        <w:t xml:space="preserve">Ngoài cửa, viên thái giám cận thân hoàng đế cất giọng:</w:t>
      </w:r>
    </w:p>
    <w:p>
      <w:pPr>
        <w:pStyle w:val="BodyText"/>
      </w:pPr>
      <w:r>
        <w:t xml:space="preserve">– Tâu bệ hạ, Mạc tiểu thư đã đến!</w:t>
      </w:r>
    </w:p>
    <w:p>
      <w:pPr>
        <w:pStyle w:val="BodyText"/>
      </w:pPr>
      <w:r>
        <w:t xml:space="preserve">Hàn Thừa Triết nhướng nhướng mày với nàng.</w:t>
      </w:r>
    </w:p>
    <w:p>
      <w:pPr>
        <w:pStyle w:val="BodyText"/>
      </w:pPr>
      <w:r>
        <w:t xml:space="preserve">Đoạn, hắn vén mớ tóc mai sau tai nàng, cẩn thận cài lại mai hoa trâm trên đầu nàng rồi thuận đà đặt tay lên cằm, nâng mặt nàng lên. Nàng vẫn còn ngơ ngẩn không hiểu gì thì đôi môi hắn đã phủ lên môi nàng, miết nhẹ, dịu dàng như nếm mật hoa. Luyến tiếc buông nàng ra, hắn nhìn gò má nàng ửng hồng, môi nàng căng mọng, ngực nàng nhấp nhô đập cuồng loạn mà gật gật đầu hài lòng. Nhìn xem, nữ nhân của hắn mỹ lệ động lòng người dường này há có thể thua kém đệ nhất tài nữ kia sao? Thực ra buổi học này hắn không cầu gì cả, thứ hắn muốn duy nhất là nàng có lòng tin với chính mình, rằng nàng vĩnh viễn là đóa hoa xuân đẹp nhất trong lòng hắn.</w:t>
      </w:r>
    </w:p>
    <w:p>
      <w:pPr>
        <w:pStyle w:val="BodyText"/>
      </w:pPr>
      <w:r>
        <w:t xml:space="preserve">Hắn thong thả ngồi xuống ghế, khôi phục lại uy thế của một bậc quân vương, lạnh lùng cất giọng:</w:t>
      </w:r>
    </w:p>
    <w:p>
      <w:pPr>
        <w:pStyle w:val="BodyText"/>
      </w:pPr>
      <w:r>
        <w:t xml:space="preserve">– Cho vào!</w:t>
      </w:r>
    </w:p>
    <w:p>
      <w:pPr>
        <w:pStyle w:val="Compact"/>
      </w:pPr>
      <w:r>
        <w:t xml:space="preserve">Lúc này, tim Mai Dạ Thảo vẫn không ngừng tăng nhịp, nắm tay siết chặt, âm thầm suy tính nếu âm mưu bại lộ nàng nên chạy theo lối nào là nhanh nhất…</w:t>
      </w:r>
      <w:r>
        <w:br w:type="textWrapping"/>
      </w:r>
      <w:r>
        <w:br w:type="textWrapping"/>
      </w:r>
    </w:p>
    <w:p>
      <w:pPr>
        <w:pStyle w:val="Heading2"/>
      </w:pPr>
      <w:bookmarkStart w:id="57" w:name="chương-9-2-kế-hoạch-gặp-sự-cố-2"/>
      <w:bookmarkEnd w:id="57"/>
      <w:r>
        <w:t xml:space="preserve">36. Chương 9-2: Kế Hoạch Gặp Sự Cố (2)</w:t>
      </w:r>
    </w:p>
    <w:p>
      <w:pPr>
        <w:pStyle w:val="Compact"/>
      </w:pPr>
      <w:r>
        <w:br w:type="textWrapping"/>
      </w:r>
      <w:r>
        <w:br w:type="textWrapping"/>
      </w:r>
      <w:r>
        <w:t xml:space="preserve">Nửa canh giờ trước tại Thanh Tâm Trà Thất.</w:t>
      </w:r>
    </w:p>
    <w:p>
      <w:pPr>
        <w:pStyle w:val="BodyText"/>
      </w:pPr>
      <w:r>
        <w:t xml:space="preserve">Bốn nam nhân đứng theo hình tứ trụ, ngươi nhìn ta ta nhìn ngươi, biểu tình trên mặt đều tràn đầy nghi hoặc như thể quan tòa đang dò xét phạm nhân.</w:t>
      </w:r>
    </w:p>
    <w:p>
      <w:pPr>
        <w:pStyle w:val="BodyText"/>
      </w:pPr>
      <w:r>
        <w:t xml:space="preserve">Đột nhiên, Trần Ngôn Thanh liếc mắt nhìn Vũ Khải Duy, khẽ gật đầu rồi nói:</w:t>
      </w:r>
    </w:p>
    <w:p>
      <w:pPr>
        <w:pStyle w:val="BodyText"/>
      </w:pPr>
      <w:r>
        <w:t xml:space="preserve">– Duy ca, huynh mau đi đi!</w:t>
      </w:r>
    </w:p>
    <w:p>
      <w:pPr>
        <w:pStyle w:val="BodyText"/>
      </w:pPr>
      <w:r>
        <w:t xml:space="preserve">– Được!</w:t>
      </w:r>
    </w:p>
    <w:p>
      <w:pPr>
        <w:pStyle w:val="BodyText"/>
      </w:pPr>
      <w:r>
        <w:t xml:space="preserve">Người được mệnh danh Tùy Phong Sứ Giả, vừa kiệm lời vừa thờ ơ thế sự chỉ đáp gọn lỏn một lời rồi lao ra khỏi phòng như một cơn gió. Ánh mắt hắn khi lướt qua Lý Giang Thành mang một chút ý cười… kỳ dị.</w:t>
      </w:r>
    </w:p>
    <w:p>
      <w:pPr>
        <w:pStyle w:val="BodyText"/>
      </w:pPr>
      <w:r>
        <w:t xml:space="preserve">Lý Giang Thành nhíu mày. Anh cùng ba tên trước mặt quen biết nhiều năm, tuy không đến mức là con sâu trong bụng họ nhưng anh tự tin hiểu họ còn hơn chính bản thân mình. Chính là, ba tên huynh đệ này cùng Dạ Thảo không dưng lại tụ họp ở quán trà này dùng điểm tâm. Anh ngửi được mùi âm mưu đang lan tràn khắp phòng và anh, anh chính là nạn nhân của âm mưu đó!</w:t>
      </w:r>
    </w:p>
    <w:p>
      <w:pPr>
        <w:pStyle w:val="BodyText"/>
      </w:pPr>
      <w:r>
        <w:t xml:space="preserve">– Thành ca không cần phải đoán!- Trần Ngôn Thanh thong thả ngồi xuống ghế, một tay anh phe phẩy quạt, tay kia xoay xoay chung trà cẩn thận đánh giá từng đường nét chạm trỗ cùng nước men xanh ngọc của nó, vừa buông giọng giễu cợt- Phòng thượng hạng, điểm tâm trứ danh, đang lúc nghèo khó mà Thành ca lại tốn không ít tâm tư cho người đó, ha ha, xem ra địa vị của hắn trong lòng Thành ca cũng không tệ!</w:t>
      </w:r>
    </w:p>
    <w:p>
      <w:pPr>
        <w:pStyle w:val="BodyText"/>
      </w:pPr>
      <w:r>
        <w:t xml:space="preserve">Hừ, đó là ta bị ép uổng nha. Lý Giang Thành hận không thể gào lên như thế nhưng anh còn chưa mở miệng thì đã nghe một âm thanh vỡ vụn. Cái chung trà thượng hạng phút chốc biến thành một nắm bột trắng trong lòng tay Ngôn Thanh, phiêu phiêu tán tán rơi lả tả xuống bàn. Ặc, đây là hàng xịn chứ không phải hàng dỏm ngoài chợ Đông mà anh hay bóp nát đâu! Rùng mình một cái, anh nuốt khan, hỏi:</w:t>
      </w:r>
    </w:p>
    <w:p>
      <w:pPr>
        <w:pStyle w:val="BodyText"/>
      </w:pPr>
      <w:r>
        <w:t xml:space="preserve">– Đệ đang làm gì vậy? Này, không phải đệ nhờ Khải Duy đi điều tra người ta chứ?</w:t>
      </w:r>
    </w:p>
    <w:p>
      <w:pPr>
        <w:pStyle w:val="BodyText"/>
      </w:pPr>
      <w:r>
        <w:t xml:space="preserve">– Phải!- Trần Ngôn Thanh gật đầu ngay tắp lự.</w:t>
      </w:r>
    </w:p>
    <w:p>
      <w:pPr>
        <w:pStyle w:val="BodyText"/>
      </w:pPr>
      <w:r>
        <w:t xml:space="preserve">Đoạn, anh ta búng ngón tay cái tách. Tức thì, Lâm Kiệt phóng nhanh ra cửa đứng gác bên ngoài. Một phòng hoàn hảo chỉ có hai người, gió không lọt, muỗi không vào, rất thích hợp để bàn đại sự. Một lần nữa Lý Giang Thành rùng mình ớn lạnh. Hai tên huynh đệ này học cái gì không học lại đi học làm xã hội đen, hừ, bọn họ chỉ còn thiếu cặp kính râm đen thui, comple đen thui là cộp cộp, đủ chuẩn đóng mác xã hội đen!</w:t>
      </w:r>
    </w:p>
    <w:p>
      <w:pPr>
        <w:pStyle w:val="BodyText"/>
      </w:pPr>
      <w:r>
        <w:t xml:space="preserve">Được rồi, Trần Ngôn Thanh ngươi đã đóng xã hội đen thì ta sẽ sắm vai cảnh sát, từ từ tiếp ngươi! Nghĩ thế, anh mặt không đổi sắc, ngồi phịch xuống đối diện hắn ta.</w:t>
      </w:r>
    </w:p>
    <w:p>
      <w:pPr>
        <w:pStyle w:val="BodyText"/>
      </w:pPr>
      <w:r>
        <w:t xml:space="preserve">Lý Giang Thành đập tay lên bàn, lấy uy thế của một cảnh sát, cao giọng nói:</w:t>
      </w:r>
    </w:p>
    <w:p>
      <w:pPr>
        <w:pStyle w:val="BodyText"/>
      </w:pPr>
      <w:r>
        <w:t xml:space="preserve">– Ta nói đệ nha, thật quá đa nghi đi! Người ta cùng ta bèo nước gặp nhau thấy hợp tính thì kết tình bằng hữu. Người ta lần đầu đến kinh thành, ta thân là chủ dĩ nhiên phải tiếp đãi nồng hậu. Chúng ta tình ngay lý thẳng, tâm sáng như gương, chia tay đó là không hẹn ngày tái ngộ. Vốn chẳng còn chút liên hệ gì thì đệ điều tra chi cho hoài công phí sức?</w:t>
      </w:r>
    </w:p>
    <w:p>
      <w:pPr>
        <w:pStyle w:val="BodyText"/>
      </w:pPr>
      <w:r>
        <w:t xml:space="preserve">Nhớ lại chỉ dăm phút trước, Đỗ Quân Như mặt mày hớn ha hớn hở hết nhìn một bàn đầy ắp điểm tâm lại nuốt nuốt nước bọt, ôm cánh tay anh lắc lắc, môi anh đào cười rộ, ngước cặp mắt long lanh nhìn anh, cất giọng trong trẻo như pha lê:</w:t>
      </w:r>
    </w:p>
    <w:p>
      <w:pPr>
        <w:pStyle w:val="BodyText"/>
      </w:pPr>
      <w:r>
        <w:t xml:space="preserve">– Hào ca, huynh thật tốt! Ta thích huynh quá đi!!!</w:t>
      </w:r>
    </w:p>
    <w:p>
      <w:pPr>
        <w:pStyle w:val="BodyText"/>
      </w:pPr>
      <w:r>
        <w:t xml:space="preserve">Anh chỉ biết lắc đầu cười trừ.</w:t>
      </w:r>
    </w:p>
    <w:p>
      <w:pPr>
        <w:pStyle w:val="BodyText"/>
      </w:pPr>
      <w:r>
        <w:t xml:space="preserve">Môi anh mới hé mở, còn chưa kịp giới thiệu tên từng món từng món, giới thiệu từ cách ăn, cách chế biến đến lịch sử ra đời cho nàng biết thì một đoàn mười hai tên thô lỗ phá cửa xông vào, mặt tên nào cùng hùng hùng hổ hổ như bắt lính trốn trại không bằng. Lúc ấy, anh bẻ gãy đôi đũa, vừa bắn ánh mắt tràn ngập sát khí bức lui bọn họ vừa siết chặt Dạ Thần Đao, hận không thể gào thét những lời chất chứa trong lòng như tát nước vào mặt họ:</w:t>
      </w:r>
    </w:p>
    <w:p>
      <w:pPr>
        <w:pStyle w:val="BodyText"/>
      </w:pPr>
      <w:r>
        <w:t xml:space="preserve">– Con bà nó! Có để ta yên không hả! Ta đưa bạn đi ngoạn kinh thành tứ tuyệt, mới đi có ba nơi thì cả ba nơi đều bị phá đám, ba lần đều bụng đói mà về. Cái gì thì cũng bất quá tam chứ!!! Ta có thù với các ngươi sao? Được lắm, cùng lên hết đi, ta tiếp!</w:t>
      </w:r>
    </w:p>
    <w:p>
      <w:pPr>
        <w:pStyle w:val="BodyText"/>
      </w:pPr>
      <w:r>
        <w:t xml:space="preserve">Lời chưa kịp phun ra đã bị chặn đứng. Đỗ Quân Như chụp lấy cánh tay phải của anh, giọng vạn phần run rẩy:</w:t>
      </w:r>
    </w:p>
    <w:p>
      <w:pPr>
        <w:pStyle w:val="BodyText"/>
      </w:pPr>
      <w:r>
        <w:t xml:space="preserve">– Hào ca… đừng ra tay! Bọn họ… bọn họ là người của phụ thân ta…</w:t>
      </w:r>
    </w:p>
    <w:p>
      <w:pPr>
        <w:pStyle w:val="BodyText"/>
      </w:pPr>
      <w:r>
        <w:t xml:space="preserve">Anh lại một lần nữa đưa mắt nhìn mười hai người. Không sai, tuy họ đằng đằng sát khí nhưng hết thảy đều ném về phía anh, còn đối với Như Như vẫn một lòng cung kính. Sặc, mặt tên nào cũng đen như đáy nồi, nghiến răng nghiến lợi, kiếm trong tay run lên bần bật khẳng định là muốn băm vằm anh thành muôn mảnh. Anh âm thầm thở dài, lòng không ngừng rên rỉ, phen này khẳng định là ta bị xem là hái hoa tặc dụ dỗ gái nhà lành rồi!</w:t>
      </w:r>
    </w:p>
    <w:p>
      <w:pPr>
        <w:pStyle w:val="BodyText"/>
      </w:pPr>
      <w:r>
        <w:t xml:space="preserve">Vội vàng ướm lời hỏi ý nàng có muốn về không, anh cũng là muốn cho đám người kia rõ anh trong sáng vô tư thuần khiết đến mức nào. Thậm chí anh còn vặn volume hết cỡ cho bọn họ cùng nghe thấy những lời khuyên nhủ nàng:</w:t>
      </w:r>
    </w:p>
    <w:p>
      <w:pPr>
        <w:pStyle w:val="BodyText"/>
      </w:pPr>
      <w:r>
        <w:t xml:space="preserve">– Ngươi tuổi tác còn nhỏ, kinh nghiệm chưa nhiều mà giang hồ lại hiểm ác. Ngươi tá túc ở nơi đó ta không an tâm chút nào. Ngươi vẫn nên về với gia đình đi thôi. Có giận hờn gì đi nữa thì cũng là người một nhà, sẽ không sao đâu!</w:t>
      </w:r>
    </w:p>
    <w:p>
      <w:pPr>
        <w:pStyle w:val="BodyText"/>
      </w:pPr>
      <w:r>
        <w:t xml:space="preserve">Nhìn nàng một bộ dáng ủy khuất như hài tử bị bỏ rơi, anh cũng có chút đau lòng. Nhưng, biết làm sao, giang hồ hiểm ác trùng trùng, nàng lại một thân một mình không người chăm lo rất dễ bị người ta lợi dụng. Anh lại là người sắp thành gia lập thất, không thể mãi mãi làm bảo mẫu, danh tiếng anh thì mặc kệ đi, chỉ e nàng lại chịu tiếng đời dèm pha dị nghị. Vậy nên…</w:t>
      </w:r>
    </w:p>
    <w:p>
      <w:pPr>
        <w:pStyle w:val="BodyText"/>
      </w:pPr>
      <w:r>
        <w:t xml:space="preserve">– Huynh không luyến tiếc ta sao?- Giọng nàng có chút hờn dỗi- Ta đối với huynh…</w:t>
      </w:r>
    </w:p>
    <w:p>
      <w:pPr>
        <w:pStyle w:val="BodyText"/>
      </w:pPr>
      <w:r>
        <w:t xml:space="preserve">– Không được!- Anh vội ngắt lời nàng không chút do dự- Ta sắp thành thân rồi, ngươi đừng nói nữa…</w:t>
      </w:r>
    </w:p>
    <w:p>
      <w:pPr>
        <w:pStyle w:val="BodyText"/>
      </w:pPr>
      <w:r>
        <w:t xml:space="preserve">Những tưởng vậy là an ổn nhưng đám người kia vẫn đồng loạt tuốt kiếm chỉa thẳng vào anh, một chút lý lẽ cũng không chịu nói.</w:t>
      </w:r>
    </w:p>
    <w:p>
      <w:pPr>
        <w:pStyle w:val="BodyText"/>
      </w:pPr>
      <w:r>
        <w:t xml:space="preserve">Tâm còn chưa kịp thích ứng thì đám huynh đệ muội như âm hồn không tán xuất hiện thình lình, hại trống tim anh đập so với trống chầu chỉ hơn chứ không kém.</w:t>
      </w:r>
    </w:p>
    <w:p>
      <w:pPr>
        <w:pStyle w:val="BodyText"/>
      </w:pPr>
      <w:r>
        <w:t xml:space="preserve">Haiz, anh nhìn bọn họ một đoàn lo lắng cùng ủng hộ mình, sẵn sàng vì mình mà liều mạng với đám người không quen, một lòng tin mình mà chẳng cần biết đầu cua tai nheo ra sao, mọi tức giận vừa mới tụ tức thì tán đi. Lại nhìn Đỗ Quân Như, nàng một bộ dáng ủy khuất nhìn Thảo muội không chớp mắt, hẳn là hiểu lầm vì câu “thanh mai trúc mã” của Ngôn Thanh rồi.</w:t>
      </w:r>
    </w:p>
    <w:p>
      <w:pPr>
        <w:pStyle w:val="BodyText"/>
      </w:pPr>
      <w:r>
        <w:t xml:space="preserve">Cũng tốt, ta cũng không cần nhọc lòng giải thích, vốn chỉ là bình thủy tương phùng, hợp hợp tan tan, đời người đâu phải chỉ có một lần?</w:t>
      </w:r>
    </w:p>
    <w:p>
      <w:pPr>
        <w:pStyle w:val="BodyText"/>
      </w:pPr>
      <w:r>
        <w:t xml:space="preserve">Vậy nên… Đỗ Quân Như, tạm biệt nàng. Hẹn lần sau gặp lại nàng sẽ tìm được tình quân như ý. Còn nữa, tuổi nàng còn nhỏ, chớ nên dễ dàng nói lời yêu thích với nam nhân như thế. Không phải kẻ nào cũng đủ tỉnh táo như ta đâu!</w:t>
      </w:r>
    </w:p>
    <w:p>
      <w:pPr>
        <w:pStyle w:val="BodyText"/>
      </w:pPr>
      <w:r>
        <w:t xml:space="preserve">Chuyện với Đỗ Quân Như có thể xếp vào ký ức được rồi, hà cớ gì Trần Ngôn Thanh lại không chịu để yên? Chỉ nghe Trần Ngôn Thanh nhàn nhạt cất lời:</w:t>
      </w:r>
    </w:p>
    <w:p>
      <w:pPr>
        <w:pStyle w:val="BodyText"/>
      </w:pPr>
      <w:r>
        <w:t xml:space="preserve">– Thành ca à Thành ca,- Anh ta lắc đầu cười khổ- người đó nữ phẫn nam trang tiếp xúc với Thành vương đương triều còn không đáng điều tra sao?</w:t>
      </w:r>
    </w:p>
    <w:p>
      <w:pPr>
        <w:pStyle w:val="BodyText"/>
      </w:pPr>
      <w:r>
        <w:t xml:space="preserve">– À…- Anh bật cười ha hả- Là ta bảo nàng cải trang đó, nữ nhi lăn lộn giang hồ vốn không tốt chút nào!</w:t>
      </w:r>
    </w:p>
    <w:p>
      <w:pPr>
        <w:pStyle w:val="BodyText"/>
      </w:pPr>
      <w:r>
        <w:t xml:space="preserve">– Vậy…- Trần Ngôn Thanh nheo mắt, tiếp tục nói- mười hai tên cận vệ đó là người Lưu Ly, huynh biết không?</w:t>
      </w:r>
    </w:p>
    <w:p>
      <w:pPr>
        <w:pStyle w:val="BodyText"/>
      </w:pPr>
      <w:r>
        <w:t xml:space="preserve">– Biết!- Anh ung dung nhấp một ngụm trà, nhàn nhã đáp.</w:t>
      </w:r>
    </w:p>
    <w:p>
      <w:pPr>
        <w:pStyle w:val="BodyText"/>
      </w:pPr>
      <w:r>
        <w:t xml:space="preserve">Nhìn nàng không ra người Lưu Ly nhưng nhìn đám thuộc hạ thì anh rõ mười mươi rồi. Thảo nào nàng không biết Liễu đại ma đầu, không biết kinh thành tứ tuyệt, lại càng không biết chủ nhân Dạ Thần Đao là ai. Nhưng… thế có can hệ gì? Anh vốn cũng là một nửa ngoại tộc đấy thôi!</w:t>
      </w:r>
    </w:p>
    <w:p>
      <w:pPr>
        <w:pStyle w:val="BodyText"/>
      </w:pPr>
      <w:r>
        <w:t xml:space="preserve">– Có khả năng rất lớn nàng ta là tình địch của Thảo muội, huynh biết không?- Trần Ngôn Thanh nhướng mày, đắc ý nhìn anh.</w:t>
      </w:r>
    </w:p>
    <w:p>
      <w:pPr>
        <w:pStyle w:val="BodyText"/>
      </w:pPr>
      <w:r>
        <w:t xml:space="preserve">– Biết!- Anh tiếp tục gật đầu ngay tắp lự.</w:t>
      </w:r>
    </w:p>
    <w:p>
      <w:pPr>
        <w:pStyle w:val="BodyText"/>
      </w:pPr>
      <w:r>
        <w:t xml:space="preserve">– Ổ?- Yêu nghiệt trước mặt cười lạnh- Thật sao?</w:t>
      </w:r>
    </w:p>
    <w:p>
      <w:pPr>
        <w:pStyle w:val="BodyText"/>
      </w:pPr>
      <w:r>
        <w:t xml:space="preserve">Cơ miệng Lý Giang Thành cứng đơ. Anh… anh vừa nghe cái gì thế này?</w:t>
      </w:r>
    </w:p>
    <w:p>
      <w:pPr>
        <w:pStyle w:val="BodyText"/>
      </w:pPr>
      <w:r>
        <w:t xml:space="preserve">Vội vàng nhào tới túm cổ áo Trần Ngôn Thanh, anh kích động vạn phần hét lên:</w:t>
      </w:r>
    </w:p>
    <w:p>
      <w:pPr>
        <w:pStyle w:val="BodyText"/>
      </w:pPr>
      <w:r>
        <w:t xml:space="preserve">– ĐỆ VỪA NÓI GÌ? LẶP LẠI TA NGHE!!!</w:t>
      </w:r>
    </w:p>
    <w:p>
      <w:pPr>
        <w:pStyle w:val="BodyText"/>
      </w:pPr>
      <w:r>
        <w:t xml:space="preserve">Trần Ngôn Thanh chậm chạp gỡ từng ngón tay của anh, nhìn chăm chăm vào mắt anh, lặp lại lần nữa:</w:t>
      </w:r>
    </w:p>
    <w:p>
      <w:pPr>
        <w:pStyle w:val="BodyText"/>
      </w:pPr>
      <w:r>
        <w:t xml:space="preserve">– Đệ nói, nói nàng ta là tình địch của Thảo muội!</w:t>
      </w:r>
    </w:p>
    <w:p>
      <w:pPr>
        <w:pStyle w:val="BodyText"/>
      </w:pPr>
      <w:r>
        <w:t xml:space="preserve">– Đệ…- Anh gào lên- đệ nói dối!!!</w:t>
      </w:r>
    </w:p>
    <w:p>
      <w:pPr>
        <w:pStyle w:val="BodyText"/>
      </w:pPr>
      <w:r>
        <w:t xml:space="preserve">Sau đó, anh lao ra khỏi phòng, lướt qua người Lâm Kiệt như một cơn lốc, không một lời từ tạ.</w:t>
      </w:r>
    </w:p>
    <w:p>
      <w:pPr>
        <w:pStyle w:val="BodyText"/>
      </w:pPr>
      <w:r>
        <w:t xml:space="preserve">Giữa phố xá náo nhiệt, tiếng lao nhao rộ lên không dứt. Một lam ảnh lướt qua nhanh như chớp khiến tà áo rung rinh, hàng quán chao đảo. Dân chúng kinh thành một phen hoảng hốt ngơ ngác nhìn nhau, với tốc độ đó, e là không phải là con người.</w:t>
      </w:r>
    </w:p>
    <w:p>
      <w:pPr>
        <w:pStyle w:val="BodyText"/>
      </w:pPr>
      <w:r>
        <w:t xml:space="preserve">Lý Giang Thành bỏ mặc tiếng la ó phía sau, điểm nhẹ mũi giày nhảy lên nóc nhà. Chạy trên mái ngói tuy đường xá gập ghềnh nhưng được cái không ách tắc giao thông, ước chừng có thể rút ngắn thời gian đến hoàng cung. Lòng anh rối như một mớ bòng bong, tai ong óng những lời Trần Ngôn Thanh vừa nói:</w:t>
      </w:r>
    </w:p>
    <w:p>
      <w:pPr>
        <w:pStyle w:val="BodyText"/>
      </w:pPr>
      <w:r>
        <w:t xml:space="preserve">“Hai tháng trước bệ hạ đã hỏi ý kiến của đệ về hôn sự giữa người và công chúa Lưu Ly. Bệ hạ không muốn cho huynh và Thảo muội biết vì sợ hai người nóng tính, suy nghĩ lung tung, lại làm ra những chuyện kỳ quặc mà ngài không thể lường được.</w:t>
      </w:r>
    </w:p>
    <w:p>
      <w:pPr>
        <w:pStyle w:val="BodyText"/>
      </w:pPr>
      <w:r>
        <w:t xml:space="preserve">Nay thì việc gì đến cũng đến. Hai hôm nữa công chúa sẽ tiến cung. Việc này Thảo muội cũng đã biết rồi!</w:t>
      </w:r>
    </w:p>
    <w:p>
      <w:pPr>
        <w:pStyle w:val="BodyText"/>
      </w:pPr>
      <w:r>
        <w:t xml:space="preserve">A, còn tại sao đệ nghi người đó là công chúa ư? Mười hai tên cận vệ ấy là cao thủ không tệ, từ đi đứng đến rút kiếm đều nhất tề đồng loạt, chắc chắn xuất thân từ binh gia. Còn nàng ấy, dung mạo bất phàm, một thân quý khí, không phải con nhất phẩm đại thần cũng là hoàng thân quốc thích. Việc này xác minh không khó, chúng ta ở đây đợi Duy ca là có kết quả ngay!”</w:t>
      </w:r>
    </w:p>
    <w:p>
      <w:pPr>
        <w:pStyle w:val="BodyText"/>
      </w:pPr>
      <w:r>
        <w:t xml:space="preserve">Hừ hừ, nước đến chân, bom sắp nổ, nhà sắp cháy mà còn đợi!</w:t>
      </w:r>
    </w:p>
    <w:p>
      <w:pPr>
        <w:pStyle w:val="BodyText"/>
      </w:pPr>
      <w:r>
        <w:t xml:space="preserve">Lý Giang Thành lửa giận bốc cao vừa dẫm lên mái lầu Cửu Phụng, lộn hai vòng trên không rồi đáp xuống phía sau Ngọ môn. Đám lính canh trợn mắt sững sờ nhìn anh. Cả bọn còn chưa kịp cúi đầu hành lễ thì bóng anh đã khuất sau đĩnh đồng thứ một trăm lẻ tám ngay chỗ ngã rẽ dẫn tới hậu cung. Cả bọn lại mắt tròn mắt dẹt nhìn nhau. Ặc, vừa rồi biểu tình trên mặt Thành vương sao lại y chang chủ nợ vác đao đòi tiền bị thất hứa mấy chục năm thế chứ!</w:t>
      </w:r>
    </w:p>
    <w:p>
      <w:pPr>
        <w:pStyle w:val="BodyText"/>
      </w:pPr>
      <w:r>
        <w:t xml:space="preserve">Từ xa, Lý Giang Thành đã thấy viên thái giám cận thân của Hàn Thừa Triết đứng lóng ngóng trước cửa phòng của Dạ Thảo. Lão ta bỗng cúi khom người, một tay làm động tác mời, tay kia đẩy nhẹ cửa cho vị tiểu thư đứng cạnh bước vào.</w:t>
      </w:r>
    </w:p>
    <w:p>
      <w:pPr>
        <w:pStyle w:val="BodyText"/>
      </w:pPr>
      <w:r>
        <w:t xml:space="preserve">Anh nhìn dáng liễu hồng hồng kia mà thấy mắt mình xốn xang. Tuy chỉ nhìn thoáng qua nhưng anh biết chắc nàng ta là trang thiên hương quốc sắc. Dạ Thần Đao vốn định tháo xuống lại được xốc lại trên lưng. Anh hít một hơi thở sâu, điều chỉnh lại gương mặt mình sao cho thật ngầu, thật lãnh, đủ sức dọa cho gian phu dâm phụ sợ té khói.</w:t>
      </w:r>
    </w:p>
    <w:p>
      <w:pPr>
        <w:pStyle w:val="BodyText"/>
      </w:pPr>
      <w:r>
        <w:t xml:space="preserve">Lòng anh duy nhất tâm niệm: Ta đến đây là để hạch tội hoàng đế, ta đại diện cho chính nghĩa tội gì phải sợ kẻ gian như hắn! Hừ, hắn chẳng những lăng nhăng muốn lập vợ hai, vợ ba mà còn dẫn người tới ra mắt Thảo muội. Quả nhiên, đế vương đều là những kẻ máu lạnh bạc tình. Hắn nói cái gì trọn đời chung thủy, cầm sắt tương hòa, uyên ương một đôi đều là gạt chúng ta! Vì em gái yêu dấu, mạng quèn này ta liều với hắn!!!</w:t>
      </w:r>
    </w:p>
    <w:p>
      <w:pPr>
        <w:pStyle w:val="BodyText"/>
      </w:pPr>
      <w:r>
        <w:t xml:space="preserve">Viên thái giám giật bắn mình nhìn Thành vương hùng hùng hổ hổ lao tới như tên, mặt lạnh tựa băng sơn. Thành vương chẳng nói chẳng rằng, mạnh mẽ gạt lão sang một bên, tay kia khí thế không kém tung chưởng mở bung cửa ra.</w:t>
      </w:r>
    </w:p>
    <w:p>
      <w:pPr>
        <w:pStyle w:val="BodyText"/>
      </w:pPr>
      <w:r>
        <w:t xml:space="preserve">– Tiểu nữ Mạc Yên Đình khấu kiến…</w:t>
      </w:r>
    </w:p>
    <w:p>
      <w:pPr>
        <w:pStyle w:val="BodyText"/>
      </w:pPr>
      <w:r>
        <w:t xml:space="preserve">Lời Mạc Yên Đình còn chưa dứt thì Thành vương hào khí ngời ngời, mang theo gió lạnh cùng bụi đường ào vào phòng. Ngài chỉ tay vào mặt hoàng đế, cao giọng quát:</w:t>
      </w:r>
    </w:p>
    <w:p>
      <w:pPr>
        <w:pStyle w:val="BodyText"/>
      </w:pPr>
      <w:r>
        <w:t xml:space="preserve">– Hàn Thừa Triết, tên tiểu quỷ ngươi giỏi lắm! Ngươi mà lấy vợ bé ta sẽ khiến ngươi ngày ăn không đủ, đêm ngủ không ngon, chó sủa gà bay, hoàng cung tốc mái. Ta sẽ khiến ngươi hối hận chết luôn!!!</w:t>
      </w:r>
    </w:p>
    <w:p>
      <w:pPr>
        <w:pStyle w:val="BodyText"/>
      </w:pPr>
      <w:r>
        <w:t xml:space="preserve">Mạc Yên Đình tròn xoe mắt nhìn anh, miệng há ra vẫn chưa kịp khớp lại.</w:t>
      </w:r>
    </w:p>
    <w:p>
      <w:pPr>
        <w:pStyle w:val="BodyText"/>
      </w:pPr>
      <w:r>
        <w:t xml:space="preserve">Hàn Thừa Triết mặt đen như cột nhà cháy, gân xanh trên trán nổi đầy, mi mắt nheo nheo, khóe môi giật giật, trợn mắt nhìn anh chẳng khác nhìn cừu địch mười tám đời tổ tông nhà hắn.</w:t>
      </w:r>
    </w:p>
    <w:p>
      <w:pPr>
        <w:pStyle w:val="BodyText"/>
      </w:pPr>
      <w:r>
        <w:t xml:space="preserve">Duy nhất có em gái yêu dấu của anh, hoàng hậu sắp chết vì bệnh tim là lộ mắt sáng rỡ, môi cong như trăng khuyết, tâm tình vui vẻ như người sắp rơi xuống thác vớ phải phao cứu sinh. Ba giây sau, nàng lao tới ôm ghì cánh tay anh, rưng rưng lên tiếng:</w:t>
      </w:r>
    </w:p>
    <w:p>
      <w:pPr>
        <w:pStyle w:val="BodyText"/>
      </w:pPr>
      <w:r>
        <w:t xml:space="preserve">– Thành ca, ta không muốn học! Huynh mau giúp ta đi!</w:t>
      </w:r>
    </w:p>
    <w:p>
      <w:pPr>
        <w:pStyle w:val="BodyText"/>
      </w:pPr>
      <w:r>
        <w:t xml:space="preserve">– Cái.. cái gì?- Giọng Thành vương run run.</w:t>
      </w:r>
    </w:p>
    <w:p>
      <w:pPr>
        <w:pStyle w:val="BodyText"/>
      </w:pPr>
      <w:r>
        <w:t xml:space="preserve">Giờ thì Lý Giang Thành đã nhìn rõ vị tiểu thư áo hồng. Nàng mày thanh mắt tú, không trang điểm lòe loẹt như những nữ vị tiểu thư con nhà quan khác nhưng vẫn toát một vẻ đẹp thuần khiết không vướng tạp bụi trần, không ai khác hơn chính là vị hôn thê Mạc Yên Đình của anh. Căn cứ vào phản ứng của Dạ Thảo, anh có thể lờ mờ đoán ra chút ít. Á a a, thật muốn cắn lưỡi cho rồi, sao lần nào cũng là “thần khẩu hại xác phàm” thế này?!</w:t>
      </w:r>
    </w:p>
    <w:p>
      <w:pPr>
        <w:pStyle w:val="BodyText"/>
      </w:pPr>
      <w:r>
        <w:t xml:space="preserve">Bên kia, hoàng hậu vẫn không hay biết phao cứu sinh cũng không cứu nổi nàng, không ngừng kể lể, tố khổ:</w:t>
      </w:r>
    </w:p>
    <w:p>
      <w:pPr>
        <w:pStyle w:val="BodyText"/>
      </w:pPr>
      <w:r>
        <w:t xml:space="preserve">– Oa a a, vì cái gì hai tháng ta học không xong mà lại ép ta học trong hai ngày? Nào là học giao tiếp, học đi đứng, học cầm bát đũa, học thêu thùa, học vẽ tranh, học cầm nghệ, học đánh cờ… Mới nghĩ tới là ta thấy chóng mặt rồi. Ta không muốn! Không muốn học đâu!</w:t>
      </w:r>
    </w:p>
    <w:p>
      <w:pPr>
        <w:pStyle w:val="BodyText"/>
      </w:pPr>
      <w:r>
        <w:t xml:space="preserve">– Nàng mau qua đây!- Mắt Hàn Thừa Triết lóe lên một tia quỷ dị khi hắn nhìn chằm chằm vào chỗ tay nàng đang ôm cánh tay Lý Giang Thành.</w:t>
      </w:r>
    </w:p>
    <w:p>
      <w:pPr>
        <w:pStyle w:val="BodyText"/>
      </w:pPr>
      <w:r>
        <w:t xml:space="preserve">– Bệ hạ…- Giọng Thành vương càng ngày càng thấp- chẳng lẽ ngài muốn Thảo muội học lễ nghi để đối phó công chúa Lưu Ly?</w:t>
      </w:r>
    </w:p>
    <w:p>
      <w:pPr>
        <w:pStyle w:val="BodyText"/>
      </w:pPr>
      <w:r>
        <w:t xml:space="preserve">– Hừ!- Sát khí bắn về phía Lý Giang Thành tăng lên ngùn ngụt- Trẫm làm gì còn cần ngươi quản sao? Vừa nãy ngươi nói hay lắm! Trẫm thật muốn biết ngươi sẽ khiến trẫm hối hận thế nào đây!?</w:t>
      </w:r>
    </w:p>
    <w:p>
      <w:pPr>
        <w:pStyle w:val="BodyText"/>
      </w:pPr>
      <w:r>
        <w:t xml:space="preserve">– Hơ… thần… thần…</w:t>
      </w:r>
    </w:p>
    <w:p>
      <w:pPr>
        <w:pStyle w:val="BodyText"/>
      </w:pPr>
      <w:r>
        <w:t xml:space="preserve">– Lý Giang Thành!- Hàn Thừa Triết chỉ tay vào mặt anh, lạnh lùng phán- Thứ nhất ngươi khi quân phạm thượng, thứ hai ngươi dám vác đao vào tẩm cung của hoàng hậu, thứ ba ngươi dám thân mật và gọi tên hoàng hậu trước mặt trẫm. Ba tội đó trẫm đều có thể khép ngươi vào tội tử!</w:t>
      </w:r>
    </w:p>
    <w:p>
      <w:pPr>
        <w:pStyle w:val="BodyText"/>
      </w:pPr>
      <w:r>
        <w:t xml:space="preserve">Lý Giang Thành đứng hình như tượng. Quả nhiên, anh đã sớm biết làm nhân viên triều đình độ rủi ro cao ngất, người ta đắc tội với đại boss ít ra chỉ bị sa thải, cách chức gì đó còn anh một lần đắc tội là cơ hội hối hận cũng không có luôn!</w:t>
      </w:r>
    </w:p>
    <w:p>
      <w:pPr>
        <w:pStyle w:val="BodyText"/>
      </w:pPr>
      <w:r>
        <w:t xml:space="preserve">Đột nhiên, Mai Dạ Thảo che miệng cười khúc khích. Nàng nhón chân kề môi nói nhỏ vào tai anh:</w:t>
      </w:r>
    </w:p>
    <w:p>
      <w:pPr>
        <w:pStyle w:val="BodyText"/>
      </w:pPr>
      <w:r>
        <w:t xml:space="preserve">– Hi hi, huynh chớ lo! Thừa Triết không giết huynh được đâu!</w:t>
      </w:r>
    </w:p>
    <w:p>
      <w:pPr>
        <w:pStyle w:val="BodyText"/>
      </w:pPr>
      <w:r>
        <w:t xml:space="preserve">– Hả?- Anh như con nai vàng ngơ ngác.</w:t>
      </w:r>
    </w:p>
    <w:p>
      <w:pPr>
        <w:pStyle w:val="BodyText"/>
      </w:pPr>
      <w:r>
        <w:t xml:space="preserve">– Ha, ngày trước chúng ta kết bái huynh muội từng thề đồng sinh cộng tử, ta và Thừa Triết kết nghĩa phu thê cũng đã thề đồng sàng đồng quách rồi. Thế nên, huynh mà chết thì ta cũng chết, mà ta chết thì Thừa Triết cũng chết theo nha!</w:t>
      </w:r>
    </w:p>
    <w:p>
      <w:pPr>
        <w:pStyle w:val="BodyText"/>
      </w:pPr>
      <w:r>
        <w:t xml:space="preserve">Á à…</w:t>
      </w:r>
    </w:p>
    <w:p>
      <w:pPr>
        <w:pStyle w:val="BodyText"/>
      </w:pPr>
      <w:r>
        <w:t xml:space="preserve">Tâm tình Lý Giang Thành sáng bừng. Cơ mặt anh giãn ra, khóe miệng không giấu được nụ cười thích thú. Em gái bảo bối, ta yêu em nhất!</w:t>
      </w:r>
    </w:p>
    <w:p>
      <w:pPr>
        <w:pStyle w:val="BodyText"/>
      </w:pPr>
      <w:r>
        <w:t xml:space="preserve">Phía bên kia,vị hoàng đế nào đó vừa bị xem thường vừa bị tạt dấm chua vào mặt siết chặt nắm đấm, hầm hầm đi về phía hai người còn đang nháy mắt cười cợt với nhau. Địa vị của hắn trong lòng nàng lại nhẹ hơn Lý Giang Thành, đúng là tức chết!!!</w:t>
      </w:r>
    </w:p>
    <w:p>
      <w:pPr>
        <w:pStyle w:val="BodyText"/>
      </w:pPr>
      <w:r>
        <w:t xml:space="preserve">Giữa bầu không khí âm u lạnh lẽo đầy mùi nguy hiểm cùng chết chóc cơ hồ có thể loáng thoáng nghe thấy tiếng cười khoái trá của thần chết, một tiếng thét vang lên như xét toạt bức màn. Mạc Yên Đình hoàn hảo lôi kéo sự chú ý của ba người xong thì bước lùi lại. Nàng ta ngã sụp xuống dập đầu lạy lia lịa:</w:t>
      </w:r>
    </w:p>
    <w:p>
      <w:pPr>
        <w:pStyle w:val="BodyText"/>
      </w:pPr>
      <w:r>
        <w:t xml:space="preserve">– Hoàng hậu tha tội! Tiểu nữ không biết Diệp Ngọc Nhu chính là người, nếu người nói rõ từ trước tiểu nữ nhất định sẽ thành toàn cho người và vương gia!</w:t>
      </w:r>
    </w:p>
    <w:p>
      <w:pPr>
        <w:pStyle w:val="BodyText"/>
      </w:pPr>
      <w:r>
        <w:t xml:space="preserve">– CÁI GÌ???- Ba cái miệng cùng kinh hô.</w:t>
      </w:r>
    </w:p>
    <w:p>
      <w:pPr>
        <w:pStyle w:val="BodyText"/>
      </w:pPr>
      <w:r>
        <w:t xml:space="preserve">Hàn Thừa Triết và Lý Giang Thành hết nhìn Mạc Yên Đình lại nhìn Mai Dạ Thảo. Một người ra sức dập đầu tạ lỗi mà người kia mặt mày tái mét, cắt không giọt máu, nói líu cả lưỡi:</w:t>
      </w:r>
    </w:p>
    <w:p>
      <w:pPr>
        <w:pStyle w:val="BodyText"/>
      </w:pPr>
      <w:r>
        <w:t xml:space="preserve">– Nàng nói bậy! Ta vốn không nói như thế!</w:t>
      </w:r>
    </w:p>
    <w:p>
      <w:pPr>
        <w:pStyle w:val="BodyText"/>
      </w:pPr>
      <w:r>
        <w:t xml:space="preserve">– Nhưng… rõ ràng người nói người và vương gia nhất kiến chung tình. – Giọng Mạc Yên Đình tràn đầy ủy khuất- Còn có, người không thể sống nếu thiếu vương gia, người muốn tiểu nữ hủy hôn cơ mà?</w:t>
      </w:r>
    </w:p>
    <w:p>
      <w:pPr>
        <w:pStyle w:val="BodyText"/>
      </w:pPr>
      <w:r>
        <w:t xml:space="preserve">– Nhưng ta lúc ấy là Diệp Ngọc Nhu, không phải Mai Dạ Thảo!- Dạ Thảo gân cổ cãi- Á….</w:t>
      </w:r>
    </w:p>
    <w:p>
      <w:pPr>
        <w:pStyle w:val="BodyText"/>
      </w:pPr>
      <w:r>
        <w:t xml:space="preserve">Hoàng hậu nói rồi thì giơ tay che miệng, hận sao mình lại phản ứng nhanh hơn suy nghĩ. Oa, Thanh ca, kế hoạch này gặp sự cố lớn rồi, muội chết mất thôi!</w:t>
      </w:r>
    </w:p>
    <w:p>
      <w:pPr>
        <w:pStyle w:val="BodyText"/>
      </w:pPr>
      <w:r>
        <w:t xml:space="preserve">Nàng ngước nhìn phu quân nhà mình. Hàn Thừa Triết nhìn nàng không chớp mắt, môi mỏng mím chặt đến trắng bệt, hắn gật gật đầu, cười lạnh:</w:t>
      </w:r>
    </w:p>
    <w:p>
      <w:pPr>
        <w:pStyle w:val="BodyText"/>
      </w:pPr>
      <w:r>
        <w:t xml:space="preserve">– Tốt lắm! Tốt lắm! Nàng dám hồng hạnh xuất tường?!</w:t>
      </w:r>
    </w:p>
    <w:p>
      <w:pPr>
        <w:pStyle w:val="BodyText"/>
      </w:pPr>
      <w:r>
        <w:t xml:space="preserve">Đột nhiên, cánh tay nàng bị gỡ xuống, cả người bị đẩy nhẹ sang một bên. Nàng quay sang nhìn Thành ca của mình. Mặt anh cũng là một bộ dáng không thể tin nổi, anh tháo Dạ Thần Đao xuống giúi nhanh vào tay nàng, run rẩy nói:</w:t>
      </w:r>
    </w:p>
    <w:p>
      <w:pPr>
        <w:pStyle w:val="BodyText"/>
      </w:pPr>
      <w:r>
        <w:t xml:space="preserve">– Thảo muội…muội mau cho ta một đao đi! Ta…ta muốn tỉnh ác mộng…</w:t>
      </w:r>
    </w:p>
    <w:p>
      <w:pPr>
        <w:pStyle w:val="BodyText"/>
      </w:pPr>
      <w:r>
        <w:t xml:space="preserve">Mai Dạ Thảo khóc không ra nước mắt. Vì cớ gì Mạc Yên Đình lại giá họa cho nàng đến thế? Nàng quay sang nhìn nàng ta, nom dáng vẻ yêu kiều đang run lên vì sợ hãi trông mới đáng thương làm sao!</w:t>
      </w:r>
    </w:p>
    <w:p>
      <w:pPr>
        <w:pStyle w:val="BodyText"/>
      </w:pPr>
      <w:r>
        <w:t xml:space="preserve">Dạ Thần Đao trượt khỏi tay nàng rơi bộp xuống và rồi… Mai hoàng hậu bùm một tiếng ngã nhào vào lòng Thành vương, ngất luôn.</w:t>
      </w:r>
    </w:p>
    <w:p>
      <w:pPr>
        <w:pStyle w:val="BodyText"/>
      </w:pPr>
      <w:r>
        <w:t xml:space="preserve">Bên tai nàng, tiếng lao xao vang lên không ngớt. Phu quân nhà nàng hét lên:</w:t>
      </w:r>
    </w:p>
    <w:p>
      <w:pPr>
        <w:pStyle w:val="BodyText"/>
      </w:pPr>
      <w:r>
        <w:t xml:space="preserve">– Dạ Thảo! Nàng làm gì vậy? Lý Giang Thành ngươi mau buông nàng cho ta!</w:t>
      </w:r>
    </w:p>
    <w:p>
      <w:pPr>
        <w:pStyle w:val="BodyText"/>
      </w:pPr>
      <w:r>
        <w:t xml:space="preserve">– Y sư!- Thành vương gia sau khi đẩy nàng vào lòng hoàng đế thì cuống cuồng chạy ra cửa gào lên- Các ngươi mau gọi y sư!</w:t>
      </w:r>
    </w:p>
    <w:p>
      <w:pPr>
        <w:pStyle w:val="BodyText"/>
      </w:pPr>
      <w:r>
        <w:t xml:space="preserve">– Bệ hạ!- Tiếng Mạc Yên Đình tràn đầy bình tĩnh- Có khi nào hoàng hậu sợ tội nên…</w:t>
      </w:r>
    </w:p>
    <w:p>
      <w:pPr>
        <w:pStyle w:val="BodyText"/>
      </w:pPr>
      <w:r>
        <w:t xml:space="preserve">– Câm miệng!- Hàn Thừa Triết hét- Nàng bệnh cũ còn chưa khỏi, không chịu được đả kích lớn!</w:t>
      </w:r>
    </w:p>
    <w:p>
      <w:pPr>
        <w:pStyle w:val="BodyText"/>
      </w:pPr>
      <w:r>
        <w:t xml:space="preserve">– Á- Thành vương lao tới nắm tay nàng lay lay- Có khi nào Thảo muội có tin vui không?</w:t>
      </w:r>
    </w:p>
    <w:p>
      <w:pPr>
        <w:pStyle w:val="BodyText"/>
      </w:pPr>
      <w:r>
        <w:t xml:space="preserve">Xôn xao, xôn xao.</w:t>
      </w:r>
    </w:p>
    <w:p>
      <w:pPr>
        <w:pStyle w:val="BodyText"/>
      </w:pPr>
      <w:r>
        <w:t xml:space="preserve">Bất chấp tất cả, Mai Dạ Thảo kiên trì nhắm tịt mắt. Cách bế khí, làm kinh mạch chạy loạn hòng qua mắt kẻ địch này không ngờ hôm nay nàng phải xài trong tình huống thế này đây.</w:t>
      </w:r>
    </w:p>
    <w:p>
      <w:pPr>
        <w:pStyle w:val="BodyText"/>
      </w:pPr>
      <w:r>
        <w:t xml:space="preserve">Này chính là tuyệt chiêu Trần Ngôn Thanh đã rỉ tai nàng trước lúc nàng đi: “Nếu muội không thể chạy thì hãy giả chết đợi ta đến!”</w:t>
      </w:r>
    </w:p>
    <w:p>
      <w:pPr>
        <w:pStyle w:val="BodyText"/>
      </w:pPr>
      <w:r>
        <w:t xml:space="preserve">Trong lúc đó, tại Thanh Tâm Trà Thất, Lâm Kiệt đang nhỏ từng giọt từng giọt mồ hôi xuống bàn.</w:t>
      </w:r>
    </w:p>
    <w:p>
      <w:pPr>
        <w:pStyle w:val="BodyText"/>
      </w:pPr>
      <w:r>
        <w:t xml:space="preserve">Kì lạ, vì sao Thành ca khẩn trương rời đi mà Thanh ca vẫn còn ung dung ăn điểm tâm thế này?</w:t>
      </w:r>
    </w:p>
    <w:p>
      <w:pPr>
        <w:pStyle w:val="BodyText"/>
      </w:pPr>
      <w:r>
        <w:t xml:space="preserve">– Thanh ca, – hắn chụp lấy đôi đũa chuẩn bị đút vào miệng Ngôn Thanh, hỏi- Huynh lại có âm mưu đúng không?</w:t>
      </w:r>
    </w:p>
    <w:p>
      <w:pPr>
        <w:pStyle w:val="BodyText"/>
      </w:pPr>
      <w:r>
        <w:t xml:space="preserve">– Ha ha ha!- Dùng ngón tay thon dài búng mạnh vào bàn tay người trước mặt bức hắn nhăn mặt rụt tay về, Trần Ngôn Thanh điềm đạm đáp- Chốc lát thôi đệ sẽ biết. Bây giờ, đệ mau ăn cho no đi, nếu không chút nữa có hối cũng không kịp!</w:t>
      </w:r>
    </w:p>
    <w:p>
      <w:pPr>
        <w:pStyle w:val="BodyText"/>
      </w:pPr>
      <w:r>
        <w:t xml:space="preserve">– Hả?- Mồ hôi Lâm Kiệt vã ra như suối- Hối cái gì cơ?</w:t>
      </w:r>
    </w:p>
    <w:p>
      <w:pPr>
        <w:pStyle w:val="BodyText"/>
      </w:pPr>
      <w:r>
        <w:t xml:space="preserve">Nam tử áo trắng tao nhã rút khăn lau lau khóe môi rồi giũ quạt cái xoạch, phe phẩy quạt như một thế ngoại cao nhân đứng trên núi cao xem thường thế sự. Anh nhếch môi cười lạnh:</w:t>
      </w:r>
    </w:p>
    <w:p>
      <w:pPr>
        <w:pStyle w:val="BodyText"/>
      </w:pPr>
      <w:r>
        <w:t xml:space="preserve">– Hối hận vì đã không nghe lời ta. Ta đảm bảo chút nữa tin tức đến đệ sẽ nuốt không vô đâu!</w:t>
      </w:r>
    </w:p>
    <w:p>
      <w:pPr>
        <w:pStyle w:val="BodyText"/>
      </w:pPr>
      <w:r>
        <w:t xml:space="preserve">Lâm Kiệt cầm cái khăn trắng để trên bàn lau lau mồ hôi trán. Sau đó, hắn run run cầm đũa. Đáng tiếc, Lâm Kiệt mới gắp bánh bao còn chưa kịp đưa vào miệng thì một bóng đen đã lướt vào phòng.</w:t>
      </w:r>
    </w:p>
    <w:p>
      <w:pPr>
        <w:pStyle w:val="BodyText"/>
      </w:pPr>
      <w:r>
        <w:t xml:space="preserve">– Thế nào?- Trần Ngôn Thanh nhíu mày hỏi.</w:t>
      </w:r>
    </w:p>
    <w:p>
      <w:pPr>
        <w:pStyle w:val="BodyText"/>
      </w:pPr>
      <w:r>
        <w:t xml:space="preserve">– Không sai!- Vũ Khải Duy gật gật đầu đáp.</w:t>
      </w:r>
    </w:p>
    <w:p>
      <w:pPr>
        <w:pStyle w:val="BodyText"/>
      </w:pPr>
      <w:r>
        <w:t xml:space="preserve">Gương mặt như hoa xuân đột nhiên sa sầm, mày kiếm nhíu lại thực sâu. Rốt cuộc thì gỡ bỏ mặt nạ cao nhân rồi anh cũng chỉ là một phàm nhân bình thường, vương nhiều phiền muộn của nhân gian. Anh nhìn về phía cửa sổ, giọng lạnh lùng cất lên:</w:t>
      </w:r>
    </w:p>
    <w:p>
      <w:pPr>
        <w:pStyle w:val="BodyText"/>
      </w:pPr>
      <w:r>
        <w:t xml:space="preserve">– Còn đệ? Đệ mang tin gì đáng sợ nữa sao?</w:t>
      </w:r>
    </w:p>
    <w:p>
      <w:pPr>
        <w:pStyle w:val="BodyText"/>
      </w:pPr>
      <w:r>
        <w:t xml:space="preserve">Người bên ngoài phóng qua cửa sổ, mang theo chút gió hè lùa vào khiến mành trúc lay động. Hắn vòng tay ôm quyền, cúi đầu hành lễ. Bộ dáng hắn chẳng khác nào tiểu tướng đang bái kiến tướng quân, đĩnh đạc lên tiếng:</w:t>
      </w:r>
    </w:p>
    <w:p>
      <w:pPr>
        <w:pStyle w:val="BodyText"/>
      </w:pPr>
      <w:r>
        <w:t xml:space="preserve">– Thanh ca, tin tức từ hậu cung cho hay hoàng hậu đã ngất xỉu rồi!</w:t>
      </w:r>
    </w:p>
    <w:p>
      <w:pPr>
        <w:pStyle w:val="BodyText"/>
      </w:pPr>
      <w:r>
        <w:t xml:space="preserve">– CÁI GÌ?- Lâm Kiệt và Vũ Khải Duy đồng thanh kêu.</w:t>
      </w:r>
    </w:p>
    <w:p>
      <w:pPr>
        <w:pStyle w:val="BodyText"/>
      </w:pPr>
      <w:r>
        <w:t xml:space="preserve">Người tới chính là Ngô Thiếu Kỳ. Hắn vừa nghe tin tức chấn động là lập tức chạy đi tìm quân sư. Thế nhưng… Trần Ngôn Thanh chẳng có gì là ngạc nhiên là thế nào? Chẳng lẽ anh có thiên lý nhãn? Hoặc là… anh biết?</w:t>
      </w:r>
    </w:p>
    <w:p>
      <w:pPr>
        <w:pStyle w:val="BodyText"/>
      </w:pPr>
      <w:r>
        <w:t xml:space="preserve">– Ngôn Thanh…- Vũ Khải Duy đại diện huynh đệ chất vấn- rốt cuộc là có chuyện gì? Chúng ta là huynh đệ nhiều năm chẳng lẽ không đáng cho đệ tin hay sao?</w:t>
      </w:r>
    </w:p>
    <w:p>
      <w:pPr>
        <w:pStyle w:val="BodyText"/>
      </w:pPr>
      <w:r>
        <w:t xml:space="preserve">Chớ tưởng anh nghe theo Trần Ngôn Thanh đi điều tra là anh nắm rõ tình hình. Kỳ thực, anh đối với chuyện này rất mù mờ. Chỉ là, Trần Ngôn Thanh đã có chỉ thị, dù là khó hiểu thì anh vẫn phải đi. Đơn giản vì anh tin Ngôn Thanh. Một kẻ thâm trầm khó hiểu như anh đôi khi lại thấy mình không bằng một góc của Trần Ngôn Thanh. Anh khó hiểu vì anh ít nói, nhưng Trần Ngôn Thanh nói nhiều vẫn chẳng để lộ chút manh mối nào mới thực đáng sợ đi.</w:t>
      </w:r>
    </w:p>
    <w:p>
      <w:pPr>
        <w:pStyle w:val="BodyText"/>
      </w:pPr>
      <w:r>
        <w:t xml:space="preserve">Trần Ngôn Thanh hít một hơi thở sâu rồi nhắm mắt lại. Giọng anh mang một chút… bất lực:</w:t>
      </w:r>
    </w:p>
    <w:p>
      <w:pPr>
        <w:pStyle w:val="BodyText"/>
      </w:pPr>
      <w:r>
        <w:t xml:space="preserve">– Ta không biết! Càng lúc ta càng không kiểm soát được tình hình. Rốt cuộc ta sai ở đâu ta cũng không rõ. Từ Mạc Yên Đình đến công chúa Lưu Ly…</w:t>
      </w:r>
    </w:p>
    <w:p>
      <w:pPr>
        <w:pStyle w:val="BodyText"/>
      </w:pPr>
      <w:r>
        <w:t xml:space="preserve">– Khoan đã!- Lâm Kiệt chớp lấy điểm bất ổn, chụp lấy bả vai anh lay lay- Này, đệ mới không hiểu đó! Mạc Yên Đình thì rõ rồi nhưng sao lại liên quan đến công chúa Lưu Ly ở đây?</w:t>
      </w:r>
    </w:p>
    <w:p>
      <w:pPr>
        <w:pStyle w:val="BodyText"/>
      </w:pPr>
      <w:r>
        <w:t xml:space="preserve">– Đúng vậy! Đúng vậy! Đệ mới càng không hiểu!- Ngô Thiếu Kỳ từ hoàng cung chạy tới cũng xen lời. Dĩ nhiên hắn hiểu được mới lạ.</w:t>
      </w:r>
    </w:p>
    <w:p>
      <w:pPr>
        <w:pStyle w:val="BodyText"/>
      </w:pPr>
      <w:r>
        <w:t xml:space="preserve">Trần Ngôn Thanh đưa mắt nhìn ba tên huynh đệ đang nhìn mình chăm chăm, môi mỏng khẽ cười. Nay tình huống đã xảy ra như thế, anh nói ra cũng chẳng có gì không ổn. Việc kia… vốn đã là bất ổn lớn rồi.</w:t>
      </w:r>
    </w:p>
    <w:p>
      <w:pPr>
        <w:pStyle w:val="BodyText"/>
      </w:pPr>
      <w:r>
        <w:t xml:space="preserve">Còn nhớ hai tháng trước, vào một đêm không trăng, có một tiểu tặc đột nhập hoàng cung với mưu đồ thích khách hoàng đế. Đó là khoảng thời gian Thảo muội đang ở núi Vô Thanh trừ phản tặc, hoàng đế bệ hạ đang phong bế tâm tư ngự trong bốn bức tường băng, Thành ca đang ở doanh trại nắm tình hình quân lương. Tóm lại, hôm đó khéo làm sao, chỉ có anh và Vũ Khải Duy trực ca.</w:t>
      </w:r>
    </w:p>
    <w:p>
      <w:pPr>
        <w:pStyle w:val="BodyText"/>
      </w:pPr>
      <w:r>
        <w:t xml:space="preserve">Tiểu tặc kia võ công không tệ, dễ dàng hạ sát mười mấy cấm quân, buộc anh và Duy ca phải thân chinh ra tay. Chẳng mấy chốc đã dồn ép được hắn ta vào góc tường. Bởi vì hai đấu một không được công bằng cho lắm nên anh ra dấu cho Duy ca yểm trợ phía sau, mình anh thân hành đấu với tiểu tặc. Chẳng ngờ chỉ qua ba chiêu đã gỡ được mạng che mặt của người đó, thấp thoáng dưới ánh đuốc lập lòe, anh nhìn rõ hắn cư nhiên lại là một nữ nhân xinh đẹp mỹ miều.</w:t>
      </w:r>
    </w:p>
    <w:p>
      <w:pPr>
        <w:pStyle w:val="BodyText"/>
      </w:pPr>
      <w:r>
        <w:t xml:space="preserve">Hừ! Dù cho nàng ta là ai, có thân phận gì anh cũng mặc kệ! Tình hình hiện nay đủ rối lắm rồi, anh không thể để cho dư đảng nào của hoàng thúc sống sót, không thể để lại mối họa ngầm nào với huynh đệ muội nhà anh.</w:t>
      </w:r>
    </w:p>
    <w:p>
      <w:pPr>
        <w:pStyle w:val="BodyText"/>
      </w:pPr>
      <w:r>
        <w:t xml:space="preserve">Anh nhớ rõ ánh mắt nàng kia vằn tơ máu, chứa đầy hận ý, khiến anh cả đời muốn quên cũng khó. Nàng ta cứ thế cầm kiếm xông về phía anh, nghiến răng nói:</w:t>
      </w:r>
    </w:p>
    <w:p>
      <w:pPr>
        <w:pStyle w:val="BodyText"/>
      </w:pPr>
      <w:r>
        <w:t xml:space="preserve">– Hàn Thừa Triết bức tử hôn phu của ta, còn muốn ta thành thân với hắn, đúng là nằm mơ! Ta có chết cũng không gả cho hắn! Hôm nay ta phải giết hắn, phải lấy máu của hắn bồi tế cho hôn phu!</w:t>
      </w:r>
    </w:p>
    <w:p>
      <w:pPr>
        <w:pStyle w:val="BodyText"/>
      </w:pPr>
      <w:r>
        <w:t xml:space="preserve">– Aiz, đáng tiếc, đáng tiếc!- Anh giương cung chỉa về phía nàng ta, lạnh lùng nói- Ta đã hứa với Thảo muội sẽ bảo vệ bệ hạ chu toàn, nếu ngươi muốn giết ngài ấy, trước tiên phải bước qua xác ta.</w:t>
      </w:r>
    </w:p>
    <w:p>
      <w:pPr>
        <w:pStyle w:val="BodyText"/>
      </w:pPr>
      <w:r>
        <w:t xml:space="preserve">Đoạn, anh không chờ nàng ta nói tiếp, cứ thế buông dây cung phóng tên!</w:t>
      </w:r>
    </w:p>
    <w:p>
      <w:pPr>
        <w:pStyle w:val="BodyText"/>
      </w:pPr>
      <w:r>
        <w:t xml:space="preserve">Về sau, khi cấm quân thu thập dọn sạch hiện trường, phát hiện trên người nàng ta có một tấm kim bài, anh cầm lên xem thử. Ba giây sau, anh xoa xoa mi tâm ẩn ẩn đau nhức, cảm thấy rắc rối đã không bớt một mối còn tăng thêm một tầng. Thân phận thích khách này lớn đến mức dọa người, một khi lộ ra việc nàng ta chết trong tay anh thì ngày tháng bình yên của Kỳ Nam quốc coi như chấm dứt!</w:t>
      </w:r>
    </w:p>
    <w:p>
      <w:pPr>
        <w:pStyle w:val="BodyText"/>
      </w:pPr>
      <w:r>
        <w:t xml:space="preserve">Mà khoan, linh quang chợt lóe! Anh có phải Thành ca chính trực có gì khai nấy đâu mà để lộ chuyện này cơ chứ! Vừa khéo, ở đây chỉ có anh và Duy ca, anh không nói, Duy ca kiệm lời cũng sẽ không nói, có trời mới biết!</w:t>
      </w:r>
    </w:p>
    <w:p>
      <w:pPr>
        <w:pStyle w:val="BodyText"/>
      </w:pPr>
      <w:r>
        <w:t xml:space="preserve">Vốn cứ tưởng chuyện hôm đó trở thành bí mật vĩnh viễn bị chôn vùi dưới ba tấc đất, ai ngờ đâu hai tháng sau đã bị đào lên. Thôi thì, Kỳ Nam Thất Kiệt chúng ta, có phước cùng hưởng, có họa cùng chịu!</w:t>
      </w:r>
    </w:p>
    <w:p>
      <w:pPr>
        <w:pStyle w:val="BodyText"/>
      </w:pPr>
      <w:r>
        <w:t xml:space="preserve">Nghĩ đến đây, Trần Ngôn Thanh mặt không đổi sắc, lòng không run sợ, nhìn sâu vào mắt từng người, anh dõng dạc nói:</w:t>
      </w:r>
    </w:p>
    <w:p>
      <w:pPr>
        <w:pStyle w:val="BodyText"/>
      </w:pPr>
      <w:r>
        <w:t xml:space="preserve">– Các huynh đệ! Ta vừa phát hiện có người trúng Băng Thần Tiễn của ta đến nay vẫn chưa chết! Trùng hợp thay, người này chính là công chúa Lưu Ly quốc!</w:t>
      </w:r>
    </w:p>
    <w:p>
      <w:pPr>
        <w:pStyle w:val="Compact"/>
      </w:pPr>
      <w:r>
        <w:t xml:space="preserve">Một phòng hít phải khí lạnh, lặng ngắt như tờ.</w:t>
      </w:r>
      <w:r>
        <w:br w:type="textWrapping"/>
      </w:r>
      <w:r>
        <w:br w:type="textWrapping"/>
      </w:r>
    </w:p>
    <w:p>
      <w:pPr>
        <w:pStyle w:val="Heading2"/>
      </w:pPr>
      <w:bookmarkStart w:id="58" w:name="chương-10-1-ngươi-là-phản-diện-mà-cũng-đi-trễ-là-sao-1"/>
      <w:bookmarkEnd w:id="58"/>
      <w:r>
        <w:t xml:space="preserve">37. Chương 10-1: Ngươi Là Phản Diện Mà Cũng Đi Trễ Là Sao?! (1)</w:t>
      </w:r>
    </w:p>
    <w:p>
      <w:pPr>
        <w:pStyle w:val="Compact"/>
      </w:pPr>
      <w:r>
        <w:br w:type="textWrapping"/>
      </w:r>
      <w:r>
        <w:br w:type="textWrapping"/>
      </w:r>
      <w:r>
        <w:t xml:space="preserve">Hoàng cung lúc này thực náo loạn.</w:t>
      </w:r>
    </w:p>
    <w:p>
      <w:pPr>
        <w:pStyle w:val="BodyText"/>
      </w:pPr>
      <w:r>
        <w:t xml:space="preserve">Kỳ Nam Thất Kiệt, bảy vị anh hùng của Kỳ Nam, người nào cũng đảm nhận vai trò trọng yếu trong quân doanh, muốn mỹ mạo có mỹ mạo, muốn tài hoa có tài hoa tất cả đều đang tập trung tại Văn Nhã Các diện kiến long nhan. Dân chúng hoàng cung một phen kinh hỉ, tim đập tay run, ai bỏ việc được thì bỏ, ai không bỏ được cũng ráng bỏ ùn ùn kéo đến chật kín lối đi để chiêm ngưỡng cảnh đẹp hiếm thấy nhân gian. Này, nhìn xem, bảy mỹ nam cùng phủ phục trước mặt hoàng đế bệ hạ chẳng khác nào quầng tinh ủng nguyệt, bách hoa tụ hội nha.</w:t>
      </w:r>
    </w:p>
    <w:p>
      <w:pPr>
        <w:pStyle w:val="BodyText"/>
      </w:pPr>
      <w:r>
        <w:t xml:space="preserve">Bên ngoài Văn Nhã Các nhiệt độ tăng vọt, hoa đào bay đầy trời mà bên trong… khụ, nhiệt độ giảm đến âm, bảy người quỳ rạp run run như cầy sấy. Phía bên kia, Hàn Thừa Triết đi đi lại lại đã ba vòng, hết “hừm” rồi lại “hừm “, một lời quở phạt cũng chưa thốt. Thực sự là bất ổn lớn rồi.</w:t>
      </w:r>
    </w:p>
    <w:p>
      <w:pPr>
        <w:pStyle w:val="BodyText"/>
      </w:pPr>
      <w:r>
        <w:t xml:space="preserve">Lý Giang Thành liếc trộm sáu tên huynh đệ nhà mình, tên nào mặt mày cũng lấm la lấm lét, rõ là có tật giật mình. Hừ, có khi nào chuyện mới vừa rồi là do bọn họ toa rập với nhau để hại anh không?</w:t>
      </w:r>
    </w:p>
    <w:p>
      <w:pPr>
        <w:pStyle w:val="BodyText"/>
      </w:pPr>
      <w:r>
        <w:t xml:space="preserve">Nhớ lại một canh giờ trước.</w:t>
      </w:r>
    </w:p>
    <w:p>
      <w:pPr>
        <w:pStyle w:val="BodyText"/>
      </w:pPr>
      <w:r>
        <w:t xml:space="preserve">Thảo muội đột nhiên bất tỉnh, thôi thì từ thái giám, cung nữ đến thái y, hoàng đế cùng náo loạn một đoàn. Sau đó, Ngô y sư được triệu vào cung. Sau một hồi nhíu mày nhăn mặt, hết lau lau mồ hôi trán lại thở dài thườn thượt, ông ta mặt mày tái mét quỳ sụp xuống nói không nên lời:</w:t>
      </w:r>
    </w:p>
    <w:p>
      <w:pPr>
        <w:pStyle w:val="BodyText"/>
      </w:pPr>
      <w:r>
        <w:t xml:space="preserve">– Bệ hạ… mạch tượng của nương nương rất yếu, cứ như… cứ như người sắp chết, e là đã chịu đả kích lớn dẫn đến kinh mạch đứt đoạn…</w:t>
      </w:r>
    </w:p>
    <w:p>
      <w:pPr>
        <w:pStyle w:val="BodyText"/>
      </w:pPr>
      <w:r>
        <w:t xml:space="preserve">– Xàm ngôn!- Hàn Thừa Triết gầm lên, hắn túm lấy cổ áo lão, cất giọng khàn khàn- Ngươi mà không khiến nàng ấy tỉnh… hừ, cứ việc cho người mang đầu đến gặp trẫm!</w:t>
      </w:r>
    </w:p>
    <w:p>
      <w:pPr>
        <w:pStyle w:val="BodyText"/>
      </w:pPr>
      <w:r>
        <w:t xml:space="preserve">Tiếp theo hắn quay phắt sang nhìn Mạc Yên Đình, lửa giận bùng cháy trong mắt hắn. Hắn nhếch môi, lạnh lùng phán:</w:t>
      </w:r>
    </w:p>
    <w:p>
      <w:pPr>
        <w:pStyle w:val="BodyText"/>
      </w:pPr>
      <w:r>
        <w:t xml:space="preserve">– Trẫm không cần biết ngươi nói gì nhưng vì ngươi mà hoàng hậu ra nông nổi. Người đâu! Giam Mạc Yên Đình lại giao cho Hình bộ thẩm tra!</w:t>
      </w:r>
    </w:p>
    <w:p>
      <w:pPr>
        <w:pStyle w:val="BodyText"/>
      </w:pPr>
      <w:r>
        <w:t xml:space="preserve">Mạc Yên Đình mặt cắt không giọt máu, lùi lại. Mắt thấy hai tên cấm quân lăm lăm đi về phía mình, nàng vội vã thanh minh:</w:t>
      </w:r>
    </w:p>
    <w:p>
      <w:pPr>
        <w:pStyle w:val="BodyText"/>
      </w:pPr>
      <w:r>
        <w:t xml:space="preserve">– Bệ hạ! Lời ta nói đều là sự thật! Hoàng hậu đúng thật có đến tìm ta và nói những lời đó! Ta khẳng định hoàng hậu sợ tội nên mới…</w:t>
      </w:r>
    </w:p>
    <w:p>
      <w:pPr>
        <w:pStyle w:val="BodyText"/>
      </w:pPr>
      <w:r>
        <w:t xml:space="preserve">– Lôi đi!- Hàn Thừa Triết phất tay, mặt lạnh tựa hàn băng.</w:t>
      </w:r>
    </w:p>
    <w:p>
      <w:pPr>
        <w:pStyle w:val="BodyText"/>
      </w:pPr>
      <w:r>
        <w:t xml:space="preserve">– Thỉnh bệ hạ khai ân!- Lý Giang Thành lập tức quỳ sụp xuống, khẩn khoản nói- Mọi chuyện cần phải điều tra rõ ràng…</w:t>
      </w:r>
    </w:p>
    <w:p>
      <w:pPr>
        <w:pStyle w:val="BodyText"/>
      </w:pPr>
      <w:r>
        <w:t xml:space="preserve">– Thành vương, ngươi muốn kháng chỉ?- Hắn bắn ánh mắt sát địch không dao về phía anh- Bản thân ngươi còn lo không xong, ngươi lại muốn lo cho người khác sao?</w:t>
      </w:r>
    </w:p>
    <w:p>
      <w:pPr>
        <w:pStyle w:val="BodyText"/>
      </w:pPr>
      <w:r>
        <w:t xml:space="preserve">Một lời như sấm bên tai.</w:t>
      </w:r>
    </w:p>
    <w:p>
      <w:pPr>
        <w:pStyle w:val="BodyText"/>
      </w:pPr>
      <w:r>
        <w:t xml:space="preserve">Này, Lý Giang Thành khóc không ra nước mắt, tên tiểu quỷ lại nổi cơn nữa rồi! Mỗi lần Thảo muội xảy ra chuyện, y như rằng lý trí của hắn chạy mất tăm hơi a a a</w:t>
      </w:r>
    </w:p>
    <w:p>
      <w:pPr>
        <w:pStyle w:val="BodyText"/>
      </w:pPr>
      <w:r>
        <w:t xml:space="preserve">Haiz, thôi đành vậy.</w:t>
      </w:r>
    </w:p>
    <w:p>
      <w:pPr>
        <w:pStyle w:val="BodyText"/>
      </w:pPr>
      <w:r>
        <w:t xml:space="preserve">Anh quay sang nhìn Mạc Yên Đình, cố nặn một nụ cười trấn an nàng. Anh dùng khẩu hình cho nàng biết rằng nàng hãy ráng chịu thiệt một chút, đợi khi nào hoàng đế nguôi ngoai anh sẽ tìm cách đưa nàng ra. Cơm canh trong thiên lao anh đã kiểm tra cả rồi, tuy không đặc sắc nhưng cũng đảm bảo vệ sinh, ăn uống cũng không tồi.</w:t>
      </w:r>
    </w:p>
    <w:p>
      <w:pPr>
        <w:pStyle w:val="BodyText"/>
      </w:pPr>
      <w:r>
        <w:t xml:space="preserve">Đoạn, anh lườm hai tên cấm quân và gằn giọng:</w:t>
      </w:r>
    </w:p>
    <w:p>
      <w:pPr>
        <w:pStyle w:val="BodyText"/>
      </w:pPr>
      <w:r>
        <w:t xml:space="preserve">– Nàng là hôn thê của ta. Các ngươi dám bạc đãi thì coi chừng ta đấy!</w:t>
      </w:r>
    </w:p>
    <w:p>
      <w:pPr>
        <w:pStyle w:val="BodyText"/>
      </w:pPr>
      <w:r>
        <w:t xml:space="preserve">Dĩ nhiên, hai vị kia có ăn gan hùm cũng không dám, một bộ dạng sợ hãi cung kính mời nàng đi.</w:t>
      </w:r>
    </w:p>
    <w:p>
      <w:pPr>
        <w:pStyle w:val="BodyText"/>
      </w:pPr>
      <w:r>
        <w:t xml:space="preserve">Mạc Yên Đình tròn mắt nhìn anh, môi mấp máy muốn nói điều gì đó lại thôi. Lúc đi lướt qua anh, nàng nhếch môi cười, ngoan ngoãn dời gót ngọc không một lời ca thán.</w:t>
      </w:r>
    </w:p>
    <w:p>
      <w:pPr>
        <w:pStyle w:val="BodyText"/>
      </w:pPr>
      <w:r>
        <w:t xml:space="preserve">Căn phòng lại im ắng như trước giờ sổ xố. Lý Giang Thành nuốt khan nhìn nghĩa muội của mình đang nằm im thin thít trên giường, tim không khỏi đập cuồng loạn. Thôi xong, theo lý thì kẻ bị kết án tiếp theo sẽ là anh đó!!!</w:t>
      </w:r>
    </w:p>
    <w:p>
      <w:pPr>
        <w:pStyle w:val="BodyText"/>
      </w:pPr>
      <w:r>
        <w:t xml:space="preserve">– Bệ hạ, – Anh quyết định tiên hạ thủ vi cường, mặt không lộ chút hoảng sợ nói- Ngài có tra khảo ta thì ta vẫn chỉ nói có một câu: ta không biết! Ta với hoàng hậu trước sau đều trong sáng như gương, trên thề có đất trời chứng giám, dưới có quỷ thần thông tri, ta không làm gì có lỗi với ngài!</w:t>
      </w:r>
    </w:p>
    <w:p>
      <w:pPr>
        <w:pStyle w:val="BodyText"/>
      </w:pPr>
      <w:r>
        <w:t xml:space="preserve">Hàn Thừa Triết nhướng mày nhìn anh, khóe môi cong cong. Kì lạ, hắn đang cười đấy à? Anh dụi dụi mắt cố nhìn rõ. Quả nhiên, gương mặt u ám của hắn vẫn như cũ, hàn khí từ người hắn tỏa ra ngút trời. Hừ, vừa rồi quả nhiên là ảo giác mà, hắn dễ gì khoan dung độ lượng chứ!</w:t>
      </w:r>
    </w:p>
    <w:p>
      <w:pPr>
        <w:pStyle w:val="BodyText"/>
      </w:pPr>
      <w:r>
        <w:t xml:space="preserve">– Hừm!- hắn ngồi xuống ghế, thong thả gạt mấy lá trà trong ly rồi nhấp một ngụm, nói tiếp- Ta cũng không vội xử ngươi, cứ đợi bọn người Trần Ngôn Thanh đến đối chất rồi định tội các ngươi luôn một thể cũng không muộn! Bọn họ cũng sắp đến rồi…</w:t>
      </w:r>
    </w:p>
    <w:p>
      <w:pPr>
        <w:pStyle w:val="BodyText"/>
      </w:pPr>
      <w:r>
        <w:t xml:space="preserve">– Cái… cái gì?- Lý Giang Thành nghi hoặc nhìn hắn.</w:t>
      </w:r>
    </w:p>
    <w:p>
      <w:pPr>
        <w:pStyle w:val="BodyText"/>
      </w:pPr>
      <w:r>
        <w:t xml:space="preserve">Hắn vẫn một bộ dáng cao nhân, nhắm mắt hưởng thụ trà, không chút đau lòng cho Dạ Thảo hay tức giận anh.</w:t>
      </w:r>
    </w:p>
    <w:p>
      <w:pPr>
        <w:pStyle w:val="BodyText"/>
      </w:pPr>
      <w:r>
        <w:t xml:space="preserve">Kỳ lạ! Sao lại liên quan đám yêu quái đó? Sao Mạc Yên Đình lại khẳng định anh có gian tình với Thảo muội? Sao tên hoàng đế tiểu quỷ biết đám yêu quái kia sẽ đến? Từ lúc Thảo muội ngất, anh cùng hắn luôn túc trực bên nàng, anh có khi nào thấy hắn triệu kiến bọn họ đâu?!</w:t>
      </w:r>
    </w:p>
    <w:p>
      <w:pPr>
        <w:pStyle w:val="BodyText"/>
      </w:pPr>
      <w:r>
        <w:t xml:space="preserve">Tâm Lý Giang Thành tiếp tục đập như dàn nhạc rock. Aiz, làm nhân viên triều đình quả nhiên dễ mắc bệnh tim, cứ gặp lãnh đạo tâm cơ khó đoán, nay dời mai đổi thế này chắc anh sớm đoàn tụ tổ tiên thôi! Hừ, tên Hàn Thừa Triết với Trần Ngôn Thanh có khi nào là hồ ly chuyển thế, tu cùng một núi, hạ san một ngày không nhỉ?</w:t>
      </w:r>
    </w:p>
    <w:p>
      <w:pPr>
        <w:pStyle w:val="BodyText"/>
      </w:pPr>
      <w:r>
        <w:t xml:space="preserve">Ước chừng khoảng mười phút sau, sáu tên yêu quái ở quân doanh quả nhiên tề tựu đủ mặt. Mồ hôi Thành vương lại một phen thi nhau túa ra khi nghe hoàng đế tiểu quỷ cười lạnh, phán:</w:t>
      </w:r>
    </w:p>
    <w:p>
      <w:pPr>
        <w:pStyle w:val="BodyText"/>
      </w:pPr>
      <w:r>
        <w:t xml:space="preserve">– Tốt lắm! Tốt lắm! Các bên liên quan đều đủ mặt, chúng ta đến Văn Nhã các bàn “chính sự” được rồi!</w:t>
      </w:r>
    </w:p>
    <w:p>
      <w:pPr>
        <w:pStyle w:val="BodyText"/>
      </w:pPr>
      <w:r>
        <w:t xml:space="preserve">Đám cung nữ, thái giám tiếp tục căng mắt, dỏng tai nghe ngóng.</w:t>
      </w:r>
    </w:p>
    <w:p>
      <w:pPr>
        <w:pStyle w:val="BodyText"/>
      </w:pPr>
      <w:r>
        <w:t xml:space="preserve">Chỉ thấy hoàng đế dừng cước bộ, quyết định ngồi xuống ghế rồi đảo mắt nhìn bảy người đang quỳ gối, cúi đầu thật thấp trước mặt mình. Hắn đập bàn, hét:</w:t>
      </w:r>
    </w:p>
    <w:p>
      <w:pPr>
        <w:pStyle w:val="BodyText"/>
      </w:pPr>
      <w:r>
        <w:t xml:space="preserve">– Chuyện đến nước này… CÁC NGƯƠI CÒN KHÔNG MAU KHAI TỘI!</w:t>
      </w:r>
    </w:p>
    <w:p>
      <w:pPr>
        <w:pStyle w:val="BodyText"/>
      </w:pPr>
      <w:r>
        <w:t xml:space="preserve">Tội? Quần chúng bắt đầu nhao nhao, xầm xì ầm ĩ cả một góc sân. Vì cớ gì vương gia và các vị tướng quân lại khiến bệ hạ giận dữ như thế? Xưa nay chẳng phải quân thần bọn họ luôn luôn thuận hòa, quân hô thần ủng, quân tung thần hứng hay sao?</w:t>
      </w:r>
    </w:p>
    <w:p>
      <w:pPr>
        <w:pStyle w:val="BodyText"/>
      </w:pPr>
      <w:r>
        <w:t xml:space="preserve">Trần Ngôn Thanh, kẻ đầu sỏ của mọi âm mưu ngay lập tức được huynh đệ nháy nháy mắt ám thị, nhất tề cử anh làm trạng sư. Lòng bọn họ là một lời đồng thanh: “Ngôn Thanh à, huynh/đệ lừa gạt chúng ta nhiều rồi, lần này vì chúng ta huynh/đệ hãy gạt bệ hạ một lần đi!”</w:t>
      </w:r>
    </w:p>
    <w:p>
      <w:pPr>
        <w:pStyle w:val="BodyText"/>
      </w:pPr>
      <w:r>
        <w:t xml:space="preserve">Trần Ngôn Thanh siết chặt nắm đấm, lườm đám không nghĩa khí kia một cái sắc như dao rồi ho khụ khụ. Anh… quỳ lết bằng đầu gối (ai không hiểu mời xem hát bội, mấy cảnh oan ức thường có người quỳ kiểu này để kêu oan á), nhào tới ôm chân Hàn Thừa Triết, khóc rống lên:</w:t>
      </w:r>
    </w:p>
    <w:p>
      <w:pPr>
        <w:pStyle w:val="BodyText"/>
      </w:pPr>
      <w:r>
        <w:t xml:space="preserve">– Bệ hạ ơi! Oan uổng quá! Oan uổng quá! Chúng thần một dạ trung thành, tâm tư sáng bằng nhật nguyệt, mỗi lời nói, mỗi hành động đều nghĩ tới giang san và bệ hạ, nào dám đơn sai!</w:t>
      </w:r>
    </w:p>
    <w:p>
      <w:pPr>
        <w:pStyle w:val="BodyText"/>
      </w:pPr>
      <w:r>
        <w:t xml:space="preserve">Rồi để tăng thêm kích thích, anh túm lấy vạt tay áo Hàn Thừa Triết lau lau khóe mắt. Hoàn hảo khiến hắn hóa đá, khóe môi giật giật như bị động kinh, anh lại một bộ muôn thảm nghìn sầu kể lể ỉ ôi:</w:t>
      </w:r>
    </w:p>
    <w:p>
      <w:pPr>
        <w:pStyle w:val="BodyText"/>
      </w:pPr>
      <w:r>
        <w:t xml:space="preserve">– Đúng vậy! Mọi chuyện đều do chúng thần và hoàng hậu an bày. Thành vương căn bản không hề có can dự dù chỉ một cái móng tay…</w:t>
      </w:r>
    </w:p>
    <w:p>
      <w:pPr>
        <w:pStyle w:val="BodyText"/>
      </w:pPr>
      <w:r>
        <w:t xml:space="preserve">– Đệ nói sao?</w:t>
      </w:r>
    </w:p>
    <w:p>
      <w:pPr>
        <w:pStyle w:val="BodyText"/>
      </w:pPr>
      <w:r>
        <w:t xml:space="preserve">Thành vương nhảy dựng. Đáng tiếc, ngay lập tức anh bị một đám năm tên níu chân, khóa tay, bịt miệng, xuất kỳ bất ý đột kích không để anh có cơ hội phản kháng. Ngô Thiếu Kỳ còn ra vẻ đau lòng, ủy khuất thì thầm vào tai anh thế này:</w:t>
      </w:r>
    </w:p>
    <w:p>
      <w:pPr>
        <w:pStyle w:val="BodyText"/>
      </w:pPr>
      <w:r>
        <w:t xml:space="preserve">– Thành ca, bọn đệ có khổ tâm! Huynh hãy bình tĩnh dựa cột mà nghe!</w:t>
      </w:r>
    </w:p>
    <w:p>
      <w:pPr>
        <w:pStyle w:val="BodyText"/>
      </w:pPr>
      <w:r>
        <w:t xml:space="preserve">Hừ, trong bụng năm tên cùng nghĩ, tính mạng bọn đệ như chỉ mành treo chuông, vì nghiệp lớn đành có lỗi với huynh vậy! Huynh sống khôn thác thiêng đừng trách bọn đệ a!</w:t>
      </w:r>
    </w:p>
    <w:p>
      <w:pPr>
        <w:pStyle w:val="BodyText"/>
      </w:pPr>
      <w:r>
        <w:t xml:space="preserve">– Bệ hạ, – sau khi âm thầm bật ngón cái khen đám yêu quái kia, Trần Ngôn Thanh tiếp tục ca cẩm- nhớ ngày đó chúng thần hay tin bệ hạ ban hôn cho Thành vương, chúng thần vui tận tâm can, mừng cho huynh ấy còn không kịp, hận không thể giết trâu mổ lợn thết đãi hết thảy ba quân tướng sĩ! Nào hay, người được chỉ định lại là Mạc Yên Đình kia, haiz….</w:t>
      </w:r>
    </w:p>
    <w:p>
      <w:pPr>
        <w:pStyle w:val="BodyText"/>
      </w:pPr>
      <w:r>
        <w:t xml:space="preserve">Năm tên còn lại cũng lắc đầu thở dài theo, thật chẳng khác chi dàn hợp xướng có một kẻ xướng năm người bè vậy.</w:t>
      </w:r>
    </w:p>
    <w:p>
      <w:pPr>
        <w:pStyle w:val="BodyText"/>
      </w:pPr>
      <w:r>
        <w:t xml:space="preserve">Hàn Thừa Triết nheo mắt, mày nhíu lại thực sâu. Hắn giật phăng tay áo, gỡ mấy móng vuốt hồ ly đang bám chân mình ra, lạnh lùng nói:</w:t>
      </w:r>
    </w:p>
    <w:p>
      <w:pPr>
        <w:pStyle w:val="BodyText"/>
      </w:pPr>
      <w:r>
        <w:t xml:space="preserve">– Các ngươi xem thường ý chỉ của trẫm sao? Trẫm chọn người tài hoa, mỹ mạo đứng đầu vương quốc cho Thành vương có gì sai sao?</w:t>
      </w:r>
    </w:p>
    <w:p>
      <w:pPr>
        <w:pStyle w:val="BodyText"/>
      </w:pPr>
      <w:r>
        <w:t xml:space="preserve">– Thần không dám! – Trần Ngôn Thanh vòng tay, cúi đầu cung kính đáp- Chỉ là… Mạc Yên Đình mang tướng khắc phu, ngày lãnh chỉ thành thân với hoàng đế Tử Lâm quốc lại nhảy hồ. Người như thế làm sao chúng thần an tâm giao phó Thành vương đây?</w:t>
      </w:r>
    </w:p>
    <w:p>
      <w:pPr>
        <w:pStyle w:val="BodyText"/>
      </w:pPr>
      <w:r>
        <w:t xml:space="preserve">– Đúng đấy ạ!- Năm cái miệng lại hòa điệu.</w:t>
      </w:r>
    </w:p>
    <w:p>
      <w:pPr>
        <w:pStyle w:val="BodyText"/>
      </w:pPr>
      <w:r>
        <w:t xml:space="preserve">Lúc này Lý Giang Thành bị khóa chặt trong gọng kìm, miệng ưm ưm không thể nói nên lời. Anh là trẻ con hay sao mà cần bọn họ tìm người giao phó chứ? Bất quá, bọn họ làm tất cả vì lo lắng cho anh. Đúng là huynh đệ tốt nha!</w:t>
      </w:r>
    </w:p>
    <w:p>
      <w:pPr>
        <w:pStyle w:val="BodyText"/>
      </w:pPr>
      <w:r>
        <w:t xml:space="preserve">– Hừm!- Hàn Thừa Triết cười mỉa- Lý do đó mà ngươi cũng dùng? Chẳng phải nguyên nhân thật sự ta từ hôn các ngươi còn không rõ sao? Tài trí của ngươi lẽ nào lại nghĩ được cái cớ vớ vẩn này thôi sao?!</w:t>
      </w:r>
    </w:p>
    <w:p>
      <w:pPr>
        <w:pStyle w:val="BodyText"/>
      </w:pPr>
      <w:r>
        <w:t xml:space="preserve">Trần Ngôn Thanh nhếch môi cười, vẻ mặt bình thản như nước.</w:t>
      </w:r>
    </w:p>
    <w:p>
      <w:pPr>
        <w:pStyle w:val="BodyText"/>
      </w:pPr>
      <w:r>
        <w:t xml:space="preserve">Đột nhiên, anh dập đầu ba cái hại đám huynh đệ mắt tròn mắt dẹt, há hốc miệng không tin nổi rồi lại ngẩng cao đầu nhìn thẳng vào mắt Hàn Thừa Triết, anh dõng dạc nói:</w:t>
      </w:r>
    </w:p>
    <w:p>
      <w:pPr>
        <w:pStyle w:val="BodyText"/>
      </w:pPr>
      <w:r>
        <w:t xml:space="preserve">– Bệ hạ! Nếu lý do thật sự gây tổn hại cho huynh đệ mình thì bệ hạ dám nói không?</w:t>
      </w:r>
    </w:p>
    <w:p>
      <w:pPr>
        <w:pStyle w:val="BodyText"/>
      </w:pPr>
      <w:r>
        <w:t xml:space="preserve">Trần Ngôn Thanh quay sang nhìn Lý Giang Thành, thở dài.</w:t>
      </w:r>
    </w:p>
    <w:p>
      <w:pPr>
        <w:pStyle w:val="BodyText"/>
      </w:pPr>
      <w:r>
        <w:t xml:space="preserve">Sặc, Lý Giang Thành cảm thấy đỉnh đầu mình có một đám mây u ám đang lởn vởn, sẵn sàng bổ sét xuống bất cứ lúc nào. Anh cố vùng khỏi tay Lâm Kiệt, nói:</w:t>
      </w:r>
    </w:p>
    <w:p>
      <w:pPr>
        <w:pStyle w:val="BodyText"/>
      </w:pPr>
      <w:r>
        <w:t xml:space="preserve">– Dù là gì thì đệ cũng nói đi! Ta muốn nghe sự thật bất kể nó xấu như thế nào!</w:t>
      </w:r>
    </w:p>
    <w:p>
      <w:pPr>
        <w:pStyle w:val="BodyText"/>
      </w:pPr>
      <w:r>
        <w:t xml:space="preserve">Trần Ngôn Thanh vẫn một bộ dáng vạn phần bất đắc dĩ, khẽ gật gật đầu, tức thì đáp ứng:</w:t>
      </w:r>
    </w:p>
    <w:p>
      <w:pPr>
        <w:pStyle w:val="BodyText"/>
      </w:pPr>
      <w:r>
        <w:t xml:space="preserve">– Ngày đó, sáu chúng thần và nương nương cùng đến Mạc phủ thử lòng Mạc Yên Đình. Lúc nương nương và nàng ta đàm thoại thần cùng Lâm Kiệt có mặt tại hiện trường, chính Lâm Kiệt đã cải trang thành nha hoàn theo hầu nương nương. (Phía bên kia, Lâm Kiệt giật thót, mắt thấy đám huynh đệ đang tủm tỉm cười mình, hắn âm thầm nguyền rủa Thanh ca n lần) Chính vì vậy, từng lời từng lời nương nương nói chúng thần đều có thể chứng thực là hoàn toàn trong sáng, không có lời đe dọa bức ép nàng ta, càng không ẩn tình ý với Thành vương. Những lời Mạc Yên Đình tố cáo kia đều là bịa đặt. Nương nương vì không dằn được lửa giận mới ra bất tỉnh như vậy!</w:t>
      </w:r>
    </w:p>
    <w:p>
      <w:pPr>
        <w:pStyle w:val="BodyText"/>
      </w:pPr>
      <w:r>
        <w:t xml:space="preserve">Hàn Thừa Triết nhỏm dậy. Hắn nhắm mắt hít thở sâu rồi nhìn thẳng vào mắt Trần Ngôn Thanh, hắn gằn giọng:</w:t>
      </w:r>
    </w:p>
    <w:p>
      <w:pPr>
        <w:pStyle w:val="BodyText"/>
      </w:pPr>
      <w:r>
        <w:t xml:space="preserve">– Nói! Ngươi vì sao đề phòng Mạc Yên Đình?</w:t>
      </w:r>
    </w:p>
    <w:p>
      <w:pPr>
        <w:pStyle w:val="BodyText"/>
      </w:pPr>
      <w:r>
        <w:t xml:space="preserve">– Thần…- Trần Ngôn Thanh mặt không chút đổi dù trong dạ đang loạn một đoàn, anh quyết định nhắm mắt phóng lao, hoặc sống hoặc chết liều thân một phen, tiếp tục khẳng khái nói- Thần cho rằng lý do Mạc Yên Đình ngã hồ vì nàng ta tự sát, mà lý do tự sát chính vì một chữ “tình”! Nếu Thành ca lấy một người đồng sàng dị mộng thì chẳng phải rất đáng thương sao?!</w:t>
      </w:r>
    </w:p>
    <w:p>
      <w:pPr>
        <w:pStyle w:val="BodyText"/>
      </w:pPr>
      <w:r>
        <w:t xml:space="preserve">Đám huynh đệ và Lý Giang Thành đưa mắt nhìn nhau, cùng ngỡ ngàng như sấm nổ bên tai. Này, Trần Ngôn Thanh bịa chuyện cũng nên có chừng mực đi, đây là danh tiết của người ta đó!</w:t>
      </w:r>
    </w:p>
    <w:p>
      <w:pPr>
        <w:pStyle w:val="BodyText"/>
      </w:pPr>
      <w:r>
        <w:t xml:space="preserve">Cả bọn xoắn tay áo chuẩn bị chì chiết, khóa tay bịt miệng Trần Ngôn Thanh, cùng nguyền rủa tên máu lạnh vô tâm anh n+1 lần thì chợt nghe Hàn Thừa Triết… phá lên cười to. Hắn vỗ vỗ tay, nói:</w:t>
      </w:r>
    </w:p>
    <w:p>
      <w:pPr>
        <w:pStyle w:val="BodyText"/>
      </w:pPr>
      <w:r>
        <w:t xml:space="preserve">– Ngươi không hổ là quân sư, đoán hay lắm! Đoán hay lắm! Không sai, lòng Mạc Yên Đình từ lâu đã có sẵn tình lang. Người này không ai khác chính là Hàn Thừa Vận, đường huynh đang sống lưu vong của trẫm!</w:t>
      </w:r>
    </w:p>
    <w:p>
      <w:pPr>
        <w:pStyle w:val="BodyText"/>
      </w:pPr>
      <w:r>
        <w:t xml:space="preserve">Trần Ngôn Thanh mặt lạnh không đổi, gió rét không run, chính thức hóa đá tại chỗ. Ai có ngờ đâu anh đoán ra chín phần lại không thể đoán ra tình lang của nàng là người đó. Một kẻ được treo thưởng vạn lượng hoàng kim, đứng đầu bảng tội phạm bị Hình bộ truy nã.</w:t>
      </w:r>
    </w:p>
    <w:p>
      <w:pPr>
        <w:pStyle w:val="BodyText"/>
      </w:pPr>
      <w:r>
        <w:t xml:space="preserve">Phía bên kia, năm tên không hẹn cùng quay lại nhìn Lý Giang Thành, người đã bị hôn thê cắm sừng, bằng ánh mắt tràn ngập thương cảm. Bọn họ tự động buông anh ra, lại có kẻ vỗ vỗ vai, đấm đấm nhẹ vào lưng an ủi anh.</w:t>
      </w:r>
    </w:p>
    <w:p>
      <w:pPr>
        <w:pStyle w:val="BodyText"/>
      </w:pPr>
      <w:r>
        <w:t xml:space="preserve">Chỉ thấy, Thành vương ngửa mặt nhìn trời xanh nghẹn ngào. Anh siết chặt nắm đấm rồi lao ra khỏi Văn Nhã các như tên bay. Miệng anh không ngừng lẩm bẩm:</w:t>
      </w:r>
    </w:p>
    <w:p>
      <w:pPr>
        <w:pStyle w:val="BodyText"/>
      </w:pPr>
      <w:r>
        <w:t xml:space="preserve">– Con bà nó! Phản diện lúc này mới xuất hiện! Cứ ngỡ là ai, té ra chính là ta! Đúng là số khổ chết tiệt! Khi không ta lại thành tội nhân đi chia quyên rẽ thúy người ta, hại người ta phải quyên sinh như Romeo và Juliet!</w:t>
      </w:r>
    </w:p>
    <w:p>
      <w:pPr>
        <w:pStyle w:val="BodyText"/>
      </w:pPr>
      <w:r>
        <w:t xml:space="preserve">Nhìn bóng Thành vương dần nhạt nhòa trong nắng, khuất lấp sau tàn cây, Vũ Khải Duy lên tiếng:</w:t>
      </w:r>
    </w:p>
    <w:p>
      <w:pPr>
        <w:pStyle w:val="BodyText"/>
      </w:pPr>
      <w:r>
        <w:t xml:space="preserve">– Này, chúng ta cùng đi mua rượu chuẩn bị hầu Thành ca mấy ngày đi!</w:t>
      </w:r>
    </w:p>
    <w:p>
      <w:pPr>
        <w:pStyle w:val="BodyText"/>
      </w:pPr>
      <w:r>
        <w:t xml:space="preserve">– Chuẩn tấu!- Hàn Thừa Triết phất tay áo- Các ngươi lui được rồi!</w:t>
      </w:r>
    </w:p>
    <w:p>
      <w:pPr>
        <w:pStyle w:val="BodyText"/>
      </w:pPr>
      <w:r>
        <w:t xml:space="preserve">Ố? Một đám bị đưa ra tòa đột nhiên được tha bổng không những không mừng mà lập tức ngã ngữa, miệng méo xệch. Từ “lui” của bệ hạ lẽ nào là bảo chúng ta từ quan lui về vườn? Oa a a….</w:t>
      </w:r>
    </w:p>
    <w:p>
      <w:pPr>
        <w:pStyle w:val="BodyText"/>
      </w:pPr>
      <w:r>
        <w:t xml:space="preserve">– Bệ hạ!!!- Lâm Kiệt khóc rống lên- Bệ hạ lẽ nào vẫn không thể tha thứ cho chúng thần sao? Chúng thần thành tâm hối lỗi rồi!</w:t>
      </w:r>
    </w:p>
    <w:p>
      <w:pPr>
        <w:pStyle w:val="BodyText"/>
      </w:pPr>
      <w:r>
        <w:t xml:space="preserve">– Phải! Phải!- Phan Nhật Minh cũng sụt sùi- Bệnh của nương nương thật ra không có gì nghiêm trọng, chẳng qua chỉ là kinh mạch đảo lộn, thần chỉ cần châm cứu chừng nửa khắc là tỉnh ngay!</w:t>
      </w:r>
    </w:p>
    <w:p>
      <w:pPr>
        <w:pStyle w:val="BodyText"/>
      </w:pPr>
      <w:r>
        <w:t xml:space="preserve">– Bệ hạ!- Ngô Thiếu Kỳ bắt chước Trần Ngôn Thanh cũng nhào tới ôm chân hắn cứng nhắc, sẵn tiện sờ sờ mó mó một ít, miệng dẻo tận mép tai- Thần đối với bệ hạ một lòng kính ngưỡng, cuồn cuộn như thác đổ, vời vợi như núi cao. Dẫu núi có lỡ, sông có cạn, đầu xanh hóa bạc, biển cả hoá nương dâu lòng thần quyết không dời đổi!!! Bệ hạ thần cực kì cực kì cực kì sùng bái ngài mà</w:t>
      </w:r>
    </w:p>
    <w:p>
      <w:pPr>
        <w:pStyle w:val="BodyText"/>
      </w:pPr>
      <w:r>
        <w:t xml:space="preserve">Gân xanh trên trán Hàn Thừa Triết nhẩy lên mấy cái. Hắn hất tay ra lệnh cho Trần Ngôn Thanh dẹp loạn đám huynh đệ rồi thẳng chân hất kẻ đoạn tụ kia ra một cách tuyệt tình. Tiếp tục đưa mắt nhìn về phía xa xa, nơi có một đám ngươi ham thích bát quái đang bon chen chật như nêm cối, xì xà xì xầm đến không thể to hơn được nữa, hắn nói:</w:t>
      </w:r>
    </w:p>
    <w:p>
      <w:pPr>
        <w:pStyle w:val="BodyText"/>
      </w:pPr>
      <w:r>
        <w:t xml:space="preserve">– Ngôn Thanh, truyền ý chỉ của trẫm, tất cả những kẻ lấp ló đàng kia đều bị trừ một tháng lương. Khi nào xong việc, lập tức đến ngự thư phòng phục mệnh!</w:t>
      </w:r>
    </w:p>
    <w:p>
      <w:pPr>
        <w:pStyle w:val="BodyText"/>
      </w:pPr>
      <w:r>
        <w:t xml:space="preserve">– Thần… lĩnh chỉ!</w:t>
      </w:r>
    </w:p>
    <w:p>
      <w:pPr>
        <w:pStyle w:val="Compact"/>
      </w:pPr>
      <w:r>
        <w:t xml:space="preserve">Đồng chí Trần Ngôn Thanh nhìn bóng hoàng đế khuất khỏi tầm mắt xong thì bật ngón cái về phía hắn. Bệ hạ quả nhiên cao tay, đợi đến lúc này mới ra tay trừ lương thì kẻ nào dám cãi. Phen này hoàng cung lại tiết kiệm một mớ tiền kha khá rồi!</w:t>
      </w:r>
      <w:r>
        <w:br w:type="textWrapping"/>
      </w:r>
      <w:r>
        <w:br w:type="textWrapping"/>
      </w:r>
    </w:p>
    <w:p>
      <w:pPr>
        <w:pStyle w:val="Heading2"/>
      </w:pPr>
      <w:bookmarkStart w:id="59" w:name="chương-10-2-ngươi-là-phản-diện-mà-cũng-đi-trễ-là-sao-2"/>
      <w:bookmarkEnd w:id="59"/>
      <w:r>
        <w:t xml:space="preserve">38. Chương 10-2: Ngươi Là Phản Diện Mà Cũng Đi Trễ Là Sao?! (2)</w:t>
      </w:r>
    </w:p>
    <w:p>
      <w:pPr>
        <w:pStyle w:val="Compact"/>
      </w:pPr>
      <w:r>
        <w:br w:type="textWrapping"/>
      </w:r>
      <w:r>
        <w:br w:type="textWrapping"/>
      </w:r>
      <w:r>
        <w:t xml:space="preserve">– Thiếu gia đã về!</w:t>
      </w:r>
    </w:p>
    <w:p>
      <w:pPr>
        <w:pStyle w:val="BodyText"/>
      </w:pPr>
      <w:r>
        <w:t xml:space="preserve">Được đón chào bằng một câu nói lặp đi lặp lại đến mòn lỗ tai từ các tỳ nữ nhà mình, Văn Hiểu Phong mỉm cười gật đầu đáp:</w:t>
      </w:r>
    </w:p>
    <w:p>
      <w:pPr>
        <w:pStyle w:val="BodyText"/>
      </w:pPr>
      <w:r>
        <w:t xml:space="preserve">– Mọi người vất vả rồi!</w:t>
      </w:r>
    </w:p>
    <w:p>
      <w:pPr>
        <w:pStyle w:val="BodyText"/>
      </w:pPr>
      <w:r>
        <w:t xml:space="preserve">Đoạn, anh lướt nhanh qua bỏ mặc phía sau bao nhiêu trái tim non thổn thức, bao nhiêu gò má đỏ hây hây. Trong lòng các tỳ nữ, anh chính là thiếu gia hoàn mỹ nhất thiên hạ của họ. Tại sao ư?</w:t>
      </w:r>
    </w:p>
    <w:p>
      <w:pPr>
        <w:pStyle w:val="BodyText"/>
      </w:pPr>
      <w:r>
        <w:t xml:space="preserve">Văn Hiểu Phong mười ba tuổi đỗ trạng nguyên, con trai độc nhất của Văn thừa tướng, cầm kỳ thi họa danh chấn giới sĩ phu, mỹ mạo đứng trong kinh thành thập đại mỹ nam, đối nhân xử thế ôn nhu hòa nhã, đường hoạn lộ lên như diều gặp gió, hai mươi lăm tuổi đã ngồi ghế Hình bộ thị lang hàm tam phẩm, xem công việc quan trọng hơn nữ nhân, đến nay chưa có người nâng khăn sửa túi, hiển nhiên trở thành đối tượng trong lòng của biết bao tiểu thư khuê các.</w:t>
      </w:r>
    </w:p>
    <w:p>
      <w:pPr>
        <w:pStyle w:val="BodyText"/>
      </w:pPr>
      <w:r>
        <w:t xml:space="preserve">Một người có tiểu sử đáng ngưỡng mộ, thân thế rực rỡ, tài sắc vẹn toàn như thế những tưởng sẽ không biết đến phiền não, vậy nhưng…</w:t>
      </w:r>
    </w:p>
    <w:p>
      <w:pPr>
        <w:pStyle w:val="BodyText"/>
      </w:pPr>
      <w:r>
        <w:t xml:space="preserve">Văn Hiểu Phong vừa thở dài thườn thượt vừa nặng nề đẩy mạnh cửa phòng. Một luồng âm khí tràn ra lập tức khiến anh rùng mình. Anh nhìn trước ngó sau, không một bóng ma lởn vởn, sợ là oan khí từ mấy vụ huyết án còn đeo bám theo mình, anh nhanh chân bước vào phòng và đóng sầm cửa lại.</w:t>
      </w:r>
    </w:p>
    <w:p>
      <w:pPr>
        <w:pStyle w:val="BodyText"/>
      </w:pPr>
      <w:r>
        <w:t xml:space="preserve">– Văn… Hiểu… Phong… sao ngươi về trễ thế hả?</w:t>
      </w:r>
    </w:p>
    <w:p>
      <w:pPr>
        <w:pStyle w:val="BodyText"/>
      </w:pPr>
      <w:r>
        <w:t xml:space="preserve">– A…..</w:t>
      </w:r>
    </w:p>
    <w:p>
      <w:pPr>
        <w:pStyle w:val="BodyText"/>
      </w:pPr>
      <w:r>
        <w:t xml:space="preserve">Bị giọng nói như tiếng rên của u hồn từ địa ngục dọa hồn vía bay mất phân nửa, tiếng la của Văn Hiểu Phong còn chưa lên cao độ đã bị một bàn tay chặn đứng. Bóng đen nọ lao vút tới bụm miệng anh, tay kia hắn dùng khuỷu tay chẹn cổ anh từ phía sau. Kẻ đột nhập kề miệng sát tai anh khẽ nói:</w:t>
      </w:r>
    </w:p>
    <w:p>
      <w:pPr>
        <w:pStyle w:val="BodyText"/>
      </w:pPr>
      <w:r>
        <w:t xml:space="preserve">– Này, ta vất vả lắm mới đột nhập vào đây trót lọt, sao ngươi nỡ đánh động dân chúng tới hả?</w:t>
      </w:r>
    </w:p>
    <w:p>
      <w:pPr>
        <w:pStyle w:val="BodyText"/>
      </w:pPr>
      <w:r>
        <w:t xml:space="preserve">Văn thị lang trợn mắt, môi mỏng giật giật. Đầu sỏ tội ác, căn nguyên nghiệp chướng hại anh như đứng đống lửa như ngồi đống than, hoang mang như kiến càng bò chảo nóng chính là đây! Hừ, anh còn chưa kịp hưng sư vấn tội, hắn lại đến tận địa bàn của anh phá rối!</w:t>
      </w:r>
    </w:p>
    <w:p>
      <w:pPr>
        <w:pStyle w:val="BodyText"/>
      </w:pPr>
      <w:r>
        <w:t xml:space="preserve">Nhác thấy người nào đó im thin thít, Lý Giang Thành vội buông tay ra. Tư thế vừa rồi mà bị người khác thấy, đầu óc họ dù trong sáng tới đâu cũng lập tức đen thui nha.</w:t>
      </w:r>
    </w:p>
    <w:p>
      <w:pPr>
        <w:pStyle w:val="BodyText"/>
      </w:pPr>
      <w:r>
        <w:t xml:space="preserve">– Vương gia…- Hàn khí từ người Văn Hiểu Phong tỏa ra ngùn ngụt- ngài chẳng phải đang ở hoàng cung chăm sóc nương nương sao? Sao lại có nhã hứng rồng đến thăm tôm thế này?</w:t>
      </w:r>
    </w:p>
    <w:p>
      <w:pPr>
        <w:pStyle w:val="BodyText"/>
      </w:pPr>
      <w:r>
        <w:t xml:space="preserve">Một lời lập tức xát muối vết thương. Lý Giang Thành sa sầm nét mặt.</w:t>
      </w:r>
    </w:p>
    <w:p>
      <w:pPr>
        <w:pStyle w:val="BodyText"/>
      </w:pPr>
      <w:r>
        <w:t xml:space="preserve">– Sao… sao… ngài mất sinh khí rồi?- Sát khí của Văn Hiểu Phong lập tức tiêu biến, anh nuốt khan rồi hỏi- Lẽ nào… nương nương gặp bất trắc?</w:t>
      </w:r>
    </w:p>
    <w:p>
      <w:pPr>
        <w:pStyle w:val="BodyText"/>
      </w:pPr>
      <w:r>
        <w:t xml:space="preserve">Lý Giang Thành không đáp, chỉ gật gật đầu.</w:t>
      </w:r>
    </w:p>
    <w:p>
      <w:pPr>
        <w:pStyle w:val="BodyText"/>
      </w:pPr>
      <w:r>
        <w:t xml:space="preserve">– Vậy… vậy…- Văn thị lang thấy đầu mình ong ong như bầy ong vỡ tổ, anh lau lau mồ hôi rịn trán lại hỏi- ngài có đi lầm chỗ không? Sao… sao lại tìm thần?</w:t>
      </w:r>
    </w:p>
    <w:p>
      <w:pPr>
        <w:pStyle w:val="BodyText"/>
      </w:pPr>
      <w:r>
        <w:t xml:space="preserve">Ít ra Thành vương ngài nên đi mời danh y nào đó mới phải lẽ. Hình bộ và Y viện nào có liên quan gì!</w:t>
      </w:r>
    </w:p>
    <w:p>
      <w:pPr>
        <w:pStyle w:val="BodyText"/>
      </w:pPr>
      <w:r>
        <w:t xml:space="preserve">– Lầm cái khỉ ấy!- Lý Giang Thành liếc nhìn gương mặt xám như tro của người đối diện, bực bội đáp- Ta muốn tìm chính là Hình bộ thị lang ngươi!</w:t>
      </w:r>
    </w:p>
    <w:p>
      <w:pPr>
        <w:pStyle w:val="BodyText"/>
      </w:pPr>
      <w:r>
        <w:t xml:space="preserve">– Nhưng… nương nương…</w:t>
      </w:r>
    </w:p>
    <w:p>
      <w:pPr>
        <w:pStyle w:val="BodyText"/>
      </w:pPr>
      <w:r>
        <w:t xml:space="preserve">– Đã không sao rồi!- Anh xua xua tay, lạnh lùng nói.</w:t>
      </w:r>
    </w:p>
    <w:p>
      <w:pPr>
        <w:pStyle w:val="BodyText"/>
      </w:pPr>
      <w:r>
        <w:t xml:space="preserve">Từ khi xác định Dạ Thảo cùng sáu tên kia toa rập với nhau hại anh, lại thêm tên Trần Ngôn Thanh đạo diễn, anh liền khẳng định Dạ Thảo thực chất vẫn vô sự. Dạ Thảo là muội muội như trân bảo của cả bọn, thấy nàng bất tỉnh mà tên nào cũng bình chân như vại là anh đủ hiểu rồi. Hừ, nếu Thảo muội thật sự gặp sự cố, sáu tên ấy sẽ rên la, khóc lóc, nháo loạn khiến hoàng cung bay nóc chứ chẳng chơi!</w:t>
      </w:r>
    </w:p>
    <w:p>
      <w:pPr>
        <w:pStyle w:val="BodyText"/>
      </w:pPr>
      <w:r>
        <w:t xml:space="preserve">– Thế…- Linh quang Văn Hiểu Phong chợt lóe- ngài tìm thần vì cáo thị truy nã tội phạm sao?</w:t>
      </w:r>
    </w:p>
    <w:p>
      <w:pPr>
        <w:pStyle w:val="BodyText"/>
      </w:pPr>
      <w:r>
        <w:t xml:space="preserve">Lại một câu trúng ngay điểm nhược. Lý Giang Thành trông chẳng khác nào sát thủ đòi mạng, bảo đao trên lưng không động mà rung. Anh hầm hầm hổ hổ rút từ ngực áo ra một xấp giấy dằn mạnh xuống bàn, nghiến răng nói:</w:t>
      </w:r>
    </w:p>
    <w:p>
      <w:pPr>
        <w:pStyle w:val="BodyText"/>
      </w:pPr>
      <w:r>
        <w:t xml:space="preserve">– Đây là tất cả cáo thị trả lại ngươi! Ta thà đắp chăn ngủ kĩ còn hơn bán mạng vì chuyện không đâu!</w:t>
      </w:r>
    </w:p>
    <w:p>
      <w:pPr>
        <w:pStyle w:val="BodyText"/>
      </w:pPr>
      <w:r>
        <w:t xml:space="preserve">Nhìn cáo thị, Văn thị lang tiếp tục trố mắt. Chỉ trong thời gian ngắn ngủi mà cáo thị đã vơi đi phân nửa, e là Thành vương kiếm bạc đủ cưới mười thê tử rồi! Giải nghệ cũng phải thôi!</w:t>
      </w:r>
    </w:p>
    <w:p>
      <w:pPr>
        <w:pStyle w:val="BodyText"/>
      </w:pPr>
      <w:r>
        <w:t xml:space="preserve">Đáng tiếc, câu phát biểu tiếp theo, Thành vương đã phủi sạch mọi suy đoán của anh:</w:t>
      </w:r>
    </w:p>
    <w:p>
      <w:pPr>
        <w:pStyle w:val="BodyText"/>
      </w:pPr>
      <w:r>
        <w:t xml:space="preserve">– Văn thị lang! Ngươi am hiểu luật pháp như lòng tay, ngươi mau nói cách hủy hôn lễ do thánh chỉ ban hôn cho ta!</w:t>
      </w:r>
    </w:p>
    <w:p>
      <w:pPr>
        <w:pStyle w:val="BodyText"/>
      </w:pPr>
      <w:r>
        <w:t xml:space="preserve">– Sao.. sao ạ?- Văn Hiểu Phong ngơ ngác.</w:t>
      </w:r>
    </w:p>
    <w:p>
      <w:pPr>
        <w:pStyle w:val="BodyText"/>
      </w:pPr>
      <w:r>
        <w:t xml:space="preserve">– Ta muốn hủy hôn với Mạc Yên Đình!- Anh lặp lại.</w:t>
      </w:r>
    </w:p>
    <w:p>
      <w:pPr>
        <w:pStyle w:val="BodyText"/>
      </w:pPr>
      <w:r>
        <w:t xml:space="preserve">– Vương gia…- Văn Hiểu Phong khóc không ra nước mắt, Thành vương này chỉ giỏi gây khó cho anh, toàn đẩy anh vào ngõ cụt thôi- luật do bệ hạ tạo ra, thần sao có gan dám sửa</w:t>
      </w:r>
    </w:p>
    <w:p>
      <w:pPr>
        <w:pStyle w:val="BodyText"/>
      </w:pPr>
      <w:r>
        <w:t xml:space="preserve">Lý Giang Thành nộ khí xung thiên, đấm mạnh xuống bàn, bao nhiêu uất hận dồn nén cùng tuôn ra dào dạt:</w:t>
      </w:r>
    </w:p>
    <w:p>
      <w:pPr>
        <w:pStyle w:val="BodyText"/>
      </w:pPr>
      <w:r>
        <w:t xml:space="preserve">– Ta cho ngươi hay: Hàn Thừa Triết chẳng có gì tốt đẹp! Ngươi không sống trong chăn nên đâu biết chăn có rận! Mọi người nói hắn anh minh thần võ, minh quân khó tìm đều là bị hắn gạt rồi!!!</w:t>
      </w:r>
    </w:p>
    <w:p>
      <w:pPr>
        <w:pStyle w:val="BodyText"/>
      </w:pPr>
      <w:r>
        <w:t xml:space="preserve">– Này… vương… vương gia….</w:t>
      </w:r>
    </w:p>
    <w:p>
      <w:pPr>
        <w:pStyle w:val="BodyText"/>
      </w:pPr>
      <w:r>
        <w:t xml:space="preserve">– Hắn là đồ nhỏ mọn keo kiệt, âm hiểm xảo trá. Mỗi một đồng lương nhận của hắn phải đổ hết mồ hôi, khóc cạn nước mắt, làm đến sức cùng lực kiệt. Hắn hỉ nộ vô thường, nay phải mai trái, cứ canh lúc ngươi thất thố là đè cổ ngươi ra trừ lương, ngươi trái ý là hắn quát nạt, không khéo hắn lấy đầu ngươi xuống mà ngươi còn không hiểu tại sao. Bao nhiêu bảo hiểm tính mạng, bảo hiểm thất nghiệp, bảo hiểm độc hại gì gì hắn đều chẳng có. Lấy đồng lương của ta ra suy tính, làm quan viên triều đình ngươi đừng mơ làm giàu!</w:t>
      </w:r>
    </w:p>
    <w:p>
      <w:pPr>
        <w:pStyle w:val="BodyText"/>
      </w:pPr>
      <w:r>
        <w:t xml:space="preserve">– Vương gia…- Văn Hiểu Phong nhân lúc Thành vương bận uống trà thấm giọng bon chen một câu- ngài có đi lạc đề không vậy?</w:t>
      </w:r>
    </w:p>
    <w:p>
      <w:pPr>
        <w:pStyle w:val="BodyText"/>
      </w:pPr>
      <w:r>
        <w:t xml:space="preserve">– Ta đã nói xong đâu!- Lý Giang Thành hừ lạnh- Hắn từng đòi sống đòi chết vì tình yêu mà đối với tình yêu của người ta lại tuyệt tình như thế! Dù có là khâm phạm thì người ta vẫn có quyền yêu chứ! Hắn chia quyên rẽ thúy người ta khác nào phường tiểu nhân ti bỉ, chuyên môn đánh lén đâu! Đáng hận nhất chính là, hừ, hắn bắt ta đứng mũi chịu sào, gánh hết tội đoạt thê!!!</w:t>
      </w:r>
    </w:p>
    <w:p>
      <w:pPr>
        <w:pStyle w:val="BodyText"/>
      </w:pPr>
      <w:r>
        <w:t xml:space="preserve">Tự cổ người nói xấu hoàng đế không hiếm nhưng tất cả đều là phản thần tặc tử âm mưu soán đế đoạt vị, còn vương gia chính khí đầy mình nói thế này đúng là độc nhất. Văn thị lang chẳng biết nên khen Thành vương gan dạ dám miệt thị hoàng đế hay trách anh thất phu lỗ mãng, xem thường vương pháp. Cũng may, thư phòng này một khi đóng cửa thì hạ nhân không được phép lai vãng; nếu không chỉ e những lời đại nghịch bất đạo thế này lọt tới tay hoàng đế thì mười cái mạng Thành vương cũng không đủ chém đi.</w:t>
      </w:r>
    </w:p>
    <w:p>
      <w:pPr>
        <w:pStyle w:val="BodyText"/>
      </w:pPr>
      <w:r>
        <w:t xml:space="preserve">– Ngài đã nói thế thì hãy cho thần biết chuyện gì đã xảy ra, được không?- Văn Hiểu Phong tỏ ra bình thản, vờ như những gì vừa nghe là gió thoảng mây trôi, anh mặt không biến sắc, giọng không run rẩy nói- Luật pháp nào cũng có khe hở, nếu bệ hạ sai lầm, thần nguyện sẽ giúp ngài một phen!</w:t>
      </w:r>
    </w:p>
    <w:p>
      <w:pPr>
        <w:pStyle w:val="BodyText"/>
      </w:pPr>
      <w:r>
        <w:t xml:space="preserve">– Được!- Anh siết chặt bàn tay Hiểu Phong, rơm rớm nhìn y đầy cảm động rồi nói- Ta tin ngươi là thanh quan, ngươi nhất định phải đòi công đạo cho ta!</w:t>
      </w:r>
    </w:p>
    <w:p>
      <w:pPr>
        <w:pStyle w:val="BodyText"/>
      </w:pPr>
      <w:r>
        <w:t xml:space="preserve">Sau đó, chuyện vừa xảy ra trong hoàng cung một lần nữa được tái hiện.</w:t>
      </w:r>
    </w:p>
    <w:p>
      <w:pPr>
        <w:pStyle w:val="BodyText"/>
      </w:pPr>
      <w:r>
        <w:t xml:space="preserve">Văn Hiểu Phong lắng nghe chăm chú, thỉnh thoảng chỉ gật gù cho phải phép, tuyệt nhiên không chút sợ hãi hay kinh ngạc. Thành vương vừa dứt lời, anh lập tức đến bên thư án… mài mực. Một bức thư đóng kèm quan ấn được anh thảo ra và được phong kín trong phong bì. Đáp lại ánh mắt ngỡ ngàng của Lý Giang Thành bằng một nụ cười bí hiểm, anh nói:</w:t>
      </w:r>
    </w:p>
    <w:p>
      <w:pPr>
        <w:pStyle w:val="BodyText"/>
      </w:pPr>
      <w:r>
        <w:t xml:space="preserve">– Mấu chốt của chuyện này vẫn chưa sáng tỏ. Vương gia nên đến thiên lao một chuyến đi! Ngài cứ trao thư này cho quản ngục, hắn tức khắc sẽ đưa ngài gặp mặt Mạc tiểu thư!</w:t>
      </w:r>
    </w:p>
    <w:p>
      <w:pPr>
        <w:pStyle w:val="BodyText"/>
      </w:pPr>
      <w:r>
        <w:t xml:space="preserve">– Sao?- Lý Giang Thành nhíu mày- Chẳng lẽ ngươi muốn ta đi năn nỉ nàng ta cùng đồng ý hủy hôn thì mới được bệ hạ ân chuẩn?</w:t>
      </w:r>
    </w:p>
    <w:p>
      <w:pPr>
        <w:pStyle w:val="BodyText"/>
      </w:pPr>
      <w:r>
        <w:t xml:space="preserve">Lúc này người anh ngại gặp nhất chính là Mạc Yên Đình nha! Anh hại nàng ra nông nỗi, sao dám đối diện đây?!</w:t>
      </w:r>
    </w:p>
    <w:p>
      <w:pPr>
        <w:pStyle w:val="BodyText"/>
      </w:pPr>
      <w:r>
        <w:t xml:space="preserve">Văn Hiểu Phong thở dài ngao ngán. Thảo nào vương gia dễ bị lừa, còn không phải vì ngài không chịu suy nghĩ theo chiều sâu sao? Anh xoắn tay áo, lại mài mực rồi hí hoáy vẽ một bức tranh… mẫu giáo. Đặt bức tranh lên bàn, lần lượt chỉ trỏ vào từng hình người ốm như cây que, khuôn mặt tròn vo, anh giảng giải:</w:t>
      </w:r>
    </w:p>
    <w:p>
      <w:pPr>
        <w:pStyle w:val="BodyText"/>
      </w:pPr>
      <w:r>
        <w:t xml:space="preserve">– Chúng ta tạm coi đây là nương nương, đây là bệ hạ, đây là Mạc tiểu thư, đây là ngài…</w:t>
      </w:r>
    </w:p>
    <w:p>
      <w:pPr>
        <w:pStyle w:val="BodyText"/>
      </w:pPr>
      <w:r>
        <w:t xml:space="preserve">– Ê!- Thành vương nhìn mặt người ngốc nghếch đại diện mình trong tranh mà giãy nãy- Sao ngươi vẽ ta xấu thế hả?</w:t>
      </w:r>
    </w:p>
    <w:p>
      <w:pPr>
        <w:pStyle w:val="BodyText"/>
      </w:pPr>
      <w:r>
        <w:t xml:space="preserve">– Thời gian gấp rút, thưa vương gia!- Gân xanh nhẩy mấy cái trên trán Văn thị lang, anh nghiến răng nói- Xin ngài chịu khó tưởng tượng cho thần nhờ!</w:t>
      </w:r>
    </w:p>
    <w:p>
      <w:pPr>
        <w:pStyle w:val="BodyText"/>
      </w:pPr>
      <w:r>
        <w:t xml:space="preserve">– Hừm…- Lý Giang Thành bĩu môi, lẩm bẩm- ta anh tuấn tiêu soái thế này này…</w:t>
      </w:r>
    </w:p>
    <w:p>
      <w:pPr>
        <w:pStyle w:val="BodyText"/>
      </w:pPr>
      <w:r>
        <w:t xml:space="preserve">Người nào đó bất chấp đạo vương thần lườm anh một cái sắt như dao hoàn hảo khóa miệng anh lại rồi tiếp tục nói:</w:t>
      </w:r>
    </w:p>
    <w:p>
      <w:pPr>
        <w:pStyle w:val="BodyText"/>
      </w:pPr>
      <w:r>
        <w:t xml:space="preserve">– Chúng ta giả sử Mạc tiểu thư có tình ý với Hàn Thừa Vận. Ngày đó, nàng tiếp chỉ ban hôn vì không muốn phản bội tình lang nên nhảy hồ sen tự sát. Sau đó nàng may mắn được ngài cứu và tiếp tục được bệ hạ ban hôn. Tiếp theo, Trần đại nhân và nương nương vì muốn giúp ngài thử lòng nàng nên đến Mạc phủ giả làm tình nương của ngài. Sáng nay, lúc nhập cung, Mạc tiểu thư lại tố cáo với bệ hạ việc nương nương và ngài có gian tình. Vương gia, ngài nói nàng ta oan ức nhưng có thật thế không? Ngài không thấy có nhiều nghi vấn sao?</w:t>
      </w:r>
    </w:p>
    <w:p>
      <w:pPr>
        <w:pStyle w:val="BodyText"/>
      </w:pPr>
      <w:r>
        <w:t xml:space="preserve">Ngón trỏ của Hiểu Phong xoáy tròn quanh hình Mạc Yên Đình khiến Lý Gianh Thành nhớ lại biểu hiện của nàng lúc sáng. Nàng mắt ướt long lanh, người run rẩy trộm liếc nhìn Thảo muội rồi lại cúi đầu, chẳng khác nào thỏ trắng hoảng hốt lạc giữa bầy lang, thường dân gặp kẻ cửa quyền thì run sợ. Biểu hiện của nàng nào có gì bất thường. Nếu Hiểu Phong nói nàng có vấn đề, chỉ e trình độ diễn kịch của nàng sánh ngang diễn viên chuyên nghiệp rồi.</w:t>
      </w:r>
    </w:p>
    <w:p>
      <w:pPr>
        <w:pStyle w:val="BodyText"/>
      </w:pPr>
      <w:r>
        <w:t xml:space="preserve">– Nàng có gan tự sát vì tình vì sao vẫn thản nhiên tiếp thánh chỉ ban hôn?- Văn Hiểu Phong tiếp tục nói- Vì sao có người tự xưng là tình nương của ngài đến tìm mà nàng không nhân cơ hội làm to chuyện? Vì sao phải đợi diện kiến long nhan mới tố cáo?</w:t>
      </w:r>
    </w:p>
    <w:p>
      <w:pPr>
        <w:pStyle w:val="BodyText"/>
      </w:pPr>
      <w:r>
        <w:t xml:space="preserve">Ngón trỏ của Văn Hiểu Phong tiếp tục di sang hình đại diện Hàn Thừa Triết, gõ gõ ba cái lên nó rồi nói tiếp:</w:t>
      </w:r>
    </w:p>
    <w:p>
      <w:pPr>
        <w:pStyle w:val="BodyText"/>
      </w:pPr>
      <w:r>
        <w:t xml:space="preserve">– Còn bệ hạ, thần đoán bệ hạ biết quan hệ giữa Mạc tiểu thư và Hàn Thừa Vận vẫn chưa lâu. Thời gian chắc chắn là sau khi ban hôn cho ngài và nàng!</w:t>
      </w:r>
    </w:p>
    <w:p>
      <w:pPr>
        <w:pStyle w:val="BodyText"/>
      </w:pPr>
      <w:r>
        <w:t xml:space="preserve">– Hả?- Lý Giang Thành mắt chữ O mồm chữ A.</w:t>
      </w:r>
    </w:p>
    <w:p>
      <w:pPr>
        <w:pStyle w:val="BodyText"/>
      </w:pPr>
      <w:r>
        <w:t xml:space="preserve">– Vương gia thử nghĩ xem: một khi bệ hạ biết, ha ha,- Văn Hiểu Phong cười lạnh- Mạc Yên Đình sống yên sao? Chính vì mới biết nên bệ hạ mắt nhắm mắt mở đối với hành vi kháng chỉ của Trần tướng quân và nương nương. Bệ hạ rõ ràng muốn thừa gió bẻ măng, dụ rắn rời hang thôi!</w:t>
      </w:r>
    </w:p>
    <w:p>
      <w:pPr>
        <w:pStyle w:val="BodyText"/>
      </w:pPr>
      <w:r>
        <w:t xml:space="preserve">– Cái… cái gì?- Thành vương tiếp tục trố mắt- Rắn mà ngươi ám chỉ là…</w:t>
      </w:r>
    </w:p>
    <w:p>
      <w:pPr>
        <w:pStyle w:val="BodyText"/>
      </w:pPr>
      <w:r>
        <w:t xml:space="preserve">Ngón trỏ của Văn Hiểu Phong tiếp tục di tiếp đến hình người đối diện Hàn Thừa Triết, giọng anh có chút khinh bỉ:</w:t>
      </w:r>
    </w:p>
    <w:p>
      <w:pPr>
        <w:pStyle w:val="BodyText"/>
      </w:pPr>
      <w:r>
        <w:t xml:space="preserve">– Chính là Hàn Thừa Vận!</w:t>
      </w:r>
    </w:p>
    <w:p>
      <w:pPr>
        <w:pStyle w:val="BodyText"/>
      </w:pPr>
      <w:r>
        <w:t xml:space="preserve">Lý Giang Thành lau lau mồ hôi trán. Anh chắp tay vái dài Văn Hiểu Phong ba cái, khẩn khoản nói:</w:t>
      </w:r>
    </w:p>
    <w:p>
      <w:pPr>
        <w:pStyle w:val="BodyText"/>
      </w:pPr>
      <w:r>
        <w:t xml:space="preserve">– Ngươi nói hết luôn đi! Cứ ngắt quãng thế này ta đau tim quá!</w:t>
      </w:r>
    </w:p>
    <w:p>
      <w:pPr>
        <w:pStyle w:val="BodyText"/>
      </w:pPr>
      <w:r>
        <w:t xml:space="preserve">Văn Hiểu Phong ngước nhìn Thành vương, khẽ cười. Thế cờ này không phải dễ chơi, có rất nhiều cạm bẫy đặt trên đường, ai là tướng ai là sĩ vẫn chưa phân rõ. Nếu Thành vương muốn bằng một cái nhìn là tường tận sự việc chỉ e ngài sẽ chết lúc nào chẳng hay. Ví như…</w:t>
      </w:r>
    </w:p>
    <w:p>
      <w:pPr>
        <w:pStyle w:val="BodyText"/>
      </w:pPr>
      <w:r>
        <w:t xml:space="preserve">– Hàn Thừa Vận này hành tung bất định, hơn một năm trước hắn rời cung đi du ngoạn rồi mất tích, từ lúc bệ hạ lên ngôi tới nay triều đình rãi biết bao tai mắt vẫn chưa tìm ra hắn. Trận chiến ở núi Vô Thanh trước đây, chúng ta cứ nghĩ do hắn cầm đầu, chỉ cần tiêu diệt được phản tặc là tóm được hắn, nào ngờ chỉ là do đám bại tướng của hoàng thúc chiêu binh mãi mã, mượn uy thế của hắn để chiêu hồi hắn trở về. Ngài thử nghĩ xem, đoạn thời gian trước đây cả gia đình Mạc thượng thư đều sống trong doanh trại với nghĩa quân chúng ta, Mạc tiểu thư làm sao có thể tiếp xúc Hàn Thừa Vận, làm sao lại nảy sinh tình cảm với hắn?</w:t>
      </w:r>
    </w:p>
    <w:p>
      <w:pPr>
        <w:pStyle w:val="BodyText"/>
      </w:pPr>
      <w:r>
        <w:t xml:space="preserve">– Sau khi bệ hạ lên ngôi, Mạc gia mới dọn về ở nhà cũ, lúc này họ muốn đi đâu làm gì đều không có người quản nữa… – Lý Giang Thành nói tới đó thì trợn trừng mắt, đập tay mạnh xuống bàn kinh hô lên-A! Lẽ nào, Mạc tiểu thư và Hàn Thừa Vận mới nảy sinh tình cảm trong khoảng bảy tháng nay?</w:t>
      </w:r>
    </w:p>
    <w:p>
      <w:pPr>
        <w:pStyle w:val="BodyText"/>
      </w:pPr>
      <w:r>
        <w:t xml:space="preserve">– Không sai!- Văn Hiểu Phong bật cười, rốt cuộc Thành vương cũng không đến nỗi ngốc đi- Chính vì hắn trốn tại kinh thành! Dưới chân thiên tử là nơi nguy hiểm nhất, nơi chúng ta phòng hắn lỏng nhất và cũng vì thế hắn mới gặp được Mạc Yên Đình!</w:t>
      </w:r>
    </w:p>
    <w:p>
      <w:pPr>
        <w:pStyle w:val="BodyText"/>
      </w:pPr>
      <w:r>
        <w:t xml:space="preserve">– Này, này,- Lý Giang Thành nhác thấy nụ cười gian của kẻ nọ thì không khỏi rùng mình, anh vừa xoa xoa cánh tay vừa nói- ngươi không phải cho ta ngốc chứ? Ta không muốn phải đề phòng kẻ này kẻ nọ, rất mệt tim nha! Ta thật không hiểu nổi, an phận sống vui vẻ chẳng tốt sao, phải là phải trái là trái không tốt sao, cớ gì tranh giành chém giết, làm cho kiếp người thêm phiền não! Ông trời vốn đối với chúng ta nghiêm khắc rồi, chúng ta lại còn gây khó lẫn nhau, đúng thật…</w:t>
      </w:r>
    </w:p>
    <w:p>
      <w:pPr>
        <w:pStyle w:val="BodyText"/>
      </w:pPr>
      <w:r>
        <w:t xml:space="preserve">– Ha ha ha! – Văn Hiểu Phong phá lên cười, anh chỉ ngón trỏ vào hình Mai Dạ Thảo rồi nói- Thành vương ngài có biết vai trò của nương nương trong chuyện này không? Ván cờ này đã không thể thu quân nữa rồi!</w:t>
      </w:r>
    </w:p>
    <w:p>
      <w:pPr>
        <w:pStyle w:val="BodyText"/>
      </w:pPr>
      <w:r>
        <w:t xml:space="preserve">Lý Giang Thành trợn mắt. Văn Hiểu Phong cười nhưng mắt hắn không cười.</w:t>
      </w:r>
    </w:p>
    <w:p>
      <w:pPr>
        <w:pStyle w:val="BodyText"/>
      </w:pPr>
      <w:r>
        <w:t xml:space="preserve">Vì sao hắn muốn anh tới thiên lao gặp Mạc Yên Đình? Vì sao hắn khẩn trương đối với sức khỏe của Thảo muội? Chỉ thấy hắn vò bức tranh lại, siết vào lòng tay mình rồi nhìn thẳng vào mắt anh, hắn nói:</w:t>
      </w:r>
    </w:p>
    <w:p>
      <w:pPr>
        <w:pStyle w:val="BodyText"/>
      </w:pPr>
      <w:r>
        <w:t xml:space="preserve">– Hình bộ vừa nhận chỉ dụ của bệ hạ. Ngài có biết không? Chỉ dụ lệnh dán cáo thị bố cáo khắp thiên hạ rằng “Mạc Yên Đình cấu kết phản tặc hạ độc hoàng hậu, giao Hình bộ thẩm tra ra đồng mưu, ba ngày sau trảm tại Ngọ môn”!</w:t>
      </w:r>
    </w:p>
    <w:p>
      <w:pPr>
        <w:pStyle w:val="BodyText"/>
      </w:pPr>
      <w:r>
        <w:t xml:space="preserve">– Cái… CÁI GÌ???</w:t>
      </w:r>
    </w:p>
    <w:p>
      <w:pPr>
        <w:pStyle w:val="BodyText"/>
      </w:pPr>
      <w:r>
        <w:t xml:space="preserve">Loáng một cái, bóng Thành vương biến mất tăm, chỉ để đôi cánh cửa sổ va đập mạnh vào tường.</w:t>
      </w:r>
    </w:p>
    <w:p>
      <w:pPr>
        <w:pStyle w:val="BodyText"/>
      </w:pPr>
      <w:r>
        <w:t xml:space="preserve">Văn Hiểu Phong sững người ba giây rồi lắc đầu cười khổ lần thứ n. Anh rút từ ngực áo ra một chiếc hộp gỗ và mở ra. Tay run run chạm vào cuộn tranh nhỏ bên trong, anh khẽ nói:</w:t>
      </w:r>
    </w:p>
    <w:p>
      <w:pPr>
        <w:pStyle w:val="BodyText"/>
      </w:pPr>
      <w:r>
        <w:t xml:space="preserve">– Thành vương à Thành vương, thần vẫn chưa nói hết đâu!</w:t>
      </w:r>
    </w:p>
    <w:p>
      <w:pPr>
        <w:pStyle w:val="BodyText"/>
      </w:pPr>
      <w:r>
        <w:t xml:space="preserve">Sáng nay, phụ thân đại nhân tức thừa tướng lão yêu đã lệnh cho anh đến dịch quán gặp công chúa Lưu Ly để họa chân dung nàng. Theo ý thừa tướng thì anh là họa sư giỏi nhất nên họa chân dung sẽ chân thật nhất để bệ hạ dễ bề chiêm ngưỡng, nhưng đó là nhiệm vụ của cấp dưới không đến lượt anh ra tay, thực chất chỉ vì phụ thân đại nhân muốn biết người sắp làm hoàng phi của bệ hạ ba đầu sáu tay ra sao. Cứ hễ có kẻ muốn thân cận bệ hạ thì y như rằng cảnh giác của phụ thân anh lại đạt cảnh giới cao nhất, lần trước với hoàng hậu nương nương cũng vậy.</w:t>
      </w:r>
    </w:p>
    <w:p>
      <w:pPr>
        <w:pStyle w:val="BodyText"/>
      </w:pPr>
      <w:r>
        <w:t xml:space="preserve">Kết quả thì sao? Một màn đối thoại cùng công chúa dọa anh rúng động tâm can, hoang mang tột độ, mém xỉu tới nơi.</w:t>
      </w:r>
    </w:p>
    <w:p>
      <w:pPr>
        <w:pStyle w:val="BodyText"/>
      </w:pPr>
      <w:r>
        <w:t xml:space="preserve">Nàng hỏi:</w:t>
      </w:r>
    </w:p>
    <w:p>
      <w:pPr>
        <w:pStyle w:val="BodyText"/>
      </w:pPr>
      <w:r>
        <w:t xml:space="preserve">– Ngươi là Hình bộ thị lang, hẳn ngươi biết một thợ săn tội phạm mang Dạ Thần Đao chứ?</w:t>
      </w:r>
    </w:p>
    <w:p>
      <w:pPr>
        <w:pStyle w:val="BodyText"/>
      </w:pPr>
      <w:r>
        <w:t xml:space="preserve">Sặc, bí mật của vương gia không lộ thì thôi mà lộ thì gặp ngay công chúa đây mới khiếp! Âm thầm khóc mặc niệm cho vương gia nhà mình, anh bình thản đáp:</w:t>
      </w:r>
    </w:p>
    <w:p>
      <w:pPr>
        <w:pStyle w:val="BodyText"/>
      </w:pPr>
      <w:r>
        <w:t xml:space="preserve">– Công chúa hỏi sai người rồi! Bổn quan là mệnh quan triều đình, cớ gì lại biết nhân sĩ giang hồ?!</w:t>
      </w:r>
    </w:p>
    <w:p>
      <w:pPr>
        <w:pStyle w:val="BodyText"/>
      </w:pPr>
      <w:r>
        <w:t xml:space="preserve">Nhìn đôi mắt cụp xuống tràn đầy thất vọng của công chúa, Văn thị lang chợt thấy có chút hối lỗi. Anh cố gắng hoàn thành xong công sự rồi vội vã cáo lui.</w:t>
      </w:r>
    </w:p>
    <w:p>
      <w:pPr>
        <w:pStyle w:val="BodyText"/>
      </w:pPr>
      <w:r>
        <w:t xml:space="preserve">Vừa rồi còn chưa kịp truy vấn, vương gia đã đi mất. Aiz, nàng… không phải nợ phong lưu của vương gia chứ? Ba ngày nữa thôi nàng sẽ nhập cung…Vương gia ngài hảo hảo bảo trọng nha!</w:t>
      </w:r>
    </w:p>
    <w:p>
      <w:pPr>
        <w:pStyle w:val="BodyText"/>
      </w:pPr>
      <w:r>
        <w:t xml:space="preserve">Thiên lao.</w:t>
      </w:r>
    </w:p>
    <w:p>
      <w:pPr>
        <w:pStyle w:val="BodyText"/>
      </w:pPr>
      <w:r>
        <w:t xml:space="preserve">Viên quản ngục ngước nhìn người đứng trước mặt mình, đôi mày y nhăn lại như cái nơ bướm.</w:t>
      </w:r>
    </w:p>
    <w:p>
      <w:pPr>
        <w:pStyle w:val="BodyText"/>
      </w:pPr>
      <w:r>
        <w:t xml:space="preserve">Người nọ thân hình cao lớn, vai rộng eo thon đúng chuẩn lý tưởng của nam nhân, chỉ có điều… Hắn vận y phục chắp vá thô kệch, để râu quai nón, đôi chân mày sâu róm đen đậm đâm ngược đâm xuôi, tóc rễ tre luộm thuộm phủ qua đôi mắt. Hắn vừa gãi đầu gãi tai vừa cười ngốc nghếch như một tên nhà quê ngốc tử chính tông. Hừ, hắn thật sự là biểu ca của bào muội của đường đệ của tẩu nương của tam thúc của Văn thị lang sao? Rõ là một tên nông phu cục mịch!</w:t>
      </w:r>
    </w:p>
    <w:p>
      <w:pPr>
        <w:pStyle w:val="BodyText"/>
      </w:pPr>
      <w:r>
        <w:t xml:space="preserve">– Tên?- Viên quản ngục hất cằm hỏi.</w:t>
      </w:r>
    </w:p>
    <w:p>
      <w:pPr>
        <w:pStyle w:val="BodyText"/>
      </w:pPr>
      <w:r>
        <w:t xml:space="preserve">– Hồi đại nhân, – Người kia nhanh nhẩu đáp- tiểu nhân tên Nguyễn Thế Hào ạ!</w:t>
      </w:r>
    </w:p>
    <w:p>
      <w:pPr>
        <w:pStyle w:val="BodyText"/>
      </w:pPr>
      <w:r>
        <w:t xml:space="preserve">– Hừ!- Quản ngục bĩu môi, hắn đứng chống nạnh ưỡn ngực cố tỏ ra chút khí thế của bậc bề trên dù hắn hơi lép vế so với anh, nói tiếp- Vốn thiên lao không thiếu người, nhưng Văn đại nhân đã giới thiệu thì ta cũng cố thu nạp ngươi. Ngươi có phúc lắm mới gặp ta đấy! (vì ân tình này, ngươi nhớ nói tốt về ta trước mặt Văn đại nhân đấy!)</w:t>
      </w:r>
    </w:p>
    <w:p>
      <w:pPr>
        <w:pStyle w:val="BodyText"/>
      </w:pPr>
      <w:r>
        <w:t xml:space="preserve">Sau đó, hắn vỗ vỗ vai, sờ sờ nắn nắn cánh tay Nguyễn Thế Hào, âm thầm nguyền rủa sao tên này phí của trời cho, có cơ bắp săn chắc hoàn mỹ mà lại để gương mặt xấu xí ma chê quỷ hờn, rồi lạnh lùng phán:</w:t>
      </w:r>
    </w:p>
    <w:p>
      <w:pPr>
        <w:pStyle w:val="BodyText"/>
      </w:pPr>
      <w:r>
        <w:t xml:space="preserve">– Ngươi đến Tử ngục gác đi!</w:t>
      </w:r>
    </w:p>
    <w:p>
      <w:pPr>
        <w:pStyle w:val="BodyText"/>
      </w:pPr>
      <w:r>
        <w:t xml:space="preserve">Nguyễn Thế Hào không ai khác chính là Lý Giang Thành cải trang nhằm tìm cách tiếp cận Mạc Yên Đình. Tử ngục là nơi canh giữ tử tù, hiển nhiên người anh tìm cũng ở đó. Đúng là mèo mù vớ cá rán, muốn cầu cũng chẳng được! Nhưng… anh còn chưa kịp tạ ơn thì viên quản ngục đã dội một gáo nước lạnh vào mặt anh thế này này:</w:t>
      </w:r>
    </w:p>
    <w:p>
      <w:pPr>
        <w:pStyle w:val="BodyText"/>
      </w:pPr>
      <w:r>
        <w:t xml:space="preserve">– Ta cho bọn tử tù gặp ngươi rồi chết xuống Diêm đài gặp quỷ sai cũng không bỡ ngỡ đi! Ha ha ha!!!</w:t>
      </w:r>
    </w:p>
    <w:p>
      <w:pPr>
        <w:pStyle w:val="BodyText"/>
      </w:pPr>
      <w:r>
        <w:t xml:space="preserve">– Khụ… khụ…- Lý Giang Thành trong bụng ân cần hỏi thăm mười tám đời tổ tông sếp mới nhà mình, ngoài mặt thì cười hề hề giơ tay nhận chìa khóa do hắn đưa, nghiến răng nói- Tạ ơn đại nhân đã chiếu cố!</w:t>
      </w:r>
    </w:p>
    <w:p>
      <w:pPr>
        <w:pStyle w:val="BodyText"/>
      </w:pPr>
      <w:r>
        <w:t xml:space="preserve">Chớ nghĩ Tử ngục là nơi oán khí ngút trời, sát khí nồng nặc, đầy mùi tanh tưởi, âm u ẩm thấp mà trái lại nó chẳng khác với ngục thường là mấy. Nó là nơi khô ráo sạch sẽ, có phản gỗ nằm nghỉ, có chăn gối hẳn hoi lại có thức ăn ngon hơn ngục thường gấp mấy lần (mọi người biết cơm tử tù là gì rồi đấy!). Điểm khác duy nhất chính là nó được canh phòng cẩn mật chỉ đứng sau hoàng cung, ở nơi tận cùng của thiên lao có tầng tầng lớp lớp lính canh bảo hộ.</w:t>
      </w:r>
    </w:p>
    <w:p>
      <w:pPr>
        <w:pStyle w:val="BodyText"/>
      </w:pPr>
      <w:r>
        <w:t xml:space="preserve">Vào được Tử ngục, dĩ nhiên Lý Giang Thành gặp được Mạc Yên Đình. Giữa một rừng nam nhân, phân nửa là tử tù đặc biệt nguy hiểm, tướng tá bặm trợn, tai dơi miệng chuột mắt lươn, phân nửa là lính canh khí giới chỉnh tề nay quát mai nạt, mặt lạnh tựa băng sơn, sự hiện diện của nàng chẳng khác nào hoa lạc giữa rừng gươm, công lẫn trong bầy quạ. Nàng một bộ dáng khoan thai, thỉnh thoảng có kẻ buông lời tục chọc ghẹo, nàng khẽ nhếch môi cười rồi nhắm mắt dưỡng thần. Nàng không chút lo lắng cũng không chút kinh sợ, chỉ lãnh đạm như nước hồ, nhàn nhạt như ban mai, tựa như thiên tiên dạo ngắm hồng trần.</w:t>
      </w:r>
    </w:p>
    <w:p>
      <w:pPr>
        <w:pStyle w:val="BodyText"/>
      </w:pPr>
      <w:r>
        <w:t xml:space="preserve">Khi vừa thấy nàng, anh không khỏi ngỡ ngàng. Nàng quả thật đang chấp nhận chết sao? Lẽ nào… vì hắn ta?</w:t>
      </w:r>
    </w:p>
    <w:p>
      <w:pPr>
        <w:pStyle w:val="BodyText"/>
      </w:pPr>
      <w:r>
        <w:t xml:space="preserve">– Thế nào? Ngươi tiếc à?- Tên lính canh đứng cạnh huých nhẹ vào người anh, cười gian hỏi.</w:t>
      </w:r>
    </w:p>
    <w:p>
      <w:pPr>
        <w:pStyle w:val="BodyText"/>
      </w:pPr>
      <w:r>
        <w:t xml:space="preserve">– Ta không…- Anh giật mình bối rối rồi lại điều chỉnh cơ mặt cho bình thường, đáp- Nàng là thiên kim tiểu thư, ta là lính quèn, ta nào dám mơ tưởng chứ! Ngươi chớ nói hàm hồ!</w:t>
      </w:r>
    </w:p>
    <w:p>
      <w:pPr>
        <w:pStyle w:val="BodyText"/>
      </w:pPr>
      <w:r>
        <w:t xml:space="preserve">– Ha ha ha!- Gã phá lên cười- Xem ra ngươi không đến nỗi ngốc! Bởi vì chỉ có kẻ ngốc mới đi mơ tưởng người trong Tử ngục! Ngươi lẽ nào không biết nàng là khâm phạm mang tội tày đình đáng bị tru di tam tộc sao? Nếu chẳng phải bệ hạ nương tình, chỉ e cả Mạc phủ đã bị nàng liên lụy!</w:t>
      </w:r>
    </w:p>
    <w:p>
      <w:pPr>
        <w:pStyle w:val="BodyText"/>
      </w:pPr>
      <w:r>
        <w:t xml:space="preserve">Tên Hàn Thừa Triết này chẳng biết dùng bùa mê gì mà dân chúng tin hắn sái cổ không biết! Anh vừa âm thầm rủa hắn vừa tỏ ra ngây thơ, hỏi:</w:t>
      </w:r>
    </w:p>
    <w:p>
      <w:pPr>
        <w:pStyle w:val="BodyText"/>
      </w:pPr>
      <w:r>
        <w:t xml:space="preserve">– Lẽ nào huynh tin nàng hạ độc hoàng hậu sao?</w:t>
      </w:r>
    </w:p>
    <w:p>
      <w:pPr>
        <w:pStyle w:val="BodyText"/>
      </w:pPr>
      <w:r>
        <w:t xml:space="preserve">– Hừ, uổng cho ta mới vừa khen ngươi xong, thiên hạ đều rõ chỉ có ngươi là ngốc thôi!- Gã kia chắc chắc lưỡi nhìn anh đầy thương cảm- Còn không phải vì nàng ta hận nương nương đã cướp ghế hoàng hậu của mình sao? Ta cho ngươi hay nha, đến Thành vương và sáu vị tướng quân xin tội cho nàng ta còn không xong nữa là!</w:t>
      </w:r>
    </w:p>
    <w:p>
      <w:pPr>
        <w:pStyle w:val="BodyText"/>
      </w:pPr>
      <w:r>
        <w:t xml:space="preserve">– Hả?- Mồ hôi thấm đẫm trán Lý Giang Thành- Sao… sao huynh biết?</w:t>
      </w:r>
    </w:p>
    <w:p>
      <w:pPr>
        <w:pStyle w:val="BodyText"/>
      </w:pPr>
      <w:r>
        <w:t xml:space="preserve">– Ngươi đúng là lạc hậu quá đi! Cung nữ, thái giám cả hoàng cung đều chứng kiến cảnh bệ hạ quở phạt bọn họ, còn không rõ sao? Nghe nói, Thành vương còn khóc đến tê tâm liệt phế rồi lao người bỏ chạy nữa kia. Aiz, nghĩa muội bị hôn thê hại. Thành vương cũng thật đáng thương đi!</w:t>
      </w:r>
    </w:p>
    <w:p>
      <w:pPr>
        <w:pStyle w:val="BodyText"/>
      </w:pPr>
      <w:r>
        <w:t xml:space="preserve">Lý Giang Thành siết chặt nắm tay, hận không thể ngửa mặt lên trời thét to: thật quá oan ức cho ta! Nếu để ta biết tên nào phao tin vịt, ta sẽ cho hắn biết thế nào là tê tâm liệt phế! Ta thề bắt Hàn Thừa Vận xong việc tiếp theo ta sẽ dẹp mớ tin tức lá cải hết!</w:t>
      </w:r>
    </w:p>
    <w:p>
      <w:pPr>
        <w:pStyle w:val="BodyText"/>
      </w:pPr>
      <w:r>
        <w:t xml:space="preserve">Thế nhưng…</w:t>
      </w:r>
    </w:p>
    <w:p>
      <w:pPr>
        <w:pStyle w:val="BodyText"/>
      </w:pPr>
      <w:r>
        <w:t xml:space="preserve">Một ngày trôi qua.</w:t>
      </w:r>
    </w:p>
    <w:p>
      <w:pPr>
        <w:pStyle w:val="BodyText"/>
      </w:pPr>
      <w:r>
        <w:t xml:space="preserve">Lại một ngày trôi qua.</w:t>
      </w:r>
    </w:p>
    <w:p>
      <w:pPr>
        <w:pStyle w:val="BodyText"/>
      </w:pPr>
      <w:r>
        <w:t xml:space="preserve">Lúc này đã là canh ba nửa đêm, tức chỉ còn vài canh giờ nữa Mạc Yên Đình sẽ lên đoạn đầu đài, bóng tên phản diện nào đó vẫn bặt tăm.</w:t>
      </w:r>
    </w:p>
    <w:p>
      <w:pPr>
        <w:pStyle w:val="BodyText"/>
      </w:pPr>
      <w:r>
        <w:t xml:space="preserve">Lý Giang Thành vừa đập muỗi đốp chác vừa lầm rầm:</w:t>
      </w:r>
    </w:p>
    <w:p>
      <w:pPr>
        <w:pStyle w:val="BodyText"/>
      </w:pPr>
      <w:r>
        <w:t xml:space="preserve">– Con bà nó! Hắn ỷ là phản diện nên đi trễ sao? Cổ đại cái gì cũng thiếu chỉ có côn trùng là nhiều. Nào kiến, nào muỗi hại ta có muốn ngủ gục cũng không xong!!!</w:t>
      </w:r>
    </w:p>
    <w:p>
      <w:pPr>
        <w:pStyle w:val="BodyText"/>
      </w:pPr>
      <w:r>
        <w:t xml:space="preserve">– Ta nói này Thế Hào,- tên đứng gác cạnh anh uể oải ngáp một cái vừa chắp tay vái dài- van cầu ngươi cho ta ngủ được không? Ta mới vừa gục đầu là ngươi lại đập muỗi! Ngươi coi, ngươi coi, mắt ta toàn tơ máu này!</w:t>
      </w:r>
    </w:p>
    <w:p>
      <w:pPr>
        <w:pStyle w:val="BodyText"/>
      </w:pPr>
      <w:r>
        <w:t xml:space="preserve">– Ê hê hê,- Anh vỗ vỗ vai hắn cười xuề xòa- ngủ trong phiên trực không tốt đâu, đại ca! Huynh ráng thức cùng đệ đi mà!</w:t>
      </w:r>
    </w:p>
    <w:p>
      <w:pPr>
        <w:pStyle w:val="BodyText"/>
      </w:pPr>
      <w:r>
        <w:t xml:space="preserve">– Hừ hừ,- hắn vừa ngáp vừa làu bàu- ta đứng gác ở đây ba năm mà có kẻ nào cướp ngục đâu! Đêm nào ta chẳng ngủ ngon! Ngươi đúng là người trẻ sung sức làm chuyện dư hơi mà!</w:t>
      </w:r>
    </w:p>
    <w:p>
      <w:pPr>
        <w:pStyle w:val="BodyText"/>
      </w:pPr>
      <w:r>
        <w:t xml:space="preserve">– Nhưng,- linh tính của anh không ngừng nhấp nháy đèn báo động, anh nuốt khan nói- ta e đêm nay có cướp ngục…</w:t>
      </w:r>
    </w:p>
    <w:p>
      <w:pPr>
        <w:pStyle w:val="BodyText"/>
      </w:pPr>
      <w:r>
        <w:t xml:space="preserve">– Ngươi…</w:t>
      </w:r>
    </w:p>
    <w:p>
      <w:pPr>
        <w:pStyle w:val="BodyText"/>
      </w:pPr>
      <w:r>
        <w:t xml:space="preserve">Lời còn chưa thoát ra khỏi miệng, hai người đã nghe tiếng đao kiếm va chạm, tiếng trống đánh liên hồi cùng tiếng la thất thanh:</w:t>
      </w:r>
    </w:p>
    <w:p>
      <w:pPr>
        <w:pStyle w:val="BodyText"/>
      </w:pPr>
      <w:r>
        <w:t xml:space="preserve">– Có kẻ cướp ngục! Có kẻ cướp ngục!</w:t>
      </w:r>
    </w:p>
    <w:p>
      <w:pPr>
        <w:pStyle w:val="BodyText"/>
      </w:pPr>
      <w:r>
        <w:t xml:space="preserve">Lý Giang Thành nhướng mày, cười ha hả nói:</w:t>
      </w:r>
    </w:p>
    <w:p>
      <w:pPr>
        <w:pStyle w:val="BodyText"/>
      </w:pPr>
      <w:r>
        <w:t xml:space="preserve">– Huynh thấy chưa! Ta đã nói mà! Cướp ngục trong truyền thuyết đến rồi!</w:t>
      </w:r>
    </w:p>
    <w:p>
      <w:pPr>
        <w:pStyle w:val="BodyText"/>
      </w:pPr>
      <w:r>
        <w:t xml:space="preserve">– Ngươi… ngươi…- người nọ khóe môi giật giật, chính thức á khẩu luôn.</w:t>
      </w:r>
    </w:p>
    <w:p>
      <w:pPr>
        <w:pStyle w:val="BodyText"/>
      </w:pPr>
      <w:r>
        <w:t xml:space="preserve">Ầm.</w:t>
      </w:r>
    </w:p>
    <w:p>
      <w:pPr>
        <w:pStyle w:val="BodyText"/>
      </w:pPr>
      <w:r>
        <w:t xml:space="preserve">Một tiếng nổ long trời vang lên khiến Tử ngục một phen chấn động. Hai người lập tức nép gần nhau cùng lưng dựa lưng, tay lăm mũi giáo sẵn sàng nghênh địch.</w:t>
      </w:r>
    </w:p>
    <w:p>
      <w:pPr>
        <w:pStyle w:val="BodyText"/>
      </w:pPr>
      <w:r>
        <w:t xml:space="preserve">Lý Giang Thành đưa mắt đảo quanh. Quả nhiên Tử ngục là nơi ngọa hổ tàng long, việc lớn xảy ra mà tử tù vẫn bình chân như vại, đến nữ tử yếu đuối như Mạc Yên Đình cũng không chút hoảng hốt. Chỉ là… nàng cũng đang chăm chú nhìn anh, khóe môi nàng khẽ nhếch lên khiến trống tim anh đập loạn. Nàng cười sao?</w:t>
      </w:r>
    </w:p>
    <w:p>
      <w:pPr>
        <w:pStyle w:val="BodyText"/>
      </w:pPr>
      <w:r>
        <w:t xml:space="preserve">– Tất cả cẩn thận! Là khói độc!</w:t>
      </w:r>
    </w:p>
    <w:p>
      <w:pPr>
        <w:pStyle w:val="BodyText"/>
      </w:pPr>
      <w:r>
        <w:t xml:space="preserve">Phía bên ngoài tiếng hô to của viên quản ngục kéo Lý Giang Thành về thực tại. Một làn khói trắng nhanh chóng ập tới lan tràn khắp Tử ngục. Người đứng cạnh anh dùng tay bịt mũi mình vừa hét:</w:t>
      </w:r>
    </w:p>
    <w:p>
      <w:pPr>
        <w:pStyle w:val="BodyText"/>
      </w:pPr>
      <w:r>
        <w:t xml:space="preserve">– Ngốc tử! Mau nín thở…</w:t>
      </w:r>
    </w:p>
    <w:p>
      <w:pPr>
        <w:pStyle w:val="BodyText"/>
      </w:pPr>
      <w:r>
        <w:t xml:space="preserve">Lời còn chưa nói hết cơ miệng y đã cứng đờ, tay giơ lên cũng dừng lại giữa chừng. Nếu Lý Giang Thành không nhìn thấy đôi mắt y vẫn còn chớp chớp đầy hoảng loạn thì y chẳng khác nào một bức tượng khó coi. Anh vội bế khí ngăn độc nhập thân rồi nhìn quanh một lượt. Những lính canh khác và một vài tử tù cũng đứng yên bất động như thể họ đã bị điểm huyệt. Còn lại những tử tù khác là bại hoại giang hồ có võ công thì trụ lại nhưng họ cũng khá chật vật vì độc ảnh hưởng khiến cơ thể suy nhược, sức lực giảm sút ít nhiều.</w:t>
      </w:r>
    </w:p>
    <w:p>
      <w:pPr>
        <w:pStyle w:val="BodyText"/>
      </w:pPr>
      <w:r>
        <w:t xml:space="preserve">Bên ngoài đột nhiên yên ắng, tiếng binh khí va chạm lắng xuống đột ngột khiến anh rùng mình. Dự cảm chẳng lành tiếp tục tăng khi anh nghe tiếng chân rất nhiều người đang bước về phía Tử ngục. Tay anh lăm lăm mũi giáo hướng về phía chút ánh sáng lờ mờ do những ngọn đuốc trên tường hắt xuống, nó khiến những bóng đen đổ dài đang ngày càng lớn dần. Anh hít một hơi thở sâu, tất cả dây thần kinh cùng căng lên.</w:t>
      </w:r>
    </w:p>
    <w:p>
      <w:pPr>
        <w:pStyle w:val="BodyText"/>
      </w:pPr>
      <w:r>
        <w:t xml:space="preserve">Hắn đến rồi.</w:t>
      </w:r>
    </w:p>
    <w:p>
      <w:pPr>
        <w:pStyle w:val="BodyText"/>
      </w:pPr>
      <w:r>
        <w:t xml:space="preserve">Hắn có dung mạo so với Hàn Thừa Triết có sáu phần tương tự, hảo một cái mỹ nam yêu nghiệt. Nếu tên hoàng đế đại diện mùa xuân thì hắn chính là mùa thu, ở hắn có cái gì đó phảng phất nét buồn, hoang dã bất cần đời. Đôi mắt nâu sâu thẳm của hắn chiếu thẳng về phía Mạc Yên Đình, thoáng có tia vui mừng, môi mỏng hắn khẽ nhếch khiến không khí ảm đạm chợt sáng bừng. Giọng trầm ấm của hắn cất lên:</w:t>
      </w:r>
    </w:p>
    <w:p>
      <w:pPr>
        <w:pStyle w:val="BodyText"/>
      </w:pPr>
      <w:r>
        <w:t xml:space="preserve">– Cuối cùng đã gặp được nàng!</w:t>
      </w:r>
    </w:p>
    <w:p>
      <w:pPr>
        <w:pStyle w:val="BodyText"/>
      </w:pPr>
      <w:r>
        <w:t xml:space="preserve">Rồi hắn lướt nhanh về phía phòng giam nàng, không một chút đoái hoài đến ai đó đang cầm giáo run run, hàn khí tỏa ra mịt mù. Hắn phất tay, tựa hồ như tiên nhân phất tay áo phủi chút bụi trần, vẫn một giọng êm đềm như nước, nói:</w:t>
      </w:r>
    </w:p>
    <w:p>
      <w:pPr>
        <w:pStyle w:val="BodyText"/>
      </w:pPr>
      <w:r>
        <w:t xml:space="preserve">– Những kẻ không liên quan, giết!</w:t>
      </w:r>
    </w:p>
    <w:p>
      <w:pPr>
        <w:pStyle w:val="BodyText"/>
      </w:pPr>
      <w:r>
        <w:t xml:space="preserve">– Tuân lệnh!</w:t>
      </w:r>
    </w:p>
    <w:p>
      <w:pPr>
        <w:pStyle w:val="BodyText"/>
      </w:pPr>
      <w:r>
        <w:t xml:space="preserve">Tám người sau lưng hắn đồng thanh đáp rồi nhất tề lao tới. Kẻ nào cũng một thân hảo khinh công, hảo kiếm pháp, vung kiếm đoạt mệnh người chẳng khác nào lướt tay dạo trên phím đàn, nhẹ nhàng và khoan thai. Những thân người lần lượt ngã xuống, từng tia máu văng lên vẽ từng đường cung tuyệt đẹp rồi nhẹ nhàng đáp xuống nở rộ những đóa hoa đỏ rực trãi khắp lối họ lướt qua.</w:t>
      </w:r>
    </w:p>
    <w:p>
      <w:pPr>
        <w:pStyle w:val="BodyText"/>
      </w:pPr>
      <w:r>
        <w:t xml:space="preserve">– Hàn Thừa Vận! Ngươi mau dừng tay!</w:t>
      </w:r>
    </w:p>
    <w:p>
      <w:pPr>
        <w:pStyle w:val="BodyText"/>
      </w:pPr>
      <w:r>
        <w:t xml:space="preserve">Lý Giang Thành hai tay cầm hai ngọn giáo tả xung hữu đột cố gạt kiếm của đám sát thủ kia hòng cứu những lính canh vô tội. Đáng tiếc, những lính canh nọ đều bất động lại rải rác khắp nơi. Anh vận dụng khinh công bay tới cản kiếm cứu người này thì phía kia có một người ngã xuống. Mắt thấy đồng đội nhìn anh đầy thống khổ, van cầu anh cứu họ mà anh lại lực bất tòng tâm. Quả thật, anh chưa bao giờ lâm vào tình cảnh bất lực như lúc này.</w:t>
      </w:r>
    </w:p>
    <w:p>
      <w:pPr>
        <w:pStyle w:val="BodyText"/>
      </w:pPr>
      <w:r>
        <w:t xml:space="preserve">Phía bên kia, Hàn Thừa Vận vẫn thờ ơ như cũ. Hắn lướt qua đám người đang chém giết tựa như chốn không người, không một chút biểu cảm dù là vui sướng hay phẫn nộ. Hắn nâng xích khóa lên, mày kiếm hơi nhíu. Đôi tay hắn vận lực, tựa như hắn đang bứt sợi dây mục nát nào đó, xích khóa lập tức bị gãy hai đoạn rơi nặng nề xuống nền. Hắn nhếch môi cười, giọng tràn đầy sủng nịch lại vang lên:</w:t>
      </w:r>
    </w:p>
    <w:p>
      <w:pPr>
        <w:pStyle w:val="BodyText"/>
      </w:pPr>
      <w:r>
        <w:t xml:space="preserve">– Yên Nhi! Xin lỗi vì đã để nàng đợi lâu!</w:t>
      </w:r>
    </w:p>
    <w:p>
      <w:pPr>
        <w:pStyle w:val="BodyText"/>
      </w:pPr>
      <w:r>
        <w:t xml:space="preserve">Xoẹt.</w:t>
      </w:r>
    </w:p>
    <w:p>
      <w:pPr>
        <w:pStyle w:val="BodyText"/>
      </w:pPr>
      <w:r>
        <w:t xml:space="preserve">Có tiếng gió rít bên tai.</w:t>
      </w:r>
    </w:p>
    <w:p>
      <w:pPr>
        <w:pStyle w:val="BodyText"/>
      </w:pPr>
      <w:r>
        <w:t xml:space="preserve">Hàn Thừa Vận khẽ di mũi chân, hơi nghiêng người đồng thời ngoảnh đầu lại phía sau. Đôi mắt lạnh của hắn mở to đầy sửng sốt. Mũi giáo lao tới sượt qua vai hắn trong gang tấc khiến tóc hắn tung lên, cuốn theo vào sợi bị cắt lìa.</w:t>
      </w:r>
    </w:p>
    <w:p>
      <w:pPr>
        <w:pStyle w:val="BodyText"/>
      </w:pPr>
      <w:r>
        <w:t xml:space="preserve">– Ta nói mà ngươi không nghe sao?- Tên lính gác đang che chắn cho hai người lính phía sau lưng vẫn giữ nguyên tư thế phóng lao, hét lên- NGƯƠI MAU DỪNG TAY!</w:t>
      </w:r>
    </w:p>
    <w:p>
      <w:pPr>
        <w:pStyle w:val="BodyText"/>
      </w:pPr>
      <w:r>
        <w:t xml:space="preserve">– Chủ nhân…- Tên thủ lĩnh sát thủ cúi đầu cung kính nói- Tên này không những không trúng độc mà sức cũng rất mạnh..</w:t>
      </w:r>
    </w:p>
    <w:p>
      <w:pPr>
        <w:pStyle w:val="BodyText"/>
      </w:pPr>
      <w:r>
        <w:t xml:space="preserve">– Ừm,- Hàn Thừa Vận gật gù- hắn đúng là nhân tài hiếm có!</w:t>
      </w:r>
    </w:p>
    <w:p>
      <w:pPr>
        <w:pStyle w:val="BodyText"/>
      </w:pPr>
      <w:r>
        <w:t xml:space="preserve">Một tên lính gác ngục sức vóc cường tráng, tuy gương mặt khó coi nhưng tâm địa lại thuần phác. Hắn không lo cho thân mình lại đi che chắn cho đồng đội, đúng là người có nghĩa khí. Hắn lâm cảnh yếu thế vẫn không chút nao núng, lại dám chỉ giáo thẳng vào mặt hắn, đúng là kẻ không sợ cường quyền.</w:t>
      </w:r>
    </w:p>
    <w:p>
      <w:pPr>
        <w:pStyle w:val="BodyText"/>
      </w:pPr>
      <w:r>
        <w:t xml:space="preserve">– Nói đi!- Hàn Thừa Vận hất cằm về phía anh, nói tiếp- Ngươi tên gì? Có muốn theo ta không? Ta bảo đảm sẽ không bạc đãi ngươi!</w:t>
      </w:r>
    </w:p>
    <w:p>
      <w:pPr>
        <w:pStyle w:val="BodyText"/>
      </w:pPr>
      <w:r>
        <w:t xml:space="preserve">– Câm miệng!- Mũi giáo trong tay Lý Giang Thành run bần bật, hỏa nộ của anh càng bốc càng cao- Ta không theo kẻ giết người không nói lý như ngươi! Tất cả người ở đây đều vô tội, ngươi cớ gì lại giết họ?!</w:t>
      </w:r>
    </w:p>
    <w:p>
      <w:pPr>
        <w:pStyle w:val="BodyText"/>
      </w:pPr>
      <w:r>
        <w:t xml:space="preserve">– Ha ha ha!- Hắn phá lên cười- Kẻ mạnh có quyền, ngươi không biết sao? Ta không ra tay chẳng lẽ đợi các người đến giết ta?</w:t>
      </w:r>
    </w:p>
    <w:p>
      <w:pPr>
        <w:pStyle w:val="BodyText"/>
      </w:pPr>
      <w:r>
        <w:t xml:space="preserve">– Ngươi chẳng qua muốn đưa Mạc Yên Đình đi, không phải sao?- Lý Giang Thành cười lạnh- Chỉ cần ngươi đánh thắng ta, ta liền để ngươi đưa người đi! Ta cam đoan sẽ không kẻ nào theo giết ngươi!</w:t>
      </w:r>
    </w:p>
    <w:p>
      <w:pPr>
        <w:pStyle w:val="BodyText"/>
      </w:pPr>
      <w:r>
        <w:t xml:space="preserve">Dĩ nhiên đó là khi hắn thắng, còn một khi anh thắng hắn sẽ nằm trong tay anh. Bao nhiêu ân oán với hắn và Hàn Thừa Triết, anh sẽ thanh toán luôn một lượt!</w:t>
      </w:r>
    </w:p>
    <w:p>
      <w:pPr>
        <w:pStyle w:val="BodyText"/>
      </w:pPr>
      <w:r>
        <w:t xml:space="preserve">Hàn Thừa Vận vỗ vỗ tay, cười thích thú. Đoạn, hắn quay sang tên thủ lĩnh sát thủ nói:</w:t>
      </w:r>
    </w:p>
    <w:p>
      <w:pPr>
        <w:pStyle w:val="BodyText"/>
      </w:pPr>
      <w:r>
        <w:t xml:space="preserve">– Các ngươi đấu cùng hắn đi! Chú ý không được giết kẻ khác!</w:t>
      </w:r>
    </w:p>
    <w:p>
      <w:pPr>
        <w:pStyle w:val="BodyText"/>
      </w:pPr>
      <w:r>
        <w:t xml:space="preserve">– Tuân lệnh!</w:t>
      </w:r>
    </w:p>
    <w:p>
      <w:pPr>
        <w:pStyle w:val="BodyText"/>
      </w:pPr>
      <w:r>
        <w:t xml:space="preserve">Sau đó, hắn hất cằm về phía anh, đôi mắt tràn ngập ý cười khiến không gian như một rừng hoa đào đang bừng nở, hắn nói:</w:t>
      </w:r>
    </w:p>
    <w:p>
      <w:pPr>
        <w:pStyle w:val="BodyText"/>
      </w:pPr>
      <w:r>
        <w:t xml:space="preserve">– Ngốc tử! Nếu ngươi còn sống thì hãy đi tìm ta!</w:t>
      </w:r>
    </w:p>
    <w:p>
      <w:pPr>
        <w:pStyle w:val="BodyText"/>
      </w:pPr>
      <w:r>
        <w:t xml:space="preserve">Nói rồi, hắn phất tay. Tám tên sát thủ đồng loạt lăn xả vào Lý Giang Thành nhanh như vũ bão.</w:t>
      </w:r>
    </w:p>
    <w:p>
      <w:pPr>
        <w:pStyle w:val="BodyText"/>
      </w:pPr>
      <w:r>
        <w:t xml:space="preserve">Anh nuốt khan, siết chặt mũi giáo trong tay. Được lắm, chỉ cần không ai phải chết, ta sẽ liều mạng với các ngươi!</w:t>
      </w:r>
    </w:p>
    <w:p>
      <w:pPr>
        <w:pStyle w:val="BodyText"/>
      </w:pPr>
      <w:r>
        <w:t xml:space="preserve">Phía bên kia, Hàn Thừa Vận đã đứng trước mặt Mạc Yên Đình. Hắn nhoẻn miệng cười, giơ tay vuốt ve gò má non mịn của nàng, khẽ thì thầm:</w:t>
      </w:r>
    </w:p>
    <w:p>
      <w:pPr>
        <w:pStyle w:val="BodyText"/>
      </w:pPr>
      <w:r>
        <w:t xml:space="preserve">– Đừng nhìn nữa! Chúng ta đi!</w:t>
      </w:r>
    </w:p>
    <w:p>
      <w:pPr>
        <w:pStyle w:val="Compact"/>
      </w:pPr>
      <w:r>
        <w:t xml:space="preserve">Đoạn, hắn bế bổng nàng lên, đưa mắt nhìn lần cuối cảnh hỗn loạn đang diễn ra bằng đôi mắt lãnh đạm, hắn phi thân lao khỏi Tử ngục.</w:t>
      </w:r>
      <w:r>
        <w:br w:type="textWrapping"/>
      </w:r>
      <w:r>
        <w:br w:type="textWrapping"/>
      </w:r>
    </w:p>
    <w:p>
      <w:pPr>
        <w:pStyle w:val="Heading2"/>
      </w:pPr>
      <w:bookmarkStart w:id="60" w:name="chương-11-1-tái-ngộ-cố-tri-1"/>
      <w:bookmarkEnd w:id="60"/>
      <w:r>
        <w:t xml:space="preserve">39. Chương 11-1: Tái Ngộ Cố Tri (1)</w:t>
      </w:r>
    </w:p>
    <w:p>
      <w:pPr>
        <w:pStyle w:val="Compact"/>
      </w:pPr>
      <w:r>
        <w:br w:type="textWrapping"/>
      </w:r>
      <w:r>
        <w:br w:type="textWrapping"/>
      </w:r>
      <w:r>
        <w:t xml:space="preserve">Mắt thấy Hàn Thừa Vận mang Mạc Yên Đình rời đi, Lý Giang Thành toan đuổi theo. Thế nhưng, ngay lập tức, tám mũi kiếm nhất tề chĩa về phía anh bức anh lùi lại. Anh nghiến răng, vội giật cây giáo trong tay gã lính gác kế bên, hai tay xoay tròn hai thanh giáo trái phải kín kẽ, tạo thành khiên che chắn cho mình. Chỉ thấy kiếm ảnh lóe lên, xoẹt xoẹt bốn đường. Từng đoạn, từng đoạn giáo tức thì bị cắt lìa văng tứ tung!</w:t>
      </w:r>
    </w:p>
    <w:p>
      <w:pPr>
        <w:pStyle w:val="BodyText"/>
      </w:pPr>
      <w:r>
        <w:t xml:space="preserve">Lý Giang Thành ngẩng mặt lên nhìn trời nghẹn ngào. Quả nhiên là vũ khí của lính quèn, quèn chẳng kém gì lính!</w:t>
      </w:r>
    </w:p>
    <w:p>
      <w:pPr>
        <w:pStyle w:val="BodyText"/>
      </w:pPr>
      <w:r>
        <w:t xml:space="preserve">Ta thề nếu thoát ra ngoài được, nhất định sẽ đích thân giám sát khâu chế tạo vũ khí, ngay và luôn!</w:t>
      </w:r>
    </w:p>
    <w:p>
      <w:pPr>
        <w:pStyle w:val="BodyText"/>
      </w:pPr>
      <w:r>
        <w:t xml:space="preserve">Vừa nghiến răng có hận không thể nói, anh siết chặt hai mũi giáo trong tay lộn nhào né tránh. Một đường bị dồn ép đến vách tường, Lý Giang Thành gầm lên:</w:t>
      </w:r>
    </w:p>
    <w:p>
      <w:pPr>
        <w:pStyle w:val="BodyText"/>
      </w:pPr>
      <w:r>
        <w:t xml:space="preserve">– Chết tiệt! Ta không tin không có Dạ Thần Đao thì không đánh lại các ngươi!!!</w:t>
      </w:r>
    </w:p>
    <w:p>
      <w:pPr>
        <w:pStyle w:val="BodyText"/>
      </w:pPr>
      <w:r>
        <w:t xml:space="preserve">Đoạn, anh phóng hai mũi giáo về phía đám sát thủ. Lợi dụng lúc họ lách mình né, anh chụp lấy cánh cửa gần đó xé toạt ra. Miệng hô to, chân di chuyển, tay đảo cánh cửa xoay tròn, anh lao vào đám sát thủ. Cửa Tử ngục nổi tiếng chắc chắn, quả nhiên tốt hơn giáo trăm lần, nó trước công sau thủ dễ dàng đánh dạt toán sát thủ ra xa.</w:t>
      </w:r>
    </w:p>
    <w:p>
      <w:pPr>
        <w:pStyle w:val="BodyText"/>
      </w:pPr>
      <w:r>
        <w:t xml:space="preserve">Thế nhưng… thời gian không đợi.</w:t>
      </w:r>
    </w:p>
    <w:p>
      <w:pPr>
        <w:pStyle w:val="BodyText"/>
      </w:pPr>
      <w:r>
        <w:t xml:space="preserve">Lòng Lý Giang Thành nóng như lửa đốt. Nếu anh dây dưa cùng họ, dù có đánh thắng e là sẽ rất lâu. Khi đó, Mạc Yên Đình và Hàn Thừa Vận đã trôi dạt đến phương trời nào rồi.</w:t>
      </w:r>
    </w:p>
    <w:p>
      <w:pPr>
        <w:pStyle w:val="BodyText"/>
      </w:pPr>
      <w:r>
        <w:t xml:space="preserve">– Mọi chuyện ở đây cứ giao ta! Ngài đi đi!</w:t>
      </w:r>
    </w:p>
    <w:p>
      <w:pPr>
        <w:pStyle w:val="BodyText"/>
      </w:pPr>
      <w:r>
        <w:t xml:space="preserve">Giọng nói sau lưng vọng tới khiến anh run bắn. Cơn gió lạnh buốt từ phía sau lướt qua người anh lao vào đám sát thủ mang theo vô số kim châm. Đám sát thủ bất ngờ không kịp trở tay, vừa vung kiếm đỡ vừa vận dụng khinh công bay nhảy tránh né. Gã thủ lĩnh sát thủ hét lên:</w:t>
      </w:r>
    </w:p>
    <w:p>
      <w:pPr>
        <w:pStyle w:val="BodyText"/>
      </w:pPr>
      <w:r>
        <w:t xml:space="preserve">– Kẻ nào? Mau xưng tên!</w:t>
      </w:r>
    </w:p>
    <w:p>
      <w:pPr>
        <w:pStyle w:val="BodyText"/>
      </w:pPr>
      <w:r>
        <w:t xml:space="preserve">Tiếng lẻng xẻng của xích khóa vang lên đáp lời y. Người nọ tóc trắng xơ xác, quần áo luộm thuộm, xích ở cổ tay cổ chân bị bứt gãy đã trở thành vũ khí của hắn. Hắn vung tay quấn chặt đoạn xích vào kiếm đối phương khóa trụ lại, nhân cơ hội hắn tung cước về phía địch nhân khiến địch nhân lãnh ngay một đường xích vào ngực. Nhanh như cắt, hắn tung người lộn trở về phía sau đứng chắn trước mặt Lý Giang Thành, bật cười ha hả rồi lạnh lùng nói:</w:t>
      </w:r>
    </w:p>
    <w:p>
      <w:pPr>
        <w:pStyle w:val="BodyText"/>
      </w:pPr>
      <w:r>
        <w:t xml:space="preserve">– Sớm muộn gì cũng chết, biết tên ta làm gì!</w:t>
      </w:r>
    </w:p>
    <w:p>
      <w:pPr>
        <w:pStyle w:val="BodyText"/>
      </w:pPr>
      <w:r>
        <w:t xml:space="preserve">Kẻ vừa trúng xích của y tức thì ngã xuống, phun một búng máu, mặt tím ngắt, trút hơi tàn.</w:t>
      </w:r>
    </w:p>
    <w:p>
      <w:pPr>
        <w:pStyle w:val="BodyText"/>
      </w:pPr>
      <w:r>
        <w:t xml:space="preserve">Đám sát thủ giận tái mặt, kiếm trong tay run không ngừng, sát khí tỏa ra mịt mù.</w:t>
      </w:r>
    </w:p>
    <w:p>
      <w:pPr>
        <w:pStyle w:val="BodyText"/>
      </w:pPr>
      <w:r>
        <w:t xml:space="preserve">Lý Giang Thành đứng hiu hiu trong gió lạnh. Kẻ vừa ra tay giúp anh chính là tên tử tù vừa thoát ra nhờ anh phá cửa ngục. Á a a, thất sách a thất sách! Phen này thảm rồi! Thế này khác nào anh là đồng phạm với bọn cướp ngục đâu!</w:t>
      </w:r>
    </w:p>
    <w:p>
      <w:pPr>
        <w:pStyle w:val="BodyText"/>
      </w:pPr>
      <w:r>
        <w:t xml:space="preserve">Ba hồn chín vía anh còn chưa quay về hết thì… hàng loạt tiếng rầm rầm nối tiếp nhau. Năm cánh cửa khác đã bị phá nát và năm tên tử tù nữa phóng ra ngoài!</w:t>
      </w:r>
    </w:p>
    <w:p>
      <w:pPr>
        <w:pStyle w:val="BodyText"/>
      </w:pPr>
      <w:r>
        <w:t xml:space="preserve">Á a a! Thiên lao chỉ còn một lính gác ta đây hoạt động thế mà trước có sát thủ cướp ngục, sau có tử tù vượt ngục. Thật quá ba chấm đi! Ông trời a, cớ gì hận ta đến thế!?</w:t>
      </w:r>
    </w:p>
    <w:p>
      <w:pPr>
        <w:pStyle w:val="BodyText"/>
      </w:pPr>
      <w:r>
        <w:t xml:space="preserve">Lý Giang Thành khóc không ra nước mắt. Anh còn chưa kịp mặc niệm cho số khổ đời mình thì tiếp tục trố mắt. Năm kẻ tử tù cư nhiên cùng đứng dàn hàng ngang với tử tù nọ, sáu người che chắn trước mặt anh, kín kẻ cao tường, bảo vệ anh chẳng khác nào trân bảo. Lại có kẻ dõng dạc nói:</w:t>
      </w:r>
    </w:p>
    <w:p>
      <w:pPr>
        <w:pStyle w:val="BodyText"/>
      </w:pPr>
      <w:r>
        <w:t xml:space="preserve">– Lão đây không màng các ngươi đắc tội với ai! Chỉ riêng với người này, chính là các ngươi tự tìm đường chết!</w:t>
      </w:r>
    </w:p>
    <w:p>
      <w:pPr>
        <w:pStyle w:val="BodyText"/>
      </w:pPr>
      <w:r>
        <w:t xml:space="preserve">Bảy tên sát thủ mắt vằn tơ máu, cố gắng nhìn xuyên thấu sau lưng đám tử tù để xem biểu tình tên lính ra sao. Hắn rõ ràng chỉ là một ngốc tử, lại là lính gác ngục không hơn. Tại sao hắn lại được tử tù bảo vệ? Có phải thiên hạ sắp loạn rồi không?</w:t>
      </w:r>
    </w:p>
    <w:p>
      <w:pPr>
        <w:pStyle w:val="BodyText"/>
      </w:pPr>
      <w:r>
        <w:t xml:space="preserve">Phía bên kia, Lý Giang Thành rốt cuộc cũng moi được từ đống hỗn độn trong đầu ra một cái tên, anh lau lau mồ hôi trán, run run hỏi:</w:t>
      </w:r>
    </w:p>
    <w:p>
      <w:pPr>
        <w:pStyle w:val="BodyText"/>
      </w:pPr>
      <w:r>
        <w:t xml:space="preserve">– Ngươi… ngươi… là Lãnh huyết cái gì vô tình đó sao?</w:t>
      </w:r>
    </w:p>
    <w:p>
      <w:pPr>
        <w:pStyle w:val="BodyText"/>
      </w:pPr>
      <w:r>
        <w:t xml:space="preserve">– Tại hạ chính là Liễu Chính Khôi mà ngày trước được vương gia điểm hóa!- Người nọ vòng tay ôm quyền, cung kính nói- Vương gia còn nhớ thật vinh hạnh cho ta!</w:t>
      </w:r>
    </w:p>
    <w:p>
      <w:pPr>
        <w:pStyle w:val="BodyText"/>
      </w:pPr>
      <w:r>
        <w:t xml:space="preserve">– Còn ngươi…- Ngón tay anh run run chỉ vào người kế hắn- ngươi là giáo chủ Thần Long giáo…</w:t>
      </w:r>
    </w:p>
    <w:p>
      <w:pPr>
        <w:pStyle w:val="BodyText"/>
      </w:pPr>
      <w:r>
        <w:t xml:space="preserve">– Ta là Giáo chủ Hắc Long Giáo, thưa vương gia!- Gân xanh nhẩy mấy cái trên trán lão tóc trắng, vương gia này cứ luôn miệng gọi lão như thế, hừm.</w:t>
      </w:r>
    </w:p>
    <w:p>
      <w:pPr>
        <w:pStyle w:val="BodyText"/>
      </w:pPr>
      <w:r>
        <w:t xml:space="preserve">– Á, các ngươi… các ngươi….</w:t>
      </w:r>
    </w:p>
    <w:p>
      <w:pPr>
        <w:pStyle w:val="BodyText"/>
      </w:pPr>
      <w:r>
        <w:t xml:space="preserve">Không sai, bọn họ đều là giang hồ bại hoại được triều đình treo thưởng nhiều năm, anh tốn không ích tâm huyết mới tróc nã được, giúp anh kiếm không ít tiền. Thật không ngờ lại tương ngộ chốn này, quả nhiên trái đất bé tẹo mà!</w:t>
      </w:r>
    </w:p>
    <w:p>
      <w:pPr>
        <w:pStyle w:val="BodyText"/>
      </w:pPr>
      <w:r>
        <w:t xml:space="preserve">Thế nhưng… sát ý của bọn họ đối với anh một chút cũng không có. Sáu người một lời cùng giục anh:</w:t>
      </w:r>
    </w:p>
    <w:p>
      <w:pPr>
        <w:pStyle w:val="BodyText"/>
      </w:pPr>
      <w:r>
        <w:t xml:space="preserve">– Vương gia, tin tưởng chúng ta! Chúng ta còn sống sẽ đợi ngài ở đây! Ngài mau đi!</w:t>
      </w:r>
    </w:p>
    <w:p>
      <w:pPr>
        <w:pStyle w:val="BodyText"/>
      </w:pPr>
      <w:r>
        <w:t xml:space="preserve">Bọn họ một lòng che chắn, xoay lưng về phía anh, rõ ràng có thể trốn đi lại không trốn, có thể trả thù lại không trả.</w:t>
      </w:r>
    </w:p>
    <w:p>
      <w:pPr>
        <w:pStyle w:val="BodyText"/>
      </w:pPr>
      <w:r>
        <w:t xml:space="preserve">– Được!- Anh hít hít mũi, chợt thấy mắt mình cay cay, khẽ nói- Đều giao các ngươi!</w:t>
      </w:r>
    </w:p>
    <w:p>
      <w:pPr>
        <w:pStyle w:val="BodyText"/>
      </w:pPr>
      <w:r>
        <w:t xml:space="preserve">Nói rồi anh lao vút đi, cùng lúc sáu người đó tay chân khóa trong gông cùm cùng xích sắt lao vào bảy tên sát thủ lăm le kiếm trên tay. Khóe môi họ nhếch lên, cười ngạo nghễ.</w:t>
      </w:r>
    </w:p>
    <w:p>
      <w:pPr>
        <w:pStyle w:val="BodyText"/>
      </w:pPr>
      <w:r>
        <w:t xml:space="preserve">Nắng sớm dịu dàng trãi thảm trên những khóm mẫu đơn một sắc vàng mơ. Dưới những gốc tuyết tùng, thảm cỏ xanh mượt hãy còn lấm tấm sương đêm. Đâu đó trong rặng liễu ven hồ, tiếng hoàng oanh lảnh lót khi trầm khi bổng. Không khí thơm lựng ngọt ngào mùi quỳnh hoa nở muộn. Tất cả cộng hưởng trở thành một thứ ma pháp thần kỳ níu chân những ai tình cờ lọt vào thượng uyển viên.</w:t>
      </w:r>
    </w:p>
    <w:p>
      <w:pPr>
        <w:pStyle w:val="BodyText"/>
      </w:pPr>
      <w:r>
        <w:t xml:space="preserve">Một buổi sáng đẹp trời khiến lòng người vui vẻ.</w:t>
      </w:r>
    </w:p>
    <w:p>
      <w:pPr>
        <w:pStyle w:val="BodyText"/>
      </w:pPr>
      <w:r>
        <w:t xml:space="preserve">Vậy nhưng…</w:t>
      </w:r>
    </w:p>
    <w:p>
      <w:pPr>
        <w:pStyle w:val="BodyText"/>
      </w:pPr>
      <w:r>
        <w:t xml:space="preserve">Dưới khóm trà hoa, một người đang lúi húi đào đào xới xới với vẻ mặt muôn thảm nghìn sầu, mây xám âm u lởn vởn trên đầu, chẳng khác nào đang lạc vào mùa thu trụi lá. Nàng đây không đâu xa lạ, chính là hoàng hậu đương triều.</w:t>
      </w:r>
    </w:p>
    <w:p>
      <w:pPr>
        <w:pStyle w:val="BodyText"/>
      </w:pPr>
      <w:r>
        <w:t xml:space="preserve">– Khụ!- Diệp Quyên khẽ hắng giọng rồi huých nhẹ vào hông nàng, nói- Này, dù sao chuyện cũng đã rồi, ngươi sầu não chi cho thêm sầu. Xem đi, hoa cỏ cũng vì ngươi mà ủ dột cả rồi!</w:t>
      </w:r>
    </w:p>
    <w:p>
      <w:pPr>
        <w:pStyle w:val="BodyText"/>
      </w:pPr>
      <w:r>
        <w:t xml:space="preserve">– Haizzz,- Thở dài một hơi thườn thượt, Dạ Thảo tiếp tục xới đất vừa nói bằng giọng thiểu não- ta có nói Quyên tỷ cũng không hiểu đâu!</w:t>
      </w:r>
    </w:p>
    <w:p>
      <w:pPr>
        <w:pStyle w:val="BodyText"/>
      </w:pPr>
      <w:r>
        <w:t xml:space="preserve">– Uầy! Sao lại không!</w:t>
      </w:r>
    </w:p>
    <w:p>
      <w:pPr>
        <w:pStyle w:val="BodyText"/>
      </w:pPr>
      <w:r>
        <w:t xml:space="preserve">Diệp Quyên đảo mắt nhìn quanh, xác định không một ai lai vãng rồi kề miệng sát tai nàng thì thầm:</w:t>
      </w:r>
    </w:p>
    <w:p>
      <w:pPr>
        <w:pStyle w:val="BodyText"/>
      </w:pPr>
      <w:r>
        <w:t xml:space="preserve">– Ngươi sầu vì nương nương tỉnh lại sớm quá, khiến ngươi mất cơ hội an ủi bệ hạ chứ gì?</w:t>
      </w:r>
    </w:p>
    <w:p>
      <w:pPr>
        <w:pStyle w:val="BodyText"/>
      </w:pPr>
      <w:r>
        <w:t xml:space="preserve">Mai Dạ Thảo sặc. Nàng ngẩng lên nhìn Diệp Quyên và kinh ngạc nhận ra… nàng ta đang cười gian hết biết. Diệp Quyên tiếp tục rủ rỉ:</w:t>
      </w:r>
    </w:p>
    <w:p>
      <w:pPr>
        <w:pStyle w:val="BodyText"/>
      </w:pPr>
      <w:r>
        <w:t xml:space="preserve">– Hô hô, ngươi quên còn Thành vương sao? Hiện giờ ngài ấy đang cô đơn, là cơ hội tốt nha! Làm hoàng phi không được thì làm vương phi cũng được nha!</w:t>
      </w:r>
    </w:p>
    <w:p>
      <w:pPr>
        <w:pStyle w:val="BodyText"/>
      </w:pPr>
      <w:r>
        <w:t xml:space="preserve">Mai Dạ Thảo buông dao cái độp, chính thức đầu hàng.</w:t>
      </w:r>
    </w:p>
    <w:p>
      <w:pPr>
        <w:pStyle w:val="BodyText"/>
      </w:pPr>
      <w:r>
        <w:t xml:space="preserve">Này không nhắc thì thôi, nhắc tới chẳng khác nào xát muối vào vết thương lòng.</w:t>
      </w:r>
    </w:p>
    <w:p>
      <w:pPr>
        <w:pStyle w:val="BodyText"/>
      </w:pPr>
      <w:r>
        <w:t xml:space="preserve">Một canh giờ trước, nàng tỉnh lại nhờ châm pháp của Phan Nhật Minh đả thông kinh mạch. Đảo mắt nhìn quanh, trừ Minh ca, những người khác đều bặt vô âm tín.</w:t>
      </w:r>
    </w:p>
    <w:p>
      <w:pPr>
        <w:pStyle w:val="BodyText"/>
      </w:pPr>
      <w:r>
        <w:t xml:space="preserve">– Minh ca…- Nàng rơm rớm hỏi- Bệ hạ và Thành ca biết rồi?</w:t>
      </w:r>
    </w:p>
    <w:p>
      <w:pPr>
        <w:pStyle w:val="BodyText"/>
      </w:pPr>
      <w:r>
        <w:t xml:space="preserve">– Phải!- Phan Nhật Minh loay hoay thu dọn kim châm, vội vội vàng vàng, đáp- Đều biết!</w:t>
      </w:r>
    </w:p>
    <w:p>
      <w:pPr>
        <w:pStyle w:val="BodyText"/>
      </w:pPr>
      <w:r>
        <w:t xml:space="preserve">Oa a a, quả nhiên! Chỉ có như thế hai người đó mới bỏ mặc nàng không lo, hẳn là đang giận lắm đây!</w:t>
      </w:r>
    </w:p>
    <w:p>
      <w:pPr>
        <w:pStyle w:val="BodyText"/>
      </w:pPr>
      <w:r>
        <w:t xml:space="preserve">Nhác thấy đôi mắt ngân ngấn nước của nàng, Phan Nhật Minh ngừng lại, xua xua tay, đáp:</w:t>
      </w:r>
    </w:p>
    <w:p>
      <w:pPr>
        <w:pStyle w:val="BodyText"/>
      </w:pPr>
      <w:r>
        <w:t xml:space="preserve">– Này, bọn họ không phải giận chuyện chúng ta kháng chỉ muốn hủy hôn đâu! Muội chớ lo!</w:t>
      </w:r>
    </w:p>
    <w:p>
      <w:pPr>
        <w:pStyle w:val="BodyText"/>
      </w:pPr>
      <w:r>
        <w:t xml:space="preserve">– Sao?- Mắt nàng chớp chớp, hi vọng trào dâng.</w:t>
      </w:r>
    </w:p>
    <w:p>
      <w:pPr>
        <w:pStyle w:val="BodyText"/>
      </w:pPr>
      <w:r>
        <w:t xml:space="preserve">– Đó là.. chính là…- Phan Nhật Minh nuốt khan rồi nhắm mắt nói liền một hơi- Bệ hạ hiện đang tiếp kiến sứ giả Lưu Ly quốc, Thành ca vì thất tình nên mất tích ba hôm rồi!</w:t>
      </w:r>
    </w:p>
    <w:p>
      <w:pPr>
        <w:pStyle w:val="BodyText"/>
      </w:pPr>
      <w:r>
        <w:t xml:space="preserve">– Hả???</w:t>
      </w:r>
    </w:p>
    <w:p>
      <w:pPr>
        <w:pStyle w:val="BodyText"/>
      </w:pPr>
      <w:r>
        <w:t xml:space="preserve">Hoàng đế phu quân luôn miệng nói yêu nàng lại bỏ nàng đi gặp công chúa cầu thân, nghĩa huynh luôn miệng nói quý nàng lại vì hôn thê mà bỏ đi biệt tích. Từ khi nào địa vị của nàng trong lòng họ lại thấp đến thế?</w:t>
      </w:r>
    </w:p>
    <w:p>
      <w:pPr>
        <w:pStyle w:val="BodyText"/>
      </w:pPr>
      <w:r>
        <w:t xml:space="preserve">– Vậy… còn Thanh ca?- Thanh ca yêu chiều nàng chẳng kém Thành ca, lại đứng chung một phe với nàng, cớ gì cũng biệt dạng thế này.</w:t>
      </w:r>
    </w:p>
    <w:p>
      <w:pPr>
        <w:pStyle w:val="BodyText"/>
      </w:pPr>
      <w:r>
        <w:t xml:space="preserve">– Hai hôm rồi, bệ hạ giữ Thanh ca không cho chúng ta gặp mặt.- Ngập ngừng một chút, Phan Nhật Minh nói thêm- Ta nghe nói, thiên lao vừa có kẻ cướp ngục, canh tư huynh ấy đến đó tra án rồi!</w:t>
      </w:r>
    </w:p>
    <w:p>
      <w:pPr>
        <w:pStyle w:val="BodyText"/>
      </w:pPr>
      <w:r>
        <w:t xml:space="preserve">– Sao???</w:t>
      </w:r>
    </w:p>
    <w:p>
      <w:pPr>
        <w:pStyle w:val="BodyText"/>
      </w:pPr>
      <w:r>
        <w:t xml:space="preserve">Tra án? Từ bao giờ Binh bộ lại can thiệp vào chuyện của Hình bộ thế này? Nhắm mắt cũng biết, chắc chắn là thánh chỉ của Hàn Thừa Triết. Hàn Thừa Triết biết rõ nàng giả bệnh lại trì hoãn việc hồi tỉnh của nàng đến tận ba ngày, hắn có ý gì?</w:t>
      </w:r>
    </w:p>
    <w:p>
      <w:pPr>
        <w:pStyle w:val="BodyText"/>
      </w:pPr>
      <w:r>
        <w:t xml:space="preserve">Nghi vấn còn chưa ra khỏi miệng nàng đã thấy Phan Nhật Minh khăn gói sẵn sàng, miệng thì nói, chân thì cuống quýt:</w:t>
      </w:r>
    </w:p>
    <w:p>
      <w:pPr>
        <w:pStyle w:val="BodyText"/>
      </w:pPr>
      <w:r>
        <w:t xml:space="preserve">– Cái kia… Thảo muội…muội tỉnh rồi thì ta phải về quân doanh gấp. Đây là thánh chỉ! Nếu muội có tin của Thành ca hay Thanh ca đừng quên báo cho chúng ta biết. Vậy nhé!</w:t>
      </w:r>
    </w:p>
    <w:p>
      <w:pPr>
        <w:pStyle w:val="BodyText"/>
      </w:pPr>
      <w:r>
        <w:t xml:space="preserve">Nói rồi, bóng người mất hút.</w:t>
      </w:r>
    </w:p>
    <w:p>
      <w:pPr>
        <w:pStyle w:val="BodyText"/>
      </w:pPr>
      <w:r>
        <w:t xml:space="preserve">Nàng toan đuổi theo hỏi cho phải lẽ thì một đám người từ thái giám, cung nữ đến nữ quan đều nhào tới ôm ghì lấy nàng, sống chết không buông. Bọn họ nào quỳ rạp, nào khóc than, nào dập đầu, có bao nhiêu sát chiêu đều mang ra xài hết, thành khẩn còn hơn bái phỏng thần linh. Người nào cũng run như cầy sấy, mặt mày tái xanh, nói líu cả lưỡi:</w:t>
      </w:r>
    </w:p>
    <w:p>
      <w:pPr>
        <w:pStyle w:val="BodyText"/>
      </w:pPr>
      <w:r>
        <w:t xml:space="preserve">– Nương nương, người đừng đi a! Xin hãy thương nô tỳ/ nô tài a a a</w:t>
      </w:r>
    </w:p>
    <w:p>
      <w:pPr>
        <w:pStyle w:val="BodyText"/>
      </w:pPr>
      <w:r>
        <w:t xml:space="preserve">Âm mưu! Nhất định có âm mưu! Trong đầu nàng đột nhiên nảy ra hai chữ đó. Xâu chuỗi tất cả các sự kiện lại, nàng dám khẳng định Hàn Thừa Triết có âm mưu không muốn cho nàng biết!</w:t>
      </w:r>
    </w:p>
    <w:p>
      <w:pPr>
        <w:pStyle w:val="BodyText"/>
      </w:pPr>
      <w:r>
        <w:t xml:space="preserve">Hừm, hắn quá xem thường nàng! Nàng đây là võ tướng, một thời oanh liệt giết người không sợ, há có thể động lòng vì chút nước mắt của những người này sao? Nhìn xem, nàng chỉ cần vờ hòa hoãn, bọn họ lập tức thở phào nhẹ nhõm nới lỏng cảnh giác. Tiếp theo, nàng chụp lấy tấm chăn xoay tròn tung về phía họ, vừa vặn che khuất tầm mắt họ. Đợi họ hoàn hồn lại thì nàng đã bay vèo qua cửa sổ, vô thanh vô tức rời đi thần không biết quỷ không hay.</w:t>
      </w:r>
    </w:p>
    <w:p>
      <w:pPr>
        <w:pStyle w:val="BodyText"/>
      </w:pPr>
      <w:r>
        <w:t xml:space="preserve">Tiếp theo, làm sao đây?</w:t>
      </w:r>
    </w:p>
    <w:p>
      <w:pPr>
        <w:pStyle w:val="BodyText"/>
      </w:pPr>
      <w:r>
        <w:t xml:space="preserve">Người nắm rõ tình hình nhất là Hàn Thừa Triết nhưng khẳng định nàng sẽ chẳng moi được tin gì từ hắn. Thành ca thì mất tích, lại đang giận nàng, e là không dễ moi tin. Mọi người ở quân doanh thì miễn bàn, đoán là tin tức cũng giống nàng thôi. Chỉ còn Thanh ca, huynh ấy đang ở thiên lao tra án, tuy có mạo hiểm nhưng gặp Thanh ca vẫn tốt nhất!</w:t>
      </w:r>
    </w:p>
    <w:p>
      <w:pPr>
        <w:pStyle w:val="BodyText"/>
      </w:pPr>
      <w:r>
        <w:t xml:space="preserve">Hạ quyết tâm xong, nàng giúi dao vào tay Diệp Quyên, nói gọn lỏn:</w:t>
      </w:r>
    </w:p>
    <w:p>
      <w:pPr>
        <w:pStyle w:val="BodyText"/>
      </w:pPr>
      <w:r>
        <w:t xml:space="preserve">– Ta mệt rồi! Khi khác lại đến!</w:t>
      </w:r>
    </w:p>
    <w:p>
      <w:pPr>
        <w:pStyle w:val="BodyText"/>
      </w:pPr>
      <w:r>
        <w:t xml:space="preserve">– Ừm, về đi! Về đi!- Diệp Quyên xua xua tay, vẫn giữ nụ cười âm hiểm trên môi- Không chừng lúc này Thành vương đang ở chỗ nương nương đó!</w:t>
      </w:r>
    </w:p>
    <w:p>
      <w:pPr>
        <w:pStyle w:val="BodyText"/>
      </w:pPr>
      <w:r>
        <w:t xml:space="preserve">– …- Dưới chân không có sỏi nhưng Dạ Thảo cũng vấp một cái muốn úp sấp mặt.</w:t>
      </w:r>
    </w:p>
    <w:p>
      <w:pPr>
        <w:pStyle w:val="BodyText"/>
      </w:pPr>
      <w:r>
        <w:t xml:space="preserve">Vừa khi ấy, Diệp lão sư mặt cắt không giọt máu, vừa chạy về phía hai nàng vừa hô to:</w:t>
      </w:r>
    </w:p>
    <w:p>
      <w:pPr>
        <w:pStyle w:val="BodyText"/>
      </w:pPr>
      <w:r>
        <w:t xml:space="preserve">– Không xong rồi! Không xong rồi! Không xong rồi!</w:t>
      </w:r>
    </w:p>
    <w:p>
      <w:pPr>
        <w:pStyle w:val="BodyText"/>
      </w:pPr>
      <w:r>
        <w:t xml:space="preserve">– Phụ thân a,- Diệp Quyên đứng chống nạnh, chắc chắc lưỡi như bà cụ non, nói bằng giọng khinh thường- Là ai dạy ta làm nữ nhi phải ra dáng thục nữ, không được vừa chạy vừa la? Đấy, phụ thân xem lại mình đi! Chậc, chậc!</w:t>
      </w:r>
    </w:p>
    <w:p>
      <w:pPr>
        <w:pStyle w:val="BodyText"/>
      </w:pPr>
      <w:r>
        <w:t xml:space="preserve">– Sắp chết tới nơi còn lo giữ hình tượng!- Diệp lão sư cốc đầu nàng một cái khiến nàng la oai oải, rồi quay sang Mai Dạ Thảo, nói bằng giọng cung kính- Bệ hạ đang đưa công chúa Lưu Ly đến đây! Người mau mau trốn đi!</w:t>
      </w:r>
    </w:p>
    <w:p>
      <w:pPr>
        <w:pStyle w:val="BodyText"/>
      </w:pPr>
      <w:r>
        <w:t xml:space="preserve">– Cái gì?- Diệp Quyên nhảy dựng như gà mắc tóc- Phụ thân không lầm chứ?</w:t>
      </w:r>
    </w:p>
    <w:p>
      <w:pPr>
        <w:pStyle w:val="BodyText"/>
      </w:pPr>
      <w:r>
        <w:t xml:space="preserve">– Ta già nhưng không lãng tai nha!- Diệp lão sư tiếp tục vung tay cốc vô đầu người nào đó cái nữa rồi nói tiếp- Một đoàn người đang ùn ùn kéo tới kia kìa!</w:t>
      </w:r>
    </w:p>
    <w:p>
      <w:pPr>
        <w:pStyle w:val="BodyText"/>
      </w:pPr>
      <w:r>
        <w:t xml:space="preserve">– Oa a a, – Diệp Quyên xoa xoa tay, nuốt nuốt nước bọt, mắt sáng rỡ tựa đèn pha, kích động nói- Bệ hạ sắp đến sao? Oa a a, lại còn sánh đôi cùng công chúa Lưu Ly nữa! Nghe nói nàng là đệ nhất mỹ nhân Lưu Ly quốc nha! Số ta may quá đi! Mỹ nữ và mỹ nam đứng cạnh nhau chắc là mỹ cảnh đẹp lắm đây! Oa ha ha!</w:t>
      </w:r>
    </w:p>
    <w:p>
      <w:pPr>
        <w:pStyle w:val="BodyText"/>
      </w:pPr>
      <w:r>
        <w:t xml:space="preserve">– Con…- Lần này Diệp lão sư không chút khách khí nhào tới che miệng nữ nhi nhà mình, lại trộm nhìn Dạ Thảo, run run nói- Con nói năng cẩn thận, nương nương với bệ hạ mới là một đôi trời sinh, có biết chưa?</w:t>
      </w:r>
    </w:p>
    <w:p>
      <w:pPr>
        <w:pStyle w:val="BodyText"/>
      </w:pPr>
      <w:r>
        <w:t xml:space="preserve">Chỉ thấy, Mai Dạ Thảo vẫn thản nhiên như cũ, một chút hờn giận cũng không có. Nàng khẽ nhếch môi cong cong như trăng non, mắt cười tỏa nắng, nói:</w:t>
      </w:r>
    </w:p>
    <w:p>
      <w:pPr>
        <w:pStyle w:val="BodyText"/>
      </w:pPr>
      <w:r>
        <w:t xml:space="preserve">– Ồ, ta cũng muốn xem xem họ xứng đôi ra sao!</w:t>
      </w:r>
    </w:p>
    <w:p>
      <w:pPr>
        <w:pStyle w:val="Compact"/>
      </w:pPr>
      <w:r>
        <w:t xml:space="preserve">Diệp Quyên phá lên cười, hớn hở bắt tay nàng như chiến hữu cùng chiến tuyến. Phía bên kia, Diệp lão sư đứng hình trong gió, giữa nắng hè ấm áp, lão bỗng thấy rét run cả người.</w:t>
      </w:r>
      <w:r>
        <w:br w:type="textWrapping"/>
      </w:r>
      <w:r>
        <w:br w:type="textWrapping"/>
      </w:r>
    </w:p>
    <w:p>
      <w:pPr>
        <w:pStyle w:val="Heading2"/>
      </w:pPr>
      <w:bookmarkStart w:id="61" w:name="chương-11-2-tái-ngộ-cố-tri-2"/>
      <w:bookmarkEnd w:id="61"/>
      <w:r>
        <w:t xml:space="preserve">40. Chương 11-2: Tái Ngộ Cố Tri (2)</w:t>
      </w:r>
    </w:p>
    <w:p>
      <w:pPr>
        <w:pStyle w:val="Compact"/>
      </w:pPr>
      <w:r>
        <w:br w:type="textWrapping"/>
      </w:r>
      <w:r>
        <w:br w:type="textWrapping"/>
      </w:r>
      <w:r>
        <w:t xml:space="preserve">Đoàn người kéo đến rộn ràng những tiếng yến oanh, hoàng đế và công chúa đi đầu kéo theo phía sau là các vị quan lại, phu nhân và đám cung nữ, thái giám theo hầu.</w:t>
      </w:r>
    </w:p>
    <w:p>
      <w:pPr>
        <w:pStyle w:val="BodyText"/>
      </w:pPr>
      <w:r>
        <w:t xml:space="preserve">Công chúa vận trang phục truyền thống sắc đỏ sặc sỡ, cổ đeo nhiều chuỗi hạt lấp lánh, tuy là gái đại mạc nhưng nước da trắng hồng như nữ tử chốn thâm khuê. Nàng môi đào đỏ thắm, mày liễu thanh thanh, mắt to tròn xoe, đôi lúm đồng tiền lúng lính, giọng cười giòn tan, thật là một thiếu nữ đôi tám tràn trề nhựa sống. Sóng đôi cạnh nàng, Hàn Thừa Triết một thân hoàng y, lưng thẳng như tùng, mày kiếm nhướn cao, môi mỏng khẽ nhếch, sóng mắt hoa đào tràn ngập ý cười, cất giọng trầm trầm giới thiệu cho nàng về các kỳ hoa dị thảo dọc lối đi. Chiếc bóng cao lớn của hắn che hết ánh nắng, bao bọc lấy cả người nàng. Thực là nam thanh nữ tú, một đôi thần tiên quyến lữ chẳng hơn.</w:t>
      </w:r>
    </w:p>
    <w:p>
      <w:pPr>
        <w:pStyle w:val="BodyText"/>
      </w:pPr>
      <w:r>
        <w:t xml:space="preserve">– Trời ạ! Sao trên đời lại có mỹ nhân đẹp dường này!- Diệp Quyên bấu lấy ngực áo mình, nhìn không chớp mắt về phía công chúa mà buông lời cảm thán- Ta là nữ nhìn còn không chán huống chi là bệ hạ!</w:t>
      </w:r>
    </w:p>
    <w:p>
      <w:pPr>
        <w:pStyle w:val="BodyText"/>
      </w:pPr>
      <w:r>
        <w:t xml:space="preserve">– Quyên Nhi…- Diệp lão sư rơm rớm nhìn nữ nhi nhà mình, run run nói- Coi như phụ thân van ngươi… Ngươi đừng nói nữa được không?</w:t>
      </w:r>
    </w:p>
    <w:p>
      <w:pPr>
        <w:pStyle w:val="BodyText"/>
      </w:pPr>
      <w:r>
        <w:t xml:space="preserve">– Uầy! Nương nương có ở đây đâu mà phụ thân phải sợ!- Diệp Quyên bĩu môi đáp.</w:t>
      </w:r>
    </w:p>
    <w:p>
      <w:pPr>
        <w:pStyle w:val="BodyText"/>
      </w:pPr>
      <w:r>
        <w:t xml:space="preserve">Diệp lão sư hít một ngụm khí lạnh, rùng mình lần thứ n +1, chính thức chui vào vỏ ốc, âm thầm mặc niệm a mặc niệm. Thế sự vô thường, ta không là gì cả, ta không biết, ta không nghe, ta không thấy…</w:t>
      </w:r>
    </w:p>
    <w:p>
      <w:pPr>
        <w:pStyle w:val="BodyText"/>
      </w:pPr>
      <w:r>
        <w:t xml:space="preserve">Mai Dạ Thảo vẫn không lên tiếng, nàng căn bản không nghe hai người kia nói gì. Chỉ là trong vô thức, đôi mày nàng nhíu lại, môi mím chặt đến trắng bệch, ấn đường u ám như mây ngày mưa, trong lòng loạn như tơ rối.</w:t>
      </w:r>
    </w:p>
    <w:p>
      <w:pPr>
        <w:pStyle w:val="BodyText"/>
      </w:pPr>
      <w:r>
        <w:t xml:space="preserve">Nàng vốn định xem thử dung mạo công chúa thiên hương quốc sắc ra sao, cùng phu quân nàng xứng đôi thế nào. Này, quả nhiên đồn đãi không sai! Giữa nắng mai ấm áp, hoa nở ngập tràn, hai người đó đứng cạnh nhau cười cười, nói nói thanh nhã chẳng khác nào thiên tiên lạc giữa hồng trần.</w:t>
      </w:r>
    </w:p>
    <w:p>
      <w:pPr>
        <w:pStyle w:val="BodyText"/>
      </w:pPr>
      <w:r>
        <w:t xml:space="preserve">Hỏi nàng có ghen không ư?</w:t>
      </w:r>
    </w:p>
    <w:p>
      <w:pPr>
        <w:pStyle w:val="BodyText"/>
      </w:pPr>
      <w:r>
        <w:t xml:space="preserve">Mười năm kề cận Hàn Thừa Triết, nàng sớm biết hắn đối với nữ nhân nào cũng như thế. Bằng cử chỉ tao nhã, nói năng lịch thiệp, cười dịu dàng ôn nhu, luôn nhún nhường tương kính đối phương, hắn dễ dàng câu hồn đoạt phách bất cứ nữ nhân nào tiếp cận. Nhưng một khi quay lưng, hắn lập tức lãnh đạm như băng sơn, ánh mắt hững hờ khiến người ta tưởng như mình vừa nằm mộng. Ngày đó là hắn chấp niệm không chịu buông tay cho nàng đi, là hắn đối với nàng lúc ngờ nghệch ngây thơ như hài tử, lúc lại bá đạo, ngang ngược như bạo quân. Hắn đối với nàng là đặc biệt, là duy nhất. Nàng còn có dạ nghi ngờ hắn sao?!</w:t>
      </w:r>
    </w:p>
    <w:p>
      <w:pPr>
        <w:pStyle w:val="BodyText"/>
      </w:pPr>
      <w:r>
        <w:t xml:space="preserve">Chỉ là… công chúa kia nhìn có điểm quen mắt. Không! Không chỉ quen mắt mà thật sự đã từng gặp qua! Nàng ta chính là thiếu niên si tình Thành ca ở Thanh Tâm Trà Thất!</w:t>
      </w:r>
    </w:p>
    <w:p>
      <w:pPr>
        <w:pStyle w:val="BodyText"/>
      </w:pPr>
      <w:r>
        <w:t xml:space="preserve">– Kẻ nào? Mau ra đây!</w:t>
      </w:r>
    </w:p>
    <w:p>
      <w:pPr>
        <w:pStyle w:val="BodyText"/>
      </w:pPr>
      <w:r>
        <w:t xml:space="preserve">Tiếng quát của lão Lục, tổng quản thái giám giục nàng hồi tỉnh. Nàng quên mất không thể tiếp cận Hàn Thừa Triết trong cự ly gần. Hắn có cao thủ vây quanh bảo vệ, dù nàng có bế khí, có lướt đi như mèo nhưng ở cạnh phụ tử Diệp lão sớm muộn gì cũng bị phát giác.</w:t>
      </w:r>
    </w:p>
    <w:p>
      <w:pPr>
        <w:pStyle w:val="BodyText"/>
      </w:pPr>
      <w:r>
        <w:t xml:space="preserve">– Hai người mau ra đi!- Nàng khẽ nói, Diệp lão là quản viên chắc không bị trách tội đâu.</w:t>
      </w:r>
    </w:p>
    <w:p>
      <w:pPr>
        <w:pStyle w:val="BodyText"/>
      </w:pPr>
      <w:r>
        <w:t xml:space="preserve">Diệp lão sư lau lau mồ hôi trán, gật gật đầu.Với võ công của hoàng hậu chắc không khó rời đi, hai phụ tử lão ở đây chỉ tổ vướng chân nàng, chi bằng sớm xuất hiện để đánh lạc hướng bọn người kia. Lão lập tức lôi Diệp Quyên đến trước mặt Hàn Thừa Triết, cùng quỳ xuống hành lễ.</w:t>
      </w:r>
    </w:p>
    <w:p>
      <w:pPr>
        <w:pStyle w:val="BodyText"/>
      </w:pPr>
      <w:r>
        <w:t xml:space="preserve">Mai Dạ Thảo còn chưa kịp dời gót thì bỗng có tiếng hô to ngáng bước nàng:</w:t>
      </w:r>
    </w:p>
    <w:p>
      <w:pPr>
        <w:pStyle w:val="BodyText"/>
      </w:pPr>
      <w:r>
        <w:t xml:space="preserve">– Ở đó vẫn còn người!</w:t>
      </w:r>
    </w:p>
    <w:p>
      <w:pPr>
        <w:pStyle w:val="BodyText"/>
      </w:pPr>
      <w:r>
        <w:t xml:space="preserve">Là giọng của công chúa Lưu Ly.</w:t>
      </w:r>
    </w:p>
    <w:p>
      <w:pPr>
        <w:pStyle w:val="BodyText"/>
      </w:pPr>
      <w:r>
        <w:t xml:space="preserve">Nàng chết lặng, gặp phải cao thủ rồi!</w:t>
      </w:r>
    </w:p>
    <w:p>
      <w:pPr>
        <w:pStyle w:val="BodyText"/>
      </w:pPr>
      <w:r>
        <w:t xml:space="preserve">Đám thị vệ, thái giám của Thừa Triết chưa từng phát hiện ra nàng trong phạm vi mười bước huống chi là ba mươi bước thế này. Lòng thầm kêu không ổn, nàng rút vội khăn tay ra che mặt rồi điểm nhẹ mũi chân, lao đi.</w:t>
      </w:r>
    </w:p>
    <w:p>
      <w:pPr>
        <w:pStyle w:val="BodyText"/>
      </w:pPr>
      <w:r>
        <w:t xml:space="preserve">– Muốn chạy? Không dễ đâu!</w:t>
      </w:r>
    </w:p>
    <w:p>
      <w:pPr>
        <w:pStyle w:val="BodyText"/>
      </w:pPr>
      <w:r>
        <w:t xml:space="preserve">Chỉ nghe tiếng thét của công chúa cùng tiếng gió gào sát bên tai. Mai Dạ Thảo lập tức vung kéo ra đỡ, tiếng binh khí va chạm vang lên chát chúa. Chiếc bạch ngọc phiến sượt qua mặt nàng đánh một vòng cung, cùng lúc đó một bóng người lộn vòng trên không chụp lấy nó rồi nhẹ nhàng đáp xuống chắn trước mặt, dang tay xòe quạt cản đường nàng.</w:t>
      </w:r>
    </w:p>
    <w:p>
      <w:pPr>
        <w:pStyle w:val="BodyText"/>
      </w:pPr>
      <w:r>
        <w:t xml:space="preserve">– Hảo khinh công!- Dạ Thảo buột miệng khen.</w:t>
      </w:r>
    </w:p>
    <w:p>
      <w:pPr>
        <w:pStyle w:val="BodyText"/>
      </w:pPr>
      <w:r>
        <w:t xml:space="preserve">– Hừm!- Công chúa chỉa quạt vào mặt nàng, áo hồng lay động trong gió, cất giọng cao ngạo đầy khí thế như một võ tướng- Giữa thanh thiên bạch nhật ngươi lấp ló làm gì? Ngươi là thích khách sao?</w:t>
      </w:r>
    </w:p>
    <w:p>
      <w:pPr>
        <w:pStyle w:val="BodyText"/>
      </w:pPr>
      <w:r>
        <w:t xml:space="preserve">Khóe môi Dạ Thảo giật giật. Công chúa này… dường như đang thích thú như thể lần đầu nàng ta gặp thích khách. Môi mắt nàng ta sáng lên, chiến ý tỏa ra ngùn ngụt. Nàng không lầm đi?.</w:t>
      </w:r>
    </w:p>
    <w:p>
      <w:pPr>
        <w:pStyle w:val="BodyText"/>
      </w:pPr>
      <w:r>
        <w:t xml:space="preserve">Mà thôi, mặc kệ lý do gì, nàng nhất định phải rời đi, phải tra ra âm mưu Hàn Thừa Triết đang che đậy, muốn đấu thì đấu.</w:t>
      </w:r>
    </w:p>
    <w:p>
      <w:pPr>
        <w:pStyle w:val="BodyText"/>
      </w:pPr>
      <w:r>
        <w:t xml:space="preserve">Đoạn, nàng tung cước về phía công chúa, bức nàng ta thoái lui. Hai thân ảnh một đỏ một lam tung liệng chập chờn như cánh bướm giữa khóm mẫu đơn, tà áo tung bay mềm mại uyển chuyển như vũ khúc tiên nga. Chiêu thức của Dạ Thảo nhanh nhẹn, chuẩn xác, mạnh mẽ, tung ra liên hoàn, công chúa tuy phản xạ nhanh có thể đỡ nhưng nội lực lại không cao, hoàn toàn bị kình lực bức lui liên tục.</w:t>
      </w:r>
    </w:p>
    <w:p>
      <w:pPr>
        <w:pStyle w:val="BodyText"/>
      </w:pPr>
      <w:r>
        <w:t xml:space="preserve">Diệp lão sư mắt thấy Dạ Thảo khiến đối phương chật vật chỉ thủ không thể công, hận không thể gào to cổ vũ đồ nhi nhà mình. Đột nhiên, một luồng khí âm hàn từ phía sau ập tới khiến lão rùng mình. Lão đành nuối tiếc bỏ dỡ cuộc mục kích trận thư hùng có một không hai mà ngoáy đầu lại phía sau.</w:t>
      </w:r>
    </w:p>
    <w:p>
      <w:pPr>
        <w:pStyle w:val="BodyText"/>
      </w:pPr>
      <w:r>
        <w:t xml:space="preserve">Độp một cái, tim Diệp lão thiếu điều muốn ngừng đập. Hoàng đế bệ hạ trước nay luôn vân đạm phong khinh hiện đang nhìn chăm chăm về phía hai thân ảnh kia bằng ánh mắt như tóe lửa. Hàn khí từ người ngài tỏa ra e trong vòng ba bước sẽ bị đóng băng mà chết!</w:t>
      </w:r>
    </w:p>
    <w:p>
      <w:pPr>
        <w:pStyle w:val="BodyText"/>
      </w:pPr>
      <w:r>
        <w:t xml:space="preserve">– DẠ THẢO!- Hàn Thừa Triết nghiến răng lạnh lùng phun ra từng chữ- NÀNG… DÁM… ĐI?!</w:t>
      </w:r>
    </w:p>
    <w:p>
      <w:pPr>
        <w:pStyle w:val="BodyText"/>
      </w:pPr>
      <w:r>
        <w:t xml:space="preserve">Chính xác là Dạ Thảo đã thành công đốn ngã công chúa sau khi xuất ra một chưởng cực mạnh, khiến nàng ta ngã vào một khóm hoa. Chân nàng chưa kịp chạy đã bị Hàn Thừa Triết níu lại. Sặc, lộ rồi!</w:t>
      </w:r>
    </w:p>
    <w:p>
      <w:pPr>
        <w:pStyle w:val="BodyText"/>
      </w:pPr>
      <w:r>
        <w:t xml:space="preserve">– Bệ hạ!- Công chúa phủi phủi tà váy, nghi hoặc nhìn hắn- Ngài biết người này?</w:t>
      </w:r>
    </w:p>
    <w:p>
      <w:pPr>
        <w:pStyle w:val="BodyText"/>
      </w:pPr>
      <w:r>
        <w:t xml:space="preserve">– Biết rất rõ!- Nếu hắn không biết thì đám thị vệ đã xách đao kiếm cùng tham gia trận đấu rồi.</w:t>
      </w:r>
    </w:p>
    <w:p>
      <w:pPr>
        <w:pStyle w:val="BodyText"/>
      </w:pPr>
      <w:r>
        <w:t xml:space="preserve">Hàn Thừa Triết đi nhanh về phía hai người, mặc kệ mấy chục đôi mắt đang tròn xoe ngơ ngác như nai vàng của đám quần thần, nói bằng giọng cực kỳ phẫn nộ:</w:t>
      </w:r>
    </w:p>
    <w:p>
      <w:pPr>
        <w:pStyle w:val="BodyText"/>
      </w:pPr>
      <w:r>
        <w:t xml:space="preserve">– Nàng chính là ái hậu của trẫm!</w:t>
      </w:r>
    </w:p>
    <w:p>
      <w:pPr>
        <w:pStyle w:val="BodyText"/>
      </w:pPr>
      <w:r>
        <w:t xml:space="preserve">Hình bóng của nàng chỉ cần thoáng qua là hắn đã nhận ra. Vốn hắn tưởng đám nô tài ở Thảo Trang cung có thể tạm giữ chân nàng đợi hắn trở lại, nào hay nàng dám chạy tới chốn này.</w:t>
      </w:r>
    </w:p>
    <w:p>
      <w:pPr>
        <w:pStyle w:val="BodyText"/>
      </w:pPr>
      <w:r>
        <w:t xml:space="preserve">Nàng vừa tỉnh là chạy đến đây, lẽ nào vì nghe tin hắn đang tiếp công chúa? Trước lời khiêu chiến, nàng dễ dàng đáp ứng, lẽ nào vì muốn chứng tỏ nàng mạnh hơn nàng kia? Ha, rốt cuộc nàng cũng biết mùi khó chịu khi chứng kiến hắn ở cùng người con gái khác, đã biết được hắn quan trọng đến thế nào.</w:t>
      </w:r>
    </w:p>
    <w:p>
      <w:pPr>
        <w:pStyle w:val="BodyText"/>
      </w:pPr>
      <w:r>
        <w:t xml:space="preserve">Đây đúng là hắn nằm mơ!</w:t>
      </w:r>
    </w:p>
    <w:p>
      <w:pPr>
        <w:pStyle w:val="BodyText"/>
      </w:pPr>
      <w:r>
        <w:t xml:space="preserve">Hắn còn chưa kịp mừng thì tim đã thắt lại, lập tức nhận ra sự bất thường. Nàng căn bản không để hắn vào tâm, đến nhìn hắn cũng không thèm liếc một cái. Nàng một lòng muốn đánh bại công chúa, một lòng hướng cổng thành mà đi. Cũng tức là, gặp nhau tại vườn thượng uyển thế này chỉ là tình cờ, nếu không phải hắn tới, nàng đã đi từ lâu!</w:t>
      </w:r>
    </w:p>
    <w:p>
      <w:pPr>
        <w:pStyle w:val="BodyText"/>
      </w:pPr>
      <w:r>
        <w:t xml:space="preserve">– Thật sao? Nhưng sao nàng lại xuất hiện như thế…- Công chúa nhíu mày, chẳng phải vừa rồi hoàng đế nói hoàng hậu ốm nặng nên không thể cùng hắn đón tiếp nàng sao.</w:t>
      </w:r>
    </w:p>
    <w:p>
      <w:pPr>
        <w:pStyle w:val="BodyText"/>
      </w:pPr>
      <w:r>
        <w:t xml:space="preserve">Đám quần thần sau lưng hoàng đế cũng hít thở mạnh. Đúng vậy, thật kì quái! Rõ ràng hoàng hậu bị đầu độc ốm liệt giường kia mà? Nay nhìn hoàng hậu sắc mặt hồng hào, xuất chiêu nhanh gọn, ai dám nói nàng vừa qua cơn thập tử nhất sinh đâu!?</w:t>
      </w:r>
    </w:p>
    <w:p>
      <w:pPr>
        <w:pStyle w:val="BodyText"/>
      </w:pPr>
      <w:r>
        <w:t xml:space="preserve">Chỉ thấy Hàn Thừa Triết quay phắt sang gắt gỏng với Dạ Thảo, ánh mắt hắn tràn ngập lo âu cùng hoang mang:</w:t>
      </w:r>
    </w:p>
    <w:p>
      <w:pPr>
        <w:pStyle w:val="BodyText"/>
      </w:pPr>
      <w:r>
        <w:t xml:space="preserve">– Trẫm đã bảo nàng nghỉ ngơi kia mà? Bệnh nàng vẫn chưa khỏi còn ráng sức làm gì? Công chúa là người hiểu biết, vốn không trách nàng không đến tiếp kiến!</w:t>
      </w:r>
    </w:p>
    <w:p>
      <w:pPr>
        <w:pStyle w:val="BodyText"/>
      </w:pPr>
      <w:r>
        <w:t xml:space="preserve">– Ta… ta…- Không nghĩ hắn lại quát mắng mình, Dạ Thảo run bắn lên, môi mấp máy không thành lời.</w:t>
      </w:r>
    </w:p>
    <w:p>
      <w:pPr>
        <w:pStyle w:val="BodyText"/>
      </w:pPr>
      <w:r>
        <w:t xml:space="preserve">– Đúng vậy! Đúng vậy!- Công chúa gật gật đầu, nhoẻn miệng cười nói- Cơ hội còn nhiều, hoàng hậu không cần khách khí với ta! Không ngờ nàng thân mang bệnh mà võ công lại thâm sâu như thế! Ta bái phục! Bái phục!</w:t>
      </w:r>
    </w:p>
    <w:p>
      <w:pPr>
        <w:pStyle w:val="BodyText"/>
      </w:pPr>
      <w:r>
        <w:t xml:space="preserve">– Thật ra… Dạ Thảo đối với võ học rất ham mê, lần này cải trang vì muốn thỉnh giáo công chúa, đã để công chúa chê cười rồi!</w:t>
      </w:r>
    </w:p>
    <w:p>
      <w:pPr>
        <w:pStyle w:val="BodyText"/>
      </w:pPr>
      <w:r>
        <w:t xml:space="preserve">Hàng loạt tiếng “ồ” vang lên tỏ ý đã hiểu. Thì ra hoàng hậu đang ghen! Hoàng hậu dù đang bệnh liệt giường cũng ráng bay tới đánh tiểu tam dằn mặt một phen! Hoàng hậu của chúng ta thật uy vũ!</w:t>
      </w:r>
    </w:p>
    <w:p>
      <w:pPr>
        <w:pStyle w:val="BodyText"/>
      </w:pPr>
      <w:r>
        <w:t xml:space="preserve">Khóe môi Dạ Thảo giật giật, nàng quay phắt sang lườm Thừa Triết, hắn dám vu khống nàng! Một lời của hắn trực tiếp phủi sạch mọi hiềm nghi, quả thực đáng sợ! Chuyện đã vậy… hắn còn húng hắng ho rồi lại nháy mắt với nàng. Hừ, còn dám mặt dày ra ám hiệu!</w:t>
      </w:r>
    </w:p>
    <w:p>
      <w:pPr>
        <w:pStyle w:val="BodyText"/>
      </w:pPr>
      <w:r>
        <w:t xml:space="preserve">Nàng mím môi, tâm không cam tình không nguyện, đỏ mặt tía tai, lúng túng như gà mắc tóc ấp úng:</w:t>
      </w:r>
    </w:p>
    <w:p>
      <w:pPr>
        <w:pStyle w:val="BodyText"/>
      </w:pPr>
      <w:r>
        <w:t xml:space="preserve">– Không… không sai… Công chúa… quả là cao… thủ….</w:t>
      </w:r>
    </w:p>
    <w:p>
      <w:pPr>
        <w:pStyle w:val="BodyText"/>
      </w:pPr>
      <w:r>
        <w:t xml:space="preserve">Hàn Thừa Triết đáng ghét, thế đã vừa lòng ngài chưa?!</w:t>
      </w:r>
    </w:p>
    <w:p>
      <w:pPr>
        <w:pStyle w:val="BodyText"/>
      </w:pPr>
      <w:r>
        <w:t xml:space="preserve">Nhưng… mặt hắn vẫn lạnh tanh không đổi. Chân nàng rõ ràng có dịch chuyển, là lùi về sau một bước. Hắn nhanh như chớp vươn tay chụp lấy tay nàng kéo mạnh về phía mình, tay kia kéo khăn che mặt của nàng xuống, nói như ra lệnh:</w:t>
      </w:r>
    </w:p>
    <w:p>
      <w:pPr>
        <w:pStyle w:val="BodyText"/>
      </w:pPr>
      <w:r>
        <w:t xml:space="preserve">– Nàng đến đây!</w:t>
      </w:r>
    </w:p>
    <w:p>
      <w:pPr>
        <w:pStyle w:val="BodyText"/>
      </w:pPr>
      <w:r>
        <w:t xml:space="preserve">Nhìn nữ nhân của mình toàn thân lấm bùn, vận trang phục cung nữ, hỏa nộ của hắn càng bốc càng cao, hận không thể đem nàng cột chặt vào thân, không cho nàng cơ hội bỏ trốn.</w:t>
      </w:r>
    </w:p>
    <w:p>
      <w:pPr>
        <w:pStyle w:val="BodyText"/>
      </w:pPr>
      <w:r>
        <w:t xml:space="preserve">Thế nhưng… Không chỉ một mình hắn huyết quản sôi trào mà phía bên kia cũng có ba kẻ kinh tâm động phách.</w:t>
      </w:r>
    </w:p>
    <w:p>
      <w:pPr>
        <w:pStyle w:val="BodyText"/>
      </w:pPr>
      <w:r>
        <w:t xml:space="preserve">– Ta… ta đang nằm mơ, nằm mơ… Mai Mai là hoàng hậu…- Diệp Quyên vừa lẩm bẩm vừa nhéo tay mình một cái, nàng nhăn mặt nhào vào lòng phụ thân khóc rống lên- Oa a a a, nguy rồi phụ thân ơi! Ta trước giờ toàn bất kính với nàng ấy! Ta chết chắc rồi!</w:t>
      </w:r>
    </w:p>
    <w:p>
      <w:pPr>
        <w:pStyle w:val="BodyText"/>
      </w:pPr>
      <w:r>
        <w:t xml:space="preserve">Diệp lão sư mặt tái xanh, cắt không giọt máu, lão không lo Dạ Thảo sẽ trách phạt mà chính là hoàng đế phu quân của nàng mới đáng sợ. Lão cư nhiên lại nhận hoàng hậu làm đồ nhi, lại không phải nghề cao nghiệp cả, danh môn chính phái gì mà chính là chân làm vườn hèn mọn a a a</w:t>
      </w:r>
    </w:p>
    <w:p>
      <w:pPr>
        <w:pStyle w:val="BodyText"/>
      </w:pPr>
      <w:r>
        <w:t xml:space="preserve">– Ta không biết… Không biết… Gì cũng không biết…- Diệp lão nhắm mắt lầm rầm lầm rầm n lần như người đọc kinh.</w:t>
      </w:r>
    </w:p>
    <w:p>
      <w:pPr>
        <w:pStyle w:val="BodyText"/>
      </w:pPr>
      <w:r>
        <w:t xml:space="preserve">Người còn lại là công chúa Lưu Ly quốc, mặt xám như tro tàn. Nàng đánh rơi bạch ngọc phiến, mắt mở trừng trừng, tay run run chỉ vào Mai Dạ Thảo, môi mấp máy từng chữ khó nhọc:</w:t>
      </w:r>
    </w:p>
    <w:p>
      <w:pPr>
        <w:pStyle w:val="BodyText"/>
      </w:pPr>
      <w:r>
        <w:t xml:space="preserve">– Ngươi… ngươi… là… là… hoàng… hậu…</w:t>
      </w:r>
    </w:p>
    <w:p>
      <w:pPr>
        <w:pStyle w:val="BodyText"/>
      </w:pPr>
      <w:r>
        <w:t xml:space="preserve">Đích thân hoàng đế xác nhận còn giả được sao?! Thanh mai trúc mã của Hào ca là hoàng hậu Kỳ Nam quốc. Hào ca ngày đó tại Bích Thủy hồ lại được tên lính kia xưng “thần”. Lẽ nào huynh ấy là… hoàng tộc?</w:t>
      </w:r>
    </w:p>
    <w:p>
      <w:pPr>
        <w:pStyle w:val="BodyText"/>
      </w:pPr>
      <w:r>
        <w:t xml:space="preserve">– Nàng… quả nhiên là Đỗ Quân Như!- Đôi mày của Dạ Thảo nhíu lại, nàng sớm nghi ngờ nhưng khi khẳng định rõ lại thấy khó chịu vô cùng.</w:t>
      </w:r>
    </w:p>
    <w:p>
      <w:pPr>
        <w:pStyle w:val="BodyText"/>
      </w:pPr>
      <w:r>
        <w:t xml:space="preserve">– Hai người biết nhau?- Hàn Thừa Triết nghi hoặc hết nhìn người nọ lại nhìn người kia, hỏi- Rốt cuộc là sao?</w:t>
      </w:r>
    </w:p>
    <w:p>
      <w:pPr>
        <w:pStyle w:val="BodyText"/>
      </w:pPr>
      <w:r>
        <w:t xml:space="preserve">Hắn siết chặt tay nàng, chỉ e một chút nới lỏng là nàng sẽ tan biến. Hắn đã uất ức mười mấy năm quá khứ của nàng không có mặt hắn, nay nàng còn giấu hắn chuyện riêng tư. Nàng đã đi đâu, làm gì, ngoài đám nam nhân của quân doanh nàng còn kết giao cùng tên nào nữa?</w:t>
      </w:r>
    </w:p>
    <w:p>
      <w:pPr>
        <w:pStyle w:val="BodyText"/>
      </w:pPr>
      <w:r>
        <w:t xml:space="preserve">Nhận thấy tuấn nhan phu quân nhà mình từ xanh chuyển xám rồi hóa đen, Dạ Thảo vội vàng giải thích:</w:t>
      </w:r>
    </w:p>
    <w:p>
      <w:pPr>
        <w:pStyle w:val="BodyText"/>
      </w:pPr>
      <w:r>
        <w:t xml:space="preserve">– Ta cùng công chúa ngẫu nhiên gặp một lần. Chính là lúc đến Thanh Tâm Trà Thất mua điểm tâm đó…</w:t>
      </w:r>
    </w:p>
    <w:p>
      <w:pPr>
        <w:pStyle w:val="BodyText"/>
      </w:pPr>
      <w:r>
        <w:t xml:space="preserve">– Thế nghĩa là nàng không phải hôn thê của Hào ca?- Công chúa nhào tới chụp lấy tay nàng, mắt long lanh nhìn thẳng vào mắt nàng, kích động vạn phần hỏi dồn dập- Đúng không? Đúng không?</w:t>
      </w:r>
    </w:p>
    <w:p>
      <w:pPr>
        <w:pStyle w:val="BodyText"/>
      </w:pPr>
      <w:r>
        <w:t xml:space="preserve">– Ta…</w:t>
      </w:r>
    </w:p>
    <w:p>
      <w:pPr>
        <w:pStyle w:val="BodyText"/>
      </w:pPr>
      <w:r>
        <w:t xml:space="preserve">– Huynh ấy là ai? Đang ở nơi nào? Ta có thể gặp không?</w:t>
      </w:r>
    </w:p>
    <w:p>
      <w:pPr>
        <w:pStyle w:val="BodyText"/>
      </w:pPr>
      <w:r>
        <w:t xml:space="preserve">– Ta… ta…- Mai Dạ Thảo lùi lại, mồ hôi ướt đẫm trán.</w:t>
      </w:r>
    </w:p>
    <w:p>
      <w:pPr>
        <w:pStyle w:val="BodyText"/>
      </w:pPr>
      <w:r>
        <w:t xml:space="preserve">Trời ơi, mau cho sét bổ chết ta đi! Chuyện Mạc Yên Đình còn chưa thu xếp lại xuất hiện thêm một Đỗ Quân Như! Hai người họ lại đồng lòng chỉ điểm ta là hôn thê của Thành ca, lại đúng lúc trước mặt Thừa Triết! Oa hu hu, oan này biết tỏ cùng ai! Thành ca, số khổ này không chỉ riêng mình huynh đâu!!!</w:t>
      </w:r>
    </w:p>
    <w:p>
      <w:pPr>
        <w:pStyle w:val="BodyText"/>
      </w:pPr>
      <w:r>
        <w:t xml:space="preserve">Kỳ quái nhất là Hàn Thừa Triết, hắn vẫn im lặng như tờ.</w:t>
      </w:r>
    </w:p>
    <w:p>
      <w:pPr>
        <w:pStyle w:val="BodyText"/>
      </w:pPr>
      <w:r>
        <w:t xml:space="preserve">Mười giây sau, hắn buông tay nàng ra, hướng về phía đám thị vệ ra lệnh:</w:t>
      </w:r>
    </w:p>
    <w:p>
      <w:pPr>
        <w:pStyle w:val="BodyText"/>
      </w:pPr>
      <w:r>
        <w:t xml:space="preserve">– Người đâu! Hộ tống hoàng hậu về Thảo Trang cung! Không có lệnh của trẫm tuyệt đối không cho nàng rời đi!</w:t>
      </w:r>
    </w:p>
    <w:p>
      <w:pPr>
        <w:pStyle w:val="BodyText"/>
      </w:pPr>
      <w:r>
        <w:t xml:space="preserve">– Cái… cái gì?- Dạ Thảo cuống lên, hắn muốn giam lỏng nàng sao.</w:t>
      </w:r>
    </w:p>
    <w:p>
      <w:pPr>
        <w:pStyle w:val="BodyText"/>
      </w:pPr>
      <w:r>
        <w:t xml:space="preserve">– Tốt nhất nàng đừng nháo!- Móng tay hắn bấm vào lòng tay đến ứa máu, hắn lạnh lùng nói tiếp- Khi nào tra rõ chân tướng, trẫm sẽ “thăm hỏi” nàng sau!</w:t>
      </w:r>
    </w:p>
    <w:p>
      <w:pPr>
        <w:pStyle w:val="BodyText"/>
      </w:pPr>
      <w:r>
        <w:t xml:space="preserve">– Không được!- Nàng lùi lại, hét lên- Ta không đồng ý!</w:t>
      </w:r>
    </w:p>
    <w:p>
      <w:pPr>
        <w:pStyle w:val="BodyText"/>
      </w:pPr>
      <w:r>
        <w:t xml:space="preserve">Đồng ý nghĩa là khoanh tay nhìn Thành ca chết! Nàng không làm được, huynh ấy vô can!</w:t>
      </w:r>
    </w:p>
    <w:p>
      <w:pPr>
        <w:pStyle w:val="BodyText"/>
      </w:pPr>
      <w:r>
        <w:t xml:space="preserve">– Nàng dám!- Hàn Thừa Triết phất tay- Kẻ nào kháng chỉ, giết không tha!</w:t>
      </w:r>
    </w:p>
    <w:p>
      <w:pPr>
        <w:pStyle w:val="BodyText"/>
      </w:pPr>
      <w:r>
        <w:t xml:space="preserve">– Hừ!- Thỏ trắng bị bức tới đường cùng cũng quay lại cắn sói, hoàng hậu chính là giận điên người mất kiềm chế, hét lên- Vậy giết ta trước đi!</w:t>
      </w:r>
    </w:p>
    <w:p>
      <w:pPr>
        <w:pStyle w:val="BodyText"/>
      </w:pPr>
      <w:r>
        <w:t xml:space="preserve">Huynh muội nàng đồng sanh cộng tử, đã thề như thế rồi, tuyệt không nuốt lời. Nàng trừng mắt nhìn Thừa Triết, một chút nhún nhường, sùng bái ngày trước cũng không còn. Hắn biết tức giận còn nàng không biết sao?</w:t>
      </w:r>
    </w:p>
    <w:p>
      <w:pPr>
        <w:pStyle w:val="BodyText"/>
      </w:pPr>
      <w:r>
        <w:t xml:space="preserve">Đám thị vệ run lên bần bật, tiến thoái lưỡng nan, khóc thầm trong dạ. Bệ hạ và nương nương cãi nhau, mạng quèn của chúng ta sao cũng liên đới thế này? Oa, bắt hoàng hậu thì không đủ sức mà kháng chỉ là khi quân, chúng ta chết chắc rồi!</w:t>
      </w:r>
    </w:p>
    <w:p>
      <w:pPr>
        <w:pStyle w:val="BodyText"/>
      </w:pPr>
      <w:r>
        <w:t xml:space="preserve">Hàn Thừa Triết mím môi đến trắng bệch. Nếu phải nghe nữa, hắn chỉ càng thêm phẫn nộ. Hắn nhắm mắt hít thở sâu, rồi lãnh đạm nói:</w:t>
      </w:r>
    </w:p>
    <w:p>
      <w:pPr>
        <w:pStyle w:val="BodyText"/>
      </w:pPr>
      <w:r>
        <w:t xml:space="preserve">– Trẫm không muốn tranh cãi với nàng!</w:t>
      </w:r>
    </w:p>
    <w:p>
      <w:pPr>
        <w:pStyle w:val="BodyText"/>
      </w:pPr>
      <w:r>
        <w:t xml:space="preserve">Đoạn, hắn lướt qua nàng, rời đi.</w:t>
      </w:r>
    </w:p>
    <w:p>
      <w:pPr>
        <w:pStyle w:val="BodyText"/>
      </w:pPr>
      <w:r>
        <w:t xml:space="preserve">Hàng dài thái giám, cung nữ, quần thần e ngại nhìn nàng một cái rồi cúi đầu lầm lũi nối bước theo sau. Chủ tử đã vô tình thì phận nô tài nào dám cãi lệnh, aizzz…</w:t>
      </w:r>
    </w:p>
    <w:p>
      <w:pPr>
        <w:pStyle w:val="BodyText"/>
      </w:pPr>
      <w:r>
        <w:t xml:space="preserve">Mai Dạ Thảo siết chặt nắm tay, đảo ánh mắt ngập sát khí nhìn những người có mặt.</w:t>
      </w:r>
    </w:p>
    <w:p>
      <w:pPr>
        <w:pStyle w:val="BodyText"/>
      </w:pPr>
      <w:r>
        <w:t xml:space="preserve">Đám thị vệ tay lăm lăm vũ khí lăm le hướng về phía nàng, tên thủ lĩnh run lập cập van nài nàng đi theo bọn hắn. Nàng hừ lạnh tiếp tục dời mắt nhìn phụ tử Diệp lão sư hãy còn quỳ gối, cúi đầu, nhắm mắt khấn tổ tiên. Không nghĩ duyên cùng họ lại ngắn thế này, đều là do Thừa Triết! Đôi mắt nàng dừng lại trên người công chúa. Nàng ta đang ủy khuất, muốn nói lại không dám nói, hẳn là trong lòng đã tràn ngập hình bóng Thành ca rồi. Xem ra, cuộc hôn nhân này nàng ấy cũng không nguyện ý. A, nữ nhi đáng thương!</w:t>
      </w:r>
    </w:p>
    <w:p>
      <w:pPr>
        <w:pStyle w:val="BodyText"/>
      </w:pPr>
      <w:r>
        <w:t xml:space="preserve">– Hào ca là Thành vương, cũng là nghĩa huynh của ta! Công chúa muốn gặp lúc này e không tiện lắm.- Mai Dạ Thảo cho nàng ta đáp án, coi như hai người không nợ nần gì nhau, cũng là cho nàng ta liệu con đường phải đi về sau.</w:t>
      </w:r>
    </w:p>
    <w:p>
      <w:pPr>
        <w:pStyle w:val="BodyText"/>
      </w:pPr>
      <w:r>
        <w:t xml:space="preserve">– Sao?- Quả nhiên công chúa nhìn nàng không chớp mắt, chưa tiêu hóa nổi lời vừa nghe.</w:t>
      </w:r>
    </w:p>
    <w:p>
      <w:pPr>
        <w:pStyle w:val="BodyText"/>
      </w:pPr>
      <w:r>
        <w:t xml:space="preserve">– Phiền công chúa báo cho bệ hạ một lời,- Nàng vòng tay ôm quyền, lạnh lùng nói tiếp- nếu đã không tin ta thì ta đi đây!</w:t>
      </w:r>
    </w:p>
    <w:p>
      <w:pPr>
        <w:pStyle w:val="BodyText"/>
      </w:pPr>
      <w:r>
        <w:t xml:space="preserve">Nói rồi, cả người biến mất, một chút tiếng động cũng không có.</w:t>
      </w:r>
    </w:p>
    <w:p>
      <w:pPr>
        <w:pStyle w:val="BodyText"/>
      </w:pPr>
      <w:r>
        <w:t xml:space="preserve">Trong lúc đó, tại Lưu Gia trang, đám tỳ nữ, gia đinh hết thảy đều lấp ló sau cửa trộm nhìn vào đại sảnh. Vị quan gia anh tuấn phi phàm lần trước lại đến rồi.</w:t>
      </w:r>
    </w:p>
    <w:p>
      <w:pPr>
        <w:pStyle w:val="BodyText"/>
      </w:pPr>
      <w:r>
        <w:t xml:space="preserve">Người đó áo trắng phiêu dật, lưng đeo ngân cung, mắt phượng nhắm nghiền, môi mỏng hàm tiếu, tựa như thế ngoại cao nhân đang ngao du chốn nước nhược non bồng.Gần một canh giờ trước đây, hắn đến như một cơn lốc, dễ dàng vượt qua hàng hàng lớp lớp cao thủ, xông thẳng tới phòng lão trang chủ xuất ra kim bài gì gì đó, nói như ra lệnh thế này:</w:t>
      </w:r>
    </w:p>
    <w:p>
      <w:pPr>
        <w:pStyle w:val="BodyText"/>
      </w:pPr>
      <w:r>
        <w:t xml:space="preserve">– Lưu Dự đâu? Ta cần gặp hắn!</w:t>
      </w:r>
    </w:p>
    <w:p>
      <w:pPr>
        <w:pStyle w:val="BodyText"/>
      </w:pPr>
      <w:r>
        <w:t xml:space="preserve">– Hồi… hồi đại nhân…- Lưu lão trang chủ xưa nay nổi tiếng ngoan độc, tàn nhẫn vô tâm lại thập phần cung kính, run rẩy nói với hắn- Dự Nhi hiện không ở đây…</w:t>
      </w:r>
    </w:p>
    <w:p>
      <w:pPr>
        <w:pStyle w:val="BodyText"/>
      </w:pPr>
      <w:r>
        <w:t xml:space="preserve">– Khi nào về?</w:t>
      </w:r>
    </w:p>
    <w:p>
      <w:pPr>
        <w:pStyle w:val="BodyText"/>
      </w:pPr>
      <w:r>
        <w:t xml:space="preserve">– Lão… lão không rõ. Canh ba Dự Nhi đã đi, chỉ nói là có nhiệm vụ quan trọng…</w:t>
      </w:r>
    </w:p>
    <w:p>
      <w:pPr>
        <w:pStyle w:val="BodyText"/>
      </w:pPr>
      <w:r>
        <w:t xml:space="preserve">– Hừm!- Hắn lộ ra sát khí đằng đằng, thẳng thừng gạt phăng lời lão trang chủ, nói- Ta đợi hắn!</w:t>
      </w:r>
    </w:p>
    <w:p>
      <w:pPr>
        <w:pStyle w:val="BodyText"/>
      </w:pPr>
      <w:r>
        <w:t xml:space="preserve">Lưu lão vâng vâng dạ dạ đưa hắn đến tận sảnh đường. Một bên lão phân phó người hầu hạ hắn chu đáo, một bên huy động hơn phân nửa người Lưu Gia trang lập tức túa ra tìm thiếu trang chủ về, một khắc cũng không thể lỡ. Cơ hồ, một giây hắn còn nán lại là một giây lão sống không yên.</w:t>
      </w:r>
    </w:p>
    <w:p>
      <w:pPr>
        <w:pStyle w:val="BodyText"/>
      </w:pPr>
      <w:r>
        <w:t xml:space="preserve">Vậy nhưng… Vị quan gia này nói cũng không nói, cười cũng không cười. Hắn hững hờ nhìn đám tỳ nữ mỹ miều của Lưu Gia trang, sau một hồi tranh đấu kịch liệt mới giành được quyền bưng trà bánh mời hắn, lạnh lùng nhắm mắt nhập thiền!</w:t>
      </w:r>
    </w:p>
    <w:p>
      <w:pPr>
        <w:pStyle w:val="BodyText"/>
      </w:pPr>
      <w:r>
        <w:t xml:space="preserve">Chợt có tiếng lao xao bên ngoài, khóe môi vị quan gia nhếch lên một nụ cười quỷ dị. Hắnchụp lấy ngân cung, nhanh như chớp lắp vào ba mũi tên, căng dây hết cỡ chỉa thẳng về hướng cửa chính. Cùng lúc đó, Lưu thiếu trang chủ đi vào, giọng mang đầy bực dọc, quát tháo ầm ĩ khiến đám hạ nhân sợ hãi chạy dài:</w:t>
      </w:r>
    </w:p>
    <w:p>
      <w:pPr>
        <w:pStyle w:val="BodyText"/>
      </w:pPr>
      <w:r>
        <w:t xml:space="preserve">– Khốn kiếp! Là tên to gan lớn mật nào đến phá lão tử! Dù ngươi có mang núi vàng tới, lão tử cũng không tiếp! Lão đây đang rất vội!</w:t>
      </w:r>
    </w:p>
    <w:p>
      <w:pPr>
        <w:pStyle w:val="BodyText"/>
      </w:pPr>
      <w:r>
        <w:t xml:space="preserve">Xoẹt.</w:t>
      </w:r>
    </w:p>
    <w:p>
      <w:pPr>
        <w:pStyle w:val="BodyText"/>
      </w:pPr>
      <w:r>
        <w:t xml:space="preserve">Ba mũi tên xé gió lao vút đi.</w:t>
      </w:r>
    </w:p>
    <w:p>
      <w:pPr>
        <w:pStyle w:val="BodyText"/>
      </w:pPr>
      <w:r>
        <w:t xml:space="preserve">Lưu Dự trợn mắt nhìn không chớp, ngay cả rút kiếm đỡ hắn cũng không đủ thời gian. Tiễn pháp nhanh gọn và hung hiểm, khẳng định là đối phương đang hận hắn thấu xương. Ba mũi tên đồng thời sượt qua hai bả vai hắn, xé rách một mảng vải, không động đến một tấc da!</w:t>
      </w:r>
    </w:p>
    <w:p>
      <w:pPr>
        <w:pStyle w:val="BodyText"/>
      </w:pPr>
      <w:r>
        <w:t xml:space="preserve">Hắn còn chưa kịp lượm hồn vía về đã thấy người trước mặt lắp ba mũi tên khác, y lướt nhanh như gió tới trước mặt hắn, chỉ tên hướng thẳng vào mặt hắn, kiêu ngạo nói:</w:t>
      </w:r>
    </w:p>
    <w:p>
      <w:pPr>
        <w:pStyle w:val="BodyText"/>
      </w:pPr>
      <w:r>
        <w:t xml:space="preserve">– Thế nào? Ngươi dám không tiếp ta?</w:t>
      </w:r>
    </w:p>
    <w:p>
      <w:pPr>
        <w:pStyle w:val="BodyText"/>
      </w:pPr>
      <w:r>
        <w:t xml:space="preserve">Mồ hôi lạnh vã ra thấm ướt lưng áo. Lưu Dự thầm rủa tên thuộc hạ đến báo tin n lần. Cái gì mà có kẻ uy hiếp lão trang chủ, kẻ đó đánh ngã gần trăm người của nhà ta, phá nát bộ trường kỹ quý giá ngàn vàng của lão gia… hại hắn đang trong tình cảnh dầu sôi lửa bỏng cũng phải vội vã quay về.</w:t>
      </w:r>
    </w:p>
    <w:p>
      <w:pPr>
        <w:pStyle w:val="BodyText"/>
      </w:pPr>
      <w:r>
        <w:t xml:space="preserve">Hắn lập tức trưng ra nụ cười cầu tài, một chút ý loạn cũng không có, không hổ là đích tôn của thiên hạ đệ nhất hào phú, nói:</w:t>
      </w:r>
    </w:p>
    <w:p>
      <w:pPr>
        <w:pStyle w:val="BodyText"/>
      </w:pPr>
      <w:r>
        <w:t xml:space="preserve">– Ê hê hê! Nào dám! Nào dám! Ta còn tưởng là mấy tên rỗi hơi đến phá quấy, muốn ta điều tra thê thiếp nhà hắn có hồng hạnh xuất tường hay không! Để Trần tướng quân phải đợi, tại hạ thật áy náy a áy náy!</w:t>
      </w:r>
    </w:p>
    <w:p>
      <w:pPr>
        <w:pStyle w:val="BodyText"/>
      </w:pPr>
      <w:r>
        <w:t xml:space="preserve">– Hừ!- Trần Ngôn Thanh cười lạnh, cung trong tay hơi động, ngân quang lóe lên khiến đối phương rét run một phen- Ngươi còn dám xỏ xiên, chớ trách ta vô tình!</w:t>
      </w:r>
    </w:p>
    <w:p>
      <w:pPr>
        <w:pStyle w:val="BodyText"/>
      </w:pPr>
      <w:r>
        <w:t xml:space="preserve">– Ta không có! Không có!- Lưu Dự nuốt khan, rốt ruộc thu hồi nụ cười giả lả, chân thật nhìn thẳng vào mắt người kia, ngón tay di di đầu mũi tên lệch sang hướng khác, nói- Ta nói này Trần tướng quân, ta cùng ngài nước sông không phạm nước giếng, ngài năm lần bảy lượt mang cung đến tìm ta là vì sao?</w:t>
      </w:r>
    </w:p>
    <w:p>
      <w:pPr>
        <w:pStyle w:val="BodyText"/>
      </w:pPr>
      <w:r>
        <w:t xml:space="preserve">– Hừ!- Trần Ngôn Thanh tiến một bước ép hắn lùi một bước, anh lạnh lùng đáp- Ta mới không rảnh đôi co với ngươi! Mau nói: Thành vương hiện đang ở đâu?</w:t>
      </w:r>
    </w:p>
    <w:p>
      <w:pPr>
        <w:pStyle w:val="BodyText"/>
      </w:pPr>
      <w:r>
        <w:t xml:space="preserve">Lưu Dự hơi nhíu mày, không ngờ y tới tìm hắn vì lý do này. Còn tưởng…</w:t>
      </w:r>
    </w:p>
    <w:p>
      <w:pPr>
        <w:pStyle w:val="BodyText"/>
      </w:pPr>
      <w:r>
        <w:t xml:space="preserve">Hắn phá lên cười, nhún nhún vai, đáp:</w:t>
      </w:r>
    </w:p>
    <w:p>
      <w:pPr>
        <w:pStyle w:val="BodyText"/>
      </w:pPr>
      <w:r>
        <w:t xml:space="preserve">– Ta không biết! Trần tướng quân ngài và vương gia tình thâm như thủ túc còn không rõ, kẻ hèn ta đây sao biết được! Ta còn đang có việc hệ trọng, mạn phép đi trước. Xin lượng thứ…</w:t>
      </w:r>
    </w:p>
    <w:p>
      <w:pPr>
        <w:pStyle w:val="BodyText"/>
      </w:pPr>
      <w:r>
        <w:t xml:space="preserve">Đoạn, hắn quay lưng rời đi.</w:t>
      </w:r>
    </w:p>
    <w:p>
      <w:pPr>
        <w:pStyle w:val="BodyText"/>
      </w:pPr>
      <w:r>
        <w:t xml:space="preserve">Chỉ nghe phía sau vang lên tiếng cười khẽ, giọng nói “êm đềm như nước” của Trần Ngôn Thanh cất lên:</w:t>
      </w:r>
    </w:p>
    <w:p>
      <w:pPr>
        <w:pStyle w:val="BodyText"/>
      </w:pPr>
      <w:r>
        <w:t xml:space="preserve">– Ồ? Là vội đi báo tin cho bệ hạ sao?</w:t>
      </w:r>
    </w:p>
    <w:p>
      <w:pPr>
        <w:pStyle w:val="BodyText"/>
      </w:pPr>
      <w:r>
        <w:t xml:space="preserve">Lưu Dự đứng khựng lại, mày nhíu thực sâu. Người này không phải con sâu trong bụng hắn chứ. Lẽ nào mọi hành động của hắn đều nằm trong dự đoán của Trần Ngôn Thanh? Lại nghe ba tiếng “phập, phập, phập” liên tiếp, liền theo phía sau là tiếng “rầm” của một vật nặng nề rơi xuống. Lòng thầm kêu không ổn, hắn quay phắt lại nhìn.</w:t>
      </w:r>
    </w:p>
    <w:p>
      <w:pPr>
        <w:pStyle w:val="BodyText"/>
      </w:pPr>
      <w:r>
        <w:t xml:space="preserve">Tấm biển “Thiên hạ đệ nhất thần thám” bị ba mũi tên cắm vào, chịu không nổi chấn động đã rơi xuống, nằm chỏng chơ.</w:t>
      </w:r>
    </w:p>
    <w:p>
      <w:pPr>
        <w:pStyle w:val="BodyText"/>
      </w:pPr>
      <w:r>
        <w:t xml:space="preserve">– Trần Ngôn Thanh!- Tim Lưu Dự thiếu điều muốn ngừng đập, hắn rít qua kẽ răng- Ngươi điên rồi! Sao ngươi dám…</w:t>
      </w:r>
    </w:p>
    <w:p>
      <w:pPr>
        <w:pStyle w:val="BodyText"/>
      </w:pPr>
      <w:r>
        <w:t xml:space="preserve">– Là ngươi bội tín, ngươi không xứng danh đệ nhất thần thám!- Trần Ngôn Thanh cũng không nén lại tức giận, anh buông xuôi cảm xúc, lớn tiếng át lời hắn- Ngươi giữ nó mà không thấy hổ thẹn sao?!</w:t>
      </w:r>
    </w:p>
    <w:p>
      <w:pPr>
        <w:pStyle w:val="BodyText"/>
      </w:pPr>
      <w:r>
        <w:t xml:space="preserve">– Chớ nói hàm hồ!- Lưu Dự xót xa nhìn tầm biển do đích thân hoàng đế ngự bút, hỏa nộ bốc cao hét lên- Ta xưa nay quang minh chính đại, là ngươi cậy quyền vu khống người ngay thì có!</w:t>
      </w:r>
    </w:p>
    <w:p>
      <w:pPr>
        <w:pStyle w:val="BodyText"/>
      </w:pPr>
      <w:r>
        <w:t xml:space="preserve">– Ha… ha ha!- Trần Ngôn Thanh phá lên cười lớn- Lưu bang chủ thật chóng quên! Ngươi còn nhớ ngày đó tại đây người đã hứa gì với ta và hoàng hậu không? Kết quả thì sao? Ngươi cho chúng ta tin giả rồi chạy đi mật báo với bệ hạ. Tin Mạc Yên Đình là tình nương của Hàn Thừa Vận là ngươi báo cho bệ hạ biết, ngươi dám chối?</w:t>
      </w:r>
    </w:p>
    <w:p>
      <w:pPr>
        <w:pStyle w:val="BodyText"/>
      </w:pPr>
      <w:r>
        <w:t xml:space="preserve">– SAO?</w:t>
      </w:r>
    </w:p>
    <w:p>
      <w:pPr>
        <w:pStyle w:val="BodyText"/>
      </w:pPr>
      <w:r>
        <w:t xml:space="preserve">Lưu Dự còn chưa hết bàng hoàng thì một tiếng kinh hô phía sau lưng khiến hắn chết lặng. Giọng nói đó dịu dàng êm đềm như tiếng nhạc e là cả đời muốn quên cũng không được.</w:t>
      </w:r>
    </w:p>
    <w:p>
      <w:pPr>
        <w:pStyle w:val="BodyText"/>
      </w:pPr>
      <w:r>
        <w:t xml:space="preserve">Trần Ngôn Thanh khóe môi giương cao, mắt cười híp lại, giọng tràn đầy sủng nịch, nói:</w:t>
      </w:r>
    </w:p>
    <w:p>
      <w:pPr>
        <w:pStyle w:val="BodyText"/>
      </w:pPr>
      <w:r>
        <w:t xml:space="preserve">– Thảo muội, đến đúng lúc lắm!</w:t>
      </w:r>
    </w:p>
    <w:p>
      <w:pPr>
        <w:pStyle w:val="BodyText"/>
      </w:pPr>
      <w:r>
        <w:t xml:space="preserve">Á a a, Lưu bang chủ hận không thể treo cổ bằng cọng hành, đập đầu vô tàu hủ cho rồi. Tình huống này… trước mắt là đại tướng sau lưng là hoàng hậu, chẳng khác lần trước tẹo nào! Hắn muốn mọc cánh cũng khó bay!</w:t>
      </w:r>
    </w:p>
    <w:p>
      <w:pPr>
        <w:pStyle w:val="BodyText"/>
      </w:pPr>
      <w:r>
        <w:t xml:space="preserve">Mai Dạ Thảo chụp cánh tay Lưu Dự, bắt hắn xoay lại nhìn nàng. Vừa rồi nàng quất ngựa truy phong chạy một mạch từ thiên lao đến Lưu Gia trang, chẳng ngờ vừa đến cửa lại nghe một tin chấn động thế kia. Nó chắc chắn là chìa khóa của âm mưu mà Hàn Thừa Triết dấu nàng!</w:t>
      </w:r>
    </w:p>
    <w:p>
      <w:pPr>
        <w:pStyle w:val="BodyText"/>
      </w:pPr>
      <w:r>
        <w:t xml:space="preserve">– Lưu huynh!- Nàng siết chặt cánh tay hắn khiến hắn phải nhăn mặt vì đau, rồi hỏi- Lời Thanh ca là thật sao? Mạc Yên Đình đó…</w:t>
      </w:r>
    </w:p>
    <w:p>
      <w:pPr>
        <w:pStyle w:val="BodyText"/>
      </w:pPr>
      <w:r>
        <w:t xml:space="preserve">– Muội không cần chất vấn hắn!</w:t>
      </w:r>
    </w:p>
    <w:p>
      <w:pPr>
        <w:pStyle w:val="BodyText"/>
      </w:pPr>
      <w:r>
        <w:t xml:space="preserve">Trần Ngôn Thanh không biết tự lúc nào đã bước đến cạnh nàng, gỡ tay nàng khỏi người Lưu Dự, thuận tiện liếc vị bang chủ kia một cái cảnh cáo khiến hắn mím môi, ủy khuất như cô dâu nhỏ rồi nói:</w:t>
      </w:r>
    </w:p>
    <w:p>
      <w:pPr>
        <w:pStyle w:val="BodyText"/>
      </w:pPr>
      <w:r>
        <w:t xml:space="preserve">– Là ta nghe đích thân bệ hạ nói, còn sai sao?!</w:t>
      </w:r>
    </w:p>
    <w:p>
      <w:pPr>
        <w:pStyle w:val="BodyText"/>
      </w:pPr>
      <w:r>
        <w:t xml:space="preserve">Hàn Thừa Triết nói với anh, hắn cảm thấy nghi ngờ động cơ Mạc Yên Đình nhảy hồ sen nên đã nhờ Lưu Dự điều tra. Tra một hồi liền tra ra chân tướng sự việc! Mà chân tướng này, hừ, so với cái chân tướng Lưu Dự báo cho anh và Dạ Thảo biết lại cách xa cả vạn dặm! Chả trách lúc trước khi anh đưa chân dung Mạc Yên Đình cho Lưu Dự xem, đôi mắt hắn thoáng động, thì ra trước đó hắn đã nhận một bức chân dung y chang như thế từ tay bệ hạ rồi!</w:t>
      </w:r>
    </w:p>
    <w:p>
      <w:pPr>
        <w:pStyle w:val="BodyText"/>
      </w:pPr>
      <w:r>
        <w:t xml:space="preserve">Quả nhiên! Mai Dạ Thảo siết chặt nắm tay, hỏa nộ bị tạt thêm dầu hừng hực trong đôi mắt nàng.</w:t>
      </w:r>
    </w:p>
    <w:p>
      <w:pPr>
        <w:pStyle w:val="BodyText"/>
      </w:pPr>
      <w:r>
        <w:t xml:space="preserve">Phía bên kia, Lưu Dự nháy mắt đã bắt gặp tia hàn quang lóe lên trong mắt hoàng hậu, không hổ là kẻ tinh mắt nhất thiên hạ. Hừ hừ, để bảo toàn lực lượng, hắn vẫn nên “tiên hạ thủ vi cường”.</w:t>
      </w:r>
    </w:p>
    <w:p>
      <w:pPr>
        <w:pStyle w:val="BodyText"/>
      </w:pPr>
      <w:r>
        <w:t xml:space="preserve">Thế là… bùm một tiếng Lưu bang chủ quỳ sụp xuống, dập đầu liên tục xuống đất, thảm thương như nông phu nghèo kiết, trên có mẹ già ốm yếu dưới có vợ dại con thơ xui xẻo mất mùa lại bị địa chủ đòi nợ gấp, hắn kể lể thảm thiết như sau:</w:t>
      </w:r>
    </w:p>
    <w:p>
      <w:pPr>
        <w:pStyle w:val="BodyText"/>
      </w:pPr>
      <w:r>
        <w:t xml:space="preserve">– Nương nương a a a…Oan ức quá! Oan ức quá! Thần bị bệ hạ ép uổng nên bất đắc dĩ phải khai man với người. Người thử nghĩ xem, sinh mạng mấy trăm người từ nam phụ lão ấu tới thân tộc ba đời đều trong tay bệ hạ, thần làm khác được sao? Nương nương là người trượng nghĩa cũng từng theo bệ hạ nhiều năm hẳn biết được bệ hạ độc đoán ra sao rồi đấy…</w:t>
      </w:r>
    </w:p>
    <w:p>
      <w:pPr>
        <w:pStyle w:val="BodyText"/>
      </w:pPr>
      <w:r>
        <w:t xml:space="preserve">– Cái… cái gì???- Mai Dạ Thảo siết chặt nắm tay, hắn dám dùng tam tộc nhà người ta ra uy hiếp, thật quá đáng rồi.</w:t>
      </w:r>
    </w:p>
    <w:p>
      <w:pPr>
        <w:pStyle w:val="BodyText"/>
      </w:pPr>
      <w:r>
        <w:t xml:space="preserve">– Nương nương…- Lưu Dự gục đầu, tay lau lau khóe mi, tiếp tục sục sùi- Thần vừa rồi nhận lệnh bệ hạ theo dõi Thành vương, bệ hạ muốn lợi dụng Thành vương để bắt Hàn Thừa Vận. Thành vương hiện đang lâm nguy, chúng ta tuyệt không thể chậm trễ!</w:t>
      </w:r>
    </w:p>
    <w:p>
      <w:pPr>
        <w:pStyle w:val="BodyText"/>
      </w:pPr>
      <w:r>
        <w:t xml:space="preserve">– CÁI GÌ???- Trần Ngôn Thanh hét lớn, anh túm lấy ngực áo hắn xách lên- Sao ngươi không nói sớm hả?</w:t>
      </w:r>
    </w:p>
    <w:p>
      <w:pPr>
        <w:pStyle w:val="BodyText"/>
      </w:pPr>
      <w:r>
        <w:t xml:space="preserve">– Ta… ta có cơ hội đâu~- Tiếp tục ủy ủy khuất khuất.</w:t>
      </w:r>
    </w:p>
    <w:p>
      <w:pPr>
        <w:pStyle w:val="BodyText"/>
      </w:pPr>
      <w:r>
        <w:t xml:space="preserve">– Hừ!- Trần Ngôn Thanh xô hắn ra, nghiến răng phán- Dẫn đường!</w:t>
      </w:r>
    </w:p>
    <w:p>
      <w:pPr>
        <w:pStyle w:val="Compact"/>
      </w:pPr>
      <w:r>
        <w:t xml:space="preserve">Nhìn bộ dáng khẩn trương của hai vị kia, Lưu Dự khẽ nhếch môi, đánh trống lảng thành công nha! Bệ hạ ngài nỡ đem con bỏ chợ thì chớ trách thần đi. Hừ, thần mà chết sẽ về ám ngài!!!</w:t>
      </w:r>
      <w:r>
        <w:br w:type="textWrapping"/>
      </w:r>
      <w:r>
        <w:br w:type="textWrapping"/>
      </w:r>
    </w:p>
    <w:p>
      <w:pPr>
        <w:pStyle w:val="Heading2"/>
      </w:pPr>
      <w:bookmarkStart w:id="62" w:name="chương-12-1-có-biến-1"/>
      <w:bookmarkEnd w:id="62"/>
      <w:r>
        <w:t xml:space="preserve">41. Chương 12-1: Có Biến (1)</w:t>
      </w:r>
    </w:p>
    <w:p>
      <w:pPr>
        <w:pStyle w:val="Compact"/>
      </w:pPr>
      <w:r>
        <w:br w:type="textWrapping"/>
      </w:r>
      <w:r>
        <w:br w:type="textWrapping"/>
      </w:r>
      <w:r>
        <w:t xml:space="preserve">Nhìn tòa thành sừng sững ngay trước mắt, Mai Dạ Thảo không khỏi nghi hoặc. Nàng cắn cắn cánh môi rồi đưa ra lời chất vấn:</w:t>
      </w:r>
    </w:p>
    <w:p>
      <w:pPr>
        <w:pStyle w:val="BodyText"/>
      </w:pPr>
      <w:r>
        <w:t xml:space="preserve">– Lưu huynh, huynh không lầm chứ? Sao… sao… lại là…</w:t>
      </w:r>
    </w:p>
    <w:p>
      <w:pPr>
        <w:pStyle w:val="BodyText"/>
      </w:pPr>
      <w:r>
        <w:t xml:space="preserve">– Hoàng Lăng ư?- Trần Ngôn Thanh tiếp nối lời nàng.</w:t>
      </w:r>
    </w:p>
    <w:p>
      <w:pPr>
        <w:pStyle w:val="BodyText"/>
      </w:pPr>
      <w:r>
        <w:t xml:space="preserve">Hoàng Lăng này vốn là nơi yên nghỉ của mười một đời hoàng đế Hàn tộc, là thánh địa thần thánh bất khả xâm phạm, được canh phòng cẩn mật còn hơn cả hoàng cung. Nó nằm về phía Tây kinh thành cách nửa canh giờ kỵ mã. Ở một nơi thiêng liêng như thế, được canh phòng cẩn mật như thế, lại ở ngay dưới chân hoàng đế, có phản tặc cư ngụ há chẳng phải là chuyện động trời sao?!</w:t>
      </w:r>
    </w:p>
    <w:p>
      <w:pPr>
        <w:pStyle w:val="BodyText"/>
      </w:pPr>
      <w:r>
        <w:t xml:space="preserve">– Ha ha ha!- Lưu Dự chắc chắc lưỡi- Hai ngài lẽ nào không biết nơi nguy hiểm nhất chính là nơi an toàn nhất? Huống chi, Hàn Thừa Vận là hoàng thân, đối với địa thế nơi đây sớm nắm rõ trong lòng tay rồi!</w:t>
      </w:r>
    </w:p>
    <w:p>
      <w:pPr>
        <w:pStyle w:val="BodyText"/>
      </w:pPr>
      <w:r>
        <w:t xml:space="preserve">Trần Ngôn Thanh nhíu mày nhìn tấm bia đá cẩm thạch chắn lối như đường biên chia cắt hai thế giới, đề dòng chữ son mang đầy đe dọa “Cấm địa Hoàng Lăng, không phận sự giết không tha”. Hoàng Lăng này không chỉ có cấm quân tinh nhuệ canh gác ngày đêm mà năm xưa do đệ nhất khí giới sư thiết kế, cơ quan trùng trùng, muốn biến thái cỡ nào cũng có. Nay Thành ca đơn thương độc mã đi vào, chỉ e…</w:t>
      </w:r>
    </w:p>
    <w:p>
      <w:pPr>
        <w:pStyle w:val="BodyText"/>
      </w:pPr>
      <w:r>
        <w:t xml:space="preserve">– Chúng ta đi!- Không phí một giây, anh lạnh lùng phán.</w:t>
      </w:r>
    </w:p>
    <w:p>
      <w:pPr>
        <w:pStyle w:val="BodyText"/>
      </w:pPr>
      <w:r>
        <w:t xml:space="preserve">– Đi?- Mai Dạ Thảo nuốt khan- Thanh ca… có thật chúng ta phải bộc lộ thân phận?</w:t>
      </w:r>
    </w:p>
    <w:p>
      <w:pPr>
        <w:pStyle w:val="BodyText"/>
      </w:pPr>
      <w:r>
        <w:t xml:space="preserve">Nàng hiện đang bỏ cung đi lang bạt, nếu dùng thân phận hoàng hậu vào Hoàng Lăng chẳng khác nào “lạy chàng thiếp ở chốn này”!</w:t>
      </w:r>
    </w:p>
    <w:p>
      <w:pPr>
        <w:pStyle w:val="BodyText"/>
      </w:pPr>
      <w:r>
        <w:t xml:space="preserve">Chỉ thấy Trần Ngôn Than nhếch môi cười bí hiểm. Anh bước đến xoa xoa dòng chữ son trên tấm bia rồi dùng ngón trỏ vẽ chữ “hoàng” len vào khoảng trống giữa các chữ kia.</w:t>
      </w:r>
    </w:p>
    <w:p>
      <w:pPr>
        <w:pStyle w:val="BodyText"/>
      </w:pPr>
      <w:r>
        <w:t xml:space="preserve">Tấm bia rung lên dữ dội. Nó từ từ dịch chuyển sang một góc bốn mươi lăm độ đồng thời mở ra một cánh cửa ngầm ngay sát chân nó. Đáp lại ánh mắt kinh ngạc và cái miệng há hốc của hai người kia, Trần Ngôn Thanh vừa đặt chân xuống cầu thang đá dưới cửa ngầm vừa ngoắt tay với họ, nói gọn lỏn:</w:t>
      </w:r>
    </w:p>
    <w:p>
      <w:pPr>
        <w:pStyle w:val="BodyText"/>
      </w:pPr>
      <w:r>
        <w:t xml:space="preserve">– Đi thôi! Chỉ cần chân rút khỏi bậc thang là cánh cửa tự khép lại đấy!</w:t>
      </w:r>
    </w:p>
    <w:p>
      <w:pPr>
        <w:pStyle w:val="BodyText"/>
      </w:pPr>
      <w:r>
        <w:t xml:space="preserve">– Cái… cái này…- Mai Dạ Thảo run run chỉ về phía tấm bia- Sao huynh biết?</w:t>
      </w:r>
    </w:p>
    <w:p>
      <w:pPr>
        <w:pStyle w:val="BodyText"/>
      </w:pPr>
      <w:r>
        <w:t xml:space="preserve">– Đúng vậy! Sao ngài biết?- Lưu Dự cũng phụ họa. Hắn cùng thuộc hạ đuổi đến đây thì mất dấu, không chỉ tấm bia mà từng ngọn cỏ tấc đất hắn cũng đã quan sát kĩ, tất cả tóm gọn trong mấy chữ “tuyệt không dấu tích”.</w:t>
      </w:r>
    </w:p>
    <w:p>
      <w:pPr>
        <w:pStyle w:val="BodyText"/>
      </w:pPr>
      <w:r>
        <w:t xml:space="preserve">– À…- Trần Ngôn Thanh gãi gãi cánh mũi, cười nhưng không cười cùng một chút bất dĩ, khẽ nói- Tình cờ thay, người thiết kế Hoàng Lăng bốn mươi năm trước chính là sư phụ của ta…</w:t>
      </w:r>
    </w:p>
    <w:p>
      <w:pPr>
        <w:pStyle w:val="BodyText"/>
      </w:pPr>
      <w:r>
        <w:t xml:space="preserve">Chuyện kể ra cũng nực cười. Năm đó sư phụ anh tuổi trẻ háo thắng, đột nhập Hoàng Lăng nghiên cứu cơ quan được khí giới sư trong truyền thuyết của hai trăm năm trước tạo ra, cốt ý xem thử tài năng của lão và người ấy ai cao minh hơn. Kết quả, nửa năm sau, vào canh ba của đêm nào đó, lão đột nhập hoàng cung, nhảy vào tẩm thất của hoàng đế mà hùng hồn nói lão đã phá hết các cơ quan trong Hoàng Lăng và đã nghiên cứu ra cơ quan mạnh hơn chúng nhiều. Hoàng đế đang trong cơn mơ màng tức thì tỉnh ngủ. Ông ta không những không trách phạt mà còn rất hợp tác, lập tức duyệt ngay. Chuyện! Người kia là khí giới sư nổi tiếng cổ quái cùng ngoan độc, đắc tội không được, cầu cũng không dễ, nay mỡ dâng miệng mèo, cơ quan cũ không còn tội gì phải từ chối chứ!!!</w:t>
      </w:r>
    </w:p>
    <w:p>
      <w:pPr>
        <w:pStyle w:val="BodyText"/>
      </w:pPr>
      <w:r>
        <w:t xml:space="preserve">Địa đạo tối om, không khí lành lạnh, mùi ẩm mốc nồng nặc khiến ba người không khỏi nhíu mày. Lưu Dự vội rút từ ngực áo ra một viên dạ minh châu to như quả trứng gà. Ngay lập tức, nó chiếu sáng lối đi. Đó là một con đường dài hun hút, khắp nơi vương đầy bụi bặm với lối đi hẹp chỉ đủ cho ba người đi dàn hàng ngang.</w:t>
      </w:r>
    </w:p>
    <w:p>
      <w:pPr>
        <w:pStyle w:val="BodyText"/>
      </w:pPr>
      <w:r>
        <w:t xml:space="preserve">Vì là người am hiểu mật đạo nhất bọn, Trần Ngôn Thanh lập tức được bầu làm lãnh đạo. Anh đón lấy viên ngọc từ tay Lưu Dự rồi săm soi kĩ hai bên vách tường. Theo suy đoán của anh, mọi người vẫn chưa tới khu vực lăng mộ. Hoàng Lăng có cả thảy mười một lăng, mỗi nơi lại có thiết kế đặc trưng qua từng triều đại. Để bảo vệ giấc ngủ của tiên đế trước bọn phản tặc và đạo mộ, cơ quan được cài dày đặc. Nếu không cẩn thận từng đường đi nước bước, chỉ e là sự chưa thành mà hồn đã thăng thiên!</w:t>
      </w:r>
    </w:p>
    <w:p>
      <w:pPr>
        <w:pStyle w:val="BodyText"/>
      </w:pPr>
      <w:r>
        <w:t xml:space="preserve">– Có người đến đây!- Anh soi viên ngọc xuống nền, trên lớp bụi dày hằn rõ dấu giày của hai người- Đế giày này… là người của thiên lao?</w:t>
      </w:r>
    </w:p>
    <w:p>
      <w:pPr>
        <w:pStyle w:val="BodyText"/>
      </w:pPr>
      <w:r>
        <w:t xml:space="preserve">– Vậy thì không sai!- Lưu Dự chép miệng- Người này chính là vương gia!</w:t>
      </w:r>
    </w:p>
    <w:p>
      <w:pPr>
        <w:pStyle w:val="BodyText"/>
      </w:pPr>
      <w:r>
        <w:t xml:space="preserve">– Ồ?- Trần Ngôn Thanh nhướng mày.</w:t>
      </w:r>
    </w:p>
    <w:p>
      <w:pPr>
        <w:pStyle w:val="BodyText"/>
      </w:pPr>
      <w:r>
        <w:t xml:space="preserve">– Chẳng giấu gì, ba hôm nay người của ta mai phục ở thiên lao theo dõi Mạc Yên Đình. Chúng ta phát hiện có một lính gác mới đến Tử ngục canh gác, người này ngoài gương mặt kì dị ra thì tướng tá so với vương gia không chút sai biệt.- Ngập ngừng một chút, Lưu Dự thở dài rồi nói tiếp- Đáng tiếc! Tai mắt của ta ở trong thiên lao đều bị giết, người theo dõi bên ngoài sau khi đuổi theo Hàn Thừa Vận đến đây thì mất dấu, sau đó hắn lại phát hiện có một lính gác cũng đuổi theo đến đây. Theo mô tả, ta dám chắc người đó là vương gia!</w:t>
      </w:r>
    </w:p>
    <w:p>
      <w:pPr>
        <w:pStyle w:val="BodyText"/>
      </w:pPr>
      <w:r>
        <w:t xml:space="preserve">– Ách…- Mai Dạ Thảo nhìn chăm chăm dấu giày kia, đó đúng là kích cỡ giày của Thành ca, nàng lau lau mồ hôi trán lẩm bẩm- Huynh ấy mất tích ba ngày không phải vì thất tình mà vì… làm lính gác ngục ư?</w:t>
      </w:r>
    </w:p>
    <w:p>
      <w:pPr>
        <w:pStyle w:val="BodyText"/>
      </w:pPr>
      <w:r>
        <w:t xml:space="preserve">– Không sai!- Trần Ngôn Thanh khẽ cười- Chính là Văn Hiểu Phong đưa huynh ấy vào. Cũng chỉ có huynh ấy mới có bản lĩnh khiến tử tù liều mạng với cướp ngục, khiến chúng ta không tốn một binh một tốt vẫn tóm gọn chúng.</w:t>
      </w:r>
    </w:p>
    <w:p>
      <w:pPr>
        <w:pStyle w:val="BodyText"/>
      </w:pPr>
      <w:r>
        <w:t xml:space="preserve">Lúc ấy, nếu không phải chính mắt anh chứng kiến anh còn tưởng mình nằm mơ. Ai có thể tin tử tù vì bảo vệ lính gác ngày đêm quát nạt họ mà đấu một trận long trời lở đất cùng cướp ngục cơ chứ? Lại có người gào thét thế này:</w:t>
      </w:r>
    </w:p>
    <w:p>
      <w:pPr>
        <w:pStyle w:val="BodyText"/>
      </w:pPr>
      <w:r>
        <w:t xml:space="preserve">– Kẻ đắc tội với Thành vương đều phải chết!!!</w:t>
      </w:r>
    </w:p>
    <w:p>
      <w:pPr>
        <w:pStyle w:val="BodyText"/>
      </w:pPr>
      <w:r>
        <w:t xml:space="preserve">Họ mặc cho vết thương cũ chồng vết thương mới, mặc cho kiếm cắt vào thịt da, cười ngạo nghễ vung xích sắt tới tấp vào đối phương. Từng chiêu thức tuy bá đạo nhưng đều giữ chừng mực, không một chút gây tổn thương cho những lính gác bị đông cứng đứng cạnh.</w:t>
      </w:r>
    </w:p>
    <w:p>
      <w:pPr>
        <w:pStyle w:val="BodyText"/>
      </w:pPr>
      <w:r>
        <w:t xml:space="preserve">Đáng tiếc! Những kẻ cướp ngục sau khi bị khống chế đều nuốt độc tự vẫn, một chút tin tức cũng không moi ra.</w:t>
      </w:r>
    </w:p>
    <w:p>
      <w:pPr>
        <w:pStyle w:val="BodyText"/>
      </w:pPr>
      <w:r>
        <w:t xml:space="preserve">Anh nhờ đám tử tù nọ mới biết Thành ca đang đuổi theo Hàn Thừa Vận. Vội vàng quăng toàn bộ cục diện lại cho Văn Hiểu Phong, anh chạy đi tìm Lưu Dự. Manh mối duy nhất anh biết là Thành ca từng làm lính ngục ba ngày vừa qua.</w:t>
      </w:r>
    </w:p>
    <w:p>
      <w:pPr>
        <w:pStyle w:val="BodyText"/>
      </w:pPr>
      <w:r>
        <w:t xml:space="preserve">Mai Dạ Thảo nghi hoặc nhìn dấu giày còn lại, rõ ràng là giày của nam nhân. Nàng trộm liếc Trần Ngôn Thanh, lo lắng hỏi:</w:t>
      </w:r>
    </w:p>
    <w:p>
      <w:pPr>
        <w:pStyle w:val="BodyText"/>
      </w:pPr>
      <w:r>
        <w:t xml:space="preserve">– Thanh ca… huynh có nghĩ dấu giày còn lại là của Hàn Thừa Vận không?</w:t>
      </w:r>
    </w:p>
    <w:p>
      <w:pPr>
        <w:pStyle w:val="BodyText"/>
      </w:pPr>
      <w:r>
        <w:t xml:space="preserve">– Hừ!- Anh nhìn chăm chăm vào vết chân kia, lòng tuy dâng lên một cỗ bất an nhưng vẫn cố tỏ ra thản nhiên, đáp lời- Nếu phải thì tốt!</w:t>
      </w:r>
    </w:p>
    <w:p>
      <w:pPr>
        <w:pStyle w:val="BodyText"/>
      </w:pPr>
      <w:r>
        <w:t xml:space="preserve">Quay lại chuyện của hơn một canh giờ trước.</w:t>
      </w:r>
    </w:p>
    <w:p>
      <w:pPr>
        <w:pStyle w:val="BodyText"/>
      </w:pPr>
      <w:r>
        <w:t xml:space="preserve">Sau khi ra khỏi thiên lao, chẳng mấy chốc Lý Giang Thành đã tới được Hoàng Lăng. Tất cả cũng nhờ cơ thể của Lý Giang Thành “kia” cực kì nhạy cảm với mùi nước hoa của nữ nhi, đối với mùi hương trên người Mạc Yên Đình, anh tiếp xúc một lần liền có ấn tượng. Thế là, anh lần theo mùi hương còn phảng phất trong không khí tìm được hướng đi.</w:t>
      </w:r>
    </w:p>
    <w:p>
      <w:pPr>
        <w:pStyle w:val="BodyText"/>
      </w:pPr>
      <w:r>
        <w:t xml:space="preserve">Giống như bọn người Trần Ngôn Thanh, anh đứng nhìn tấm bia đá giây lâu vẫn không nghĩ ra cách vào trong. Hiện tại anh mặc trang phục lính gác, Dạ Thần Đao cùng lệnh bài đều không có trên người, đám cấm quân kia lại nổi tiếng cứng nhắc vô tình, nếu không có lệnh của hoàng đế, dù là ai họ cũng không cho vào.</w:t>
      </w:r>
    </w:p>
    <w:p>
      <w:pPr>
        <w:pStyle w:val="BodyText"/>
      </w:pPr>
      <w:r>
        <w:t xml:space="preserve">Có tiếng chân người lướt nhanh tới, một vùng cỏ non bị hắn đánh động. Anh vội vàng quay lại thủ thế. Hắn có khinh công thuộc hàng thượng thừa hiếm có trên giang hồ, không thể xem nhẹ!</w:t>
      </w:r>
    </w:p>
    <w:p>
      <w:pPr>
        <w:pStyle w:val="BodyText"/>
      </w:pPr>
      <w:r>
        <w:t xml:space="preserve">Người nọ vận hắc phục, thân hình cao lớn. Dung mạo hắn tuy bị khăn che kín nhưng đôi mắt xếch sắc lạnh đầy tà ác đã bán đứng hắn, khiến anh tập trung cảnh giác cao độ. Chỉ là, đôi mắt kia có chút quen thuộc. Nó cũng đang nhìn anh chăm chú, mỗi nơi trên cơ thể bị nó quét qua, anh có cảm giác như phải bỏng. Rốt cuộc anh đã gặp người này ở đâu cơ chứ?</w:t>
      </w:r>
    </w:p>
    <w:p>
      <w:pPr>
        <w:pStyle w:val="BodyText"/>
      </w:pPr>
      <w:r>
        <w:t xml:space="preserve">– Không ngờ kẻ hoàng tử coi trọng lại là ngươi!- Giọng hắn đầy vẻ mỉa mai- Đúng là thiên ý!</w:t>
      </w:r>
    </w:p>
    <w:p>
      <w:pPr>
        <w:pStyle w:val="BodyText"/>
      </w:pPr>
      <w:r>
        <w:t xml:space="preserve">– Ngươi…- Không nghi ngờ gì nữa, đúng là người quen cũ thật, thay vì vất vả lục trí nhớ, anh bèn hỏi thẳng- Ngươi biết ta?</w:t>
      </w:r>
    </w:p>
    <w:p>
      <w:pPr>
        <w:pStyle w:val="BodyText"/>
      </w:pPr>
      <w:r>
        <w:t xml:space="preserve">Hắn hừ lạnh không đáp rồi đi lướt qua anh.</w:t>
      </w:r>
    </w:p>
    <w:p>
      <w:pPr>
        <w:pStyle w:val="BodyText"/>
      </w:pPr>
      <w:r>
        <w:t xml:space="preserve">– Đứng lại!- Lý Giang Thành nghiến răng, anh vươn tay chụp bả vai hắn, quát- Trả lời ta! Ngươi là ai? Quan hệ thế nào với Hàn Thừa Vận? Hắn đâu rồi?</w:t>
      </w:r>
    </w:p>
    <w:p>
      <w:pPr>
        <w:pStyle w:val="BodyText"/>
      </w:pPr>
      <w:r>
        <w:t xml:space="preserve">Người nọ điểm nhẹ mũi chân lùi lại đồng thời xuất chưởng đánh bật cánh tay anh, ánh mắt hắn nhìn anh tràn đầy oán hận, so với vừa nãy lại thăng thêm một cấp.</w:t>
      </w:r>
    </w:p>
    <w:p>
      <w:pPr>
        <w:pStyle w:val="BodyText"/>
      </w:pPr>
      <w:r>
        <w:t xml:space="preserve">Lý Giang Thành nhíu mày, lập tức xoay người tránh đòn. Chiêu thức của hắn cũng rất quen. Hắn không phải vì anh không nhớ mà giận đấy chứ?!</w:t>
      </w:r>
    </w:p>
    <w:p>
      <w:pPr>
        <w:pStyle w:val="BodyText"/>
      </w:pPr>
      <w:r>
        <w:t xml:space="preserve">Thế nhưng, hắn đã quay lưng lại và vẽ nhanh một kí tự lên bia đá. Ngay khi cửa hầm mở ra, hắn phóng xuống dưới.</w:t>
      </w:r>
    </w:p>
    <w:p>
      <w:pPr>
        <w:pStyle w:val="BodyText"/>
      </w:pPr>
      <w:r>
        <w:t xml:space="preserve">– Đứng lại!</w:t>
      </w:r>
    </w:p>
    <w:p>
      <w:pPr>
        <w:pStyle w:val="BodyText"/>
      </w:pPr>
      <w:r>
        <w:t xml:space="preserve">Không phí một giây suy nghĩ, Lý Giang Thành lập tức đuổi theo.</w:t>
      </w:r>
    </w:p>
    <w:p>
      <w:pPr>
        <w:pStyle w:val="BodyText"/>
      </w:pPr>
      <w:r>
        <w:t xml:space="preserve">Người nọ vẫn không dừng cước bộ, tốc độ di chuyển của hắn mỗi lúc một nhanh. Trong bóng tối, Lý Giang Thành chỉ có thể dựa vào tiếng chân của hắn mà truy đuổi phía sau. Hai người kẻ trước người sau chẳng khác nào mèo đang vờn chuột.</w:t>
      </w:r>
    </w:p>
    <w:p>
      <w:pPr>
        <w:pStyle w:val="BodyText"/>
      </w:pPr>
      <w:r>
        <w:t xml:space="preserve">Đột nhiên, hắn dừng lại.</w:t>
      </w:r>
    </w:p>
    <w:p>
      <w:pPr>
        <w:pStyle w:val="BodyText"/>
      </w:pPr>
      <w:r>
        <w:t xml:space="preserve">Tất cả mọi lông tơ của Lý Giang Thành lập tức dựng đứng đầy cảnh giác. Đó là dấu hiện biển lặng trước khi nổi bão. Anh đưa tay quờ quạng chung quanh, phải trái vẫn chỉ có hai bức vách tường kiên cố trơn nhẵn, phía trước tăm tối, phía sau cũng mịt mù. Ngẫm lại, hắn đã dắt anh đi một quãng khá xa, có lẽ nào anh đã chạm vào cái bẫy nào rồi?</w:t>
      </w:r>
    </w:p>
    <w:p>
      <w:pPr>
        <w:pStyle w:val="BodyText"/>
      </w:pPr>
      <w:r>
        <w:t xml:space="preserve">Ầm… Ầm…</w:t>
      </w:r>
    </w:p>
    <w:p>
      <w:pPr>
        <w:pStyle w:val="BodyText"/>
      </w:pPr>
      <w:r>
        <w:t xml:space="preserve">Bức tường đá đột ngột chuyển động chắn ngay phía sau lưng Lý Giang Thành. Đường lui của anh đã bị phong tỏa. Anh còn chưa kịp phản ứng thì những ngọn đuốc trên tường bỗng phụt cháy. Trước mặt anh là một gian phòng rộng lớn và trống trãi. Hơn hai mươi người khôi giáp chỉnh tề, đeo mặt nạ sắt đang nhất tề giương cung chỉa tên vào anh. Và, đứng chắn trước mặt họ là hắc y nhân kia!</w:t>
      </w:r>
    </w:p>
    <w:p>
      <w:pPr>
        <w:pStyle w:val="BodyText"/>
      </w:pPr>
      <w:r>
        <w:t xml:space="preserve">Người nọ kéo khăn che mặt, khóe môi vừa mới nhếch lên nụ cười ngạo mạn đã tắt ngấm. Đôi mắt hắn nhìn anh muốn tóe lửa tràn ngập phẫn nộ. Thái độ ngơ ngác đó của anh chứng tỏ anh vẫn chưa nhớ ra hắn là ai!</w:t>
      </w:r>
    </w:p>
    <w:p>
      <w:pPr>
        <w:pStyle w:val="BodyText"/>
      </w:pPr>
      <w:r>
        <w:t xml:space="preserve">– Vương gia!- Hắn siết chặt chuôi kiếm tựa như muốn bóp nát nó, nghiến răng ken két- Ta ngày đêm cũng không quên ngươi, thời khắc đều nhớ mối nhục kia! Chuyện xảy ra ở Nhã Trúc Lâm vẫn chưa đầy nửa tháng, ngươi… dám quên?</w:t>
      </w:r>
    </w:p>
    <w:p>
      <w:pPr>
        <w:pStyle w:val="Compact"/>
      </w:pPr>
      <w:r>
        <w:t xml:space="preserve">Nói rồi, hắn không cho anh mở miệng, phất tay lệnh cho thuộc hạ lập tức xạ tiễn.</w:t>
      </w:r>
      <w:r>
        <w:br w:type="textWrapping"/>
      </w:r>
      <w:r>
        <w:br w:type="textWrapping"/>
      </w:r>
    </w:p>
    <w:p>
      <w:pPr>
        <w:pStyle w:val="Heading2"/>
      </w:pPr>
      <w:bookmarkStart w:id="63" w:name="chương-12-2-có-biến-2"/>
      <w:bookmarkEnd w:id="63"/>
      <w:r>
        <w:t xml:space="preserve">42. Chương 12-2: Có Biến (2)</w:t>
      </w:r>
    </w:p>
    <w:p>
      <w:pPr>
        <w:pStyle w:val="Compact"/>
      </w:pPr>
      <w:r>
        <w:br w:type="textWrapping"/>
      </w:r>
      <w:r>
        <w:br w:type="textWrapping"/>
      </w:r>
      <w:r>
        <w:t xml:space="preserve">Từ sau lần gặp trước, hắn đã điều tra rất kĩ về anh.</w:t>
      </w:r>
    </w:p>
    <w:p>
      <w:pPr>
        <w:pStyle w:val="BodyText"/>
      </w:pPr>
      <w:r>
        <w:t xml:space="preserve">Thành vương gia của Kỳ Nam quốc bề ngoài lãnh khốc nhưng bên trong lại ấm áp, người gặp người yêu hoa gặp hoa nở. Bằng hữu kết giao rộng rãi từ nhân sĩ giang hồ đến bá quan văn võ, đối nhân xử thế đúng lễ luôn vì nghĩa quên thân. Anh không gần tửu sắc dù mỹ nhân muốn ngã vào lòng anh vô số, anh không hám quyền lực buộc hoàng đế phải hạ chỉ ép anh làm vương gia, anh không màng phú quý dù cho có kẻ dâng kim ngân đến tận ngõ. Anh đề xuất với hoàng đế cải thiện triệt để pháp chế luật lệ theo hướng “vì dân”, ngay cả tù nhân cũng có nơi ăn chốn ở đàng hoàng. Không một ai chê trách, đốt đuốc tìm khuyết điểm của anh cũng không có. Hắn tự hỏi, Thành vương gia này, có phải là con người không?</w:t>
      </w:r>
    </w:p>
    <w:p>
      <w:pPr>
        <w:pStyle w:val="BodyText"/>
      </w:pPr>
      <w:r>
        <w:t xml:space="preserve">Hắn thật muốn nhìn anh đau đớn, muốn anh khóc lóc van xin, muốn anh hèn nhát như rùa rụt cổ, muốn đập vỡ lớp mặt nạ dối trá anh đang mang, muốn chứng tỏ đám người kia đã sai lầm khi tin anh và … muốn xóa nỗi ám ảnh về anh trong lòng hắn.</w:t>
      </w:r>
    </w:p>
    <w:p>
      <w:pPr>
        <w:pStyle w:val="BodyText"/>
      </w:pPr>
      <w:r>
        <w:t xml:space="preserve">– Những kẻ giết người không nói lý như ngươi…- Đôi hắc ngọc của Lý Giang Thành nhìn thẳng vào hắn, lộ rõ sự chán ghét và khinh bỉ, giọng anh lạnh lùng nói tiếp- chính là loại ta ghét nhất!</w:t>
      </w:r>
    </w:p>
    <w:p>
      <w:pPr>
        <w:pStyle w:val="BodyText"/>
      </w:pPr>
      <w:r>
        <w:t xml:space="preserve">Ai đã từng qua quỷ môn quan mới hiểu rõ cuộc sống đáng giá như thế nào. Khi một người ra đi, không đơn giản chỉ là kết thúc số mạng riêng anh ta mà có rất nhiều thứ cũng đổ vỡ theo. Người đau khổ nhất cũng không phải người đó mà chính là người thân của anh ta. Lý Giang Thành anh may mắn được huynh muội coi trọng, nếu anh chết không minh bạch chắc chắn sẽ khiến bọn họ day dứt cả đời, cho nên anh không thể để điều đó xảy ra. Nếu phải nhắm mắt xuôi tay, anh muốn ở trước mặt họ, anh muốn cười hạnh phúc và nói: “Ta không sao, đừng lo!”.</w:t>
      </w:r>
    </w:p>
    <w:p>
      <w:pPr>
        <w:pStyle w:val="BodyText"/>
      </w:pPr>
      <w:r>
        <w:t xml:space="preserve">Cho nên, anh không thể chết!</w:t>
      </w:r>
    </w:p>
    <w:p>
      <w:pPr>
        <w:pStyle w:val="BodyText"/>
      </w:pPr>
      <w:r>
        <w:t xml:space="preserve">Đứng sau lưng thuộc hạ, thủ lĩnh hắc y cứng đờ như khúc gỗ, không sao dời mắt khỏi anh. Sau lưng là vách tường, trước mặt là địch nhân, thân thể trúng tên khiến máu thắm loang đẫm áo, anh vẫn ngạo nghễ xông lên phía trước tuyệt không đổi sắc mặt. Đao chiêu ảo diệu biến hóa khôn lường, chân anh dịch chuyển cực nhanh, qua loạt tên thứ hai, anh đã áp sát đám thuộc hạ của hắn.</w:t>
      </w:r>
    </w:p>
    <w:p>
      <w:pPr>
        <w:pStyle w:val="BodyText"/>
      </w:pPr>
      <w:r>
        <w:t xml:space="preserve">Kiếm trong tay hắn rung lên bần bật. Người đó là quỷ sao? Anh rõ ràng trúng tên không nhẹ, sau mỗi bước chân anh lại có một đóa hoa đỏ thắm nở rộ, sao thân thủ anh vẫn cuồng ngạo như thế? Sát khí từ thân anh tỏa ngập không gian, đao chiêu hư hư thực thực, xuất chiêu cực chuẩn cực nhanh khiến đội quân tinh nhuệ của hắn nháy mắt bị đốn hạ.</w:t>
      </w:r>
    </w:p>
    <w:p>
      <w:pPr>
        <w:pStyle w:val="BodyText"/>
      </w:pPr>
      <w:r>
        <w:t xml:space="preserve">Đột nhiên, hắn phát giác ra có điểm không đúng. Mỗi khi đánh trúng chỗ hiểm của địch nhân, anh đều xoay cổ tay đổi lưỡi đao sắc bén thành sống đao. Anh không muốn giết người sao? Hồi tưởng lại cuộc chiến tại Nhã Trúc Lâm, lần đó hắn suýt mất mạng dưới Dạ Thần Đao, cứ ngỡ là bản lĩnh của bản thân và may mắn, lẽ nào cũng do anh nương tay?</w:t>
      </w:r>
    </w:p>
    <w:p>
      <w:pPr>
        <w:pStyle w:val="BodyText"/>
      </w:pPr>
      <w:r>
        <w:t xml:space="preserve">– Lý Giang Thành!- Hắn rít qua kẽ răng- Ngươi tưởng mình là thánh nhân sao? Ngươi sẽ chết bởi lòng nhân từ của mình!</w:t>
      </w:r>
    </w:p>
    <w:p>
      <w:pPr>
        <w:pStyle w:val="BodyText"/>
      </w:pPr>
      <w:r>
        <w:t xml:space="preserve">Đoạn, hắn vung kiếm lạnh lùng chém những tên thuộc hạ cản lối. Với hắn, những kẻ bất tài không cần giữ lại! Tay xuất chưởng đẩy tên thuộc hạ bay về phía Lý Giang Thành rồi nhân lúc anh giơ tay níu lấy người nọ, hắn lao tới đâm kiếm vào ngực anh.</w:t>
      </w:r>
    </w:p>
    <w:p>
      <w:pPr>
        <w:pStyle w:val="BodyText"/>
      </w:pPr>
      <w:r>
        <w:t xml:space="preserve">Phập.</w:t>
      </w:r>
    </w:p>
    <w:p>
      <w:pPr>
        <w:pStyle w:val="BodyText"/>
      </w:pPr>
      <w:r>
        <w:t xml:space="preserve">Lý Giang Thành hết nhìn gương mặt khoái trá của người đối diện lại nhìn thanh trường kiếm đang lún sâu trong ngực mình, chớp chớp mắt đầy kinh ngạc. Không nghĩ tới vừa rồi nhìn thấy có bóng người thét lên kinh hoàng lao về phía mình, anh không chút suy nghĩ giơ tay ra đón lấy y, tâm trí còn chưa kịp tỉnh thì ngực đã hứng trọn đường kiếm của địch nhân! Một cỗ tanh nồng dâng lên cổ họng khiến anh phún ra một ngụm máu tươi, những vết thương trên cơ thể bắt đầu nhói lên, đau đớn nhanh chóng lan khắp châu thân. Độp một tiếng, thần trí anh tức thì thanh tỉnh. Một câu châm ngôn xưa cũ lập tức nảy ra trong đầu: “nhân nhượng với kẻ thù chính là tàn nhẫn với bản thân ta”.</w:t>
      </w:r>
    </w:p>
    <w:p>
      <w:pPr>
        <w:pStyle w:val="BodyText"/>
      </w:pPr>
      <w:r>
        <w:t xml:space="preserve">Ha ha ha, anh nhếch môi gượng cười. Nhìn xem, nhìn xem, anh đã hứng hậu quả rồi!</w:t>
      </w:r>
    </w:p>
    <w:p>
      <w:pPr>
        <w:pStyle w:val="BodyText"/>
      </w:pPr>
      <w:r>
        <w:t xml:space="preserve">Tên thủ lĩnh hắc y tăng lực cổ tay, đẩy thanh kiếm xuyên qua người Lý Giang Thành. Tại sao sắp chết tới nơi mà anh vẫn còn cười? Anh xem thường sự tồn tại của hắn đến thế sao?!</w:t>
      </w:r>
    </w:p>
    <w:p>
      <w:pPr>
        <w:pStyle w:val="BodyText"/>
      </w:pPr>
      <w:r>
        <w:t xml:space="preserve">– Ngươi mau nói!- Hắn bước tới bức anh lùi lại, giọng hắn có ba phần tức giận, bảy phần gấp gáp- Van xin ta đi! Chỉ cần ngươi cầu xin ta, ta sẽ tha ngươi một mạng!</w:t>
      </w:r>
    </w:p>
    <w:p>
      <w:pPr>
        <w:pStyle w:val="BodyText"/>
      </w:pPr>
      <w:r>
        <w:t xml:space="preserve">Khóe môi tái xanh của anh giương cao, vẫn là một nụ cười ngạo mạn.</w:t>
      </w:r>
    </w:p>
    <w:p>
      <w:pPr>
        <w:pStyle w:val="BodyText"/>
      </w:pPr>
      <w:r>
        <w:t xml:space="preserve">Đôi mắt hắn tối sầm lại, lòng tay cầm kiếm túa đầy mồ hôi. Sao người này sắp chết mà vẫn ngoan cố như thế?! Nếu y không khuất phục, hắn phải làm sao đây?</w:t>
      </w:r>
    </w:p>
    <w:p>
      <w:pPr>
        <w:pStyle w:val="BodyText"/>
      </w:pPr>
      <w:r>
        <w:t xml:space="preserve">– Đáng tiếc!- Anh lập tức đáp lại kì vọng của hắn, chậm rãi nói từng chữ- Ngươi… không… xứng!</w:t>
      </w:r>
    </w:p>
    <w:p>
      <w:pPr>
        <w:pStyle w:val="BodyText"/>
      </w:pPr>
      <w:r>
        <w:t xml:space="preserve">Và không cho hắn kịp hoàn hồn, một tay anh chụp lấy lưỡi kiếm chuẩn bị rút khỏi người mình ghì lại, tay kia vung đao nhanh như chớp đoạn lìa cánh tay của hắn. Anh đảo đôi mắt lạnh tựa băng sơn nhìn những kẻ có mặt trong phòng đang lăm lăm chỉa kiếm vào anh, khóe môi nhếch lên nụ cười quỷ dị. Nhoáng một cái, đao ảnh uốn lượn như rồng múa, từng người, từng người ngã phịch xuống, gương mặt họ tràn ngập vẻ kinh hoàng.</w:t>
      </w:r>
    </w:p>
    <w:p>
      <w:pPr>
        <w:pStyle w:val="BodyText"/>
      </w:pPr>
      <w:r>
        <w:t xml:space="preserve">Lạnh.</w:t>
      </w:r>
    </w:p>
    <w:p>
      <w:pPr>
        <w:pStyle w:val="BodyText"/>
      </w:pPr>
      <w:r>
        <w:t xml:space="preserve">Tâm thật lạnh.</w:t>
      </w:r>
    </w:p>
    <w:p>
      <w:pPr>
        <w:pStyle w:val="BodyText"/>
      </w:pPr>
      <w:r>
        <w:t xml:space="preserve">Thủ lĩnh hắc y nhíu mày thực sâu, cố tìm kiếm bóng hình anh thoắt ẩn thoắt hiện, len lõi giữa những tên thuộc hạ của hắn. Hắn không cảm nhận được nỗi đau cắt da xẻ thịt từ cánh tay mình nhưng lại cảm thấy tim mình nhói đau từng cơn, đau đến ruột thắt gan bào. Người đó vừa rồi còn hoang mang nhìn máu người rơi, mỗi chiêu xuất ra đều chứa vài phần bất đắc dĩ cùng đau khổ. Là hắn! Hắn bức y trở nên cuồng sát!</w:t>
      </w:r>
    </w:p>
    <w:p>
      <w:pPr>
        <w:pStyle w:val="BodyText"/>
      </w:pPr>
      <w:r>
        <w:t xml:space="preserve">Từng tơ máu bắn lên vẽ những nét hoa mỹ trong không gian, nở rộ những đóa hoa tanh nồng và nhuộm đỏ đáy mắt Lý Giang Thành.</w:t>
      </w:r>
    </w:p>
    <w:p>
      <w:pPr>
        <w:pStyle w:val="BodyText"/>
      </w:pPr>
      <w:r>
        <w:t xml:space="preserve">Thủ lĩnh hắc y nhào tới chụp lấy tay cầm đao của anh, gào lên:</w:t>
      </w:r>
    </w:p>
    <w:p>
      <w:pPr>
        <w:pStyle w:val="BodyText"/>
      </w:pPr>
      <w:r>
        <w:t xml:space="preserve">– Đủ rồi! Đủ rồi! Dừng lại! Dừng lại đi!</w:t>
      </w:r>
    </w:p>
    <w:p>
      <w:pPr>
        <w:pStyle w:val="BodyText"/>
      </w:pPr>
      <w:r>
        <w:t xml:space="preserve">Ngay tức khắc, một tia hàn quang xoẹt qua mắt hắn.</w:t>
      </w:r>
    </w:p>
    <w:p>
      <w:pPr>
        <w:pStyle w:val="BodyText"/>
      </w:pPr>
      <w:r>
        <w:t xml:space="preserve">Tựa như lưỡi hái tử thần sắp lướt qua yết hầu, một giọt mồ hôi lạnh men theo thái dương nhỏ xuống nền. Hắn trợn mắt nhìn anh gần hắn trong gang tấc, môi anh mím chặt đến trắng bệch, mắt anh đỏ hoe, hơi thở anh dồn dập, tay anh siết chặt chuôi đao mặc cho máu thắm len từ kẽ ngón tay nhỏ từng giọt, từng giọt rớt xuống thấm đẫm vai áo hắn. Ngay sát tai hắn, lưỡi đao sắt lạnh kia đã cắm sâu vào tường.</w:t>
      </w:r>
    </w:p>
    <w:p>
      <w:pPr>
        <w:pStyle w:val="BodyText"/>
      </w:pPr>
      <w:r>
        <w:t xml:space="preserve">– Đi!- Lý Giang Thành thều thào- Ngươi đi đi!</w:t>
      </w:r>
    </w:p>
    <w:p>
      <w:pPr>
        <w:pStyle w:val="BodyText"/>
      </w:pPr>
      <w:r>
        <w:t xml:space="preserve">Đi mau, trước khi ta giết thêm ngươi nữa. Đáng chết, đã hứa với lòng sẽ không để bản thân ngửi thêm mùi máu tanh, vậy mà trong một phút yếu lòng lại bị kẻ này khơi dậy sát tâm của Lý Giang Thành “kia”…</w:t>
      </w:r>
    </w:p>
    <w:p>
      <w:pPr>
        <w:pStyle w:val="BodyText"/>
      </w:pPr>
      <w:r>
        <w:t xml:space="preserve">Những ngón tay thon dài ngập ngừng trước chuôi đao trong thoáng chốc rồi mạnh mẽ rút đao ra khỏi vách tường.</w:t>
      </w:r>
    </w:p>
    <w:p>
      <w:pPr>
        <w:pStyle w:val="BodyText"/>
      </w:pPr>
      <w:r>
        <w:t xml:space="preserve">Anh đưa tay vuốt mặt mình, cố lau những giọt nước nóng hổi lăn ra từ hốc mắt. Sau đó, anh hít một hơi thở sâu để trấn tĩnh lại rồi kéo lê đôi chân về phía cánh cửa mở sẵn phía xa…</w:t>
      </w:r>
    </w:p>
    <w:p>
      <w:pPr>
        <w:pStyle w:val="BodyText"/>
      </w:pPr>
      <w:r>
        <w:t xml:space="preserve">Khắp lối đi, đuốc được thắp sáng rực. Lý Giang Thành quyết định men theo vết máu của thủ lĩnh hắc y để tìm lối ra. Nhưng, ba phút sau, anh liền mất dấu hắn. Trên con đường thẳng tắp dài ngút mắt và không ngã rẽ, vết máu của hắn như bốc hơi. Lòng thầm kêu không ổn, anh ngoảnh lại nhìn phía sau, căn phòng kia và cả những vệt máu của anh cũng không còn.</w:t>
      </w:r>
    </w:p>
    <w:p>
      <w:pPr>
        <w:pStyle w:val="BodyText"/>
      </w:pPr>
      <w:r>
        <w:t xml:space="preserve">Đây… chẳng lẽ là mê cung?</w:t>
      </w:r>
    </w:p>
    <w:p>
      <w:pPr>
        <w:pStyle w:val="BodyText"/>
      </w:pPr>
      <w:r>
        <w:t xml:space="preserve">Mười lăm phút sau, anh dựa lưng vào tường thở hổn hển. Nghi vấn của anh quả nhiên không sai! Anh cố tình rạch đao làm dấu lên tường nhưng mấy giây sau quay lại nhìn thì tường vẫn còn nguyên vẹn không chút sứt mẻ.</w:t>
      </w:r>
    </w:p>
    <w:p>
      <w:pPr>
        <w:pStyle w:val="BodyText"/>
      </w:pPr>
      <w:r>
        <w:t xml:space="preserve">Anh đưa tay sờ lên ngực mình, máu vẫn không ngừng men theo lưỡi kiếm rỉ ra ngoài. Từng được tập huấn sơ cứu vết thương nên anh hiểu rõ không thể rút kiếm ra mà không có sự trợ giúp của y sư, việc đó sẽ khiến máu ra nhiều và vết thương nhiễm trùng nghiêm trọng. Anh cắn răng nhịn đau, cố gắng bẻ gãy kiếm để tránh gây vướng víu. Xem ra, anh phải nhanh chóng rời khỏi, nếu không muốn chết vì khô máu!</w:t>
      </w:r>
    </w:p>
    <w:p>
      <w:pPr>
        <w:pStyle w:val="BodyText"/>
      </w:pPr>
      <w:r>
        <w:t xml:space="preserve">Tách… tách…</w:t>
      </w:r>
    </w:p>
    <w:p>
      <w:pPr>
        <w:pStyle w:val="BodyText"/>
      </w:pPr>
      <w:r>
        <w:t xml:space="preserve">Tiếng nước nhỏ giọt thanh thúy vang lên xuôi anh mở bừng mắt nhìn quanh. Con đường vẫn một màu vàng vọt u ám, trống trãi và dài thẳng tắp như cũ. Không lý nào… là tiếng máu anh nhỏ sao? Có phải nhỏ hơi bị nhiều rồi không?</w:t>
      </w:r>
    </w:p>
    <w:p>
      <w:pPr>
        <w:pStyle w:val="BodyText"/>
      </w:pPr>
      <w:r>
        <w:t xml:space="preserve">Tách… tách…</w:t>
      </w:r>
    </w:p>
    <w:p>
      <w:pPr>
        <w:pStyle w:val="BodyText"/>
      </w:pPr>
      <w:r>
        <w:t xml:space="preserve">Anh nhíu mày. Tiếng nước này ngày càng sát bên tai và nối tiếp nhau không ngừng nghỉ. Không phải là nước độc gì đó chứ?</w:t>
      </w:r>
    </w:p>
    <w:p>
      <w:pPr>
        <w:pStyle w:val="BodyText"/>
      </w:pPr>
      <w:r>
        <w:t xml:space="preserve">Giây tiếp theo… một giọt đã nhiễu xuống bả vai anh.</w:t>
      </w:r>
    </w:p>
    <w:p>
      <w:pPr>
        <w:pStyle w:val="BodyText"/>
      </w:pPr>
      <w:r>
        <w:t xml:space="preserve">Anh ngẩng mặt nhìn lên và há hốc miệng. Trên trần hầm, vô số giọt nước đang thi nhau rơi xuống chẳng khác chi ống thoát nước bị rò rỉ và nước này bốc mùi… dầu hỏa nồng nặc. Thậm chí, vài giọt chẳng biết do hữu ý hay vô tình lại rơi trúng ngọn đuốc đang cháy lập lòe làm phát ra tiếng “xèo, xèo, xèo” rợn cả người.</w:t>
      </w:r>
    </w:p>
    <w:p>
      <w:pPr>
        <w:pStyle w:val="BodyText"/>
      </w:pPr>
      <w:r>
        <w:t xml:space="preserve">– Con bà nó!- Anh vừa lê chân vừa nghiến răng lẩm bẩm- Chẳng trách chúng lại tốt bụng thắp đuốc! Coi ta là heo sao? Hừ, ông đây nguyền rủa mười tám đời tên nào thiết kế cạm bẫy biến thái này bị đoạn tử tuyệt tôn, chết không chỗ chôn!!!</w:t>
      </w:r>
    </w:p>
    <w:p>
      <w:pPr>
        <w:pStyle w:val="BodyText"/>
      </w:pPr>
      <w:r>
        <w:t xml:space="preserve">(Ở nơi nào đó, Trần Ngôn Thanh đang hăng hái dẫn đường bỗng thắng gấp hắt xì mấy cái. Lưu Dự lập tức bị va vào lưng anh, hắn vừa xoa xoa cái mũi đau vừa ai oán hỏi:</w:t>
      </w:r>
    </w:p>
    <w:p>
      <w:pPr>
        <w:pStyle w:val="BodyText"/>
      </w:pPr>
      <w:r>
        <w:t xml:space="preserve">– Cái gì thế? Có manh mối à?</w:t>
      </w:r>
    </w:p>
    <w:p>
      <w:pPr>
        <w:pStyle w:val="BodyText"/>
      </w:pPr>
      <w:r>
        <w:t xml:space="preserve">– Không!- Trần Ngôn Thanh ngoáy ngoáy tai, lắc đầu nói- Chắc là có kẻ đang trù ếm ta!)</w:t>
      </w:r>
    </w:p>
    <w:p>
      <w:pPr>
        <w:pStyle w:val="BodyText"/>
      </w:pPr>
      <w:r>
        <w:t xml:space="preserve">Lý Giang Thành nuốt khan, đưa tay sờ soạng hai bên vách tường, quyết định đặt cược mạng mình một phen. Theo kinh nghiệm từ phim kiếm hiệp chỉ rõ: hầm mộ là nơi đi dễ khó về, sơ ý đụng tay đụng chân là y như rằng sẽ đụng cơ quan. Tuy có xác suất rất nhỏ nhưng anh hi vọng gặp được lối đi khác, giống như gameshow có thể đổi câu hỏi khác, dù chưa chắc đã thoát nạn nhưng còn hơn trở thành heo nướng.</w:t>
      </w:r>
    </w:p>
    <w:p>
      <w:pPr>
        <w:pStyle w:val="BodyText"/>
      </w:pPr>
      <w:r>
        <w:t xml:space="preserve">Phựt, cuối cùng dầu cũng bén lửa. Hơi nóng từ phía sau nhanh chóng đuổi tới khiến mọi suy nghĩ của anh đều đông cứng. Tốc độ lan của lửa chẳng kém gì điện xẹt, trước mắt chạy đã hẵng tính!</w:t>
      </w:r>
    </w:p>
    <w:p>
      <w:pPr>
        <w:pStyle w:val="BodyText"/>
      </w:pPr>
      <w:r>
        <w:t xml:space="preserve">Anh mới lê chân được năm bước thì lửa đã lan đến gót giày, còn chưa kịp thét vì nóng thì chân đã giẫm phải một viên gạch bị lún làm phát ra một tiếng “cạch”, đoạn tường dài hai mét bên trái đột nhiên khẽ xoay. Hừ, hóa ra cơ quan không nằm trên vách mà nằm trên đường! Thời gian nói thì chậm nhưng diễn ra thì nhanh, chân anh vừa nhấc lên thì cánh cửa cũng bắt đầu khép. Nhoáng một cái, anh nhào cả người qua cửa không chút suy nghĩ, kịp lúc cánh cửa đóng sầm lại và lưu lại một mảnh gấu áo sau lưng anh làm lộ phí.</w:t>
      </w:r>
    </w:p>
    <w:p>
      <w:pPr>
        <w:pStyle w:val="BodyText"/>
      </w:pPr>
      <w:r>
        <w:t xml:space="preserve">Đó vẫn là một lối đi tối đen như mực. Lý Giang Thành toan nhổm dậy rời đi nhưng cơn đau đớn từ vết thương ập tới khiến anh dừng lại. Anh dùng tay đè lên ngực mình cố dằn cơn đau xuống, vừa rồi anh nhảy qua và té sấp đã khiến mũi kiếm lún sâu thêm, máu không chỉ rỉ qua vết thương mà còn dâng lên cổ họng, ép anh lại phun một ngụm máu ra ngoài.</w:t>
      </w:r>
    </w:p>
    <w:p>
      <w:pPr>
        <w:pStyle w:val="BodyText"/>
      </w:pPr>
      <w:r>
        <w:t xml:space="preserve">Cơn chóng mặt đang từ từ vây lấy anh. Anh từng hiến máu nhân đạo không dưới chục lần nên hiểu rõ cơ thể người một khi mất hơn nửa lít máu (thông thường lượng máu tối đa một lần hiến là 450ml) sẽ có nguy cơ choáng váng, xây xẩm mặt mày mà nay lượng máu của anh chảy ra chắc khoảng một lít rồi. Qua ánh lửa lập lòe của chiếc giày bị vứt sang một bên, anh thấy rõ cánh tay mình đang tái xanh. Haizzz, cũng nhờ cơ thể này không giống người thường, anh có thể cầm cự được đến lúc này đúng là kì tích trong kì tích!</w:t>
      </w:r>
    </w:p>
    <w:p>
      <w:pPr>
        <w:pStyle w:val="BodyText"/>
      </w:pPr>
      <w:r>
        <w:t xml:space="preserve">Dù vậy, mặc kệ cơ thể sắp tới hạn, anh vẫn không muốn từ bỏ. Một tay anh chống đao làm gậy, tay kia mò mẫm vách tường, chân lê từng bước nặng nhọc, miệng không ngừng tự nhủ:</w:t>
      </w:r>
    </w:p>
    <w:p>
      <w:pPr>
        <w:pStyle w:val="BodyText"/>
      </w:pPr>
      <w:r>
        <w:t xml:space="preserve">– Ta không thể chết… Không được… Bọn chúng sắp hành động rồi… Ta không thể…</w:t>
      </w:r>
    </w:p>
    <w:p>
      <w:pPr>
        <w:pStyle w:val="BodyText"/>
      </w:pPr>
      <w:r>
        <w:t xml:space="preserve">Cạch.</w:t>
      </w:r>
    </w:p>
    <w:p>
      <w:pPr>
        <w:pStyle w:val="BodyText"/>
      </w:pPr>
      <w:r>
        <w:t xml:space="preserve">Lại là tiếng cơ quan được khởi động.</w:t>
      </w:r>
    </w:p>
    <w:p>
      <w:pPr>
        <w:pStyle w:val="BodyText"/>
      </w:pPr>
      <w:r>
        <w:t xml:space="preserve">Lý Giang Thành nhếch môi cười lạnh. Thanh đao trong tay anh phút chốc trở nên nặng nề, rớt phịch xuống chân anh. Anh dùng chút sức tàn cố bấu mười ngón tay vào vách không cho mình khụy xuống. Trong bóng tối mù mờ, một đốm sáng mờ mờ ảo ảo đang tiến về phía anh cùng với tiếng chân chạy mỗi lúc một dồn dập.</w:t>
      </w:r>
    </w:p>
    <w:p>
      <w:pPr>
        <w:pStyle w:val="BodyText"/>
      </w:pPr>
      <w:r>
        <w:t xml:space="preserve">Giọng người đó rất to, gào đến khan cả cổ:</w:t>
      </w:r>
    </w:p>
    <w:p>
      <w:pPr>
        <w:pStyle w:val="BodyText"/>
      </w:pPr>
      <w:r>
        <w:t xml:space="preserve">– Thành ca! Huynh ở đâu? Thành ca!</w:t>
      </w:r>
    </w:p>
    <w:p>
      <w:pPr>
        <w:pStyle w:val="BodyText"/>
      </w:pPr>
      <w:r>
        <w:t xml:space="preserve">Là… mơ sao?</w:t>
      </w:r>
    </w:p>
    <w:p>
      <w:pPr>
        <w:pStyle w:val="BodyText"/>
      </w:pPr>
      <w:r>
        <w:t xml:space="preserve">Anh buông tay khụy xuống, dựa lưng vào vách tường. Nhìn nhân ảnh chập chờn của người tới, cảm nhận cơn đau đớn buốt xương thật đến không thể thật hơn, anh nhếch môi mỏng cười nhẹ. Ha ha ha, tốt rồi! Tốt rồi! Ông trời rốt cuộc cũng đáp ứng anh, cho anh chết ở nơi người thân thấy được rồi!</w:t>
      </w:r>
    </w:p>
    <w:p>
      <w:pPr>
        <w:pStyle w:val="BodyText"/>
      </w:pPr>
      <w:r>
        <w:t xml:space="preserve">– Dạ Thảo…- Anh thều thào- Đừng lo! Ta không sao… Không sao…</w:t>
      </w:r>
    </w:p>
    <w:p>
      <w:pPr>
        <w:pStyle w:val="BodyText"/>
      </w:pPr>
      <w:r>
        <w:t xml:space="preserve">Ngay khi dạ minh châu soi rõ mặt anh, người kia khóc nấc lên, gắt gao ôm ghì lấy anh.</w:t>
      </w:r>
    </w:p>
    <w:p>
      <w:pPr>
        <w:pStyle w:val="BodyText"/>
      </w:pPr>
      <w:r>
        <w:t xml:space="preserve">Lý Giang Thành nhíu mày nhưng không sao mở mắt nổi. Mùi hương… mùi hương này không phải mùi thảo dã dễ chịu của Mai Dạ Thảo!</w:t>
      </w:r>
    </w:p>
    <w:p>
      <w:pPr>
        <w:pStyle w:val="BodyText"/>
      </w:pPr>
      <w:r>
        <w:t xml:space="preserve">– Thành ca…- Nàng vẫn tiếp tục thổn thức- Không được chết! Mau mở mắt ra nhìn em. Lý Giang Thành… không, anh là Thế Hào mới đúng! Là em! Là em đây! Thế Hào…</w:t>
      </w:r>
    </w:p>
    <w:p>
      <w:pPr>
        <w:pStyle w:val="Compact"/>
      </w:pPr>
      <w:r>
        <w:t xml:space="preserve">Nắm tay anh siết chặt lại. Anh vẫn còn nhớ rõ như in. Nó là mùi đã dẫn anh tới chốn này, cũng là mùi quỳnh hoa của Mạc Yên Đình!</w:t>
      </w:r>
      <w:r>
        <w:br w:type="textWrapping"/>
      </w:r>
      <w:r>
        <w:br w:type="textWrapping"/>
      </w:r>
    </w:p>
    <w:p>
      <w:pPr>
        <w:pStyle w:val="Heading2"/>
      </w:pPr>
      <w:bookmarkStart w:id="64" w:name="chương-13-trùng-phùng"/>
      <w:bookmarkEnd w:id="64"/>
      <w:r>
        <w:t xml:space="preserve">43. Chương 13: Trùng Phùng</w:t>
      </w:r>
    </w:p>
    <w:p>
      <w:pPr>
        <w:pStyle w:val="Compact"/>
      </w:pPr>
      <w:r>
        <w:br w:type="textWrapping"/>
      </w:r>
      <w:r>
        <w:br w:type="textWrapping"/>
      </w:r>
      <w:r>
        <w:t xml:space="preserve">- Thế Hào... Tỉnh lại đi... Là em... Là em đây...</w:t>
      </w:r>
    </w:p>
    <w:p>
      <w:pPr>
        <w:pStyle w:val="BodyText"/>
      </w:pPr>
      <w:r>
        <w:t xml:space="preserve">Những âm thanh vọng từ nơi xa vắng nhưng rất đỗi thân quen không ngừng vang bên tai anh. Người đó gục đầu xuống ngực anh, toàn thân run lên, khóc rất nhiều, rất nhiều, ướt đẫm một mảng áo của anh.</w:t>
      </w:r>
    </w:p>
    <w:p>
      <w:pPr>
        <w:pStyle w:val="BodyText"/>
      </w:pPr>
      <w:r>
        <w:t xml:space="preserve">Tiếng nấc nghẹn ngào của người đó, những lời van xin níu kéo anh ở lại đó, tựa như ngàn mũi kim đâm vào tim, đau đớn khôn cùng. Rất muốn ôm người ấy một lần cuối, rất muốn dỗ đừng khóc, rất muốn nở nụ cười trêu ghẹo, chỉ là, cơ thể không tài nào nghe theo sự sai khiến của anh. Anh cảm thấy mệt, rất mệt, toàn thân nặng nề như đeo chì, ngay cả nhấc mi mắt cũng không tài nào nhấc nổi.</w:t>
      </w:r>
    </w:p>
    <w:p>
      <w:pPr>
        <w:pStyle w:val="BodyText"/>
      </w:pPr>
      <w:r>
        <w:t xml:space="preserve">Thực hận.</w:t>
      </w:r>
    </w:p>
    <w:p>
      <w:pPr>
        <w:pStyle w:val="BodyText"/>
      </w:pPr>
      <w:r>
        <w:t xml:space="preserve">Rất hận.</w:t>
      </w:r>
    </w:p>
    <w:p>
      <w:pPr>
        <w:pStyle w:val="BodyText"/>
      </w:pPr>
      <w:r>
        <w:t xml:space="preserve">Rõ ràng người ấy ở ngay bên cạnh mà không thể nắm tay, không thể nói lời an ủi và... không thể mở mắt ra nhìn.</w:t>
      </w:r>
    </w:p>
    <w:p>
      <w:pPr>
        <w:pStyle w:val="BodyText"/>
      </w:pPr>
      <w:r>
        <w:t xml:space="preserve">Anh cố gắng vận chút sức tàn siết nhẹ bàn tay đang nắm tay anh. Rốt cuộc, anh có thể chạm vào người ấy rồi.</w:t>
      </w:r>
    </w:p>
    <w:p>
      <w:pPr>
        <w:pStyle w:val="BodyText"/>
      </w:pPr>
      <w:r>
        <w:t xml:space="preserve">Lòng còn chưa hết vui anh đã nghe tiếng hít thở mạnh. Người ấy áp đầu xuống ngực anh, lắng nghe nhịp tim mỏng manh của anh đập trầm ổn trở lại. Giọng người ấy tràn đầy vui mừng:</w:t>
      </w:r>
    </w:p>
    <w:p>
      <w:pPr>
        <w:pStyle w:val="BodyText"/>
      </w:pPr>
      <w:r>
        <w:t xml:space="preserve">- Anh đã tỉnh?</w:t>
      </w:r>
    </w:p>
    <w:p>
      <w:pPr>
        <w:pStyle w:val="BodyText"/>
      </w:pPr>
      <w:r>
        <w:t xml:space="preserve">Mùi quỳnh hoa và mùi máu tanh nồng phút chốc khiến Lý Giang Thành cứng đơ. Nơi ấy giờ là mộng, anh đã là người của thế giới này, cớ sao vẫn còn hoài niệm? Giọng nói này... chẳng phải của Mạc Yên Đình sao?!</w:t>
      </w:r>
    </w:p>
    <w:p>
      <w:pPr>
        <w:pStyle w:val="BodyText"/>
      </w:pPr>
      <w:r>
        <w:t xml:space="preserve">Đột nhiên, một dị vật xâm nhập vào miệng anh. Ngón tay non mịn của Mạc Yên Đình đang dịu dàng tách răng anh, môi nàng kề sát tai anh thủ thỉ bằng giọng ngọt ngào như rót mật:</w:t>
      </w:r>
    </w:p>
    <w:p>
      <w:pPr>
        <w:pStyle w:val="BodyText"/>
      </w:pPr>
      <w:r>
        <w:t xml:space="preserve">- Đây là Tục Mệnh Hoàn Hồn đan, anh mau nuốt đi. Nó sẽ giúp anh qua nguy hiểm...</w:t>
      </w:r>
    </w:p>
    <w:p>
      <w:pPr>
        <w:pStyle w:val="BodyText"/>
      </w:pPr>
      <w:r>
        <w:t xml:space="preserve">Hừ, quỷ mới tin! Lý Giang Thành cố gắng lại cố gắng, dùng đầu lưỡi đẩy viên đan dược, đồng thời cố gắng mở mắt ra. Thái độ của Hàn Thừa Vận cho thấy rõ mười mươi là nàng cùng hắn có gian tình, ai biết được nàng có nhân cơ hội này "mưu sát thân phu, bỏ nhà theo tình lang" học đòi Phan Kim Liên hay không?!</w:t>
      </w:r>
    </w:p>
    <w:p>
      <w:pPr>
        <w:pStyle w:val="BodyText"/>
      </w:pPr>
      <w:r>
        <w:t xml:space="preserve">Mạc Yên Đình cực kì khẩn trương. Nàng tiếp tục ấn viên đan vào miệng anh, gầm gừ như ra lệnh:</w:t>
      </w:r>
    </w:p>
    <w:p>
      <w:pPr>
        <w:pStyle w:val="BodyText"/>
      </w:pPr>
      <w:r>
        <w:t xml:space="preserve">- Mau nuốt! Chiến trận sắp nổi tới nơi rồi, anh còn nháo cái gì?! Hàn Thừa Vận đang vào cung tìm hoàng đế, anh có biết không? Không muốn chết thì nuốt đi!!!</w:t>
      </w:r>
    </w:p>
    <w:p>
      <w:pPr>
        <w:pStyle w:val="BodyText"/>
      </w:pPr>
      <w:r>
        <w:t xml:space="preserve">Một giọt mồ hôi lạnh men theo thái dương anh rơi độp xuống nền, viên thuốc thừa dịp trôi tuột vào cổ họng.</w:t>
      </w:r>
    </w:p>
    <w:p>
      <w:pPr>
        <w:pStyle w:val="BodyText"/>
      </w:pPr>
      <w:r>
        <w:t xml:space="preserve">- Sao... anh nặng như vậy hả? Ngày xưa anh nhỏ con ốm yếu lắm mà!</w:t>
      </w:r>
    </w:p>
    <w:p>
      <w:pPr>
        <w:pStyle w:val="BodyText"/>
      </w:pPr>
      <w:r>
        <w:t xml:space="preserve">Tiếng thở phì phì cùng lời than ai oán bên tai khiến Lý Giang Thành mở bừng mắt. Này không tỉnh thì thôi, tỉnh rồi mới thấy tình cảnh này thực dọa người đi.</w:t>
      </w:r>
    </w:p>
    <w:p>
      <w:pPr>
        <w:pStyle w:val="BodyText"/>
      </w:pPr>
      <w:r>
        <w:t xml:space="preserve">Mạc Yên Đình đang kè bên người anh, trán nhăn mày nhíu, hốc mắt đỏ hoe, dìu anh nhích từng bước một một cách nặng nhọc. Lực tay nàng không nhẹ, cước bộ khá linh hoạt, tuy thân nhược của tiểu thư khuê các, quan trọng hơn chính là... nàng có nội lực. Nàng biết võ công sao?</w:t>
      </w:r>
    </w:p>
    <w:p>
      <w:pPr>
        <w:pStyle w:val="BodyText"/>
      </w:pPr>
      <w:r>
        <w:t xml:space="preserve">- Ngươi... là ai?</w:t>
      </w:r>
    </w:p>
    <w:p>
      <w:pPr>
        <w:pStyle w:val="BodyText"/>
      </w:pPr>
      <w:r>
        <w:t xml:space="preserve">Lý Giang Thành hơi cựa mình, tìm cách thoát khỏi gọng kiềm của nàng. Anh cố gắng đứng trụ lại, ngã người dựa sát vách tường, trầm mặc nhìn thẳng nàng, như quan tòa đang tra xét phạm nhân.</w:t>
      </w:r>
    </w:p>
    <w:p>
      <w:pPr>
        <w:pStyle w:val="BodyText"/>
      </w:pPr>
      <w:r>
        <w:t xml:space="preserve">- Quả nhiên là thần dược! Anh tỉnh rồi!- Đôi mắt nàng sáng lên, giọng nói không che giấu được vui mừng.</w:t>
      </w:r>
    </w:p>
    <w:p>
      <w:pPr>
        <w:pStyle w:val="BodyText"/>
      </w:pPr>
      <w:r>
        <w:t xml:space="preserve">- Trả lời ta!- Anh lạnh lùng ra lệnh.</w:t>
      </w:r>
    </w:p>
    <w:p>
      <w:pPr>
        <w:pStyle w:val="BodyText"/>
      </w:pPr>
      <w:r>
        <w:t xml:space="preserve">Hừ, ai biết được ngươi có phải kẻ thù dịch dung thành Mạc Yên Đình đưa ta vào tròng hay không.</w:t>
      </w:r>
    </w:p>
    <w:p>
      <w:pPr>
        <w:pStyle w:val="BodyText"/>
      </w:pPr>
      <w:r>
        <w:t xml:space="preserve">Mạc Yên Đình tròn mắt nhìn anh. Lưng anh ép sát vào tường khiến vết thương lại động, máu lại chảy lan ra khiến anh đau đến nhăn mặt. Thật không ngờ sắp chết mà anh vẫn kiên cường như thế, thái độ cố chấp chết vẫn không đổi, đúng thật chỉ có anh mới có. Đôi mắt nàng dừng lại ở thanh kiếm cắm trên ngực anh, một cỗ chua xót dâng tràn trong hốc mắt, nàng hít mũi, dõng dạc đáp:</w:t>
      </w:r>
    </w:p>
    <w:p>
      <w:pPr>
        <w:pStyle w:val="BodyText"/>
      </w:pPr>
      <w:r>
        <w:t xml:space="preserve">- Là em! Anh Thư đây!</w:t>
      </w:r>
    </w:p>
    <w:p>
      <w:pPr>
        <w:pStyle w:val="BodyText"/>
      </w:pPr>
      <w:r>
        <w:t xml:space="preserve">Bên ngoài cơ miệng Lý Giang Thành cứng đơ, bên trong trái tim anh đập điên cuồng muốn phá vỡ lồng ngực. Anh có phải bị mất máu quá nhiều, mắt đã mờ, tai đã ù hay không?</w:t>
      </w:r>
    </w:p>
    <w:p>
      <w:pPr>
        <w:pStyle w:val="BodyText"/>
      </w:pPr>
      <w:r>
        <w:t xml:space="preserve">Biết trước anh sẽ không tin mà! Mạc Yên Đình thở dài, nàng buông tay khỏi người anh, dùng đôi mắt to tròn trong veo nhìn thẳng vào mắt anh, chậm rãi nói:</w:t>
      </w:r>
    </w:p>
    <w:p>
      <w:pPr>
        <w:pStyle w:val="BodyText"/>
      </w:pPr>
      <w:r>
        <w:t xml:space="preserve">- Anh còn nhớ căn nhà số 44 đường Vạn Xuân, thành phố N không? Ở đó, anh có cha là Nguyễn Thế Hùng, mẹ là Ngô Bích Châu, và còn một đứa em gái tên... Nguyễn... Anh... Thư! Tên thật của anh là...</w:t>
      </w:r>
    </w:p>
    <w:p>
      <w:pPr>
        <w:pStyle w:val="BodyText"/>
      </w:pPr>
      <w:r>
        <w:t xml:space="preserve">- Đủ rồi!- Lý Giang Thành xoa xoa trán, khoát khoát tay, vừa lẩm bẩm- Không thể nào... không thể nào...</w:t>
      </w:r>
    </w:p>
    <w:p>
      <w:pPr>
        <w:pStyle w:val="BodyText"/>
      </w:pPr>
      <w:r>
        <w:t xml:space="preserve">- Là sự thật!- Nàng chụp lấy tay anh, tiếp tục ép anh nhìn thẳng vào mắt mình- Thế Hào! Là thật!</w:t>
      </w:r>
    </w:p>
    <w:p>
      <w:pPr>
        <w:pStyle w:val="BodyText"/>
      </w:pPr>
      <w:r>
        <w:t xml:space="preserve">Ầm.</w:t>
      </w:r>
    </w:p>
    <w:p>
      <w:pPr>
        <w:pStyle w:val="BodyText"/>
      </w:pPr>
      <w:r>
        <w:t xml:space="preserve">Anh cảm giác như có một ngọn núi lửa to đang phun trào trong đầu, đốt cháy hết mọi dây thần kinh của mình. Ánh mắt anh không thể nào di dời khỏi nàng, lần đầu nhìn kĩ nàng đến thế. Nàng vẫn xinh đẹp diễm lệ, vẫn e ấp như nụ hồng buổi sớm. Chỉ là... đôi mắt nàng thắm đượm thâm tình, không một tia tạp niệm, phảng phất chút hương xưa, quen thuộc vô cùng.</w:t>
      </w:r>
    </w:p>
    <w:p>
      <w:pPr>
        <w:pStyle w:val="BodyText"/>
      </w:pPr>
      <w:r>
        <w:t xml:space="preserve">- Nàng... thật là Anh Thư?</w:t>
      </w:r>
    </w:p>
    <w:p>
      <w:pPr>
        <w:pStyle w:val="BodyText"/>
      </w:pPr>
      <w:r>
        <w:t xml:space="preserve">- Phải!- Nàng gật đầu ngay tắp lự- Thời điểm anh "hô hấp nhân tạo" cứu Mạc Yên Đình, em cũng vừa đến!</w:t>
      </w:r>
    </w:p>
    <w:p>
      <w:pPr>
        <w:pStyle w:val="BodyText"/>
      </w:pPr>
      <w:r>
        <w:t xml:space="preserve">Sax, cũng có lý thật. Mười năm trước, Lý Giang Thành bỏ mạng thì anh đến, bây giờ Mạc Yên Đình tự vẫn thì em gái anh đến. Thế nhưng... anh mím môi, lòng không khỏi nhói đau. Anh đến đây vì anh đã chết, còn Anh Thư... Ngày anh mất nàng mới mười lăm, bây giờ nàng mới hai mươi lăm, nàng đang ở độ tuổi thanh xuân hoa mộng, căng tràn nhựa sống, là lứa tuổi của yêu đương mặn nồng. Nàng không thể nào chết được. Sẽ không...</w:t>
      </w:r>
    </w:p>
    <w:p>
      <w:pPr>
        <w:pStyle w:val="BodyText"/>
      </w:pPr>
      <w:r>
        <w:t xml:space="preserve">- Nói! Vì sao em đến đây?- Anh chụp lấy bả vai nàng, lay lay- Em sẽ không... không phải đã chết chứ?</w:t>
      </w:r>
    </w:p>
    <w:p>
      <w:pPr>
        <w:pStyle w:val="BodyText"/>
      </w:pPr>
      <w:r>
        <w:t xml:space="preserve">- Chúng ta vừa đi vừa nói!- Mạc Yên Đình ngoảnh đầu sang phía khác, đáp gọn lỏn.</w:t>
      </w:r>
    </w:p>
    <w:p>
      <w:pPr>
        <w:pStyle w:val="BodyText"/>
      </w:pPr>
      <w:r>
        <w:t xml:space="preserve">Đoạn, nàng ghé người đỡ anh, tiếp tục dìu anh đi. Lần này, anh phó mặc cho nàng. Mọi chú ý của anh đều dồn vào chuyện kia rồi.</w:t>
      </w:r>
    </w:p>
    <w:p>
      <w:pPr>
        <w:pStyle w:val="BodyText"/>
      </w:pPr>
      <w:r>
        <w:t xml:space="preserve">- Trước mắt, chúng ta tìm y sư trị thương cho anh, việc khác để tính sau...</w:t>
      </w:r>
    </w:p>
    <w:p>
      <w:pPr>
        <w:pStyle w:val="BodyText"/>
      </w:pPr>
      <w:r>
        <w:t xml:space="preserve">Hai chữ "được không" chưa thoát khỏi miệng nàng đã lập tức đông cứng. Đôi mắt anh chiếu thẳng vào người nàng, nghi hoặc có, đau lòng có và nhu tình cũng có. Người anh này của nàng a, luôn chỉ quan tâm đến người khác mà bỏ mặc bản thân không lo, phỏng chừng nàng không nói rõ sẽ bị anh nhìn đến chết đứng luôn.</w:t>
      </w:r>
    </w:p>
    <w:p>
      <w:pPr>
        <w:pStyle w:val="BodyText"/>
      </w:pPr>
      <w:r>
        <w:t xml:space="preserve">- Được! Được! Em nói!- Mạc Yên Đình khoát tay tỏ ý đầu hàng rồi trộm liếc anh, nàng lí nhí- Em đã đi làm rồi, là cảnh sát giao thông đó. Em vốn định làm cảnh sát hình sự giống anh nhưng cha mẹ không chịu, sợ em gặp nguy hiểm. Kết quả... kết quả... em gặp một tên lạng lách phóng nhanh vượt ẩu, em thổi còi mãi mà hắn không chịu dừng xe buộc em phải đuổi theo. Ai ngờ đâu, nửa đường xuất hiện một chiếc ô tô vọt ra từ hẻm nhỏ, em nhớ lúc ấy em thắng gấp lắm nha. Không hiểu sao... không hiểu sao em lại đến thế giới này...</w:t>
      </w:r>
    </w:p>
    <w:p>
      <w:pPr>
        <w:pStyle w:val="BodyText"/>
      </w:pPr>
      <w:r>
        <w:t xml:space="preserve">Hàn khí từ người Lý Giang Thành bắt đầu lan tỏa, mặt anh càng lúc càng đen. Ra là lạng lách, phóng nhanh, đâm phải ô tô! Tốt lắm! Đúng là đứa em gái năng động của anh rồi!</w:t>
      </w:r>
    </w:p>
    <w:p>
      <w:pPr>
        <w:pStyle w:val="BodyText"/>
      </w:pPr>
      <w:r>
        <w:t xml:space="preserve">- Em... đồ ngốc này!!!- Anh vung tay cốc một cái vô đầu nàng rõ đau, quát ầm lên- Vậy mà cũng dám rượt! Chán sống rồi hả?! Đồng nghiệp nam chết hết rồi hả?! Đồ ngốc!</w:t>
      </w:r>
    </w:p>
    <w:p>
      <w:pPr>
        <w:pStyle w:val="BodyText"/>
      </w:pPr>
      <w:r>
        <w:t xml:space="preserve">- Uầy...- Mạc Yên Đình vừa xoa xoa đỉnh đầu vừa phồng má- người ta phản xạ nhanh mà!</w:t>
      </w:r>
    </w:p>
    <w:p>
      <w:pPr>
        <w:pStyle w:val="BodyText"/>
      </w:pPr>
      <w:r>
        <w:t xml:space="preserve">Nhìn anh thở phì phì như thể sắp phun ra lửa, nàng vội đổi sang gương mặt cười hớn hở. Nàng vừa xoa xoa lưng anh, vừa nịnh nọt nói:</w:t>
      </w:r>
    </w:p>
    <w:p>
      <w:pPr>
        <w:pStyle w:val="BodyText"/>
      </w:pPr>
      <w:r>
        <w:t xml:space="preserve">- A ha ha, cũng may trong rủi có may nha! Anh em mình lại được gặp nhau! Là ý trời an bài a! Ý trời đó, anh cãi lại sao? Đúng không? Đúng không?</w:t>
      </w:r>
    </w:p>
    <w:p>
      <w:pPr>
        <w:pStyle w:val="BodyText"/>
      </w:pPr>
      <w:r>
        <w:t xml:space="preserve">- Hừ!- Nhắc tới ý trời là anh muốn sôi máu, anh đến thế giới này toàn gặp xúi quẩy, may ở chỗ nào đâu. Lại liếc sang nàng, anh hỏi tiếp- Vậy, do đâu em biết Lý Giang Thành là anh?</w:t>
      </w:r>
    </w:p>
    <w:p>
      <w:pPr>
        <w:pStyle w:val="BodyText"/>
      </w:pPr>
      <w:r>
        <w:t xml:space="preserve">- Chậc!- Nàng nhún nhún vai- Em gái anh thông minh tuyệt đỉnh, đoán cái trúng liền!</w:t>
      </w:r>
    </w:p>
    <w:p>
      <w:pPr>
        <w:pStyle w:val="BodyText"/>
      </w:pPr>
      <w:r>
        <w:t xml:space="preserve">- Ồ?- Anh đứng khựng lại, nhướng mày nhìn nàng, cười nham hiểm- Chứ không phải em mới biết sao? Nếu biết từ lâu thì em nên tìm anh mới đúng. Suýt chút nữa gây ra họa lớn, anh em ruột cưới nhầm phải nhau.</w:t>
      </w:r>
    </w:p>
    <w:p>
      <w:pPr>
        <w:pStyle w:val="BodyText"/>
      </w:pPr>
      <w:r>
        <w:t xml:space="preserve">- Anh còn nói!- Mạc Yên Đình nhéo anh một cái, giận dỗi đáp trả- Tất cả là tại anh! Anh làm hôn phu mà không đến gặp hôn thê lấy một ngày! Nếu không nhờ sự cố kia, e là qua đêm động phòng anh em mới nhận nhau!</w:t>
      </w:r>
    </w:p>
    <w:p>
      <w:pPr>
        <w:pStyle w:val="BodyText"/>
      </w:pPr>
      <w:r>
        <w:t xml:space="preserve">Trước nàng nghe Lý Giang Thành hô hấp nhân tạo cứu sống Mạc Yên Đình, sau lại nghe những kì công an bang tế thế của anh, nàng liền hoài nghi anh là người xuyên không. Đáng tiếc... cơ hội kiểm chứng không có!</w:t>
      </w:r>
    </w:p>
    <w:p>
      <w:pPr>
        <w:pStyle w:val="BodyText"/>
      </w:pPr>
      <w:r>
        <w:t xml:space="preserve">Hôm trước, nhận lệnh hoàng đế triệu vào cung, nàng liền nghĩ sẽ tìm cách gặp anh hỏi rõ. Anh là vương gia, lại có đám huynh đệ ngày đêm muốn hủy hôn ở cạnh, không phải muốn gặp riêng là được.</w:t>
      </w:r>
    </w:p>
    <w:p>
      <w:pPr>
        <w:pStyle w:val="BodyText"/>
      </w:pPr>
      <w:r>
        <w:t xml:space="preserve">Không nghĩ tới anh cư nhiên lại nhảy xộc vào tẩm cung hoàng hậu, chỉa Dạ Thần Đao thẳng vào mặt hoàng đế hét to: "Hàn Thừa Triết, tên tiểu quỷ ngươi giỏi lắm! Ngươi mà lấy vợ bé ta sẽ khiến ngươi ngày ăn không đủ, đêm ngủ không yên..." Đây, những lời này không phải lời của một vị vương gia nên nói nha! Tinh thần ngoan cường kia, hai chữ "vợ bé" kia, không sai là của người hiện đại như nàng mới có!</w:t>
      </w:r>
    </w:p>
    <w:p>
      <w:pPr>
        <w:pStyle w:val="BodyText"/>
      </w:pPr>
      <w:r>
        <w:t xml:space="preserve">Làm sao đây? Lòng nàng rối như tơ. Làm cách nào mới được Thành vương chú ý, mới được gặp riêng anh? Ngày đại hôn đã gần kề, chuyện cũ của Mạc Yên Đình và tên khốn kia sắp lộ, nàng không thể chờ chết được!</w:t>
      </w:r>
    </w:p>
    <w:p>
      <w:pPr>
        <w:pStyle w:val="BodyText"/>
      </w:pPr>
      <w:r>
        <w:t xml:space="preserve">Tiếng cãi vã của phu thê hoàng đế vực nàng hồi tỉnh. Đúng rồi! Hoàng hậu kia chính là Diệp Ngọc Nhu ngày đó, nàng ta cũng là nghĩa muội của anh. Chỉ cần lôi kéo nàng ta vào cuộc, anh chắc chắn sẽ tới tìm nàng.</w:t>
      </w:r>
    </w:p>
    <w:p>
      <w:pPr>
        <w:pStyle w:val="BodyText"/>
      </w:pPr>
      <w:r>
        <w:t xml:space="preserve">Nàng ngây thơ cho rằng hai người hiện đại gặp nhau ở thế giới này chẳng khác nào người trái đất gặp nhau ngoài vũ trụ, đã là người một nhà thì tất quan tâm, tương thân tương ái lẫn nhau. Chính là nàng không lường được hoàng hậu vậy mà lại vờ ngất xỉu, cũng không ngờ hoàng đế sẽ tống giam nàng. Nhìn ánh mắt nheo lại và nụ cười nham hiểm của hoàng đế, nàng lập tức ngộ ra: hoàng đế biết. Hắn đã sớm biết Mạc Yên Đình có gian tình với Hàn Thừa Vận!</w:t>
      </w:r>
    </w:p>
    <w:p>
      <w:pPr>
        <w:pStyle w:val="BodyText"/>
      </w:pPr>
      <w:r>
        <w:t xml:space="preserve">- Xin lỗi!- Lý Giang Thành len lén nhìn nàng, tỏ vẻ ngại ngùng, lí nhí nói- Anh bị Thừa Triết đáng chết ép hôn nên không có hứng gặp Mạc Yên Đình. Vả lại, anh còn phải đi kiếm tiền làm đám cưới nữa...</w:t>
      </w:r>
    </w:p>
    <w:p>
      <w:pPr>
        <w:pStyle w:val="BodyText"/>
      </w:pPr>
      <w:r>
        <w:t xml:space="preserve">Khóe môi Mạc Yên Đình giật giật. Nhớ lại lúc ở thiên lao, nàng nghe đám tử tù kháo với nhau về một thợ săn tội phạm vô danh đã đưa bọn họ vào ngục. Nàng từng điều tra kĩ về anh nên vừa nghe qua lập tức biết đó là Thành vương gia. Lúc ấy nàng hoài nghi không rõ người quyền khuynh triều dã như anh cần tiền làm gì, ra là để cưới vợ. Haizzz, anh trai à, anh có cần khác người thế không???</w:t>
      </w:r>
    </w:p>
    <w:p>
      <w:pPr>
        <w:pStyle w:val="BodyText"/>
      </w:pPr>
      <w:r>
        <w:t xml:space="preserve">Lại nói, ngày đầu tiên anh cải trang làm lính gác nàng liền nhận ra anh. Đáng tiếc! Nàng đang bị giám sát, anh đang làm nhiệm vụ, đôi bên căn bản không có cơ hội mạn đàm với nhau. Chính là trong khoảnh khắc kia, nàng nghe một tên lính gác chung phiên trực với anh hỏi về gia đình anh, anh khẽ cười đáp:</w:t>
      </w:r>
    </w:p>
    <w:p>
      <w:pPr>
        <w:pStyle w:val="BodyText"/>
      </w:pPr>
      <w:r>
        <w:t xml:space="preserve">" Nhà ta ở xa, xa lắm. Đã lâu rồi ta chưa có dịp về thăm nhà, ta cũng không rõ thân nhân hiện tại ra sao... Phụ mẫu ta, còn có muội muội, không biết giờ này có sống tốt không..."</w:t>
      </w:r>
    </w:p>
    <w:p>
      <w:pPr>
        <w:pStyle w:val="BodyText"/>
      </w:pPr>
      <w:r>
        <w:t xml:space="preserve">"Cái gì?- Người nọ kinh hô- Thế Hào ngươi cư nhiên còn có muội muội! Nàng sẽ không đến nỗi "hoa tàn, nguyệt khuyết" giống ngươi chứ?"</w:t>
      </w:r>
    </w:p>
    <w:p>
      <w:pPr>
        <w:pStyle w:val="BodyText"/>
      </w:pPr>
      <w:r>
        <w:t xml:space="preserve">" Ta đánh chết ngươi!- Anh vung nắm đấm lên gầm gừ- Nàng là mỹ nhân, còn là mỹ nhân đẹp nhất nha!"</w:t>
      </w:r>
    </w:p>
    <w:p>
      <w:pPr>
        <w:pStyle w:val="BodyText"/>
      </w:pPr>
      <w:r>
        <w:t xml:space="preserve">Nghe tới đó, nàng nhếch môi cười lạnh. Đúng vậy, muội muội của huynh ấy không chỉ xinh đẹp mà còn là hoàng hậu đương triều, nói ra cho ngươi giật mình chết luôn!</w:t>
      </w:r>
    </w:p>
    <w:p>
      <w:pPr>
        <w:pStyle w:val="BodyText"/>
      </w:pPr>
      <w:r>
        <w:t xml:space="preserve">Không nghĩ tới, anh lại nói:</w:t>
      </w:r>
    </w:p>
    <w:p>
      <w:pPr>
        <w:pStyle w:val="BodyText"/>
      </w:pPr>
      <w:r>
        <w:t xml:space="preserve">" Muội muội nhà ta người cũng như tên, diễm lệ linh hoạt, ngươi mà gặp khẳng định sẽ chết mê! Nàng tên là Nguyễn Anh Thư, tên rất đẹp đúng không?"</w:t>
      </w:r>
    </w:p>
    <w:p>
      <w:pPr>
        <w:pStyle w:val="BodyText"/>
      </w:pPr>
      <w:r>
        <w:t xml:space="preserve">Nguyễn Anh Thư?</w:t>
      </w:r>
    </w:p>
    <w:p>
      <w:pPr>
        <w:pStyle w:val="BodyText"/>
      </w:pPr>
      <w:r>
        <w:t xml:space="preserve">Bùm một tiếng, nàng quỳ sụp xuống, mồ hôi ướt đẫm lưng áo.</w:t>
      </w:r>
    </w:p>
    <w:p>
      <w:pPr>
        <w:pStyle w:val="BodyText"/>
      </w:pPr>
      <w:r>
        <w:t xml:space="preserve">Anh gọi là Nguyễn Thế Hào!</w:t>
      </w:r>
    </w:p>
    <w:p>
      <w:pPr>
        <w:pStyle w:val="BodyText"/>
      </w:pPr>
      <w:r>
        <w:t xml:space="preserve">Muội muội anh tên Nguyễn Anh Thư!</w:t>
      </w:r>
    </w:p>
    <w:p>
      <w:pPr>
        <w:pStyle w:val="BodyText"/>
      </w:pPr>
      <w:r>
        <w:t xml:space="preserve">Trên đời này một tên còn có thể nhầm nhưng hai tên thì không thể!</w:t>
      </w:r>
    </w:p>
    <w:p>
      <w:pPr>
        <w:pStyle w:val="BodyText"/>
      </w:pPr>
      <w:r>
        <w:t xml:space="preserve">Lúc đó, nàng kích động vạn phần, hận không thể gào lên: "Anh Hai!". Thế nhưng... xúc động chưa qua, cướp ngục đã tới, nàng bị đưa đi mất.</w:t>
      </w:r>
    </w:p>
    <w:p>
      <w:pPr>
        <w:pStyle w:val="BodyText"/>
      </w:pPr>
      <w:r>
        <w:t xml:space="preserve">- Đúng rồi!- Lý Giang Thành sực nhớ ra điều quan trọng, vội quay phắt sang hỏi nàng- Em rõ ràng bị Hàn Thừa Vận bắt, sao lại thoát được?</w:t>
      </w:r>
    </w:p>
    <w:p>
      <w:pPr>
        <w:pStyle w:val="BodyText"/>
      </w:pPr>
      <w:r>
        <w:t xml:space="preserve">Hình ảnh người nào đó đột nhiên xoẹt qua đầu khiến Mạc Yên Đình không khỏi rùng mình. Người đó... hắn cũng là một người cố chấp chẳng khác chi anh.</w:t>
      </w:r>
    </w:p>
    <w:p>
      <w:pPr>
        <w:pStyle w:val="BodyText"/>
      </w:pPr>
      <w:r>
        <w:t xml:space="preserve">Hắn biết Mạc Yên Đình căm hận hắn bỏ rơi nàng, căm hận hắn đẩy nàng vào thế bất trung bất hiếu, căm hận hắn bặt vô âm tín khiến nàng một mình vò võ khổ sầu. Ngay khi độc trong người nàng được giải, hắn trao kiếm cho nàng, vô cùng bình tĩnh nói:</w:t>
      </w:r>
    </w:p>
    <w:p>
      <w:pPr>
        <w:pStyle w:val="BodyText"/>
      </w:pPr>
      <w:r>
        <w:t xml:space="preserve">"Xin lỗi, vì ta mà nàng chịu nhiều đau khổ! Kiếm đây! Nếu giết ta khiến nàng hả giận thì cứ ra tay!"</w:t>
      </w:r>
    </w:p>
    <w:p>
      <w:pPr>
        <w:pStyle w:val="BodyText"/>
      </w:pPr>
      <w:r>
        <w:t xml:space="preserve">"Hừ!- Nàng lạnh lùng đáp- Ngươi cho là ta không dám? Ta đã không còn là Mạc Yên Đình nhu nhược của ngày xưa!"</w:t>
      </w:r>
    </w:p>
    <w:p>
      <w:pPr>
        <w:pStyle w:val="BodyText"/>
      </w:pPr>
      <w:r>
        <w:t xml:space="preserve">Hắn nhếch môi cười, nhắm đôi mắt hoa đào quyến rũ lại, một bộ dáng sẵn sàng nghênh đón kiếm của nàng. Lúc đó, hỏa nộ công tâm, nàng chỉ muốn đòi lại công đạo cho bản thân và cho chủ nhân thân xác nàng đang mượn, nàng chụp vội lấy kiếm, nhằm ngay ngực hắn, đâm tới. Ngay khi máu thắm loang ướt một mảng áo trắng của hắn, nàng liền hối hận. Nàng... sao nàng lại có thể giết người kia chứ?!</w:t>
      </w:r>
    </w:p>
    <w:p>
      <w:pPr>
        <w:pStyle w:val="BodyText"/>
      </w:pPr>
      <w:r>
        <w:t xml:space="preserve">"Lực vẫn chưa đủ! Nàng không nỡ sao?- Hắn nhìn đôi mắt ươn ướt của nàng, giơ những ngón tay thon dài vuốt ve gò má non mịn của nàng, thuận tiện lau đi nước mắt nơi khóe mi nàng, cất giọng dịu dàng như nước- Không giết ta nghĩa là tha thứ cho ta, đúng không?"</w:t>
      </w:r>
    </w:p>
    <w:p>
      <w:pPr>
        <w:pStyle w:val="BodyText"/>
      </w:pPr>
      <w:r>
        <w:t xml:space="preserve">" Ngươi... chảy máu nhiều như thế...- Nàng run rẩy nhìn máu từ ngực áo hắn túa ra mỗi lúc một nhiều, thần sắc trở nên trắng bệch- Ngươi không đau sao? Ta... ta không muốn..."</w:t>
      </w:r>
    </w:p>
    <w:p>
      <w:pPr>
        <w:pStyle w:val="BodyText"/>
      </w:pPr>
      <w:r>
        <w:t xml:space="preserve">"Không sao!- Hắn nhìn chăm chăm vào mắt nàng, ánh mắt tràn ngập nhu tình, giọng nói tràn đầy dụ hoặc- Chỉ cần nàng muốn, ta đều nguyện ý!"</w:t>
      </w:r>
    </w:p>
    <w:p>
      <w:pPr>
        <w:pStyle w:val="BodyText"/>
      </w:pPr>
      <w:r>
        <w:t xml:space="preserve">"Ngươi điên rồi!- Nàng rốt cuộc không chịu được nữa, hét lên- Đồ ngốc! Đồ ngốc! Mau đưa ta xem vết thương của ngươi!"</w:t>
      </w:r>
    </w:p>
    <w:p>
      <w:pPr>
        <w:pStyle w:val="BodyText"/>
      </w:pPr>
      <w:r>
        <w:t xml:space="preserve">Hắn nhìn bộ dáng khẩn trương của nàng, khóe môi lại cong lên. Lập tức ra lệnh cho hạ nhân mang thuốc đến để nàng băng bó vết thương cho mình, hắn ôm ghì lấy nàng mà thủ thỉ:</w:t>
      </w:r>
    </w:p>
    <w:p>
      <w:pPr>
        <w:pStyle w:val="BodyText"/>
      </w:pPr>
      <w:r>
        <w:t xml:space="preserve">"Yên Nhi... Tin tưởng ta, ta chưa bao giờ phụ nàng... Chỉ cần qua hôm nay, ta sẽ đưa nàng ngồi lên ngôi hoàng hậu..."</w:t>
      </w:r>
    </w:p>
    <w:p>
      <w:pPr>
        <w:pStyle w:val="BodyText"/>
      </w:pPr>
      <w:r>
        <w:t xml:space="preserve">Nàng sững người, đôi tay lạc giữa khoảng không. Đáng tiếc, những lời ngươi nói đều đã muộn. Ngươi có biết hay không? Ta... ta không phải là người trong lòng ngươi, ta không phải người mà ngươi cần xin tha thứ...</w:t>
      </w:r>
    </w:p>
    <w:p>
      <w:pPr>
        <w:pStyle w:val="BodyText"/>
      </w:pPr>
      <w:r>
        <w:t xml:space="preserve">Mạc Yên Đình hít mũi, lắc lắc đầu cho những kí ức kia văng khỏi đầu mình. Nàng nhún vai, đáp lại ánh mắt chờ mong của Lý Giang Thành, nói:</w:t>
      </w:r>
    </w:p>
    <w:p>
      <w:pPr>
        <w:pStyle w:val="BodyText"/>
      </w:pPr>
      <w:r>
        <w:t xml:space="preserve">- Là kẻ canh gác đã thả em đi. Trước khi mở cửa phòng giam, hắn nói với em "Mau đi! Hôn phu của ngươi đã tới!".</w:t>
      </w:r>
    </w:p>
    <w:p>
      <w:pPr>
        <w:pStyle w:val="BodyText"/>
      </w:pPr>
      <w:r>
        <w:t xml:space="preserve">- Hả?- Anh nhíu mày- Không lý nào bọn chúng vất vả bắt người, bây giờ lại thả! Lẽ nào có gian trá?</w:t>
      </w:r>
    </w:p>
    <w:p>
      <w:pPr>
        <w:pStyle w:val="BodyText"/>
      </w:pPr>
      <w:r>
        <w:t xml:space="preserve">- Không đâu!- Nàng lắc đầu phủ nhận tức thì- Người đó cánh tay bị chặt đứt còn chưa băng bó lại, hắn bảo "Đừng tưởng Lý Giang Thành không giết ta là muốn ta nợ nhân tình của hắn, ta đây không muốn liên can tới hắn, ta bây giờ lập tức trả người lại cho hắn! Ngươi gặp hắn rồi cứ nói với hắn như vậy đi!"</w:t>
      </w:r>
    </w:p>
    <w:p>
      <w:pPr>
        <w:pStyle w:val="BodyText"/>
      </w:pPr>
      <w:r>
        <w:t xml:space="preserve">Ai muốn ngươi nợ chứ, Lý Giang Thành khóe miệng khẽ giật, tên của ngươi ta còn không biết đó, huynh đệ!</w:t>
      </w:r>
    </w:p>
    <w:p>
      <w:pPr>
        <w:pStyle w:val="BodyText"/>
      </w:pPr>
      <w:r>
        <w:t xml:space="preserve">Ngập ngừng một chút, Mạc Yên Đình nói tiếp:</w:t>
      </w:r>
    </w:p>
    <w:p>
      <w:pPr>
        <w:pStyle w:val="BodyText"/>
      </w:pPr>
      <w:r>
        <w:t xml:space="preserve">- Cho dù có gian trá em cũng không quan tâm! Em không muốn ở lại, em muốn được gặp anh!</w:t>
      </w:r>
    </w:p>
    <w:p>
      <w:pPr>
        <w:pStyle w:val="Compact"/>
      </w:pPr>
      <w:r>
        <w:t xml:space="preserve">Sống mũi anh cay cay, hết thảy ngôn từ đều quăng vèo ra sau lưng. Anh dang tay ôm ghì lấy nàng. Phải, còn sống là tốt, gặp lại là tốt. Thật may... anh đã không xuống đao giết tên dở hơi kia!</w:t>
      </w:r>
      <w:r>
        <w:br w:type="textWrapping"/>
      </w:r>
      <w:r>
        <w:br w:type="textWrapping"/>
      </w:r>
    </w:p>
    <w:p>
      <w:pPr>
        <w:pStyle w:val="Heading2"/>
      </w:pPr>
      <w:bookmarkStart w:id="65" w:name="chương-14-cái-giá-của-quyền-lực"/>
      <w:bookmarkEnd w:id="65"/>
      <w:r>
        <w:t xml:space="preserve">44. Chương 14: Cái Giá Của Quyền Lực</w:t>
      </w:r>
    </w:p>
    <w:p>
      <w:pPr>
        <w:pStyle w:val="Compact"/>
      </w:pPr>
      <w:r>
        <w:br w:type="textWrapping"/>
      </w:r>
      <w:r>
        <w:br w:type="textWrapping"/>
      </w:r>
      <w:r>
        <w:t xml:space="preserve">Ầm! Ầm! Ầm!</w:t>
      </w:r>
    </w:p>
    <w:p>
      <w:pPr>
        <w:pStyle w:val="BodyText"/>
      </w:pPr>
      <w:r>
        <w:t xml:space="preserve">Hàng loạt tiếng nổ long trời đột nhiên vang lên. Mảng tường cách chỗ hai anh em đứng khoảng hai mươi mét bị phá nát. Cùng lúc đó, ba bóng người từ bên kia nhảy sang.</w:t>
      </w:r>
    </w:p>
    <w:p>
      <w:pPr>
        <w:pStyle w:val="BodyText"/>
      </w:pPr>
      <w:r>
        <w:t xml:space="preserve">Qua lớp bụi mờ mờ và ánh sáng như đèn sắp hết pin của dạ minh châu, Lý Giang Thành nhận thức người tới đều là cao thủ. Anh càng thêm siết chặt vòng tay ôm Mạc Yên Đình, cắn răng nhịn đau, rất chi là khí khái nói thầm bên tai nàng:</w:t>
      </w:r>
    </w:p>
    <w:p>
      <w:pPr>
        <w:pStyle w:val="BodyText"/>
      </w:pPr>
      <w:r>
        <w:t xml:space="preserve">– Cứ để anh lo! Anh còn đấu được!</w:t>
      </w:r>
    </w:p>
    <w:p>
      <w:pPr>
        <w:pStyle w:val="BodyText"/>
      </w:pPr>
      <w:r>
        <w:t xml:space="preserve">Anh trai ngốc này, nếu không phải do tác dụng cầm máu và giảm đau của thần dược, lúc này anh còn nói được sao?! Mạc Yên Đình hung hăng lườm anh. Nàng còn chưa kịp mở miệng thì một người đã vọt tới trước mặt hai người, xoẹt một cái chỉa kiếm vào mặt Lý Giang Thành, lấy hết hơi từ buồng phổi, hắn gầm lên:</w:t>
      </w:r>
    </w:p>
    <w:p>
      <w:pPr>
        <w:pStyle w:val="BodyText"/>
      </w:pPr>
      <w:r>
        <w:t xml:space="preserve">– KHỐN KIẾP! MAU BUÔNG TIỂU THƯ NHÀ TA RA!!!</w:t>
      </w:r>
    </w:p>
    <w:p>
      <w:pPr>
        <w:pStyle w:val="BodyText"/>
      </w:pPr>
      <w:r>
        <w:t xml:space="preserve">Lý Giang Thành và Mạc Yên Đình trợn mắt. Ba giây sau, hai người đồng thanh:</w:t>
      </w:r>
    </w:p>
    <w:p>
      <w:pPr>
        <w:pStyle w:val="BodyText"/>
      </w:pPr>
      <w:r>
        <w:t xml:space="preserve">– Lưu Dự/ A Dự!</w:t>
      </w:r>
    </w:p>
    <w:p>
      <w:pPr>
        <w:pStyle w:val="BodyText"/>
      </w:pPr>
      <w:r>
        <w:t xml:space="preserve">Đồng chí Lưu Dự một phen ngơ ngác, đứng hình trong gió. Giây lâu sau, hắn run run chỉ vào Lý Giang Thành, lắp bắp:</w:t>
      </w:r>
    </w:p>
    <w:p>
      <w:pPr>
        <w:pStyle w:val="BodyText"/>
      </w:pPr>
      <w:r>
        <w:t xml:space="preserve">– Tiểu… tiểu thư… Người này… là vương gia?</w:t>
      </w:r>
    </w:p>
    <w:p>
      <w:pPr>
        <w:pStyle w:val="BodyText"/>
      </w:pPr>
      <w:r>
        <w:t xml:space="preserve">Sau lưng hắn, Trần Ngôn Thanh và Mai Dạ Thảo âm thầm gạt lệ. Chẳng trách Lưu Dự lại giật mình, khiếu cải trang của Thành ca quả thật “vĩ đại”, tóc rễ tre, râu quai nón, chân mày sâu róm… Còn đâu dấu vết của thiên hạ đệ nhị mỹ nam a a a….</w:t>
      </w:r>
    </w:p>
    <w:p>
      <w:pPr>
        <w:pStyle w:val="BodyText"/>
      </w:pPr>
      <w:r>
        <w:t xml:space="preserve">– Khụ… khụ… khụ…- Nam chính bị xem thường nào đó nhìn gương mặt quỷ dị của ba người, lòng ngứa ngáy như bị sâu bò bèn ho khan liên tục nhắc nhở sự tồn tại của mình.</w:t>
      </w:r>
    </w:p>
    <w:p>
      <w:pPr>
        <w:pStyle w:val="BodyText"/>
      </w:pPr>
      <w:r>
        <w:t xml:space="preserve">Bấy giờ, ba người mới thu liễm lại, đôi mắt cùng dời sang thanh kiếm gãy vinh quang ngự trên ngực Thành vương, hai mũi tên cắm trên bả vai anh, lại thuận tiện dời sang cánh tay thân ái của anh và Mạc Yên Đình đang ôm lấy nhau.</w:t>
      </w:r>
    </w:p>
    <w:p>
      <w:pPr>
        <w:pStyle w:val="BodyText"/>
      </w:pPr>
      <w:r>
        <w:t xml:space="preserve">Chết lặng ba giây.</w:t>
      </w:r>
    </w:p>
    <w:p>
      <w:pPr>
        <w:pStyle w:val="BodyText"/>
      </w:pPr>
      <w:r>
        <w:t xml:space="preserve">– Thành ca! Oa a a</w:t>
      </w:r>
    </w:p>
    <w:p>
      <w:pPr>
        <w:pStyle w:val="BodyText"/>
      </w:pPr>
      <w:r>
        <w:t xml:space="preserve">- Mai Dạ Thảo nhào vào lòng anh, bức Mạc Yên Đình phải buông tay né sang một bên, nàng khóc lóc cực kì bi thảm mà rằng – Huynh có sao không? Đau không? Cho muội biết là tên khốn nào đã ra tay? Muội sẽ tru di cửu tộc nhà hắn!</w:t>
      </w:r>
    </w:p>
    <w:p>
      <w:pPr>
        <w:pStyle w:val="BodyText"/>
      </w:pPr>
      <w:r>
        <w:t xml:space="preserve">– Chắc chắn là tên khốn Hàn Thừa Vận chứ chẳng phải ai!- Trần Ngôn Thanh đấm mạnh vào tường, lại làm thủng thêm một lỗ to tướng nữa, rít lên- Ta thề không đội trời chung với ngươi! Ta mà bắt được ngươi sẽ ăn gan, uống máu, cắt thịt, róc xương ngươi!!!!</w:t>
      </w:r>
    </w:p>
    <w:p>
      <w:pPr>
        <w:pStyle w:val="BodyText"/>
      </w:pPr>
      <w:r>
        <w:t xml:space="preserve">– Đúng vậy!- Lưu Dự cũng tru tréo- Tên khốn đó đày chúng ta quá thảm! Phải bắt hắn trả giá đắt! Hàn Thừa Vận! Ngươi đi chết đi!!!</w:t>
      </w:r>
    </w:p>
    <w:p>
      <w:pPr>
        <w:pStyle w:val="BodyText"/>
      </w:pPr>
      <w:r>
        <w:t xml:space="preserve">Phía bên kia, Mạc Yên Đình mím môi, nhắm mắt hít thở sâu.</w:t>
      </w:r>
    </w:p>
    <w:p>
      <w:pPr>
        <w:pStyle w:val="BodyText"/>
      </w:pPr>
      <w:r>
        <w:t xml:space="preserve">– Ta e mọi người sẽ không gặp được hắn…- Nàng giật giật gấu áo Lý Giang Thành khẽ nói- Hàn Thừa Vận đã vào cung rồi!</w:t>
      </w:r>
    </w:p>
    <w:p>
      <w:pPr>
        <w:pStyle w:val="BodyText"/>
      </w:pPr>
      <w:r>
        <w:t xml:space="preserve">Là ông trời cho nàng cơ hội gặp lại anh trai, nàng không thể để anh chết lần nữa. Có trách… xem như giữa Mạc Yên Đình “kia” và người đó duyên mỏng, nàng với hắn không có chút tình ý, tội gì lại đi bảo vệ hắn.</w:t>
      </w:r>
    </w:p>
    <w:p>
      <w:pPr>
        <w:pStyle w:val="BodyText"/>
      </w:pPr>
      <w:r>
        <w:t xml:space="preserve">Hiu hiu gió lạnh thổi lại thổi, một đoàn bốn người trầm mặc lại trầm mặc, ngươi nhìn ta, ta nhìn ngươi nghẹn ngào không nói nên lời.</w:t>
      </w:r>
    </w:p>
    <w:p>
      <w:pPr>
        <w:pStyle w:val="BodyText"/>
      </w:pPr>
      <w:r>
        <w:t xml:space="preserve">Chừng như chỉ còn một giây nữa không khí sẽ nổ tung, Trần Ngôn Thanh mới chụp lấy bả vai Mai Dạ Thảo, cúi người nhìn thẳng vào mắt nàng, giọng anh lạc đi:</w:t>
      </w:r>
    </w:p>
    <w:p>
      <w:pPr>
        <w:pStyle w:val="BodyText"/>
      </w:pPr>
      <w:r>
        <w:t xml:space="preserve">– Thảo muội… muội đến tìm ta sẽ không phải vì… vì công chúa Lưu Ly quốc đang ở bên bệ hạ chứ?</w:t>
      </w:r>
    </w:p>
    <w:p>
      <w:pPr>
        <w:pStyle w:val="BodyText"/>
      </w:pPr>
      <w:r>
        <w:t xml:space="preserve">Ầm.</w:t>
      </w:r>
    </w:p>
    <w:p>
      <w:pPr>
        <w:pStyle w:val="BodyText"/>
      </w:pPr>
      <w:r>
        <w:t xml:space="preserve">Quả nhiên, lập tức có hai người bị chao đảo, là Mai Dạ Thảo và Lý Giang Thành. Bên này, Mai Dạ Thảo mặt mày tái mét, rơm rớm nhìn hai vị nghĩa huynh, cắn chặt cánh môi đến trắng bệch, gật gật đầu. Bên kia, Lý Giang Thành siết chặt nắm tay rồi thả lỏng rồi lại siết chặt. Vết thương trên ngực anh rõ ràng là bên phải, cơ hồ hiện đang lan sang bên trái, tuy không đau đớn buốt xương nhưng cũng âm ỉ, bức bối, khó thở vô cùng.</w:t>
      </w:r>
    </w:p>
    <w:p>
      <w:pPr>
        <w:pStyle w:val="BodyText"/>
      </w:pPr>
      <w:r>
        <w:t xml:space="preserve">– Khoan… khoan đã!- Người giữ được bình tĩnh lúc này chính là Lưu bang chủ, hắn giơ tay phát biểu ý kiến- Hoàng cung canh phòng nghiêm ngặt, lại do Ngô thống lĩnh trấn thủ, không khả năng xảy ra chuyện lớn được. Các ngài chớ nên khẩn trương, tự mình dọa mình đi!</w:t>
      </w:r>
    </w:p>
    <w:p>
      <w:pPr>
        <w:pStyle w:val="BodyText"/>
      </w:pPr>
      <w:r>
        <w:t xml:space="preserve">– Đáng tiếc! Chuyện này không khẩn trương không được!- Trần Ngôn Thanh bẻ gãy lời hắn- Ngươi chớ quên công chúa là hôn thê của Hàn Thừa Tín! Trước đây tình cảm của nàng ta và hắn rất tốt, nàng ta có đủ động cơ trả thù cho hắn!</w:t>
      </w:r>
    </w:p>
    <w:p>
      <w:pPr>
        <w:pStyle w:val="BodyText"/>
      </w:pPr>
      <w:r>
        <w:t xml:space="preserve">– Á a a!- Mai Dạ Thảo vò đầu bức tai thét lên- Muội chính là đã quên! Muội bị Thừa Triết chọc giận nên hoàn toàn quên khuấy chuyện đó! Không xong rồi! Không xong rồi! Thừa Triết! Ta có lỗi với ngài</w:t>
      </w:r>
    </w:p>
    <w:p>
      <w:pPr>
        <w:pStyle w:val="BodyText"/>
      </w:pPr>
      <w:r>
        <w:t xml:space="preserve">Ba vị nam nhân tại đương trường ngoài mặt thì đen thui, trong lòng lặng lẽ thắp ba nén nhang tụng niệm, cầu trời hoàng đế nào đó có thể sống tốt đến mãn đời. Hàn Thừa Triết, số ngươi thực khổ a! Ngươi nắm cả thiên hạ, thao túng mọi nhân tâm, hô phong hoán vũ không gì không làm được, ngươi lại không thể quản được tâm người mà ngươi si luyến. Ngươi rất thảm đi!!!</w:t>
      </w:r>
    </w:p>
    <w:p>
      <w:pPr>
        <w:pStyle w:val="BodyText"/>
      </w:pPr>
      <w:r>
        <w:t xml:space="preserve">Phía bên kia, Mạc Yên Đình cũng không khỏi rùng mình.</w:t>
      </w:r>
    </w:p>
    <w:p>
      <w:pPr>
        <w:pStyle w:val="BodyText"/>
      </w:pPr>
      <w:r>
        <w:t xml:space="preserve">Tự cổ làm sao hai hổ có thể sống chung một núi, sao mối thù sâu nặng có thể hóa giải, sao dòng dõi đế vương có thể không xảy ra tranh đoạt?</w:t>
      </w:r>
    </w:p>
    <w:p>
      <w:pPr>
        <w:pStyle w:val="BodyText"/>
      </w:pPr>
      <w:r>
        <w:t xml:space="preserve">Hàn Thừa Tín là thái tử do lão tặc Hàn Vĩnh Thuần sắc phong. Mấy tháng trước, hoàng đế Hàn Thừa Triết khởi binh lấy lại vương quyền vốn bị cưỡng đoạt từ mười năm trước, cũng là báo thù cho phụ mẫu. Do lão phản tặc bị giết, lòng dân không theo, binh sĩ đa số cởi bỏ khí giới quy thuận theo chính nghĩa, một mình Hàn Thừa Tín thế cô sức yếu buộc phải rút về kinh thành phòng thủ. Ngày ngày, hắn bị nỗi lo âu bị giết, bị Hàn Thừa Triết cướp ngôi, bị thần dân phỉ nhổ… ám ảnh, bức hắn gần như điên loạn. Lúc Kỳ Nam Thất Kiệt dẫn binh vào cung, hắn lúc đó đang ngự trên ngai vàng, mắt mở trừng trừng, miệng cười tà nghễ, máu từ khóe môi hãy còn chưa khô. Chỉ có… tim hắn đã ngừng đập. Y sư nghiệm thi nói, hắn chết vì trúng kịch độc, phỏng chừng hắn sợ bản thân bị ngũ mã phanh thây nên an bày cho mình chết được dễ coi.</w:t>
      </w:r>
    </w:p>
    <w:p>
      <w:pPr>
        <w:pStyle w:val="BodyText"/>
      </w:pPr>
      <w:r>
        <w:t xml:space="preserve">Thời điểm đó, hoàng đệ Hàn Thừa Vận của hắn nổi tiếng phong lưu còn bận ngao du sơn thủy ở chốn non bồng nước nhược nào đó may mắn thoát được một nạn. Y lập tức mai danh ẩn tích, nghiễm nhiên trở thành tội phạm truy nã hàng đầu.</w:t>
      </w:r>
    </w:p>
    <w:p>
      <w:pPr>
        <w:pStyle w:val="BodyText"/>
      </w:pPr>
      <w:r>
        <w:t xml:space="preserve">Có câu oan oan tương báo bao giờ mới dứt, nhưng ngẫm lại không báo thù thì phải làm sao đây? Hàn Thừa Triết trong một đêm mất hết tất cả khiến hắn trãi qua mười năm nếm mật nằm gai, Hàn Thừa Vận cũng vậy, chỉ một hồi ngao du y liền không tìm được nẻo về. Ha! Thật nực cười! Rốt cuộc thì, trong cuộc chiến vương quyền này, ai là kẻ có lợi đây?</w:t>
      </w:r>
    </w:p>
    <w:p>
      <w:pPr>
        <w:pStyle w:val="BodyText"/>
      </w:pPr>
      <w:r>
        <w:t xml:space="preserve">Hoặc giả, cả hai cùng… lưỡng bại câu thương?</w:t>
      </w:r>
    </w:p>
    <w:p>
      <w:pPr>
        <w:pStyle w:val="BodyText"/>
      </w:pPr>
      <w:r>
        <w:t xml:space="preserve">Dưới sự dẫn dắt của Trần Ngôn Thanh, năm người lập tức rời khỏi hầm mộ hồi thành bảo vệ hoàng đế. Mạc Yên Đình trên danh nghĩa là vị hôn thê của Lý Giang Thành, lại được anh gắt gao nắm tay tràn đầy thâm tình nên mặc nhiên không bị ai kỳ thị. Chỉ là, trong lúc sửa soạn ngựa, Trần Ngôn Thanh nghiêng đầu ghé tai Mai Dạ Thảo thì thầm:</w:t>
      </w:r>
    </w:p>
    <w:p>
      <w:pPr>
        <w:pStyle w:val="BodyText"/>
      </w:pPr>
      <w:r>
        <w:t xml:space="preserve">– Đừng vì thế mà từ bỏ kế hoạch hủy hôn của chúng ta, chúng ta chỉ là tạm ngưng thôi. Chúng ta có nàng ta trong tay, Hàn Thừa Vận kia tự nhiên không còn đáng ngại. Mọi chuyện đã có ta, muội cứ thuận theo là được!</w:t>
      </w:r>
    </w:p>
    <w:p>
      <w:pPr>
        <w:pStyle w:val="Compact"/>
      </w:pPr>
      <w:r>
        <w:t xml:space="preserve">Dạ Thảo mở to mắt nhìn anh, một tia sáng lóe lên trong mắt nàng</w:t>
      </w:r>
      <w:r>
        <w:br w:type="textWrapping"/>
      </w:r>
      <w:r>
        <w:br w:type="textWrapping"/>
      </w:r>
    </w:p>
    <w:p>
      <w:pPr>
        <w:pStyle w:val="Heading2"/>
      </w:pPr>
      <w:bookmarkStart w:id="66" w:name="chương-15-ngay-cả-thần-y-cũng-giống-lang-băm"/>
      <w:bookmarkEnd w:id="66"/>
      <w:r>
        <w:t xml:space="preserve">45. Chương 15: Ngay Cả Thần Y Cũng Giống Lang Băm</w:t>
      </w:r>
    </w:p>
    <w:p>
      <w:pPr>
        <w:pStyle w:val="Compact"/>
      </w:pPr>
      <w:r>
        <w:br w:type="textWrapping"/>
      </w:r>
      <w:r>
        <w:br w:type="textWrapping"/>
      </w:r>
      <w:r>
        <w:t xml:space="preserve">Cái gì?- Lưu Dự túm lấy cổ áo gã ăn mày báo tin, nắm tay vung lên đầy đe dọa- Ngươi xác thực không nhầm lẫn?</w:t>
      </w:r>
    </w:p>
    <w:p>
      <w:pPr>
        <w:pStyle w:val="BodyText"/>
      </w:pPr>
      <w:r>
        <w:t xml:space="preserve">– Hồi… hồi bang chủ- Người nọ run như cầy sấy, lắp bắp- Thuộc hạ có mười cái gan cũng không dám hồ ngôn loạn ngữ. Kinh thành đích thực không có gì khác biệt, không hề có dấu hiệu sắp xảy ra binh biến…</w:t>
      </w:r>
    </w:p>
    <w:p>
      <w:pPr>
        <w:pStyle w:val="BodyText"/>
      </w:pPr>
      <w:r>
        <w:t xml:space="preserve">– Không thể nào! Không thể nào!</w:t>
      </w:r>
    </w:p>
    <w:p>
      <w:pPr>
        <w:pStyle w:val="BodyText"/>
      </w:pPr>
      <w:r>
        <w:t xml:space="preserve">Lưu Dự gấp gáp như phải bỏng, chỉ sợ đám thuộc hạ làm việc tắc trách ảnh hưởng đến danh hiệu Thần Thám của hắn. Trần Ngôn Thanh vỗ nhẹ lên vai hắn, khẽ cười:</w:t>
      </w:r>
    </w:p>
    <w:p>
      <w:pPr>
        <w:pStyle w:val="BodyText"/>
      </w:pPr>
      <w:r>
        <w:t xml:space="preserve">– Xem ra là chúng ta tự mình dọa mình! Huynh đệ này cũng vất vả rồi, ngươi cho hắn nghỉ ngơi đi!</w:t>
      </w:r>
    </w:p>
    <w:p>
      <w:pPr>
        <w:pStyle w:val="BodyText"/>
      </w:pPr>
      <w:r>
        <w:t xml:space="preserve">Lưu Dự hừ mũi buông áo gã ăn mày ra khiến y mừng như bắt được vàng vội vàng lủi mất. Hắn khoanh tay nhìn chằm chặp vào Trần Ngôn Thanh, chất vấn:</w:t>
      </w:r>
    </w:p>
    <w:p>
      <w:pPr>
        <w:pStyle w:val="BodyText"/>
      </w:pPr>
      <w:r>
        <w:t xml:space="preserve">– Công chúa ngoại bang nhập cung, thiên lao bị cướp, hoàng hậu và vương gia mất tích mà không một chút náo động. Xin hỏi, Trần tướng quân thấy bình thường ở chỗ nào?</w:t>
      </w:r>
    </w:p>
    <w:p>
      <w:pPr>
        <w:pStyle w:val="BodyText"/>
      </w:pPr>
      <w:r>
        <w:t xml:space="preserve">Trần Ngôn Thanh nhếch khóe môi tựa tiếu phi tiếu rồi phóng tầm mắt nhìn về hướng cổng thành phía xa mờ mờ, lãnh đạm đáp:</w:t>
      </w:r>
    </w:p>
    <w:p>
      <w:pPr>
        <w:pStyle w:val="BodyText"/>
      </w:pPr>
      <w:r>
        <w:t xml:space="preserve">– Là kế dụ chúng ta hồi cung, vẫn nên cho hắn ôm cây đợi thỏ thêm một lúc đi!</w:t>
      </w:r>
    </w:p>
    <w:p>
      <w:pPr>
        <w:pStyle w:val="BodyText"/>
      </w:pPr>
      <w:r>
        <w:t xml:space="preserve">Đoạn, anh bỏ mặc Lưu Dự đang trợn mắt sửng sốt nhìn mình, bước thoăn thoắt về phía ngôi miếu cũ. Thế nhưng, chân vừa chạm ngưỡng cửa, còn chưa kịp vào trong, tai anh đã nghe giọng nói khẩn trương cùng lo lắng của Mai Dạ Thảo:</w:t>
      </w:r>
    </w:p>
    <w:p>
      <w:pPr>
        <w:pStyle w:val="BodyText"/>
      </w:pPr>
      <w:r>
        <w:t xml:space="preserve">– Thần y, Thành ca không có việc gì chứ?</w:t>
      </w:r>
    </w:p>
    <w:p>
      <w:pPr>
        <w:pStyle w:val="BodyText"/>
      </w:pPr>
      <w:r>
        <w:t xml:space="preserve">– Đúng vậy!- Mạc Yên Đình cũng gấp gáp không kém- Vừa nãy rõ ràng ngón tay có cử động, sao lại rơi vào hôn mê nữa? Huynh ấy sẽ không…</w:t>
      </w:r>
    </w:p>
    <w:p>
      <w:pPr>
        <w:pStyle w:val="BodyText"/>
      </w:pPr>
      <w:r>
        <w:t xml:space="preserve">Nghe tới đó, chân Trần Ngôn Thanh lập tức vọt vào, còn nhanh hơn điều khiển của đại não. Chỉ thấy bên vách tường hứng nhiều ánh sáng nhất, Lý Giang Thành đang nằm trên đệm cỏ, mặt mày tái nhợt, đôi mắt nhắm nghiền hơi thở yếu ớt. Nửa thanh kiếm cùng với mấy mũi tên đều được rút ra, vết thương cũng được đắp thuốc và quấn một lớp vải trắng. Hai bên tả hữu là hai vị mỹ nhân như hoa như ngọc, mặt chau mày ủ, lệ hoen khóe mi, giọng đầy nức nở chất vấn thần y.</w:t>
      </w:r>
    </w:p>
    <w:p>
      <w:pPr>
        <w:pStyle w:val="BodyText"/>
      </w:pPr>
      <w:r>
        <w:t xml:space="preserve">Không khả năng! Thành ca sẽ không sao! Anh siết chặt nắm tay không ngừng nhắc nhở bản thân mình. Nhưng, tình cảnh này cùng mười năm trước trong hang núi kia không chút sai biệt, cũng là những vết thương trầm trọng như thế, cũng gương mặt tái như thế, cũng những tiếng khóc thương não lòng đứt ruột như thế…</w:t>
      </w:r>
    </w:p>
    <w:p>
      <w:pPr>
        <w:pStyle w:val="BodyText"/>
      </w:pPr>
      <w:r>
        <w:t xml:space="preserve">– Vương thần y!- Anh chụp lấy bả vai lão, kích động đến muốn bóp nát nó- Ngươi nói xem, huynh ấy hôn mê một ngày sao còn chưa tỉnh? Hay là…ngươi không phải thần y? Có đúng không?</w:t>
      </w:r>
    </w:p>
    <w:p>
      <w:pPr>
        <w:pStyle w:val="BodyText"/>
      </w:pPr>
      <w:r>
        <w:t xml:space="preserve">Phải nha. Nghe giang hồ đồn Vương thần y dị nhân quái tật tính tình cổ quái ngàn lượng khó cầu. Anh còn tưởng mời lão hạ sơn phải tốn không ít tâm tư, ai ngờ được chỉ mới nói bốn chữ “Vương gia cần ngài”, lão lập tức thu vén hành trang cùng anh quất ngựa truy phong nửa ngày đường đến đây. Nay nhìn kĩ lại, lão mặt mày lấm lét, làn da trắng bệch, thân hình gầy gò, đầu tóc bù xù chẳng khác chi lang băm, khẳng định là anh bị lừa rồi!</w:t>
      </w:r>
    </w:p>
    <w:p>
      <w:pPr>
        <w:pStyle w:val="BodyText"/>
      </w:pPr>
      <w:r>
        <w:t xml:space="preserve">– Hừ! Ngươi dám lặp lại ta liền tiễn hắn đi luôn! -Vương thần y liếc xéo anh, ánh mắt tóe lửa, gân xanh nổi đầy trán, rít lên- Dù sao, hắn chết không đáng tiếc! Chết được cũng tốt!</w:t>
      </w:r>
    </w:p>
    <w:p>
      <w:pPr>
        <w:pStyle w:val="BodyText"/>
      </w:pPr>
      <w:r>
        <w:t xml:space="preserve">– Cái gì???- Ba người cùng kinh hô và cùng nhất tề… kẻ giương cung, người chĩa kiếm, người giơ quyền dí vào người thần y nào đó, hét lên- ÔNG DÁM!!!</w:t>
      </w:r>
    </w:p>
    <w:p>
      <w:pPr>
        <w:pStyle w:val="BodyText"/>
      </w:pPr>
      <w:r>
        <w:t xml:space="preserve">Ặc… Thần y nào đó tức thì thu liễm lại bày ra một bộ dáng ủy khuất, ánh mắt long lanh nhìn ba kẻ hùng hổ như muốn ăn tươi mình, lão lí nhí nói:</w:t>
      </w:r>
    </w:p>
    <w:p>
      <w:pPr>
        <w:pStyle w:val="BodyText"/>
      </w:pPr>
      <w:r>
        <w:t xml:space="preserve">– Hắn chết có mỹ nữ khóc than còn không phải là không đáng tiếc sao? Ai nha, ta có làm gì hắn đâu mà các ngươi đòi thủ tiêu ta. Ta có bệnh đau tim nha… Bất quá, kẻ sức chín trâu hai hổ như hắn may mắn được uống thần dược thì sao yểu mệnh được. Hắn chẳng qua hao sức tổn lực, suy nhược mất máu nên cơ thể mới kháng nghị đòi đình công thế này a</w:t>
      </w:r>
    </w:p>
    <w:p>
      <w:pPr>
        <w:pStyle w:val="BodyText"/>
      </w:pPr>
      <w:r>
        <w:t xml:space="preserve">Nói đơn giản chính là Lý-Giang-Thành-đang-ngủ. Anh tốn ba đêm thức trắng canh thiên lao, lại chạy bộ từ thiên lao đến Hoàng lăng, lại còn đánh đến thương tích đầy mình máu ướt đẫm áo, không mệt cũng lạ đi.</w:t>
      </w:r>
    </w:p>
    <w:p>
      <w:pPr>
        <w:pStyle w:val="BodyText"/>
      </w:pPr>
      <w:r>
        <w:t xml:space="preserve">Sau khi chân chính hiểu rõ, mặt ba người tức thì đen thui.</w:t>
      </w:r>
    </w:p>
    <w:p>
      <w:pPr>
        <w:pStyle w:val="BodyText"/>
      </w:pPr>
      <w:r>
        <w:t xml:space="preserve">Một ngày nữa trôi qua.</w:t>
      </w:r>
    </w:p>
    <w:p>
      <w:pPr>
        <w:pStyle w:val="BodyText"/>
      </w:pPr>
      <w:r>
        <w:t xml:space="preserve">Lý Giang Thành rốt cuộc hồi tỉnh. Aizzz, đám huynh đệ muội này cũng thật là, bàn bí mật quân sự không tìm nơi kín đáo mà bàn, cứ nhằm ngay bên chỗ anh nằm ngủ mà lầm rầm rủ rỉ, có là thánh nhân cũng phải nhảy xuống bàn. Lúc này, anh mệt lười mở mắt, bọn họ cũng không chú tâm vào anh, một lòng theo đuổi kế hoạch nhập cung.</w:t>
      </w:r>
    </w:p>
    <w:p>
      <w:pPr>
        <w:pStyle w:val="BodyText"/>
      </w:pPr>
      <w:r>
        <w:t xml:space="preserve">– Thuộc hạ của ta đã quan sát tỉ mỉ cổng thành, vương phủ với cả Trần phủ, rốt cuộc phát hiện có một nhóm người lạ mặt thường xuyên lai vãng. Ta đoán chúng đang đợi chúng ta xuất hiện để rồi mật báo cho Hàn Thừa Vận!- Lưu Dự nói bằng giọng hỉ hả tràn đầy tự hào, oa ha ha, rốt cuộc danh hiệu của hắn cũng không phải đồ vứt đi.</w:t>
      </w:r>
    </w:p>
    <w:p>
      <w:pPr>
        <w:pStyle w:val="BodyText"/>
      </w:pPr>
      <w:r>
        <w:t xml:space="preserve">– Hừm…- Trần Ngôn Thanh vẫn xem hắn bằng nửa con mắt, hờ hừng nói- Thế phía quân doanh?</w:t>
      </w:r>
    </w:p>
    <w:p>
      <w:pPr>
        <w:pStyle w:val="BodyText"/>
      </w:pPr>
      <w:r>
        <w:t xml:space="preserve">– Không chút động tĩnh!- Lưu Dự tiếp tục hắc hắc cười gian, vẻ đắc ý ngày càng tăng- Nội bất xuất, ngoại bất nhập, muốn qua cửa phải có thánh chỉ của bệ hạ!</w:t>
      </w:r>
    </w:p>
    <w:p>
      <w:pPr>
        <w:pStyle w:val="BodyText"/>
      </w:pPr>
      <w:r>
        <w:t xml:space="preserve">– Các huynh ấy bị giam lỏng rồi?- Mai Dạ Thảo mặt cắt không giọt máu nhìn Trần Ngôn Thanh, gấp gáp đến không kịp thở- Đã hai ngày rồi, chúng không làm gì bệ hạ chứ? Thanh ca, muội không phải không tin huynh, nhưng Hàn Thừa Vận rất xảo trá, lại hận bệ hạ rất sâu. Hắn sẽ không vừa gặp liền ra tay chứ? Bệ hạ không biết võ công, muội lại không ở cạnh bảo vệ. Oa a a, muội thật đáng chết! Muội không muốn làm quả phụ!</w:t>
      </w:r>
    </w:p>
    <w:p>
      <w:pPr>
        <w:pStyle w:val="BodyText"/>
      </w:pPr>
      <w:r>
        <w:t xml:space="preserve">– Sẽ không! Sẽ không!- Trần Ngôn Thanh tức thì vỗ về an ủi nàng, giọng anh cực kì ôn nhu- Hàn Thừa Vận cần dùng bệ hạ để khống chế chúng ta, hắn sẽ không ngốc đến nỗi đoạn đường lui của mình đâu… Muội chớ lo a…</w:t>
      </w:r>
    </w:p>
    <w:p>
      <w:pPr>
        <w:pStyle w:val="BodyText"/>
      </w:pPr>
      <w:r>
        <w:t xml:space="preserve">– Ai nha nha!- Lưu Dự vỗ tay cái bộp, ánh mắt lóe sáng như sao- Ta vẫn thắc mắc tại sao chúng nắm bệ hạ mà vẫn án binh bất động. Chẳng lẽ, binh này vốn không thể động?</w:t>
      </w:r>
    </w:p>
    <w:p>
      <w:pPr>
        <w:pStyle w:val="BodyText"/>
      </w:pPr>
      <w:r>
        <w:t xml:space="preserve">– Không sai! Không có lệnh phù và kim bài của ta, không ai được phép huy động binh tướng!</w:t>
      </w:r>
    </w:p>
    <w:p>
      <w:pPr>
        <w:pStyle w:val="BodyText"/>
      </w:pPr>
      <w:r>
        <w:t xml:space="preserve">Lý Giang Thành rốt cuộc nhịn không nổi gắng gượng ngồi dậy đáp lời hắn.</w:t>
      </w:r>
    </w:p>
    <w:p>
      <w:pPr>
        <w:pStyle w:val="BodyText"/>
      </w:pPr>
      <w:r>
        <w:t xml:space="preserve">Mạc Yên Đình từ nãy đã bị xem như không khí chỉ lẳng lặng ngồi một bên lau mồ hôi cho anh bây giờ như nhìn thấy đồng minh, không khỏi xúc động. Nghĩ tới thương thế không nhẹ của anh hốc mắt nàng hồng hồng, nàng nắm lấy tay anh, dịu dàng nói:</w:t>
      </w:r>
    </w:p>
    <w:p>
      <w:pPr>
        <w:pStyle w:val="BodyText"/>
      </w:pPr>
      <w:r>
        <w:t xml:space="preserve">– Huynh đừng gắng sức, còn chưa khỏi đâu, nên tịnh dưỡng đi…</w:t>
      </w:r>
    </w:p>
    <w:p>
      <w:pPr>
        <w:pStyle w:val="BodyText"/>
      </w:pPr>
      <w:r>
        <w:t xml:space="preserve">– Ta không sao!- Anh vỗ nhẹ lên tay nàng cười đáp lại- Ta vẫn ứng chiến được!</w:t>
      </w:r>
    </w:p>
    <w:p>
      <w:pPr>
        <w:pStyle w:val="BodyText"/>
      </w:pPr>
      <w:r>
        <w:t xml:space="preserve">– Cái gì ứng chiến?- Nàng trừng mắt đến phát hỏa- Ta không cho phép! Kiếp này ta quyết không cho huynh chết trước ta!</w:t>
      </w:r>
    </w:p>
    <w:p>
      <w:pPr>
        <w:pStyle w:val="BodyText"/>
      </w:pPr>
      <w:r>
        <w:t xml:space="preserve">– Yên Đình, muội nhất định phải tin tưởng ta…- Anh choàng tay ôm nàng, vỗ nhẹ lưng nàng, cất giọng ngọt ngào như mật- Muội chớ lo a. Chúng ta thiên tân vạn khổ mới gặp lại nhau, ta còn rất nhiều điều vẫn chưa nói cùng muội, ta sẽ không chết! Ta nhất định sẽ nắm tay muội đi hết cuộc đời…</w:t>
      </w:r>
    </w:p>
    <w:p>
      <w:pPr>
        <w:pStyle w:val="BodyText"/>
      </w:pPr>
      <w:r>
        <w:t xml:space="preserve">Một màn chàng chàng thiếp thiếp khiến ba người còn lại cứng miệng, những lời quan tâm đành nuốt ngược vào tâm. Lòng thầm hỏi, hai người ấy rõ ràng gặp nhau không lâu mà tình nùng mật ý dạt dào như thế, lẽ nào do họ thật sự có duyên? Đột nhiên lòng cả ba không khỏi xốn xang…</w:t>
      </w:r>
    </w:p>
    <w:p>
      <w:pPr>
        <w:pStyle w:val="BodyText"/>
      </w:pPr>
      <w:r>
        <w:t xml:space="preserve">– Mạc tiểu thư,- Trần Ngôn Thanh tiếu lý tàng đao, ân cần hỏi han- Thành ca có chúng ta tự nhiên sẽ không việc gì, tiểu thư không cần phải nhọc tâm. Bất quá, tiểu thư cũng là trang kỳ nữ văn võ song toàn, không biết nàng có nguyện ý cùng chúng ta mưu việc lớn hay không?</w:t>
      </w:r>
    </w:p>
    <w:p>
      <w:pPr>
        <w:pStyle w:val="BodyText"/>
      </w:pPr>
      <w:r>
        <w:t xml:space="preserve">– Đúng vậy! Đúng vậy!- vốn được Trần Ngôn Thanh ám hiệu từ trước, Mai Dạ Thảo cũng gật đầu lia lịa tiếp lời anh- Tiểu thư đối với Hàn Thừa Vận nay đã cạn tình, nếu có thể hiệp trợ chúng ta đúng là quá tốt!</w:t>
      </w:r>
    </w:p>
    <w:p>
      <w:pPr>
        <w:pStyle w:val="BodyText"/>
      </w:pPr>
      <w:r>
        <w:t xml:space="preserve">– Không được!- Lý Giang Thành và Lưu Dự không hẹn cùng đồng thanh phản đối- Tuyệt đối không được!</w:t>
      </w:r>
    </w:p>
    <w:p>
      <w:pPr>
        <w:pStyle w:val="BodyText"/>
      </w:pPr>
      <w:r>
        <w:t xml:space="preserve">Lời vừa dứt mọi người cùng đồng thời hướng ánh nhìn vào Lưu Dự. Lý Giang Thành là hôn phu của nàng còn hắn là ngoại nhân, cớ gì cũng nhao nhao phản đối?</w:t>
      </w:r>
    </w:p>
    <w:p>
      <w:pPr>
        <w:pStyle w:val="BodyText"/>
      </w:pPr>
      <w:r>
        <w:t xml:space="preserve">Lưu Dự nuốt khan. Quan hệ của hắn với nàng chẳng qua đều là gian trá. Hắn trước phụng mệnh của Hàn Thừa Triết, sau lại chịu sai khiến của Trần Ngôn Thanh điều tra nàng. Ngày đó hắn cải trang làm hành khất ngất trước cửa Mạc phủ, được nàng thương tình cứu giúp lại thu nhận hắn làm gia đinh. Lòng vốn định một khi tra xong bí mật sẽ biến mất, ai có ngờ… chân lại không nỡ rời đi.</w:t>
      </w:r>
    </w:p>
    <w:p>
      <w:pPr>
        <w:pStyle w:val="BodyText"/>
      </w:pPr>
      <w:r>
        <w:t xml:space="preserve">Hắn nhìn cánh tay Lý Giang Thành đang ôm Mạc Yên Đình, mím môi hít một hơi thật sâu rồi khẳng khái nói:</w:t>
      </w:r>
    </w:p>
    <w:p>
      <w:pPr>
        <w:pStyle w:val="BodyText"/>
      </w:pPr>
      <w:r>
        <w:t xml:space="preserve">– Nàng là chủ nhân của ta, ta không thể để nàng đi vào tử lộ! Ta đối với nàng…</w:t>
      </w:r>
    </w:p>
    <w:p>
      <w:pPr>
        <w:pStyle w:val="BodyText"/>
      </w:pPr>
      <w:r>
        <w:t xml:space="preserve">– A Dự, đa tạ ngươi đã quan tâm!- Mạc Yên Đình vội vã ngắt lời hắn, giọng nàng thản nhiên như với một người xa lạ- Có điều, chuyện của ta không cần ngươi quản! Ta nhất định phải vào cung!</w:t>
      </w:r>
    </w:p>
    <w:p>
      <w:pPr>
        <w:pStyle w:val="BodyText"/>
      </w:pPr>
      <w:r>
        <w:t xml:space="preserve">– Tiểu thư…- Hắn thảng thốt nhìn nàng, tim đau nhói như bị kim châm- nàng giận ta?</w:t>
      </w:r>
    </w:p>
    <w:p>
      <w:pPr>
        <w:pStyle w:val="BodyText"/>
      </w:pPr>
      <w:r>
        <w:t xml:space="preserve">– Không dám! Lưu bang chủ là người cao quý, ta nào dám trách hờn. Với ta, hết thảy chuyện cũ đều là một hồi mộng, nay ta đã tỉnh, cũng đến lúc quên được rồi. Thật ra, đó đều là chuyện nực cười cũng không đáng lưu tâm…</w:t>
      </w:r>
    </w:p>
    <w:p>
      <w:pPr>
        <w:pStyle w:val="BodyText"/>
      </w:pPr>
      <w:r>
        <w:t xml:space="preserve">Lúc ấy, Mạc Yên Đình nàng nhìn tên hành khất tuấn tú ngất trước cửa nhà mình lòng tà tức thì nổi lên. Cái gọi là định luật xuyên không, chẳng phải là xuyên đến để náo loạn xuân tâm chúng mỹ nam sao? Người cổ đại đều rất nghĩa khí, có ơn tất báo, cái này truyện ngôn tình và phim truyền hình đều đề cập qua. Nay nàng thi ân với hắn, hắn sẽ cảm kích nàng, sẽ suốt đời cúc cung tận tụy với nàng. Oa ha ha, có một nô lệ là mỹ nam đúng là rất tuyệt nha!</w:t>
      </w:r>
    </w:p>
    <w:p>
      <w:pPr>
        <w:pStyle w:val="BodyText"/>
      </w:pPr>
      <w:r>
        <w:t xml:space="preserve">Ai ngờ đâu hắn… hắn không chỉ là cái bang mà còn là bang chủ cái bang! Hắn không những không nghèo khó còn là đích tôn của đệ nhất hào phú, không những không vô dụng còn là đệ nhất thần thám kiêm mật thám của triều đình! Gian tình của Mạc Yên Đình và Hàn Thừa Vận đến tai hoàng đế đều do hắn. Nàng bị tống giam, bị xem thường cũng tại hắn. Và trên tất cả, những việc kinh thiên động địa như thế hai ngày trước nàng mới biết. Ha! Chẳng rõ hắn đã cười sự ngốc nghếch của nàng biết bao lần rồi đây?!</w:t>
      </w:r>
    </w:p>
    <w:p>
      <w:pPr>
        <w:pStyle w:val="BodyText"/>
      </w:pPr>
      <w:r>
        <w:t xml:space="preserve">Lưu Dự siết chặt nắm tay đến các khớp ngón đều trắng bệch. Hắn nhếch môi cười lạnh lùng và nhìn thẳng vào mắt nàng, buông ra một câu trút cạn tâm can:</w:t>
      </w:r>
    </w:p>
    <w:p>
      <w:pPr>
        <w:pStyle w:val="BodyText"/>
      </w:pPr>
      <w:r>
        <w:t xml:space="preserve">– Được! Nếu nàng muốn nàng có thể đi. Nhưng chân trời góc biển, ta sẽ đi theo nàng!</w:t>
      </w:r>
    </w:p>
    <w:p>
      <w:pPr>
        <w:pStyle w:val="BodyText"/>
      </w:pPr>
      <w:r>
        <w:t xml:space="preserve">Cạm bẫy rẻ tiền! Nàng nhếch môi cười lạnh, đáng tiếc ta là người hiện đại hấp thụ tinh hoa mấy ngàn năm, ta không dễ bị ngươi dắt mũi đâu!</w:t>
      </w:r>
    </w:p>
    <w:p>
      <w:pPr>
        <w:pStyle w:val="BodyText"/>
      </w:pPr>
      <w:r>
        <w:t xml:space="preserve">Đoạn, Mạc Yên Đình quyết định xem Lưu Dự là không khí, nàng cúi đầu cung kính nói:</w:t>
      </w:r>
    </w:p>
    <w:p>
      <w:pPr>
        <w:pStyle w:val="BodyText"/>
      </w:pPr>
      <w:r>
        <w:t xml:space="preserve">– Mọi chuyện ta nguyện theo ý nương nương và tướng quân!</w:t>
      </w:r>
    </w:p>
    <w:p>
      <w:pPr>
        <w:pStyle w:val="BodyText"/>
      </w:pPr>
      <w:r>
        <w:t xml:space="preserve">Mai Dạ Thảo bỗng chột dạ. Vốn nghĩ nàng ta sẽ tìm cách thoái thác ai ngờ nàng ta đồng ý không do dự, lẽ nào là nàng đa tâm? Kỳ thực Mạc Yên Đình không có cấu kết với Hàn Thừa Vận vu oan giá họa chuyện gian tình giữa nàng và Thành ca? Lại nghĩ, nàng là võ tướng lăn lộn giang hồ nhiều năm kinh nghiệm đối địch đều có thừa, Mạc Yên Đình võ công không tệ nhưng kinh nghiệm và nội lực vô cùng yếu. Đồng phận nữ tử với nhau, không lo cho nhau thì lo cho ai? Thế là, hết thảy ân oán nàng đều quăng vèo ra sau lưng, nàng một tay siết chặt bàn tay Mạc Yên Đình, tay kia vỗ ngực khẳng khái nói:</w:t>
      </w:r>
    </w:p>
    <w:p>
      <w:pPr>
        <w:pStyle w:val="BodyText"/>
      </w:pPr>
      <w:r>
        <w:t xml:space="preserve">– Ngươi cứ an tâm! Chỉ cần ngươi giúp ta cứu bệ hạ, ta khẳng định sẽ không để ngươi mất một cọng tóc nào!</w:t>
      </w:r>
    </w:p>
    <w:p>
      <w:pPr>
        <w:pStyle w:val="BodyText"/>
      </w:pPr>
      <w:r>
        <w:t xml:space="preserve">– Tạ… tạ ơn nương nương…- Mạc Yên Đình rơm rớm đáp.</w:t>
      </w:r>
    </w:p>
    <w:p>
      <w:pPr>
        <w:pStyle w:val="BodyText"/>
      </w:pPr>
      <w:r>
        <w:t xml:space="preserve">Quả nhiên là nghĩa muội của anh trai, đến cả việc cả tin người cũng không khác!</w:t>
      </w:r>
    </w:p>
    <w:p>
      <w:pPr>
        <w:pStyle w:val="BodyText"/>
      </w:pPr>
      <w:r>
        <w:t xml:space="preserve">– Khoan đã! Ta vẫn phản đối!- Vị vương gia bị gạt sang bên lề nào đó rít gào lên- Không thể để Yên Đình và tên khốn kia gặp lại lần nữa!</w:t>
      </w:r>
    </w:p>
    <w:p>
      <w:pPr>
        <w:pStyle w:val="BodyText"/>
      </w:pPr>
      <w:r>
        <w:t xml:space="preserve">Làm gì có anh trai nào trơ mắt nhìn em gái mình bị tên Hàn Thừa Vận lý lịch không tốt cuỗm mất? Hừ hừ, trên cương vị ngoài là hôn phu trong là anh trai của nàng, Lý Giang Thành anh quyết không thể để nàng mạo hiểm. Đám người kia có là huynh đệ muội anh cũng không nể tình!</w:t>
      </w:r>
    </w:p>
    <w:p>
      <w:pPr>
        <w:pStyle w:val="BodyText"/>
      </w:pPr>
      <w:r>
        <w:t xml:space="preserve">Chỉ thấy một đoàn bốn người nhìn anh không chớp mắt, phảng phất mang chút… thương cảm. Này, này, thế này là thế nào?</w:t>
      </w:r>
    </w:p>
    <w:p>
      <w:pPr>
        <w:pStyle w:val="BodyText"/>
      </w:pPr>
      <w:r>
        <w:t xml:space="preserve">– Thành ca!- Trần Ngôn Thanh vỗ vỗ vai anh, cười tươi như hoa- Đệ quên báo cho huynh một tin vui a</w:t>
      </w:r>
    </w:p>
    <w:p>
      <w:pPr>
        <w:pStyle w:val="BodyText"/>
      </w:pPr>
      <w:r>
        <w:t xml:space="preserve">~– Hả?- Linh cảm có chuyện chẳng lành, Lý Giang Thành bất tri bất giác lùi lại lùi, mồ hôi thi nhau túa ra ướt lưng áo.</w:t>
      </w:r>
    </w:p>
    <w:p>
      <w:pPr>
        <w:pStyle w:val="BodyText"/>
      </w:pPr>
      <w:r>
        <w:t xml:space="preserve">– Vương thần y khen huynh có thể chất đặc thù ngàn năm khó gặp nha</w:t>
      </w:r>
    </w:p>
    <w:p>
      <w:pPr>
        <w:pStyle w:val="BodyText"/>
      </w:pPr>
      <w:r>
        <w:t xml:space="preserve">~– Thế… liên… liên quan gì ta?</w:t>
      </w:r>
    </w:p>
    <w:p>
      <w:pPr>
        <w:pStyle w:val="BodyText"/>
      </w:pPr>
      <w:r>
        <w:t xml:space="preserve">Lão thần y Vương Lập này không nhắc thì thôi nhắc tới là muốn nổi điên với lão. Từ mười năm trước, lão bám theo anh chẳng khác nào đĩa đói. Lão cứ luôn mồm đòi nghiên cứu lý do anh có thể cải tử hoàn sinh. Trong mắt lão, anh chẳng khác nào Đường Tăng, mỗi miếng thịt trên người đều là thần dược! Kẻ biến thái như thế không gặp là tốt! Gặp rồi khẳng định sống không tốt!</w:t>
      </w:r>
    </w:p>
    <w:p>
      <w:pPr>
        <w:pStyle w:val="BodyText"/>
      </w:pPr>
      <w:r>
        <w:t xml:space="preserve">– Ông ta muốn mời huynh ghé y quán làm khách một thời gian. Đó là nơi không phải ai muốn đến là đến!</w:t>
      </w:r>
    </w:p>
    <w:p>
      <w:pPr>
        <w:pStyle w:val="BodyText"/>
      </w:pPr>
      <w:r>
        <w:t xml:space="preserve">– Hừ! Lão là con rùa thối! Ta không cần!- Anh vuốt vuốt cánh tay, đàn áp đám da gà da vịt đang nổi lên rần rần- Cứu binh như cứu hỏa, ta không rảnh làm chuyện dư thừa với lão!</w:t>
      </w:r>
    </w:p>
    <w:p>
      <w:pPr>
        <w:pStyle w:val="BodyText"/>
      </w:pPr>
      <w:r>
        <w:t xml:space="preserve">– Nhưng mà…- Trần Ngôn Thanh nheo đôi mắt phượng, khóe môi cong cong vầng trăng non cũng ló dạng báo hiệu nguy hiểm đã bật đến đèn đỏ, anh chậm rãi nói tiếp- bọn đệ đều đồng ý rồi!</w:t>
      </w:r>
    </w:p>
    <w:p>
      <w:pPr>
        <w:pStyle w:val="BodyText"/>
      </w:pPr>
      <w:r>
        <w:t xml:space="preserve">Mai Dạ Thảo, Mạc Yên Đình với cả Lưu Dự cùng gật gật đầu như giã tỏi lập tức xác thực lời Trần Ngôn Thanh.</w:t>
      </w:r>
    </w:p>
    <w:p>
      <w:pPr>
        <w:pStyle w:val="BodyText"/>
      </w:pPr>
      <w:r>
        <w:t xml:space="preserve">– Cái…</w:t>
      </w:r>
    </w:p>
    <w:p>
      <w:pPr>
        <w:pStyle w:val="BodyText"/>
      </w:pPr>
      <w:r>
        <w:t xml:space="preserve">Chữ “gì” bất hạnh còn chưa lộ diện, Thành vương bỗng thấy đầu váng mắt hoa, chân tay bủn rủn. Một giây trước khi ngã gục, anh kịp thấy Trần Ngôn Thanh vừa vươn tay rút vội một cây ngân châm đang ghim vào bả vai anh vừa nhếch môi cười gian xảo.</w:t>
      </w:r>
    </w:p>
    <w:p>
      <w:pPr>
        <w:pStyle w:val="BodyText"/>
      </w:pPr>
      <w:r>
        <w:t xml:space="preserve">Hừ, Trần Ngôn Thanh, ngươi giỏi! Ngươi dám câu kết người ngoài bán đứng ta!</w:t>
      </w:r>
    </w:p>
    <w:p>
      <w:pPr>
        <w:pStyle w:val="BodyText"/>
      </w:pPr>
      <w:r>
        <w:t xml:space="preserve">– Xin lỗi!- Trần Ngôn Thanh đặt anh nằm xuống rồi dập đầu ba cái tạ tội- Huynh mới từ trong tay tử thần quay trở lại, đệ không muốn lại đẩy huynh vào đường chết. Mười năm trước là đệ bất lực không thể bảo vệ huynh, không khả năng mười năm sau cũng lặp lại! Huynh cố gắng an dưỡng tốt, khi nào mọi chuyện ổn thõa đệ sẽ đến đón huynh…</w:t>
      </w:r>
    </w:p>
    <w:p>
      <w:pPr>
        <w:pStyle w:val="Compact"/>
      </w:pPr>
      <w:r>
        <w:t xml:space="preserve">Ngoài cửa vang lên tiếng cười khanh khách, Vương thần y vừa xoa xoa tay vừa thong dong đi vào.</w:t>
      </w:r>
      <w:r>
        <w:br w:type="textWrapping"/>
      </w:r>
      <w:r>
        <w:br w:type="textWrapping"/>
      </w:r>
    </w:p>
    <w:p>
      <w:pPr>
        <w:pStyle w:val="Heading2"/>
      </w:pPr>
      <w:bookmarkStart w:id="67" w:name="chương-16-phản-diện-lên-sàn-nhất-định-phải-làm-màu-cho-ngầu"/>
      <w:bookmarkEnd w:id="67"/>
      <w:r>
        <w:t xml:space="preserve">46. Chương 16: Phản Diện Lên Sàn Nhất Định Phải Làm Màu Cho Ngầu!</w:t>
      </w:r>
    </w:p>
    <w:p>
      <w:pPr>
        <w:pStyle w:val="Compact"/>
      </w:pPr>
      <w:r>
        <w:br w:type="textWrapping"/>
      </w:r>
      <w:r>
        <w:br w:type="textWrapping"/>
      </w:r>
      <w:r>
        <w:t xml:space="preserve">Viên quan thủ thành đưa tay dụi mắt rồi lại dụi dụi mắt. Từ đám bụi mịt mù phía xa, hắn thấy rõ hai con tuấn mã đang phi nước đại về phía cổng thành. Nam tử cưỡi hắc mã đi đầu khí vũ hiên ngang, hào hoa phong nhã, chính khí lẫm liệt tỏa ra ngàn trượng nhìn cũng thấy, không lẫn vào đâu chính là Trần tướng quân danh chấn thiên hạ. Vội vã thu hồi viễn vọng kính, hắn thân chinh chạy ra trước cổng cúi đầu thật thấp, cất giọng cung kính:</w:t>
      </w:r>
    </w:p>
    <w:p>
      <w:pPr>
        <w:pStyle w:val="BodyText"/>
      </w:pPr>
      <w:r>
        <w:t xml:space="preserve">– Thuộc hạ Ngãi Thiếu Sơn, tham kiến Trần tướng quân!</w:t>
      </w:r>
    </w:p>
    <w:p>
      <w:pPr>
        <w:pStyle w:val="BodyText"/>
      </w:pPr>
      <w:r>
        <w:t xml:space="preserve">Trần Ngôn Thanh ghì gấp cương ngựa khiến hai chân trước của nó chồm lên rồi gõ mạnh xuống nền, mặt anh thoắt cái đã tối sầm. Người này ngang nhiên cản đầu ngựa, lẽ nào muốn chết sớm sao? Anh nghiến răng, giọng không khỏi tràn ngập phẫn nộ:</w:t>
      </w:r>
    </w:p>
    <w:p>
      <w:pPr>
        <w:pStyle w:val="BodyText"/>
      </w:pPr>
      <w:r>
        <w:t xml:space="preserve">– Quân vụ triều đình không thể chậm trễ! Ngươi mau tránh!</w:t>
      </w:r>
    </w:p>
    <w:p>
      <w:pPr>
        <w:pStyle w:val="BodyText"/>
      </w:pPr>
      <w:r>
        <w:t xml:space="preserve">Rồi không kịp cho người kia nhặt ba hồn bảy vía đang lang bạt khắp nơi, anh hướng về phía nữ tử áo xanh cưỡi bạch mã phía sau ôn nhu nói:</w:t>
      </w:r>
    </w:p>
    <w:p>
      <w:pPr>
        <w:pStyle w:val="BodyText"/>
      </w:pPr>
      <w:r>
        <w:t xml:space="preserve">– Không kinh động muội chứ?</w:t>
      </w:r>
    </w:p>
    <w:p>
      <w:pPr>
        <w:pStyle w:val="BodyText"/>
      </w:pPr>
      <w:r>
        <w:t xml:space="preserve">Nàng đeo mạng che mặt, chỉ lộ đôi mắt to đen láy đẹp đến câu hồn đoạt phách nhưng vẫn không giấu được dưới làn lụa mỏng là một nhan sắc bá mị thiên kiều, giọng nàng thanh thanh cất lên:</w:t>
      </w:r>
    </w:p>
    <w:p>
      <w:pPr>
        <w:pStyle w:val="BodyText"/>
      </w:pPr>
      <w:r>
        <w:t xml:space="preserve">– Không sao! Đi thôi!</w:t>
      </w:r>
    </w:p>
    <w:p>
      <w:pPr>
        <w:pStyle w:val="BodyText"/>
      </w:pPr>
      <w:r>
        <w:t xml:space="preserve">Trần Ngôn Thanh nhếch môi cười, khẽ gật gật đầu và vẫn với một bộ dáng dịu dàng như nước.</w:t>
      </w:r>
    </w:p>
    <w:p>
      <w:pPr>
        <w:pStyle w:val="BodyText"/>
      </w:pPr>
      <w:r>
        <w:t xml:space="preserve">Ngay lập tức, quan thủ thành hóa đá.</w:t>
      </w:r>
    </w:p>
    <w:p>
      <w:pPr>
        <w:pStyle w:val="BodyText"/>
      </w:pPr>
      <w:r>
        <w:t xml:space="preserve">Phải biết Trần tướng quân cùng tề danh với Thành vương đều là linh hồn của quân doanh Kỳ Nam quốc. Nếu Thành vương nổi tiếng vì tính tình hào sảng, hiệp nghĩa đầy mình cùng tấm lòng bác ái vị tha thì Trần tướng quân đóng vai trò là quân sư, giữ gìn thiết chế kỹ cương cho ba quân tướng sĩ, dụng luật nghiêm minh, cấm tuyệt không cho tửu sắc đi vào doanh trại. Nói Trần tướng quân là thiết diện vô tư cũng đúng, nói lãnh huyết vô tình cũng không sai, đích thực Trần tướng quân đối với mỹ nhân cùng mỹ tửu đều lãnh đạm thờ ơ, chính là một bộ dáng cấm dục tựa thần tiên.</w:t>
      </w:r>
    </w:p>
    <w:p>
      <w:pPr>
        <w:pStyle w:val="BodyText"/>
      </w:pPr>
      <w:r>
        <w:t xml:space="preserve">Từng nghe mỹ nhân muốn kề cận Trần tướng quân nhiều như sao, muốn nâng khăn sửa túi ngài càng đếm không xuể. Nhưng… lọt vào mắt ngài không hơn không kém chỉ có một người. Nay nhìn thần thái cao cao tại thượng, chiến ý không lộ mà uy của nàng kia, quan thủ thành càng thêm khẳng định cho nghi vấn trong lòng. Không sai, nàng chính là Mai hoàng hậu!</w:t>
      </w:r>
    </w:p>
    <w:p>
      <w:pPr>
        <w:pStyle w:val="BodyText"/>
      </w:pPr>
      <w:r>
        <w:t xml:space="preserve">Lại nói, vì sao hai vị quý nhân trước mặt lại sốt sắng như thế? Quan thủ thành không khỏi không dời mắt sang cỗ xe ngựa phía sau họ. Cỗ xe đơn giản thô mộc, rèm che kín đáo không thấy rõ bên trong. Người đánh xe miệng ngậm cọng rơm khô, ánh mắt lơ đãng ngắm trời nhìn mây. Y bất chợp bắt gặp ánh nhìn không chớp mắt của hắn thì nhếch môi mỏng cười tươi để lộ hai lúm đồng tiền sâu hoắm đồng thời gật đầu chào lại. Nụ cười phóng túng phong lưu thế này giang hồ sớm đã nổi danh, ngoài Lưu Dự bang chủ cái bang thì còn ai khác.</w:t>
      </w:r>
    </w:p>
    <w:p>
      <w:pPr>
        <w:pStyle w:val="BodyText"/>
      </w:pPr>
      <w:r>
        <w:t xml:space="preserve">Đây… chẳng lẽ thiên hạ sắp loạn? Hoàng hậu, tướng quân cùng bang chủ cái bang tháp tùng một cỗ xe ngựa? Người bên trong là ai mà có diễm phúc như thế? Chẳng lẽ… hoàng đế bệ hạ xuất cung sao?</w:t>
      </w:r>
    </w:p>
    <w:p>
      <w:pPr>
        <w:pStyle w:val="BodyText"/>
      </w:pPr>
      <w:r>
        <w:t xml:space="preserve">Đột nhiên, như thể đáp lại suy luận của Ngãi Thiếu Sơn, cỗ xe vang lên tiếng lách cách cùng tiếng rên ư ư bên trong. Một giọt mồ hôi từ thái dương hắn lăn dài xuống, hắn không lầm chứ, giọng rên đó là của nữ nhân nha!</w:t>
      </w:r>
    </w:p>
    <w:p>
      <w:pPr>
        <w:pStyle w:val="BodyText"/>
      </w:pPr>
      <w:r>
        <w:t xml:space="preserve">Ba người nọ đưa mắt nhìn nhau, mặt cả ba cùng lập tức tối sầm. Rõ ràng phản ứng của người trong xe nằm ngoài dự kiến của họ. Mai hoàng hậu liếc nhìn Trần tướng quân, ánh mắt nàng lộ ra một tia ngoan độc rồi lạnh lùng nói:</w:t>
      </w:r>
    </w:p>
    <w:p>
      <w:pPr>
        <w:pStyle w:val="BodyText"/>
      </w:pPr>
      <w:r>
        <w:t xml:space="preserve">– Đi!</w:t>
      </w:r>
    </w:p>
    <w:p>
      <w:pPr>
        <w:pStyle w:val="BodyText"/>
      </w:pPr>
      <w:r>
        <w:t xml:space="preserve">Quan thủ thành ngơ ngác nhìn một đoàn người ngựa đến thần tốc mà đi cũng thần tốc, phút chốc bóng họ đã biệt lai vô dạng giữa đám đông. Hắn lau lau mồ hôi trán rồi vỗ vỗ vài cái lên ngực mình để trấn an.</w:t>
      </w:r>
    </w:p>
    <w:p>
      <w:pPr>
        <w:pStyle w:val="BodyText"/>
      </w:pPr>
      <w:r>
        <w:t xml:space="preserve">Aizzz, tâm tư lãnh đạo như mò kim đáy bể, không ra tiếp thì bảo là bất kính mà ra tiếp thì bảo làm trễ nãi công vụ, lai lai vãng vãng không thèm chào lính quèn hắn lấy một câu. Người trong xe là ai cũng không thèm báo cho hắn biết, nhỡ bề trên trách hắn cho ngoại bang đột nhập vào thành có phải hắn bị họ hại chết không!</w:t>
      </w:r>
    </w:p>
    <w:p>
      <w:pPr>
        <w:pStyle w:val="BodyText"/>
      </w:pPr>
      <w:r>
        <w:t xml:space="preserve">Uy! Giữa đám mây mù trong đầu hắn rốt cuộc mặt trời cũng tỏa sáng chói lọi, sao hắn lại không nghĩ ra chứ! Người trong xe không thể lên tiếng chính vì nàng ta đang bị khống chế. Biểu hiện vừa rồi chính là muốn có người để ý tới nàng ta. Thái độ gấp gáp bí biểm của ba người kia cũng vì sự việc trọng đại không thể đồn đãi ra ngoài làm mất mặt hoàng gia. Người có thể được đích thân hoàng hậu hộ tống khẳng định là tội phạm vượt thiên lao ba hôm trước đang được truy lùng khắp hang cùng ngõ hẹp, cũng là người hạ độc hoàng hậu một phen thừa chết thiếu sống, Mạc Yên Đình kia nha!</w:t>
      </w:r>
    </w:p>
    <w:p>
      <w:pPr>
        <w:pStyle w:val="BodyText"/>
      </w:pPr>
      <w:r>
        <w:t xml:space="preserve">…</w:t>
      </w:r>
    </w:p>
    <w:p>
      <w:pPr>
        <w:pStyle w:val="BodyText"/>
      </w:pPr>
      <w:r>
        <w:t xml:space="preserve">Lúc này, ở một góc phố cách cổng thành một khoảng khá xa về hướng đông, tình hình cực kì hỗn loạn.</w:t>
      </w:r>
    </w:p>
    <w:p>
      <w:pPr>
        <w:pStyle w:val="BodyText"/>
      </w:pPr>
      <w:r>
        <w:t xml:space="preserve">Một toán đầu trộm đuôi cướp bịt khăn che mặt khoảng ba mươi tên đang vây tròn đoàn nhân mã, đao kiếm tuốt ra khỏi vỏ sáng lóa, sát khí tỏa ra cuốn bụi cát tung mịt mù.</w:t>
      </w:r>
    </w:p>
    <w:p>
      <w:pPr>
        <w:pStyle w:val="BodyText"/>
      </w:pPr>
      <w:r>
        <w:t xml:space="preserve">– Chúng ta muốn người trong xe!- Gã cầm đầu chỉ đao vào thùng xe, không chút vòng vo, nói thẳng.</w:t>
      </w:r>
    </w:p>
    <w:p>
      <w:pPr>
        <w:pStyle w:val="BodyText"/>
      </w:pPr>
      <w:r>
        <w:t xml:space="preserve">– Dựa vào các ngươi?- Trần Ngôn Thanh nhướng mày.</w:t>
      </w:r>
    </w:p>
    <w:p>
      <w:pPr>
        <w:pStyle w:val="BodyText"/>
      </w:pPr>
      <w:r>
        <w:t xml:space="preserve">– Đúng là vọng tưởng!- Lưu Dự bẻ các khớp tay răng rắc, vung vẩy roi da trong tay, cười khẩy tiếp lời đồng đội mình.</w:t>
      </w:r>
    </w:p>
    <w:p>
      <w:pPr>
        <w:pStyle w:val="BodyText"/>
      </w:pPr>
      <w:r>
        <w:t xml:space="preserve">– Hừ!- Tên cầm đầu hỏa nộ xung thiên, phất tay hô lớn- LÊN!!!</w:t>
      </w:r>
    </w:p>
    <w:p>
      <w:pPr>
        <w:pStyle w:val="BodyText"/>
      </w:pPr>
      <w:r>
        <w:t xml:space="preserve">Nửa canh giờ sau, tại hoàng cung.</w:t>
      </w:r>
    </w:p>
    <w:p>
      <w:pPr>
        <w:pStyle w:val="BodyText"/>
      </w:pPr>
      <w:r>
        <w:t xml:space="preserve">Hàn Thừa Vận giật mình vì tiếng gõ cửa. Vừa nãy, y đã… chợp mắt sao? Thật không tin nổi y có thể an nhiên ngủ ngay trong lãnh địa của kẻ thù, kể cả khi nó từng là “nhà” của y.</w:t>
      </w:r>
    </w:p>
    <w:p>
      <w:pPr>
        <w:pStyle w:val="BodyText"/>
      </w:pPr>
      <w:r>
        <w:t xml:space="preserve">Thư phòng vẫn giữ nét bài trí đơn giản, vẫn là những kệ sách nối nhau nằm dọc lối đi, vẫn một mùi ngai ngái của chất gỗ lâu năm, vẫn những bức danh họa tứ thời treo hai bên cửa chính. Mành trúc lay động, tiếng phong linh leng keng chợt vang khiến y nhíu mày khó chịu.</w:t>
      </w:r>
    </w:p>
    <w:p>
      <w:pPr>
        <w:pStyle w:val="BodyText"/>
      </w:pPr>
      <w:r>
        <w:t xml:space="preserve">Trên cửa sổ, một chiếc phong linh màu lam đang đong đưa, những nét vẽ hoa cỏ ngô nghê cùng mảnh giấy ố vàng màu năm tháng kéo y quay về một ngày mùa hạ nhiều năm trước. Buổi chiều ngày ấy, y vừa đưa tay quẹt mồ hôi trán vừa cười rộ với đứa trẻ đang tròn xoe mắt nhìn mình tràn trề ngưỡng mộ.</w:t>
      </w:r>
    </w:p>
    <w:p>
      <w:pPr>
        <w:pStyle w:val="BodyText"/>
      </w:pPr>
      <w:r>
        <w:t xml:space="preserve">– Thế nào? Rất dễ đúng không? Đệ treo bên trong một hạt châu, phía dưới cột thêm một mảnh giấy là có ngay một cái phong linh nhé!</w:t>
      </w:r>
    </w:p>
    <w:p>
      <w:pPr>
        <w:pStyle w:val="BodyText"/>
      </w:pPr>
      <w:r>
        <w:t xml:space="preserve">– Oa, Thừa Vận ca ca thật tài giỏi!- Đứa trẻ đưa chiếc phong linh lại gần tai mình lúc lắc rồi cười toe toét- Nghe thật vui tai nha! Ca ca cho Thừa Triết luôn nhé? Cho luôn nhé?</w:t>
      </w:r>
    </w:p>
    <w:p>
      <w:pPr>
        <w:pStyle w:val="BodyText"/>
      </w:pPr>
      <w:r>
        <w:t xml:space="preserve">– Được! Được! Thái tử gia thích thì cứ lấy!- Y chùi bàn tay lấm lem màu vẽ vào vạt áo rồi xoa xoa đầu đứa trẻ kia, khóe môi bất giác nở một nụ cười ôn nhu- Đã là huynh đệ hà tất phải câu nệ tiểu tiết. Chỉ cần đệ muốn, ta đều sẽ cho đệ.</w:t>
      </w:r>
    </w:p>
    <w:p>
      <w:pPr>
        <w:pStyle w:val="BodyText"/>
      </w:pPr>
      <w:r>
        <w:t xml:space="preserve">Ngày đó, y thuộc nằm lòng lời dặn của phụ thân rằng “thứ thái tử thích là của thái tử, thứ của ngươi mà thái tử thích cũng là của thái tử”, thái tử bảo sang trái thì không được qua phải, bảo đứng thì không được ngồi, bảo cười thì không được khóc… Những lời căn dặn ấy mỗi ngày lại dài thêm một ít, nhiều đến nỗi y chẳng thiết tha muốn nhớ, đến cả lý do tại sao phụ thân dặn phải làm thế y cũng hoàn toàn quên. Nhưng, có sá gì đâu! Vì rằng, ca ca nhường tiểu đệ vốn là chuyện hiển nhiên rồi!</w:t>
      </w:r>
    </w:p>
    <w:p>
      <w:pPr>
        <w:pStyle w:val="BodyText"/>
      </w:pPr>
      <w:r>
        <w:t xml:space="preserve">Y phất tay về phía chiếc phong linh, như thể muốn giũ bỏ hết những kí ức phiền toái trong đầu. Ngân châm từ tay áo y lóe sáng lao nhanh về phía sợ dây nối với mành trúc, đoạn nó đứt lìa khỏi nơi nó ngụ nhiều năm. Chiếc phong linh không chút lưu luyến rơi tòm xuống hồ sen. Đoạn, y lạnh lùng nói:</w:t>
      </w:r>
    </w:p>
    <w:p>
      <w:pPr>
        <w:pStyle w:val="BodyText"/>
      </w:pPr>
      <w:r>
        <w:t xml:space="preserve">– Vào đi!</w:t>
      </w:r>
    </w:p>
    <w:p>
      <w:pPr>
        <w:pStyle w:val="BodyText"/>
      </w:pPr>
      <w:r>
        <w:t xml:space="preserve">Thân người nặng nề quỳ sụp xuống, tiếng dập đầu mạnh đến nỗi toát da chảy máu vang lên liên tiếp, kéo theo sau là tiếng bi thống của một đại hán râu ria xồm xoàm, cao to vạm vỡ:</w:t>
      </w:r>
    </w:p>
    <w:p>
      <w:pPr>
        <w:pStyle w:val="BodyText"/>
      </w:pPr>
      <w:r>
        <w:t xml:space="preserve">– Thần tội đáng muôn chết, không thể phân ưu cùng điện hạ, không thể cứu được Mạc tiểu thư! Thỉnh điện hạ trách phạt!</w:t>
      </w:r>
    </w:p>
    <w:p>
      <w:pPr>
        <w:pStyle w:val="BodyText"/>
      </w:pPr>
      <w:r>
        <w:t xml:space="preserve">– Cứu?- Mày kiếm nhíu lại, hô hấp thoáng đã gấp gáp nhưng giọng nói vẫn giữ vẻ lạnh nhạt vô sầu vô lo như cũ- Nàng đang ở cùng bọn Trần Ngôn Thanh sao?</w:t>
      </w:r>
    </w:p>
    <w:p>
      <w:pPr>
        <w:pStyle w:val="BodyText"/>
      </w:pPr>
      <w:r>
        <w:t xml:space="preserve">Mặt gã kia đã tái lại càng tái hơn, hắn lau mồ hôi đang tuôn ra như suối đến ướt đẫm ống tay áo. Sau khi hít một hơi thở sâu, hắn cắn răng đem hết sự tình vừa diễn ra thuật lại lần nữa.</w:t>
      </w:r>
    </w:p>
    <w:p>
      <w:pPr>
        <w:pStyle w:val="BodyText"/>
      </w:pPr>
      <w:r>
        <w:t xml:space="preserve">Chuyện bắt đầu khi thám tử hồi báo cho hắn biết đã có tin của đám người Trần Ngôn Thanh. Họ không chỉ quay lại kinh còn mang theo Mạc Yên Đình trong lòng chủ tử bọn hắn. Hơn ai hết, hắn hiểu rõ ba ngày nay chủ tử vì an nguy của nàng mà không phút giây yên lòng. Ngày trước Mai Dạ Thảo cả gan hành thích hoàng đế bệ hạ (cha của Hàn Thừa Vận) trước mũi hắn khiến hắn không sao nhìn mặt chủ tử, nay còn cả gan đối xử tệ bạc với quốc mẫu tương lai, thù mới hận cũ chồng chất, hắn quyết định triệu tập tất cả thuộc hạ cùng cướp xe cứu người!</w:t>
      </w:r>
    </w:p>
    <w:p>
      <w:pPr>
        <w:pStyle w:val="BodyText"/>
      </w:pPr>
      <w:r>
        <w:t xml:space="preserve">Kết quả, đúng như dự đoán, Trần Ngôn Thanh và nữ tử đeo mạng không muốn gây loạn kinh thành cũng như gây thương tích cho thường dân bá tánh, sau khi đả thương không ít thuộc hạ của hắn, hai người đột phá vòng vây, quất ngựa chạy dài. Hắn hả hê trong dạ lập tức lệnh cho thuộc hạ quay sang tấn công Lưu Dự, dù sao cứu Mạc tiểu thư vẫn quan trọng nhất, nếu đấu ở đồng không mông quạnh chỉ e kẻ tháo chạy là hắn.</w:t>
      </w:r>
    </w:p>
    <w:p>
      <w:pPr>
        <w:pStyle w:val="BodyText"/>
      </w:pPr>
      <w:r>
        <w:t xml:space="preserve">Lúc đầu Lưu Dự kia vẫn ngoan cường chiến đấu, hắn vừa đấu vừa quất roi đưa cỗ xe thụt lùi phía sau, đến khi cỗ xe sắp phá thủng vòng tròn hắn đột ngột lộn người nhảy sang một phía, bỏ cỗ xe bơ vơ một mình.</w:t>
      </w:r>
    </w:p>
    <w:p>
      <w:pPr>
        <w:pStyle w:val="BodyText"/>
      </w:pPr>
      <w:r>
        <w:t xml:space="preserve">Kì lạ! Trần Ngôn Thanh nổi tiếng háo thắng lại cam tâm chịu thua sao? Hắn dễ dàng tha Mạc tiểu thư sao? Này… chẳng lẽ… đại hán nuốt nước bọt cái ực rồi lao tới xé phăng rèm cửa. Sẽ không phải Mạc tiểu thư đã bị thủ tiêu rồi chứ?!</w:t>
      </w:r>
    </w:p>
    <w:p>
      <w:pPr>
        <w:pStyle w:val="BodyText"/>
      </w:pPr>
      <w:r>
        <w:t xml:space="preserve">Cỗ xe trống rỗng, cánh cửa phía sau thùng xe mở tung, chỉ vỏn vẹn một phong thư nằm chỏng chơ trên lớp thảm lông cáo.</w:t>
      </w:r>
    </w:p>
    <w:p>
      <w:pPr>
        <w:pStyle w:val="BodyText"/>
      </w:pPr>
      <w:r>
        <w:t xml:space="preserve">Vừa rồi, khi Lưu Dự điều khiển xe, hắn rõ ràng nghe tiếng kêu hốt hoảng của nữ nử bên trong. Vì sao lại không có? Hắn đảo mắt nhìn hàng hàng lớp lớp người đông như kiến cỏ vây lấy bọn hắn, trong đó có nàng đang lẩn trốn chăng? Không! Không khả năng! Hắn đường đường là tả hộ vệ của tiên đế, nàng có dùng khinh công bỏ đi không lý nào hắn không biết! Trừ phi… người đó không phải Mạc tiểu thư mà là Mai Dạ Thảo!</w:t>
      </w:r>
    </w:p>
    <w:p>
      <w:pPr>
        <w:pStyle w:val="BodyText"/>
      </w:pPr>
      <w:r>
        <w:t xml:space="preserve">Mặt đại hán tức thì đen như đáy nồi, gân xanh nhẩy đầy trán, tay đao siết chặt như muốn bóp nát, sát khí từ người hắn cuồn cuộn dâng cao. Hắn vỗ tay mạnh vào thùng xe, dụng hết nội lực phát tiết ra cơn hỏa nộ. Ba giây sau, thùng xe… nổ tung.</w:t>
      </w:r>
    </w:p>
    <w:p>
      <w:pPr>
        <w:pStyle w:val="BodyText"/>
      </w:pPr>
      <w:r>
        <w:t xml:space="preserve">Là hỏa dược cài sẵn!!!</w:t>
      </w:r>
    </w:p>
    <w:p>
      <w:pPr>
        <w:pStyle w:val="BodyText"/>
      </w:pPr>
      <w:r>
        <w:t xml:space="preserve">Đại hán vừa ho sặc sụa vừa sờ mái tóc bị cháy sém khét lẹt còn ngun ngút khói, vừa trợn mắt nhìn đám thuộc hạ cũng đang mắt tròn mắt dẹp nhìn hắn không chớp mắt, hắn rít gào lên:</w:t>
      </w:r>
    </w:p>
    <w:p>
      <w:pPr>
        <w:pStyle w:val="BodyText"/>
      </w:pPr>
      <w:r>
        <w:t xml:space="preserve">– Bắt Lưu Dự cho ta!</w:t>
      </w:r>
    </w:p>
    <w:p>
      <w:pPr>
        <w:pStyle w:val="BodyText"/>
      </w:pPr>
      <w:r>
        <w:t xml:space="preserve">– Đại nhân!- Một tên thuộc hạ nhanh nhẩu đáp- Lưu Dự chạy thoát rồi!</w:t>
      </w:r>
    </w:p>
    <w:p>
      <w:pPr>
        <w:pStyle w:val="BodyText"/>
      </w:pPr>
      <w:r>
        <w:t xml:space="preserve">– …</w:t>
      </w:r>
    </w:p>
    <w:p>
      <w:pPr>
        <w:pStyle w:val="BodyText"/>
      </w:pPr>
      <w:r>
        <w:t xml:space="preserve">Lần giở phong thư trong tay, hắn không khỏi thất kinh. Nó chỉ vỏn vẹn sáu chữ ” Mạc Yên Đình trong tay ta”!</w:t>
      </w:r>
    </w:p>
    <w:p>
      <w:pPr>
        <w:pStyle w:val="BodyText"/>
      </w:pPr>
      <w:r>
        <w:t xml:space="preserve">Mặt đại hán đã ám đen lại càng đen hơn.Thì ra, bọn họ diễn một màn kịch chỉ để nhờ hắn đưa thư này cho chủ tử!</w:t>
      </w:r>
    </w:p>
    <w:p>
      <w:pPr>
        <w:pStyle w:val="BodyText"/>
      </w:pPr>
      <w:r>
        <w:t xml:space="preserve">Hàn Thừa Vận nhắm nghiền mắt, tiết tấu gõ ngón tay mỗi lúc một nhanh thêm. Mỗi một tiếng cộp cộp nặng nề vang lên là một lần trái tim đại hán nảy lên một tiếng bình bịch. Thư trình cũng đã trình rồi, chủ tử xem cũng xem rồi, tại sao trước nội dung kích động như thế mà y còn im lặng? Hay là… y không chịu nổi đả kích? Ách, chủ tử sẽ không nghĩ quẩn chứ?</w:t>
      </w:r>
    </w:p>
    <w:p>
      <w:pPr>
        <w:pStyle w:val="BodyText"/>
      </w:pPr>
      <w:r>
        <w:t xml:space="preserve">Chỉ thấy Hàn Thừa Vận hơi nheo mắt, nhếch môi cười quỷ dị rồi chậm rãi cất lời:</w:t>
      </w:r>
    </w:p>
    <w:p>
      <w:pPr>
        <w:pStyle w:val="BodyText"/>
      </w:pPr>
      <w:r>
        <w:t xml:space="preserve">– Vừa nãy ngươi muốn ta trách phạt ngươi?</w:t>
      </w:r>
    </w:p>
    <w:p>
      <w:pPr>
        <w:pStyle w:val="BodyText"/>
      </w:pPr>
      <w:r>
        <w:t xml:space="preserve">– Điện hạ…- Toàn thân hắn run bắn lên, thật muốn cắn đứt lưỡi cho rồi.</w:t>
      </w:r>
    </w:p>
    <w:p>
      <w:pPr>
        <w:pStyle w:val="BodyText"/>
      </w:pPr>
      <w:r>
        <w:t xml:space="preserve">Hàn Thừa Vận xòe bàn tay đang nắm phong thư ra. Nó đã trở thành một đám bột ngà vàng rơi rơi lả tả xuống nền. Một giọt mồ hôi len vào mắt đại hán khiến mắt hắn cay xè, hắn vừa nhắm nghiền mắt đã thấy một cơn gió lạnh ập đến từ phía sau lưng. Giọng nói âm u như tiếng của tử thần lại vang lên:</w:t>
      </w:r>
    </w:p>
    <w:p>
      <w:pPr>
        <w:pStyle w:val="BodyText"/>
      </w:pPr>
      <w:r>
        <w:t xml:space="preserve">– Người hữu dũng vô mưu giữ lại chắc chắn là mầm họa ngày sau. Ngươi… an… nghỉ… đi!</w:t>
      </w:r>
    </w:p>
    <w:p>
      <w:pPr>
        <w:pStyle w:val="BodyText"/>
      </w:pPr>
      <w:r>
        <w:t xml:space="preserve">Đoạn, kiếm ảnh lóe lên như ánh chớp.</w:t>
      </w:r>
    </w:p>
    <w:p>
      <w:pPr>
        <w:pStyle w:val="BodyText"/>
      </w:pPr>
      <w:r>
        <w:t xml:space="preserve">Mắt đại hán mở to kinh ngạc nhìn vết thủng do kiếm đâm trước ngực mình nở rộ một đóa huyết mẫu đơn rực rỡ rồi lại nhìn chủ tử của hắn đang rút khăn ra lau tay một cách tao nhã, cơ thể hắn đỗ ập xuống nặng nề. Khóe môi người ấy giương lên và khăn tay như một cánh đào dịu dàng rơi phủ xuống mặt hắn. Giây phút trước khi nhắm mắt, hắn nghe rõ tiếng chân lướt qua cánh cửa của chủ tử cùng câu nói cuối cùng của người ấy:</w:t>
      </w:r>
    </w:p>
    <w:p>
      <w:pPr>
        <w:pStyle w:val="Compact"/>
      </w:pPr>
      <w:r>
        <w:t xml:space="preserve">– Đến lúc tiếp khách rồi!</w:t>
      </w:r>
      <w:r>
        <w:br w:type="textWrapping"/>
      </w:r>
      <w:r>
        <w:br w:type="textWrapping"/>
      </w:r>
    </w:p>
    <w:p>
      <w:pPr>
        <w:pStyle w:val="Heading2"/>
      </w:pPr>
      <w:bookmarkStart w:id="68" w:name="chương-17-người-này-vì-sao-luôn-không-đi-theo-kịch-bản"/>
      <w:bookmarkEnd w:id="68"/>
      <w:r>
        <w:t xml:space="preserve">47. Chương 17: Người Này, Vì Sao Luôn Không Đi Theo Kịch Bản?!</w:t>
      </w:r>
    </w:p>
    <w:p>
      <w:pPr>
        <w:pStyle w:val="Compact"/>
      </w:pPr>
      <w:r>
        <w:br w:type="textWrapping"/>
      </w:r>
      <w:r>
        <w:br w:type="textWrapping"/>
      </w:r>
      <w:r>
        <w:t xml:space="preserve">Lý Giang Thành lén hé đôi mắt. Trước mắt anh, Vương thần y đang xoa xoa tay cười gian trá, mùi thuốc đặc trưng từ người ông ta tỏa ra không ngừng chọc ngoáy mũi anh đến nghẹt thở. Anh siết chặt nắm đấm, thầm rủa cái mũi nhạy cảm của mình đồng thời dằn luôn cơn hỏa nộ đang hừng hực cháy trong lòng. “Lão già lang băm” không biết thức thời đó rốt cuộc cũng chịu không nổi, một tay lão vươn trảo chụp lấy cổ tay anh, tay còn lại giơ cao ngân châm nhằm hướng đỉnh đầu anh đâm xuống.</w:t>
      </w:r>
    </w:p>
    <w:p>
      <w:pPr>
        <w:pStyle w:val="BodyText"/>
      </w:pPr>
      <w:r>
        <w:t xml:space="preserve">Bốp.</w:t>
      </w:r>
    </w:p>
    <w:p>
      <w:pPr>
        <w:pStyle w:val="BodyText"/>
      </w:pPr>
      <w:r>
        <w:t xml:space="preserve">Giữa không gian tĩnh lặng, tiếng người rống như sấm dậy vang lên:</w:t>
      </w:r>
    </w:p>
    <w:p>
      <w:pPr>
        <w:pStyle w:val="BodyText"/>
      </w:pPr>
      <w:r>
        <w:t xml:space="preserve">– Ai nha! Mù mắt ta rồi!</w:t>
      </w:r>
    </w:p>
    <w:p>
      <w:pPr>
        <w:pStyle w:val="BodyText"/>
      </w:pPr>
      <w:r>
        <w:t xml:space="preserve">Vương thần y ôm mắt phải nhảy dựng lên. Mắt trái của lão mở trừng trừng nhìn mỗ mỹ nam anh tuấn vừa nãy còn nằm ngoan ngoãn trên giường nay đã bật ngồi dậy, nắm tay giơ ra vẫn chưa thu lại và trên môi anh là nụ cười ngạo mạn vô song.</w:t>
      </w:r>
    </w:p>
    <w:p>
      <w:pPr>
        <w:pStyle w:val="BodyText"/>
      </w:pPr>
      <w:r>
        <w:t xml:space="preserve">– Không đánh lão rùa ngươi, ngươi nghĩ ta là rối gỗ chắc!</w:t>
      </w:r>
    </w:p>
    <w:p>
      <w:pPr>
        <w:pStyle w:val="BodyText"/>
      </w:pPr>
      <w:r>
        <w:t xml:space="preserve">– Vương gia… ngài…- Vương thần y run run chỉ tay vào người anh- Mê dược của ta qua ba ngày mới tỉnh, sao… sao ngài có thể…</w:t>
      </w:r>
    </w:p>
    <w:p>
      <w:pPr>
        <w:pStyle w:val="BodyText"/>
      </w:pPr>
      <w:r>
        <w:t xml:space="preserve">Lý Giang Thành hừ mũi không đáp. Anh nhỏm dậy bẻ các khớp tay răng rắc rồi chụp lấy ngân châm vừa rơi cạnh mình, nhướng mày cười gian. Lão thần y lùi lại lùi, anh chậm rãi tiến lại tiến, xem ra không trị lão không được rồi.</w:t>
      </w:r>
    </w:p>
    <w:p>
      <w:pPr>
        <w:pStyle w:val="BodyText"/>
      </w:pPr>
      <w:r>
        <w:t xml:space="preserve">Cạch.</w:t>
      </w:r>
    </w:p>
    <w:p>
      <w:pPr>
        <w:pStyle w:val="BodyText"/>
      </w:pPr>
      <w:r>
        <w:t xml:space="preserve">Một chiếc lọ sứ men lam rơi khỏi tủ cảnh báo cho Vương thần y biết ngay phía sau ông ta đã là tủ thuốc. Lão ta cuống quýt đưa tay quờ quạng, nắm vội một mớ lọ rồi hét lên:</w:t>
      </w:r>
    </w:p>
    <w:p>
      <w:pPr>
        <w:pStyle w:val="BodyText"/>
      </w:pPr>
      <w:r>
        <w:t xml:space="preserve">– Đừng qua đây! Ngươi đừng qua đây! Ta… ta độc chết ngươi!</w:t>
      </w:r>
    </w:p>
    <w:p>
      <w:pPr>
        <w:pStyle w:val="BodyText"/>
      </w:pPr>
      <w:r>
        <w:t xml:space="preserve">– Ông… dám!- Lý Giang Thành vẫn giữ khuôn mặt hung thần ác sát bẻ gãy lời ông ta.</w:t>
      </w:r>
    </w:p>
    <w:p>
      <w:pPr>
        <w:pStyle w:val="BodyText"/>
      </w:pPr>
      <w:r>
        <w:t xml:space="preserve">Liền đó, anh điểm nhẹ mũi chân, cả người lao lên, ngân châm giữa hai ngón tay cũng được phóng đi nhằm hướng mi tâm của lão thẳng tiến.</w:t>
      </w:r>
    </w:p>
    <w:p>
      <w:pPr>
        <w:pStyle w:val="BodyText"/>
      </w:pPr>
      <w:r>
        <w:t xml:space="preserve">Vương thần y ngây như tượng, miệng há hốc. Lòng lão vừa thầm kêu hai tiếng “Không xong!” thì đột nhiên một bàn tay to lớn đã chắn trước mặt lão, rất chi kịp thời kẹp ngân châm vào hai ngón tay ngay khi nó cách mi tâm lão vài phân.</w:t>
      </w:r>
    </w:p>
    <w:p>
      <w:pPr>
        <w:pStyle w:val="BodyText"/>
      </w:pPr>
      <w:r>
        <w:t xml:space="preserve">– Thế nào?- Lý Giang Thành tựa tiếu phi tiếu, nhướng mày hỏi- Có hứng thú xem thử tay ta và tay ông ai nhanh hơn không?</w:t>
      </w:r>
    </w:p>
    <w:p>
      <w:pPr>
        <w:pStyle w:val="BodyText"/>
      </w:pPr>
      <w:r>
        <w:t xml:space="preserve">– Ặc…- Lão nuốt khan- Ngài… muốn giết ân nhân sao?</w:t>
      </w:r>
    </w:p>
    <w:p>
      <w:pPr>
        <w:pStyle w:val="BodyText"/>
      </w:pPr>
      <w:r>
        <w:t xml:space="preserve">– Ông ư?- Anh hừ lạnh-Ông không xứng!</w:t>
      </w:r>
    </w:p>
    <w:p>
      <w:pPr>
        <w:pStyle w:val="BodyText"/>
      </w:pPr>
      <w:r>
        <w:t xml:space="preserve">Lại đưa ánh mắt nhìn về phía sau lưng lão, anh thấy vô khối lọ bạch ngọc, phỉ thúy bóng loáng được xếp ngay ngắn hàng hàng lớp lớp, không khó để nhận ra bên trong chúng chứa toàn linh đan diệu dược. Đôi mắt anh lóe một tia tinh ranh. Anh hất cằm về phía chúng, lạnh lùng nói:</w:t>
      </w:r>
    </w:p>
    <w:p>
      <w:pPr>
        <w:pStyle w:val="BodyText"/>
      </w:pPr>
      <w:r>
        <w:t xml:space="preserve">– Ta muốn loại bách độc bất xâm!</w:t>
      </w:r>
    </w:p>
    <w:p>
      <w:pPr>
        <w:pStyle w:val="BodyText"/>
      </w:pPr>
      <w:r>
        <w:t xml:space="preserve">– Cái… cái gì?- Khóe môi lão giật liên hồi.</w:t>
      </w:r>
    </w:p>
    <w:p>
      <w:pPr>
        <w:pStyle w:val="BodyText"/>
      </w:pPr>
      <w:r>
        <w:t xml:space="preserve">– Không đưa?- Anh cười tươi rói- Vậy đừng trách ta…</w:t>
      </w:r>
    </w:p>
    <w:p>
      <w:pPr>
        <w:pStyle w:val="BodyText"/>
      </w:pPr>
      <w:r>
        <w:t xml:space="preserve">Đoạn, tay trái anh vung lên, chưởng lực xé gió lao đi như ánh chớp. Ầm một tiếng, chiếc bàn gỗ duy nhất giữa phòng nát vụn.</w:t>
      </w:r>
    </w:p>
    <w:p>
      <w:pPr>
        <w:pStyle w:val="BodyText"/>
      </w:pPr>
      <w:r>
        <w:t xml:space="preserve">– Tiếp theo là thứ sau lưng ông…</w:t>
      </w:r>
    </w:p>
    <w:p>
      <w:pPr>
        <w:pStyle w:val="BodyText"/>
      </w:pPr>
      <w:r>
        <w:t xml:space="preserve">Bàn tay anh tiếp tục vung lên.</w:t>
      </w:r>
    </w:p>
    <w:p>
      <w:pPr>
        <w:pStyle w:val="BodyText"/>
      </w:pPr>
      <w:r>
        <w:t xml:space="preserve">– Khoan! Khoan đã!- Vương thần y gấp gáp như phải bỏng, bất chấp đang rơi vào tầm khống chế của anh, lão buông hết lọ thuốc trong tay để chụp lấy bàn tay anh- Ta đưa! Ta đưa!</w:t>
      </w:r>
    </w:p>
    <w:p>
      <w:pPr>
        <w:pStyle w:val="BodyText"/>
      </w:pPr>
      <w:r>
        <w:t xml:space="preserve">Lý Giang Thành khẽ cười. Lực tay anh lại tăng thêm một phần, những lọ dược phía sau không ngừng run lách cách trên giá. Đáp lại gương mặt tái mét của Vương thần y, anh nói:</w:t>
      </w:r>
    </w:p>
    <w:p>
      <w:pPr>
        <w:pStyle w:val="BodyText"/>
      </w:pPr>
      <w:r>
        <w:t xml:space="preserve">– Nhất định phải có giải dược Định Thân Tiêu Dao hương!</w:t>
      </w:r>
    </w:p>
    <w:p>
      <w:pPr>
        <w:pStyle w:val="BodyText"/>
      </w:pPr>
      <w:r>
        <w:t xml:space="preserve">– Định Thân…- Vương thần y trợn mắt trân trối nhìn anh, môi máy móc lặp lại- Tiêu Dao hương?</w:t>
      </w:r>
    </w:p>
    <w:p>
      <w:pPr>
        <w:pStyle w:val="BodyText"/>
      </w:pPr>
      <w:r>
        <w:t xml:space="preserve">Mồ hôi thấm ướt lưng lão thần y, đầu lão oanh một tiếng cơ hồ muốn nổ tung. Loại độc đó lão tốn gần nửa đời để nghiên cứu, hao tổn không ít tâm tư cùng tài lực mới mua được từ một thái giám canh Hoàng Lăng, hơn một năm trước mới tìm ra giải dược. Thành vương gia sẽ không tuyệt tình lấy đi tâm can bảo bối của lão chứ?</w:t>
      </w:r>
    </w:p>
    <w:p>
      <w:pPr>
        <w:pStyle w:val="BodyText"/>
      </w:pPr>
      <w:r>
        <w:t xml:space="preserve">Lại nói, vì sao Định Thân Tiêu Dao hương lại vô giá, vạn lượng hoàng kim chẳng dễ cầu? Chuyện phải nhắc tới xuất thân của nó. Nó vốn là biệt dược cung đình, chuyên dùng cho thái giám, cung nữ, phi tần và sủng tướng của hoàng đế để bồi táng theo ngài sau khi ngài băng hà. Nó khiến họ trở thành những pho tượng đẹp đẽ, kính kính cẩn cẩn vây quanh hoàng đế. Nó khiến ánh mắt của họ mãi rạng ngời, môi vẫn đỏ má vẫn hồng, nét cười vẫn đằm thắm trên môi. Nó là loại độc tỏa mùi long diên hương thoang thoảng, khiến cơ thể người đông cứng trong tích tắc. Đáng tiếc, hai trăm năm trước, tục bồi táng bị hủy, nó đã thất truyền.</w:t>
      </w:r>
    </w:p>
    <w:p>
      <w:pPr>
        <w:pStyle w:val="BodyText"/>
      </w:pPr>
      <w:r>
        <w:t xml:space="preserve">– Vương gia…ngài từng gặp qua người sử dụng độc này?</w:t>
      </w:r>
    </w:p>
    <w:p>
      <w:pPr>
        <w:pStyle w:val="BodyText"/>
      </w:pPr>
      <w:r>
        <w:t xml:space="preserve">Thái độ khẩn trương của Vương thần y khiến Lý Giang Thành không khỏi nhớ tới chuyện cũ. Trong thiên lao, anh từng ngửi qua nó, cũng đã chứng kiến uy lực khủng khiếp của nó. Còn may, anh từ lâu đã miễn nhiễm với độc tố nên không bị nó tác động, chuyện này ngay cả Trần Ngôn Thanh cũng không biết.</w:t>
      </w:r>
    </w:p>
    <w:p>
      <w:pPr>
        <w:pStyle w:val="BodyText"/>
      </w:pPr>
      <w:r>
        <w:t xml:space="preserve">Ngày đó, sau hôm cứu Mạc Yên Đình té hồ, anh đâm sợ bản thân trúng bệnh kì quái, lại đề phòng cho cái mũi nhạy cảm của mình, cũng là không muốn uống các loại thuốc “gặp một lần không muốn có lần hai” của xứ Kỳ Nam, nhân khi Mai Dạ Thảo đến thăm, anh khẩn khoản cầu nàng ban cho một viên đan dược trị bách bệnh. Kết quả, nghĩa muội lục từ trong đống quốc bảo được một viên Huyết Phượng đan màu huyết dụ to như quả trứng tặng anh. Cái gọi là thông minh tính trước là đây, rốt cuộc anh thoát khỏi Định Thân Tiêu Dao hương cũng an toàn vượt qua mê dược của lão!</w:t>
      </w:r>
    </w:p>
    <w:p>
      <w:pPr>
        <w:pStyle w:val="BodyText"/>
      </w:pPr>
      <w:r>
        <w:t xml:space="preserve">Hừ hừ, nghĩ kĩ thì Hàn Thừa Vận từng trốn lâu trong Hoàng Lăng nên loại độc ấy hắn chắc chắn thủ sẵn đầy mình, anh không nhân cơ hội trả thù Vương thần y cũng như lo an toàn cho mọi người cũng thật có lỗi bản thân đi.</w:t>
      </w:r>
    </w:p>
    <w:p>
      <w:pPr>
        <w:pStyle w:val="BodyText"/>
      </w:pPr>
      <w:r>
        <w:t xml:space="preserve">– Dám không đưa?- Gân xanh cơ hồ hằn rõ trên trán Lý Giang Thành, mũi châm trên tay anh dí sát mi tâm lão thần y đến bật máu- Ông chết chắc!</w:t>
      </w:r>
    </w:p>
    <w:p>
      <w:pPr>
        <w:pStyle w:val="BodyText"/>
      </w:pPr>
      <w:r>
        <w:t xml:space="preserve">– Khoan đã! – Vương thần y khóc không ra nước mắt, hét lên- Đưa! Ta đưa! Vương gia nương tay a a a!!!</w:t>
      </w:r>
    </w:p>
    <w:p>
      <w:pPr>
        <w:pStyle w:val="BodyText"/>
      </w:pPr>
      <w:r>
        <w:t xml:space="preserve">– Hừ!- Anh xòe mấy ngón tay ra đếm đếm- Thêm cả loại cầm máu, giảm đau, trị nội thương ngoại thương gì gì đó nữa…</w:t>
      </w:r>
    </w:p>
    <w:p>
      <w:pPr>
        <w:pStyle w:val="BodyText"/>
      </w:pPr>
      <w:r>
        <w:t xml:space="preserve">– Này…- Vương gia ngài tham quá nha.</w:t>
      </w:r>
    </w:p>
    <w:p>
      <w:pPr>
        <w:pStyle w:val="BodyText"/>
      </w:pPr>
      <w:r>
        <w:t xml:space="preserve">– Nhìn gì?- Anh trừng mắt- Tội kéo dài thời gian phải tăng gấp đôi…</w:t>
      </w:r>
    </w:p>
    <w:p>
      <w:pPr>
        <w:pStyle w:val="BodyText"/>
      </w:pPr>
      <w:r>
        <w:t xml:space="preserve">– Vương gia!- Vương thần y tức nổ đom đóm con mắt, rít gào lên- Ngài lấy hết bảo bối của ta chi bằng giết ta cho rồi!</w:t>
      </w:r>
    </w:p>
    <w:p>
      <w:pPr>
        <w:pStyle w:val="BodyText"/>
      </w:pPr>
      <w:r>
        <w:t xml:space="preserve">Lý Giang Thành vừa bỏ hai lọ dược vào ngực áo bỗng dừng lại nheo nheo mắt nhìn lão. Lão dám xem anh là cướp sao? Anh nhếch môi tự cười cho sự xuống dốc của mình rồi vươn trảo chụp lấy yết hầu của lão ép lão dán sát vào vách, môi anh nhả ra một từ lạnh thấu xương:</w:t>
      </w:r>
    </w:p>
    <w:p>
      <w:pPr>
        <w:pStyle w:val="BodyText"/>
      </w:pPr>
      <w:r>
        <w:t xml:space="preserve">– Được!</w:t>
      </w:r>
    </w:p>
    <w:p>
      <w:pPr>
        <w:pStyle w:val="BodyText"/>
      </w:pPr>
      <w:r>
        <w:t xml:space="preserve">Rốt cuộc mỗ thần y chính thức buông vũ khí đầu hàng. Cái gì Thành vương tính tình hào sảng, rộng lượng bao dung, không tham của quý. Cái gì bệnh nặng mất máu, phải nằm tịnh dưỡng hai tháng. Đều là gạt người! Y thuật mấy chục năm của lão đối với con người này đều trở nên hoang đường!!!</w:t>
      </w:r>
    </w:p>
    <w:p>
      <w:pPr>
        <w:pStyle w:val="Compact"/>
      </w:pPr>
      <w:r>
        <w:t xml:space="preserve">Sau đó, Vương thần y lấy tinh thần “tiễn Phật tiễn tới tây thiên”, hai tay lão dâng luôn cho Lý Giang Thành con tuấn mã yêu dấu của mình. Chỉ là, ngay khi anh phóng lên yên ngựa và xoay lưng lại, lão không biết anh đang mím chặt môi. Thế nhưng, thứ chất lỏng tanh ngọt đang dâng lên cổ họng kia vẫn không sao ngăn nổi, vẫn trào ra khóe môi anh. Vừa rồi, anh đã vận hết chút công lực còn sót lại, chỉ mong sớm hồi kinh, mong rằngvẫn chưa muộn, mong rằng những người ấy vẫn còn…</w:t>
      </w:r>
      <w:r>
        <w:br w:type="textWrapping"/>
      </w:r>
      <w:r>
        <w:br w:type="textWrapping"/>
      </w:r>
    </w:p>
    <w:p>
      <w:pPr>
        <w:pStyle w:val="Heading2"/>
      </w:pPr>
      <w:bookmarkStart w:id="69" w:name="chương-18-công-chúa-giận-rồi"/>
      <w:bookmarkEnd w:id="69"/>
      <w:r>
        <w:t xml:space="preserve">48. Chương 18: Công Chúa Giận Rồi!</w:t>
      </w:r>
    </w:p>
    <w:p>
      <w:pPr>
        <w:pStyle w:val="Compact"/>
      </w:pPr>
      <w:r>
        <w:br w:type="textWrapping"/>
      </w:r>
      <w:r>
        <w:br w:type="textWrapping"/>
      </w:r>
      <w:r>
        <w:t xml:space="preserve">Lý Giang Thành ngước nhìn ánh hoàng hôn đang nhuộm đỏ mái hoàng cung mà không khỏi lắc đầu cảm khái. Lần trước, anh trở về vì ngăn hoàng đế thoái vị, còn lần này lại vì ngăn người khác ép hắn thoái vị. Hàn Thừa Triết quả nhiên là khắc tinh của đời anh, bất cứ lúc nào hắn gặp nạn, hắn đều giơ một tay ra kéo anh cùng đi theo.</w:t>
      </w:r>
    </w:p>
    <w:p>
      <w:pPr>
        <w:pStyle w:val="BodyText"/>
      </w:pPr>
      <w:r>
        <w:t xml:space="preserve">– Giao cho ngươi!-Anh ném dây cương vào tay quan thủ thành, nói gọn lỏn.</w:t>
      </w:r>
    </w:p>
    <w:p>
      <w:pPr>
        <w:pStyle w:val="BodyText"/>
      </w:pPr>
      <w:r>
        <w:t xml:space="preserve">Đoạn, anh thi triển khinh công nhảy lên mái lầu và lao vút đi.</w:t>
      </w:r>
    </w:p>
    <w:p>
      <w:pPr>
        <w:pStyle w:val="BodyText"/>
      </w:pPr>
      <w:r>
        <w:t xml:space="preserve">Hừ, anh mới không rườm rà như bọn Trần Ngôn Thanh. Cái gì vạch kế hoạch tỉ mỉ, cái gì cải trang giả dạng, cái gì viết thoại tập lời… chẳng bằng anh cứ thế này trực tiếp xông thẳng vào!</w:t>
      </w:r>
    </w:p>
    <w:p>
      <w:pPr>
        <w:pStyle w:val="BodyText"/>
      </w:pPr>
      <w:r>
        <w:t xml:space="preserve">– Đứng lại!</w:t>
      </w:r>
    </w:p>
    <w:p>
      <w:pPr>
        <w:pStyle w:val="BodyText"/>
      </w:pPr>
      <w:r>
        <w:t xml:space="preserve">– Mau giết hắn!</w:t>
      </w:r>
    </w:p>
    <w:p>
      <w:pPr>
        <w:pStyle w:val="BodyText"/>
      </w:pPr>
      <w:r>
        <w:t xml:space="preserve">– Bắn tên đi!</w:t>
      </w:r>
    </w:p>
    <w:p>
      <w:pPr>
        <w:pStyle w:val="BodyText"/>
      </w:pPr>
      <w:r>
        <w:t xml:space="preserve">– Bằng mọi giá phải giữ chân hắn!</w:t>
      </w:r>
    </w:p>
    <w:p>
      <w:pPr>
        <w:pStyle w:val="BodyText"/>
      </w:pPr>
      <w:r>
        <w:t xml:space="preserve">– Giết!</w:t>
      </w:r>
    </w:p>
    <w:p>
      <w:pPr>
        <w:pStyle w:val="BodyText"/>
      </w:pPr>
      <w:r>
        <w:t xml:space="preserve">Tiếng chân chạy rầm rập cùng tiếng người la ó bên dưới khiến anh dường cước bộ. Anh nheo mắt nhìn một đoàn cả trăm người từ hắc y nhân đến đồ tể, đại thẩm, đại thúc với cả mấy vị tiểu cô nương, thư sinh từ khắp các ngã túa ra, trên tay ai ai cũng đao kiếm cung tên thủ sẵn. Nhìn biểu hiện của họ, anh chỉ có thể hình dung ra hai chữ “kinh ngạc”. Phải, họ vất vả cải trang mai phục mấy ngày, cố đổi giọng cho ra người kinh thành, cố trát trên mặt bao nhiêu phấn cho nhạt màu sát thủ, cắn răng thuê mấy khách điếm cùng tửu lầu chỉ đổi lại một màn không nói không rằng, cứ thế xông lên của anh dọa cho mất mật. Haiz, quả nhiên là Thành vương, người chuyên hành sự kì quái không theo quy luật, tự cổ chí kim ngàn năm khó gặp mà!</w:t>
      </w:r>
    </w:p>
    <w:p>
      <w:pPr>
        <w:pStyle w:val="BodyText"/>
      </w:pPr>
      <w:r>
        <w:t xml:space="preserve">Khóe môi Lý Giang Thành khẽ nhếch. Kẻ đó dám dùng binh đoàn tạp nham thế này đối phó với anh, thật không biết lượng sức. Nhanh như cắt, anh rút từ ngực áo ra một cuộn vải trắng rồi giũ nhẹ. Cuộn vải bung ra, vẽ thành một đường cong diễm lệ uốn lượn giữa không trung đồng thời hé lộ một ngàn linh tám ngân châm bằng chất bạc nguyên chất.</w:t>
      </w:r>
    </w:p>
    <w:p>
      <w:pPr>
        <w:pStyle w:val="BodyText"/>
      </w:pPr>
      <w:r>
        <w:t xml:space="preserve">– Đối phó với các ngươi còn cần ta ra tay sao?- Ngón tay thon dài của anh lướt nhẹ trên cuộn vải tinh tế như nghệ sĩ dương cầm lướt phím, anh nhướng mày cười gian rồi nói tiếp- Hôm nay bổn vương cho các ngươi nếm thử mùi châm của lão rùa!</w:t>
      </w:r>
    </w:p>
    <w:p>
      <w:pPr>
        <w:pStyle w:val="BodyText"/>
      </w:pPr>
      <w:r>
        <w:t xml:space="preserve">Đoạn, tay anh phất lên.</w:t>
      </w:r>
    </w:p>
    <w:p>
      <w:pPr>
        <w:pStyle w:val="BodyText"/>
      </w:pPr>
      <w:r>
        <w:t xml:space="preserve">Ngân châm xé gió lao đi rào rào như mưa rơi, lấp lánh đến chói mắt. Toán người trợn mắt, há miệng không kịp suy nghĩ cũng như phản ứng. Tư thế phóng châm của anh cứ như thần tiên đang thi triển tiên thuật, chân dịch chuyển thần tốc tay phóng châm liên hoàn, tưởng như gấp gáp nhưng châm không lỗi một cây. Trong nháy mắt, toàn bộ sát thủ đều dính châm, ba giây sau cơ thể họ đông cứng lại, chính thức rơi vào hôn mê bất tỉnh.</w:t>
      </w:r>
    </w:p>
    <w:p>
      <w:pPr>
        <w:pStyle w:val="BodyText"/>
      </w:pPr>
      <w:r>
        <w:t xml:space="preserve">Tên cấm quân vừa ngửa mặt che miệng ngáp dài bỗng giật bắn mình. Từ trên cao, một bóng đen bay vụt qua lầu Cửu Phụng che khuất chút ánh sáng hiu hắt của ngày tàn, lộn hai vòng rồi tiếp đất nhẹ nhàng trước mặt hắn. Lam y của người ấy không một nếp nhăn, búi tóc cao gọn gàng, mày kiếm thẳng tắp không nộ mà uy, đôi hắc ngọc sâu thẳm nhìn không thấy đáy, ngón tay tinh tế như chất ngà voi lâu năm vươn nhanh tới chộp lấy cổ áo hắn, đôi môi mỏng khẽ hé mang theo hàn khí âm u như từ chốn địa ngục tỏa ra:</w:t>
      </w:r>
    </w:p>
    <w:p>
      <w:pPr>
        <w:pStyle w:val="BodyText"/>
      </w:pPr>
      <w:r>
        <w:t xml:space="preserve">– Nói! Bệ hạ đang ở đâu?</w:t>
      </w:r>
    </w:p>
    <w:p>
      <w:pPr>
        <w:pStyle w:val="BodyText"/>
      </w:pPr>
      <w:r>
        <w:t xml:space="preserve">– Hồi… hồi… hồi… vương gia- răng trên răng dưới của tên cấm quân đứng kế bên va vào nhau lập cập- Bệ hạ… bệ hạ vẫn ở hoàng cung, nào có đi đâu ạ…</w:t>
      </w:r>
    </w:p>
    <w:p>
      <w:pPr>
        <w:pStyle w:val="BodyText"/>
      </w:pPr>
      <w:r>
        <w:t xml:space="preserve">– Ta không hỏi ngươi!- Lý Giang Thành lườm hắn một cái sắc lẻm- Ngươi run gì mà run hả?</w:t>
      </w:r>
    </w:p>
    <w:p>
      <w:pPr>
        <w:pStyle w:val="BodyText"/>
      </w:pPr>
      <w:r>
        <w:t xml:space="preserve">– Hồi… hồi… hồi… vương gia..- Tên cấm quân đứng kế bên lau lau mồ hôi trán, rơm rớm đáp- A Dực… hắn… hắn đã trợn trắng mắt rồi…</w:t>
      </w:r>
    </w:p>
    <w:p>
      <w:pPr>
        <w:pStyle w:val="BodyText"/>
      </w:pPr>
      <w:r>
        <w:t xml:space="preserve">Lý Giang Thành nhíu mày nhìn lại gã đang bị mình nắm cổ áo. Quả nhiên, hai mắt hắn trợn ngược, mặt cắt không giọt máu, tay chân run lẩy bẩy, nhịp tim đập loạn, môi mấp máy không nên lời. Gân xanh nhẩy đầy trán anh. Hừ, anh có phải đang lúc cải trang nhập thiên lao đâu mà hắn làm như thể anh là ác quỷ không bằng! Anh vừa đẩy hắn về phía đồng đội vừa giật phăng thanh đao bên hông hắn, lạnh lùng nói:</w:t>
      </w:r>
    </w:p>
    <w:p>
      <w:pPr>
        <w:pStyle w:val="BodyText"/>
      </w:pPr>
      <w:r>
        <w:t xml:space="preserve">– Hắn đã không sử dụng được đao thì ta mượn tạm!</w:t>
      </w:r>
    </w:p>
    <w:p>
      <w:pPr>
        <w:pStyle w:val="BodyText"/>
      </w:pPr>
      <w:r>
        <w:t xml:space="preserve">Thoắt một cái, bóng Thành vương đã biệt lai vô dạng.</w:t>
      </w:r>
    </w:p>
    <w:p>
      <w:pPr>
        <w:pStyle w:val="BodyText"/>
      </w:pPr>
      <w:r>
        <w:t xml:space="preserve">Tên cấm quân đứng kế bên vội dang tay đỡ đồng chí vừa thở dài tràn đầy ủy khuất. Đây chẳng phải do vương gia ngài biết cách dọa người sao? Ngài hà cớ gì cổng lớn không đi lại cứ thích bay qua bay lại nóc hoàng cung. Vừa rồi, dung mạo ngài khác nào hung thần đòi mạng, hắn không sợ mới lạ đi!</w:t>
      </w:r>
    </w:p>
    <w:p>
      <w:pPr>
        <w:pStyle w:val="BodyText"/>
      </w:pPr>
      <w:r>
        <w:t xml:space="preserve">Lúc này, Lý Giang Thành đã vào khu nội điện. Anh tiếp tục nhận được những câu trả lời tương tự từ đám thái giám và cung nữ. Lòng anh càng thêm nghi hoặc. Tại sao phản tặc đã vào cung mà mấy kẻ nổi danh “bát quái đệ nhất hoàng cung” bọn họ lại không chút hay biết? Tại sao họ lại khẳng định Hàn Thừa Triết vẫn một thân khỏe mạnh, không chút sứt mẻ chỉ có hơi gầy vì nhớ Thảo muội? Đây rõ là có điều không đúng, thật không ổn chút nào.</w:t>
      </w:r>
    </w:p>
    <w:p>
      <w:pPr>
        <w:pStyle w:val="BodyText"/>
      </w:pPr>
      <w:r>
        <w:t xml:space="preserve">Tinh tang.</w:t>
      </w:r>
    </w:p>
    <w:p>
      <w:pPr>
        <w:pStyle w:val="BodyText"/>
      </w:pPr>
      <w:r>
        <w:t xml:space="preserve">Tiếng chuông trong trẻo vang lên ngắt ngang suy nghĩ của anh. Người tới võ công không tệ. Ngoại trừ tiếng tinh tang báo hiệu sự có mặt của hắn, anh phải tập trung lắm mới nghe ra cước bộ. Hoàng cung đại nội cao thủ không hiếm, nhưng người có mùi hương hoa dịu dàng và đeo chuông thì không có. Hắn là người của Hàn Thừa Vận sao?</w:t>
      </w:r>
    </w:p>
    <w:p>
      <w:pPr>
        <w:pStyle w:val="BodyText"/>
      </w:pPr>
      <w:r>
        <w:t xml:space="preserve">Anh siết chặt tay đao và lách mình sau ngã rẽ. Mùi hương của người đó càng nồng đậm và tiếng chuông ngày một gần kề. Ngay khi bóng đen của hắn lộ diện, Lý Giang Thành lao vụt ra vung đao về phía hắn.</w:t>
      </w:r>
    </w:p>
    <w:p>
      <w:pPr>
        <w:pStyle w:val="BodyText"/>
      </w:pPr>
      <w:r>
        <w:t xml:space="preserve">Một tiếng “keng” chát chúa vang lên.</w:t>
      </w:r>
    </w:p>
    <w:p>
      <w:pPr>
        <w:pStyle w:val="BodyText"/>
      </w:pPr>
      <w:r>
        <w:t xml:space="preserve">Bốn mắt giao nhau, hai người cùng sững sờ.</w:t>
      </w:r>
    </w:p>
    <w:p>
      <w:pPr>
        <w:pStyle w:val="BodyText"/>
      </w:pPr>
      <w:r>
        <w:t xml:space="preserve">Người ấy tròn xoe mắt nhìn anh không chớp mi, tư thế thủ sẵn dần thả lỏng, bạch ngọc phiến trong tay cũng vội vàng hạ xuống. Đôi cánh đào phớt của người ấy khẽ hé nở, lời nhung nhớ vẫn còn sắp xếp trong tâm trí, chỉ là khẽ cười để đối phương biết mình hoàn toàn vô hại thôi.</w:t>
      </w:r>
    </w:p>
    <w:p>
      <w:pPr>
        <w:pStyle w:val="BodyText"/>
      </w:pPr>
      <w:r>
        <w:t xml:space="preserve">Mỗ vương gia chết đứng như tượng. Không nghĩ tới thế giới nhỏ hẹp như vậy, sau vài giây điều hòa hô hấp, anh cúi đầu nói:</w:t>
      </w:r>
    </w:p>
    <w:p>
      <w:pPr>
        <w:pStyle w:val="BodyText"/>
      </w:pPr>
      <w:r>
        <w:t xml:space="preserve">– Công chúa hữu lễ…</w:t>
      </w:r>
    </w:p>
    <w:p>
      <w:pPr>
        <w:pStyle w:val="BodyText"/>
      </w:pPr>
      <w:r>
        <w:t xml:space="preserve">Giọng anh vô cùng cung kính, cứ như hai người chưa từng quen biết bao giờ.</w:t>
      </w:r>
    </w:p>
    <w:p>
      <w:pPr>
        <w:pStyle w:val="BodyText"/>
      </w:pPr>
      <w:r>
        <w:t xml:space="preserve">Thoáng một giây sững sỡ, Đỗ Quân Như khẽ cười. Nàng biết anh là vương gia lẽ nào anh lại không biết nàng là công chúa. Ngay từ đầu, cả hai cùng nói dối, còn có thể trách được ai. Nàng siết chặt bạch phiến trong tay, hướng ánh nhìn về phía ngự thư phòng rồi hỏi:</w:t>
      </w:r>
    </w:p>
    <w:p>
      <w:pPr>
        <w:pStyle w:val="BodyText"/>
      </w:pPr>
      <w:r>
        <w:t xml:space="preserve">– Vương gia đến để tìm hoàng đế sao?</w:t>
      </w:r>
    </w:p>
    <w:p>
      <w:pPr>
        <w:pStyle w:val="BodyText"/>
      </w:pPr>
      <w:r>
        <w:t xml:space="preserve">– Phải!- Anh đáp gọn.</w:t>
      </w:r>
    </w:p>
    <w:p>
      <w:pPr>
        <w:pStyle w:val="BodyText"/>
      </w:pPr>
      <w:r>
        <w:t xml:space="preserve">– Thế.. đi thôi!</w:t>
      </w:r>
    </w:p>
    <w:p>
      <w:pPr>
        <w:pStyle w:val="BodyText"/>
      </w:pPr>
      <w:r>
        <w:t xml:space="preserve">Bạch ngọc phiến cố gạt đao sang một phía. Thế nhưng, lưỡi đao vẫn cứng rắn không dời.</w:t>
      </w:r>
    </w:p>
    <w:p>
      <w:pPr>
        <w:pStyle w:val="BodyText"/>
      </w:pPr>
      <w:r>
        <w:t xml:space="preserve">– Từ khi nào…- Lý Giang Thành nhìn thẳng vào mắt nàng, lạnh lùng hỏi- công chúa ngoại bang tự do có thể ra vào ngự thư phòng của bệ hạ ta thế này?</w:t>
      </w:r>
    </w:p>
    <w:p>
      <w:pPr>
        <w:pStyle w:val="BodyText"/>
      </w:pPr>
      <w:r>
        <w:t xml:space="preserve">– Ha!- Nàng tựa tiếu phi tiếu, giọng có chút mỉa mai đáp- Ta và bệ hạ có hôn ước từ trước chẳng lẽ không đủ tư cách sao? Chẳng lẽ, vương gia có hứng thú với chuyện riêng của bệ hạ nhà mình sao?</w:t>
      </w:r>
    </w:p>
    <w:p>
      <w:pPr>
        <w:pStyle w:val="BodyText"/>
      </w:pPr>
      <w:r>
        <w:t xml:space="preserve">Anh mím môi, cố dằn hỏa nộ đang nhen nhóm trong lòng. Sao anh lại cho rằng nàng sẽ giải thích, sẽ phủ nhận điều anh đã nghĩ kia chứ.</w:t>
      </w:r>
    </w:p>
    <w:p>
      <w:pPr>
        <w:pStyle w:val="BodyText"/>
      </w:pPr>
      <w:r>
        <w:t xml:space="preserve">– Công chúa nói dối!- Lưỡi đao trong tay anh run lên bần bật.</w:t>
      </w:r>
    </w:p>
    <w:p>
      <w:pPr>
        <w:pStyle w:val="BodyText"/>
      </w:pPr>
      <w:r>
        <w:t xml:space="preserve">Đỗ Quân Như khẽ cười. Xem ra thần trí anh không đến nỗi u mê, không nhìn rõ thời cuộc đi. Biểu hiện của nàng rõ ràng cả rồi lẽ nào anh còn không biết. Nàng thích ai, yêu ai anh phải rõ nhất chứ!</w:t>
      </w:r>
    </w:p>
    <w:p>
      <w:pPr>
        <w:pStyle w:val="BodyText"/>
      </w:pPr>
      <w:r>
        <w:t xml:space="preserve">– Nàng vốn có tình ý với Hàn Thừa Tín, nàng tiếp cận ta và bệ hạ vì muốn trả thù cho hắn!</w:t>
      </w:r>
    </w:p>
    <w:p>
      <w:pPr>
        <w:pStyle w:val="BodyText"/>
      </w:pPr>
      <w:r>
        <w:t xml:space="preserve">-…</w:t>
      </w:r>
    </w:p>
    <w:p>
      <w:pPr>
        <w:pStyle w:val="BodyText"/>
      </w:pPr>
      <w:r>
        <w:t xml:space="preserve">Hiu hiu gió lạnh thổi lại thổi.</w:t>
      </w:r>
    </w:p>
    <w:p>
      <w:pPr>
        <w:pStyle w:val="BodyText"/>
      </w:pPr>
      <w:r>
        <w:t xml:space="preserve">Hàn khí từ người công chúa tỏa ra mù mịt, cơ hồ muốn đông cứng mỗ vương gia vẫn còn dương dương tự đắc tự cho mình đúng. Ba giây sau, Đỗ Quân Như vung quạt về phía vương gia nào đó chém loạn xạ vừa rít gào lên:</w:t>
      </w:r>
    </w:p>
    <w:p>
      <w:pPr>
        <w:pStyle w:val="BodyText"/>
      </w:pPr>
      <w:r>
        <w:t xml:space="preserve">– Lý Giang Thành! Ngươi chết đi! Chết đi! Đồ ngốc! Đồ ngốc!!!</w:t>
      </w:r>
    </w:p>
    <w:p>
      <w:pPr>
        <w:pStyle w:val="BodyText"/>
      </w:pPr>
      <w:r>
        <w:t xml:space="preserve">Đòn tấn công bất ngờ khiến Lý Giang Thành không kịp phản công, anh chỉ kịp thu đao, xoay tả xoay hữu vừa phòng ngự vừa lùi lại phía sau. Không thể tin nàng dám ra tay!</w:t>
      </w:r>
    </w:p>
    <w:p>
      <w:pPr>
        <w:pStyle w:val="BodyText"/>
      </w:pPr>
      <w:r>
        <w:t xml:space="preserve">– Đừng bức ta!- Anh tung chưởng đánh gãy một gốc cây gần đó, hét lên- Ta không muốn ra tay với nàng! Chẳng lẽ ta nói không đúng sao?!</w:t>
      </w:r>
    </w:p>
    <w:p>
      <w:pPr>
        <w:pStyle w:val="BodyText"/>
      </w:pPr>
      <w:r>
        <w:t xml:space="preserve">Sát khí của Đỗ Quân Như vẫn không thuyên giảm. Nàng nhếch khóe môi cười tà ác rồi lạnh lùng nói:</w:t>
      </w:r>
    </w:p>
    <w:p>
      <w:pPr>
        <w:pStyle w:val="BodyText"/>
      </w:pPr>
      <w:r>
        <w:t xml:space="preserve">– Ngươi nói không sai! Bây giờ bản công chúa lập tức đi giết Hàn Thừa Triết trả thù cho hôn phu đây!</w:t>
      </w:r>
    </w:p>
    <w:p>
      <w:pPr>
        <w:pStyle w:val="BodyText"/>
      </w:pPr>
      <w:r>
        <w:t xml:space="preserve">Nói rồi, nàng quay phắt người chạy đi. Nếu anh đã cho nàng có tình ý với Hàn Thừa Tín thì nàng sẽ cho anh thấy “tình ý” đó sâu cỡ nào.</w:t>
      </w:r>
    </w:p>
    <w:p>
      <w:pPr>
        <w:pStyle w:val="BodyText"/>
      </w:pPr>
      <w:r>
        <w:t xml:space="preserve">Cái… Cái gì chứ? Lý Giang Thành bất động và trợn mắt nhìn bóng nàng dần rời xa. Tim anh đột nhiên thắt lại. Không phải vì bị nàng tấn công. Không phải vì hoàng đế đáng chết. Chỉ vì… đôi mắt nàng hoen đỏ như thế…</w:t>
      </w:r>
    </w:p>
    <w:p>
      <w:pPr>
        <w:pStyle w:val="BodyText"/>
      </w:pPr>
      <w:r>
        <w:t xml:space="preserve">Rầm.</w:t>
      </w:r>
    </w:p>
    <w:p>
      <w:pPr>
        <w:pStyle w:val="BodyText"/>
      </w:pPr>
      <w:r>
        <w:t xml:space="preserve">Cánh cửa ngự thư phòng bị đạp mở tung một cách thô bạo. Đỗ Quân Như lao vào phòng như một cơn lốc khiến cho hết thảy mọi người đang ở đương trường đều đứng hình, ngây ngốc nhìn nàng. Nàng hét lên:</w:t>
      </w:r>
    </w:p>
    <w:p>
      <w:pPr>
        <w:pStyle w:val="BodyText"/>
      </w:pPr>
      <w:r>
        <w:t xml:space="preserve">– Hoàng đế chết tiệt! Ngươi mau chịu chết!</w:t>
      </w:r>
    </w:p>
    <w:p>
      <w:pPr>
        <w:pStyle w:val="BodyText"/>
      </w:pPr>
      <w:r>
        <w:t xml:space="preserve">Một phòng lặng ngắt như tờ đáp lời nàng. Giây lâu sau, hoàng đế chết tiệt nào đó ho khan rồi đáp:</w:t>
      </w:r>
    </w:p>
    <w:p>
      <w:pPr>
        <w:pStyle w:val="BodyText"/>
      </w:pPr>
      <w:r>
        <w:t xml:space="preserve">– Công chúa cũng đến góp vui sao?</w:t>
      </w:r>
    </w:p>
    <w:p>
      <w:pPr>
        <w:pStyle w:val="BodyText"/>
      </w:pPr>
      <w:r>
        <w:t xml:space="preserve">Câu hỏi tưởng như đùa nhưng ngữ khí hoàn toàn lạnh ngắt.</w:t>
      </w:r>
    </w:p>
    <w:p>
      <w:pPr>
        <w:pStyle w:val="BodyText"/>
      </w:pPr>
      <w:r>
        <w:t xml:space="preserve">Hàn Thừa Triết đang ngồi ngay ngắn sau án thư cùng với lưỡi kiếm sắc bén đang kề sát cổ hắn. Người đứng cạnh hắn, tay cầm chuôi kiếm nọ, tựa tiếu phi tiếu nhìn Đỗ Quân Như chính là Hàn Thừa Vận. Ở giữa phòng, ba người khác cũng trong tư thế hết sức kì quặc. Mai Dạ Thảo tự cầm kiếm kề vào cổ mình, trong khi phía bên kia, Trần Ngôn Thanh đang cầm trủy thủ dí sát cổ Mạc Yên Đình.</w:t>
      </w:r>
    </w:p>
    <w:p>
      <w:pPr>
        <w:pStyle w:val="Compact"/>
      </w:pPr>
      <w:r>
        <w:t xml:space="preserve">Ách… Đây là cảnh trước vụ tự sát tập thể à?</w:t>
      </w:r>
      <w:r>
        <w:br w:type="textWrapping"/>
      </w:r>
      <w:r>
        <w:br w:type="textWrapping"/>
      </w:r>
    </w:p>
    <w:p>
      <w:pPr>
        <w:pStyle w:val="Heading2"/>
      </w:pPr>
      <w:bookmarkStart w:id="70" w:name="chương-19-buông-tay-có-dễ-không"/>
      <w:bookmarkEnd w:id="70"/>
      <w:r>
        <w:t xml:space="preserve">49. Chương 19: Buông Tay Có Dễ Không?</w:t>
      </w:r>
    </w:p>
    <w:p>
      <w:pPr>
        <w:pStyle w:val="Compact"/>
      </w:pPr>
      <w:r>
        <w:br w:type="textWrapping"/>
      </w:r>
      <w:r>
        <w:br w:type="textWrapping"/>
      </w:r>
      <w:r>
        <w:t xml:space="preserve">Đây… Đây là cái gì?- Đỗ Quân Như run run hỏi. Rõ ràng không lâu trước đó, Hàn Thừa Vận mời nàng đến chỉ để “giải quyết chuyện cũ” mà thôi.</w:t>
      </w:r>
    </w:p>
    <w:p>
      <w:pPr>
        <w:pStyle w:val="BodyText"/>
      </w:pPr>
      <w:r>
        <w:t xml:space="preserve">– Ta muốn Mai Dạ Thảo chết!- Đồng minh Hàn Thừa Vận đáp lời nàng- Nếu không phải vì nàng ta thì phụ hoàng ta không chết. Phụ hoàng không chết thì hoàng huynh ta cũng tức hôn phu của nàng cũng sẽ không chết. Công chúa nghĩ có đúng không?</w:t>
      </w:r>
    </w:p>
    <w:p>
      <w:pPr>
        <w:pStyle w:val="BodyText"/>
      </w:pPr>
      <w:r>
        <w:t xml:space="preserve">Mai Dạ Thảo phá lên cười. Hắn kể tội rất hay. Nhưng hắn có biết vì phụ hoàng của hắn mà cả nhà nàng bị diệt không, có biết nàng cùng Hàn Thừa Triết phải nếm mật nằm gai suốt mười năm không, có biết bàn tay chưa từng nhuốm bẩn của nàng phải nhuộm đầy máu tanh không?</w:t>
      </w:r>
    </w:p>
    <w:p>
      <w:pPr>
        <w:pStyle w:val="BodyText"/>
      </w:pPr>
      <w:r>
        <w:t xml:space="preserve">Nửa canh giờ trước, nàng cùng bọn Trần Ngôn Thanh đột nhập hoàng cung nhờ vào mật đạo mà ngày trước đã giúp nàng và Hàn Thừa Triết trốn cảnh bị truy sát. Ba người định tìm bọn Ngô Thiếu Kỳ dò tin, ngờ đâu bọn hắn đều trúng Định Thân Tiêu Dao Hương trở thành tượng đứng gác cả rồi. Vì nóng lòng, nàng vội chạy đi tìm phu quân nhà mình. Rốt cuộc lại để nàng biết hắn đang nằm trong tầm khống chế của Hàn Thừa Vận.</w:t>
      </w:r>
    </w:p>
    <w:p>
      <w:pPr>
        <w:pStyle w:val="BodyText"/>
      </w:pPr>
      <w:r>
        <w:t xml:space="preserve">Yêu cầu của Hàn Thừa Vận đưa ra hết sức đơn giản: dùng mạng của nàng đổi lấy mạng của hoàng đế. Ha! Hắn vì cái mạng nhỏ của nàng mà bày nhiều cách thế này đúng thật là hao phí. Coi như kiếp này nàng sống không uổng đi!</w:t>
      </w:r>
    </w:p>
    <w:p>
      <w:pPr>
        <w:pStyle w:val="BodyText"/>
      </w:pPr>
      <w:r>
        <w:t xml:space="preserve">– Được! – Dạ Thảo khẽ cười, nàng đáp một cách thoải mái- Chỉ cần ngươi thả bệ hạ, mạng của ta liền giao cho ngươi!</w:t>
      </w:r>
    </w:p>
    <w:p>
      <w:pPr>
        <w:pStyle w:val="BodyText"/>
      </w:pPr>
      <w:r>
        <w:t xml:space="preserve">– Không được!- Trần Ngôn Thanh gấp như phải bỏng, anh đỏ mặt tía tai hét- Ta không cho phép! Hàn Thừa Vận ngươi dám động vào một cọng tóc của Thảo muội, ta sẽ khiến kiếp này ngươi vĩnh viễn không gặp lại Mạc Yên Đình!</w:t>
      </w:r>
    </w:p>
    <w:p>
      <w:pPr>
        <w:pStyle w:val="BodyText"/>
      </w:pPr>
      <w:r>
        <w:t xml:space="preserve">Mạc Yên Đình? Nghe đến tên người đó, trống tim Đỗ Quân Như một phen đập cuồng loạn. Nàng ta là người được ban hôn cho Hào ca của nàng, cũng là người khiến Hàn Thừa Vận lâm vào bước này. Nàng càng nhìn dung mạo hoa nhường nguyệt thẹn của nàng ta càng thấy cỗ chua xót dâng ngập lòng. Người ta ngoan hiền thục đức, yểu điệu thướt tha, so với kẻ thô lỗ, ăn nói ngang tàng như nàng đúng thật là một trời một vực. Ông trời! Lão thật bất công! Nếu đã se duyên cho ta rồi, cớ gì lại se cho Hào ca của ta với nàng ta nữa?</w:t>
      </w:r>
    </w:p>
    <w:p>
      <w:pPr>
        <w:pStyle w:val="BodyText"/>
      </w:pPr>
      <w:r>
        <w:t xml:space="preserve">Nhắc đến chuyện của Mạc Yên Đình và Hàn Thừa Vận, tâm trí Đỗ Quân Như bay về một ngày của bốn tháng trước, đó là lần đầu tiên nàng gặp Hàn Thừa Vận. Hôm đó, hắn đứng dưới điện rồng, tuy là hoàng tử ngoại bang sa cơ thất thế nhưng tỏ ra cực kì ngạo mạn, hắn cất giọng sang sảng nói:</w:t>
      </w:r>
    </w:p>
    <w:p>
      <w:pPr>
        <w:pStyle w:val="BodyText"/>
      </w:pPr>
      <w:r>
        <w:t xml:space="preserve">– Ta hứa khi việc thành sẽ tặng bệ hạ năm tòa thành làm lễ, đời đời kết liên minh với Lưu Ly quốc.</w:t>
      </w:r>
    </w:p>
    <w:p>
      <w:pPr>
        <w:pStyle w:val="BodyText"/>
      </w:pPr>
      <w:r>
        <w:t xml:space="preserve">– Được!- Phụ hoàng của nàng nhướng mày, đôi mắt người như có lửa cháy rực- Ta tin điện hạ là người giữ chữ tín! Ta giao Quân Nghi và đoàn tháp tùng cho điện hạ an bày.</w:t>
      </w:r>
    </w:p>
    <w:p>
      <w:pPr>
        <w:pStyle w:val="BodyText"/>
      </w:pPr>
      <w:r>
        <w:t xml:space="preserve">– Tốt!- Hàn Thừa Vận bật cười ha hả rồi quay sang nhìn nàng, như xem một món đồ đáng giá, hắn tấm tắc khen- Quả nhiên công chúa là trang giai nhân tuyệt sắc, chẳng trách lại khiến hoàng huynh ta ngày trước si tình như thế. Mong công chúa hết lòng giúp đỡ cho đại nghiệp của chúng ta!</w:t>
      </w:r>
    </w:p>
    <w:p>
      <w:pPr>
        <w:pStyle w:val="BodyText"/>
      </w:pPr>
      <w:r>
        <w:t xml:space="preserve">Lúc đó, nàng không đáp, chỉ nhếch môi khẽ cười.</w:t>
      </w:r>
    </w:p>
    <w:p>
      <w:pPr>
        <w:pStyle w:val="BodyText"/>
      </w:pPr>
      <w:r>
        <w:t xml:space="preserve">Đỗ Quân Nghi mà hai người họ nhắc đó không đâu khác chính là tỷ tỷ song bào của nàng. Thế nhưng, từ lúc sinh ra đến nay, đãi ngộ của hai người lại cách xa vạn trượng. Tục xưa của Lưu Ly nói, sinh song bào là điềm gở không gây nguy hại đến sản nghiệp thì cũng có người trong nhà gặp tai ương. Vào thời khắc nàng vừa chào đời, điềm gở liền ứng nghiệm: mẫu hậu nàng qua đời vì sinh khó. Lúc ấy, phụ hoàng giận tím mặt, cơn mừng vui đón chào trưởng công chúa Quân Nghi tức thì tắt ngấm, ông ta lập tức giao nàng cho một cung nữ mang đi giết. Nàng may mắn được thái hậu cầu tình xin tha mới giữ được mạng. Hai người đồng là tỷ muội, từ đó một người được hoàng đế nâng niu đưa lên chín tầng mây còn nàng thì đưa lên núi cao học đạo tu hành, cả đời cấm xuất đầu lộ diện.</w:t>
      </w:r>
    </w:p>
    <w:p>
      <w:pPr>
        <w:pStyle w:val="BodyText"/>
      </w:pPr>
      <w:r>
        <w:t xml:space="preserve">Thế nhưng, trời không chiều người.</w:t>
      </w:r>
    </w:p>
    <w:p>
      <w:pPr>
        <w:pStyle w:val="BodyText"/>
      </w:pPr>
      <w:r>
        <w:t xml:space="preserve">Rốt cuộc, đứa con trân bảo đó của phụ hoàng lại lén bỏ trốn sang Kỳ Nam để thích sát hoàng đế Hàn Thừa Triết báo thù cho hôn phu, đến nay không rõ sống chết. Gặp lúc hoàng tử lưu vong Hàn Thừa Vận hiến kế, phụ hoàng mới sực nhớ ra mình còn có một đứa con gái khác. Đó cũng là lúc nàng giật mình ngộ ra: phụ hoàng cho người ngàn dặm triệu nàng hồi cung cũng chỉ để làm một quân cờ thế thân!</w:t>
      </w:r>
    </w:p>
    <w:p>
      <w:pPr>
        <w:pStyle w:val="BodyText"/>
      </w:pPr>
      <w:r>
        <w:t xml:space="preserve">Nhanh như chớp, Đỗ Quân Như vung quạt kề vào cổ Trần Ngôn Thanh, nàng cười rộ lên:</w:t>
      </w:r>
    </w:p>
    <w:p>
      <w:pPr>
        <w:pStyle w:val="BodyText"/>
      </w:pPr>
      <w:r>
        <w:t xml:space="preserve">– Vậy nếu ta giết Trần tướng quân thì thế nào?</w:t>
      </w:r>
    </w:p>
    <w:p>
      <w:pPr>
        <w:pStyle w:val="BodyText"/>
      </w:pPr>
      <w:r>
        <w:t xml:space="preserve">Cục diện lập tức thay đổi. Ai cũng biết chỉ cần Đỗ Quân Như ra tay thì người chết cuối cùng trong mắc xích liên hoàn chính là Hàn Thừa Triết. Trần Ngôn Thanh tức thì sa sầm mặt, anh nghiến răng nói:</w:t>
      </w:r>
    </w:p>
    <w:p>
      <w:pPr>
        <w:pStyle w:val="BodyText"/>
      </w:pPr>
      <w:r>
        <w:t xml:space="preserve">– Công chúa chỉ là người ngoài, thỉnh không nên can dự vào chuyện riêng của chúng ta!</w:t>
      </w:r>
    </w:p>
    <w:p>
      <w:pPr>
        <w:pStyle w:val="BodyText"/>
      </w:pPr>
      <w:r>
        <w:t xml:space="preserve">– Tướng quân nghĩ sai rồi!- Nàng liếc mắt nhìn Hàn Thừa Vận, dõng dạc đáp- Thừa Vận điện hạ từng hứa khi nào lấy được ngai vàng sẽ hai tay dâng tặng Lưu Ly quốc ta năm thành. Chúng ta đã ký hiệp ước hẳn hoi, đã trở thành một phe, sao lại không liên quan cho được!</w:t>
      </w:r>
    </w:p>
    <w:p>
      <w:pPr>
        <w:pStyle w:val="BodyText"/>
      </w:pPr>
      <w:r>
        <w:t xml:space="preserve">Hừ, nàng cười thầm, Hàn Thừa Vận dám lợi dụng nàng, Hàn Thừa Triết dám ban hôn cho Hào ca, đều là hai kẻ đáng ghét. Cứ để huynh đệ bọn họ tương tàn một trận đi!</w:t>
      </w:r>
    </w:p>
    <w:p>
      <w:pPr>
        <w:pStyle w:val="BodyText"/>
      </w:pPr>
      <w:r>
        <w:t xml:space="preserve">Quả nhiên, Hàn Thừa Triết bất chấp đang bị khống chế, mất hết bình tĩnh hét lên:</w:t>
      </w:r>
    </w:p>
    <w:p>
      <w:pPr>
        <w:pStyle w:val="BodyText"/>
      </w:pPr>
      <w:r>
        <w:t xml:space="preserve">– Hàn Thừa Vận, ngươi dám! Ngươi dám dùng cơ nghiệp trăm năm của tổ tiên để đổi chác sao?!</w:t>
      </w:r>
    </w:p>
    <w:p>
      <w:pPr>
        <w:pStyle w:val="BodyText"/>
      </w:pPr>
      <w:r>
        <w:t xml:space="preserve">– Sao lại không!?- Cổ tay Hàn Thừa Vận khẽ động, một vết cứa lập tức hiện rõ trên cổ hoàng đế. Sở dĩ hắn không nề hà việc bán nước bởi vì hắn tự tin rằng chẳng mấy chốc sau khi lên ngôi hắn cũng lấy lại năm thành kia, cộng thêm phần lãi nữa.</w:t>
      </w:r>
    </w:p>
    <w:p>
      <w:pPr>
        <w:pStyle w:val="BodyText"/>
      </w:pPr>
      <w:r>
        <w:t xml:space="preserve">Nhìn dòng máu đỏ thẩm đang lan xuống cổ áo của Hàn Thừa Triết, tim Mai Dạ Thảo thắt lại. Nàng khổ cực bảo hộ hắn bao nhiêu năm không chút trầy xướt, chẳng lẽ lúc này lại để phản tặc hủy hoại hắn sao? Nàng không chút nghĩ ngợi vung kiếm…đặt lên cổ Đỗ Quân Như hét:</w:t>
      </w:r>
    </w:p>
    <w:p>
      <w:pPr>
        <w:pStyle w:val="BodyText"/>
      </w:pPr>
      <w:r>
        <w:t xml:space="preserve">– Dừng tay! Nếu không, ta sẽ giết nàng ta!</w:t>
      </w:r>
    </w:p>
    <w:p>
      <w:pPr>
        <w:pStyle w:val="BodyText"/>
      </w:pPr>
      <w:r>
        <w:t xml:space="preserve">– Ha ha ha!- Hàn Thừa Vận cười rũ- Ngươi nghĩ Đỗ Quân Nghi đáng giá với ta sao? Mục đích đã đạt được, liên minh này ta có bỏ cũng không tổn hại gì! Nếu ngươi thích, mời ra tay. Sau đó… đến đây mà nhặt thủ cấp của Hàn Thừa Triết!</w:t>
      </w:r>
    </w:p>
    <w:p>
      <w:pPr>
        <w:pStyle w:val="BodyText"/>
      </w:pPr>
      <w:r>
        <w:t xml:space="preserve">– Ngươi…- Mai Dạ Thảo tức điên người, không gì hơn là rụt kiếm về chỉ vào mặt hắn, quát- Ngươi dám động vào bệ hạ, ta chém ngươi không ra hình người!</w:t>
      </w:r>
    </w:p>
    <w:p>
      <w:pPr>
        <w:pStyle w:val="BodyText"/>
      </w:pPr>
      <w:r>
        <w:t xml:space="preserve">– Dạ Thảo!- Hàn Thừa Triết hài lòng nhìn nàng tức giận vì hắn, nhưng rất nhanh sau đó, hắn lấy giọng quyền uy nói- Mặc kệ ta! Nàng mau tìm Lý Giang Thành điều binh đi!</w:t>
      </w:r>
    </w:p>
    <w:p>
      <w:pPr>
        <w:pStyle w:val="BodyText"/>
      </w:pPr>
      <w:r>
        <w:t xml:space="preserve">– Ta không đi!- Đôi mắt nàng hoen đỏ- Ngài biết ta chết cũng không đi mà!</w:t>
      </w:r>
    </w:p>
    <w:p>
      <w:pPr>
        <w:pStyle w:val="BodyText"/>
      </w:pPr>
      <w:r>
        <w:t xml:space="preserve">– Nàng… dám kháng chỉ?</w:t>
      </w:r>
    </w:p>
    <w:p>
      <w:pPr>
        <w:pStyle w:val="BodyText"/>
      </w:pPr>
      <w:r>
        <w:t xml:space="preserve">– Thừa Triết…- Nàng cứ thế không thèm để mắt đến kẻ đang uy hiếp hắn, chỉ thấy mình hắn đang đứng đối diện nàng, đôi mắt nàng ươn ướt, lòng đau đớn khôn nguôi- Đừng che mắt ta được không? Để ta nhìn những kẻ đối đầu ngài được không? Để ta giúp ngài được không? Ta hứa, đây là lần cuối cùng ta kháng chỉ của ngài.</w:t>
      </w:r>
    </w:p>
    <w:p>
      <w:pPr>
        <w:pStyle w:val="BodyText"/>
      </w:pPr>
      <w:r>
        <w:t xml:space="preserve">Đi một vòng lớn thế này, nàng rốt cuộc thấu rõ toan tính của hắn. Hắn vốn chỉ toan tính không để nàng nhúng tay vào triều chính, không để nàng liên lụy đến ân oán của hắn, không để tay nàng lấm máu, không để nàng một lần nữa tổn thương. Mười năm trước, hắn đã được nàng bảo bọc, cho nên hắn muốn dùng cả đời còn lại bảo bọc nàng, một lòng báo đáp nàng. Âm mưu của hắn chỉ đơn giản như thế.</w:t>
      </w:r>
    </w:p>
    <w:p>
      <w:pPr>
        <w:pStyle w:val="BodyText"/>
      </w:pPr>
      <w:r>
        <w:t xml:space="preserve">– Hừ!- Kiếm trong tay Hàn Thừa Vận được gia thêm lực, hắn lạnh lùng cắt ngang hai người kia- Các ngươi không cần dong dài. Mai Dạ Thảo! Nếu ngươi còn nói thêm câu nữa, hắn sẽ chết tức khắc!</w:t>
      </w:r>
    </w:p>
    <w:p>
      <w:pPr>
        <w:pStyle w:val="BodyText"/>
      </w:pPr>
      <w:r>
        <w:t xml:space="preserve">Mai Dạ Thảo mím môi, ngoan cường trừng mắt nhìn Hàn Thừa Vận. Lưỡi kiếm lạnh buốt một lần nữa được đưa lên cổ nàng. Nàng nhắm nghiền mắt lại, vừa lia kiếm qua cổ mình nàng vừa tự nhủ: “Sinh vì kiếm, tử vì kiếm, coi như ta trả nợ với kiếm đi.”</w:t>
      </w:r>
    </w:p>
    <w:p>
      <w:pPr>
        <w:pStyle w:val="BodyText"/>
      </w:pPr>
      <w:r>
        <w:t xml:space="preserve">– Không!- Hàn Thừa Triết hét thảm- Nàng không được chết!</w:t>
      </w:r>
    </w:p>
    <w:p>
      <w:pPr>
        <w:pStyle w:val="BodyText"/>
      </w:pPr>
      <w:r>
        <w:t xml:space="preserve">Ầm.</w:t>
      </w:r>
    </w:p>
    <w:p>
      <w:pPr>
        <w:pStyle w:val="BodyText"/>
      </w:pPr>
      <w:r>
        <w:t xml:space="preserve">– Phản tặc! Chịu chết đi!</w:t>
      </w:r>
    </w:p>
    <w:p>
      <w:pPr>
        <w:pStyle w:val="BodyText"/>
      </w:pPr>
      <w:r>
        <w:t xml:space="preserve">Kèm theo tiếng hô như sấm dậy của Lý Giang Thành, một tiếng nổ lớn vang lên kịp thời cắt ngang ván cờ đương lúc gay cấn, mái ngói hoàng cung phút chốc sụp một mảng lớn. Bóng lam mờ ảo xuyên qua lớp lớp bụi mù nhằm ngay ngực Hàn Thừa Vận và xuất đao. Hàn Thừa Vận vội vận khinh công lùi lại phía sau né đòn. Hắn cười ha hả:</w:t>
      </w:r>
    </w:p>
    <w:p>
      <w:pPr>
        <w:pStyle w:val="BodyText"/>
      </w:pPr>
      <w:r>
        <w:t xml:space="preserve">– Lý Giang Thành! Ngươi đến chậm rồi!</w:t>
      </w:r>
    </w:p>
    <w:p>
      <w:pPr>
        <w:pStyle w:val="BodyText"/>
      </w:pPr>
      <w:r>
        <w:t xml:space="preserve">– Ai nói!</w:t>
      </w:r>
    </w:p>
    <w:p>
      <w:pPr>
        <w:pStyle w:val="BodyText"/>
      </w:pPr>
      <w:r>
        <w:t xml:space="preserve">Tiếng nói thanh thúy đáp lời hắn. Ngày khi bụi mù lắng xuống, mặt Hàn Thừa Vận xám như tro tàn. Đồng minh của hắn, Đỗ Quân Nghi kia dám rút bạch lăng cuốn lấy cánh tay Mai Dạ Thảo, níu chặt lại không cho nàng tự sát.</w:t>
      </w:r>
    </w:p>
    <w:p>
      <w:pPr>
        <w:pStyle w:val="BodyText"/>
      </w:pPr>
      <w:r>
        <w:t xml:space="preserve">– Công chúa!- Hàn Thừa Vận giữ chút kiêng nhẫn còn sót lại hỏi- Nàng dám phản ta?</w:t>
      </w:r>
    </w:p>
    <w:p>
      <w:pPr>
        <w:pStyle w:val="BodyText"/>
      </w:pPr>
      <w:r>
        <w:t xml:space="preserve">– Sao lại không dám!- Đỗ Quân Như cười hi hi đáp- Ngươi đã vô tình sao giờ còn trách ta vô nghĩa?</w:t>
      </w:r>
    </w:p>
    <w:p>
      <w:pPr>
        <w:pStyle w:val="BodyText"/>
      </w:pPr>
      <w:r>
        <w:t xml:space="preserve">– Nàng! Nàng không muốn trả thù sao?</w:t>
      </w:r>
    </w:p>
    <w:p>
      <w:pPr>
        <w:pStyle w:val="BodyText"/>
      </w:pPr>
      <w:r>
        <w:t xml:space="preserve">Đột nhiên Trần Ngôn Thanh phá lên cười ha hả. Anh nói:</w:t>
      </w:r>
    </w:p>
    <w:p>
      <w:pPr>
        <w:pStyle w:val="BodyText"/>
      </w:pPr>
      <w:r>
        <w:t xml:space="preserve">– Nàng ta không phải công chúa Đỗ Quân Nghi thì làm sao trả thù chứ!</w:t>
      </w:r>
    </w:p>
    <w:p>
      <w:pPr>
        <w:pStyle w:val="BodyText"/>
      </w:pPr>
      <w:r>
        <w:t xml:space="preserve">– CÁI GÌ???- Một đoàn người đồng thanh kinh hô.</w:t>
      </w:r>
    </w:p>
    <w:p>
      <w:pPr>
        <w:pStyle w:val="BodyText"/>
      </w:pPr>
      <w:r>
        <w:t xml:space="preserve">– Quân Nghi công chúa… bốn tháng trước bắt tay với phản tặc ám sát bệ hạ. Sau đó, kế hoạch thất bại nên đã tự sát rồi!</w:t>
      </w:r>
    </w:p>
    <w:p>
      <w:pPr>
        <w:pStyle w:val="BodyText"/>
      </w:pPr>
      <w:r>
        <w:t xml:space="preserve">Hôm nọ sau khi rời Thanh Tâm Trà Thất, anh và mấy huynh đệ đã đi khai quật mộ của công chúa, xác nhận bên trong quan tài xác kia vẫn còn chưa mất. Sau đó, bọn anh bị hoàng đế triệu tập vào cung hạch tội, anh bèn đem tin này báo tố cho Hàn Thừa Triết. Đối chiếu với tin tức công chúa Đỗ Quân Nghi có một muội muội song sinh đã qua đời từ lúc mới sinh, lại nghe Lý Giang Thành gọi tên nàng kia, hai người liền biết người tới làm sứ giả là công chúa Đỗ Quân Như. Từ đầu tới đuôi, trong quốc thư đề cập hôn sự là tên của Đỗ Quân Nghi, nay người tới là Đỗ Quân Như, tự nhiên là do Lưu Ly quốc càn quấy. Hàn Thừa Triết có muốn hướng lão hoàng đế láng giềng gian trá kia ăn vạ, muốn hủy hôn hay đòi bồi thường gì cũng đều thuận lý thành chương, không ai dám bắt bẻ. Cho nên Hàn Thừa Triết mới an tâm đón tiếp sứ giả Lưu Ly quốc, mới để Mai Dạ Thảo tại ngự hoa viên nhìn tới cảnh tuấn nam mỹ nữ ở cùng một chỗ hòa hợp như thế!</w:t>
      </w:r>
    </w:p>
    <w:p>
      <w:pPr>
        <w:pStyle w:val="BodyText"/>
      </w:pPr>
      <w:r>
        <w:t xml:space="preserve">Dĩ nhiên Trần Ngôn Thanh anh không phải đồ ngốc, không dại gì đi nói Đỗ Quân Nghi chết trong tay mình. Việc này đến tai hoàng đế Lưu Ly khẳng định sẽ là một hồi náo loạn, động đến binh đao. Vả lại, Quân Nghi công chúa đang đêm đang hôm đi ám sát hoàng đế Kỳ Nam là một lỗi lớn, anh chỉ là bên bị hại kháng cự kẻ địch xâm nhập mà thôi, có muốn truy cứu trách nhiệm cũng là hoàng đế nhà anh truy cứu, bọn họ không có tư cách hạch tội!</w:t>
      </w:r>
    </w:p>
    <w:p>
      <w:pPr>
        <w:pStyle w:val="BodyText"/>
      </w:pPr>
      <w:r>
        <w:t xml:space="preserve">– Như Như… Là thật sao?</w:t>
      </w:r>
    </w:p>
    <w:p>
      <w:pPr>
        <w:pStyle w:val="BodyText"/>
      </w:pPr>
      <w:r>
        <w:t xml:space="preserve">Lý Giang Thành vừa gạt kiếm của Hàn Thừa Vận vừa chất vấn nàng. Nàng đáp lại câu hỏi của anh bằng một nụ cười đầy giễu cợt, đáp:</w:t>
      </w:r>
    </w:p>
    <w:p>
      <w:pPr>
        <w:pStyle w:val="BodyText"/>
      </w:pPr>
      <w:r>
        <w:t xml:space="preserve">– Phải!</w:t>
      </w:r>
    </w:p>
    <w:p>
      <w:pPr>
        <w:pStyle w:val="BodyText"/>
      </w:pPr>
      <w:r>
        <w:t xml:space="preserve">Câu trả lời ngắn gọn nhưng chẳng khác nào hồi chuông giác ngộ. Anh đứng sững như trời trồng trân trối nhìn nàng, khóe môi bất giác cong lên. Lòng anh phút chốc nhẹ hẫng, cứ như khối đá vừa được dỡ, cứ như mây mù vừa xóa tan.</w:t>
      </w:r>
    </w:p>
    <w:p>
      <w:pPr>
        <w:pStyle w:val="BodyText"/>
      </w:pPr>
      <w:r>
        <w:t xml:space="preserve">Phía bên kia, Hàn Thừa Vận đang bị Mai Dạ Thảo và Trần Ngôn Thanh nhất tề xông lên tấn công tách hắn ra khỏi Lý Giang Thành. Hai người trút hết những tức giận bị tích tụ mấy ngày nay cùng tả xung hữu đột bức hắn thoái lui liên tục, chỉ có thể thủ không thể công. Hắn nhìn những kẻ có mặt trong phòng, ai ai cũng lộ vẻ chán ghét, cũng muốn hắn chết đi. Mà nàng, Mạc Yên Đình của hắn, từ đầu đến cuối vẫn hoàn toàn câm lặng. Nàng thật sự căm hận hắn thế sao? Thật sự muốn hắn chết thế sao?</w:t>
      </w:r>
    </w:p>
    <w:p>
      <w:pPr>
        <w:pStyle w:val="BodyText"/>
      </w:pPr>
      <w:r>
        <w:t xml:space="preserve">– Yên Nhi…- Hàn Thừa Vận chạm tay vào vết thương trước ngực, đây là do nàng đâm hắn một kiếm cũng là nàng tự tay băng vết thương cho hắn, hắn nhếch môi khẽ cười chua xót- Không thể đưa nàng lên làm hoàng hậu, ta đã thất hứa với nàng rồi…</w:t>
      </w:r>
    </w:p>
    <w:p>
      <w:pPr>
        <w:pStyle w:val="BodyText"/>
      </w:pPr>
      <w:r>
        <w:t xml:space="preserve">Đoạn, hắn buông rơi kiếm và cho tay vào ống tay áo lấy ra vật gì đó.</w:t>
      </w:r>
    </w:p>
    <w:p>
      <w:pPr>
        <w:pStyle w:val="BodyText"/>
      </w:pPr>
      <w:r>
        <w:t xml:space="preserve">– Mọi người cẩn thận!- Lý Giang Thành vội rút lọ bạch ngọc thủ sẵn ở thắt lưng vừa hét lên – Mau bế khí ngưng thở đi! Là Định Thân Tiêu Dao Hương đấy!</w:t>
      </w:r>
    </w:p>
    <w:p>
      <w:pPr>
        <w:pStyle w:val="BodyText"/>
      </w:pPr>
      <w:r>
        <w:t xml:space="preserve">Một đoàn người tức thì mặt mày xanh mét, vội vội vàng vàng làm theo lời anh.</w:t>
      </w:r>
    </w:p>
    <w:p>
      <w:pPr>
        <w:pStyle w:val="BodyText"/>
      </w:pPr>
      <w:r>
        <w:t xml:space="preserve">Hàn Thừa Vận nhướng mày nhìn lọ bạch ngọc trong tay Lý Giang Thành, khóe môi hắn nhếch lên cười khinh miệt. Thì ra Lý Giang Thành đã có giải dược trong tay. Thì ra thuộc hạ của hắn đang bủa vây bên ngoài đột nhiên im hơi lặng tiếng là vì thế.</w:t>
      </w:r>
    </w:p>
    <w:p>
      <w:pPr>
        <w:pStyle w:val="BodyText"/>
      </w:pPr>
      <w:r>
        <w:t xml:space="preserve">– Giải dược?- Trần Ngôn Thanh nhìn lọ bạch ngọc bằng ánh mắt sáng ngời- Vậy…bọn Ngô Thiếu Kỳ đã được phóng thích rồi sao?</w:t>
      </w:r>
    </w:p>
    <w:p>
      <w:pPr>
        <w:pStyle w:val="BodyText"/>
      </w:pPr>
      <w:r>
        <w:t xml:space="preserve">– Đúng vậy! Thanh ca!</w:t>
      </w:r>
    </w:p>
    <w:p>
      <w:pPr>
        <w:pStyle w:val="BodyText"/>
      </w:pPr>
      <w:r>
        <w:t xml:space="preserve">Ngoài cửa vang lên giọng cười khoái trá của Ngô thống lĩnh. Hắn cùng mấy vị huynh đệ khôi giáp chỉnh tề rầm rập đi vào phòng rồi cúi đầu trước mặt Hàn Thừa Triết, hắn cung kính nói:</w:t>
      </w:r>
    </w:p>
    <w:p>
      <w:pPr>
        <w:pStyle w:val="BodyText"/>
      </w:pPr>
      <w:r>
        <w:t xml:space="preserve">– Bệ hạ, nhờ Thành vương cho thần mượn binh phù huy động quân lực, phản tặc đã được tiểu trừ! Chỉ còn…- Hắn trộm liếc Hàn Thừa Vận, cao giọng nói- Chỉ còn sót kẻ cầm đầu nữa thôi!</w:t>
      </w:r>
    </w:p>
    <w:p>
      <w:pPr>
        <w:pStyle w:val="BodyText"/>
      </w:pPr>
      <w:r>
        <w:t xml:space="preserve">– Uhm…- Hàn Thừa Triết mặt không lộ biểu cảm vui mừng hay giận dữ, phất phất tay nói- Các ngươi làm tốt lắm! Mau lui!</w:t>
      </w:r>
    </w:p>
    <w:p>
      <w:pPr>
        <w:pStyle w:val="BodyText"/>
      </w:pPr>
      <w:r>
        <w:t xml:space="preserve">Bởi vì, Hàn Thừa Triết nhận ra trong tay Hàn Thừa Vận vốn không phải mê hương hay độc dược cũng chẳng phải ám khí hay độc xà. Lòng tay hắn mở ra chỉ vỏn vẹn một chiếc hoa tai tinh xảo nằm bên trong. Đồng thời khắc hắn xòe tay ra đó, Mai Dạ Thảo nhanh như cắt lao tới kề kiếm vào cổ hắn, Trần Ngôn Thanh cũng chỉa ba mũi tên vào đầu hắn bức hắn bất di bất dịch. Hắn đã là cá nằm trong lưới rồi!</w:t>
      </w:r>
    </w:p>
    <w:p>
      <w:pPr>
        <w:pStyle w:val="BodyText"/>
      </w:pPr>
      <w:r>
        <w:t xml:space="preserve">Hàn Thừa Vận vẫn bình thản như không, chỉ nhếch môi cười khẽ và xem những kẻ quanh mình là phù vân. Hắn hướng về phía Mạc Yên Đình dịu dàng nói:</w:t>
      </w:r>
    </w:p>
    <w:p>
      <w:pPr>
        <w:pStyle w:val="BodyText"/>
      </w:pPr>
      <w:r>
        <w:t xml:space="preserve">– Vật này, ta trả lại nàng! Đã vô duyên cớ gì phải giữ, nay xin hoàn về cố chủ!</w:t>
      </w:r>
    </w:p>
    <w:p>
      <w:pPr>
        <w:pStyle w:val="BodyText"/>
      </w:pPr>
      <w:r>
        <w:t xml:space="preserve">– Đây là…- Mạc Yên Đình run run chỉ vào hoa tai, cổ họng nghèn nghẹn, môi mấp máy không thành lời.</w:t>
      </w:r>
    </w:p>
    <w:p>
      <w:pPr>
        <w:pStyle w:val="BodyText"/>
      </w:pPr>
      <w:r>
        <w:t xml:space="preserve">– Nàng quên sao?- Hắn lại cười nhưng không giấu nổi thất vọng dâng đầy trong đáy mắt- Lần đó ở miếu Quan Âm ta đã giúp nàng tìm lại nó… Là lần đầu chúng ta gặp nhau…</w:t>
      </w:r>
    </w:p>
    <w:p>
      <w:pPr>
        <w:pStyle w:val="BodyText"/>
      </w:pPr>
      <w:r>
        <w:t xml:space="preserve">Mạc Yên Đình mím môi, gật gật đầu. Nàng không trãi qua không có nghĩa là không biết. Trong bức thư tuyệt mệnh viết trước lúc nhảy hồ, Mạc Yên Đình kia có nhắc qua chuyện này.</w:t>
      </w:r>
    </w:p>
    <w:p>
      <w:pPr>
        <w:pStyle w:val="BodyText"/>
      </w:pPr>
      <w:r>
        <w:t xml:space="preserve">Tại miếu Quan Âm, Mạc Yên Đình đánh rơi hoa tai rồi tương ngộ tình lang, hoa tai là do hắn tìm được và mặt dày xin làm kỷ vật. Hắn một thân tài hoa, nàng một thân tài nữ, hai người trò chuyện qua lại tự nhiên cực kỳ hợp ý. Sau đó, nàng thường xuyên mượn việc đi viếng chùa gặp gỡ hắn, lâu ngày liền sinh tình. Đáng tiếc, một tháng sau, hắn nói muốn chia tay, hắn có việc lớn cần làm nên không thể ở bên cạnh nàng.</w:t>
      </w:r>
    </w:p>
    <w:p>
      <w:pPr>
        <w:pStyle w:val="BodyText"/>
      </w:pPr>
      <w:r>
        <w:t xml:space="preserve">Mạc Yên Đình vốn là người cố chấp trong tình yêu, nếu không sẽ không vì yêu mà tự vẫn. Đối với lang quân như ý là hắn, nàng một mực không muốn buông tay, vừa nghe hắn muốn từ biệt, nàng đã khóc lóc níu giữ. Rốt cuộc, hắn đành phải công khai thân phận cho nàng biết, hắn thật ra là nhị hoàng tử Hàn Thừa Vận đang sống lưu vong, nàng là con của trọng thần, hai người ở bên nhau sẽ không có kết quả. Vả chăng, hai người gặp nhau là do hắn cố tình tiếp cận muốn lợi dụng nàng làm hại đến triều đình của Hàn Thừa Triết. Bởi vì nàng quá thiện lương, hắn không đành lòng kéo nàng xuống nước, không nỡ hủy hoại tài nữ như nàng. Hắn hiện tại mang nặng thù nhà, không thể bị trói buộc trong vòng nhi nữ tình trường. Sắp tới hắn dự định buôn ba ngoại quốc tìm kiếm đồng minh không hẹn ngày trở lại, nàng vẫn là nên quên hắn đi. Nói rồi, hắn thi triển khinh công biến mất khỏi mắt nàng.</w:t>
      </w:r>
    </w:p>
    <w:p>
      <w:pPr>
        <w:pStyle w:val="BodyText"/>
      </w:pPr>
      <w:r>
        <w:t xml:space="preserve">Thế nhưng, Hàn Thừa Vận có lẽ không biết được. Lúc đó, Mạc Yên Đình kia không chỉ không hận mà đối với hắn, tình yêu của nàng tăng thêm một bậc. Hắn nói hắn không yêu chỉ có lợi dụng nàng, nhưng hắn không nỡ hại nàng vì hắn có tình ý, không phải sao? Nàng tự nhủ sẽ đợi hắn, sẽ dùng chân tình làm tan hận thù trong lòng hắn, và rồi một ngày nào đó, hắn sẽ hồi tâm chuyển ý, buông hạ vũ khí không chống đối triều đình nữa.</w:t>
      </w:r>
    </w:p>
    <w:p>
      <w:pPr>
        <w:pStyle w:val="BodyText"/>
      </w:pPr>
      <w:r>
        <w:t xml:space="preserve">Thế nhưng, trời không chiều người. Sau đó, nàng bị hoàng đế ép duyên, phụ thân không hiểu tình, Hàn Thừa Vận thì quyết tuyệt đoạn mọi liên hệ với nàng, giữa trung, hiếu và tình nàng đứng ở ngã ba đường, đường nào cũng là khổ. Ngày đó, đạo thánh chỉ ban hôn kia như một mồi lửa, khiến bao nhiêu uất ức trong lòng nàng phút chốc bùng nổ, tâm nàng đã quá mệt mỏi, thôi thì tìm đến ao sen để tìm đường giải thoát!</w:t>
      </w:r>
    </w:p>
    <w:p>
      <w:pPr>
        <w:pStyle w:val="BodyText"/>
      </w:pPr>
      <w:r>
        <w:t xml:space="preserve">Lại nói, bức thư tuyệt mệnh đó vốn là một đạo bùa đòi mạng, hủy sớm ngày nào yên ổn ngày đó, nhưng Nguyễn Anh Thư nàng dưới ánh sáng của mấy trăm quyển tiểu thuyết ngôn tình và phim thần tượng dẫn dắt lại bị chân tình kia làm cho cảm động, không thể nào xuống tay hủy nó. Nàng đành lưu lại nó, đợi dịp gặp được tình lang của Mạc Yên Đình kia để trao cho hắn, xem như hoàn thành tâm nguyện của chủ cũ thân xác nàng đang ở, cũng là kết thúc một đoạn nhân quả. Rốt cuộc, ý trời xuôi khiến, bức thư bị nàng cất giữ vô cùng cẩn thận kia lại bị Lưu Dự trộm mất, có lẽ hiện đang nằm trong tay hoàng đế rồi.</w:t>
      </w:r>
    </w:p>
    <w:p>
      <w:pPr>
        <w:pStyle w:val="BodyText"/>
      </w:pPr>
      <w:r>
        <w:t xml:space="preserve">– Yên Nhi, thật xin lỗi!- Hàn Thừa Vận cười chua chát- Là ta hại nàng đến nông nỗi này…</w:t>
      </w:r>
    </w:p>
    <w:p>
      <w:pPr>
        <w:pStyle w:val="BodyText"/>
      </w:pPr>
      <w:r>
        <w:t xml:space="preserve">Quen biết nàng, là hắn cố ý. Thế nhưng, càng tiếp xúc, hắn càng nhận ra nàng quá thiện lương, quá dễ tin người. Tựa hồ nhìn thấy mình của nhiều năm về trước vẫn trong sáng hồn nhiên như thế, bỗng một sáng nọ nghe tin phụ thân giết bệ hạ soán đế vị, trở thành tặc tử của cả thiên hạ, bị người người nguyền rủa. Tâm tính thiện lương của hắn, cứ như vậy bất tri bất giác bị người ta lừa gạt đẩy vào hố bùn, đến nay một thân hoàn toàn ô nhiễm, không cách nào rút chân ra được. Bảo hắn làm hại một người ngây thơ như nàng, hắn không cách nào làm được. Vả chăng, hắn là nam nhân, lợi dụng nữ nhân để đạt thành mục đích, hắn về sau sẽ không bao giờ ngủ ngon giấc.</w:t>
      </w:r>
    </w:p>
    <w:p>
      <w:pPr>
        <w:pStyle w:val="BodyText"/>
      </w:pPr>
      <w:r>
        <w:t xml:space="preserve">Hắn tưởng chia tay với nàng, cắt đứt mọi liên hệ với nàng là trả lại nàng cuộc sống vẹn nguyên như trước, vậy mà vẫn không tránh khỏi tai mắt của Hàn Thừa Triết, hại nàng suýt chút nữa bị đưa lên đoạn đầu đài với tội danh phản tặc, một tội mà nàng không hề phạm phải.</w:t>
      </w:r>
    </w:p>
    <w:p>
      <w:pPr>
        <w:pStyle w:val="BodyText"/>
      </w:pPr>
      <w:r>
        <w:t xml:space="preserve">Hắn biết một khi ra tay cứu nàng là mặc nhiên xác nhận nàng cùng mình có quan hệ, cũng là chính thức khai chiến với Hàn Thừa Triết, ngoài ra, việc hắn lộ mặt trước khi công chúa Lưu Ly quốc dàn xếp mọi chuyện trong cung là tự tay đập bể kế hoạch của mình. Thế nhưng nếu không cứu nàng, hắn không xứng làm người. Nếu cuộc đời bình yên của nàng đã không thể cứu vãn thì hắn sẽ dùng một đời mình trả trợ, trước mắt, dùng ngôi hoàng hậu để bồi tội với nàng chắc tạm được đi! Đáng tiếc, hắn lại một lần nữa có lỗi với nàng!</w:t>
      </w:r>
    </w:p>
    <w:p>
      <w:pPr>
        <w:pStyle w:val="BodyText"/>
      </w:pPr>
      <w:r>
        <w:t xml:space="preserve">Hàn Thừa Vận ngạo nghễ nhìn thẳng vào mắt Hàn Thừa Triết, thân đứng hiên ngang vững chãi như thân tùng và vẫn với nét mặt lạnh lùng thờ ơ không khuất phục. Cứ như, kẻ yếu đuối vừa nói kia chỉ là ảo ảnh. Cứ như, hết thảy những gì đã qua chỉ là một hồi mộng thoáng qua. Hắn cất giọng đầy uy quyền nói:</w:t>
      </w:r>
    </w:p>
    <w:p>
      <w:pPr>
        <w:pStyle w:val="BodyText"/>
      </w:pPr>
      <w:r>
        <w:t xml:space="preserve">– Ngươi thấy rồi chứ, ta và Mạc Yên Đình từ nay ân đoạn nghĩa tuyệt, không có liên hệ gì với nhau! Sau khi ta chết, ngươi không được truy cứu tới nàng, ngoài ra, nếu ngươi dám phụ người thiên hạ, dù ta có thành ma cũng quay về tìm ngươi đòi nợ! Bây giờ, sảng khoái ra tay đi!</w:t>
      </w:r>
    </w:p>
    <w:p>
      <w:pPr>
        <w:pStyle w:val="BodyText"/>
      </w:pPr>
      <w:r>
        <w:t xml:space="preserve">…</w:t>
      </w:r>
    </w:p>
    <w:p>
      <w:pPr>
        <w:pStyle w:val="Compact"/>
      </w:pPr>
      <w:r>
        <w:t xml:space="preserve">– Đừng! – Mạc Yên Đình hét lên thảm thiết- Đừng mà!</w:t>
      </w:r>
      <w:r>
        <w:br w:type="textWrapping"/>
      </w:r>
      <w:r>
        <w:br w:type="textWrapping"/>
      </w:r>
    </w:p>
    <w:p>
      <w:pPr>
        <w:pStyle w:val="Heading2"/>
      </w:pPr>
      <w:bookmarkStart w:id="71" w:name="chương-20-vĩnh-biệt-ta-của-ngày-xưa"/>
      <w:bookmarkEnd w:id="71"/>
      <w:r>
        <w:t xml:space="preserve">50. Chương 20: Vĩnh Biệt Ta Của Ngày Xưa</w:t>
      </w:r>
    </w:p>
    <w:p>
      <w:pPr>
        <w:pStyle w:val="Compact"/>
      </w:pPr>
      <w:r>
        <w:br w:type="textWrapping"/>
      </w:r>
      <w:r>
        <w:br w:type="textWrapping"/>
      </w:r>
      <w:r>
        <w:t xml:space="preserve">Ngừng tay!- Lý Giang Thành hét lớn rồi nhanh như cắt lao tới, một đao gạt kiếm của Mai Dạ Thảo sang một phía, một thân chắn trước người Hàn Thừa Vận, nói tiếp- Các ngươi không được giết hắn!</w:t>
      </w:r>
    </w:p>
    <w:p>
      <w:pPr>
        <w:pStyle w:val="BodyText"/>
      </w:pPr>
      <w:r>
        <w:t xml:space="preserve">Mảnh trăng tròn treo trên mái lầu rọi qua khung cửa sổ gieo chút ánh sáng bàng bạc vào phòng. Ánh nến chập chờn lay động khiến biểu cảm trên mặt từng người cũng trở nên mờ ảo.</w:t>
      </w:r>
    </w:p>
    <w:p>
      <w:pPr>
        <w:pStyle w:val="BodyText"/>
      </w:pPr>
      <w:r>
        <w:t xml:space="preserve">Lãnh khí từ sau lưng Lý Giang Thành ập tới, kèm theo giọng nói đầy ngạo mạn của Hàn Thừa Vận:</w:t>
      </w:r>
    </w:p>
    <w:p>
      <w:pPr>
        <w:pStyle w:val="BodyText"/>
      </w:pPr>
      <w:r>
        <w:t xml:space="preserve">- Ngươi không cần giở trò mèo khóc chuột! Muốn giết cứ giết đi!</w:t>
      </w:r>
    </w:p>
    <w:p>
      <w:pPr>
        <w:pStyle w:val="BodyText"/>
      </w:pPr>
      <w:r>
        <w:t xml:space="preserve">- Lý Giang Thành!- Phía bên kia, Hàn Thừa Triết siết chặt nắm tay, lạnh giọng chất vấn- Ngươi biết mình nói gì không? Ngươi dám phản trẫm?</w:t>
      </w:r>
    </w:p>
    <w:p>
      <w:pPr>
        <w:pStyle w:val="BodyText"/>
      </w:pPr>
      <w:r>
        <w:t xml:space="preserve">Anh khẽ cười. Trần Ngôn Thanh và Mai Dạ Thảo lập tức buông lỏng vũ khí, tự trong lòng hai người hoàn toàn tin tưởng anh, phó mặc cho anh an bày. Anh hướng Hàn Thừa Triết vòng tay cúi đầu, không nao núng, không xiểm nịnh, cung kính đáp:</w:t>
      </w:r>
    </w:p>
    <w:p>
      <w:pPr>
        <w:pStyle w:val="BodyText"/>
      </w:pPr>
      <w:r>
        <w:t xml:space="preserve">- Thần có mười gan cũng không dám! Thần tự biết chịu thánh ân quá sâu, cũng biết Hàn Thừa Vận là dư đảng phản tặc mang án tử trên người, cản lại thánh ý là mang tội khi quân. Thần trước nay tham sống sợ chết, không phải kẻ tu đạo có sẵn lòng bác ái hễ thấy người gặp nạn thì ra tay cứu vớt. Nhưng...- Anh trộm nhìn Mạc Yên Đình, xác nhận nàng đang nhìn Hàn Thừa Vận bằng ánh mắt ngân ngấn lệ, lại tiếp tục nói- đời này thần chỉ có một thân nhân duy nhất, người đó lại không muốn Hàn Thừa Vận chết! Cho nên, thần bạo gan một lần trong đời thỉnh cầu bệ hạ tha cho hắn một mạng!</w:t>
      </w:r>
    </w:p>
    <w:p>
      <w:pPr>
        <w:pStyle w:val="BodyText"/>
      </w:pPr>
      <w:r>
        <w:t xml:space="preserve">- Thân nhân... của ngươi?</w:t>
      </w:r>
    </w:p>
    <w:p>
      <w:pPr>
        <w:pStyle w:val="BodyText"/>
      </w:pPr>
      <w:r>
        <w:t xml:space="preserve">Đôi mày Hàn Thừa Triết nhíu lại thực sâu. Lần theo ánh mắt anh, hắn lờ mờ đoán được người anh nói là ai. Ngày trước anh cật lực phản đối hôn sự hắn ban, ngày nay lại xem trọng nàng kia như thế. Một nam nhân cầu xin tha mạng cho tình lang của hôn thê mình, chẳng phải rất kì quặc sao? Kì lạ hơn, ánh mắt Mạc Yên Đình nhìn anh có điểm chờ mong và tin tưởng. Chẳng phải hai người gặp chẳng bao lâu, oán hờn chồng chất sao?</w:t>
      </w:r>
    </w:p>
    <w:p>
      <w:pPr>
        <w:pStyle w:val="BodyText"/>
      </w:pPr>
      <w:r>
        <w:t xml:space="preserve">- Bệ hạ...- Lý Giang Thành đáp- thần cam nguyện vì nàng đánh đổi tất cả. Chỉ cần bệ hạ tha Hàn Thừa Vận, chức đại tướng quân này, tước vị vương gia này, thần xin hoàn trả cho ngài.</w:t>
      </w:r>
    </w:p>
    <w:p>
      <w:pPr>
        <w:pStyle w:val="BodyText"/>
      </w:pPr>
      <w:r>
        <w:t xml:space="preserve">- Đừng! Thành ca...- Mạc Yên Đình lắc đầu, nghèn nghẹn nói- có cần thế không?</w:t>
      </w:r>
    </w:p>
    <w:p>
      <w:pPr>
        <w:pStyle w:val="BodyText"/>
      </w:pPr>
      <w:r>
        <w:t xml:space="preserve">- Chỉ cần muội vui lòng, - Anh nhếch khóe môi cười trấn an nàng- ta làm gì cũng đáng.</w:t>
      </w:r>
    </w:p>
    <w:p>
      <w:pPr>
        <w:pStyle w:val="BodyText"/>
      </w:pPr>
      <w:r>
        <w:t xml:space="preserve">- Hàm hồ!- Hàn Thừa Triết tức giận gạt phăng giấy nghiên trên bàn xuống, mặt hắn thoáng chốc đã đỏ bừng- Ngươi nghĩ "vương gia" là thứ ngươi muốn đổi thì đổi sao?!</w:t>
      </w:r>
    </w:p>
    <w:p>
      <w:pPr>
        <w:pStyle w:val="BodyText"/>
      </w:pPr>
      <w:r>
        <w:t xml:space="preserve">- Bệ hạ tha tội! Là lỗi của Yên Đình!- Mạc Yên Đình vội quỳ sụp xuống, nước mắt ràn rụa, dập đầu lia lịa khẩn cầu- Xin bệ hạ đừng trách tội Thành ca! Đừng trách tội huynh ấy!</w:t>
      </w:r>
    </w:p>
    <w:p>
      <w:pPr>
        <w:pStyle w:val="BodyText"/>
      </w:pPr>
      <w:r>
        <w:t xml:space="preserve">Hàn Thừa Triết hừ lạnh. Hắn phất tay, lớn tiếng ra lệnh:</w:t>
      </w:r>
    </w:p>
    <w:p>
      <w:pPr>
        <w:pStyle w:val="BodyText"/>
      </w:pPr>
      <w:r>
        <w:t xml:space="preserve">- Dạ Thảo! Ngôn Thanh! Hai người còn đứng đó? Mau lấy đầu Hàn Thừa Vận cho trẫm!!!</w:t>
      </w:r>
    </w:p>
    <w:p>
      <w:pPr>
        <w:pStyle w:val="BodyText"/>
      </w:pPr>
      <w:r>
        <w:t xml:space="preserve">Hai người vừa nghe gọi thoắt đã rúng tim. Mai Dạ Thảo vội vàng chụp lấy cánh tay Trần Ngôn Thanh giữ chặt, khẽ lắc đầu. Nàng biết rõ phu quân mình chỉ nhất thời nóng nảy vì bị quần thần xem nhẹ, vì tự tôn của hắn bị xúc phạm đôi chút. Hắn và Hàn Thừa Vận lớn lên cùng nhau tình thân sánh bằng thủ túc, Hàn Thừa Vận trước nay vẫn là ca ca hắn kính trọng nhất. Tất cả những kỉ vật Hàn Thừa Vận tặng hắn đều lưu giữ, vẫn thường xuyên bảo trì. Nếu thật sự lấy mạng người kia, nửa đời còn lại hắn khẳng định sẽ sống trong dằn vặt, đau khổ khôn nguôi.</w:t>
      </w:r>
    </w:p>
    <w:p>
      <w:pPr>
        <w:pStyle w:val="BodyText"/>
      </w:pPr>
      <w:r>
        <w:t xml:space="preserve">- Thừa Triết!- Dạ Thảo buông rơi kiếm, lần đầu tiên trước mặt ngoại nhân gọi tên phu quân mình- Vây cánh của Thừa Vận đều bị ngài chặt đứt rồi. Tha hắn một mạng, được không?</w:t>
      </w:r>
    </w:p>
    <w:p>
      <w:pPr>
        <w:pStyle w:val="BodyText"/>
      </w:pPr>
      <w:r>
        <w:t xml:space="preserve">- Bệ hạ!- Đỗ Quân Như từ nãy vẫn âm thầm quan sát, nay cũng ôm quyền nói- Tranh đoạt đế vị vốn là chuyện thường tình của nhà đế vương, những ngày qua Hàn Thừa Vận có khả năng giết ngài nhưng hắn không ra tay vì còn niệm tình xưa. Bệ hạ là cửu ngũ chí tôn lẽ nào không sánh bằng hắn? Nếu bệ hạ có thể lấy đức phục nhân chính là phúc của thiên hạ!</w:t>
      </w:r>
    </w:p>
    <w:p>
      <w:pPr>
        <w:pStyle w:val="BodyText"/>
      </w:pPr>
      <w:r>
        <w:t xml:space="preserve">Ha, nàng âm thầm tính toán, ta giữ lại mạng cho Hàn Thừa Vận vừa lấy lòng Hào ca lại còn thể nhờ hắn chia rẽ Hào ca với Mạc Yên Đình. Nhất cử lưỡng tiện, tội gì không giúp hắn chứ!</w:t>
      </w:r>
    </w:p>
    <w:p>
      <w:pPr>
        <w:pStyle w:val="BodyText"/>
      </w:pPr>
      <w:r>
        <w:t xml:space="preserve">- Thừa Triết...- Dạ Thảo tiếp tục xuống nước nhỏ- Xem như nể tình ta...</w:t>
      </w:r>
    </w:p>
    <w:p>
      <w:pPr>
        <w:pStyle w:val="BodyText"/>
      </w:pPr>
      <w:r>
        <w:t xml:space="preserve">- Bệ hạ...- Mạc Yên Đình cũng sụt sịt- Đừng giết Thừa Vận, xin ngài đừng giết y....</w:t>
      </w:r>
    </w:p>
    <w:p>
      <w:pPr>
        <w:pStyle w:val="BodyText"/>
      </w:pPr>
      <w:r>
        <w:t xml:space="preserve">Mặt Hàn Thừa Triết đã đen lại càng đen.</w:t>
      </w:r>
    </w:p>
    <w:p>
      <w:pPr>
        <w:pStyle w:val="BodyText"/>
      </w:pPr>
      <w:r>
        <w:t xml:space="preserve">Có lầm hay không? Ái hậu của hắn, lương tướng của hắn đều cầu tình cho kẻ mới vừa kề kiếm vào cổ đòi mạng hắn. Vết rát trên cổ hắn một lần nữa nhắc nhở kẻ ra tay cắt tình huynh đệ là người kia, không phải hắn. Đột nhiên, nhìn vẻ mặt cao ngạo, sắp chết vẫn còn vênh vênh tự đắc của Hàn Thừa Vận, hắn chợt nhớ lại ngày xưa. Chẳng phải Vận ca của hắn trước đây tâm địa thiện lương, ôn hòa lắm sao? Vì đâu y trở nên như thế? Nhớ ngày đó nụ cười rạng rỡ như ánh dương của Vận ca in sâu trong lòng hắn, mỗi bước chân của hắn đều là chạy theo sau Vận ca. Cách biệt mười năm, hai người thân thiết bỗng hóa ra xa lạ. Nếu như... nếu thủ cấp của Vận ca bày trước mặt hắn, hắn tự vấn lòng, ta có vui hay không?</w:t>
      </w:r>
    </w:p>
    <w:p>
      <w:pPr>
        <w:pStyle w:val="BodyText"/>
      </w:pPr>
      <w:r>
        <w:t xml:space="preserve">Tim... thoắt đã nhói đau. Mắt... thoắt đã cay xè.</w:t>
      </w:r>
    </w:p>
    <w:p>
      <w:pPr>
        <w:pStyle w:val="BodyText"/>
      </w:pPr>
      <w:r>
        <w:t xml:space="preserve">Thôi vậy. Người ta có thể phụ ta lẽ nào ta lại trở thành kẻ đáng khinh như họ sao? Ngày xưa, Vận ca vẫn luôn luôn chiếu cố ta. Xem như lần này ta trả lại tất cả nợ nần cho Vận ca ngày xưa đi.</w:t>
      </w:r>
    </w:p>
    <w:p>
      <w:pPr>
        <w:pStyle w:val="BodyText"/>
      </w:pPr>
      <w:r>
        <w:t xml:space="preserve">Hoàng đế siết chặt nắm tay, phất tay áo như giũ sạch bụi thời gian của quá khứ rồi xoay người đi khỏi phòng. Trước khi bước qua cửa chính, hắn bỗng dừng lại và không xoay đầu nhìn kẻ kia, lạnh lùng nói:</w:t>
      </w:r>
    </w:p>
    <w:p>
      <w:pPr>
        <w:pStyle w:val="BodyText"/>
      </w:pPr>
      <w:r>
        <w:t xml:space="preserve">- Trẫm sẽ cho ngươi thấy bách tính dưới cai trị của trẫm sống tốt thế nào! Ngươi đi đi! Lần sau ta gặp lại chính là ngày chết của ngươi!</w:t>
      </w:r>
    </w:p>
    <w:p>
      <w:pPr>
        <w:pStyle w:val="BodyText"/>
      </w:pPr>
      <w:r>
        <w:t xml:space="preserve">Đã quá trễ để quay lại, đã quá xa để trở về. Tình nghĩa xưa từ nay đoạn tuyệt, từ nay sẽ không còn ai để mà xưng đệ gọi huynh. Từ mười năm trước, một kẻ chứng kiến phụ hoàng bị thúc phụ giết, một kẻ chứng kiến phụ thân giết bá phụ, hai người bọn hắn đã vạch rõ giới tuyến ngươi còn thì ta mất. Bọn hắn, vẫn là không nên thấy nhau nữa.</w:t>
      </w:r>
    </w:p>
    <w:p>
      <w:pPr>
        <w:pStyle w:val="BodyText"/>
      </w:pPr>
      <w:r>
        <w:t xml:space="preserve">- Ha... Ha ha! Ha ha ha! Ha ha ha!</w:t>
      </w:r>
    </w:p>
    <w:p>
      <w:pPr>
        <w:pStyle w:val="BodyText"/>
      </w:pPr>
      <w:r>
        <w:t xml:space="preserve">Hàn Thừa Vận đứng chao đảo vừa cười nghiêng ngã.</w:t>
      </w:r>
    </w:p>
    <w:p>
      <w:pPr>
        <w:pStyle w:val="BodyText"/>
      </w:pPr>
      <w:r>
        <w:t xml:space="preserve">Thừa Triết ơi Thừa Triết, bắt kẻ háo thắng như ngươi nhượng bộ, quả là ủy khuất lớn với ngươi. Xưa nay "buông tay" là việc khó làm nhất thiên hạ, ngươi lại làm được. Quân vương có thể bình tĩnh suy xét, biết nắm biết buông đúng lúc là phúc của bách tính. Thiên hạ phó thác tay ngươi, cũng không tệ đi.</w:t>
      </w:r>
    </w:p>
    <w:p>
      <w:pPr>
        <w:pStyle w:val="BodyText"/>
      </w:pPr>
      <w:r>
        <w:t xml:space="preserve">Hàn Thừa Vận đảo mắt nhìn những người vẫn đứng trong phòng, bọn họ đang lúng túng không biết hành xử thế nào, hắn khẽ nhếch môi cười. Này là ái hậu, này là sủng tướng của Hàn Thừa Triết, người nào cũng chính khí đầy mình, tốt lắm. Mai Dạ Thảo, Trần Ngôn Thanh, Lý Giang Thành, có các ngươi nội ngoại phối hợp cùng phò trợ Thừa Triết, ta tin Kỳ Nam ta nhất định vang danh bốn cõi. Còn có... Yên Nhi…</w:t>
      </w:r>
    </w:p>
    <w:p>
      <w:pPr>
        <w:pStyle w:val="BodyText"/>
      </w:pPr>
      <w:r>
        <w:t xml:space="preserve">Đôi mắt nàng vì hắn mà đỏ hoe, nàng lên tiếng xin tha cho hắn vì lòng nàng đã tha thứ cho hắn, đúng không? Tuy hắn lợi dụng nàng, cô phụ nàng nhưng nàng trước sau vẫn một lòng đợi hắn. Giờ phút này, hắn không còn binh tướng, không một kẻ đồng minh, bị dồn vào tử lộ, một thân dính toàn máu tanh, nàng vẫn không chê bai hắn. Khóe môi Hàn Thừa Vận hơi cong lên, hoạn nạn gặp chân tình, xem ra canh bạc này hắn không có thua sạch túi!</w:t>
      </w:r>
    </w:p>
    <w:p>
      <w:pPr>
        <w:pStyle w:val="BodyText"/>
      </w:pPr>
      <w:r>
        <w:t xml:space="preserve">- Lý Giang Thành, ngươi chính là tên ngốc trong thiên lao ngày đó?- Trước khi cất bước rời đi, Hàn Thừa Vận đột ngột xoay lại khẽ hỏi anh- Ngươi cầu tình cho ta thật vì Yên Nhi sao?</w:t>
      </w:r>
    </w:p>
    <w:p>
      <w:pPr>
        <w:pStyle w:val="BodyText"/>
      </w:pPr>
      <w:r>
        <w:t xml:space="preserve">- Tạ ơn điện hạ còn nhớ! Dĩ nhiên đó chỉ là một trong những lý do...- Anh nhếch môi cười, ôm quyền đáp lời- Ta hôm nay trả lại ơn tri ngộ của ngài, lúc đó nếu ta không được ngài ưu ái chỉ sợ là các huynh đệ trong thiên lao đều vong mạng bởi Định Thân Tiêu Dao Hương. Cho nên, ngài không cần để tâm. Chúng ta vốn không ai nợ ai!</w:t>
      </w:r>
    </w:p>
    <w:p>
      <w:pPr>
        <w:pStyle w:val="BodyText"/>
      </w:pPr>
      <w:r>
        <w:t xml:space="preserve">- Tốt! Tốt lắm! Tên ngốc! Đã như thế...ngươi chớ hối hận! Bởi vì...</w:t>
      </w:r>
    </w:p>
    <w:p>
      <w:pPr>
        <w:pStyle w:val="BodyText"/>
      </w:pPr>
      <w:r>
        <w:t xml:space="preserve">Hàn Thừa Vận liếc nhìn Mạc Yên Đình, nhếch môi cười đầy ẩn ý rồi đột ngột nghiêng người, hắn vừa vỗ vỗ vai Lý Giang Thành vừa thì thầm vào tai anh:</w:t>
      </w:r>
    </w:p>
    <w:p>
      <w:pPr>
        <w:pStyle w:val="BodyText"/>
      </w:pPr>
      <w:r>
        <w:t xml:space="preserve">- Bắt đầu từ nay, ta đối với Yên Nhi, vĩnh viễn cũng không buông tay!</w:t>
      </w:r>
    </w:p>
    <w:p>
      <w:pPr>
        <w:pStyle w:val="BodyText"/>
      </w:pPr>
      <w:r>
        <w:t xml:space="preserve">- Cái gì? Ngươi dám...</w:t>
      </w:r>
    </w:p>
    <w:p>
      <w:pPr>
        <w:pStyle w:val="BodyText"/>
      </w:pPr>
      <w:r>
        <w:t xml:space="preserve">Hàn Thừa Vận thõa mãn nhìn Lý đại tướng quân trợn mắt, nộ khí xung thiên, lại nhếch môi như cười thõa mãn. Ba giây sau, hắn dụng khinh công lao về phía Mai Dạ Thảo, nói:</w:t>
      </w:r>
    </w:p>
    <w:p>
      <w:pPr>
        <w:pStyle w:val="BodyText"/>
      </w:pPr>
      <w:r>
        <w:t xml:space="preserve">- Hoàng hậu! Đây xem như là tin tức trao đổi mạng của ta vậy..</w:t>
      </w:r>
    </w:p>
    <w:p>
      <w:pPr>
        <w:pStyle w:val="BodyText"/>
      </w:pPr>
      <w:r>
        <w:t xml:space="preserve">- Ngươi...- Dạ Thảo lùi lại, kiếm trong tay nàng được siết chặt- Ngươi muốn gì?</w:t>
      </w:r>
    </w:p>
    <w:p>
      <w:pPr>
        <w:pStyle w:val="BodyText"/>
      </w:pPr>
      <w:r>
        <w:t xml:space="preserve">- Vốn ta nghĩ không cần cho hắn biết, nhưng ta ghét phải nợ hắn.- Hàn Thừa Vận rút từ ống tay áo ra một chiếc vòng bạch ngọc nhỏ xíu rồi ném vào người Trần Ngôn Thanh, sau khi thành công phân tán chú ý của nàng, hắn nói tiếp- Ngươi bảo với hắn rằng bào muội của hắn, Đan Châu công chúa năm đó được một cung nữ cứu thoát, hiện vẫn còn trên đời.</w:t>
      </w:r>
    </w:p>
    <w:p>
      <w:pPr>
        <w:pStyle w:val="BodyText"/>
      </w:pPr>
      <w:r>
        <w:t xml:space="preserve">- Cái... cái gì?- Mai Dạ Thảo tròn mắt cả kinh- Ngươi nói gì? Lặp lại ta nghe...</w:t>
      </w:r>
    </w:p>
    <w:p>
      <w:pPr>
        <w:pStyle w:val="BodyText"/>
      </w:pPr>
      <w:r>
        <w:t xml:space="preserve">Phía bên kia, Trần Ngôn Thanh đang toát mồ hôi trán xoay tới xoay lui vòng ngọc rồi kêu lên:</w:t>
      </w:r>
    </w:p>
    <w:p>
      <w:pPr>
        <w:pStyle w:val="BodyText"/>
      </w:pPr>
      <w:r>
        <w:t xml:space="preserve">- Thảo muội, đây đúng là bảo vật của hoàng cung! Cùng với chiếc vòng bệ hạ đang giữ là cùng một đôi!</w:t>
      </w:r>
    </w:p>
    <w:p>
      <w:pPr>
        <w:pStyle w:val="BodyText"/>
      </w:pPr>
      <w:r>
        <w:t xml:space="preserve">Đan Châu công chúa, muội muội duy nhất của Hàn Thừa Triết, bị lạc trong cơn binh biến mười năm trước, ai ai cũng cho là nàng đã chết. Nếu tin này là thật, Hàn Thừa Triết chắc chắn sẽ mừng phát khóc!</w:t>
      </w:r>
    </w:p>
    <w:p>
      <w:pPr>
        <w:pStyle w:val="BodyText"/>
      </w:pPr>
      <w:r>
        <w:t xml:space="preserve">- Hả? Nói vậy...nói vậy...- Nàng phút chốc gấp như phải bỏng, lao tới níu áo Hàn Thừa Vận hỏi vồn vã- Muội ấy ở đâu? Ở đâu?</w:t>
      </w:r>
    </w:p>
    <w:p>
      <w:pPr>
        <w:pStyle w:val="BodyText"/>
      </w:pPr>
      <w:r>
        <w:t xml:space="preserve">- Ha ha ha!- Hàn Thừa Vận nhếch môi cười âm hiểm- Chẳng phải phu quân ngươi nói lần sau gặp lại chính là ngày chết của ta ư? Vậy... đến lúc đó, chúng ta dùng tin “công chúa Đan Châu ở đâu” trao đổi đi!</w:t>
      </w:r>
    </w:p>
    <w:p>
      <w:pPr>
        <w:pStyle w:val="BodyText"/>
      </w:pPr>
      <w:r>
        <w:t xml:space="preserve">Nói rồi, hắn vung tay tung chưởng trực diện bức nàng buông tay ra. Đợi đám người trong phòng kịp thích ứng với những gì vừa xảy ra, Hàn Thừa Vận nhanh như chớp phi thân nhảy qua cửa sổ, lao vào màn đêm.</w:t>
      </w:r>
    </w:p>
    <w:p>
      <w:pPr>
        <w:pStyle w:val="BodyText"/>
      </w:pPr>
      <w:r>
        <w:t xml:space="preserve">Phía sau lưng hắn, một đoàn ngơ ngác nhìn nhau, cùng toát mồ hôi hột. Với tốc độ đó... Khinh công của Hàn Thừa Vận so với Vũ Khải Duy, kẻ được cho là khinh công đệ nhất trong Kỳ Nam Thất Kiệt, vẫn chưa biết ai hơn ai.</w:t>
      </w:r>
    </w:p>
    <w:p>
      <w:pPr>
        <w:pStyle w:val="Compact"/>
      </w:pPr>
      <w:r>
        <w:t xml:space="preserve">Vừa nãy...là hắn tự nguyện bị bắt sao?</w:t>
      </w:r>
      <w:r>
        <w:br w:type="textWrapping"/>
      </w:r>
      <w:r>
        <w:br w:type="textWrapping"/>
      </w:r>
    </w:p>
    <w:p>
      <w:pPr>
        <w:pStyle w:val="Heading2"/>
      </w:pPr>
      <w:bookmarkStart w:id="72" w:name="chương-20-2-chuyện-bên-lề-người-một-nhà-vẫn-là-quan-trọng-nhất"/>
      <w:bookmarkEnd w:id="72"/>
      <w:r>
        <w:t xml:space="preserve">51. Chương 20-2: Chuyện Bên Lề: Người Một Nhà Vẫn Là Quan Trọng Nhất</w:t>
      </w:r>
    </w:p>
    <w:p>
      <w:pPr>
        <w:pStyle w:val="Compact"/>
      </w:pPr>
      <w:r>
        <w:br w:type="textWrapping"/>
      </w:r>
      <w:r>
        <w:br w:type="textWrapping"/>
      </w:r>
      <w:r>
        <w:t xml:space="preserve">#1. Tình, đơn giản là một bát nước trong</w:t>
      </w:r>
    </w:p>
    <w:p>
      <w:pPr>
        <w:pStyle w:val="BodyText"/>
      </w:pPr>
      <w:r>
        <w:t xml:space="preserve">- Ngô y sư, để ta!</w:t>
      </w:r>
    </w:p>
    <w:p>
      <w:pPr>
        <w:pStyle w:val="BodyText"/>
      </w:pPr>
      <w:r>
        <w:t xml:space="preserve">Mai Dạ Thảo bước vội vào phòng và xòe tay về phía Ngô y sư. Vốn là, sau khi Hàn Thừa Vận vừa đi khỏi, nàng lập tức chạy đi tìm phu quân nhà mình. Thế nhưng, hắn cứ tuyệt gặp nàng. Hắn nói cần bàn luận với bọn Trần Ngôn Thanh về việc dọn dẹp tàn cuộc, cứ thế hại nàng phải đứng chờ đến ba tuần trà. Thế rồi, chân trước hắn vừa tiễn các huynh ấy rời đi, chân sau đã cho gọi Ngô y sư đến.</w:t>
      </w:r>
    </w:p>
    <w:p>
      <w:pPr>
        <w:pStyle w:val="BodyText"/>
      </w:pPr>
      <w:r>
        <w:t xml:space="preserve">Hàn Thừa Triết lúc này đang ngồi an vị phía sau án thư, hờ hững liếc nhìn nàng rồi phất tay nói:</w:t>
      </w:r>
    </w:p>
    <w:p>
      <w:pPr>
        <w:pStyle w:val="BodyText"/>
      </w:pPr>
      <w:r>
        <w:t xml:space="preserve">- Không cần đâu, nàng cũng vất vả rồi, cứ về nghỉ ngơi đi! Nơi này,- hắn chỉ chỉ vào vết đứt trên cổ vẫn đang rịn máu của mình, nhếch môi cười lạnh- không đủ làm trẫm chết được!</w:t>
      </w:r>
    </w:p>
    <w:p>
      <w:pPr>
        <w:pStyle w:val="BodyText"/>
      </w:pPr>
      <w:r>
        <w:t xml:space="preserve">- Thừa Triết, ngài... giận ta sao?</w:t>
      </w:r>
    </w:p>
    <w:p>
      <w:pPr>
        <w:pStyle w:val="BodyText"/>
      </w:pPr>
      <w:r>
        <w:t xml:space="preserve">Nàng mím môi xích lại gần hắn bước nữa. Hỏi hắn có giận hay không đúng là quá thừa. Nàng chống lệnh của hắn ngang nhiên bỏ đi, lại không nghe hắn cản một mực đòi tự sát, sau đó lại cầu xin tha mạng cho Hàn Thừa Vận, vốn là kẻ đã vung kiếm đòi mạng hắn. Nếu hắn không phải kẻ biết kiềm chế, nếu hắn không quá sủng nàng, cái mạng nhỏ của nàng có trảm rồi lại trảm cũng không hết tội.</w:t>
      </w:r>
    </w:p>
    <w:p>
      <w:pPr>
        <w:pStyle w:val="BodyText"/>
      </w:pPr>
      <w:r>
        <w:t xml:space="preserve">Quả nhiên Hàn Thừa Triết phớt lờ nàng, hắn nhắm mắt lại, nói:</w:t>
      </w:r>
    </w:p>
    <w:p>
      <w:pPr>
        <w:pStyle w:val="BodyText"/>
      </w:pPr>
      <w:r>
        <w:t xml:space="preserve">- Ngô y sư, ngươi mau nhanh đi! Trẫm mệt rồi!</w:t>
      </w:r>
    </w:p>
    <w:p>
      <w:pPr>
        <w:pStyle w:val="BodyText"/>
      </w:pPr>
      <w:r>
        <w:t xml:space="preserve">Ngô y sư nuốt khan. Ông ta có mười lá gan cũng không chống đỡ nổi ánh mắt bi thương của hoàng hậu, vả chăng, hoàng đế này nói thì cứng miệng nhưng phật ý hắn còn có đường sống hơn là phật ý ái hậu của hắn!</w:t>
      </w:r>
    </w:p>
    <w:p>
      <w:pPr>
        <w:pStyle w:val="BodyText"/>
      </w:pPr>
      <w:r>
        <w:t xml:space="preserve">Thế là, trước ông ta nhìn đôi mắt hoen đỏ tội nghiệp của hoàng hậu, sau trộm liếc thấy hoàng đế đã nhắm mắt chờ đợi, ông ta giúi nhanh hòm thuốc vào tay hoàng hậu và... chạy biến.</w:t>
      </w:r>
    </w:p>
    <w:p>
      <w:pPr>
        <w:pStyle w:val="BodyText"/>
      </w:pPr>
      <w:r>
        <w:t xml:space="preserve">- Ngô Dung! Ngươi muốn đi thì bỏ mạng lại!</w:t>
      </w:r>
    </w:p>
    <w:p>
      <w:pPr>
        <w:pStyle w:val="BodyText"/>
      </w:pPr>
      <w:r>
        <w:t xml:space="preserve">Tiếng hoàng đế vừa vang lên, chân Ngô y sư vừa mới giơ ra khỏi cửa liền nhanh như chớp rụt về. Ặc, xem ra cái mạng nhỏ của lão hôm nay phải thí tại đây rồi!</w:t>
      </w:r>
    </w:p>
    <w:p>
      <w:pPr>
        <w:pStyle w:val="BodyText"/>
      </w:pPr>
      <w:r>
        <w:t xml:space="preserve">- Thần... Thần nhớ là mình bỏ quên một vị thuốc cho nên...- Ông ta cố chống chế.</w:t>
      </w:r>
    </w:p>
    <w:p>
      <w:pPr>
        <w:pStyle w:val="BodyText"/>
      </w:pPr>
      <w:r>
        <w:t xml:space="preserve">- Có ảnh hưởng gì sao?- Hàn Thừa Triết gõ gõ tiết tấu quen thuộc lên mặt bàn, ánh mắt nhìn ông ta như nhìn phạm nhân- Ngươi phải đích thân đi lấy mới được à?</w:t>
      </w:r>
    </w:p>
    <w:p>
      <w:pPr>
        <w:pStyle w:val="BodyText"/>
      </w:pPr>
      <w:r>
        <w:t xml:space="preserve">- Ách...- Ngô y sư lau lau mồ hôi trán, lập tức quỳ sụp xuống, dập đầu đánh cốp một cái rõ to rồi nói- Tâu bệ hạ, chẳng qua thiếu vị thuốc ấy dược tính có yếu đi một chút thôi...</w:t>
      </w:r>
    </w:p>
    <w:p>
      <w:pPr>
        <w:pStyle w:val="BodyText"/>
      </w:pPr>
      <w:r>
        <w:t xml:space="preserve">Đoạn, Ngô y sư run lập cập quỳ lết về phía Mai Dạ Thảo, run run nói:</w:t>
      </w:r>
    </w:p>
    <w:p>
      <w:pPr>
        <w:pStyle w:val="BodyText"/>
      </w:pPr>
      <w:r>
        <w:t xml:space="preserve">- Nương nương, ngài... cho thần xin lại hòm thuốc...</w:t>
      </w:r>
    </w:p>
    <w:p>
      <w:pPr>
        <w:pStyle w:val="BodyText"/>
      </w:pPr>
      <w:r>
        <w:t xml:space="preserve">- Không!- Mai hoàng hậu giữ rịt lấy hòm thuốc, bước nhanh về phía hoàng đế, cương quyết nói- Lần này ta sẽ không đi! Ngô y sư, ông có thể đi được rồi!</w:t>
      </w:r>
    </w:p>
    <w:p>
      <w:pPr>
        <w:pStyle w:val="BodyText"/>
      </w:pPr>
      <w:r>
        <w:t xml:space="preserve">- Ách...-Ngô y sư tội nghiệp lén nhìn hoàng đế nhà mình- Nhưng mà...</w:t>
      </w:r>
    </w:p>
    <w:p>
      <w:pPr>
        <w:pStyle w:val="BodyText"/>
      </w:pPr>
      <w:r>
        <w:t xml:space="preserve">- Ngươi dám?!- Hàn Thừa Triết vẫn không thèm nhìn nàng mà trực tiếp lườm lão y sư, hắn đưa ngón tay lên cổ mình kéo ngang một đường.</w:t>
      </w:r>
    </w:p>
    <w:p>
      <w:pPr>
        <w:pStyle w:val="BodyText"/>
      </w:pPr>
      <w:r>
        <w:t xml:space="preserve">Mai Dạ Thảo mím môi. Xem ra lần này hắn rất cứng rắn, rất tuyệt tình nha. Nàng không tin không đấu lại hắn một lần! Đoạn, nàng một bên phất phất tay với Ngô y sư, một bên nhìn thẳng vào mắt Hàn Thừa Triết, lạnh nhạt nói:</w:t>
      </w:r>
    </w:p>
    <w:p>
      <w:pPr>
        <w:pStyle w:val="BodyText"/>
      </w:pPr>
      <w:r>
        <w:t xml:space="preserve">- Nếu như ông ra khỏi đây mà mất một sợi lông thì ta dùng mạng trả lại cho ông!</w:t>
      </w:r>
    </w:p>
    <w:p>
      <w:pPr>
        <w:pStyle w:val="BodyText"/>
      </w:pPr>
      <w:r>
        <w:t xml:space="preserve">-...!</w:t>
      </w:r>
    </w:p>
    <w:p>
      <w:pPr>
        <w:pStyle w:val="BodyText"/>
      </w:pPr>
      <w:r>
        <w:t xml:space="preserve">Hàn Thừa Triết siết tay thành nắm đấm, nghiến răng hừ lạnh một tiếng rồi đứng phắt dậy, hắn tiêu soái bước tới gạt Ngô y sư đang rét run sang một bên rồi bước ra khỏi phòng. Và dùng tay ôm vết thương trên cổ, hắn lớn tiếng hô:</w:t>
      </w:r>
    </w:p>
    <w:p>
      <w:pPr>
        <w:pStyle w:val="BodyText"/>
      </w:pPr>
      <w:r>
        <w:t xml:space="preserve">- Người đâu, truyền Lục y sư!</w:t>
      </w:r>
    </w:p>
    <w:p>
      <w:pPr>
        <w:pStyle w:val="BodyText"/>
      </w:pPr>
      <w:r>
        <w:t xml:space="preserve">Hàn Thừa Triết ngã người lên long sàng, vừa đưa tay sờ sờ vết thương được băng bó hoàn mỹ trên cổ, gân xanh trên trán hắn lần thứ n + 1 lại nổi lên. Nữ nhân đó, sau khi thấy hắn triệu Lục y sư thì giúi hòm thuốc trả lại cho Ngô y sư rồi bước nhanh ra khỏi phòng. Trước khi đi, nàng còn nói:</w:t>
      </w:r>
    </w:p>
    <w:p>
      <w:pPr>
        <w:pStyle w:val="BodyText"/>
      </w:pPr>
      <w:r>
        <w:t xml:space="preserve">- Nếu bệ hạ mệt như vậy thì thần xin lui!</w:t>
      </w:r>
    </w:p>
    <w:p>
      <w:pPr>
        <w:pStyle w:val="BodyText"/>
      </w:pPr>
      <w:r>
        <w:t xml:space="preserve">Hừ, lần nào cũng như vậy! Nàng chẳng bao giờ chịu kiên trì với hắn đến cùng, dễ dàng bỏ cuộc như vậy! Đã bao nhiêu lần rồi, người chủ động tại sao vẫn luôn là hắn, đây, phải chăng vì hắn đã yêu đơn phương, là hắn tự đa tình nên tìm khổ sao?</w:t>
      </w:r>
    </w:p>
    <w:p>
      <w:pPr>
        <w:pStyle w:val="BodyText"/>
      </w:pPr>
      <w:r>
        <w:t xml:space="preserve">Tẩm cung thắp nến sáng rực, mùi trầm hương thoang thoảng chầm chậm phả ra từ lô hương, bên ngoài cửa có hai hàng cấm quân đứng gác vẫn không đủ khiến tâm hồn hắn thư thái. Trãi qua một ngày đầy biến động, người người đều rã rời, hắn nhiều đêm không ngủ thần trí đã muốn mệt mỏi, nhưng mà, chăn gối lạnh lẽo, hắn muốn chợp mắt cũng không tài nào chợp nổi.</w:t>
      </w:r>
    </w:p>
    <w:p>
      <w:pPr>
        <w:pStyle w:val="BodyText"/>
      </w:pPr>
      <w:r>
        <w:t xml:space="preserve">Đột nhiên, có tiếng gõ cửa.</w:t>
      </w:r>
    </w:p>
    <w:p>
      <w:pPr>
        <w:pStyle w:val="BodyText"/>
      </w:pPr>
      <w:r>
        <w:t xml:space="preserve">- Ai?- Giọng hắn lạnh tanh hỏi.</w:t>
      </w:r>
    </w:p>
    <w:p>
      <w:pPr>
        <w:pStyle w:val="BodyText"/>
      </w:pPr>
      <w:r>
        <w:t xml:space="preserve">- Thừa Triết… là ta.- Người mà hắn đang nhớ tới khẽ đáp.</w:t>
      </w:r>
    </w:p>
    <w:p>
      <w:pPr>
        <w:pStyle w:val="BodyText"/>
      </w:pPr>
      <w:r>
        <w:t xml:space="preserve">Hàn Thừa Triết bật nhỏm dậy, trống tin đập dồn. Nhưng rồi, lý trí lại nhắc nhở hắn, nàng chỉ chủ động đến tìm hắn khi có việc cần cầu cạnh. Hắn siết chặt nắm tay, phẫn hận nói:</w:t>
      </w:r>
    </w:p>
    <w:p>
      <w:pPr>
        <w:pStyle w:val="BodyText"/>
      </w:pPr>
      <w:r>
        <w:t xml:space="preserve">- Nàng muốn gì?</w:t>
      </w:r>
    </w:p>
    <w:p>
      <w:pPr>
        <w:pStyle w:val="BodyText"/>
      </w:pPr>
      <w:r>
        <w:t xml:space="preserve">- Ngài cho phép ta vào, được không?- Dạ Thảo ấp úng nói thêm- Ta muốn xem vết thương của ngài đã đỡ chưa…</w:t>
      </w:r>
    </w:p>
    <w:p>
      <w:pPr>
        <w:pStyle w:val="BodyText"/>
      </w:pPr>
      <w:r>
        <w:t xml:space="preserve">- Ha,- Hắn cười tự giễu- nếu ta nói ta đã khỏe rồi thì sao? Có phải nàng sẽ thấy thoải mái, sẽ không lo lắng cho ta nữa không?</w:t>
      </w:r>
    </w:p>
    <w:p>
      <w:pPr>
        <w:pStyle w:val="BodyText"/>
      </w:pPr>
      <w:r>
        <w:t xml:space="preserve">Rầm.</w:t>
      </w:r>
    </w:p>
    <w:p>
      <w:pPr>
        <w:pStyle w:val="BodyText"/>
      </w:pPr>
      <w:r>
        <w:t xml:space="preserve">Cánh cửa lập tức bị chưởng đến gãy chốt. Mai Dạ Thảo chạy ùa vào phòng. Và không cho Hàn Thừa Triết kịp phản kháng, nàng nhào vào người hắn, ôm hắn cùng ngã xuống long sàng.</w:t>
      </w:r>
    </w:p>
    <w:p>
      <w:pPr>
        <w:pStyle w:val="BodyText"/>
      </w:pPr>
      <w:r>
        <w:t xml:space="preserve">- Nàng muốn gì…</w:t>
      </w:r>
    </w:p>
    <w:p>
      <w:pPr>
        <w:pStyle w:val="BodyText"/>
      </w:pPr>
      <w:r>
        <w:t xml:space="preserve">Thanh âm hắn phút chốc rơi vào đáy hồ.</w:t>
      </w:r>
    </w:p>
    <w:p>
      <w:pPr>
        <w:pStyle w:val="BodyText"/>
      </w:pPr>
      <w:r>
        <w:t xml:space="preserve">Nàng đang khóc.</w:t>
      </w:r>
    </w:p>
    <w:p>
      <w:pPr>
        <w:pStyle w:val="BodyText"/>
      </w:pPr>
      <w:r>
        <w:t xml:space="preserve">Lần đầu tiên hắn nhìn thấy nàng khóc nhiều như thế, không một tiếng oán than hay hờn tủi, chỉ thút thít mãi không ngừng, lệ ướt đẫm vai áo hắn. Cánh tay hắn thoáng vài giây run rẩy liền ôm chặt lấy nàng, không ngừng vỗ về vuốt ve. Lòng hắn âm thầm thở dài, hắn vĩnh viễn vẫn bại dưới tay nàng.</w:t>
      </w:r>
    </w:p>
    <w:p>
      <w:pPr>
        <w:pStyle w:val="BodyText"/>
      </w:pPr>
      <w:r>
        <w:t xml:space="preserve">- Sao chứ?- Hắn khẽ hỏi- Sao nàng khóc? Ta mới phải là người cần khóc đây. Hoàng muội thì không rõ sống chết, hoàng huynh thì vừa đánh mất, người ta yêu thì cứ thích làm trái ý ta…</w:t>
      </w:r>
    </w:p>
    <w:p>
      <w:pPr>
        <w:pStyle w:val="BodyText"/>
      </w:pPr>
      <w:r>
        <w:t xml:space="preserve">- Xin lỗi, Thừa Triết! Xin lỗi chàng! Xin lỗi chàng! Ta phải làm sao chàng mới tha thứ cho ta đây? Đừng ghét bỏ ta được không? Có được không?</w:t>
      </w:r>
    </w:p>
    <w:p>
      <w:pPr>
        <w:pStyle w:val="BodyText"/>
      </w:pPr>
      <w:r>
        <w:t xml:space="preserve">Giọng nàng nghẹn ngào, mềm mại gãi vào tâm tư hắn. Đây đúng là kích trí mạng mà!</w:t>
      </w:r>
    </w:p>
    <w:p>
      <w:pPr>
        <w:pStyle w:val="BodyText"/>
      </w:pPr>
      <w:r>
        <w:t xml:space="preserve">- Sao ta lại ghét bỏ nàng?- Hắn nâng mặt nàng lên, dịu dàng hôn lên khóe mắt- Đừng khóc, nàng khóc sẽ làm ta càng đau.</w:t>
      </w:r>
    </w:p>
    <w:p>
      <w:pPr>
        <w:pStyle w:val="BodyText"/>
      </w:pPr>
      <w:r>
        <w:t xml:space="preserve">Hắn tiếp tục hôn lên vành tai, lại dời xuống hõm cổ, cắn nhẹ lên xương quai xanh của nàng. Bấy giờ Mai Dạ Thảo từ trong mông lung mờ mịt nhìn hắn. Đột nhiên càn khôn dịch chuyển, chớp mắt nàng đã bị hắn đảo khách thành chủ, đè lên người nàng.</w:t>
      </w:r>
    </w:p>
    <w:p>
      <w:pPr>
        <w:pStyle w:val="BodyText"/>
      </w:pPr>
      <w:r>
        <w:t xml:space="preserve">- Có biết thời gian nàng bỏ đi không đêm nào ta ngủ ngon giấc không?</w:t>
      </w:r>
    </w:p>
    <w:p>
      <w:pPr>
        <w:pStyle w:val="BodyText"/>
      </w:pPr>
      <w:r>
        <w:t xml:space="preserve">Nàng tròn mắt nhìn hắn, bao nhiêu sủng nịch của hắn đều lan đến đầu mày khóe mắt. Nàng mím môi, lệ bất giác ứa ra. Trước đây hắn không có nàng ở bên cạnh đều ngủ không ngon, sẽ thường xuyên mơ cảnh phụ mẫu bị hoàng thúc giết, sao nàng lại đành lòng bỏ hắn đi như vậy, thật không có thiên lý mà!</w:t>
      </w:r>
    </w:p>
    <w:p>
      <w:pPr>
        <w:pStyle w:val="BodyText"/>
      </w:pPr>
      <w:r>
        <w:t xml:space="preserve">- Xin lỗi…- Ngoài hai chữ này, nàng không biết phải nói gì nữa.</w:t>
      </w:r>
    </w:p>
    <w:p>
      <w:pPr>
        <w:pStyle w:val="BodyText"/>
      </w:pPr>
      <w:r>
        <w:t xml:space="preserve">- Được rồi!- Hắn che miệng nàng, khàn giọng nói- Nếu nàng đã muốn bồi tội như vậy, không bằng lấy thân đền đi!</w:t>
      </w:r>
    </w:p>
    <w:p>
      <w:pPr>
        <w:pStyle w:val="BodyText"/>
      </w:pPr>
      <w:r>
        <w:t xml:space="preserve">Ngay sau đó, hai cánh môi đã bị môi hắn phủ lấp.</w:t>
      </w:r>
    </w:p>
    <w:p>
      <w:pPr>
        <w:pStyle w:val="BodyText"/>
      </w:pPr>
      <w:r>
        <w:t xml:space="preserve">Nàng là võ tướng, thân thể không uyển chuyển mềm mại như lụa, cũng không trơn mịn như thiên kim tiểu thư. Làn da trừ bỏ chai sạn đều là vết thương chồng chất vết thương. Thế nhưng, hắn dù là vuốt ve cơ thể hay hôn nàng đều tràn ngập nhu tình, êm đềm như nước, hận không thể dùng tầng tầng lớp lớp sợi bông mềm bao phủ lấy nàng. Ngay cả giây phút xâm nhập vào cơ thể nàng, hắn cực kỳ kiên nhẫn, đợi nàng sẵn sàng tiếp nhận rồi mới đường hoàng bước vào. Trong lòng hắn, nàng vĩnh viễn là trân bảo.</w:t>
      </w:r>
    </w:p>
    <w:p>
      <w:pPr>
        <w:pStyle w:val="BodyText"/>
      </w:pPr>
      <w:r>
        <w:t xml:space="preserve">Mai Dạ Thảo dùng tay lau khóe mắt. Nàng cắn cắn môi, đôi tay bấu chặt vào lưng hắn, lấy hết chút can đảm vừa mới bị lửa tình nhen nhóm cất giọng thủ thỉ như rót mật bên tai người thương:</w:t>
      </w:r>
    </w:p>
    <w:p>
      <w:pPr>
        <w:pStyle w:val="BodyText"/>
      </w:pPr>
      <w:r>
        <w:t xml:space="preserve">- Chàng… chàng đây là trách phạt sao? Hà tất còn nương tay với ta?</w:t>
      </w:r>
    </w:p>
    <w:p>
      <w:pPr>
        <w:pStyle w:val="BodyText"/>
      </w:pPr>
      <w:r>
        <w:t xml:space="preserve">Khóe môi hắn giật giật. Đây, đây là nàng đang đại xá thiên hạ sao?</w:t>
      </w:r>
    </w:p>
    <w:p>
      <w:pPr>
        <w:pStyle w:val="BodyText"/>
      </w:pPr>
      <w:r>
        <w:t xml:space="preserve">Mà thôi, thánh ân mưa móc, còn không tạ ơn chính là tội lớn rồi.</w:t>
      </w:r>
    </w:p>
    <w:p>
      <w:pPr>
        <w:pStyle w:val="BodyText"/>
      </w:pPr>
      <w:r>
        <w:t xml:space="preserve">Một đêm xuân sắc, phủ trướng kéo rèm.</w:t>
      </w:r>
    </w:p>
    <w:p>
      <w:pPr>
        <w:pStyle w:val="BodyText"/>
      </w:pPr>
      <w:r>
        <w:t xml:space="preserve">Phi lễ chớ nhìn!</w:t>
      </w:r>
    </w:p>
    <w:p>
      <w:pPr>
        <w:pStyle w:val="BodyText"/>
      </w:pPr>
      <w:r>
        <w:t xml:space="preserve">#2. Tâm sự của anh trai</w:t>
      </w:r>
    </w:p>
    <w:p>
      <w:pPr>
        <w:pStyle w:val="BodyText"/>
      </w:pPr>
      <w:r>
        <w:t xml:space="preserve">Quá nửa khuya, tàn cuộc đã được thu xếp ổn thõa, Lý Giang Thành xung phong đưa Mạc Yên Đình đến chỗ qua đêm dành cho nàng. Trên quãng đường dài cả hai đều trầm mặc không nói với nhau một lời, lòng thì ngổn ngang trăm mối.</w:t>
      </w:r>
    </w:p>
    <w:p>
      <w:pPr>
        <w:pStyle w:val="BodyText"/>
      </w:pPr>
      <w:r>
        <w:t xml:space="preserve">- Đến đây thôi anh...- Thoáng thấy căn phòng của mình ở phía xa, Mạc Yên Đình khẽ nói- Vết thương của anh không nhẹ đâu, hãy về cho y sư băng bó đi...</w:t>
      </w:r>
    </w:p>
    <w:p>
      <w:pPr>
        <w:pStyle w:val="BodyText"/>
      </w:pPr>
      <w:r>
        <w:t xml:space="preserve">Anh đáng lẽ phải ở chỗ lão thần y trị thương lại trốn về kinh thành lo đối phó phản tặc. Vết thương của anh dù băng bó kín nhưng nàng vẫn ngửi được mùi máu tanh, vẫn nhìn thấy máu đang lan trên băng vải quấn quanh người mà lấm tấm đôi chỗ trên y phục. Không phải nàng không muốn sơ cứu cho anh, nhưng là nam nữ hữu biệt, sẽ gây phiền toái cho anh. Nàng lại không thông thạo y thuật, càng giữ anh ở lâu chỉ e thương thế của anh càng nặng.</w:t>
      </w:r>
    </w:p>
    <w:p>
      <w:pPr>
        <w:pStyle w:val="BodyText"/>
      </w:pPr>
      <w:r>
        <w:t xml:space="preserve">Lý Giang Thành bỏ ngoài tai những lời của nàng, anh siết nắm tay âm thầm hạ quyết định. Sau khi ngó nghiêng xung quanh xác định không một ai lai vãng, anh chụp lấy bả vai nàng rồi sốt sắng nói:</w:t>
      </w:r>
    </w:p>
    <w:p>
      <w:pPr>
        <w:pStyle w:val="BodyText"/>
      </w:pPr>
      <w:r>
        <w:t xml:space="preserve">- Anh Thư... Nghe anh nói, em về thu xếp hành trang ngay. Đợi anh ba hôm nữa, anh sẽ đưa em đi!</w:t>
      </w:r>
    </w:p>
    <w:p>
      <w:pPr>
        <w:pStyle w:val="BodyText"/>
      </w:pPr>
      <w:r>
        <w:t xml:space="preserve">- Đi?- Nàng chấn kinh, lặp lại- Anh... ý anh là muốn... bỏ trốn?</w:t>
      </w:r>
    </w:p>
    <w:p>
      <w:pPr>
        <w:pStyle w:val="BodyText"/>
      </w:pPr>
      <w:r>
        <w:t xml:space="preserve">- Ngốc!- Anh nhếch môi cười âm hiểm- Anh em mình không nhân lúc rối ren này ngao du sơn thủy, náo loạn giang hồ, em không thấy có lỗi với bản thân sao?</w:t>
      </w:r>
    </w:p>
    <w:p>
      <w:pPr>
        <w:pStyle w:val="BodyText"/>
      </w:pPr>
      <w:r>
        <w:t xml:space="preserve">- Nhưng... Anh đang bị thương...</w:t>
      </w:r>
    </w:p>
    <w:p>
      <w:pPr>
        <w:pStyle w:val="BodyText"/>
      </w:pPr>
      <w:r>
        <w:t xml:space="preserve">- Xem này,- Anh vung tay, xoay người sang trái sang phải làm vài động tác khởi động thể dục cho nàng xem rồi lại toét miệng cười- Anh của em khỏe thế cơ mà!</w:t>
      </w:r>
    </w:p>
    <w:p>
      <w:pPr>
        <w:pStyle w:val="BodyText"/>
      </w:pPr>
      <w:r>
        <w:t xml:space="preserve">- Được! Được! Em tin! Em tin! Anh đừng cử động nữa! Đừng cử động nữa!</w:t>
      </w:r>
    </w:p>
    <w:p>
      <w:pPr>
        <w:pStyle w:val="BodyText"/>
      </w:pPr>
      <w:r>
        <w:t xml:space="preserve">Nàng lao tới ôm anh cứng nhắc, kiên quyết không cho anh làm vết thương thêm nặng hơn. Giọng nàng nghèn nghẹn:</w:t>
      </w:r>
    </w:p>
    <w:p>
      <w:pPr>
        <w:pStyle w:val="BodyText"/>
      </w:pPr>
      <w:r>
        <w:t xml:space="preserve">- Xin lỗi...là em liên lụy anh...</w:t>
      </w:r>
    </w:p>
    <w:p>
      <w:pPr>
        <w:pStyle w:val="BodyText"/>
      </w:pPr>
      <w:r>
        <w:t xml:space="preserve">- Nói bậy gì đấy! Em có chỗ nào liên lụy anh đâu, sao anh không thấy! Em gần đây mít ướt quá nha!- Anh đẩy nàng ra và nhéo đôi gò má của nàng, phì cười- Chẳng qua là anh chán cảnh tranh tranh đoạt đoạt, chán nhìn mặt hoàng đế mà làm việc. Anh thà làm đại hiệp săn tội phạm, sống một đời an nhàn còn hơn. Thế không thú vị hơn sao?!</w:t>
      </w:r>
    </w:p>
    <w:p>
      <w:pPr>
        <w:pStyle w:val="BodyText"/>
      </w:pPr>
      <w:r>
        <w:t xml:space="preserve">Nàng tròn mắt nhìn anh, cố nặn ra một nụ cười. Ba giây sau, nàng lại lao vào lòng anh, ôm ghì anh thật chặt.</w:t>
      </w:r>
    </w:p>
    <w:p>
      <w:pPr>
        <w:pStyle w:val="BodyText"/>
      </w:pPr>
      <w:r>
        <w:t xml:space="preserve">Anh thoáng một giây lúng túng rồi giơ tay dịu dàng vuốt ve tóc nàng. Khóe môi anh cong cong lên, không giấu nụ cười đắc thắng. Hai anh em một ngày còn ở lại kinh thành thì một ngày còn nguy cơ bị chia rẽ, không tại tên Thừa Triết đáng chết thì cũng tên Thừa Vận đã có lời hăm dọa kia. Anh vẫn là hạ thủ trước, ha ha ha!</w:t>
      </w:r>
    </w:p>
    <w:p>
      <w:pPr>
        <w:pStyle w:val="BodyText"/>
      </w:pPr>
      <w:r>
        <w:t xml:space="preserve">Giang hồ a! Tiền a! Các ngươi chờ ta, ta đến ngay</w:t>
      </w:r>
    </w:p>
    <w:p>
      <w:pPr>
        <w:pStyle w:val="Compact"/>
      </w:pPr>
      <w:r>
        <w:br w:type="textWrapping"/>
      </w:r>
      <w:r>
        <w:br w:type="textWrapping"/>
      </w:r>
    </w:p>
    <w:p>
      <w:pPr>
        <w:pStyle w:val="Heading2"/>
      </w:pPr>
      <w:bookmarkStart w:id="73" w:name="chương-21-kế-hoạch-hủy-hôn-chúng-ta-tiếp-tục-nào"/>
      <w:bookmarkEnd w:id="73"/>
      <w:r>
        <w:t xml:space="preserve">52. Chương 21: Kế Hoạch Hủy Hôn, Chúng Ta Tiếp Tục Nào!</w:t>
      </w:r>
    </w:p>
    <w:p>
      <w:pPr>
        <w:pStyle w:val="Compact"/>
      </w:pPr>
      <w:r>
        <w:br w:type="textWrapping"/>
      </w:r>
      <w:r>
        <w:br w:type="textWrapping"/>
      </w:r>
      <w:r>
        <w:t xml:space="preserve">Thanh Tâm Trà Thất.</w:t>
      </w:r>
    </w:p>
    <w:p>
      <w:pPr>
        <w:pStyle w:val="BodyText"/>
      </w:pPr>
      <w:r>
        <w:t xml:space="preserve">Một phòng vẫn những con người cũ đang ngồi ũ rũ, hết người này thở dài lại tiếp đến người kế, so với không khí hừng hực hăm hở ngày trước đúng là cách một quãng xa.</w:t>
      </w:r>
    </w:p>
    <w:p>
      <w:pPr>
        <w:pStyle w:val="BodyText"/>
      </w:pPr>
      <w:r>
        <w:t xml:space="preserve">- Huynh đệ muội!- Dương Vân Thiên lên tiếng phá tan bầu không khí ngột ngạt- Các ngươi nghĩ được đối sách gì mau nói xem, im lặng thế này không phải cách hay đâu!</w:t>
      </w:r>
    </w:p>
    <w:p>
      <w:pPr>
        <w:pStyle w:val="BodyText"/>
      </w:pPr>
      <w:r>
        <w:t xml:space="preserve">- Còn có thể sao?- Phan Nhật Minh liếc xéo hắn, ý là "chúng ta mà tìm được kế thì tội gì thở dài cho giảm thọ".</w:t>
      </w:r>
    </w:p>
    <w:p>
      <w:pPr>
        <w:pStyle w:val="BodyText"/>
      </w:pPr>
      <w:r>
        <w:t xml:space="preserve">- Aizzz,- Ngô Thiếu Kỳ gục đầu xuống bàn, thở dài lần thứ n- cái gì thư từ chức, cái gì thu dọn hành lý, cái gì tiệc chia tay Thành ca đều làm đủ cả rồi. Chúng ta đã không thể chia rẽ bọn họ mà sắp mất luôn huynh ấy. Đúng là thất bại mà! Theo ta, chúng ta cứ gọi hết rượu ra đây giải sầu đi!</w:t>
      </w:r>
    </w:p>
    <w:p>
      <w:pPr>
        <w:pStyle w:val="BodyText"/>
      </w:pPr>
      <w:r>
        <w:t xml:space="preserve">- Oa, muội không muốn, không muốn đâu!- Mai Dạ Thảo rơm rớm nói- Muội không muốn mất nghĩa huynh đâu!</w:t>
      </w:r>
    </w:p>
    <w:p>
      <w:pPr>
        <w:pStyle w:val="BodyText"/>
      </w:pPr>
      <w:r>
        <w:t xml:space="preserve">- Đúng vậy! Đúng vậy!- Lâm Kiệt vừa đập đập tay xuống bàn vừa rít gào thảm thiết- Thành ca muốn ngao du sơn thủy cũng được, muốn ngoạn giang hồ cùng hồng nhan tri kỷ cũng không sao, cớ gì... cớ gì huynh ấy lại chọn họ Mạc kia! Có chết đệ cũng không chịu! Đệ sẽ phản đối! Đệ quyết phản đối tới cùng!</w:t>
      </w:r>
    </w:p>
    <w:p>
      <w:pPr>
        <w:pStyle w:val="BodyText"/>
      </w:pPr>
      <w:r>
        <w:t xml:space="preserve">- Ừm… ta hiểu.- Vũ Khải Duy gật gù- Đệ vẫn còn để bụng vụ giả nữ lần trước à?</w:t>
      </w:r>
    </w:p>
    <w:p>
      <w:pPr>
        <w:pStyle w:val="BodyText"/>
      </w:pPr>
      <w:r>
        <w:t xml:space="preserve">- Duy ca, huynh... huynh...ta hận huynh!- Sau khi ném cho Vũ Khải Duy ánh nhìn cừu địch, Lâm Kiệt nhào sang phía Trần Ngôn Thanh và lay lay cánh tay anh- Thanh ca, huynh mau nói gì đi. Huynh đã nghĩ ra cách chưa?</w:t>
      </w:r>
    </w:p>
    <w:p>
      <w:pPr>
        <w:pStyle w:val="BodyText"/>
      </w:pPr>
      <w:r>
        <w:t xml:space="preserve">Trần Ngôn Thanh từ nãy vẫn bình thản ngồi thưởng trà, bề ngoài tỏ vẻ lắng nghe chăm chú nhưng kỳ thực hồn đã treo ngoài cửa. Nghe Lâm Kiệt gọi, anh nhàn nhã đặt chung trà xuống, nhìn khắp mặt huynh đệ rồi nhả ra lời châu ngọc:</w:t>
      </w:r>
    </w:p>
    <w:p>
      <w:pPr>
        <w:pStyle w:val="BodyText"/>
      </w:pPr>
      <w:r>
        <w:t xml:space="preserve">- Cách cũng không phải không có...</w:t>
      </w:r>
    </w:p>
    <w:p>
      <w:pPr>
        <w:pStyle w:val="BodyText"/>
      </w:pPr>
      <w:r>
        <w:t xml:space="preserve">- Sao? Sao? Sao?- Cả bọn đều đổ dồn ánh mắt về phía anh, tai họ thiếu điều muốn dán sát miệng anh.</w:t>
      </w:r>
    </w:p>
    <w:p>
      <w:pPr>
        <w:pStyle w:val="BodyText"/>
      </w:pPr>
      <w:r>
        <w:t xml:space="preserve">- Nhưng..,- Anh cười tươi như hoa, nói tiếp- thời cơ vẫn chưa đến! Các ngươi lo lắng chi cho mệt, điểm tâm đều đã nguội rồi, mau ăn thôi!</w:t>
      </w:r>
    </w:p>
    <w:p>
      <w:pPr>
        <w:pStyle w:val="BodyText"/>
      </w:pPr>
      <w:r>
        <w:t xml:space="preserve">- CÁI GÌ???- Tiếng hét bi thống của một tập thể tràn đầy bi phẫn dậy lên tức thì.</w:t>
      </w:r>
    </w:p>
    <w:p>
      <w:pPr>
        <w:pStyle w:val="BodyText"/>
      </w:pPr>
      <w:r>
        <w:t xml:space="preserve">Bên này, Ngô Thiếu Kỳ hắng giọng ho khan, Mai Dạ Thảo nháy nháy mắt, mấy người kia âm thầm xoắn ống tay áo, chân chuẩn bị dịch chuyển.</w:t>
      </w:r>
    </w:p>
    <w:p>
      <w:pPr>
        <w:pStyle w:val="BodyText"/>
      </w:pPr>
      <w:r>
        <w:t xml:space="preserve">Bên kia, có tiếng gõ cửa.</w:t>
      </w:r>
    </w:p>
    <w:p>
      <w:pPr>
        <w:pStyle w:val="BodyText"/>
      </w:pPr>
      <w:r>
        <w:t xml:space="preserve">Trần tướng quân không sợ sống chết nào đó vờ không nhìn thấy chút cử động nhỏ bé của đám huynh đệ muội, ung dung đặt bánh trở lại dĩa, cười đắc thắng nói:</w:t>
      </w:r>
    </w:p>
    <w:p>
      <w:pPr>
        <w:pStyle w:val="BodyText"/>
      </w:pPr>
      <w:r>
        <w:t xml:space="preserve">- Vào đi!</w:t>
      </w:r>
    </w:p>
    <w:p>
      <w:pPr>
        <w:pStyle w:val="BodyText"/>
      </w:pPr>
      <w:r>
        <w:t xml:space="preserve">Người tới là một tên tiểu nhị. Sau khi vái chào xong, hắn đi qua hàng loạt ánh mắt ngạc nhiên có, nghi hoặc có đến trước mặt Trần Ngôn Thanh, kính cẩn thưa:</w:t>
      </w:r>
    </w:p>
    <w:p>
      <w:pPr>
        <w:pStyle w:val="BodyText"/>
      </w:pPr>
      <w:r>
        <w:t xml:space="preserve">- Trần đại nhân! Văn đại nhân có lời mời ngài đến căn phòng bên kia!</w:t>
      </w:r>
    </w:p>
    <w:p>
      <w:pPr>
        <w:pStyle w:val="BodyText"/>
      </w:pPr>
      <w:r>
        <w:t xml:space="preserve">- Được!- Trần Ngôn Thanh gấp quạt cái xoạch rồi hướng về phía đám huynh đệ muội còn đang ngơ ngác, thần bí nói- Các huynh muội, thời cơ tới rồi! Đi thôi!</w:t>
      </w:r>
    </w:p>
    <w:p>
      <w:pPr>
        <w:pStyle w:val="BodyText"/>
      </w:pPr>
      <w:r>
        <w:t xml:space="preserve">Sáu người kia đầy một bụng khó hiểu nhưng vẫn lục đục theo sau anh. Người nào cũng siết chặt nắm tay, nghiến răng bụng bảo dạ: "Cho huynh sống thêm lúc nữa! Nếu huynh còn dám gạt ta, ta sẽ cho huynh chết thảm hơn lần trước!"</w:t>
      </w:r>
    </w:p>
    <w:p>
      <w:pPr>
        <w:pStyle w:val="BodyText"/>
      </w:pPr>
      <w:r>
        <w:t xml:space="preserve">Đó là một căn phòng lớn, bày trí sang trọng, lại có một bàn đầy ắp ba mươi sáu món điểm tâm trứ danh. Mùi thức ăn dậy lên xộc vào mũi phút chốc khiến sáu người hoa mắt, không hẹn cùng quay sang nhìn Trần Ngôn Thanh bằng ánh mắt long lanh sùng bái.</w:t>
      </w:r>
    </w:p>
    <w:p>
      <w:pPr>
        <w:pStyle w:val="BodyText"/>
      </w:pPr>
      <w:r>
        <w:t xml:space="preserve">- Thanh ca!- Ngô Thiếu Kỳ nhào tới ôm anh- Đệ yêu huynh! Huynh thật hào phóng a!</w:t>
      </w:r>
    </w:p>
    <w:p>
      <w:pPr>
        <w:pStyle w:val="BodyText"/>
      </w:pPr>
      <w:r>
        <w:t xml:space="preserve">- Tránh ra!- Trần Ngôn Thanh không chút nể tình xô hắn sang một bên, gân xanh nhẩy đầy trán anh- Làm ngươi thất vọng rồi, người ngươi nên ôm ở đàng kia kìa!</w:t>
      </w:r>
    </w:p>
    <w:p>
      <w:pPr>
        <w:pStyle w:val="BodyText"/>
      </w:pPr>
      <w:r>
        <w:t xml:space="preserve">Vừa nói, anh vừa chỉ về phía cửa. Cùng lúc đó, một người “vèo” đi vào và nhanh chóng đóng sầm cửa lại. Hắn lau lau mồ hôi trán, nói không kịp thở:</w:t>
      </w:r>
    </w:p>
    <w:p>
      <w:pPr>
        <w:pStyle w:val="BodyText"/>
      </w:pPr>
      <w:r>
        <w:t xml:space="preserve">- Trời ạ, cửa mở toang thế này thì lộ hết! Lộ hết!</w:t>
      </w:r>
    </w:p>
    <w:p>
      <w:pPr>
        <w:pStyle w:val="BodyText"/>
      </w:pPr>
      <w:r>
        <w:t xml:space="preserve">Tiếp theo, hắn giũ giũ ống tay áo cho thẳng thóm, nhoẻn miệng cười, hướng đám người đang hóa đá trong phòng vái một vái và xoải bước dài mau chóng trình diện trước mặt Mai Dạ Thảo. Trước ánh mắt trợn tròn của sáu người, hắn giơ ngón tay ra dấu im lặng rồi hướng về phía Mai Dạ Thảo hành lễ:</w:t>
      </w:r>
    </w:p>
    <w:p>
      <w:pPr>
        <w:pStyle w:val="BodyText"/>
      </w:pPr>
      <w:r>
        <w:t xml:space="preserve">- Thần, Văn Hiểu Phong tham kiến nương nương!</w:t>
      </w:r>
    </w:p>
    <w:p>
      <w:pPr>
        <w:pStyle w:val="BodyText"/>
      </w:pPr>
      <w:r>
        <w:t xml:space="preserve">- Văn... Văn thị lang?- Mai Dạ Thảo vừa gọi được hồn về liền lùi lại một bước, nghi hoặc hỏi- Ngươi... Ngươi là có ý gì?</w:t>
      </w:r>
    </w:p>
    <w:p>
      <w:pPr>
        <w:pStyle w:val="BodyText"/>
      </w:pPr>
      <w:r>
        <w:t xml:space="preserve">-Muội đừng sợ!- Trần Ngôn Thanh lên tiếng trấn an nàng- Văn thị lang cùng một phe với chúng ta, hắn sẽ giúp chúng ta hoàn thành kế hoạch!</w:t>
      </w:r>
    </w:p>
    <w:p>
      <w:pPr>
        <w:pStyle w:val="BodyText"/>
      </w:pPr>
      <w:r>
        <w:t xml:space="preserve">Một lời lập tức khiến sáu người nới lỏng cảnh giác, đối với Văn Hiểu Phong lại có vài phần tin tưởng.</w:t>
      </w:r>
    </w:p>
    <w:p>
      <w:pPr>
        <w:pStyle w:val="BodyText"/>
      </w:pPr>
      <w:r>
        <w:t xml:space="preserve">Văn Hiểu Phong liếc nhìn Trần Ngôn Thanh, thấy người kia đang cười thân thiện với mình, nhất thời lắc đầu cảm khái. Kì thực anh bị Trần Ngôn Thanh lôi kéo cũng là vạn bất đắc dĩ, lần này bán đứng bằng hữu nếu bị người đó phát giác chỉ e khó sống dưới Dạ Thần Đao. Nguồn cơ cớ sự cũng chính từ lần trước anh cùng Trần Ngôn Thanh phụng mệnh tra án ở thiên lao. Một đám tử tù đi bảo vệ Thành vương, nói không có nội tình có quỷ mới tin! Bằng mưu mô giảo hoạt của ai kia, tra một hồi liền tra ra việc Lý Giang Thành săn tội phạm kiếm tiền thưởng.</w:t>
      </w:r>
    </w:p>
    <w:p>
      <w:pPr>
        <w:pStyle w:val="BodyText"/>
      </w:pPr>
      <w:r>
        <w:t xml:space="preserve">Trần Ngôn Thanh dựa vào giao tình giữa Văn thị lang và Lý Giang Thành lập tức nhận ra chính anh là "tay trong nối giáo cho giặc" giúp Thành vương lén đi kiếm tiền. Trần Ngôn Thanh một khi nắm được bí mật quý giá không dại gì bỏ qua. Nào là tin tức đến tai Hình bộ thượng thư đại nhân sẽ thế nào, đến tai thừa tướng đại nhân sẽ thế nào, đến tai bệ hạ sẽ thế nào, đến tai giang hồ sẽ thế nào...vân vân và mây mây một thôi một hồi thế là thu thập được Văn thị lang về phe của mình!</w:t>
      </w:r>
    </w:p>
    <w:p>
      <w:pPr>
        <w:pStyle w:val="BodyText"/>
      </w:pPr>
      <w:r>
        <w:t xml:space="preserve">Trước những ánh mắt nóng bỏng nhìn mình, Văn Hiểu Phong thấy lạnh cả người. Anh nuốt khan rồi nói:</w:t>
      </w:r>
    </w:p>
    <w:p>
      <w:pPr>
        <w:pStyle w:val="BodyText"/>
      </w:pPr>
      <w:r>
        <w:t xml:space="preserve">- Kế sách thì thần không có nhưng thần nhận được một tin quan trọng...</w:t>
      </w:r>
    </w:p>
    <w:p>
      <w:pPr>
        <w:pStyle w:val="BodyText"/>
      </w:pPr>
      <w:r>
        <w:t xml:space="preserve">- Hả?- Một đoàn người cùng đồng thanh, nhiệt khí lại được đẩy lên mấy độ- Tin gì? Tin gì?</w:t>
      </w:r>
    </w:p>
    <w:p>
      <w:pPr>
        <w:pStyle w:val="BodyText"/>
      </w:pPr>
      <w:r>
        <w:t xml:space="preserve">- Ực...- Văn thị lang lại nuốt khan lần nữa rồi nói- Hôm qua, Thành vương có nhờ thần đặt dùm ngài một phòng ở Thanh Tâm Trà Thất này, còn có...</w:t>
      </w:r>
    </w:p>
    <w:p>
      <w:pPr>
        <w:pStyle w:val="BodyText"/>
      </w:pPr>
      <w:r>
        <w:t xml:space="preserve">- Còn có gì?</w:t>
      </w:r>
    </w:p>
    <w:p>
      <w:pPr>
        <w:pStyle w:val="BodyText"/>
      </w:pPr>
      <w:r>
        <w:t xml:space="preserve">- Ngươi mau nói a!</w:t>
      </w:r>
    </w:p>
    <w:p>
      <w:pPr>
        <w:pStyle w:val="BodyText"/>
      </w:pPr>
      <w:r>
        <w:t xml:space="preserve">- Gì mà lề mề như đàn bà thế!</w:t>
      </w:r>
    </w:p>
    <w:p>
      <w:pPr>
        <w:pStyle w:val="BodyText"/>
      </w:pPr>
      <w:r>
        <w:t xml:space="preserve">- Mau lên! Mau lên!</w:t>
      </w:r>
    </w:p>
    <w:p>
      <w:pPr>
        <w:pStyle w:val="BodyText"/>
      </w:pPr>
      <w:r>
        <w:t xml:space="preserve">Văn thị lang rốt cuộc nhịn không nổi nữa, bắn ánh mắt như có tia sét nhìn mấy người đang vồ lấy mình, lạnh giọng đáp:</w:t>
      </w:r>
    </w:p>
    <w:p>
      <w:pPr>
        <w:pStyle w:val="BodyText"/>
      </w:pPr>
      <w:r>
        <w:t xml:space="preserve">- Im lặng lắng nghe! Nếu không, không nói!</w:t>
      </w:r>
    </w:p>
    <w:p>
      <w:pPr>
        <w:pStyle w:val="BodyText"/>
      </w:pPr>
      <w:r>
        <w:t xml:space="preserve">Một phòng tức thì im phăng phắc.</w:t>
      </w:r>
    </w:p>
    <w:p>
      <w:pPr>
        <w:pStyle w:val="BodyText"/>
      </w:pPr>
      <w:r>
        <w:t xml:space="preserve">Sau khi được chút không gian dễ thở, Văn Hiểu Phong hít sâu một hơi dài rồi tiếp tục với chủ đề của mình:</w:t>
      </w:r>
    </w:p>
    <w:p>
      <w:pPr>
        <w:pStyle w:val="BodyText"/>
      </w:pPr>
      <w:r>
        <w:t xml:space="preserve">- Thành vương còn nhờ ta thay ngài mời công chúa Lưu Ly đến đây đàm luận chuyện cũ.(Đám người trợn mắt há mồm, Văn Hiểu Phong tức thì trừng mắt tỏa khí thế như quan phủ trên công đường phân xử phạm nhân khiến cả bọn rét run, lại tiếp tục mím môi dỏng tai nghe tiếp). Tin chắc các ngài cũng biết giao tình của Thành vương và công chúa không phải tầm thường. Trước đây ta nghe Thành vương nói ngài từng giao Dạ Thần Đao cho công chúa giữ làm tín vật, lần trước ta được cử đến Dịch Quán họa chân dung công chúa nàng cũng không ngừng truy vấn ta tung tích của Thành vương. Cho nên, theo ta suy đoán, hai người bọn họ là "tình trong như đã mặt ngoài còn e", nếu chúng ta tích cực hun đúc tình cảm cho họ, Thành vương chắc chắn sẽ ở lại!</w:t>
      </w:r>
    </w:p>
    <w:p>
      <w:pPr>
        <w:pStyle w:val="BodyText"/>
      </w:pPr>
      <w:r>
        <w:t xml:space="preserve">- Ngươi dám chắc?- Trần Ngôn Thanh nhếch khóe môi cười mỉa mai- Ngươi chớ quên Mạc Yên Đình kia hiện đang là "thân nhân duy nhất" do chính miệng Thành vương xác thực. Nếu ngươi nhìn thấy tình cảm của bọn họ ở ngự thư phòng hôm trước, ngươi sẽ không dám nói mạnh miệng thế!</w:t>
      </w:r>
    </w:p>
    <w:p>
      <w:pPr>
        <w:pStyle w:val="BodyText"/>
      </w:pPr>
      <w:r>
        <w:t xml:space="preserve">- Phải đó!- Mai Dạ Thảo ủy khuất gật gật đầu- Huynh ấy hoàn toàn không để nghĩa muội là ta vào mắt nha! Mạc Yên Đình kia còn chưa rước qua cửa, huynh ấy đã nói nàng ta là thân nhân duy nhất, tức chết ta mà!</w:t>
      </w:r>
    </w:p>
    <w:p>
      <w:pPr>
        <w:pStyle w:val="BodyText"/>
      </w:pPr>
      <w:r>
        <w:t xml:space="preserve">- Nương nương, thỉnh tha lỗi cho thần.- Văn Hiểu Phong vòng tay thi lễ rồi cung kính nói tiếp- Thần hiện tại chỉ tin vào mắt mình thấy. Suốt mấy ngày ở trong thiên lao, Thành vương cùng Mạc tiểu thư ngày đêm thân cận nhưng giữa họ không hề phát sinh chuyện gì, cùng nhau trò chuyện lại càng không có. Khoảng thời gian ngắn ngủi hai người họ ở cạnh nhau có lẽ là ở mật thất của Hoàng Lăng, thế nhưng chẳng bao lâu thì nương nương cùng Trần đại nhân cũng xuất hiện. Họ có muốn phát triển tình cảm kiểu nào thì cũng quá mức phi lý với từng ấy thời gian. Còn có, Mạc tiểu thư kia trước nay có tình cảm sâu nặng với Hàn Thừa Vận, nàng ta từng tự vẫn vì hắn, cũng từng được hắn cứu khỏi thiên lao, hôm ở ngự thư phòng nàng ta còn cầu tình cho hắn. Thành vương vốn là người cương trực chính khí đầy người, nàng ta lại là tài nữ giỏi tài ăn nói, khả năng ngài ấy bị nàng ta qua mắt cũng không lạ, đúng không? Hàn Thừa Vận là kẻ thù của bệ hạ, Thành vương là cánh tay đắc lực của bệ hạ, nàng ta có ra tay ám toán Thành vương giúp Hàn Thừa Vận cũng là lẽ thường, đúng không? Ta hỏi các ngài, các ngài có tán đồng Mạc tiểu thư cùng Thành vương nên duyên cầm sắt hay không?</w:t>
      </w:r>
    </w:p>
    <w:p>
      <w:pPr>
        <w:pStyle w:val="BodyText"/>
      </w:pPr>
      <w:r>
        <w:t xml:space="preserve">- Ổ?- Trần Ngôn Thanh nhướng mày hỏi lại- Ngươi nói vậy là ngươi tán thành Thành vương cùng công chúa Quân Như à?</w:t>
      </w:r>
    </w:p>
    <w:p>
      <w:pPr>
        <w:pStyle w:val="BodyText"/>
      </w:pPr>
      <w:r>
        <w:t xml:space="preserve">- Không sai!- Văn Hiểu Phong gật đầu ngay tắp lự- Chúng ta sẽ cùng nhau giúp hai người bọn họ thành đôi!</w:t>
      </w:r>
    </w:p>
    <w:p>
      <w:pPr>
        <w:pStyle w:val="BodyText"/>
      </w:pPr>
      <w:r>
        <w:t xml:space="preserve">- Thế nhưng...- Mai Dạ Thảo vò vò gấu áo- Hạnh phúc cả đời của Thành ca phải do huynh ấy chọn, sao đến lượt chúng ta...</w:t>
      </w:r>
    </w:p>
    <w:p>
      <w:pPr>
        <w:pStyle w:val="BodyText"/>
      </w:pPr>
      <w:r>
        <w:t xml:space="preserve">- Nương nương chớ lo!- Văn Hiểu Phong mỉm cười gian trá nói- Thần luôn tin trực giác của mình, chúng ta sẽ không sai đâu! Người xem...</w:t>
      </w:r>
    </w:p>
    <w:p>
      <w:pPr>
        <w:pStyle w:val="BodyText"/>
      </w:pPr>
      <w:r>
        <w:t xml:space="preserve">Nói rồi, anh chỉ tay về phía vách tường, trên đấy có một bức bích họa khổng lồ. Bích họa vẽ trên có trời cao xanh ngắt, trong vòm lá trúc có đàn chim nhỏ đang lượn quanh, dưới những chiếc lá khô là đôi hổ đang vờn nhau. Nếu chịu khó ghé mắt nhìn kĩ, những đốm vằn trên lưng hổ được vẽ trên giấy mỏng có khả năng nhìn thấu phía sau. Điều đặc biệt là phía bên kia vách cũng có một bức tranh đối xứng y hệt, cũng tức là, muốn biết căn phòng bên kia có động tĩnh gì thì chỉ việc nhìn kĩ vào đốm vằn trên lưng hổ.</w:t>
      </w:r>
    </w:p>
    <w:p>
      <w:pPr>
        <w:pStyle w:val="BodyText"/>
      </w:pPr>
      <w:r>
        <w:t xml:space="preserve">- Ách,- Mai Dạ Thảo nhìn theo hướng mắt Văn Hiểu Phong liền ngộ ra đạo lý, nàng lau lau mồ hôi, nói- Hai người họ ở bên kia?</w:t>
      </w:r>
    </w:p>
    <w:p>
      <w:pPr>
        <w:pStyle w:val="BodyText"/>
      </w:pPr>
      <w:r>
        <w:t xml:space="preserve">Văn Hiểu Phong không đáp, chỉ cười tươi như hoa rồi gật đầu.</w:t>
      </w:r>
    </w:p>
    <w:p>
      <w:pPr>
        <w:pStyle w:val="BodyText"/>
      </w:pPr>
      <w:r>
        <w:t xml:space="preserve">- Nghe lén hình như không hợp đạo lý cho lắm...</w:t>
      </w:r>
    </w:p>
    <w:p>
      <w:pPr>
        <w:pStyle w:val="BodyText"/>
      </w:pPr>
      <w:r>
        <w:t xml:space="preserve">Nàng chỉ mới nói được đến đó thì loáng một cái, quanh nàng không còn một ai. Đứng sát vách tường đằng kia, Lâm Kiệt vẫy vẫy tay với nàng vừa gọi khẽ:</w:t>
      </w:r>
    </w:p>
    <w:p>
      <w:pPr>
        <w:pStyle w:val="BodyText"/>
      </w:pPr>
      <w:r>
        <w:t xml:space="preserve">- Thảo muội, nhanh lên, công chúa đến rồi!</w:t>
      </w:r>
    </w:p>
    <w:p>
      <w:pPr>
        <w:pStyle w:val="BodyText"/>
      </w:pPr>
      <w:r>
        <w:t xml:space="preserve">Trong khi khán giả còn đang hồi hộp, hai nhân vật chính lại diễn quá lề mề.</w:t>
      </w:r>
    </w:p>
    <w:p>
      <w:pPr>
        <w:pStyle w:val="BodyText"/>
      </w:pPr>
      <w:r>
        <w:t xml:space="preserve">Theo sự an bày của Văn Hiểu Phong, căn phòng được trang hoàng hết sức xa hoa, muốn sắc có sắc, muốn hương có hương, đúng là vượt xa tưởng tượng của Lý Giang Thành. Nhìn bàn tiệc đầy ắp, anh hết nhìn lại y phục thô mộc của mình lại sờ vào hầu bao, mồ hôi thi nhau vã ra ướt đẫm trán. Lòng anh không khỏi than thầm: tên kia có cần làm quá thế không, hắn không phải muốn tiêu hết lộ phí của anh đi?!</w:t>
      </w:r>
    </w:p>
    <w:p>
      <w:pPr>
        <w:pStyle w:val="BodyText"/>
      </w:pPr>
      <w:r>
        <w:t xml:space="preserve">Nguồn cơn của cuộc gặp gỡ này bắt đầu từ hôm trước. Vào cái ngày anh oai phong lẫm liệt đến trước mặt Hàn Thừa Triết và đập phong thư từ chức một cách rất khí thế, anh hùng hồn nói:</w:t>
      </w:r>
    </w:p>
    <w:p>
      <w:pPr>
        <w:pStyle w:val="BodyText"/>
      </w:pPr>
      <w:r>
        <w:t xml:space="preserve">- Bệ hạ, chớ cản ta! Ta muốn từ chức!</w:t>
      </w:r>
    </w:p>
    <w:p>
      <w:pPr>
        <w:pStyle w:val="BodyText"/>
      </w:pPr>
      <w:r>
        <w:t xml:space="preserve">- Huynh...- Quả nhiên Hàn Thừa Triết không kịp tiêu hóa lời anh, hết nhìn phong thư lại nhìn mặt anh, nhíu mày hỏi- Huynh là có ý gì?</w:t>
      </w:r>
    </w:p>
    <w:p>
      <w:pPr>
        <w:pStyle w:val="BodyText"/>
      </w:pPr>
      <w:r>
        <w:t xml:space="preserve">- Không gì cả!- Anh hếch mũi lên trời, dù gì ghế vương gia anh đã không thèm từ lâu, cần quan tâm chi hắn có giận hay không- Thần trước mang tội tắc trách không bảo vệ bệ hạ chu toàn, sau lại cầu tha mạng cho phản tặc. Lòng hổ thẹn không dám nhìn ai, nay thần xin thoái ẩn trao lại binh quyền, mong bệ hạ tìm hiền nhân khác mà ký thác!</w:t>
      </w:r>
    </w:p>
    <w:p>
      <w:pPr>
        <w:pStyle w:val="BodyText"/>
      </w:pPr>
      <w:r>
        <w:t xml:space="preserve">- Hừ, - Hàn Thừa Triết bật cười- trẫm không truy cứu thì thôi, kẻ nào lại có gan trách huynh!</w:t>
      </w:r>
    </w:p>
    <w:p>
      <w:pPr>
        <w:pStyle w:val="BodyText"/>
      </w:pPr>
      <w:r>
        <w:t xml:space="preserve">- Không được!- Mỗ vương gia hốt hoảng sợ đại kế không thành bèn gấp gáp nói- Chính vì ngài không trách nên ta mới hối hận. Ta không mặt mũi nào gặp ngài....</w:t>
      </w:r>
    </w:p>
    <w:p>
      <w:pPr>
        <w:pStyle w:val="BodyText"/>
      </w:pPr>
      <w:r>
        <w:t xml:space="preserve">- Ổ?- Hàn Thừa Triết nhướng mày- Vậy huynh muốn làm ẩn sĩ à?</w:t>
      </w:r>
    </w:p>
    <w:p>
      <w:pPr>
        <w:pStyle w:val="BodyText"/>
      </w:pPr>
      <w:r>
        <w:t xml:space="preserve">- Không sai! Không sai!- Gật gật đầu như giã tỏi.</w:t>
      </w:r>
    </w:p>
    <w:p>
      <w:pPr>
        <w:pStyle w:val="BodyText"/>
      </w:pPr>
      <w:r>
        <w:t xml:space="preserve">- Ừm, nghỉ ngơi cũng tốt!- Hoàng đế lại ngồi an ổn xuống ghế, lơ đãng gõ gõ ngón tay lên bàn rồi nói- Được! Chuẩn tấu!</w:t>
      </w:r>
    </w:p>
    <w:p>
      <w:pPr>
        <w:pStyle w:val="BodyText"/>
      </w:pPr>
      <w:r>
        <w:t xml:space="preserve">Lý Giang Thành rúng tim. Hắn đồng ý có phải hơi bị nhanh không? Thư còn chưa bóc ra nói chi đến xem qua nội dung...</w:t>
      </w:r>
    </w:p>
    <w:p>
      <w:pPr>
        <w:pStyle w:val="BodyText"/>
      </w:pPr>
      <w:r>
        <w:t xml:space="preserve">- Bệ hạ!- Anh chộp lấy phong thư, vừa cúi đầu thật thấp, hai vừa tay kính cẩn dâng lên ngang mày đưa cho Hàn Thừa Triết, khẩn thiết nói- Thỉnh ngài xem kĩ! Thần muốn từ chức không phải muốn nghỉ phép nha.</w:t>
      </w:r>
    </w:p>
    <w:p>
      <w:pPr>
        <w:pStyle w:val="BodyText"/>
      </w:pPr>
      <w:r>
        <w:t xml:space="preserve">- Được! Được!- Người kia phất phất tay tỏ ý đã hiểu- Dù gì thương thế của huynh cũng không nhẹ, nhân cơ hội này nghỉ ngơi một thời gian cũng tốt!</w:t>
      </w:r>
    </w:p>
    <w:p>
      <w:pPr>
        <w:pStyle w:val="BodyText"/>
      </w:pPr>
      <w:r>
        <w:t xml:space="preserve">- Không phải nha! Ta là...</w:t>
      </w:r>
    </w:p>
    <w:p>
      <w:pPr>
        <w:pStyle w:val="BodyText"/>
      </w:pPr>
      <w:r>
        <w:t xml:space="preserve">- Huynh định ngày xuất phát chưa?</w:t>
      </w:r>
    </w:p>
    <w:p>
      <w:pPr>
        <w:pStyle w:val="BodyText"/>
      </w:pPr>
      <w:r>
        <w:t xml:space="preserve">Hắn đột nhiên hỏi anh một câu không ăn nhập gì làm anh hơi bối rối, vội vàng thu liễm lại thái độ vô lễ của mình, anh kính cẩn thưa:</w:t>
      </w:r>
    </w:p>
    <w:p>
      <w:pPr>
        <w:pStyle w:val="BodyText"/>
      </w:pPr>
      <w:r>
        <w:t xml:space="preserve">- Tâu... Là rạng sáng ngày kia...</w:t>
      </w:r>
    </w:p>
    <w:p>
      <w:pPr>
        <w:pStyle w:val="BodyText"/>
      </w:pPr>
      <w:r>
        <w:t xml:space="preserve">- Huynh đã thu xếp hành trang chưa? Bàn giao công việc chưa? Thông qua Cơ mật viện chưa? Chào tạm biệt đồng liêu chưa?</w:t>
      </w:r>
    </w:p>
    <w:p>
      <w:pPr>
        <w:pStyle w:val="BodyText"/>
      </w:pPr>
      <w:r>
        <w:t xml:space="preserve">- Ách... Cái này...</w:t>
      </w:r>
    </w:p>
    <w:p>
      <w:pPr>
        <w:pStyle w:val="BodyText"/>
      </w:pPr>
      <w:r>
        <w:t xml:space="preserve">- Còn không về chuẩn bị!- Đoạn, hắn hí hoáy viết một tờ giấy rồi đóng ấn cái rụp, sau khi ném tờ giấy về phía anh, hắn nói thêm- Huynh cầm thứ này đến quốc khố lãnh năm trăm lượng bạc làm lộ phí đi!</w:t>
      </w:r>
    </w:p>
    <w:p>
      <w:pPr>
        <w:pStyle w:val="BodyText"/>
      </w:pPr>
      <w:r>
        <w:t xml:space="preserve">Rầm.</w:t>
      </w:r>
    </w:p>
    <w:p>
      <w:pPr>
        <w:pStyle w:val="BodyText"/>
      </w:pPr>
      <w:r>
        <w:t xml:space="preserve">Tiếng động lớn chợt vang lên khiến hai người cùng hướng ra cửa. Nàng cung nữ vừa té ngã vội vã lồm cồm ngồi dậy, gấp như phải bỏng, còn chưa kịp hành lễ đã mếu máo tấu trình:</w:t>
      </w:r>
    </w:p>
    <w:p>
      <w:pPr>
        <w:pStyle w:val="BodyText"/>
      </w:pPr>
      <w:r>
        <w:t xml:space="preserve">- Bệ hạ a, chúng thần đã cố ngăn nhưng nương nương cứ một mực chiếm dụng ngự thiện phòng... Chúng thần vô năng không thể cản lại, xin bệ hạ suy xét, đừng trừ lương chúng thần a a a</w:t>
      </w:r>
    </w:p>
    <w:p>
      <w:pPr>
        <w:pStyle w:val="BodyText"/>
      </w:pPr>
      <w:r>
        <w:t xml:space="preserve">- Cái gì?- Hàn Thừa Triết nhỏm dậy, gân xanh nổi trên trán, giọng hắn tràn đầy tức giận- Trẫm vừa cấm nàng ấy đến ngự hoa viên trồng cây thì nàng ấy lại chạy đi nấu ăn? Hừ hừ, chẳng ra thể thống gì cả!</w:t>
      </w:r>
    </w:p>
    <w:p>
      <w:pPr>
        <w:pStyle w:val="BodyText"/>
      </w:pPr>
      <w:r>
        <w:t xml:space="preserve">Tiếp theo, Lý vương gia ngây ngốc nhìn hoàng đế nào đó đen mặt hầm hầm rời đi nhanh như cơn lốc, rồi lại ngây ngốc nhìn mảnh giấy có ấn kí đỏ chói trong tay mình. Hàn Thừa Triết không những đồng ý cho anh từ quan còn cấp lộ phí... Hắn ngày ngày rêu rao quốc khố cạn kiệt, ngày ngày tìm cớ trừ lương mà lại ra tay hào phóng thế... Hắn lại không hỏi anh đi với ai... Còn có, tính theo thời gian trên thánh chỉ của hắn, hôn lễ của anh chẳng phải đã gần kề sao... Này, có phải đã sai chỗ nào không vậy?</w:t>
      </w:r>
    </w:p>
    <w:p>
      <w:pPr>
        <w:pStyle w:val="BodyText"/>
      </w:pPr>
      <w:r>
        <w:t xml:space="preserve">Đến khi cầm chắc năm trăm lượng trong tay và nhéo mình một cái đau thấu trời, Lý Giang Thành mới miễn cưỡng tin là mình không nằm mơ. Tiếp theo, anh nên làm theo lời Hàn Thừa Triết, chính là làm đủ mọi thủ tục trước khi rời đi.... nhỉ? Ngẫm lại, anh ghét nhất những kẻ vô trách nhiệm, nói bỏ là bỏ, nói đi là đi, nỡ lòng quăng núi công việc của mình cho huynh đệ, lại khiến đồng liêu, bạn hữu cùng thân nhân ngày đêm lo lắng cho an nguy của mình. Chi bằng, anh cứ làm rõ tất cả một lần, ra đi cũng thấy nhẹ nhõm hơn!</w:t>
      </w:r>
    </w:p>
    <w:p>
      <w:pPr>
        <w:pStyle w:val="BodyText"/>
      </w:pPr>
      <w:r>
        <w:t xml:space="preserve">Và rồi, hình ảnh đầu tiên lướt qua đầu anh đầu tiên không hiểu sao lại là một cô nàng giả nam trang, hay làm nũng với anh, hay dỗi hờn với anh. Lòng anh đột nhiên thấy xốn xang, tim âm ỉ nhói đau. Anh đưa tay sờ lên vết thương trên ngực mình, cảm giác đau không giống đau thế này. Ách... Đầu anh chợt lóe sáng. Hình như anh từng hứa sẽ đưa nàng đi ngoạn hết "kinh thành tứ tuyệt", tuy có đi đấy nhưng chẳng nơi nào ra hồn cả. Anh xưa nay lấy chữ tín làm đầu, ghét nhất kẻ bội tín phụ tình, chả trách chính mình mỗi lần thấy nàng lại thấy khó chịu.</w:t>
      </w:r>
    </w:p>
    <w:p>
      <w:pPr>
        <w:pStyle w:val="BodyText"/>
      </w:pPr>
      <w:r>
        <w:t xml:space="preserve">Được! Thôi thì dứt khoát hẹn nàng ra, trả hết nợ cho nàng, anh có lên đường cũng một thân nhẹ gánh!</w:t>
      </w:r>
    </w:p>
    <w:p>
      <w:pPr>
        <w:pStyle w:val="BodyText"/>
      </w:pPr>
      <w:r>
        <w:t xml:space="preserve">Lý Giang Thành nghĩ nghĩ lại thấy mình đi mời Đỗ Quân Như thật có điểm không tiện, nhớ tới Văn Hiểu Phong từng nghe qua đoạn "duyên kỳ ngộ" của mình, hắn từng đến Dịch Quán gặp nàng, hắn lại sắp xếp công việc cũng khá chu toàn, vậy là anh dứt khoát nhờ hắn làm nhạn đưa tin.</w:t>
      </w:r>
    </w:p>
    <w:p>
      <w:pPr>
        <w:pStyle w:val="BodyText"/>
      </w:pPr>
      <w:r>
        <w:t xml:space="preserve">- Cái đó....- Anh cố nặn ra nụ cười thân thiện với người đối diện rồi nói- muội hẳn là chưa dùng điểm tâm đúng không? Chi bằng...</w:t>
      </w:r>
    </w:p>
    <w:p>
      <w:pPr>
        <w:pStyle w:val="BodyText"/>
      </w:pPr>
      <w:r>
        <w:t xml:space="preserve">- Huynh không cần khách sáo!- Đỗ Quân Như không chút khách khí cầm một cái bánh bao nhai ngấu nghiến, lạnh lùng nói tiếp- Bữa tiệc lần trước vẫn chưa động đũa nên tiệc này là huynh nợ ta, ta không ăn tận lực thật có lỗi với bản thân rồi!</w:t>
      </w:r>
    </w:p>
    <w:p>
      <w:pPr>
        <w:pStyle w:val="BodyText"/>
      </w:pPr>
      <w:r>
        <w:t xml:space="preserve">Ách... Vương gia nào đó vừa gật gật đầu tán thành vừa len lén lau mồ hôi.</w:t>
      </w:r>
    </w:p>
    <w:p>
      <w:pPr>
        <w:pStyle w:val="BodyText"/>
      </w:pPr>
      <w:r>
        <w:t xml:space="preserve">Sau đó, anh rất chi phối hợp chống cằm ngoan ngoãn nhìn nàng ăn, ăn đến nghẹn nhưng vẫn cố ăn, chốc chốc lại đưa trà cho nàng uống thông cổ.</w:t>
      </w:r>
    </w:p>
    <w:p>
      <w:pPr>
        <w:pStyle w:val="BodyText"/>
      </w:pPr>
      <w:r>
        <w:t xml:space="preserve">- Từ từ...- Anh đưa chung trà cho nàng lần thứ n + 1 vừa vuốt vuốt lưng nàng, vừa dịu dàng nói- Ta không giành với muội, muội không cần gấp thế đâu...</w:t>
      </w:r>
    </w:p>
    <w:p>
      <w:pPr>
        <w:pStyle w:val="BodyText"/>
      </w:pPr>
      <w:r>
        <w:t xml:space="preserve">- Không được!- Nàng uống chung trà cái ực lại nhai bánh tiếp- Ta muốn ăn đủ ba mươi sáu món...</w:t>
      </w:r>
    </w:p>
    <w:p>
      <w:pPr>
        <w:pStyle w:val="BodyText"/>
      </w:pPr>
      <w:r>
        <w:t xml:space="preserve">- Muội nghĩ bụng mình chứa nổi à?- Anh lắc đầu, lại vỗ vỗ lưng nàng như dỗ trẻ- Ngốc thật! Lần này ăn không hết thì còn lần khác a...</w:t>
      </w:r>
    </w:p>
    <w:p>
      <w:pPr>
        <w:pStyle w:val="BodyText"/>
      </w:pPr>
      <w:r>
        <w:t xml:space="preserve">- Có thể sao, Hào ca?- Đỗ Quân Như hít mũi, nàng ngước lên nhìn anh bằng đôi mắt ươn ướt long lanh, giọng nàng nghèn nghẹn- Không ăn lúc này ta còn có lần sau sao? Huynh mặc ta, mặc ta đi...</w:t>
      </w:r>
    </w:p>
    <w:p>
      <w:pPr>
        <w:pStyle w:val="BodyText"/>
      </w:pPr>
      <w:r>
        <w:t xml:space="preserve">- Không được!- Anh dứt khoát giật lấy chiếc há cảo trong tay nàng, bỏ tọt vào miệng mình, trợn mắt nuốt xuống rồi nói- Muội là công chúa, chết vì nghẹn khó coi lắm, biết không? Ta không muốn muội chết!</w:t>
      </w:r>
    </w:p>
    <w:p>
      <w:pPr>
        <w:pStyle w:val="BodyText"/>
      </w:pPr>
      <w:r>
        <w:t xml:space="preserve">Xoảng.</w:t>
      </w:r>
    </w:p>
    <w:p>
      <w:pPr>
        <w:pStyle w:val="BodyText"/>
      </w:pPr>
      <w:r>
        <w:t xml:space="preserve">Dĩa bánh trong tay Đỗ Quân Như đã vỡ tan nghìn mảnh dưới chân hai người.</w:t>
      </w:r>
    </w:p>
    <w:p>
      <w:pPr>
        <w:pStyle w:val="BodyText"/>
      </w:pPr>
      <w:r>
        <w:t xml:space="preserve">Ách, lý do này có phải kì lắm không? Sao... sao Đỗ Quân Như nhìn anh chằm chằm thế kia? Chẳng qua, anh chỉ gấp quá nói đại thôi mà...</w:t>
      </w:r>
    </w:p>
    <w:p>
      <w:pPr>
        <w:pStyle w:val="BodyText"/>
      </w:pPr>
      <w:r>
        <w:t xml:space="preserve">- Ta...cái đó... Ý ta không phải chê bai gì muội...- Lý Giang Thành đỏ mặt tía tai nói- Bất quá, chúng ta gói ghém lại mang đi, được không?</w:t>
      </w:r>
    </w:p>
    <w:p>
      <w:pPr>
        <w:pStyle w:val="BodyText"/>
      </w:pPr>
      <w:r>
        <w:t xml:space="preserve">Tiếp tục nhìn anh không chớp mắt và đầy nghi hoặc.</w:t>
      </w:r>
    </w:p>
    <w:p>
      <w:pPr>
        <w:pStyle w:val="BodyText"/>
      </w:pPr>
      <w:r>
        <w:t xml:space="preserve">- Cái kia...- Anh lúng túng- Chúng ta còn phải chèo thuyền trên Bích Thủy hồ, uống rượu Đông Mai, ngắm mặt trời mọc trên đỉnh Thục Sơn...</w:t>
      </w:r>
    </w:p>
    <w:p>
      <w:pPr>
        <w:pStyle w:val="BodyText"/>
      </w:pPr>
      <w:r>
        <w:t xml:space="preserve">- Được!- Đỗ Quân Như cố giấu đi chút kinh hỉ vừa lộ diện, đáp gọn lỏn- Thế thì chúng ta đi!</w:t>
      </w:r>
    </w:p>
    <w:p>
      <w:pPr>
        <w:pStyle w:val="BodyText"/>
      </w:pPr>
      <w:r>
        <w:t xml:space="preserve">Một lời còn hơn thánh chỉ xá tội, Lý Giang Thành mừng rơn. Một bên anh vuốt ngực mình thở phào, một bên phân phó tiểu nhị nhanh chóng thu gom điểm tâm cho vào hai cặp lồng tre cùng chính mình trở thành phu xe, đánh xe cùng nàng đến Bích Thủy hồ chèo thuyền.</w:t>
      </w:r>
    </w:p>
    <w:p>
      <w:pPr>
        <w:pStyle w:val="Compact"/>
      </w:pPr>
      <w:r>
        <w:t xml:space="preserve">Hai người họ đã sớm không để ý, lúc này mặt trời đã bò lên thiên đỉnh, mà... rạng sáng mai anh phải lên đường.</w:t>
      </w:r>
      <w:r>
        <w:br w:type="textWrapping"/>
      </w:r>
      <w:r>
        <w:br w:type="textWrapping"/>
      </w:r>
    </w:p>
    <w:p>
      <w:pPr>
        <w:pStyle w:val="Heading2"/>
      </w:pPr>
      <w:bookmarkStart w:id="74" w:name="chương-22-quà-tặng-miễn-phí-hỏi-huynh-có-sợ-không"/>
      <w:bookmarkEnd w:id="74"/>
      <w:r>
        <w:t xml:space="preserve">53. Chương 22: Quà Tặng Miễn Phí, Hỏi Huynh Có Sợ Không?</w:t>
      </w:r>
    </w:p>
    <w:p>
      <w:pPr>
        <w:pStyle w:val="Compact"/>
      </w:pPr>
      <w:r>
        <w:br w:type="textWrapping"/>
      </w:r>
      <w:r>
        <w:br w:type="textWrapping"/>
      </w:r>
      <w:r>
        <w:t xml:space="preserve">Cứu mạng a! Có ai không? Cứu mạng a a a</w:t>
      </w:r>
    </w:p>
    <w:p>
      <w:pPr>
        <w:pStyle w:val="BodyText"/>
      </w:pPr>
      <w:r>
        <w:t xml:space="preserve">~~Tiếng cầu cứu theo gió đưa lại khiến Lý Giang Thành nhíu mày khó chịu. Anh ghì cương ngựa, vén rèm nói với người trong xe:</w:t>
      </w:r>
    </w:p>
    <w:p>
      <w:pPr>
        <w:pStyle w:val="BodyText"/>
      </w:pPr>
      <w:r>
        <w:t xml:space="preserve">– Ta đi một chút! Muội chờ ta!</w:t>
      </w:r>
    </w:p>
    <w:p>
      <w:pPr>
        <w:pStyle w:val="BodyText"/>
      </w:pPr>
      <w:r>
        <w:t xml:space="preserve">Rồi không đợi Đỗ Quân Như phản ứng, anh chụp lấy bảo đao nhằm hướng tiếng kêu thất thanh lao đến.</w:t>
      </w:r>
    </w:p>
    <w:p>
      <w:pPr>
        <w:pStyle w:val="BodyText"/>
      </w:pPr>
      <w:r>
        <w:t xml:space="preserve">Trước mắt anh, trong một hẻm nhỏ, một đám thanh niên trai tráng đeo mặt nạ quái thú đang vây quanh một tiểu cô nương mày thanh mắt tú, nom khả ái vô cùng. Bọn ác bá hết kẻ này véo má đến kẻ kia níu tay níu áo mặc cho nàng ra sức vùng vẫy. Thật là cảnh kinh điển thường thấy trong phim cổ trang: một bọn cầm thú giữa chợ đông giở trò sàm sỡ gái nhà lành! Nàng kia càng khóc lóc van xin, bọn hắn càng cười khoái trá.</w:t>
      </w:r>
    </w:p>
    <w:p>
      <w:pPr>
        <w:pStyle w:val="BodyText"/>
      </w:pPr>
      <w:r>
        <w:t xml:space="preserve">– Muội muội a, các ca ca thương muội đứt ruột, muội nỡ nào từ chối cho đành</w:t>
      </w:r>
    </w:p>
    <w:p>
      <w:pPr>
        <w:pStyle w:val="BodyText"/>
      </w:pPr>
      <w:r>
        <w:t xml:space="preserve">~– Phải a! Phải a! Nơi đây vắng vẻ thưa người, muội có kêu rát cổ cũng không ai nghe, chi bằng ngoan ngoãn theo hầu các ca ca còn hơn</w:t>
      </w:r>
    </w:p>
    <w:p>
      <w:pPr>
        <w:pStyle w:val="BodyText"/>
      </w:pPr>
      <w:r>
        <w:t xml:space="preserve">~– Ca ca thề sẽ không bạc đãi muội</w:t>
      </w:r>
    </w:p>
    <w:p>
      <w:pPr>
        <w:pStyle w:val="BodyText"/>
      </w:pPr>
      <w:r>
        <w:t xml:space="preserve">~Lý Giang Thành càng xem càng ngứa mắt, anh hầm hầm xông đến, chỉa đao vào đám người kia, hét:</w:t>
      </w:r>
    </w:p>
    <w:p>
      <w:pPr>
        <w:pStyle w:val="BodyText"/>
      </w:pPr>
      <w:r>
        <w:t xml:space="preserve">– Đám bại hoại các ngươi! Đều im hết cho ta! Dưới chân thiên tử còn dám làm càn, các người chán sống rồi!</w:t>
      </w:r>
    </w:p>
    <w:p>
      <w:pPr>
        <w:pStyle w:val="BodyText"/>
      </w:pPr>
      <w:r>
        <w:t xml:space="preserve">Không gian lặng ngắt.</w:t>
      </w:r>
    </w:p>
    <w:p>
      <w:pPr>
        <w:pStyle w:val="BodyText"/>
      </w:pPr>
      <w:r>
        <w:t xml:space="preserve">Ba giây sau, ai đó trong đám ác bá mới kêu lên một cách sợ hãi:</w:t>
      </w:r>
    </w:p>
    <w:p>
      <w:pPr>
        <w:pStyle w:val="BodyText"/>
      </w:pPr>
      <w:r>
        <w:t xml:space="preserve">– Á! Xui thật!</w:t>
      </w:r>
    </w:p>
    <w:p>
      <w:pPr>
        <w:pStyle w:val="BodyText"/>
      </w:pPr>
      <w:r>
        <w:t xml:space="preserve">- Hôm nay ra đường là tên nào xem hoàng lịch thế hả?!</w:t>
      </w:r>
    </w:p>
    <w:p>
      <w:pPr>
        <w:pStyle w:val="BodyText"/>
      </w:pPr>
      <w:r>
        <w:t xml:space="preserve">– Có người rồi! Đi thôi huynh đệ!</w:t>
      </w:r>
    </w:p>
    <w:p>
      <w:pPr>
        <w:pStyle w:val="BodyText"/>
      </w:pPr>
      <w:r>
        <w:t xml:space="preserve">– Chúng ta đi kiếm muội muội khác!</w:t>
      </w:r>
    </w:p>
    <w:p>
      <w:pPr>
        <w:pStyle w:val="BodyText"/>
      </w:pPr>
      <w:r>
        <w:t xml:space="preserve">Đám người kia kẻ thì lắc đầu, kẻ thì nhún vai, kẻ thì thở dài…vừa nói vừa chuẩn bị lủi đi, so với lúc đầu khí thế bao nhiêu thì lúc này lại xẹp lép bấy nhiêu. Lý Giang Thành sa sầm mặt, trò quỷ gì đây, một câu nói của anh đã đánh lui bọn chúng rồi hả? Đây… Bọn chúng muốn giỡn chơi sao, muốn bỏ đi dễ thế sao? Vậy là, Thành vương nổi tiếng cương trực bắt đầu nổi đóa, lần thứ hai gầm lên:</w:t>
      </w:r>
    </w:p>
    <w:p>
      <w:pPr>
        <w:pStyle w:val="BodyText"/>
      </w:pPr>
      <w:r>
        <w:t xml:space="preserve">– Đứng lại! Các ngươi tưởng trốn dễ sao?</w:t>
      </w:r>
    </w:p>
    <w:p>
      <w:pPr>
        <w:pStyle w:val="BodyText"/>
      </w:pPr>
      <w:r>
        <w:t xml:space="preserve">Nói rồi, anh lao tới. Vốn tưởng bọn hắn là vô danh tiểu tốt ai ngờ thực lực không tệ, một đoàn năm tên cùng anh so hơn hai mươi chiêu vẫn bất phân thắng bại. Kì lạ hơn, chiêu thức của bọn hắn càng đánh càng quen mắt. Ngay tại thời điểm Lý Giang Thành tuốt đao khỏi vỏ, chuẩn bị vung đao dốc toàn lực tốc chiến tốc thắng, đột nhiên, tiểu cô nương nhào tới ôm ghì lấy eo của anh, miệng nàng ta tràn đầy mừng rỡ:</w:t>
      </w:r>
    </w:p>
    <w:p>
      <w:pPr>
        <w:pStyle w:val="BodyText"/>
      </w:pPr>
      <w:r>
        <w:t xml:space="preserve">– Đại hiệp! Chàng thật giỏi a! Một chọi năm vẫn đánh bại chúng, thật khiến ta mở rộng tầm mắt!</w:t>
      </w:r>
    </w:p>
    <w:p>
      <w:pPr>
        <w:pStyle w:val="BodyText"/>
      </w:pPr>
      <w:r>
        <w:t xml:space="preserve">– Tiểu thư, nàng mau buông…</w:t>
      </w:r>
    </w:p>
    <w:p>
      <w:pPr>
        <w:pStyle w:val="BodyText"/>
      </w:pPr>
      <w:r>
        <w:t xml:space="preserve">– Oa, nếu chàng không chê, tiểu nữ nguyện lấy thân báo đáp</w:t>
      </w:r>
    </w:p>
    <w:p>
      <w:pPr>
        <w:pStyle w:val="BodyText"/>
      </w:pPr>
      <w:r>
        <w:t xml:space="preserve">~– Không, không cần… Nàng mau buông…</w:t>
      </w:r>
    </w:p>
    <w:p>
      <w:pPr>
        <w:pStyle w:val="BodyText"/>
      </w:pPr>
      <w:r>
        <w:t xml:space="preserve">– Người ta không dại gì buông đâu</w:t>
      </w:r>
    </w:p>
    <w:p>
      <w:pPr>
        <w:pStyle w:val="BodyText"/>
      </w:pPr>
      <w:r>
        <w:t xml:space="preserve">~– Ta đang đánh với bọn cầm thú, nơi này đao kiếm vô tình, nàng mau đi…</w:t>
      </w:r>
    </w:p>
    <w:p>
      <w:pPr>
        <w:pStyle w:val="BodyText"/>
      </w:pPr>
      <w:r>
        <w:t xml:space="preserve">– Chàng còn đánh? Bọn hắn chạy rồi!</w:t>
      </w:r>
    </w:p>
    <w:p>
      <w:pPr>
        <w:pStyle w:val="BodyText"/>
      </w:pPr>
      <w:r>
        <w:t xml:space="preserve">Phối hợp với tiếng nói của nàng ta, bóng đám cầm thú đã mờ mịt phía xa xa.</w:t>
      </w:r>
    </w:p>
    <w:p>
      <w:pPr>
        <w:pStyle w:val="BodyText"/>
      </w:pPr>
      <w:r>
        <w:t xml:space="preserve">Lý Giang Thành hít thở sâu, siết chặt nắm tay, trừng mắt với người đang ôm mình. Nàng ta tức thì ngoan ngoãn như một chú mèo, rất thức thời rụt móng vuốt lại, chớp chớp mắt nhìn anh bằng vẻ mặt ngây thơ vô tội, cười hi hi nói:</w:t>
      </w:r>
    </w:p>
    <w:p>
      <w:pPr>
        <w:pStyle w:val="BodyText"/>
      </w:pPr>
      <w:r>
        <w:t xml:space="preserve">– Chàng lợi hại nha. Đao còn chưa hạ đã khiến bọn chúng bỏ chạy rồi!</w:t>
      </w:r>
    </w:p>
    <w:p>
      <w:pPr>
        <w:pStyle w:val="BodyText"/>
      </w:pPr>
      <w:r>
        <w:t xml:space="preserve">Gió lạnh ập tới, Lý Giang Thành đột nhiên rùng mình. Anh vuốt vuốt cánh tay đàn áp mớ da gà da vịt đang phất cờ nổi lên, xoay người đi vừa lạnh lùng nói:</w:t>
      </w:r>
    </w:p>
    <w:p>
      <w:pPr>
        <w:pStyle w:val="BodyText"/>
      </w:pPr>
      <w:r>
        <w:t xml:space="preserve">– Nếu tiểu thư đã bình an, vậy ta xin cáo từ!</w:t>
      </w:r>
    </w:p>
    <w:p>
      <w:pPr>
        <w:pStyle w:val="BodyText"/>
      </w:pPr>
      <w:r>
        <w:t xml:space="preserve">– Ai nha!- Nàng kia vội vã chụp cánh tay anh lại, dụi dụi đầu vào cánh tay anh làm nũng- Người ta còn chưa báo đáp, chàng không thể đi a</w:t>
      </w:r>
    </w:p>
    <w:p>
      <w:pPr>
        <w:pStyle w:val="BodyText"/>
      </w:pPr>
      <w:r>
        <w:t xml:space="preserve">~– Không cần đâu!- Tay anh muốn rụt mạnh về lại phát hiện lực đạo của nàng ta cũng không nhẹ, anh nhíu mày nhìn chăm chăm nàng ta nghi hoặc hỏi- Tiểu thư… nàng… có võ công?</w:t>
      </w:r>
    </w:p>
    <w:p>
      <w:pPr>
        <w:pStyle w:val="BodyText"/>
      </w:pPr>
      <w:r>
        <w:t xml:space="preserve">Một giọt mồ hôi lăn từ thái dương của nàng kia xuống. Nàng lập tức buông anh ra, cười giả lả:</w:t>
      </w:r>
    </w:p>
    <w:p>
      <w:pPr>
        <w:pStyle w:val="BodyText"/>
      </w:pPr>
      <w:r>
        <w:t xml:space="preserve">– A ha ha! Chàng khéo đùa, người ta là liễu yếu đào tơ nga</w:t>
      </w:r>
    </w:p>
    <w:p>
      <w:pPr>
        <w:pStyle w:val="BodyText"/>
      </w:pPr>
      <w:r>
        <w:t xml:space="preserve">~– Hừ!- Phát hiện có điều bất ổn, Lý Giang Thành cười lạnh giật cánh tay mình khỏi vòng kiềm kẹp rồi vòng tay ôm quyền nói- Sao cũng được, cáo từ!</w:t>
      </w:r>
    </w:p>
    <w:p>
      <w:pPr>
        <w:pStyle w:val="BodyText"/>
      </w:pPr>
      <w:r>
        <w:t xml:space="preserve">– Đứng lại!</w:t>
      </w:r>
    </w:p>
    <w:p>
      <w:pPr>
        <w:pStyle w:val="BodyText"/>
      </w:pPr>
      <w:r>
        <w:t xml:space="preserve">Giọng the thé của nàng ta đột nhiên được đưa lên cao, nghe như giọng của ai đó rất quen khiến Lý Giang Thành dừng bước, tức khắc quay phắt lại phía sau. Anh run run chỉ vào nàng kia:</w:t>
      </w:r>
    </w:p>
    <w:p>
      <w:pPr>
        <w:pStyle w:val="BodyText"/>
      </w:pPr>
      <w:r>
        <w:t xml:space="preserve">– Ngươi… Ngươi là Lâm…</w:t>
      </w:r>
    </w:p>
    <w:p>
      <w:pPr>
        <w:pStyle w:val="BodyText"/>
      </w:pPr>
      <w:r>
        <w:t xml:space="preserve">Chỉ thấy nàng kia bước nhanh tới giúi vào tay anh một bó hoa to tướng kèm theo một chùm kẹo hồ lô. Rồi không kịp cho anh phản ứng, nàng ta nói một hơi:</w:t>
      </w:r>
    </w:p>
    <w:p>
      <w:pPr>
        <w:pStyle w:val="BodyText"/>
      </w:pPr>
      <w:r>
        <w:t xml:space="preserve">– Đại hiệp! Chàng không chịu lấy thân báo đáp thì lấy quà chia tay đi! Đây là chút lễ tạ ơn chàng! Tạm biệt!</w:t>
      </w:r>
    </w:p>
    <w:p>
      <w:pPr>
        <w:pStyle w:val="BodyText"/>
      </w:pPr>
      <w:r>
        <w:t xml:space="preserve">Tiếp theo, tiểu thư liễu yếu đào tơ nào đó nhún người phi thân lên mái lầu… chạy mất. Khinh công cũng không tệ chút nào.</w:t>
      </w:r>
    </w:p>
    <w:p>
      <w:pPr>
        <w:pStyle w:val="BodyText"/>
      </w:pPr>
      <w:r>
        <w:t xml:space="preserve">Lý Giang Thành ngây ngốc nhìn hoa và kẹo trong tay mình, giây lâu sau mới giật mình tỉnh ngộ rít lên:</w:t>
      </w:r>
    </w:p>
    <w:p>
      <w:pPr>
        <w:pStyle w:val="BodyText"/>
      </w:pPr>
      <w:r>
        <w:t xml:space="preserve">– LÂM KIỆT! LÀ NGƯƠI!!!</w:t>
      </w:r>
    </w:p>
    <w:p>
      <w:pPr>
        <w:pStyle w:val="BodyText"/>
      </w:pPr>
      <w:r>
        <w:t xml:space="preserve">Lúc Đỗ Quân Như vén rèm chuẩn bị nhảy xuống đã thấy Lý Giang Thành đang chạy như bay về phía cỗ xe ngựa, trên tay anh là một bó hoa đủ sắc màu và cả chục xâu kẹo hồ lô. Anh nhảy lên xe ngựa, giúi nhanh mấy thứ đang cầm vào tay nàng, đỏ mặt tía tai nói:</w:t>
      </w:r>
    </w:p>
    <w:p>
      <w:pPr>
        <w:pStyle w:val="BodyText"/>
      </w:pPr>
      <w:r>
        <w:t xml:space="preserve">– Cái này… cho muội!</w:t>
      </w:r>
    </w:p>
    <w:p>
      <w:pPr>
        <w:pStyle w:val="BodyText"/>
      </w:pPr>
      <w:r>
        <w:t xml:space="preserve">– Đây là…- Đỗ Quân Như không khó nhận ra những ánh mắt tò mò, những bàn tay chỉ trỏ của bàn dân thiên hạ về phía anh. Một mỹ nam dường này lại mang những thứ bắt mắt đó trên phố, cũng chẳng trách…</w:t>
      </w:r>
    </w:p>
    <w:p>
      <w:pPr>
        <w:pStyle w:val="BodyText"/>
      </w:pPr>
      <w:r>
        <w:t xml:space="preserve">– Là quà chia tay!</w:t>
      </w:r>
    </w:p>
    <w:p>
      <w:pPr>
        <w:pStyle w:val="BodyText"/>
      </w:pPr>
      <w:r>
        <w:t xml:space="preserve">Anh đáp gọn lỏn rồi đánh xe rời đi, lòng càng nghĩ càng phẫn nộ. Hay cho đám yêu quái của quân doanh, muốn tặng quà chia tay cho anh thì tặng đi, cớ gì phải bày trò kiểu ấy. Lại nói, bọn hắn tặng hoa, tặng kẹo cho một nam tử hán có phải là đùa quá không? Coi anh là nữ tử hay sao? Hừ hừ hừ!!!</w:t>
      </w:r>
    </w:p>
    <w:p>
      <w:pPr>
        <w:pStyle w:val="BodyText"/>
      </w:pPr>
      <w:r>
        <w:t xml:space="preserve">Trong lúc ấy, ngồi an ổn trong cỗ xe, công chúa ôm bó hoa vào lòng nhắm mắt ngửi lại ngửi rồi chậm rãi nhai viên kẹo trong miệng. Rất thơm đi. Rất ngọt đi. Ai nói Thành vương của Kỳ Nam quốc là người khô cứng không biết chìu chuộng nữ nhân? Xem đi, chàng mượn cớ chia tay tặng hoa và kẹo cho nàng, chẳng phải rất lãng mạn, rất đáng yêu hay sao?!</w:t>
      </w:r>
    </w:p>
    <w:p>
      <w:pPr>
        <w:pStyle w:val="BodyText"/>
      </w:pPr>
      <w:r>
        <w:t xml:space="preserve">…</w:t>
      </w:r>
    </w:p>
    <w:p>
      <w:pPr>
        <w:pStyle w:val="BodyText"/>
      </w:pPr>
      <w:r>
        <w:t xml:space="preserve">Chẳng mấy chốc, Bích Thủy hồ đã hiện ra trước mặt. Này mặt hồ yên ả không gợn làn thu ba, này bóng núi xanh in trên nền trời biếc lồng vào bóng thuyền, này đàn thủy điểu vô tư lự thả mình trôi theo dòng, này đôi bờ liễu xanh xanh điểm xuyết những cụm hoa hồng hồng… cùng góp phần vẽ nên bức tranh thủy mặc đầy thi vị.</w:t>
      </w:r>
    </w:p>
    <w:p>
      <w:pPr>
        <w:pStyle w:val="BodyText"/>
      </w:pPr>
      <w:r>
        <w:t xml:space="preserve">Lý Giang Thành vén rèm đỡ Đỗ Quân Như xuống xe. Anh nhướng mày nhìn nàng xoay xoay vặn vặn người, huơ tay múa chân xua đi cơn mệt mỏi, khóe miệng bất giác cong lên. Nàng vẫn là hợp với dáng vẻ hoạt bát này.</w:t>
      </w:r>
    </w:p>
    <w:p>
      <w:pPr>
        <w:pStyle w:val="BodyText"/>
      </w:pPr>
      <w:r>
        <w:t xml:space="preserve">– Khụ… khụ…- Đỗ Quân Như thu hồi hình ảnh thô tục của mình, xòe quạt che nửa mặt, bày ra bộ dáng yểu điệu thục nữ rồi dịu giọng- Chúng ta mau vào thôi.</w:t>
      </w:r>
    </w:p>
    <w:p>
      <w:pPr>
        <w:pStyle w:val="BodyText"/>
      </w:pPr>
      <w:r>
        <w:t xml:space="preserve">– Được!- Anh mím môi nhịn cười, gật gật đầu đáp ứng- Vậy chúng ta…</w:t>
      </w:r>
    </w:p>
    <w:p>
      <w:pPr>
        <w:pStyle w:val="BodyText"/>
      </w:pPr>
      <w:r>
        <w:t xml:space="preserve">Ba chữ “chèo thuyền đi” còn chưa thoát khỏi miệng anh ngay lập tức đã bị một tiếng kêu thanh lãnh ngăn lại:</w:t>
      </w:r>
    </w:p>
    <w:p>
      <w:pPr>
        <w:pStyle w:val="BodyText"/>
      </w:pPr>
      <w:r>
        <w:t xml:space="preserve">– Công tử a! Tiểu thư a!</w:t>
      </w:r>
    </w:p>
    <w:p>
      <w:pPr>
        <w:pStyle w:val="BodyText"/>
      </w:pPr>
      <w:r>
        <w:t xml:space="preserve">Giọng nói vang như tiếng chuông thế này nghe một lần liền nhớ, không đâu xa lạ chính là của tên lính gác ngăn hai người bắt sâm cầm dạo trước. Lần này hắn cũng tất tả chạy tới, vừa thở phì phò vừa quệt mồ hôi trán, hắn nói:</w:t>
      </w:r>
    </w:p>
    <w:p>
      <w:pPr>
        <w:pStyle w:val="BodyText"/>
      </w:pPr>
      <w:r>
        <w:t xml:space="preserve">– Hai… Hai vị…</w:t>
      </w:r>
    </w:p>
    <w:p>
      <w:pPr>
        <w:pStyle w:val="BodyText"/>
      </w:pPr>
      <w:r>
        <w:t xml:space="preserve">– Này, ngươi …ngươi bình tĩnh…- Lý Giang Thành nắm tay Đỗ Quân Như lùi lại- Ngươi xem, lần này chúng ta không có bắt sâm cầm nha…</w:t>
      </w:r>
    </w:p>
    <w:p>
      <w:pPr>
        <w:pStyle w:val="BodyText"/>
      </w:pPr>
      <w:r>
        <w:t xml:space="preserve">– Không… Không phải…- Hắn vừa lắc đầu vừa xua tay lia lịa- Ta không phải ý này. Chính là…có chuyện tốt a…</w:t>
      </w:r>
    </w:p>
    <w:p>
      <w:pPr>
        <w:pStyle w:val="BodyText"/>
      </w:pPr>
      <w:r>
        <w:t xml:space="preserve">– Hả?- Hai người đồng thanh kêu lên.</w:t>
      </w:r>
    </w:p>
    <w:p>
      <w:pPr>
        <w:pStyle w:val="BodyText"/>
      </w:pPr>
      <w:r>
        <w:t xml:space="preserve">Tên lính thõa mãn nhìn biểu tình kinh ngạc của hai người, hắn vòng tay ôm quyền cung kính nói:</w:t>
      </w:r>
    </w:p>
    <w:p>
      <w:pPr>
        <w:pStyle w:val="BodyText"/>
      </w:pPr>
      <w:r>
        <w:t xml:space="preserve">– Chúc mừng hai vị! Chúc mừng hai vị! Hai vị là khách nhân thứ mười vạn của bản địa, vì để tri ân nên Hộ bộ đặc biệt tặng hai vị một món quà.</w:t>
      </w:r>
    </w:p>
    <w:p>
      <w:pPr>
        <w:pStyle w:val="BodyText"/>
      </w:pPr>
      <w:r>
        <w:t xml:space="preserve">– Ô?- Lý Giang Thành ngoáy ngoáy tai quay sang hỏi Đỗ Quân Như- Ta nghe lầm đấy à?</w:t>
      </w:r>
    </w:p>
    <w:p>
      <w:pPr>
        <w:pStyle w:val="BodyText"/>
      </w:pPr>
      <w:r>
        <w:t xml:space="preserve">– Theo muội đó là ảo thanh!- Đỗ Quân Như nhún nhún vai đáp.</w:t>
      </w:r>
    </w:p>
    <w:p>
      <w:pPr>
        <w:pStyle w:val="BodyText"/>
      </w:pPr>
      <w:r>
        <w:t xml:space="preserve">– Tức chết ta!- Tên lính hồi tưởng lại những hậu quả mà hắn phải gánh khi không làm tròn nhiệm vụ liền gấp như phải bỏng, hắn nhào tới lắc lắc vai Lý Giang Thành, dí mặt sát vào mặt anh, khẩn thiết nói- Chẳng lẽ ngài không thắc mắc là quà gì sao? Ta giống nói dối lắm sao? Hả? Hả? Hả?</w:t>
      </w:r>
    </w:p>
    <w:p>
      <w:pPr>
        <w:pStyle w:val="BodyText"/>
      </w:pPr>
      <w:r>
        <w:t xml:space="preserve">Đỗ Quân Như nhanh như cắt kéo áo hắn ra, nàng chỉa quạt vào mặt hắn, nghiến răng nói:</w:t>
      </w:r>
    </w:p>
    <w:p>
      <w:pPr>
        <w:pStyle w:val="BodyText"/>
      </w:pPr>
      <w:r>
        <w:t xml:space="preserve">– Có ta ở đây mà ngươi dám động tay sao? Chúng ta mới thèm vào quà của ngươi! Đó chắc chắn là thứ chẳng hay ho gì!</w:t>
      </w:r>
    </w:p>
    <w:p>
      <w:pPr>
        <w:pStyle w:val="BodyText"/>
      </w:pPr>
      <w:r>
        <w:t xml:space="preserve">Với quốc sách tiết kiệm triệt để của Kỳ Nam không thể nào có quà miễn phí được, mà có quà miễn phí thì không thể là quà béo bở được, cho nên tốt nhất vẫn là không cần biết.</w:t>
      </w:r>
    </w:p>
    <w:p>
      <w:pPr>
        <w:pStyle w:val="BodyText"/>
      </w:pPr>
      <w:r>
        <w:t xml:space="preserve">Tên lính âm thầm gạt lệ, bi phẫn nhìn hai người. Hắn mới rồi chịu sự uy hiếp của một tập đoàn cấp trên, nào là Hình bộ, nào là Binh bộ, khoa trương hơn ngay cả hoàng hậu cũng tới. Bọn họ xôn xao, nhốn nháo ép hắn ra mặt, buộc hắn nhất định phải đưa quà tới tay hai người này… Và rồi, sau một hồi nhồi nhét tư tưởng, hắn vừa lau mồ hôi vừa gật đầu như giã tỏi đáp ứng, bọn họ liền biến mất một cách quỷ dị cùng với tràng cười man rợ văng vẳng kéo dài!</w:t>
      </w:r>
    </w:p>
    <w:p>
      <w:pPr>
        <w:pStyle w:val="BodyText"/>
      </w:pPr>
      <w:r>
        <w:t xml:space="preserve">– Ngừng tay! Muội không được làm càn!- Lý Giang Thành xuất phát từ tấm lòng “cùng là nhân viên công vụ đáng thương bị bóc lột lao động” rất nghĩa khí gạt quạt bạch ngọc của Đỗ Quân Như ra rồi vỗ vỗ vai tên lính, hỏi chiếu lệ- Vậy ngươi nói xem đó, đó là thứ gì?</w:t>
      </w:r>
    </w:p>
    <w:p>
      <w:pPr>
        <w:pStyle w:val="BodyText"/>
      </w:pPr>
      <w:r>
        <w:t xml:space="preserve">– Đó…đó là…- Tên lính nuốt khan, len lén nhìn Đỗ Quân Như, ngập ngừng- là…</w:t>
      </w:r>
    </w:p>
    <w:p>
      <w:pPr>
        <w:pStyle w:val="BodyText"/>
      </w:pPr>
      <w:r>
        <w:t xml:space="preserve">– Hừ!- Đỗ Quân Như vẫn dí dí quạt vào mặt hắn, bĩu môi, nói xen vào- Ngươi tốt nhất đừng bảo là sâm cầm đi!</w:t>
      </w:r>
    </w:p>
    <w:p>
      <w:pPr>
        <w:pStyle w:val="BodyText"/>
      </w:pPr>
      <w:r>
        <w:t xml:space="preserve">-Ah! Phải nha!- Tên lính sửng sốt đáp- Sao tiểu thư đoán được? Đích thực là một cặp sâm cầm nha!</w:t>
      </w:r>
    </w:p>
    <w:p>
      <w:pPr>
        <w:pStyle w:val="BodyText"/>
      </w:pPr>
      <w:r>
        <w:t xml:space="preserve">– CÁI GÌ?!!!- Quả nhiên là quà đặc sắc, hai người không hẹn cùng hét lên.</w:t>
      </w:r>
    </w:p>
    <w:p>
      <w:pPr>
        <w:pStyle w:val="BodyText"/>
      </w:pPr>
      <w:r>
        <w:t xml:space="preserve">Tiếp theo… tên lính lần thứ hai khóc không ra nước mắt run run nhìn thanh cự đao sắc lạnh không biết bằng cách nào đang kề sát cổ mình rồi lại nghẹn ngào nhìn chủ nhân của thanh đao, chính là nam nhân anh tuấn không biết tự lúc nào lại có bộ mặt hung thần ác sát. Hu, thiên lý ở đâu? Hắn rõ ràng chịu sự chi phối của cấp trên, nhất nhất đều làm theo không sai, tại sao lần nào cũng bị xem thường, lần nào cũng là cùng một người thế này???</w:t>
      </w:r>
    </w:p>
    <w:p>
      <w:pPr>
        <w:pStyle w:val="BodyText"/>
      </w:pPr>
      <w:r>
        <w:t xml:space="preserve">– Nói!- Lý Giang Thành nghiến răng, tay cầm đao vì quá tức giận nên run lên bần bật- Là ai sai khiến ngươi?</w:t>
      </w:r>
    </w:p>
    <w:p>
      <w:pPr>
        <w:pStyle w:val="BodyText"/>
      </w:pPr>
      <w:r>
        <w:t xml:space="preserve">– Ta… Ta…- Hắn toát mồ hôi, cố nghĩ nghĩ rồi run lập cập đáp- ta chỉ là lính quèn, gì cũng không biết…đại hiệp tha mạng, tha mạng a</w:t>
      </w:r>
    </w:p>
    <w:p>
      <w:pPr>
        <w:pStyle w:val="BodyText"/>
      </w:pPr>
      <w:r>
        <w:t xml:space="preserve">~– Không nói?</w:t>
      </w:r>
    </w:p>
    <w:p>
      <w:pPr>
        <w:pStyle w:val="BodyText"/>
      </w:pPr>
      <w:r>
        <w:t xml:space="preserve">Anh nhướn mày, cố áp chế cơn giận dữ rồi nhanh như chớp xuất một đao như sấm sét. Một tiếng nổ long trời vang lên, bọt nước tung bay mịt mù, chiếc thuyền con cắm sào ven bờ bị chẻ làm hai nửa, từ từ chìm xuống đáy hồ. Rồi cũng nhanh như lúc xuất chiêu, lưỡi đao của anh lại an ổn kề sát cổ tên lính, tử khí từ nó tỏa ra vẫn còn chưa tán, lạnh lẽo tựa hàn băng.</w:t>
      </w:r>
    </w:p>
    <w:p>
      <w:pPr>
        <w:pStyle w:val="BodyText"/>
      </w:pPr>
      <w:r>
        <w:t xml:space="preserve">– Thấy chưa? Thấy chưa?- Đỗ Quân Như chỉ chỉ vào chiếc thuyền, chớp lấy thời cơ bồi thêm một đòn nữa- Ngươi chọc Hào ca của ta giận rồi! Ngươi chết chắc rồi!</w:t>
      </w:r>
    </w:p>
    <w:p>
      <w:pPr>
        <w:pStyle w:val="BodyText"/>
      </w:pPr>
      <w:r>
        <w:t xml:space="preserve">Bùm một tiếng, tên lính ngã ngữa ra sau, mắt trợn tròn, miệng sùi bọt, mặt cắt không giọt máu, chính thức ngất luôn.</w:t>
      </w:r>
    </w:p>
    <w:p>
      <w:pPr>
        <w:pStyle w:val="BodyText"/>
      </w:pPr>
      <w:r>
        <w:t xml:space="preserve">Lý Giang Thành vội vàng buông đao, dang tay đỡ hắn. Vừa đặt hắn nằm xuống thảm cỏ, ngón tay anh run run đưa lên mũi hắn tìm kiếm hơi thở.</w:t>
      </w:r>
    </w:p>
    <w:p>
      <w:pPr>
        <w:pStyle w:val="BodyText"/>
      </w:pPr>
      <w:r>
        <w:t xml:space="preserve">– Ách… Còn may!- Anh ngồi phịch xuống, thở phào một hơi- Hắn chưa chết… Chưa chết…</w:t>
      </w:r>
    </w:p>
    <w:p>
      <w:pPr>
        <w:pStyle w:val="BodyText"/>
      </w:pPr>
      <w:r>
        <w:t xml:space="preserve">– Đáng lắm!</w:t>
      </w:r>
    </w:p>
    <w:p>
      <w:pPr>
        <w:pStyle w:val="BodyText"/>
      </w:pPr>
      <w:r>
        <w:t xml:space="preserve">Đỗ Quân Như không chút khách khí đá đá tên lính. Hắn dựa vào đâu mà được anh bao che như thế! Xem, giờ hắn lại khiến anh thương tâm nữa này. Không được, nàng vẫn là cho hắn vài nhát dao để hắn nhớ đời, miễn cho lần sau thấy hai người hắn lại xông ra phá đám!</w:t>
      </w:r>
    </w:p>
    <w:p>
      <w:pPr>
        <w:pStyle w:val="BodyText"/>
      </w:pPr>
      <w:r>
        <w:t xml:space="preserve">– Như Như…- Lý Giang Thành nhổm dậy chụp lấy tay nàng, anh nhíu mày- muội định làm gì hắn?</w:t>
      </w:r>
    </w:p>
    <w:p>
      <w:pPr>
        <w:pStyle w:val="BodyText"/>
      </w:pPr>
      <w:r>
        <w:t xml:space="preserve">– Á… A! Không…- Đỗ Quân Như giật bắn mình, sực nhớ lại mình đang là tiểu thư nhu mì, bèn chỉ tay về phía hồ, cười giả lả- Ta chỉ là…</w:t>
      </w:r>
    </w:p>
    <w:p>
      <w:pPr>
        <w:pStyle w:val="BodyText"/>
      </w:pPr>
      <w:r>
        <w:t xml:space="preserve">Một giọt mồ hôi từ từ lăn qua thái dương nàng. Chiếc thuyền giữa hồ đã bị phá nát, nàng muốn mượn cớ chèo thuyền có ích gì!</w:t>
      </w:r>
    </w:p>
    <w:p>
      <w:pPr>
        <w:pStyle w:val="BodyText"/>
      </w:pPr>
      <w:r>
        <w:t xml:space="preserve">Đột nhiên, Lý Giang Thành bật cười. Anh chụp lấy tay nàng, rồi vừa kéo nàng đi về phía hồ vừa vui vẻ nói:</w:t>
      </w:r>
    </w:p>
    <w:p>
      <w:pPr>
        <w:pStyle w:val="BodyText"/>
      </w:pPr>
      <w:r>
        <w:t xml:space="preserve">– Được! Lần này ta sẽ không cản muội, đi thôi!</w:t>
      </w:r>
    </w:p>
    <w:p>
      <w:pPr>
        <w:pStyle w:val="BodyText"/>
      </w:pPr>
      <w:r>
        <w:t xml:space="preserve">– Hả?- Nàng ngơ ngác- Đi? Đi đâu cơ?</w:t>
      </w:r>
    </w:p>
    <w:p>
      <w:pPr>
        <w:pStyle w:val="BodyText"/>
      </w:pPr>
      <w:r>
        <w:t xml:space="preserve">– Đi bắt quà! Không phải sao?- Anh chỉ tay về phía đàn sâm cầm béo múp đang đập cánh, quẫy lội giữa hồ, nháy mắt nói thêm- Đừng nói hai con, muội muốn mười con ta cũng bắt cho muội!</w:t>
      </w:r>
    </w:p>
    <w:p>
      <w:pPr>
        <w:pStyle w:val="BodyText"/>
      </w:pPr>
      <w:r>
        <w:t xml:space="preserve">– Hả?- Tiếp tục trợn mắt ngây ngốc nhìn anh, khóe môi nàng co rút lại- Ta nghe lầm…đúng không?</w:t>
      </w:r>
    </w:p>
    <w:p>
      <w:pPr>
        <w:pStyle w:val="BodyText"/>
      </w:pPr>
      <w:r>
        <w:t xml:space="preserve">– Ta giống đùa sao?- Anh nhướn mày hỏi lại.</w:t>
      </w:r>
    </w:p>
    <w:p>
      <w:pPr>
        <w:pStyle w:val="Compact"/>
      </w:pPr>
      <w:r>
        <w:t xml:space="preserve">Hừ hừ, món quà bất ngờ này anh không đoán cũng biết chủ mưu là ai. Còn không phải đám huynh đệ yêu quái nhà anh sao! Anh không biết bằng cách nào bọn hắn nắm được hành tung của mình, nhưng an bày mọi đường đi nước bước thế này, cứ thình lình nhảy ra phá đám thế này khiến anh thật bực nha. Lại nói, cung kính chi bằng tuân mệnh, bọn hắn đã có lòng khoản đãi, anh cũng nên tận dụng chút oai danh cuối cùng, nhân lúc này hưởng thụ mỹ vị trần gian, cũng là bù đắp cho tương lai phải nếm mùi cầu sương điếm cỏ dài dài đi.</w:t>
      </w:r>
      <w:r>
        <w:br w:type="textWrapping"/>
      </w:r>
      <w:r>
        <w:br w:type="textWrapping"/>
      </w:r>
    </w:p>
    <w:p>
      <w:pPr>
        <w:pStyle w:val="Heading2"/>
      </w:pPr>
      <w:bookmarkStart w:id="75" w:name="chương-23-cưới-nàng-đi-thôi"/>
      <w:bookmarkEnd w:id="75"/>
      <w:r>
        <w:t xml:space="preserve">54. Chương 23: Cưới Nàng Đi Thôi!</w:t>
      </w:r>
    </w:p>
    <w:p>
      <w:pPr>
        <w:pStyle w:val="Compact"/>
      </w:pPr>
      <w:r>
        <w:br w:type="textWrapping"/>
      </w:r>
      <w:r>
        <w:br w:type="textWrapping"/>
      </w:r>
      <w:r>
        <w:t xml:space="preserve">Đường lên Thục Sơn gập ghềnh, quanh co, uốn lượn xoắn theo hình trôn ốc. Chỉ một phút lơ là sơ sẩy, chuyện xe ngựa trật đường rơi xuống vách núi cũng không lạ gì. Hai bên đường núi, tầng tầng lớp lớp cổ thụ nối tiếp nhau mọc dài lên tận đỉnh. Bên hốc đá, những cụm cẩm tú cầu, đỗ quyên rừng đua nhau khoe sắc. Thỉnh thoảng, trong tàn cây vọng lại tiếng vượn gọi bầy, tiếng sột soạt chuyền cành của lũ sóc bay và trên thinh không, âm vang tiếng gọi bạn của con đại bàng nào đó trên ngọn cây cao nhất.</w:t>
      </w:r>
    </w:p>
    <w:p>
      <w:pPr>
        <w:pStyle w:val="BodyText"/>
      </w:pPr>
      <w:r>
        <w:t xml:space="preserve">Lúc cỗ xe lăn được một phần tư đoạn đường, mặt trời dần ngã về tây. Theo tính toán của Lý Giang Thành, lúc màn đêm sụp xuống, hai người sẽ tới căn nhà cỏ dùng làm lán trại qua đêm cho lữ khách. Từ nơi đó, họ sẽ ra mỏm đá to nhất vừa nướng sâm cầm, vừa nhâm nhi điểm tâm, vừa nhấp rượu và vừa chờ đợi mặt trời lên. Sau đó, anh sẽ đưa Quân Như về dịch quán và chạy thật nhanh ra bến tàu. Và rồi, bỏ mặc tất cả ân oán tình thù phía sau, anh sẽ cùng Mạc Yên Đình rong ruổi khắp trời nam đất bắc, trãi qua những chuỗi ngày nhàn hạ vô ưu.</w:t>
      </w:r>
    </w:p>
    <w:p>
      <w:pPr>
        <w:pStyle w:val="BodyText"/>
      </w:pPr>
      <w:r>
        <w:t xml:space="preserve">Thế nhưng… càng lên cao, anh càng thấy bất ổn.</w:t>
      </w:r>
    </w:p>
    <w:p>
      <w:pPr>
        <w:pStyle w:val="BodyText"/>
      </w:pPr>
      <w:r>
        <w:t xml:space="preserve">Thục Sơn ngày xưa, thuở anh hay cùng đám huynh đệ lên núi săn cáo và bẫy chim, không đâu là không thấy tuấn nam mỹ nữ, tao nhân mặc khách dập dìu ngựa xe. Họ không vì đối ẩm cùng tri kỷ, tâm sự với giai nhân cũng vì ngâm thơ họa cảnh. Mà nay… con đường vắng tanh vắng ngắt, tịnh không bóng người. Nơi Bích Thủy hồ vắng vẻ là do đám huynh đệ anh giở trò, lẽ nào Thục Sơn cũng nằm trong tầm kiểm soát của bọn hắn? Không khả năng! Bọn hắn làm sao có thể phi thân nhanh thế chứ!</w:t>
      </w:r>
    </w:p>
    <w:p>
      <w:pPr>
        <w:pStyle w:val="BodyText"/>
      </w:pPr>
      <w:r>
        <w:t xml:space="preserve">Rất nhanh, anh đã tỏ nguyên nhân.</w:t>
      </w:r>
    </w:p>
    <w:p>
      <w:pPr>
        <w:pStyle w:val="BodyText"/>
      </w:pPr>
      <w:r>
        <w:t xml:space="preserve">Chắn giữa đường là một toán lính khôi giáp chỉnh tề, dàn hàng ngay ngắn, ngay khi cỗ xe chạy tới, một kẻ đã giơ thẻ bài của Công bộ ra, lạnh lùng nói:</w:t>
      </w:r>
    </w:p>
    <w:p>
      <w:pPr>
        <w:pStyle w:val="BodyText"/>
      </w:pPr>
      <w:r>
        <w:t xml:space="preserve">– Đường núi đang bảo trì. Các ngươi trở về đi!</w:t>
      </w:r>
    </w:p>
    <w:p>
      <w:pPr>
        <w:pStyle w:val="BodyText"/>
      </w:pPr>
      <w:r>
        <w:t xml:space="preserve">– Quan gia…- Lý Giang Thành siết chặt nắm tay, nén giận giả vui, nhếch môi cười hỏi lại- ngài có lầm không? Tu sửa đường này không phải là chuyện nhỏ, sao ta chưa từng nghe qua?</w:t>
      </w:r>
    </w:p>
    <w:p>
      <w:pPr>
        <w:pStyle w:val="BodyText"/>
      </w:pPr>
      <w:r>
        <w:t xml:space="preserve">– Nghe lúc này cũng không muộn!- Lại vẫn giọng nói không chút cảm tình đáp lời anh- Triều đình làm việc còn cần hỏi qua ý ngươi sao?</w:t>
      </w:r>
    </w:p>
    <w:p>
      <w:pPr>
        <w:pStyle w:val="BodyText"/>
      </w:pPr>
      <w:r>
        <w:t xml:space="preserve">– Phải!- Anh gật gù tán đồng, quyết định thõa hiệp với họ- Các ngươi không cần hỏi ta, có điều…</w:t>
      </w:r>
    </w:p>
    <w:p>
      <w:pPr>
        <w:pStyle w:val="BodyText"/>
      </w:pPr>
      <w:r>
        <w:t xml:space="preserve">Anh rút lệnh bài hoàng kim có chữ “Thành vương” giơ trước mặt bọn hắn. Lệnh bài này khối lượng không nhẹ, hoàng kim nguyên chất, là thứ đáng giá nhất mà Hàn Thừa Triết đưa anh, luôn được anh mang theo để hộ thân, phòng khi gặp chút thiếu thốn cũng có cái để cầm cố.</w:t>
      </w:r>
    </w:p>
    <w:p>
      <w:pPr>
        <w:pStyle w:val="BodyText"/>
      </w:pPr>
      <w:r>
        <w:t xml:space="preserve">Đỗ Quân Như thấy anh lộ diện, vội cướp lời anh, nói với bọn người kia:</w:t>
      </w:r>
    </w:p>
    <w:p>
      <w:pPr>
        <w:pStyle w:val="BodyText"/>
      </w:pPr>
      <w:r>
        <w:t xml:space="preserve">– Còn không tránh? Chúng ta là người của Thành vương, vì công sự trong người có chuyện cần lên núi. Nếu các ngươi dám làm chậm trễ, đừng trách chúng ta không nể tình!</w:t>
      </w:r>
    </w:p>
    <w:p>
      <w:pPr>
        <w:pStyle w:val="BodyText"/>
      </w:pPr>
      <w:r>
        <w:t xml:space="preserve">– Tiểu nhân không dám!- Tên lính quả nhiên thu liễm lại vẻ cao ngạo, đôi mắt hắn lóe một tia quỷ dị rồi vội vàng vòng tay ôm quyền thi lễ- Hai vị đại nhân chớ trách, đều là người mình thuộc hạ không dám nói ngoa. Đích thực là đường đang tu sửa, xa mã không thể đi qua. Nếu hai vị không ngại…</w:t>
      </w:r>
    </w:p>
    <w:p>
      <w:pPr>
        <w:pStyle w:val="BodyText"/>
      </w:pPr>
      <w:r>
        <w:t xml:space="preserve">Hắn len lén nhìn hai người, cổ họng chuyển động, muốn nói lại ngập ngừng. Lý Giang Thành hừ mũi, anh xoay người quay vào xe túm lấy tất cả hành trang quẩy lên vai rồi nắm tay Đỗ Quân Như, anh lãnh đạm đáp:</w:t>
      </w:r>
    </w:p>
    <w:p>
      <w:pPr>
        <w:pStyle w:val="BodyText"/>
      </w:pPr>
      <w:r>
        <w:t xml:space="preserve">– Chúng ta đi bộ là được!</w:t>
      </w:r>
    </w:p>
    <w:p>
      <w:pPr>
        <w:pStyle w:val="BodyText"/>
      </w:pPr>
      <w:r>
        <w:t xml:space="preserve">– Ách…- Tên lính gãi gãi đầu, nuốt nuốt nước bọt, thấp giọng- Thật ra đi bộ cũng không thể…</w:t>
      </w:r>
    </w:p>
    <w:p>
      <w:pPr>
        <w:pStyle w:val="BodyText"/>
      </w:pPr>
      <w:r>
        <w:t xml:space="preserve">– Ngươi… Rốt cuộc các ngươi tu sửa bao lâu hả?</w:t>
      </w:r>
    </w:p>
    <w:p>
      <w:pPr>
        <w:pStyle w:val="BodyText"/>
      </w:pPr>
      <w:r>
        <w:t xml:space="preserve">– Việc này…- Tên lính len lén nhìn anh, tiếp tục bày ra biểu tình bất đắc dĩ- Việc này không thể làm qua loa, nếu nhanh thì mười ngày, chậm thì nửa tháng…</w:t>
      </w:r>
    </w:p>
    <w:p>
      <w:pPr>
        <w:pStyle w:val="BodyText"/>
      </w:pPr>
      <w:r>
        <w:t xml:space="preserve">– Đủ rồi!</w:t>
      </w:r>
    </w:p>
    <w:p>
      <w:pPr>
        <w:pStyle w:val="BodyText"/>
      </w:pPr>
      <w:r>
        <w:t xml:space="preserve">Anh lạnh lùng phất tay ngăn hắn đừng nói nữa rồi quay sang phía Đỗ Quân Như, anh ôn nhu nói:</w:t>
      </w:r>
    </w:p>
    <w:p>
      <w:pPr>
        <w:pStyle w:val="BodyText"/>
      </w:pPr>
      <w:r>
        <w:t xml:space="preserve">– Mặc kệ bọn hắn. Muội chỉ cần theo ta là được!</w:t>
      </w:r>
    </w:p>
    <w:p>
      <w:pPr>
        <w:pStyle w:val="BodyText"/>
      </w:pPr>
      <w:r>
        <w:t xml:space="preserve">Đoạn, anh choàng tay ôm lấy eo nàng, mũi giày điểm nhẹ, hướng vào khu rừng trước mặt lao đi nhanh như cắt.</w:t>
      </w:r>
    </w:p>
    <w:p>
      <w:pPr>
        <w:pStyle w:val="BodyText"/>
      </w:pPr>
      <w:r>
        <w:t xml:space="preserve">Trong chớp mắt, toán lính ngẩn người nhìn bóng hai người thoắt đã rời ra họ, lẫn khuất vào khu rừng trước mặt, bỏ lại phía sau cỗ xe ngựa trống hoác và bức rèm không ngừng tung bay.</w:t>
      </w:r>
    </w:p>
    <w:p>
      <w:pPr>
        <w:pStyle w:val="BodyText"/>
      </w:pPr>
      <w:r>
        <w:t xml:space="preserve">– Chúng ta đắc tội Thành vương thế này thật tội lỗi a…- Ai đó trong bọn lắc đầu thở dài- Hi vọng mấy cái hố đó không sâu lắm…</w:t>
      </w:r>
    </w:p>
    <w:p>
      <w:pPr>
        <w:pStyle w:val="BodyText"/>
      </w:pPr>
      <w:r>
        <w:t xml:space="preserve">– Haizzz..- Một người khác cảm khái tiếp- Thân tại quan trường, thân bất do kỷ a</w:t>
      </w:r>
    </w:p>
    <w:p>
      <w:pPr>
        <w:pStyle w:val="BodyText"/>
      </w:pPr>
      <w:r>
        <w:t xml:space="preserve">~– Ổ?- Giọng nói lạnh lẽo từ phía sau lưng đột ngột ập tới, mang theo lãnh khí khiến người không rét mà run- Không muốn đắc tội với Thành vương lẽ nào các ngươi muốn đắc tội với hoàng hậu?</w:t>
      </w:r>
    </w:p>
    <w:p>
      <w:pPr>
        <w:pStyle w:val="BodyText"/>
      </w:pPr>
      <w:r>
        <w:t xml:space="preserve">– Đại nhân tha mạng…- Đám người vội vã quỳ sụp xuống, dập đầu lia lịa, đồng thanh nói- Thuộc hạ nào dám… Nào dám…</w:t>
      </w:r>
    </w:p>
    <w:p>
      <w:pPr>
        <w:pStyle w:val="BodyText"/>
      </w:pPr>
      <w:r>
        <w:t xml:space="preserve">Chỉ thấy, Văn Hiểu Phong đủng đỉnh đi ra từ phía sau thân cây bạch quả gần đó, vừa phe phẩy tay quạt vừa bá vai người đứng gần anh nhất, nhoẻn miệng cười rất chi “thánh thiện”, nói:</w:t>
      </w:r>
    </w:p>
    <w:p>
      <w:pPr>
        <w:pStyle w:val="BodyText"/>
      </w:pPr>
      <w:r>
        <w:t xml:space="preserve">– Thường nói, hoạn nạn thấy chân tình, đại sự cần gian trá, đã mối mai thì càng cần thủ đoạn, có hiểu không?</w:t>
      </w:r>
    </w:p>
    <w:p>
      <w:pPr>
        <w:pStyle w:val="BodyText"/>
      </w:pPr>
      <w:r>
        <w:t xml:space="preserve">– Vâng…- Một tập thể run run đáp.</w:t>
      </w:r>
    </w:p>
    <w:p>
      <w:pPr>
        <w:pStyle w:val="BodyText"/>
      </w:pPr>
      <w:r>
        <w:t xml:space="preserve">…</w:t>
      </w:r>
    </w:p>
    <w:p>
      <w:pPr>
        <w:pStyle w:val="BodyText"/>
      </w:pPr>
      <w:r>
        <w:t xml:space="preserve">Trời dần tối.</w:t>
      </w:r>
    </w:p>
    <w:p>
      <w:pPr>
        <w:pStyle w:val="BodyText"/>
      </w:pPr>
      <w:r>
        <w:t xml:space="preserve">Tiếng huyên náo trên tàn cây, trong vòm lá, dưới thảm cỏ trở nên thưa dần, thưa dần. Chẳng mấy chốc, dưới tán lá dày, trăng và sao lấp ló ẩn hiện.</w:t>
      </w:r>
    </w:p>
    <w:p>
      <w:pPr>
        <w:pStyle w:val="BodyText"/>
      </w:pPr>
      <w:r>
        <w:t xml:space="preserve">Lúc này, dựa vào khinh công và sự bảo bọc của Lý Giang Thành, Đỗ Quân Như không chút khó khăn bám sát anh, mắt thấy quảng đường ngày càng rút ngắn, đỉnh núi ngày càng hiện rõ, nàng có chút chột dạ. Thời gian trôi qua như nước chảy, ngoảnh mặt lại đã chẳng thể hồi đầu, đêm tối rồi trời lại sáng, vui phút này lại phải sầu phút kia. Nàng và anh cứ thế này đi, cùng nhau trãi qua một đêm, sáng mai vẫy tay từ tạ, từ đó đôi đường đôi ngã, trọn đời chẳng hẹn tương phùng hay sao?</w:t>
      </w:r>
    </w:p>
    <w:p>
      <w:pPr>
        <w:pStyle w:val="BodyText"/>
      </w:pPr>
      <w:r>
        <w:t xml:space="preserve">– Như Như?- Lý Giang Thành vội dừng cước bộ, lo lắng hỏi nàng- Sao lại phân tâm? Chỉ còn một quãng ngắn nữa thôi…</w:t>
      </w:r>
    </w:p>
    <w:p>
      <w:pPr>
        <w:pStyle w:val="BodyText"/>
      </w:pPr>
      <w:r>
        <w:t xml:space="preserve">– Ta chỉ là… – Nàng mím môi, cúi đầu khẽ đáp- Chỉ là… quá mỏi…</w:t>
      </w:r>
    </w:p>
    <w:p>
      <w:pPr>
        <w:pStyle w:val="BodyText"/>
      </w:pPr>
      <w:r>
        <w:t xml:space="preserve">Chân không mỏi mà là tâm mỏi. Người vội vã nhưng ta không muốn vội, nếu có thể dừng lại nơi này cả đời chẳng tốt sao?</w:t>
      </w:r>
    </w:p>
    <w:p>
      <w:pPr>
        <w:pStyle w:val="BodyText"/>
      </w:pPr>
      <w:r>
        <w:t xml:space="preserve">– Xin lỗi!- Anh gục đầu, ngượng ngùng nói- Dù gì ta cũng là chủ, bắt khách như muội phải đi bộ thế này thật là đáng trách…</w:t>
      </w:r>
    </w:p>
    <w:p>
      <w:pPr>
        <w:pStyle w:val="BodyText"/>
      </w:pPr>
      <w:r>
        <w:t xml:space="preserve">Đoạn, anh khụy gối xuống, cúi thấp người, chìa lưng về phía nàng, nói tiếp:</w:t>
      </w:r>
    </w:p>
    <w:p>
      <w:pPr>
        <w:pStyle w:val="BodyText"/>
      </w:pPr>
      <w:r>
        <w:t xml:space="preserve">– Nếu không ngại, muội cứ để ta cõng…</w:t>
      </w:r>
    </w:p>
    <w:p>
      <w:pPr>
        <w:pStyle w:val="BodyText"/>
      </w:pPr>
      <w:r>
        <w:t xml:space="preserve">Ách… Đỗ Quân Như nuốt khan, nhìn chăm chăm vào tấm lưng rộng của anh, hai gò má nàng tức thì nóng bừng bừng. Nàng vò vò gấu áo, giả bộ thẹn thùng, lí nhí:</w:t>
      </w:r>
    </w:p>
    <w:p>
      <w:pPr>
        <w:pStyle w:val="BodyText"/>
      </w:pPr>
      <w:r>
        <w:t xml:space="preserve">– Người ta… người ta không phải ý này…</w:t>
      </w:r>
    </w:p>
    <w:p>
      <w:pPr>
        <w:pStyle w:val="BodyText"/>
      </w:pPr>
      <w:r>
        <w:t xml:space="preserve">– Ta lại chính là ý này!- Anh ngắt lời- Không thể dùng xe chở muội thì dùng đôi chân ta vậy!</w:t>
      </w:r>
    </w:p>
    <w:p>
      <w:pPr>
        <w:pStyle w:val="BodyText"/>
      </w:pPr>
      <w:r>
        <w:t xml:space="preserve">– Nhưng…ta rất nặng…</w:t>
      </w:r>
    </w:p>
    <w:p>
      <w:pPr>
        <w:pStyle w:val="BodyText"/>
      </w:pPr>
      <w:r>
        <w:t xml:space="preserve">– Không sao!- Anh cả cười- Muội ốm thế này, khẳng định rất nhẹ đi.</w:t>
      </w:r>
    </w:p>
    <w:p>
      <w:pPr>
        <w:pStyle w:val="BodyText"/>
      </w:pPr>
      <w:r>
        <w:t xml:space="preserve">– Nhưng…</w:t>
      </w:r>
    </w:p>
    <w:p>
      <w:pPr>
        <w:pStyle w:val="BodyText"/>
      </w:pPr>
      <w:r>
        <w:t xml:space="preserve">– Không tin thì thử xem!</w:t>
      </w:r>
    </w:p>
    <w:p>
      <w:pPr>
        <w:pStyle w:val="BodyText"/>
      </w:pPr>
      <w:r>
        <w:t xml:space="preserve">Thoắt một cái, lưng anh đã ở trước mặt nàng, hai tay anh nhanh nhẹn nắm lấy tay nàng kéo về phía trước ép nàng dồn tất cả trọng tâm vào người anh rồi nhỏm dậy. Nàng còn chưa kịp thích ứng, anh lại xốc nàng an ổn trên lưng mình, khiến tim nàng nảy lên một nhịp, đôi chân không tự chủ co quắp lại kẹp chặt thắt lưng anh, đôi tay ôm ghì lấy cổ anh. Ba giây sau, nhận ra tư thế ám muội của hai người, nàng đỏ mặt tía tai giãy giụa, đấm lung tung vào lưng anh, rối rít nói:</w:t>
      </w:r>
    </w:p>
    <w:p>
      <w:pPr>
        <w:pStyle w:val="BodyText"/>
      </w:pPr>
      <w:r>
        <w:t xml:space="preserve">– Bỏ xuống! Bỏ ta xuống! Ta tự đi được!</w:t>
      </w:r>
    </w:p>
    <w:p>
      <w:pPr>
        <w:pStyle w:val="BodyText"/>
      </w:pPr>
      <w:r>
        <w:t xml:space="preserve">– Đừng nháo! Đừng nháo! Cẩn thận kẻo ngã!- Hai chân anh cố trụ vững, người hơi chúi về trước, hai tay càng giữ chặt đôi chân nàng, gấp gáp nói- Thời gian không còn sớm, nếu muội muốn đánh ta, đợi lên đỉnh núi đi!</w:t>
      </w:r>
    </w:p>
    <w:p>
      <w:pPr>
        <w:pStyle w:val="BodyText"/>
      </w:pPr>
      <w:r>
        <w:t xml:space="preserve">Cả người nàng tức thì cứng đờ, đôi tay đang giơ lên liền dừng lại giữa lưng chừng. Tay anh… tay anh đang giữ chân nàng, người nàng đang dán sát vào người anh, hơi ấm từ thân anh, tiếng tim đập của anh, hương tóc của anh, gần gũi đến thế, dụ hoặc đến thế…</w:t>
      </w:r>
    </w:p>
    <w:p>
      <w:pPr>
        <w:pStyle w:val="BodyText"/>
      </w:pPr>
      <w:r>
        <w:t xml:space="preserve">– Như Như…</w:t>
      </w:r>
    </w:p>
    <w:p>
      <w:pPr>
        <w:pStyle w:val="BodyText"/>
      </w:pPr>
      <w:r>
        <w:t xml:space="preserve">– Cái… Cái gì chứ?- Nàng đỏ mặt, cố ý đề cao giọng- Huynh hối hận à? Thấy nặng à?</w:t>
      </w:r>
    </w:p>
    <w:p>
      <w:pPr>
        <w:pStyle w:val="BodyText"/>
      </w:pPr>
      <w:r>
        <w:t xml:space="preserve">– Sẽ không…- Anh khẽ cười, nghiêng nửa mặt về phía bờ vai có nàng đang tựa đầu, cất giọng dịu dàng như nước- Giữ chặt ta, đừng buông tay…</w:t>
      </w:r>
    </w:p>
    <w:p>
      <w:pPr>
        <w:pStyle w:val="BodyText"/>
      </w:pPr>
      <w:r>
        <w:t xml:space="preserve">Trong thoáng chốc, nàng ngẩn người. Một lời của anh, một phần quan tâm, vạn phần vô tình. Giữ chặt ta, đừng buông tay. Giữ chặt ta, đừng buông tay. Giữ chặt ta, đừng buông tay…</w:t>
      </w:r>
    </w:p>
    <w:p>
      <w:pPr>
        <w:pStyle w:val="BodyText"/>
      </w:pPr>
      <w:r>
        <w:t xml:space="preserve">Ta nếu có tâm giữ chặt, chàng sẽ không đi… sao?</w:t>
      </w:r>
    </w:p>
    <w:p>
      <w:pPr>
        <w:pStyle w:val="BodyText"/>
      </w:pPr>
      <w:r>
        <w:t xml:space="preserve">Đáng tiếc, vẫn là lạc hoa hữu ý, lưu thủy vô tình.</w:t>
      </w:r>
    </w:p>
    <w:p>
      <w:pPr>
        <w:pStyle w:val="BodyText"/>
      </w:pPr>
      <w:r>
        <w:t xml:space="preserve">Tách.</w:t>
      </w:r>
    </w:p>
    <w:p>
      <w:pPr>
        <w:pStyle w:val="BodyText"/>
      </w:pPr>
      <w:r>
        <w:t xml:space="preserve">Tách.</w:t>
      </w:r>
    </w:p>
    <w:p>
      <w:pPr>
        <w:pStyle w:val="BodyText"/>
      </w:pPr>
      <w:r>
        <w:t xml:space="preserve">Tách.</w:t>
      </w:r>
    </w:p>
    <w:p>
      <w:pPr>
        <w:pStyle w:val="BodyText"/>
      </w:pPr>
      <w:r>
        <w:t xml:space="preserve">Chuỗi âm thanh không ngừng lặp lại kèm theo hơi ấm vẩn quanh người khiến Đỗ Quân Như sực tỉnh. Này không tỉnh càng hay, tỉnh rồi lại càng thấy tình huống mới thật dọa người. Tóc nàng đang hòa lẫn vào tóc anh, gò má nàng đang áp vào lưng anh, tay nàng ôm chặt cổ anh, còn có…vai áo anh ươn ướt một mảng lớn. Anh đang cúi khom người, chậm rãi ném từng thanh củi nhỏ vào bếp lửa và cánh tay còn lại của anh, khụ, chính là đang đỡ lấy lưng nàng, tránh cho nàng không bị kinh động.</w:t>
      </w:r>
    </w:p>
    <w:p>
      <w:pPr>
        <w:pStyle w:val="BodyText"/>
      </w:pPr>
      <w:r>
        <w:t xml:space="preserve">Vội vàng quệt miệng, nàng ho khan vài cái.</w:t>
      </w:r>
    </w:p>
    <w:p>
      <w:pPr>
        <w:pStyle w:val="BodyText"/>
      </w:pPr>
      <w:r>
        <w:t xml:space="preserve">– Thức rồi?- Lý Giang Thành thoáng sựng người, ôn nhu hỏi- Là ta cử động mạnh à?</w:t>
      </w:r>
    </w:p>
    <w:p>
      <w:pPr>
        <w:pStyle w:val="BodyText"/>
      </w:pPr>
      <w:r>
        <w:t xml:space="preserve">– Không… không phải…- Nàng lí nhí đáp- Đã tới sao không đánh thức ta?</w:t>
      </w:r>
    </w:p>
    <w:p>
      <w:pPr>
        <w:pStyle w:val="BodyText"/>
      </w:pPr>
      <w:r>
        <w:t xml:space="preserve">– Vì muội đang ngủ ngon mà.- Anh nhếch môi cười khẽ, nói tiếp- Muội lại ôm chặt thế, ta gỡ không được nha.</w:t>
      </w:r>
    </w:p>
    <w:p>
      <w:pPr>
        <w:pStyle w:val="BodyText"/>
      </w:pPr>
      <w:r>
        <w:t xml:space="preserve">– Huynh nói bậy!- Mặt đỏ như gấc chín, tay không ngừng đấm vào lưng anh- Ta không có! Ta không có!</w:t>
      </w:r>
    </w:p>
    <w:p>
      <w:pPr>
        <w:pStyle w:val="BodyText"/>
      </w:pPr>
      <w:r>
        <w:t xml:space="preserve">– Chẳng phải hiện tại vẫn còn sao?- Anh nhướn mày, hỏi vặn lại.</w:t>
      </w:r>
    </w:p>
    <w:p>
      <w:pPr>
        <w:pStyle w:val="BodyText"/>
      </w:pPr>
      <w:r>
        <w:t xml:space="preserve">– Hả?</w:t>
      </w:r>
    </w:p>
    <w:p>
      <w:pPr>
        <w:pStyle w:val="BodyText"/>
      </w:pPr>
      <w:r>
        <w:t xml:space="preserve">Giật mình nhìn lại, quả đúng là một tay nàng đấm anh, tay kia càng bám chặt, đôi chân lại càng quắp thắt lưng anh chặt hơn nữa…</w:t>
      </w:r>
    </w:p>
    <w:p>
      <w:pPr>
        <w:pStyle w:val="BodyText"/>
      </w:pPr>
      <w:r>
        <w:t xml:space="preserve">– Á…-Mỗ nữ nhắm mắt, thét lên thảm thiết- THẢ TA XUỐNG!!!</w:t>
      </w:r>
    </w:p>
    <w:p>
      <w:pPr>
        <w:pStyle w:val="BodyText"/>
      </w:pPr>
      <w:r>
        <w:t xml:space="preserve">– Khoan… khoan đã … ĐÃ BẢO ĐỪNG GIÃY MÀ!</w:t>
      </w:r>
    </w:p>
    <w:p>
      <w:pPr>
        <w:pStyle w:val="BodyText"/>
      </w:pPr>
      <w:r>
        <w:t xml:space="preserve">Soạt, soạt.</w:t>
      </w:r>
    </w:p>
    <w:p>
      <w:pPr>
        <w:pStyle w:val="BodyText"/>
      </w:pPr>
      <w:r>
        <w:t xml:space="preserve">Rầm.</w:t>
      </w:r>
    </w:p>
    <w:p>
      <w:pPr>
        <w:pStyle w:val="BodyText"/>
      </w:pPr>
      <w:r>
        <w:t xml:space="preserve">…</w:t>
      </w:r>
    </w:p>
    <w:p>
      <w:pPr>
        <w:pStyle w:val="BodyText"/>
      </w:pPr>
      <w:r>
        <w:t xml:space="preserve">Đỗ Quân Như len lén mở mắt, vừa nuốt nuốt khan vừa trộm nhìn nam nhân nào đó mặt cắt không giọt máu đang ai oán lườm nàng, đột nhiên rùng mình một cái. Này… Nơi tận đáy hố sâu mà gió lạnh vẫn thổi tới, thật quá dọa người rồi. Nhanh chóng thu lại ánh nhìn, nàng lắc lắc tay áo anh, lí nhí nói:</w:t>
      </w:r>
    </w:p>
    <w:p>
      <w:pPr>
        <w:pStyle w:val="BodyText"/>
      </w:pPr>
      <w:r>
        <w:t xml:space="preserve">– Hào… Hào ca… xin… xin lỗi…</w:t>
      </w:r>
    </w:p>
    <w:p>
      <w:pPr>
        <w:pStyle w:val="BodyText"/>
      </w:pPr>
      <w:r>
        <w:t xml:space="preserve">– Còn dám nói?- Lý Giang Thành giật phăng tay áo ra, hừ lạnh- Nếu muội không giãy thì ta đâu sẩy chân lọt hố thế này?</w:t>
      </w:r>
    </w:p>
    <w:p>
      <w:pPr>
        <w:pStyle w:val="BodyText"/>
      </w:pPr>
      <w:r>
        <w:t xml:space="preserve">– Ách…- Hai vai co rút lại, nàng lè lưỡi- Người ta làm sao biết có cái hố giữa đường, làm sao biết thợ săn của Kỳ Nam có sở thích đặt bẫy trên đỉnh núi chứ…</w:t>
      </w:r>
    </w:p>
    <w:p>
      <w:pPr>
        <w:pStyle w:val="BodyText"/>
      </w:pPr>
      <w:r>
        <w:t xml:space="preserve">Lý Giang Thành nhắm mắt hít thở sâu rồi chống đao xuống nền gượng đứng dậy. Ánh trăng mờ mờ trên đỉnh đầu khiến anh nhận thức rõ cái hố này hơn. Nó sâu gần hai mươi mét, vạt đất trơn láng lại vuông vức, muốn trèo lên e không dễ. Anh nhếch môi cười lạnh:</w:t>
      </w:r>
    </w:p>
    <w:p>
      <w:pPr>
        <w:pStyle w:val="BodyText"/>
      </w:pPr>
      <w:r>
        <w:t xml:space="preserve">– Trừ phi bẫy quái thú, cái hố này khẳng định vừa mới đào để bẫy người đi…</w:t>
      </w:r>
    </w:p>
    <w:p>
      <w:pPr>
        <w:pStyle w:val="BodyText"/>
      </w:pPr>
      <w:r>
        <w:t xml:space="preserve">– Hả?</w:t>
      </w:r>
    </w:p>
    <w:p>
      <w:pPr>
        <w:pStyle w:val="BodyText"/>
      </w:pPr>
      <w:r>
        <w:t xml:space="preserve">– Muội xem…- Anh chỉ vào phần đất tơi trên đáy hố chưa thu dọn sạch, vẫn còn lưu một ít, nói thêm- Nếu là hố cũ, mưa sa, sương xuống, làm sao còn có đất tơi? Lại nói, trên đất đá mà có thể đào hố sâu và tỉ mỉ thế này cũng chỉ có người của Công bộ mới đủ khả năng…</w:t>
      </w:r>
    </w:p>
    <w:p>
      <w:pPr>
        <w:pStyle w:val="BodyText"/>
      </w:pPr>
      <w:r>
        <w:t xml:space="preserve">– Ý huynh là.. đám người vừa rồi?</w:t>
      </w:r>
    </w:p>
    <w:p>
      <w:pPr>
        <w:pStyle w:val="BodyText"/>
      </w:pPr>
      <w:r>
        <w:t xml:space="preserve">– Không sai!- Đôi mắt anh lóe lên tia ngoan độc, nắm tay siết chặt thành đấm, nghiến răng nói tiếp- Đầu sỏ chỉ e lại là đám yêu quái kia!</w:t>
      </w:r>
    </w:p>
    <w:p>
      <w:pPr>
        <w:pStyle w:val="BodyText"/>
      </w:pPr>
      <w:r>
        <w:t xml:space="preserve">– Ách…</w:t>
      </w:r>
    </w:p>
    <w:p>
      <w:pPr>
        <w:pStyle w:val="BodyText"/>
      </w:pPr>
      <w:r>
        <w:t xml:space="preserve">– Thật là… Chẳng hiểu nổi bọn hắn muốn gì, sao lại bày lắm trò như thế…</w:t>
      </w:r>
    </w:p>
    <w:p>
      <w:pPr>
        <w:pStyle w:val="BodyText"/>
      </w:pPr>
      <w:r>
        <w:t xml:space="preserve">– A ha ha ha! Hỏi hay lắm, Thành ca!</w:t>
      </w:r>
    </w:p>
    <w:p>
      <w:pPr>
        <w:pStyle w:val="BodyText"/>
      </w:pPr>
      <w:r>
        <w:t xml:space="preserve">Một loạt tiếng cười man rợ từ phía trên vọng xuống ngắt ngang lời anh. Liền đó, tám bóng đen xuất hiện bên miệng hố vây thành vòng tròn. Phan Nhật Minh đại diện chúng huynh muội lên tiếng:</w:t>
      </w:r>
    </w:p>
    <w:p>
      <w:pPr>
        <w:pStyle w:val="BodyText"/>
      </w:pPr>
      <w:r>
        <w:t xml:space="preserve">– Thành ca, bọn đệ chính là muốn huynh cưới nàng đi!!!</w:t>
      </w:r>
    </w:p>
    <w:p>
      <w:pPr>
        <w:pStyle w:val="BodyText"/>
      </w:pPr>
      <w:r>
        <w:t xml:space="preserve">– Cái gì?- Mỗ vương gia giận tím mặt, hét- Các ngươi chớ nói hàm hồ! Mau thả dây kéo ta lên!</w:t>
      </w:r>
    </w:p>
    <w:p>
      <w:pPr>
        <w:pStyle w:val="BodyText"/>
      </w:pPr>
      <w:r>
        <w:t xml:space="preserve">– Ha hả!- Lâm Kiệt phá lên cười- Còn lâu nhá! Đệ quyết không để huynh đi cùng Mạc Yên Đình kia. Huynh xem đi, công chúa như hoa như ngọc thế này, cùng huynh xứng đôi thế này, huynh chớ bỏ lỡ, mau cưới nàng đi!!!</w:t>
      </w:r>
    </w:p>
    <w:p>
      <w:pPr>
        <w:pStyle w:val="BodyText"/>
      </w:pPr>
      <w:r>
        <w:t xml:space="preserve">– Ngươi… các ngươi… – Khớp tay vì siết chặt mà trở nên trắng bệch, anh hét lên- Dám cãi lời ta???</w:t>
      </w:r>
    </w:p>
    <w:p>
      <w:pPr>
        <w:pStyle w:val="BodyText"/>
      </w:pPr>
      <w:r>
        <w:t xml:space="preserve">– Cưới công chúa cũng tốt mà..- Vũ Khải Duy lãnh đạm nói theo.</w:t>
      </w:r>
    </w:p>
    <w:p>
      <w:pPr>
        <w:pStyle w:val="BodyText"/>
      </w:pPr>
      <w:r>
        <w:t xml:space="preserve">– Thảo muội!- Lý Giang Thành quyết định bỏ mặt đám người kia, níu kéo nghĩa muội của mình- Muội chớ hùa theo bọn hắn làm bậy. Ta xưa nay đối tốt với muội nhất, muội lẽ nào nỡ hại ta? Mau giúp ta…</w:t>
      </w:r>
    </w:p>
    <w:p>
      <w:pPr>
        <w:pStyle w:val="BodyText"/>
      </w:pPr>
      <w:r>
        <w:t xml:space="preserve">– Thành ca…- Mai Dạ Thảo dịch chân lùi lại, rơm rớm đáp- Muội có lỗi với huynh, muội thật sự không muốn huynh đi…</w:t>
      </w:r>
    </w:p>
    <w:p>
      <w:pPr>
        <w:pStyle w:val="BodyText"/>
      </w:pPr>
      <w:r>
        <w:t xml:space="preserve">Mắt thấy tâm nàng có chút dao động, Trần Ngôn Thanh quyết định đánh nhanh rút gọn, anh lạnh lùng phán:</w:t>
      </w:r>
    </w:p>
    <w:p>
      <w:pPr>
        <w:pStyle w:val="BodyText"/>
      </w:pPr>
      <w:r>
        <w:t xml:space="preserve">– Nói đủ rồi. Huynh đệ muội, rút lui!</w:t>
      </w:r>
    </w:p>
    <w:p>
      <w:pPr>
        <w:pStyle w:val="BodyText"/>
      </w:pPr>
      <w:r>
        <w:t xml:space="preserve">– Này… khoan đã… Đừng đi, không được đi…</w:t>
      </w:r>
    </w:p>
    <w:p>
      <w:pPr>
        <w:pStyle w:val="BodyText"/>
      </w:pPr>
      <w:r>
        <w:t xml:space="preserve">Đáng tiếc, tiếng kêu của Lý Giang Thành hữu thanh vô lực, không tài nào níu được chân họ. Trong thoáng chốc, tám người liền mất bóng, một kẻ cũng không lưu luyến ngoáy đầu.</w:t>
      </w:r>
    </w:p>
    <w:p>
      <w:pPr>
        <w:pStyle w:val="BodyText"/>
      </w:pPr>
      <w:r>
        <w:t xml:space="preserve">– Tức chết ta mà! Các ngươi nhớ lấy!!!</w:t>
      </w:r>
    </w:p>
    <w:p>
      <w:pPr>
        <w:pStyle w:val="BodyText"/>
      </w:pPr>
      <w:r>
        <w:t xml:space="preserve">Lý Giang Thành bên này nghiến răng ken két, bên kia tung chưởng vào vách hố phát tiết cơn đại nộ. Ngay tức thì, bụi đất thi nhau rơi xuống mịt mù, rào rào như mưa.</w:t>
      </w:r>
    </w:p>
    <w:p>
      <w:pPr>
        <w:pStyle w:val="BodyText"/>
      </w:pPr>
      <w:r>
        <w:t xml:space="preserve">Anh hốt hoảng lùi lại, lại sực nhớ trong hố vẫn còn người, liền cởi phăng áo khoác che đỉnh đầu cho hai người. Không gian im lắng lạ thường. Hơi thở dồn dập, trống tim đập cuồng loạn của hai người mặc tình làm loạn không gian, biến hố sâu đã u ám lại càng thêm quỷ dị.</w:t>
      </w:r>
    </w:p>
    <w:p>
      <w:pPr>
        <w:pStyle w:val="BodyText"/>
      </w:pPr>
      <w:r>
        <w:t xml:space="preserve">– Ách…- Lý Giang Thành lén nhìn Đỗ Quân Như, nàng còn đang ngây ngốc đứng sững, một chút phản ứng cũng không, bèn lên tiếng trấn an- Bọn hắn luôn hồ ngôn loạn ngữ chọc tức ta như thế, không có ý gì đâu. Muội đừng để bụng…</w:t>
      </w:r>
    </w:p>
    <w:p>
      <w:pPr>
        <w:pStyle w:val="BodyText"/>
      </w:pPr>
      <w:r>
        <w:t xml:space="preserve">Im lặng.</w:t>
      </w:r>
    </w:p>
    <w:p>
      <w:pPr>
        <w:pStyle w:val="BodyText"/>
      </w:pPr>
      <w:r>
        <w:t xml:space="preserve">– Đừng.. đừng lo…- Anh quay sang chụp lấy bả vai nàng, nhìn sâu vào đôi mắt to tròn sâu không thấy đáy của nàng, tim nhói đau một thoáng, lại dịu giọng- Tin tưởng ta, được không? Không cần bọn hắn giúp, ta vẫn đủ khả năng đưa muội lên…</w:t>
      </w:r>
    </w:p>
    <w:p>
      <w:pPr>
        <w:pStyle w:val="BodyText"/>
      </w:pPr>
      <w:r>
        <w:t xml:space="preserve">Liền đó, để minh chứng cho lời hứa, anh lại ghé vai sát vào người nàng, nắm vội đôi tay nàng kéo qua cổ mình rồi một tay cầm Dạ Thần đao, một tay đỡ lấy người nàng, anh nhún người phi thân bay lên. Nhờ dùng đao cắm vào vách hố làm điểm tựa, quả nhiên chẳng bao lâu sau, hai người đã lại an ổn đứng bên mép hố.</w:t>
      </w:r>
    </w:p>
    <w:p>
      <w:pPr>
        <w:pStyle w:val="BodyText"/>
      </w:pPr>
      <w:r>
        <w:t xml:space="preserve">– Như Như?- Lý Giang Thành vỗ vỗ vào đôi tay đang quấn cổ mình, vỗ về- Chúng ta thoát rồi, muội có thể buông…</w:t>
      </w:r>
    </w:p>
    <w:p>
      <w:pPr>
        <w:pStyle w:val="BodyText"/>
      </w:pPr>
      <w:r>
        <w:t xml:space="preserve">Hơi thở mạnh đáp lời anh, vòng tay chẳng những không nới lỏng mà càng thêm chặt.</w:t>
      </w:r>
    </w:p>
    <w:p>
      <w:pPr>
        <w:pStyle w:val="BodyText"/>
      </w:pPr>
      <w:r>
        <w:t xml:space="preserve">– Như Như…</w:t>
      </w:r>
    </w:p>
    <w:p>
      <w:pPr>
        <w:pStyle w:val="BodyText"/>
      </w:pPr>
      <w:r>
        <w:t xml:space="preserve">– … Là huynh bảo ta đừng buông…- Giọng của nàng nhỏ, thật nhỏ.</w:t>
      </w:r>
    </w:p>
    <w:p>
      <w:pPr>
        <w:pStyle w:val="BodyText"/>
      </w:pPr>
      <w:r>
        <w:t xml:space="preserve">– Muội nhìn xem- Anh xoay một vòng- chúng ta an toàn rồi.</w:t>
      </w:r>
    </w:p>
    <w:p>
      <w:pPr>
        <w:pStyle w:val="BodyText"/>
      </w:pPr>
      <w:r>
        <w:t xml:space="preserve">– Không!- Đôi chân nàng càng bám dính lấy thắt lưng anh- Ta vẫn không an tâm…</w:t>
      </w:r>
    </w:p>
    <w:p>
      <w:pPr>
        <w:pStyle w:val="BodyText"/>
      </w:pPr>
      <w:r>
        <w:t xml:space="preserve">– Được! Được!- Anh khẽ cười, đưa tay vỗ vỗ nhẹ gò má nàng, giọng đã mềm lại càng mềm hơn- Nếu ôm ta thấy an tâm thì đừng buông…</w:t>
      </w:r>
    </w:p>
    <w:p>
      <w:pPr>
        <w:pStyle w:val="BodyText"/>
      </w:pPr>
      <w:r>
        <w:t xml:space="preserve">– Ta mệt quá… – Nàng cựa mình trên vai anh, vùi đầu vào cổ anh, thủ thỉ- Buồn ngủ a</w:t>
      </w:r>
    </w:p>
    <w:p>
      <w:pPr>
        <w:pStyle w:val="BodyText"/>
      </w:pPr>
      <w:r>
        <w:t xml:space="preserve">~Vừa nãy, nàng đang say giấc đã bị anh đánh thức. Nàng vẫn còn là thiếu nữ mới lớn đang tuổi ăn tuổi ngủ. Đây khẳng định là hội chứng buồn ngủ mê mệt, không biết trời trăng là gì trong truyền thuyết rồi. Nghĩ vậy, anh bước thật nhẹ đến bên thân cổ thụ gần đó và tựa người vào cây, khẽ nói:</w:t>
      </w:r>
    </w:p>
    <w:p>
      <w:pPr>
        <w:pStyle w:val="BodyText"/>
      </w:pPr>
      <w:r>
        <w:t xml:space="preserve">– Không việc gì… có ta đây rồi… ngủ đi…</w:t>
      </w:r>
    </w:p>
    <w:p>
      <w:pPr>
        <w:pStyle w:val="BodyText"/>
      </w:pPr>
      <w:r>
        <w:t xml:space="preserve">– Hát ta nghe…</w:t>
      </w:r>
    </w:p>
    <w:p>
      <w:pPr>
        <w:pStyle w:val="BodyText"/>
      </w:pPr>
      <w:r>
        <w:t xml:space="preserve">– Hả?- Dù môi nàng đã kề sát tai anh nhưng anh vẫn không tin nổi, hỏi lại- Muội nói gì?</w:t>
      </w:r>
    </w:p>
    <w:p>
      <w:pPr>
        <w:pStyle w:val="BodyText"/>
      </w:pPr>
      <w:r>
        <w:t xml:space="preserve">– Hát ta nghe…- Giọng nàng vo ve như tiếng muỗi- Ta muốn nghe giọng huynh…</w:t>
      </w:r>
    </w:p>
    <w:p>
      <w:pPr>
        <w:pStyle w:val="BodyText"/>
      </w:pPr>
      <w:r>
        <w:t xml:space="preserve">– Ách…</w:t>
      </w:r>
    </w:p>
    <w:p>
      <w:pPr>
        <w:pStyle w:val="BodyText"/>
      </w:pPr>
      <w:r>
        <w:t xml:space="preserve">Nữ nhân khi làm nũng thật đáng sợ nha. Mồ hôi túa ra ướt lưng áo anh, anh cố giãy giụa:</w:t>
      </w:r>
    </w:p>
    <w:p>
      <w:pPr>
        <w:pStyle w:val="BodyText"/>
      </w:pPr>
      <w:r>
        <w:t xml:space="preserve">– Ta không biết hát ru…</w:t>
      </w:r>
    </w:p>
    <w:p>
      <w:pPr>
        <w:pStyle w:val="BodyText"/>
      </w:pPr>
      <w:r>
        <w:t xml:space="preserve">– Ta mặc kệ…- Giọng nàng ngày càng xa vắng, mơ mơ hồ hồ- Huynh… hát… ta… nghe…</w:t>
      </w:r>
    </w:p>
    <w:p>
      <w:pPr>
        <w:pStyle w:val="BodyText"/>
      </w:pPr>
      <w:r>
        <w:t xml:space="preserve">Mỗ vương gia khóc không ra nước mắt, từ thuở cha sinh mẹ đẻ anh nào biết hát ru ai, làm sao hát ru nàng đây? Thôi thì, cố gắng lục lọi trong trí nhớ bài hát xưa mình rất thích, mỗi đêm khó ngủ vẫn hằng nghe, anh hắng giọng rồi bắt đầu ngâm nga:</w:t>
      </w:r>
    </w:p>
    <w:p>
      <w:pPr>
        <w:pStyle w:val="BodyText"/>
      </w:pPr>
      <w:r>
        <w:t xml:space="preserve">“Rồi mai có một lần tôi đưa em</w:t>
      </w:r>
    </w:p>
    <w:p>
      <w:pPr>
        <w:pStyle w:val="BodyText"/>
      </w:pPr>
      <w:r>
        <w:t xml:space="preserve">Về trên đỉnh yên bình, hiền hòa</w:t>
      </w:r>
    </w:p>
    <w:p>
      <w:pPr>
        <w:pStyle w:val="BodyText"/>
      </w:pPr>
      <w:r>
        <w:t xml:space="preserve">Một mùa xuân lên cao</w:t>
      </w:r>
    </w:p>
    <w:p>
      <w:pPr>
        <w:pStyle w:val="BodyText"/>
      </w:pPr>
      <w:r>
        <w:t xml:space="preserve">Hôn trên làn tóc xõa theo mây trôi bềnh bồng.</w:t>
      </w:r>
    </w:p>
    <w:p>
      <w:pPr>
        <w:pStyle w:val="BodyText"/>
      </w:pPr>
      <w:r>
        <w:t xml:space="preserve">Rồi mai có một lần tôi đưa em</w:t>
      </w:r>
    </w:p>
    <w:p>
      <w:pPr>
        <w:pStyle w:val="BodyText"/>
      </w:pPr>
      <w:r>
        <w:t xml:space="preserve">Đưa em về miền nắng ấm</w:t>
      </w:r>
    </w:p>
    <w:p>
      <w:pPr>
        <w:pStyle w:val="BodyText"/>
      </w:pPr>
      <w:r>
        <w:t xml:space="preserve">Những con chim thôi ngủ</w:t>
      </w:r>
    </w:p>
    <w:p>
      <w:pPr>
        <w:pStyle w:val="BodyText"/>
      </w:pPr>
      <w:r>
        <w:t xml:space="preserve">Sau mùa Đông lạnh căm</w:t>
      </w:r>
    </w:p>
    <w:p>
      <w:pPr>
        <w:pStyle w:val="BodyText"/>
      </w:pPr>
      <w:r>
        <w:t xml:space="preserve">Hát lên gọi mùa Xuân rạng rỡ</w:t>
      </w:r>
    </w:p>
    <w:p>
      <w:pPr>
        <w:pStyle w:val="BodyText"/>
      </w:pPr>
      <w:r>
        <w:t xml:space="preserve">Đem mặt trời tô mắt dại tuổi xuân…”</w:t>
      </w:r>
    </w:p>
    <w:p>
      <w:pPr>
        <w:pStyle w:val="BodyText"/>
      </w:pPr>
      <w:r>
        <w:t xml:space="preserve">[Bài “Mùa xuân trên đỉnh bình yên” của Từ Công Phụng]</w:t>
      </w:r>
    </w:p>
    <w:p>
      <w:pPr>
        <w:pStyle w:val="BodyText"/>
      </w:pPr>
      <w:r>
        <w:t xml:space="preserve">Đợi đến khi nàng không còn cử động, ngoan ngoãn như một cánh bướm đậu trên lưng anh, anh mới nhẹ nhàng thở ra. Gió đêm lành lạnh mơn man trên làn tóc, mang hơi thở nhè nhẹ của nàng quẩn quanh bên tai, mang mùi hương tự nhiên của nàng quấn quýt bên người, tựa như men rượu ủ trăm năm, vừa thơm nồng vừa cay cay, môi chưa uống hồn đã tự say. Và, tâm… thoắt đã mềm nhũn…</w:t>
      </w:r>
    </w:p>
    <w:p>
      <w:pPr>
        <w:pStyle w:val="BodyText"/>
      </w:pPr>
      <w:r>
        <w:t xml:space="preserve">…</w:t>
      </w:r>
    </w:p>
    <w:p>
      <w:pPr>
        <w:pStyle w:val="BodyText"/>
      </w:pPr>
      <w:r>
        <w:t xml:space="preserve">Lại nói, cách đôi nam nữ chính không xa, trong một bụi cây um tùm, đám yêu quái của quân doanh vẫn đang căng mắt ra nhìn, vừa hít hà xoa xoa vết muỗi đốt vừa âm thầm cười trộm. Đại công sắp sửa cáo thành, công đức sắp sửa viên mãn, ha ha ha, nhân gian còn gì khoái hoạt hơn!</w:t>
      </w:r>
    </w:p>
    <w:p>
      <w:pPr>
        <w:pStyle w:val="BodyText"/>
      </w:pPr>
      <w:r>
        <w:t xml:space="preserve">– Cười đi! Các ngươi cười cho lắm vào!- Ngồi ở góc gần đó, Lâm Kiệt không ngừng se se que củi vào đống lá khô, miệng vừa ủy khuất lẩm bẩm- Đá đánh lửa cũng quên mang theo! Lần nào cũng là ta chịu thiệt! Hừ hừ hừ!</w:t>
      </w:r>
    </w:p>
    <w:p>
      <w:pPr>
        <w:pStyle w:val="BodyText"/>
      </w:pPr>
      <w:r>
        <w:t xml:space="preserve">Bên kia, Dương Vân Thiên vừa lôi mớ dây nhợ từ trong hành lý ra giọng càng ai oán hơn:</w:t>
      </w:r>
    </w:p>
    <w:p>
      <w:pPr>
        <w:pStyle w:val="BodyText"/>
      </w:pPr>
      <w:r>
        <w:t xml:space="preserve">– Màn pháo hoa là kế của ai thế? Giữa rừng cây thế này không khéo lại gây hỏa hoạn nha.</w:t>
      </w:r>
    </w:p>
    <w:p>
      <w:pPr>
        <w:pStyle w:val="BodyText"/>
      </w:pPr>
      <w:r>
        <w:t xml:space="preserve">– Uầy, có pháo hoa thì tình cảm mới thăng hoa chứ lị~ – Ngô Thiếu Kỳ nháy nháy mắt, tà tà cười gian- Các ngươi khỏi thắc mắc, là chủ ý của ta đấy! Ha ha, rất lãng mạn, không phải sao</w:t>
      </w:r>
    </w:p>
    <w:p>
      <w:pPr>
        <w:pStyle w:val="BodyText"/>
      </w:pPr>
      <w:r>
        <w:t xml:space="preserve">~Đáng tiếc, đáp lại lời hắn, chính là một tiếng “ràooo”.</w:t>
      </w:r>
    </w:p>
    <w:p>
      <w:pPr>
        <w:pStyle w:val="BodyText"/>
      </w:pPr>
      <w:r>
        <w:t xml:space="preserve">Nối tiếp theo, chính là chuỗi hít thở mạnh.</w:t>
      </w:r>
    </w:p>
    <w:p>
      <w:pPr>
        <w:pStyle w:val="BodyText"/>
      </w:pPr>
      <w:r>
        <w:t xml:space="preserve">Đoàn người ngẩn ngơ, ngây ngốc nhìn từng giọt, từng giọt nước cuối cùng từ miệng túi nước nhỏ xuống đống pháo hoa, lại tiếp tục ngây ngốc dịch chuyển ánh nhìn từ tay hung thủ lên mặt hắn. Ba giây chết lặng…</w:t>
      </w:r>
    </w:p>
    <w:p>
      <w:pPr>
        <w:pStyle w:val="BodyText"/>
      </w:pPr>
      <w:r>
        <w:t xml:space="preserve">– Thanh ca!- Ngô Thiếu Kỳ nháo nhào chụp lấy cổ tay “hung thủ”, nghẹn ngào- Ô ô ô, pháo hoa yêu quý của đệ….Sao huynh… Sao huynh nỡ…</w:t>
      </w:r>
    </w:p>
    <w:p>
      <w:pPr>
        <w:pStyle w:val="BodyText"/>
      </w:pPr>
      <w:r>
        <w:t xml:space="preserve">– Còn đốt?- Trần Ngôn Thanh quăng túi nước vèo ra sau lưng, lại thuận tiện hất văng tay hắn ra, anh liếc mắt về phía cổ thụ xa xa, nói tiếp- Ngươi nhìn đi…</w:t>
      </w:r>
    </w:p>
    <w:p>
      <w:pPr>
        <w:pStyle w:val="BodyText"/>
      </w:pPr>
      <w:r>
        <w:t xml:space="preserve">Bên gốc cổ thụ, hai chiếc bóng nương tựa vào nhau, chàng là thân tùng vững chãi, nàng là cát đằng quấn quanh, bên đống lửa lập lòe mờ tỏ, dưới vạn vì tinh tú trên cao, hơi thở hai người trầm ổn, hòa nhập làm một. Nói cách khác, hai người đang-ngủ-ngon.</w:t>
      </w:r>
    </w:p>
    <w:p>
      <w:pPr>
        <w:pStyle w:val="BodyText"/>
      </w:pPr>
      <w:r>
        <w:t xml:space="preserve">Nếu đã hữu tình, hà tất cần người hỗ trợ?</w:t>
      </w:r>
    </w:p>
    <w:p>
      <w:pPr>
        <w:pStyle w:val="BodyText"/>
      </w:pPr>
      <w:r>
        <w:t xml:space="preserve">Lại nói phía bên kia, chúng huynh muội sau khi nhìn mỹ cảnh xong liền lau lau mồ hôi trán, vừa liếc nhìn đầu sỏ tội ác đang dương dương tự đắc vừa âm thầm bật ngón cái “Thanh ca, huynh cố ý trả thù vụ Thành ca bỏ rơi huynh đấy à? Đào tạo kẻ thù cho Thành ca, huynh giỏi lắm!”</w:t>
      </w:r>
    </w:p>
    <w:p>
      <w:pPr>
        <w:pStyle w:val="BodyText"/>
      </w:pPr>
      <w:r>
        <w:t xml:space="preserve">Chỉ thấy, sau giây rúng tim, Ngô Thiếu Kỳ nghiến răng, hướng nắm đấm về phía Lý Giang Thành ai oán nói:</w:t>
      </w:r>
    </w:p>
    <w:p>
      <w:pPr>
        <w:pStyle w:val="Compact"/>
      </w:pPr>
      <w:r>
        <w:t xml:space="preserve">– Thành ca, huynh là đồ ngốc, chẳng biết kéo dài thời gian, chẳng biết lãng mạn là gì! Ta hận huynh! Ô ô ô~ Ba tháng lương của ta, ta còn chưa chơi xong đâu~</w:t>
      </w:r>
      <w:r>
        <w:br w:type="textWrapping"/>
      </w:r>
      <w:r>
        <w:br w:type="textWrapping"/>
      </w:r>
    </w:p>
    <w:p>
      <w:pPr>
        <w:pStyle w:val="Heading2"/>
      </w:pPr>
      <w:bookmarkStart w:id="76" w:name="chương-24-thiên-ý-không-qua-khỏi-lòng-người"/>
      <w:bookmarkEnd w:id="76"/>
      <w:r>
        <w:t xml:space="preserve">55. Chương 24: Thiên Ý Không Qua Khỏi Lòng Người</w:t>
      </w:r>
    </w:p>
    <w:p>
      <w:pPr>
        <w:pStyle w:val="Compact"/>
      </w:pPr>
      <w:r>
        <w:br w:type="textWrapping"/>
      </w:r>
      <w:r>
        <w:br w:type="textWrapping"/>
      </w:r>
      <w:r>
        <w:t xml:space="preserve">Nắng mai nhẹ dịu, trời xanh không gợn mây, gió mát hiền hòa, nước yên không gợn sóng. Một bến thuyền trãi qua mấy trăm mùa nắng dãi mưa dầu tuyết sa sương phủ, chứng kiến bao cuộc ly ly hợp hợp của thế nhân, giờ phút này vắng vẻ thưa người, bỗng trở nên trầm mặc mang một chút tịch liêu u buồn.</w:t>
      </w:r>
    </w:p>
    <w:p>
      <w:pPr>
        <w:pStyle w:val="BodyText"/>
      </w:pPr>
      <w:r>
        <w:t xml:space="preserve">Mạc Yên Đình hết đi ngược lại đi xuôi, hết nhìn dọc lại nhìn nghiêng, cố căng mắt kiếm tìm bóng hình thân thuộc. Anh đã hẹn sẽ cùng nàng ra đi trên chuyến thuyền đầu tiên, thế nhưng đã hai lượt thuyền rời bến mà bóng anh vẫn bặt tăm. Anh xưa nay chưa từng lỗi hẹn cùng nàng, lẽ nào giữa đường gặp phải sự cố?</w:t>
      </w:r>
    </w:p>
    <w:p>
      <w:pPr>
        <w:pStyle w:val="BodyText"/>
      </w:pPr>
      <w:r>
        <w:t xml:space="preserve">– Tiểu thư… nàng có lên thuyền không?</w:t>
      </w:r>
    </w:p>
    <w:p>
      <w:pPr>
        <w:pStyle w:val="BodyText"/>
      </w:pPr>
      <w:r>
        <w:t xml:space="preserve">Tiếng thúc giục có phần sốt ruột của thuyền phu khiến nàng giật mình. Một lần nữa ngoáy đầu nhìn những bóng dáng xa lạ đang hối hả chạy lên thuyền từ phía sau mình, Mạc Yên Đinh tiếc nuối lắc đầu:</w:t>
      </w:r>
    </w:p>
    <w:p>
      <w:pPr>
        <w:pStyle w:val="BodyText"/>
      </w:pPr>
      <w:r>
        <w:t xml:space="preserve">– Ca ca của ta chưa tới, chúng ta đành đi chuyến sau vậy.</w:t>
      </w:r>
    </w:p>
    <w:p>
      <w:pPr>
        <w:pStyle w:val="BodyText"/>
      </w:pPr>
      <w:r>
        <w:t xml:space="preserve">– Thuyền lớn được triều đình bảo hộ mỗi ngày chỉ có ba chuyến này, nếu nàng không đi sẽ chỉ còn thuyền nhỏ của tư nhân. Muốn đi xa, e là…</w:t>
      </w:r>
    </w:p>
    <w:p>
      <w:pPr>
        <w:pStyle w:val="BodyText"/>
      </w:pPr>
      <w:r>
        <w:t xml:space="preserve">– Không sao!- Nàng ngắt lời ông ta- Chỉ cần ta đi cùng ca ca, nơi nào cũng tốt…</w:t>
      </w:r>
    </w:p>
    <w:p>
      <w:pPr>
        <w:pStyle w:val="BodyText"/>
      </w:pPr>
      <w:r>
        <w:t xml:space="preserve">– Được rồi! Được rồi! Thuyền phu, ngươi còn đợi gì? Mau đi! Mau đi!</w:t>
      </w:r>
    </w:p>
    <w:p>
      <w:pPr>
        <w:pStyle w:val="BodyText"/>
      </w:pPr>
      <w:r>
        <w:t xml:space="preserve">Tiếng thúc giục quen thuộc từ sau lưng vọng tới khiến nàng giật bắn mình, lập tức quay lại phía sau. Nam tử anh tuấn nọ còn đang phất phất tay với thuyền phu, tiếp nhận ánh mắt trách cứ của nàng hắn liền cười hòa ái, gật đầu chào.</w:t>
      </w:r>
    </w:p>
    <w:p>
      <w:pPr>
        <w:pStyle w:val="BodyText"/>
      </w:pPr>
      <w:r>
        <w:t xml:space="preserve">Mạc Yên Đình nhíu mi, lạnh nhạt hỏi:</w:t>
      </w:r>
    </w:p>
    <w:p>
      <w:pPr>
        <w:pStyle w:val="BodyText"/>
      </w:pPr>
      <w:r>
        <w:t xml:space="preserve">– Lưu bang chủ, ngươi tới nơi này làm gì?</w:t>
      </w:r>
    </w:p>
    <w:p>
      <w:pPr>
        <w:pStyle w:val="BodyText"/>
      </w:pPr>
      <w:r>
        <w:t xml:space="preserve">Lưu Dự khẽ cười. Nàng hỏi hắn tới làm gì? Hai người kể ra cũng có giao tình, tuy không keo sơn khắng khít nhưng đâu đến nỗi nhạt phai như hoa tàn. Nàng muốn đi vì sao không nói hắn biết? Nếu không phải Trần Ngôn Thanh cho hay, có lẽ đợi đến lúc nàng và Lý Giang Thành phiêu dạt chân trời góc biển, vượt xa tầm với của hắn thì hắn mới biết.</w:t>
      </w:r>
    </w:p>
    <w:p>
      <w:pPr>
        <w:pStyle w:val="BodyText"/>
      </w:pPr>
      <w:r>
        <w:t xml:space="preserve">– Tiểu thư, nàng và vương gia đều là bằng hữu của ta, lẽ nào không cho ta đến tiễn đưa?</w:t>
      </w:r>
    </w:p>
    <w:p>
      <w:pPr>
        <w:pStyle w:val="BodyText"/>
      </w:pPr>
      <w:r>
        <w:t xml:space="preserve">Hỏi lại nàng một câu bâng quơ chiếu lệ rồi không đợi nàng hồi đáp, Lưu Dự đưa mắt ngó nghiêng xung quanh lại nói tiếp:</w:t>
      </w:r>
    </w:p>
    <w:p>
      <w:pPr>
        <w:pStyle w:val="BodyText"/>
      </w:pPr>
      <w:r>
        <w:t xml:space="preserve">– Thành vương vẫn còn chưa tới sao?</w:t>
      </w:r>
    </w:p>
    <w:p>
      <w:pPr>
        <w:pStyle w:val="BodyText"/>
      </w:pPr>
      <w:r>
        <w:t xml:space="preserve">– Ngại quá, đã khiến ngươi quan tâm…- Mạc Yên Đình nhếch môi cười mỉa mai- Huynh ấy đang trên đường tới đây.</w:t>
      </w:r>
    </w:p>
    <w:p>
      <w:pPr>
        <w:pStyle w:val="BodyText"/>
      </w:pPr>
      <w:r>
        <w:t xml:space="preserve">– Thật sao?- Nhướng mày hỏi lại- Tiểu thư tin chắc à?</w:t>
      </w:r>
    </w:p>
    <w:p>
      <w:pPr>
        <w:pStyle w:val="BodyText"/>
      </w:pPr>
      <w:r>
        <w:t xml:space="preserve">– Ngươi là có ý gì?- Nàng lùi lại, nghi hoặc- Lẽ nào… ngươi bắt tay cùng đám người hoàng hậu cản không cho huynh ấy đi?</w:t>
      </w:r>
    </w:p>
    <w:p>
      <w:pPr>
        <w:pStyle w:val="BodyText"/>
      </w:pPr>
      <w:r>
        <w:t xml:space="preserve">Phải nha, đây không phải không có khả năng. Anh trai nàng vừa là huynh trưởng đáng tôn kính của Kỳ Nam Thất Kiệt, vừa là tâm phúc của hoàng đế, cũng là nghĩa huynh của hoàng hậu, bọn họ dễ dàng để anh rời đi mới lạ nha. Xem, bộ dáng lấm la lấm lét của Lưu Dự kia càng nhìn càng thấy khả nghi. Khẳng định hắn theo phân phó của đám người đó tới đây chia rẽ anh em nàng, hắn vốn là tay sai của hoàng đế, đã một lần lừa nàng ngại gì không có lần thứ hai?!</w:t>
      </w:r>
    </w:p>
    <w:p>
      <w:pPr>
        <w:pStyle w:val="BodyText"/>
      </w:pPr>
      <w:r>
        <w:t xml:space="preserve">– Ta có bản lĩnh ấy sao?- Lưu Dự khẽ cười, chân hắn lại bước về phía nàng- Tiểu thư không cần lo, ta chỉ có ý tốt báo cho nàng biết một tiếng. Người mà nàng trông chờ hiện đang cùng người con gái khác du sơn ngoạn thủy, vui vẻ bên nhau. E là, y đã sớm quên tiểu thư rồi!</w:t>
      </w:r>
    </w:p>
    <w:p>
      <w:pPr>
        <w:pStyle w:val="BodyText"/>
      </w:pPr>
      <w:r>
        <w:t xml:space="preserve">– Ngươi nói bậy!- Mạc Yên Đình lùi lại lùi, vẫn cố gắng giữ chút bình tĩnh, nhếch môi cười nhạt- Từ đầu tới cuối đều là ngươi nói, ngươi định gạt ai?</w:t>
      </w:r>
    </w:p>
    <w:p>
      <w:pPr>
        <w:pStyle w:val="BodyText"/>
      </w:pPr>
      <w:r>
        <w:t xml:space="preserve">– Ha, tiểu thư quên rằng dưới gầm trời này không chuyện gì giấu được ta sao? Thuộc hạ của ta chính là thấy rõ Thành Vương cùng công chúa Lưu Ly quốc tình chàng ý thiếp, tay trong tay hết dạo Bích Thủy hồ lại du ngoạn Thục Sơn, hết tặng hoa lại truy bắt sâm cầm, hết đánh xe lại cõng trên lưng…</w:t>
      </w:r>
    </w:p>
    <w:p>
      <w:pPr>
        <w:pStyle w:val="BodyText"/>
      </w:pPr>
      <w:r>
        <w:t xml:space="preserve">– Đủ! Đủ rồi!- Mạc Yên Đình đưa tay bịt chặt hai tai vừa lắc đầu nguầy nguậy- Ngươi gạt ta! Ta không nghe! Không muốn nghe!</w:t>
      </w:r>
    </w:p>
    <w:p>
      <w:pPr>
        <w:pStyle w:val="BodyText"/>
      </w:pPr>
      <w:r>
        <w:t xml:space="preserve">– Tiểu thư!- Lưu Dự bước nhanh tới gỡ tay nàng ra, khẩn thiết nói- Đó là sự thật! Ta gạt người thiên hạ cũng sẽ không gạt nàng. Nàng nhất định phải tin ta! Lý Giang Thành kia không coi trọng nàng. Ta không muốn nàng đau lòng…</w:t>
      </w:r>
    </w:p>
    <w:p>
      <w:pPr>
        <w:pStyle w:val="BodyText"/>
      </w:pPr>
      <w:r>
        <w:t xml:space="preserve">– Buông ra!</w:t>
      </w:r>
    </w:p>
    <w:p>
      <w:pPr>
        <w:pStyle w:val="BodyText"/>
      </w:pPr>
      <w:r>
        <w:t xml:space="preserve">Mạc Yên Đình giật phăng tay mình ra khỏi tay hắn, tuyệt tình hét lên. Đoạn, nàng rút kiếm nhằm vào hắn đâm tới. Lưu Dự thoáng một giây sững sờ liền nghiêng người tránh thoát, đồng thời chân hắn dịch chuyển lộn một vòng áp sát nàng, chụp lấy cánh tay cầm kiếm của nàng, hắn nhíu mày:</w:t>
      </w:r>
    </w:p>
    <w:p>
      <w:pPr>
        <w:pStyle w:val="BodyText"/>
      </w:pPr>
      <w:r>
        <w:t xml:space="preserve">– Tiểu thư… Sao nàng có thể…</w:t>
      </w:r>
    </w:p>
    <w:p>
      <w:pPr>
        <w:pStyle w:val="BodyText"/>
      </w:pPr>
      <w:r>
        <w:t xml:space="preserve">– Ngươi đi đi! Nếu không chớ trách ta không nể tình!</w:t>
      </w:r>
    </w:p>
    <w:p>
      <w:pPr>
        <w:pStyle w:val="BodyText"/>
      </w:pPr>
      <w:r>
        <w:t xml:space="preserve">– Không!- Tâm Lưu Dự chấn kinh, hắn vẫn cố cười- Tiểu thư là người nhân hậu! Nàng sẽ không nỡ ra tay…</w:t>
      </w:r>
    </w:p>
    <w:p>
      <w:pPr>
        <w:pStyle w:val="BodyText"/>
      </w:pPr>
      <w:r>
        <w:t xml:space="preserve">– Ha!- Mày liễu nhướng lên, môi đào hé nở một đóa hàm tiếu, giọng nàng như rót mật- Lưu bang chủ ngươi thật tự tin!</w:t>
      </w:r>
    </w:p>
    <w:p>
      <w:pPr>
        <w:pStyle w:val="BodyText"/>
      </w:pPr>
      <w:r>
        <w:t xml:space="preserve">Liền đó, tay còn lại nàng dồn tất cả sức mạnh xuất chưởng vào ngực hắn. Đáng tiếc, một chưởng đó chỉ khiến chân Lưu Dự thoái lui nửa bước, vẫn là lực đạo không đủ sức khiến hắn buông tay. Lưu Dự cả cười, vui vẻ nói:</w:t>
      </w:r>
    </w:p>
    <w:p>
      <w:pPr>
        <w:pStyle w:val="BodyText"/>
      </w:pPr>
      <w:r>
        <w:t xml:space="preserve">– Đa tạ tiểu thư nương tay!</w:t>
      </w:r>
    </w:p>
    <w:p>
      <w:pPr>
        <w:pStyle w:val="BodyText"/>
      </w:pPr>
      <w:r>
        <w:t xml:space="preserve">– Ngươi…</w:t>
      </w:r>
    </w:p>
    <w:p>
      <w:pPr>
        <w:pStyle w:val="BodyText"/>
      </w:pPr>
      <w:r>
        <w:t xml:space="preserve">Mạc Yên Đình giận tái mặt. Nàng đường đường là người hiện đại, bị người cổ đại khinh thường thế này thật hổ thẹn với chị em ngày đêm ao ước được xuyên không. Không được, chỉ sợ anh trai đã bị họ cầm tù, nàng không thể nấn ná mãi được.</w:t>
      </w:r>
    </w:p>
    <w:p>
      <w:pPr>
        <w:pStyle w:val="BodyText"/>
      </w:pPr>
      <w:r>
        <w:t xml:space="preserve">Bỗng nhiên, có tiếng sáo trong trẻo từ xa đưa lại ngân nga vang vọng khiến hai người không hẹn cùng nhìn về một phía.</w:t>
      </w:r>
    </w:p>
    <w:p>
      <w:pPr>
        <w:pStyle w:val="BodyText"/>
      </w:pPr>
      <w:r>
        <w:t xml:space="preserve">Giữa dòng sông, một con thuyền trang nhã lững lờ trôi tới. Nam tử đứng ở mũi thuyền áo trắng phiêu dật, tay cầm sáo ngọc tao nhã, tay áo phất phơ trong gió che khuất nửa mặt, nắng mai lấp lánh mặt sông khiến toàn thân hắn như được bao bọc bởi một tầng ánh sáng bạc, tuy nhân dạng nhìn không rõ nhưng phong thái ưu nhã đó, tư thế cao ngạo đó, cảnh nước mây hòa hợp đó, khẳng định hắn chính là một vị mỹ nam tuyệt thế. Khi thuyền còn cách bến một quãng, hắn hạ sáo, nghiêng người thì thầm vào tai thuyền phu rồi phất tay tiêu sái bước xuống khoang thuyền. Ngay lập tức, gã thuyền phu cắm sào rồi hướng về phía nàng, cung kính nói:</w:t>
      </w:r>
    </w:p>
    <w:p>
      <w:pPr>
        <w:pStyle w:val="BodyText"/>
      </w:pPr>
      <w:r>
        <w:t xml:space="preserve">– Mạc tiểu thư, công tử nhà ta có lời mời nàng lên thuyền!</w:t>
      </w:r>
    </w:p>
    <w:p>
      <w:pPr>
        <w:pStyle w:val="BodyText"/>
      </w:pPr>
      <w:r>
        <w:t xml:space="preserve">Công tử? Đôi mắt Mạc Yên Đình sáng rỡ, bày lắm trò theo kiểu hiệp khách lãng tử thế này khẳng định là anh trai nàng rồi.</w:t>
      </w:r>
    </w:p>
    <w:p>
      <w:pPr>
        <w:pStyle w:val="BodyText"/>
      </w:pPr>
      <w:r>
        <w:t xml:space="preserve">– Không đúng! Lý Giang Thành không thể nào có mặt lúc này!- Lưu Dự vừa thấy hô hấp của nàng gấp gáp liền khẩn trương, hắn siết chặt tay nàng, nói nhanh- Chắc chắn có gian trá! Tiểu thư không được đi! Nhất định không thể đi!</w:t>
      </w:r>
    </w:p>
    <w:p>
      <w:pPr>
        <w:pStyle w:val="BodyText"/>
      </w:pPr>
      <w:r>
        <w:t xml:space="preserve">– Ta nhắc lại- Mạc Yên Đình không giãy cũng không hét, chỉ siết chặt tay kiếm, nhìn thẳng vào mắt hắn lạnh giọng- ngươi không buông thì chớ hối hận!</w:t>
      </w:r>
    </w:p>
    <w:p>
      <w:pPr>
        <w:pStyle w:val="BodyText"/>
      </w:pPr>
      <w:r>
        <w:t xml:space="preserve">– Ta cũng nói rồi- Lưu Dự tràn đầy tự tin đáp lại- chân trời góc biển ta quyết đi theo nàng!</w:t>
      </w:r>
    </w:p>
    <w:p>
      <w:pPr>
        <w:pStyle w:val="BodyText"/>
      </w:pPr>
      <w:r>
        <w:t xml:space="preserve">– Được!- Mạc Yên Đình nhướn mày- Có bản lĩnh cứ thử xem!</w:t>
      </w:r>
    </w:p>
    <w:p>
      <w:pPr>
        <w:pStyle w:val="BodyText"/>
      </w:pPr>
      <w:r>
        <w:t xml:space="preserve">Nói xong, nàng liền cúi đầu dùng hết sức bình sinh…cắn vào tay hắn một cú đau thấu trời. Lưu Dự lập tức thét lên đau đớn và vung tay kia lên, nhưng chưa đến một giây, hắn nhanh chóng hạ tay xuống và buông nàng ra. Hắn làm sao có thể công kích nàng, làm sao có thể xuất chưởng vào nàng cơ chứ?! Lợi dụng cơ hội đó Mạc Yên Đình liền xoay người bỏ chạy.</w:t>
      </w:r>
    </w:p>
    <w:p>
      <w:pPr>
        <w:pStyle w:val="BodyText"/>
      </w:pPr>
      <w:r>
        <w:t xml:space="preserve">Ngay tức khắc, Lưu Dự xuất trảo chụp lấy bả vai nàng níu lại.</w:t>
      </w:r>
    </w:p>
    <w:p>
      <w:pPr>
        <w:pStyle w:val="BodyText"/>
      </w:pPr>
      <w:r>
        <w:t xml:space="preserve">– Không được, tiểu thư…</w:t>
      </w:r>
    </w:p>
    <w:p>
      <w:pPr>
        <w:pStyle w:val="BodyText"/>
      </w:pPr>
      <w:r>
        <w:t xml:space="preserve">Xoẹt.</w:t>
      </w:r>
    </w:p>
    <w:p>
      <w:pPr>
        <w:pStyle w:val="BodyText"/>
      </w:pPr>
      <w:r>
        <w:t xml:space="preserve">Trong chớp mắt, ngực phải của Lưu Dự hứng trọn luồng lãnh khí tựa hàn băng đâm tới. Ngay khi ý nghĩa kịp bắt nhịp với bản năng, hắn đã xuất chưởng đánh bật Mạc Yên Đình ra. Giật mình và sững sờ, hắn nhìn thanh kiếm đang cắm trên ngực rồi lại nhìn nàng bị đẩy ra xa, cánh tay nàng còn giữ nguyên tư thế cầm kiếm, ánh mắt nàng thất thần không chút khí sắc.</w:t>
      </w:r>
    </w:p>
    <w:p>
      <w:pPr>
        <w:pStyle w:val="BodyText"/>
      </w:pPr>
      <w:r>
        <w:t xml:space="preserve">Tim… nhói buốt.</w:t>
      </w:r>
    </w:p>
    <w:p>
      <w:pPr>
        <w:pStyle w:val="BodyText"/>
      </w:pPr>
      <w:r>
        <w:t xml:space="preserve">– Tiểu thư/ Yên Nhi!</w:t>
      </w:r>
    </w:p>
    <w:p>
      <w:pPr>
        <w:pStyle w:val="BodyText"/>
      </w:pPr>
      <w:r>
        <w:t xml:space="preserve">Lưu Dự phó mặc vết thương lao tới đỡ nàng; cùng lúc đó, một bóng trắng khác cũng lao tới sượt qua mặt hắn, choàng tay qua eo nhẹ nhàng đỡ lấy lưng nàng. Kẻ nọ điểm nhẹ mũi chân lùi lại một quãng, khóe môi khẽ nhếch như đang giễu cợt hắn rồi cúi đầu dịu dàng hỏi nàng:</w:t>
      </w:r>
    </w:p>
    <w:p>
      <w:pPr>
        <w:pStyle w:val="BodyText"/>
      </w:pPr>
      <w:r>
        <w:t xml:space="preserve">– Nàng không sao chứ?</w:t>
      </w:r>
    </w:p>
    <w:p>
      <w:pPr>
        <w:pStyle w:val="BodyText"/>
      </w:pPr>
      <w:r>
        <w:t xml:space="preserve">– Ta… Ta không…- Mạc Yên Đình khoát tay, nàng hướng về phía Lưu Dự, mặt tái xanh, lắp bắp- Ngươi…vì sao ngươi không tránh? Ta đã cảnh báo trước…</w:t>
      </w:r>
    </w:p>
    <w:p>
      <w:pPr>
        <w:pStyle w:val="BodyText"/>
      </w:pPr>
      <w:r>
        <w:t xml:space="preserve">– Đa tạ tiểu thư nương tay. Nàng không cần lo, ta không sao…- Nhận được ánh mắt lo lắng của nàng, Lưu Dự như được tiếp thêm sức mạnh, hắn nhếch khóe môi đáp trả lại nam tử kia- Phản tặc! Ngươi mau buông nàng ra! Chớ nghĩ được bệ hạ tha một lần mà ngông cuồng!</w:t>
      </w:r>
    </w:p>
    <w:p>
      <w:pPr>
        <w:pStyle w:val="BodyText"/>
      </w:pPr>
      <w:r>
        <w:t xml:space="preserve">– Ha ha ha!- Người nọ cười run vai, hắn chỉ mũi sáo vào Lưu Dự, đáp- Kẻ nên buông là ngươi! Yên Nhi đã bảo ngươi cút mà còn không cút?</w:t>
      </w:r>
    </w:p>
    <w:p>
      <w:pPr>
        <w:pStyle w:val="BodyText"/>
      </w:pPr>
      <w:r>
        <w:t xml:space="preserve">– Hàn Thừa Vận! Ngươi…</w:t>
      </w:r>
    </w:p>
    <w:p>
      <w:pPr>
        <w:pStyle w:val="BodyText"/>
      </w:pPr>
      <w:r>
        <w:t xml:space="preserve">– Ta? Ta thì sao?- Hàn Thừa Vận cười lạnh, hắn kéo Mạc Yên Đình sát vào thân hắn hơn nữa, cao ngạo nói- Ta đến đón Yên Nhi của ta, không liên quan ngươi!</w:t>
      </w:r>
    </w:p>
    <w:p>
      <w:pPr>
        <w:pStyle w:val="BodyText"/>
      </w:pPr>
      <w:r>
        <w:t xml:space="preserve">- Ai nói ta là của ngươi!- Mạc Yên Đình giãy giụau- Ngươi buông ta ra!</w:t>
      </w:r>
    </w:p>
    <w:p>
      <w:pPr>
        <w:pStyle w:val="BodyText"/>
      </w:pPr>
      <w:r>
        <w:t xml:space="preserve">– Yên Nhi…- Hàn Thừa Vận nhẽ nhíu mi lộ vẻ không vui, giọng hờn dỗi- Bây giờ ta sẽ thực hiện lời hứa trả lại cho nàng một đời bình an. Nàng hãy đi cùng ta! Ta sẽ đưa nàng đi khắp đại giang nam bắc, tiếu ngạo giang hồ, vĩnh viễn sẽ không để nàng đau khổ nữa</w:t>
      </w:r>
    </w:p>
    <w:p>
      <w:pPr>
        <w:pStyle w:val="BodyText"/>
      </w:pPr>
      <w:r>
        <w:t xml:space="preserve">~– Ai cần ngươi hứa chứ!- Nàng tiếp tục ầm ĩ- Thả ta ra! Thả ta ra! Ta phải đi với Thành ca…</w:t>
      </w:r>
    </w:p>
    <w:p>
      <w:pPr>
        <w:pStyle w:val="BodyText"/>
      </w:pPr>
      <w:r>
        <w:t xml:space="preserve">– Được! Được!- Mỗ nam nào đó giả ngu, tươi cười nói- Đừng nháo! Đừng nháo a~ Ta hiểu mà! Ta sẽ đưa nàng đi! Nàng không cần dùng tên ngốc ấy khiêu khích ta</w:t>
      </w:r>
    </w:p>
    <w:p>
      <w:pPr>
        <w:pStyle w:val="BodyText"/>
      </w:pPr>
      <w:r>
        <w:t xml:space="preserve">~– Ai thèm khích tướng ngươi!- Mạc Yên Đình đỏ mặt tía tai hét- Ngươi mới là đồ ngốc á!!!</w:t>
      </w:r>
    </w:p>
    <w:p>
      <w:pPr>
        <w:pStyle w:val="BodyText"/>
      </w:pPr>
      <w:r>
        <w:t xml:space="preserve">Bên này, Lưu Dự tức muốn nổ đom đóm mắt. Hắn tuốt kiếm lao về phía Hàn Thừa Vận vừa rít lên:</w:t>
      </w:r>
    </w:p>
    <w:p>
      <w:pPr>
        <w:pStyle w:val="BodyText"/>
      </w:pPr>
      <w:r>
        <w:t xml:space="preserve">– Khốn kiếp! Phản tặc, ngươi chết đi!</w:t>
      </w:r>
    </w:p>
    <w:p>
      <w:pPr>
        <w:pStyle w:val="BodyText"/>
      </w:pPr>
      <w:r>
        <w:t xml:space="preserve">Đối mặt với kẻ địch sát khí tăng ngùn ngụt, Hàn Thừa Vận nhướng mày, khóe môi cong lên. Hắn vẫn giữ phong thái bình tĩnh ung dung, đợi khi đối phương áp sát cách mình trong gang tấc, liền phất nhẹ tay áo. Mùi long diên hương thoang thoảng tức thì dậy lên. Trong chớp mắt, Lưu Dự đứng sững như trời trồng, tay chân cứng đờ như khúc gỗ, mắt trợn trừng như muốn thiêu đốt hắn thành tro.</w:t>
      </w:r>
    </w:p>
    <w:p>
      <w:pPr>
        <w:pStyle w:val="BodyText"/>
      </w:pPr>
      <w:r>
        <w:t xml:space="preserve">– Tên ngốc!- Hàn Thừa Vận vừa vỗ vỗ vai Lưu Dự vừa nghiêng người thì thầm vào tai hắn, ý cười dâng đầy trong mắt y- Ngươi ngoan ngoãn ở đây đợi tên ngốc kia đến cứu đi! Ta cùng Yên Nhi đi trước!</w:t>
      </w:r>
    </w:p>
    <w:p>
      <w:pPr>
        <w:pStyle w:val="BodyText"/>
      </w:pPr>
      <w:r>
        <w:t xml:space="preserve">Đoạn, y ôm lấy Mạc Yên Đình cẩn trọng như ôm bảo vật trân quý rồi nhún người, đạp nước phi thân lên thuyền. Sau khi phân phó thuyền phu rời bến, hắn tung rèm đi vào khoang. Và, dịu dàng đặt nàng ngồi dựa vào lòng mình rồi hôn nhẹ lên trán nàng, hắn ôn nhu nói:</w:t>
      </w:r>
    </w:p>
    <w:p>
      <w:pPr>
        <w:pStyle w:val="BodyText"/>
      </w:pPr>
      <w:r>
        <w:t xml:space="preserve">– An tâm đi, Yên Nhi. Một khi thuyền rời khỏi kinh thành, ta liền giải Định Thân Tiêu Dao hương cho nàng…</w:t>
      </w:r>
    </w:p>
    <w:p>
      <w:pPr>
        <w:pStyle w:val="BodyText"/>
      </w:pPr>
      <w:r>
        <w:t xml:space="preserve">Hắn nhìn ánh mắt long lanh của nàng nhìn mình, thấy rõ trong mắt nàng có bóng hình mình, cảm thấy nhân sinh lúc này thực mỹ mãn. Buông bỏ giang sơn nguyện nắm tay mỹ nhân, trước nay nhiều kẻ nói được nhưng rất ít kẻ làm được, mà nay, hắn thật vinh dự là kẻ nói được mà còn nói rất thống khoái nha!</w:t>
      </w:r>
    </w:p>
    <w:p>
      <w:pPr>
        <w:pStyle w:val="BodyText"/>
      </w:pPr>
      <w:r>
        <w:t xml:space="preserve">Đáng tiếc, Hàn Thừa Vận đã không đọc được nội tâm của Mạc Yên Đình lúc này. Nàng đây là đang trừng mắt với hắn, trong lòng đang ân cần hỏi han mười tám đời tổ tông nhà hắn!</w:t>
      </w:r>
    </w:p>
    <w:p>
      <w:pPr>
        <w:pStyle w:val="BodyText"/>
      </w:pPr>
      <w:r>
        <w:t xml:space="preserve">Hừ, hắn nghĩ hắn có thể toàn quyền định đoạt cho nàng sao? Hắn dám gọi anh trai nàng là đồ ngốc sao? Hừ, người hiện đại ta đây không dễ cho ngươi bắt nạt đâu! Đợi một khi hắn giải độc xong, nàng thề, đời này kiếp này sẽ khiến hắn ăn ngủ không yên, sẽ nháo cho hắn đau đầu nhức óc, hối hận tới chết mới thôi!!!</w:t>
      </w:r>
    </w:p>
    <w:p>
      <w:pPr>
        <w:pStyle w:val="BodyText"/>
      </w:pPr>
      <w:r>
        <w:t xml:space="preserve">….</w:t>
      </w:r>
    </w:p>
    <w:p>
      <w:pPr>
        <w:pStyle w:val="BodyText"/>
      </w:pPr>
      <w:r>
        <w:t xml:space="preserve">Trong khi Lưu Dự đang huyết quản sôi trào, đứng không yên ở bến thuyền, Lý Giang Thành và Đỗ Quân Như hãy còn bày mâm cỗ bên mỏm đá cao nhất, vai kề vai vừa tận hưởng điểm tâm ngọt ngào vừa ngắm mặt trời lên.</w:t>
      </w:r>
    </w:p>
    <w:p>
      <w:pPr>
        <w:pStyle w:val="BodyText"/>
      </w:pPr>
      <w:r>
        <w:t xml:space="preserve">Nắng mai dịu dàng rớt trên vai, nhuộm một sắc vàng mơ lên triền núi, dát vàng lên mặt hồ khiến cho muôn vật trở nên nhu hòa, êm đềm như bị thời gian níu chân ở lại. Giữa non nước trời mây, giữa khoảng không tĩnh lặng ngước lên chạm mây cúi xuống không chạm đất, lòng người đơn côi dễ trở nên mềm yếu, bằng một chút hơi ấm của nhân tình cũng đủ để nhung nhớ ngàn đời.</w:t>
      </w:r>
    </w:p>
    <w:p>
      <w:pPr>
        <w:pStyle w:val="BodyText"/>
      </w:pPr>
      <w:r>
        <w:t xml:space="preserve">Đỗ Quân Như khẽ đan năm ngón tay vào bàn tay đang chống trên đá của Lý Giang Thành khiến anh giật mình nghiêng đầu sang nhìn nàng. Đôi mi thanh tú của nàng phủ một làn sương mỏng, đôi mắt trong veo của nàng đang nhìn anh không chớp, má nàng nhuộm một sắc hồng hồng, môi đào mím chặt, dường như nàng đã nhìn anh như thế một lúc khá lâu rồi. Yết hầu anh khẽ động, nói hay không, sớm hay muộn cũng đến thế, vẫn là dứt khoát một lần miễn cho em gái khỏi nổi giận vì anh trễ hẹn đi.</w:t>
      </w:r>
    </w:p>
    <w:p>
      <w:pPr>
        <w:pStyle w:val="BodyText"/>
      </w:pPr>
      <w:r>
        <w:t xml:space="preserve">– Không được nói…- Đỗ Quân Như dường như đoán được ý anh, hốt hoảng che miệng anh lại, nhíu mi lặp lại- Xin huynh đừng nói…</w:t>
      </w:r>
    </w:p>
    <w:p>
      <w:pPr>
        <w:pStyle w:val="BodyText"/>
      </w:pPr>
      <w:r>
        <w:t xml:space="preserve">Đôi mắt lộ ra ý cười, anh dịu dàng nắm tay nàng kéo xuống:</w:t>
      </w:r>
    </w:p>
    <w:p>
      <w:pPr>
        <w:pStyle w:val="BodyText"/>
      </w:pPr>
      <w:r>
        <w:t xml:space="preserve">– Tuy ta là võ phu lỗ mãng như tuyệt không thể thất tín, ta đã hứa với Mạc Yên Đình thì phải giữ lời. Muội hiểu mà? Cuộc hội ngộ nào cũng đến lúc phân ly, chúng ta quay về thôi…</w:t>
      </w:r>
    </w:p>
    <w:p>
      <w:pPr>
        <w:pStyle w:val="BodyText"/>
      </w:pPr>
      <w:r>
        <w:t xml:space="preserve">– Ta mặc kệ! Bất kể huynh là Thành vương hay ai khác, huynh vẫn là Hào ca của ta, ta nhất định không cho phép huynh đi!</w:t>
      </w:r>
    </w:p>
    <w:p>
      <w:pPr>
        <w:pStyle w:val="BodyText"/>
      </w:pPr>
      <w:r>
        <w:t xml:space="preserve">– Như Như…</w:t>
      </w:r>
    </w:p>
    <w:p>
      <w:pPr>
        <w:pStyle w:val="BodyText"/>
      </w:pPr>
      <w:r>
        <w:t xml:space="preserve">Lý Giang Thành bất đắc dĩ thở dài lần thứ n. Anh đẩy nàng ra một cách dứt khoát và nhổm dậy, anh nói:</w:t>
      </w:r>
    </w:p>
    <w:p>
      <w:pPr>
        <w:pStyle w:val="BodyText"/>
      </w:pPr>
      <w:r>
        <w:t xml:space="preserve">– Ta có hôn ước cùng Mạc tiểu thư, ta không thể làm lỡ duyên muội. Muội từ bỏ đi!</w:t>
      </w:r>
    </w:p>
    <w:p>
      <w:pPr>
        <w:pStyle w:val="BodyText"/>
      </w:pPr>
      <w:r>
        <w:t xml:space="preserve">Ha! Nực cười, hôn ước ấy từng khiến anh sầu não nay lại thành lý do hay để từ chối nàng.</w:t>
      </w:r>
    </w:p>
    <w:p>
      <w:pPr>
        <w:pStyle w:val="BodyText"/>
      </w:pPr>
      <w:r>
        <w:t xml:space="preserve">– Tại sao?- Đỗ Quân Như níu tay anh, đôi mắt nàng ươn ướt, giọng nàng nghèn nghẹn- Ta có chỗ nào không tốt? Ta dám chắc tình cảm của ta đối với huynh sâu hơn họ Mạc kia vạn lần, ta cũng từng nói chỉ cần huynh thích ta đều sẽ vì huynh mà thay đổi. Vì sao huynh vẫn không chút động tâm?</w:t>
      </w:r>
    </w:p>
    <w:p>
      <w:pPr>
        <w:pStyle w:val="BodyText"/>
      </w:pPr>
      <w:r>
        <w:t xml:space="preserve">– Nhưng ta và Mạc tiểu thư có hôn ước…- Lý Giang Thành cố gắng vớt vát chút lý trí, lúc này thậm chí nhìn vào mặt nàng với anh là một việc quá khó.</w:t>
      </w:r>
    </w:p>
    <w:p>
      <w:pPr>
        <w:pStyle w:val="BodyText"/>
      </w:pPr>
      <w:r>
        <w:t xml:space="preserve">Đỗ Quân Như phá lên cười lớn. Nàng rút từ túi vải đeo bên người ra một phong thư rồi chìa trước mặt anh, nàng cao giọng nói:</w:t>
      </w:r>
    </w:p>
    <w:p>
      <w:pPr>
        <w:pStyle w:val="BodyText"/>
      </w:pPr>
      <w:r>
        <w:t xml:space="preserve">– Thứ này có đủ không? Là đích thân hoàng đế Kỳ Nam ngự bút phê chuẩn tác hợp ta và huynh thành thân, đồng thời hủy bỏ chiếu chỉ ban hôn giữa huynh cùng Mạc Yên Đình kia!</w:t>
      </w:r>
    </w:p>
    <w:p>
      <w:pPr>
        <w:pStyle w:val="BodyText"/>
      </w:pPr>
      <w:r>
        <w:t xml:space="preserve">– Cái.. Cái gì? Muội nói thật?- Lý Giang Thành run run cầm phong thư, miệng không ngừng lẩm bẩm- Không thể nào… Không thể nào…</w:t>
      </w:r>
    </w:p>
    <w:p>
      <w:pPr>
        <w:pStyle w:val="BodyText"/>
      </w:pPr>
      <w:r>
        <w:t xml:space="preserve">Thế nhưng, ấn ký đỏ chói cùng nét bút rồng bay phượng múa trong phong thư hoàn toàn không chút sai biệt với những gì đóng mác của hoàng đế đáng chết kia. Vẫn một câu quen thuộc “thời gian hôn lễ không đổi, chỉ đổi đối tượng ban hôn”, ngày trước hắn đổi từ hoàng đế Tử Lâm sang Thành vương, bây giờ hắn đổi từ Mạc Yên Đình sang công chúa Lưu Ly quốc! Hừ, hắn dám cho anh là hàng hóa, muốn bán liền bán muốn đổi liền đổi sao?! Nhân viên công vụ thì sao chứ, dù là lính quèn cũng có sĩ diện của lính quèn nha.</w:t>
      </w:r>
    </w:p>
    <w:p>
      <w:pPr>
        <w:pStyle w:val="BodyText"/>
      </w:pPr>
      <w:r>
        <w:t xml:space="preserve">– Không được hủy nó!- Đột nhiên, Đỗ Quân Như nhổm dậy, nhào tới chụp tay anh, gấp gáp như phải bỏng hét lên- Ta vất vả lắm mới có được, không cho phép huynh hủy!</w:t>
      </w:r>
    </w:p>
    <w:p>
      <w:pPr>
        <w:pStyle w:val="BodyText"/>
      </w:pPr>
      <w:r>
        <w:t xml:space="preserve">Lý Giang Thành nhíu mi lùi lại, dưới áp lực của ánh mắt ngập tràn ủy khuất của nàng, anh đành phải xòe tay ra. Ách… phong thư đã bị anh vô thức vò trong lòng tay bèo nhèo không ra dạng gì rồi.</w:t>
      </w:r>
    </w:p>
    <w:p>
      <w:pPr>
        <w:pStyle w:val="BodyText"/>
      </w:pPr>
      <w:r>
        <w:t xml:space="preserve">– Hào ca…-Đỗ Quân Như mắt ướt long lanh rơm rớm nhìn anh, tiếp tục ủy khuất thổn thức- Huynh… huynh ghét phải cưới ta đến muốn hủy thư sao… Ta… hu hu.. ta đau lòng nha…</w:t>
      </w:r>
    </w:p>
    <w:p>
      <w:pPr>
        <w:pStyle w:val="BodyText"/>
      </w:pPr>
      <w:r>
        <w:t xml:space="preserve">– Không! Không phải! Ta không có ý đó!- Lý Giang Thành huơ tay lia lịa vội vã thanh minh- Ta nào có ý chê bai muội! Đó chẳng qua là tai nạn. Muội chớ nghĩ oan cho ta…</w:t>
      </w:r>
    </w:p>
    <w:p>
      <w:pPr>
        <w:pStyle w:val="BodyText"/>
      </w:pPr>
      <w:r>
        <w:t xml:space="preserve">Đôi mắt Đỗ Quân Như lóe lên một tia tinh ranh, nàng vẫn không từ bỏ, vừa níu áo vừa dựa vào người anh, cất giọng sến rện:</w:t>
      </w:r>
    </w:p>
    <w:p>
      <w:pPr>
        <w:pStyle w:val="BodyText"/>
      </w:pPr>
      <w:r>
        <w:t xml:space="preserve">– Vậy tại sao không chịu cưới ta?</w:t>
      </w:r>
    </w:p>
    <w:p>
      <w:pPr>
        <w:pStyle w:val="BodyText"/>
      </w:pPr>
      <w:r>
        <w:t xml:space="preserve">– Ách… Cái đó…</w:t>
      </w:r>
    </w:p>
    <w:p>
      <w:pPr>
        <w:pStyle w:val="BodyText"/>
      </w:pPr>
      <w:r>
        <w:t xml:space="preserve">– SHIT! THẬT KHIẾN TA BỰC MÌNH!</w:t>
      </w:r>
    </w:p>
    <w:p>
      <w:pPr>
        <w:pStyle w:val="BodyText"/>
      </w:pPr>
      <w:r>
        <w:t xml:space="preserve">Tiếng gầm vang lên cắt ngang đoạn đối thoại nhàm chán của hai nhân vật chính và kịp thời vực cư dân ẩn nấp trong bụi rậm nào đó thoát khỏi cơn buồn ngủ. Cùng lúc ấy, một bóng trắng từ trên tàn cây cao gần đó đạp cành lướt gió nhanh như chớp đáp xuống trước mặt hai người, và lợi dụng lúc cả đám người còn đang ngơ ngác chưa kịp hoàn hồn, hắn đã chụp lấy gáy của Lý Giang Thành…ấn mạnh xuống.</w:t>
      </w:r>
    </w:p>
    <w:p>
      <w:pPr>
        <w:pStyle w:val="BodyText"/>
      </w:pPr>
      <w:r>
        <w:t xml:space="preserve">– Ở đó lý do với cả lý trấu, cứ gạo nấu thành cơm có phải nhanh gọn không! Hừ!!!- Hắn khoanh tay nhìn thành quả mình vừa tạo ra, hừ mũi nói.</w:t>
      </w:r>
    </w:p>
    <w:p>
      <w:pPr>
        <w:pStyle w:val="BodyText"/>
      </w:pPr>
      <w:r>
        <w:t xml:space="preserve">Chỉ thấy, hai nhân vật chính bốn mắt cách trong gang tấc, nghìn sợi tơ huyền đan xen vào nhau, hai cánh mũi phớt chạm gò má nhau và… đôi môi hai người không hẹn cùng gắn kết, một chút kẽ hở phân cách cũng không có.</w:t>
      </w:r>
    </w:p>
    <w:p>
      <w:pPr>
        <w:pStyle w:val="BodyText"/>
      </w:pPr>
      <w:r>
        <w:t xml:space="preserve">Này…</w:t>
      </w:r>
    </w:p>
    <w:p>
      <w:pPr>
        <w:pStyle w:val="BodyText"/>
      </w:pPr>
      <w:r>
        <w:t xml:space="preserve">Đám Kỳ Nam Thất Kiệt đang nấp trong bụi đồng loạt trố mắt. Lý Giang Thành trợn mắt. Mắt Đỗ Quân Như còn to tròn hơn. Cả đám người không hẹn cùng hít thở mạnh. Ba giây sau, vẫn là Ngô Thiếu Kỳ không chịu nổi kích động nhảy ra khỏi bụi rậm, lao như bay về phía hai người, hét lên:</w:t>
      </w:r>
    </w:p>
    <w:p>
      <w:pPr>
        <w:pStyle w:val="BodyText"/>
      </w:pPr>
      <w:r>
        <w:t xml:space="preserve">– Thành ca! Được lắm! Được lắm! Hôn đi! Hôn đi! Đệ ủng hộ huynh!</w:t>
      </w:r>
    </w:p>
    <w:p>
      <w:pPr>
        <w:pStyle w:val="BodyText"/>
      </w:pPr>
      <w:r>
        <w:t xml:space="preserve">– Đúng a! Không có gì đáng ngại cả! Huynh mau ra tay đi!- Phan Nhật Minh cũng nhảy ra gào lên.</w:t>
      </w:r>
    </w:p>
    <w:p>
      <w:pPr>
        <w:pStyle w:val="BodyText"/>
      </w:pPr>
      <w:r>
        <w:t xml:space="preserve">– Đúng vậy! Đúng vậy!- Lâm Kiệt nối gót theo sau- Đến nước này rồi, mau cưới nàng đi!</w:t>
      </w:r>
    </w:p>
    <w:p>
      <w:pPr>
        <w:pStyle w:val="BodyText"/>
      </w:pPr>
      <w:r>
        <w:t xml:space="preserve">– Cưới nàng đi!- Cả đám cùng đồng thanh hò hét- Cưới nàng đi! Cưới nàng đi!</w:t>
      </w:r>
    </w:p>
    <w:p>
      <w:pPr>
        <w:pStyle w:val="BodyText"/>
      </w:pPr>
      <w:r>
        <w:t xml:space="preserve">Trần Ngôn Thanh cười tít mắt, vòng tay ôm quyền hướng kẻ mới tới mà rằng:</w:t>
      </w:r>
    </w:p>
    <w:p>
      <w:pPr>
        <w:pStyle w:val="BodyText"/>
      </w:pPr>
      <w:r>
        <w:t xml:space="preserve">– Lão huynh thật cao kiến! Có thế mà chúng ta phải hao tâm lao lực!</w:t>
      </w:r>
    </w:p>
    <w:p>
      <w:pPr>
        <w:pStyle w:val="BodyText"/>
      </w:pPr>
      <w:r>
        <w:t xml:space="preserve">– Không có gì!- Kẻ nọ cười khẽ, vòng tay đáp lễ lại- Các hạ khách khí! Khách khí rồi!</w:t>
      </w:r>
    </w:p>
    <w:p>
      <w:pPr>
        <w:pStyle w:val="BodyText"/>
      </w:pPr>
      <w:r>
        <w:t xml:space="preserve">Lúc này, Lý Giang Thành còn ngây ngốc đứng sững như trời trồng. Tay chân, cơ mặt hết thảy đều tê liệt. Anh nhất định là mơ. Nhất định là mơ…</w:t>
      </w:r>
    </w:p>
    <w:p>
      <w:pPr>
        <w:pStyle w:val="BodyText"/>
      </w:pPr>
      <w:r>
        <w:t xml:space="preserve">Thật lâu sau, khi Đỗ Quân Như cảm thấy điều bất thường liền luyến tiếc rời khỏi vòng tay anh, vỗ vỗ nhẹ hai má anh, cười cười:</w:t>
      </w:r>
    </w:p>
    <w:p>
      <w:pPr>
        <w:pStyle w:val="BodyText"/>
      </w:pPr>
      <w:r>
        <w:t xml:space="preserve">– Huynh xem! Huynh cũng đã phi lễ với ta, thế này chẳng khác tình huống với họ Mạc kia. Vậy… có phải hay không cũng nên chịu trách nhiệm?</w:t>
      </w:r>
    </w:p>
    <w:p>
      <w:pPr>
        <w:pStyle w:val="BodyText"/>
      </w:pPr>
      <w:r>
        <w:t xml:space="preserve">Ầm.</w:t>
      </w:r>
    </w:p>
    <w:p>
      <w:pPr>
        <w:pStyle w:val="BodyText"/>
      </w:pPr>
      <w:r>
        <w:t xml:space="preserve">Ầm.</w:t>
      </w:r>
    </w:p>
    <w:p>
      <w:pPr>
        <w:pStyle w:val="BodyText"/>
      </w:pPr>
      <w:r>
        <w:t xml:space="preserve">Ầm.</w:t>
      </w:r>
    </w:p>
    <w:p>
      <w:pPr>
        <w:pStyle w:val="BodyText"/>
      </w:pPr>
      <w:r>
        <w:t xml:space="preserve">Mỗ vương gia từ trong cơn mê sực tỉnh tức thì. Đây quả nhiên lặp lại án của ngày trước, đều là anh bị người ta vu tội cưỡng hôn. Hừ, thiên lý ở đâu, chả nhẽ lại để bánh xe lăn mãi vào vết cũ sao! Anh mặt mày tái mét, hỏa nộ phút chốc liền bốc cao ngút trời, chỉ tay vào mặt kẻ kia quát:</w:t>
      </w:r>
    </w:p>
    <w:p>
      <w:pPr>
        <w:pStyle w:val="BodyText"/>
      </w:pPr>
      <w:r>
        <w:t xml:space="preserve">– NGƯƠI LÀ AI? VÌ SAO HẠI TA?</w:t>
      </w:r>
    </w:p>
    <w:p>
      <w:pPr>
        <w:pStyle w:val="BodyText"/>
      </w:pPr>
      <w:r>
        <w:t xml:space="preserve">Người mới tới thân khoác trường bào màu lam nhạt, mái tóc đen dài phất phơ, địch ngọc giắt nơi thắt lưng lộ phong thái ưu nhã thần thánh, sống mũi cao thẳng, làn da trắng hồng hào, rõ là tiên phong đạo cốt, cứ như cao nhân tu lâu trên núi trong mấy phim cổ trang thường thấy. Hắn liếc mắt phượng về phía Đỗ Quân Như, đôi mày hơi nhướng lên, nhếch môi mỏng tựa tiếu phi tiếu. Đỗ Quân Như bèn gật đầu chào hắn một cách cung kính và bằng thái độ không cam lòng, nàng hướng Lý Giang Thành nói với thần sắc ảm đạm:</w:t>
      </w:r>
    </w:p>
    <w:p>
      <w:pPr>
        <w:pStyle w:val="BodyText"/>
      </w:pPr>
      <w:r>
        <w:t xml:space="preserve">– Hào ca, người này chính là tiểu sư phụ của ta…</w:t>
      </w:r>
    </w:p>
    <w:p>
      <w:pPr>
        <w:pStyle w:val="BodyText"/>
      </w:pPr>
      <w:r>
        <w:t xml:space="preserve">– CÁI GÌ?- Cả đám người đồng thanh.</w:t>
      </w:r>
    </w:p>
    <w:p>
      <w:pPr>
        <w:pStyle w:val="BodyText"/>
      </w:pPr>
      <w:r>
        <w:t xml:space="preserve">– Tại hạ Phương Chính Nhân, kính chào chư vị! – Hắn hài lòng nở nụ cười hoa đào hướng đến đám người Mai Dạ Thảo đang chết đứng, chào thân ái- Thời gian qua phiền các vị nhọc lòng lo cho Như Như rồi! Đứa nhỏ này, chính là đi đến đâu phiền phức đến đấy!</w:t>
      </w:r>
    </w:p>
    <w:p>
      <w:pPr>
        <w:pStyle w:val="BodyText"/>
      </w:pPr>
      <w:r>
        <w:t xml:space="preserve">– Sư phụ!- Đỗ Quân Như siết chặt nắm tay, lườm hắn- Người còn dám nói! Trong lúc đồ nhi bôn ba giang hồ cực khổ thì người trốn nơi nào? Người ôm ngân lượng của phụ hoàng ban cho đi những đâu? Chẳng phải sư tổ đã dặn người phải bảo hộ ta sao???</w:t>
      </w:r>
    </w:p>
    <w:p>
      <w:pPr>
        <w:pStyle w:val="BodyText"/>
      </w:pPr>
      <w:r>
        <w:t xml:space="preserve">– Ha hả!- Phương Chính Nhân rút lam ngọc phiến ra phe phẩy quạt, vừa vỗ vỗ đầu nàng vừa cười sáng lạn- Nên trách tu vi ngươi quá thấp không nhận ra ta luôn ở cạnh ngươi!</w:t>
      </w:r>
    </w:p>
    <w:p>
      <w:pPr>
        <w:pStyle w:val="BodyText"/>
      </w:pPr>
      <w:r>
        <w:t xml:space="preserve">– Ô?- Nghiến răng, tiếp tục lườm hắn- Chứ không phải vừa nghe tin được hạ sơn, sư phụ người mừng muốn chết sao? Cái gì độc chiếm võ lâm, cái gì tìm kiếm ái thê, cái gì kinh doanh buôn bán, người đừng tưởng ta không biết!!! Ta từng trốn đoàn hộ tống để đi tìm người mà có thấy người đâu!</w:t>
      </w:r>
    </w:p>
    <w:p>
      <w:pPr>
        <w:pStyle w:val="BodyText"/>
      </w:pPr>
      <w:r>
        <w:t xml:space="preserve">– Đứa nhỏ này, – Phương Chính Nhân gấp quạt lại nhanh như chớp, gõ xuống trán nàng- ngươi dám xem lén kế hoạch của vi sư?!</w:t>
      </w:r>
    </w:p>
    <w:p>
      <w:pPr>
        <w:pStyle w:val="BodyText"/>
      </w:pPr>
      <w:r>
        <w:t xml:space="preserve">– Ai nha!- Nàng ôm trán, nhanh chân chạy nấp sau lưng Lý Giang Thành rồi vừa len lén nhìn ra vừa lè lưỡi nói- Thượng bất chính hạ tắc loạn, sư phụ không có tư cách trách ta!</w:t>
      </w:r>
    </w:p>
    <w:p>
      <w:pPr>
        <w:pStyle w:val="BodyText"/>
      </w:pPr>
      <w:r>
        <w:t xml:space="preserve">Phương Chính Nhân đưa mắt nhìn quanh, đám khán giả kẻ nào kẻ nấy đều đang mím môi nhịn cười đến run bả vai, hắn liền thẹn quá hóa giận, bất chấp đang ở trước mặt nhiều ngoại nhân, quyết định dạy dỗ đỗ nhi. Ngay tức khắc, một cánh tay đã ngang nhiên xuất chưởng đánh bật tay hắn ra, cùng lúc một thân người chắn trước mặt đồ nhi của hắn.</w:t>
      </w:r>
    </w:p>
    <w:p>
      <w:pPr>
        <w:pStyle w:val="BodyText"/>
      </w:pPr>
      <w:r>
        <w:t xml:space="preserve">– Bất kể ngươi dùng thân phận gì, ra tay đánh nữ nhân là không đúng!- Lý Giang Thành thần thái uy nghiêm, ánh mắt sắc lạnh, ngữ khí không khoan nhượng nói- Không dừng tay, chớ trách ta không khách khí!</w:t>
      </w:r>
    </w:p>
    <w:p>
      <w:pPr>
        <w:pStyle w:val="BodyText"/>
      </w:pPr>
      <w:r>
        <w:t xml:space="preserve">– Ngươi nha, -Phương Chính Nhân chỉ quạt thẳng vào mặt anh, phá lên cười- ngươi không chịu cưới Như Như nhà ta thì lấy tư cách gì xen vào chuyện của sư đồ ta!</w:t>
      </w:r>
    </w:p>
    <w:p>
      <w:pPr>
        <w:pStyle w:val="BodyText"/>
      </w:pPr>
      <w:r>
        <w:t xml:space="preserve">– Ách… Chuyện này….</w:t>
      </w:r>
    </w:p>
    <w:p>
      <w:pPr>
        <w:pStyle w:val="BodyText"/>
      </w:pPr>
      <w:r>
        <w:t xml:space="preserve">Lý Giang Thành nghẹn họng không đáp, Phương Chính Nhân cười gian liền tranh thủ xuất chiêu, lam phiến trong tay hắn xoay tròn hướng trực diện về phía Lý Giang Thành như một chiếc lưỡi cưa. Đáng tiếc, quạt còn chưa chạm vào một sợi tóc anh, hắn đã bị một đám người nhảy xổ vào nhất loạt công kích, nào tay đấm chân đá, nào kiếm nào đao, kèm theo những tiếng hét lớn đầy phẫn nộ:</w:t>
      </w:r>
    </w:p>
    <w:p>
      <w:pPr>
        <w:pStyle w:val="BodyText"/>
      </w:pPr>
      <w:r>
        <w:t xml:space="preserve">– Dám tấn công huynh ấy trước mặt Ngô Thiếu Kỳ ta!</w:t>
      </w:r>
    </w:p>
    <w:p>
      <w:pPr>
        <w:pStyle w:val="BodyText"/>
      </w:pPr>
      <w:r>
        <w:t xml:space="preserve">– Ngươi muốn chết!</w:t>
      </w:r>
    </w:p>
    <w:p>
      <w:pPr>
        <w:pStyle w:val="BodyText"/>
      </w:pPr>
      <w:r>
        <w:t xml:space="preserve">– Huynh đệ muội, chúng ta lên!</w:t>
      </w:r>
    </w:p>
    <w:p>
      <w:pPr>
        <w:pStyle w:val="BodyText"/>
      </w:pPr>
      <w:r>
        <w:t xml:space="preserve">– Ô ô! Đánh hắn! Đánh hắn!</w:t>
      </w:r>
    </w:p>
    <w:p>
      <w:pPr>
        <w:pStyle w:val="BodyText"/>
      </w:pPr>
      <w:r>
        <w:t xml:space="preserve">Ba mươi giây sau, Phương Chính Nhân mồ hôi ướt đẫm trán, trái xoay phải nghiêng, vừa công vừa thủ, miệng không ngừng kêu gào:</w:t>
      </w:r>
    </w:p>
    <w:p>
      <w:pPr>
        <w:pStyle w:val="BodyText"/>
      </w:pPr>
      <w:r>
        <w:t xml:space="preserve">– Các ngươi không nghĩa khí! Đồ chơi xấu! Ta phản đối! Phản đối đánh hội đồng! Có giỏi thì đánh tay đôi đi! Ai nha, Như Như a, con mau giúp vi sư a</w:t>
      </w:r>
    </w:p>
    <w:p>
      <w:pPr>
        <w:pStyle w:val="BodyText"/>
      </w:pPr>
      <w:r>
        <w:t xml:space="preserve">– Ta không nghe gì hết! Không thấy gì hết!- Nấp sau lưng Lý Giang Thành, Đỗ Quân Như hừ mũi- Dám ra tay với Hào ca, có là sư phụ ta cũng không nể tình!</w:t>
      </w:r>
    </w:p>
    <w:p>
      <w:pPr>
        <w:pStyle w:val="BodyText"/>
      </w:pPr>
      <w:r>
        <w:t xml:space="preserve">– Oa, ngươi trọng sắc khinh sư!- Mỗ sư phụ ai oán thở than- Uổng cho vi sư hy sinh tài sắc cống hiến tuổi xuân dạy dỗ ngươi suốt mười năm… Oa, ta đau lòng nha</w:t>
      </w:r>
    </w:p>
    <w:p>
      <w:pPr>
        <w:pStyle w:val="BodyText"/>
      </w:pPr>
      <w:r>
        <w:t xml:space="preserve">– Người còn dám nói! Mỗi lần sư tổ đi khỏi là người bắt ta đứng tấn muốn gãy chân á!</w:t>
      </w:r>
    </w:p>
    <w:p>
      <w:pPr>
        <w:pStyle w:val="BodyText"/>
      </w:pPr>
      <w:r>
        <w:t xml:space="preserve">Bên này sư đồ hai người kẻ than thở người mắt nhắm tai ngơ, bên kia một đám mỹ nam mỹ nữ hùng hổ ra chiêu không nể tình, Lý Giang Thành vẫn khoanh tay lạnh lùng quan sát.</w:t>
      </w:r>
    </w:p>
    <w:p>
      <w:pPr>
        <w:pStyle w:val="BodyText"/>
      </w:pPr>
      <w:r>
        <w:t xml:space="preserve">Phương Chính Nhân quả không hổ danh là cao nhân, hắn cùng đám huynh đệ muội của anh so gần trăm chiêu vẫn không rơi vào thế hạ phong, lại có thể vừa đấu khẩu cùng đồ nhi vừa nghênh địch. Hắn anh khí bức người, sắc diện hồng hào, đẹp tựa thiên tiên, so về tuổi tác cùng anh không mấy cách biệt. Hắn là sư phụ của Quân Như, cũng tức là người truyền võ công cho nàng. Ngày trước anh từng cùng nàng so chiêu, nay nhìn võ công của hắn, đúng thật xuất ra cùng một sư môn, đều là võ công mang vài phần cổ quái nhưng có sự kết hợp của các thế võ hiện đại nhuần nhuyễn đến không kẽ hở. Hắn sẽ không…</w:t>
      </w:r>
    </w:p>
    <w:p>
      <w:pPr>
        <w:pStyle w:val="BodyText"/>
      </w:pPr>
      <w:r>
        <w:t xml:space="preserve">– Phương Chính Nhân!- Anh hô to- Ngươi tập võ là Karatedo, Judo, Taekwondo và Vovinam sao?</w:t>
      </w:r>
    </w:p>
    <w:p>
      <w:pPr>
        <w:pStyle w:val="BodyText"/>
      </w:pPr>
      <w:r>
        <w:t xml:space="preserve">– Cái gì?- Quả nhiên Phương Chính Nhân trợn mắt, hắn đan hai tay thành dấu nhân rồi gào lên- Tạm đình chiến! Tạm đình chiến!</w:t>
      </w:r>
    </w:p>
    <w:p>
      <w:pPr>
        <w:pStyle w:val="BodyText"/>
      </w:pPr>
      <w:r>
        <w:t xml:space="preserve">– London, Paris, Washington, Tokyo, ngươi có biết là gì không?- Lý Giang Thành tiếp tục nói.</w:t>
      </w:r>
    </w:p>
    <w:p>
      <w:pPr>
        <w:pStyle w:val="BodyText"/>
      </w:pPr>
      <w:r>
        <w:t xml:space="preserve">– Ngươi…ngươi…ngươi…- Phương Chính Nhân chỉ tay vào anh, run run đáp- Làm sao ngươi biết tên mấy môn võ đó? Làm sao ngươi biết tên các thủ đô đó?</w:t>
      </w:r>
    </w:p>
    <w:p>
      <w:pPr>
        <w:pStyle w:val="BodyText"/>
      </w:pPr>
      <w:r>
        <w:t xml:space="preserve">– Bởi vì…- Rốt cuộc cũng sáng tỏ, Lý Giang Thành cười lớn đáp- ta và ngươi đều xuyên không!</w:t>
      </w:r>
    </w:p>
    <w:p>
      <w:pPr>
        <w:pStyle w:val="BodyText"/>
      </w:pPr>
      <w:r>
        <w:t xml:space="preserve">Một phút sau, đám người Trần Ngôn Thanh và Đỗ Quân Như cùng tụ lại một góc, mắt tròn mắt dẹt không tin hổi hai kẻ mới vừa gặp nhau không lâu, vừa mới chuẩn bị xáp lá cà đã tay bắt mặt mừng, ôm nhau mừng mừng tủi tủi!</w:t>
      </w:r>
    </w:p>
    <w:p>
      <w:pPr>
        <w:pStyle w:val="BodyText"/>
      </w:pPr>
      <w:r>
        <w:t xml:space="preserve">– Huynh đệ, ngươi ở nơi nào, tới năm nào?- Phương Chính Nhân hào hứng hỏi.</w:t>
      </w:r>
    </w:p>
    <w:p>
      <w:pPr>
        <w:pStyle w:val="BodyText"/>
      </w:pPr>
      <w:r>
        <w:t xml:space="preserve">– Ta ở thành phố C, tới đây mười năm trước!- Lý Giang Thành vui vẻ đáp- Còn ngươi?</w:t>
      </w:r>
    </w:p>
    <w:p>
      <w:pPr>
        <w:pStyle w:val="BodyText"/>
      </w:pPr>
      <w:r>
        <w:t xml:space="preserve">– Ta ở thành phố B, cũng tới đây mười năm a~- Phương Chính Nhân vỗ vỗ vai đồng chí, sầu não thở dài- Đồng phận cảnh sát mà ngươi tốt số hơn ta, rơi đúng vào xác vương gia. Nhìn ta này, ta phải ở trên núi làm đạo sĩ mười năm, suốt ngày bị lão sư phụ quản thúc y chang quản giáo trại giam á!</w:t>
      </w:r>
    </w:p>
    <w:p>
      <w:pPr>
        <w:pStyle w:val="BodyText"/>
      </w:pPr>
      <w:r>
        <w:t xml:space="preserve">– Haizzz, ta chẳng tốt lành như ngươi tưởng đâu! Lính quèn đi đâu cũng là lính quèn! Ta chẳng những không có tự do mà ngay cả hôn nhân đại sự cũng bị ép uổng, khổ lắm! Khổ lắm!</w:t>
      </w:r>
    </w:p>
    <w:p>
      <w:pPr>
        <w:pStyle w:val="BodyText"/>
      </w:pPr>
      <w:r>
        <w:t xml:space="preserve">Phương Chính Nhân chắc chắc lưỡi, gật gật đầu ra chiều thông cảm rồi hất đầu về phía Đỗ Quân Như, nói:</w:t>
      </w:r>
    </w:p>
    <w:p>
      <w:pPr>
        <w:pStyle w:val="BodyText"/>
      </w:pPr>
      <w:r>
        <w:t xml:space="preserve">– Ngươi vì bị ép hôn mà gặp bóng ma tâm lý ám nặng thế sao? Thật tội cho đồ nhi của ta!</w:t>
      </w:r>
    </w:p>
    <w:p>
      <w:pPr>
        <w:pStyle w:val="BodyText"/>
      </w:pPr>
      <w:r>
        <w:t xml:space="preserve">– Ai nói ta bị ám chứ!- Lý Giang Thành lườm hắn.</w:t>
      </w:r>
    </w:p>
    <w:p>
      <w:pPr>
        <w:pStyle w:val="BodyText"/>
      </w:pPr>
      <w:r>
        <w:t xml:space="preserve">– Không phải?- Vỗ vỗ vai đồng chí, tiếp tục thủ thỉ- Chẳng lẽ ngươi phải lòng Mạc Yên Đình thật?</w:t>
      </w:r>
    </w:p>
    <w:p>
      <w:pPr>
        <w:pStyle w:val="BodyText"/>
      </w:pPr>
      <w:r>
        <w:t xml:space="preserve">– Không có nha!- Xua xua tay lia lịa- Nàng ấy là em gái của ta, cũng xuyên không tới đây!</w:t>
      </w:r>
    </w:p>
    <w:p>
      <w:pPr>
        <w:pStyle w:val="BodyText"/>
      </w:pPr>
      <w:r>
        <w:t xml:space="preserve">– Ổ? Vậy… Ngươi còn có nữ nhân khác nữa? Ngươi và Như Như có cừu hận diệt môn? Ồ, cái này cho qua đi! Ngươi nợ nần ngập đầu? Ngươi là gay? Hay ngươi mắc bệnh khó nói?</w:t>
      </w:r>
    </w:p>
    <w:p>
      <w:pPr>
        <w:pStyle w:val="BodyText"/>
      </w:pPr>
      <w:r>
        <w:t xml:space="preserve">– Không phải! Không phải! Không phải! Đều không phải!</w:t>
      </w:r>
    </w:p>
    <w:p>
      <w:pPr>
        <w:pStyle w:val="BodyText"/>
      </w:pPr>
      <w:r>
        <w:t xml:space="preserve">– Thế thì tại sao?</w:t>
      </w:r>
    </w:p>
    <w:p>
      <w:pPr>
        <w:pStyle w:val="BodyText"/>
      </w:pPr>
      <w:r>
        <w:t xml:space="preserve">– Ta….</w:t>
      </w:r>
    </w:p>
    <w:p>
      <w:pPr>
        <w:pStyle w:val="BodyText"/>
      </w:pPr>
      <w:r>
        <w:t xml:space="preserve">– PHẢI NHA, ĐỆ/MUỘI RẤT MUỐN BIẾT! TẠI SAO???</w:t>
      </w:r>
    </w:p>
    <w:p>
      <w:pPr>
        <w:pStyle w:val="BodyText"/>
      </w:pPr>
      <w:r>
        <w:t xml:space="preserve">Dàn hợp xướng đồng thanh từ sau lưng vọng tới khiến Lý Giang Thành giật bắn mình. Này, đám huynh đệ muội cùng Đỗ Quân Như không biết từ lúc nào đã áp sát sau lưng hai người, đều chớp chớp mắt lộ ra ánh mắt tròn xoe lấp lánh chờ mong nhìn anh.</w:t>
      </w:r>
    </w:p>
    <w:p>
      <w:pPr>
        <w:pStyle w:val="BodyText"/>
      </w:pPr>
      <w:r>
        <w:t xml:space="preserve">– Ta…- Lý Giang Thành cảm thấy mặt mình nóng đến hơn bốn mươi độ, không ngừng nuốt khan- Ta… Cái đó…</w:t>
      </w:r>
    </w:p>
    <w:p>
      <w:pPr>
        <w:pStyle w:val="BodyText"/>
      </w:pPr>
      <w:r>
        <w:t xml:space="preserve">– Hào ca,- Đỗ Quân Như chụp lấy tay anh, khẩn thiết nói- ta có lỗi gì huynh hãy nói, ta nguyện sẽ sửa mà…</w:t>
      </w:r>
    </w:p>
    <w:p>
      <w:pPr>
        <w:pStyle w:val="BodyText"/>
      </w:pPr>
      <w:r>
        <w:t xml:space="preserve">– Thành ca, huynh an phận đi!- Trần Ngôn Thanh vỗ vỗ vai anh cười tươi như hoa- Huynh vừa phi lễ với công chúa vừa nhận thánh chỉ của bệ hạ trên đầu, hôn sự này không thể không cưới!</w:t>
      </w:r>
    </w:p>
    <w:p>
      <w:pPr>
        <w:pStyle w:val="BodyText"/>
      </w:pPr>
      <w:r>
        <w:t xml:space="preserve">– Phải nha!- Lâm Kiệt cười híp mắt- Chúng đệ có thể tố huynh làm xằng mà không chịu nhận với bệ hạ nha!</w:t>
      </w:r>
    </w:p>
    <w:p>
      <w:pPr>
        <w:pStyle w:val="BodyText"/>
      </w:pPr>
      <w:r>
        <w:t xml:space="preserve">– Đủ rồi! Đủ rồi!- Lý Giang Thành đỏ mặt hét lên- Ta thân là cảnh sát không thể nào phạm tội được! Các ngươi đừng ép ta!</w:t>
      </w:r>
    </w:p>
    <w:p>
      <w:pPr>
        <w:pStyle w:val="BodyText"/>
      </w:pPr>
      <w:r>
        <w:t xml:space="preserve">– Phạm tội?- Đôi mắt Phương Chính Nhân lóe ra ánh sáng trí tuệ, hắn vỗ tay cái bộp rồi ồ lên- Ngươi sẽ không… Cái đó…</w:t>
      </w:r>
    </w:p>
    <w:p>
      <w:pPr>
        <w:pStyle w:val="BodyText"/>
      </w:pPr>
      <w:r>
        <w:t xml:space="preserve">– Phải! Chính là vậy!- Lý Giang Thành ngước đôi mắt thâm tình nhìn đồng chí, rơm rớm đáp- Đỗ Quân Như mới mười bảy tuổi, ta làm sao có thể thành thân với trẻ vị thành niên! Đồng chí, chỉ ngươi mới hiểu khổ của ta!</w:t>
      </w:r>
    </w:p>
    <w:p>
      <w:pPr>
        <w:pStyle w:val="BodyText"/>
      </w:pPr>
      <w:r>
        <w:t xml:space="preserve">– Hiểu…</w:t>
      </w:r>
    </w:p>
    <w:p>
      <w:pPr>
        <w:pStyle w:val="BodyText"/>
      </w:pPr>
      <w:r>
        <w:t xml:space="preserve">Khóe môi Phương Chính Nhân giật giật, gân xanh nhảy đầy trên trán hắn. Ba giây sau, hắn vung quạt tấn công Lý Giang Thành vừa rít gào lên:</w:t>
      </w:r>
    </w:p>
    <w:p>
      <w:pPr>
        <w:pStyle w:val="BodyText"/>
      </w:pPr>
      <w:r>
        <w:t xml:space="preserve">– Hiểu cái rắm! Ngươi làm mất mặt người hiện đại quá đi! Chỉ vì lý do nhăng nhít mà dám làm đồ nhi nhà ta buồn! Ngươi chết đi! Đi chết đi!</w:t>
      </w:r>
    </w:p>
    <w:p>
      <w:pPr>
        <w:pStyle w:val="BodyText"/>
      </w:pPr>
      <w:r>
        <w:t xml:space="preserve">– Á! Sư phụ, người mau ngừng tay!</w:t>
      </w:r>
    </w:p>
    <w:p>
      <w:pPr>
        <w:pStyle w:val="BodyText"/>
      </w:pPr>
      <w:r>
        <w:t xml:space="preserve">– Con đứng yên đó, ta nhất định phải đánh hắn mới hả giận!</w:t>
      </w:r>
    </w:p>
    <w:p>
      <w:pPr>
        <w:pStyle w:val="BodyText"/>
      </w:pPr>
      <w:r>
        <w:t xml:space="preserve">Bên này, ba người xôn xao xôn xao. Bên kia, bảy người liếc mắt nhìn nhau đầy ẩn ý rồi đồng thanh:</w:t>
      </w:r>
    </w:p>
    <w:p>
      <w:pPr>
        <w:pStyle w:val="BodyText"/>
      </w:pPr>
      <w:r>
        <w:t xml:space="preserve">– Một… Hai.. Ba….!!!</w:t>
      </w:r>
    </w:p>
    <w:p>
      <w:pPr>
        <w:pStyle w:val="BodyText"/>
      </w:pPr>
      <w:r>
        <w:t xml:space="preserve">RẦM.</w:t>
      </w:r>
    </w:p>
    <w:p>
      <w:pPr>
        <w:pStyle w:val="BodyText"/>
      </w:pPr>
      <w:r>
        <w:t xml:space="preserve">Lý Giang Thành còn đang né đòn tấn công không đợi đến tiếng đếm thứ tư đã ngã phịch xuống, nằm quay đơ.</w:t>
      </w:r>
    </w:p>
    <w:p>
      <w:pPr>
        <w:pStyle w:val="BodyText"/>
      </w:pPr>
      <w:r>
        <w:t xml:space="preserve">– Á! Hào ca!- Đỗ Quân Như hét lên thảm thiết vừa quỳ sụp xuống ôm anh vừa chỉ vào đám người kia- Các ngươi… Là các ngươi….</w:t>
      </w:r>
    </w:p>
    <w:p>
      <w:pPr>
        <w:pStyle w:val="BodyText"/>
      </w:pPr>
      <w:r>
        <w:t xml:space="preserve">– Ha hả!- Trần Ngôn Thanh rút kim châm trên vai Lý Giang Thành ra, rồi vừa phe phẩy quạt vừa liếc mắt nhìn đám huynh đệ bên cạnh cũng đang tà tà cười gian, đáp gọn- Công chúa an tâm! Chúng ta chỉ học theo sư phụ nàng, đối với Thành ca vẫn là gạo nấu thành cơm thì tốt nhất!</w:t>
      </w:r>
    </w:p>
    <w:p>
      <w:pPr>
        <w:pStyle w:val="BodyText"/>
      </w:pPr>
      <w:r>
        <w:t xml:space="preserve">– Đúng a!- Mai Dạ Thảo híp mắt cười – May mà chúng ta còn giữ lại ngân châm của Vương thần y!</w:t>
      </w:r>
    </w:p>
    <w:p>
      <w:pPr>
        <w:pStyle w:val="BodyText"/>
      </w:pPr>
      <w:r>
        <w:t xml:space="preserve">– Ha ha ha!- Lâm Kiệt đắc ý cười nham nhở- Phen này cho Mạc Yên Đình tức chết! Rốt cuộc kế hoạch hủy hôn của chúng ta đại thành công rồi!</w:t>
      </w:r>
    </w:p>
    <w:p>
      <w:pPr>
        <w:pStyle w:val="BodyText"/>
      </w:pPr>
      <w:r>
        <w:t xml:space="preserve">– Đi!- Ngô Thiếu Kỳ giục- Mau khiêng Thành ca về động phòng, hỉ đường đã có Văn thị lang lo rồi! Chỉ cần bái đường xong, huynh ấy nhất định sẽ cưới nàng!</w:t>
      </w:r>
    </w:p>
    <w:p>
      <w:pPr>
        <w:pStyle w:val="BodyText"/>
      </w:pPr>
      <w:r>
        <w:t xml:space="preserve">Khóe môi Đỗ Quân Như giật giật. Đây… đây là đám huynh đệ muội tốt của huynh ấy hả? Bọn họ đứng về phe nàng khi nào vậy? Này, có phải rất quá đáng không?</w:t>
      </w:r>
    </w:p>
    <w:p>
      <w:pPr>
        <w:pStyle w:val="BodyText"/>
      </w:pPr>
      <w:r>
        <w:t xml:space="preserve">Mà thôi, đêm dài lắm mộng, miễn giữ được chân Hào ca, nàng cần quái gì lý do</w:t>
      </w:r>
    </w:p>
    <w:p>
      <w:pPr>
        <w:pStyle w:val="Compact"/>
      </w:pPr>
      <w:r>
        <w:br w:type="textWrapping"/>
      </w:r>
      <w:r>
        <w:br w:type="textWrapping"/>
      </w:r>
    </w:p>
    <w:p>
      <w:pPr>
        <w:pStyle w:val="Heading2"/>
      </w:pPr>
      <w:bookmarkStart w:id="77" w:name="chương-24-2-chuyện-bên-lề-lý-giang-thành-đã-bị-gả-như-thế-nào-1"/>
      <w:bookmarkEnd w:id="77"/>
      <w:r>
        <w:t xml:space="preserve">56. Chương 24-2: Chuyện Bên Lề: Lý Giang Thành Đã Bị Gả Như Thế Nào? (1)</w:t>
      </w:r>
    </w:p>
    <w:p>
      <w:pPr>
        <w:pStyle w:val="Compact"/>
      </w:pPr>
      <w:r>
        <w:br w:type="textWrapping"/>
      </w:r>
      <w:r>
        <w:br w:type="textWrapping"/>
      </w:r>
      <w:r>
        <w:t xml:space="preserve"># Màn 1</w:t>
      </w:r>
    </w:p>
    <w:p>
      <w:pPr>
        <w:pStyle w:val="BodyText"/>
      </w:pPr>
      <w:r>
        <w:t xml:space="preserve">– Bệ hạ… ngài…ngài… đây là…</w:t>
      </w:r>
    </w:p>
    <w:p>
      <w:pPr>
        <w:pStyle w:val="BodyText"/>
      </w:pPr>
      <w:r>
        <w:t xml:space="preserve">Tại ngự thư phòng của hoàng đế Kỳ Nam, Hàn Thừa Triết hài lòng nhìn dáng vẻ của Đỗ Quân Như. Nàng run run cầm mảnh giấy trên tay hắn vừa trao, mắt trợn tròn, môi mấp máy, thần sắc tái mét.</w:t>
      </w:r>
    </w:p>
    <w:p>
      <w:pPr>
        <w:pStyle w:val="BodyText"/>
      </w:pPr>
      <w:r>
        <w:t xml:space="preserve">– Công chúa cầm cho chắc…- Hắn nhếch khóe môi cười nhạt rồi ung dung đặt ngọc tỷ vào hộp gấm, nói thêm- trẫm không có hạ chỉ lần thứ hai đâu!</w:t>
      </w:r>
    </w:p>
    <w:p>
      <w:pPr>
        <w:pStyle w:val="BodyText"/>
      </w:pPr>
      <w:r>
        <w:t xml:space="preserve">– Bệ hạ…- Nuốt nuốt khan, Đỗ Quân Như nhích lại gần hắn, nhỏ giọng- Ngài đùa ta à?</w:t>
      </w:r>
    </w:p>
    <w:p>
      <w:pPr>
        <w:pStyle w:val="BodyText"/>
      </w:pPr>
      <w:r>
        <w:t xml:space="preserve">– Trẫm có sao?- Nhướng mày hỏi lại, hắn trưng ra bộ mặt nghiêm túc đến không thể nghiêm túc hơn- Nếu nàng không thích trẫm sẽ thu hồi….</w:t>
      </w:r>
    </w:p>
    <w:p>
      <w:pPr>
        <w:pStyle w:val="BodyText"/>
      </w:pPr>
      <w:r>
        <w:t xml:space="preserve">– Ách… Vội vàng giấu mảnh giấy ra sau lưng, nàng hốt hoảng lùi lại, tay còn lại xua lia lịa, miệng liếng thắng- Không cần! Thế thì không cần! Ha… ha ha!</w:t>
      </w:r>
    </w:p>
    <w:p>
      <w:pPr>
        <w:pStyle w:val="BodyText"/>
      </w:pPr>
      <w:r>
        <w:t xml:space="preserve">– Ổ? Thật không cần?</w:t>
      </w:r>
    </w:p>
    <w:p>
      <w:pPr>
        <w:pStyle w:val="BodyText"/>
      </w:pPr>
      <w:r>
        <w:t xml:space="preserve">– Không cần! Không cần!</w:t>
      </w:r>
    </w:p>
    <w:p>
      <w:pPr>
        <w:pStyle w:val="BodyText"/>
      </w:pPr>
      <w:r>
        <w:t xml:space="preserve">– Vậy… nàng không ý kiến?</w:t>
      </w:r>
    </w:p>
    <w:p>
      <w:pPr>
        <w:pStyle w:val="BodyText"/>
      </w:pPr>
      <w:r>
        <w:t xml:space="preserve">– Phải! Phải!- Gật đầu như giã tỏi.</w:t>
      </w:r>
    </w:p>
    <w:p>
      <w:pPr>
        <w:pStyle w:val="BodyText"/>
      </w:pPr>
      <w:r>
        <w:t xml:space="preserve">– Là chung thân đại sự của nàng, thật không sao?</w:t>
      </w:r>
    </w:p>
    <w:p>
      <w:pPr>
        <w:pStyle w:val="BodyText"/>
      </w:pPr>
      <w:r>
        <w:t xml:space="preserve">– Hừ!- Mỗ nữ rốt cuộc phát hỏa, rút bạch phiến ra chỉa vào mặt đối phương, gào lên- Không ý kiến thì không ý kiến! Lạ lắm sao? Ai cản ta, ta chém kẻ đó! Ta thích Thành vương như thế, ngươi đã biết còn hỏi! Muốn chết à!!!</w:t>
      </w:r>
    </w:p>
    <w:p>
      <w:pPr>
        <w:pStyle w:val="BodyText"/>
      </w:pPr>
      <w:r>
        <w:t xml:space="preserve">Hàn Thừa Triết rốt cuộc gỡ bỏ dáng vẻ nghiêm chỉnh của mình, không thể tiếp tuc nhịn được nữa, phá lên cười ha hả. Công chúa này quả thật thẳng tính vô cùng, độ bạo lực cũng không nhẹ. Không uổng công hắn tác hợp cho nàng và Lý Giang Thành. Ha ha, từ nay có nàng ta quản giáo bảo đảm Lý Giang Thành kia sẽ không có cơ hội làm phiền hắn và kiều thê, để coi kẻ kia từ nay về sau xoay sở thế nào!</w:t>
      </w:r>
    </w:p>
    <w:p>
      <w:pPr>
        <w:pStyle w:val="BodyText"/>
      </w:pPr>
      <w:r>
        <w:t xml:space="preserve">Đoạn, hắn gật gù tỏ ý đã hiểu rồi phất phất tay, nói:</w:t>
      </w:r>
    </w:p>
    <w:p>
      <w:pPr>
        <w:pStyle w:val="BodyText"/>
      </w:pPr>
      <w:r>
        <w:t xml:space="preserve">– Tốt! Không ý kiến thì nàng có thể lui!</w:t>
      </w:r>
    </w:p>
    <w:p>
      <w:pPr>
        <w:pStyle w:val="BodyText"/>
      </w:pPr>
      <w:r>
        <w:t xml:space="preserve">Đỗ Quân Như hừ lạnh. Thật chẳng biết hoàng đế có âm mưu gì, tuy hắn một bộ dáng thư sinh trói gà không chặt nhưng lại khiến nàng toát mồ hôi lạnh. Thường nói vô sự hiến ân cần, phi gian tắc đạo, nàng mới thèm vào thánh chỉ của hắn, tự dựa vào bản lĩnh của bản thân chẳng tốt sao? Họ Mạc kia là cái gì khuê nữ nhu mì đoan trang, cái gì hiền lương thục đức, chả lẽ nàng lại không làm được!? Nàng sẽ dùng bản lĩnh chứng minh cho hắn thấy, không cần hắn phí sức tốn mực, nàng vẫn đủ khả năng lay đổ Thành vương.</w:t>
      </w:r>
    </w:p>
    <w:p>
      <w:pPr>
        <w:pStyle w:val="BodyText"/>
      </w:pPr>
      <w:r>
        <w:t xml:space="preserve">Nói, rèn sắt phải nhân lúc còn nóng, một khi đã suy tính thì không nên bỏ lỡ. Nàng liền nhanh chóng cáo từ, bụng bảo dạ phải cấp cấp mua ngay một bộ “Chín mươi chín điều thục nữ cần biết”, ngày đêm nghiên cứu mới mong biến thân thành thục nữ.</w:t>
      </w:r>
    </w:p>
    <w:p>
      <w:pPr>
        <w:pStyle w:val="BodyText"/>
      </w:pPr>
      <w:r>
        <w:t xml:space="preserve">Cùng lúc đó ở phía đối diện, một gã thái giám tất tả chạy vào, sượt qua tà áo Đỗ Quân Như, gấp gáp đến không kịp hành lễ với nàng mà đi liền một mạch vào thư phòng. Hắn cẩn trọng chờ nàng dời gót đi xa rồi cúi khom người thi lễ với Hàn Thừa Triết:</w:t>
      </w:r>
    </w:p>
    <w:p>
      <w:pPr>
        <w:pStyle w:val="BodyText"/>
      </w:pPr>
      <w:r>
        <w:t xml:space="preserve">– Tâu bệ hạ, Thành vương gia xin cầu kiến!</w:t>
      </w:r>
    </w:p>
    <w:p>
      <w:pPr>
        <w:pStyle w:val="BodyText"/>
      </w:pPr>
      <w:r>
        <w:t xml:space="preserve">– Ổ?- Hàn Thừa Triết nhướng mày, không ngờ vừa mới nhắc người kia liền có mặt, phải chi nhắc ái hậu của hắn được như nhắc Thành vương thì tốt rồi. Hắn gõ gõ những ngón tay trên bàn theo một tiết tấu đều đều, không mặn không nhạt hỏi- Ngươi xác thực? Kẻ đó chưa lúc nào giữ quy củ, hắn mà cầu kiến trẫm sao?</w:t>
      </w:r>
    </w:p>
    <w:p>
      <w:pPr>
        <w:pStyle w:val="BodyText"/>
      </w:pPr>
      <w:r>
        <w:t xml:space="preserve">– Ách..- Viên thái giám lau lau mồ hôi, thành thật đáp- Kì thực… Thành vương đang lao như tên bắn tới đây, chúng thần.. chúng thần vô năng cản lại…</w:t>
      </w:r>
    </w:p>
    <w:p>
      <w:pPr>
        <w:pStyle w:val="BodyText"/>
      </w:pPr>
      <w:r>
        <w:t xml:space="preserve">– Được rồi…- Hắn nhếch môi mỏng cười khẽ rồi phất phất tay, lãnh đạm đáp- Trẫm đã biết! Ngươi lui đi!</w:t>
      </w:r>
    </w:p>
    <w:p>
      <w:pPr>
        <w:pStyle w:val="BodyText"/>
      </w:pPr>
      <w:r>
        <w:t xml:space="preserve">Liền đó, “rầm” một tiếng, cánh cửa đã bị đạp tung một cách thô bạo.</w:t>
      </w:r>
    </w:p>
    <w:p>
      <w:pPr>
        <w:pStyle w:val="BodyText"/>
      </w:pPr>
      <w:r>
        <w:t xml:space="preserve">Lý Giang Thành xuất hiện nhanh như lôi điện, chẳng cần hành chút lễ nghi, đập một phong thư lên bàn, hất cằm kiêu ngạo nói:</w:t>
      </w:r>
    </w:p>
    <w:p>
      <w:pPr>
        <w:pStyle w:val="BodyText"/>
      </w:pPr>
      <w:r>
        <w:t xml:space="preserve">– Bệ hạ, chớ cản ta! Ta muốn từ chức!</w:t>
      </w:r>
    </w:p>
    <w:p>
      <w:pPr>
        <w:pStyle w:val="BodyText"/>
      </w:pPr>
      <w:r>
        <w:t xml:space="preserve">…</w:t>
      </w:r>
    </w:p>
    <w:p>
      <w:pPr>
        <w:pStyle w:val="BodyText"/>
      </w:pPr>
      <w:r>
        <w:t xml:space="preserve">Lúc Mai Dạ Thảo nghe cung nữ loan tin thì cước bộ của Hàn Thừa Triết đã dừng ở cửa. Nàng lau sơ gương mặt lấm lem nhọ nồi của mình rồi ôm dĩa bánh bao còn bốc khói nghi ngút, nở nụ cười tươi rói, hồ hởi đi về phía phu quân nhà mình.</w:t>
      </w:r>
    </w:p>
    <w:p>
      <w:pPr>
        <w:pStyle w:val="BodyText"/>
      </w:pPr>
      <w:r>
        <w:t xml:space="preserve">– Bệ hạ, tới đúng lúc lắm, mau thử xem bánh bao ta làm có ngon như của Thanh Tâm Trà Thất không?</w:t>
      </w:r>
    </w:p>
    <w:p>
      <w:pPr>
        <w:pStyle w:val="BodyText"/>
      </w:pPr>
      <w:r>
        <w:t xml:space="preserve">– Trẫm không tới để ăn!- Hắn lạnh lùng đáp. Nàng chân trước mới hứa sẽ không trồng cây ở vườn thượng quyển, chân sau đã chạy đến trù phòng nấu bếp. Hừ, còn đâu phong phạm của mẫu nghi thiên hạ, đây là không nể mặt phu quân hắn nha.</w:t>
      </w:r>
    </w:p>
    <w:p>
      <w:pPr>
        <w:pStyle w:val="BodyText"/>
      </w:pPr>
      <w:r>
        <w:t xml:space="preserve">– Hả? Ngài giận à?- Chớp chớp mắt lộ ra vẻ ngây thơ, nàng cố nghĩ nghĩ- Là kẻ nào to gan khiến ngài giận thế? Hiếm có a!</w:t>
      </w:r>
    </w:p>
    <w:p>
      <w:pPr>
        <w:pStyle w:val="BodyText"/>
      </w:pPr>
      <w:r>
        <w:t xml:space="preserve">– Hừ!- Hắn siết chặt nắm tay, chỉ vào mặt nàng- Thì chính là…</w:t>
      </w:r>
    </w:p>
    <w:p>
      <w:pPr>
        <w:pStyle w:val="BodyText"/>
      </w:pPr>
      <w:r>
        <w:t xml:space="preserve">Ba chữ “nàng chứ ai” chưa thốt ra đã tắt ngóm. Mùi bánh thơm lừng dậy lên sực nức mũi, từng làn hơi nước mỏng tan bốc lên từ dĩa bánh vờn quanh hắn và nàng, đôi mắt nàng sáng long lanh, môi đào căng mọng mím lại, đến cả thở cũng không dám thở mạnh. Nàng là đang hồi hộp chờ mong hắn bình phẩm bánh nàng làm.</w:t>
      </w:r>
    </w:p>
    <w:p>
      <w:pPr>
        <w:pStyle w:val="BodyText"/>
      </w:pPr>
      <w:r>
        <w:t xml:space="preserve">Thế cho nên… đám cung nữ thái giám lại một phen mắt tròn mắt dẹt nhìn hoàng đế của mình, hắn mới vừa giận xanh mặt đã trở nên mặt đỏ tai hồng, thật sự còn nhanh hơn lật sách. Hắn cầm bánh bao vừa to tròn vừa trắng trẻo do hoàng hậu đích thân làm cắn một miếng rõ to, rồi trợn mắt nuốt xuống, hắn ôn nhu đáp:</w:t>
      </w:r>
    </w:p>
    <w:p>
      <w:pPr>
        <w:pStyle w:val="BodyText"/>
      </w:pPr>
      <w:r>
        <w:t xml:space="preserve">– Ừm… bánh rất ngon!</w:t>
      </w:r>
    </w:p>
    <w:p>
      <w:pPr>
        <w:pStyle w:val="BodyText"/>
      </w:pPr>
      <w:r>
        <w:t xml:space="preserve">– Thật chứ?- Háo hức, đôi mắt to tròn lại càng sáng long lanh.</w:t>
      </w:r>
    </w:p>
    <w:p>
      <w:pPr>
        <w:pStyle w:val="BodyText"/>
      </w:pPr>
      <w:r>
        <w:t xml:space="preserve">– Ừm…- Trả lời không cần suy nghĩ luôn.</w:t>
      </w:r>
    </w:p>
    <w:p>
      <w:pPr>
        <w:pStyle w:val="BodyText"/>
      </w:pPr>
      <w:r>
        <w:t xml:space="preserve">– Thế…- Mai Dạ Thảo nhướng mày, lém lỉnh hỏi- bệ hạ nói xem, tại sao vừa rồi ngài tức giận?</w:t>
      </w:r>
    </w:p>
    <w:p>
      <w:pPr>
        <w:pStyle w:val="BodyText"/>
      </w:pPr>
      <w:r>
        <w:t xml:space="preserve">– Cái đó… cái đó…</w:t>
      </w:r>
    </w:p>
    <w:p>
      <w:pPr>
        <w:pStyle w:val="BodyText"/>
      </w:pPr>
      <w:r>
        <w:t xml:space="preserve">– Hả?- Người dựa sát vào hắn, nàng nhíu mi- Sẽ không do ta đi?</w:t>
      </w:r>
    </w:p>
    <w:p>
      <w:pPr>
        <w:pStyle w:val="BodyText"/>
      </w:pPr>
      <w:r>
        <w:t xml:space="preserve">Ách…</w:t>
      </w:r>
    </w:p>
    <w:p>
      <w:pPr>
        <w:pStyle w:val="BodyText"/>
      </w:pPr>
      <w:r>
        <w:t xml:space="preserve">Một giọt mồ hôi lăn qua thái dương của Hàn Thừa Triết, hắn lập tức lắc đầu. Đùa sao, phu thê nhà hắn mới vừa tiểu biệt thắng tân hôn, hắn không muốn vọng động khiến nàng bỏ đi nữa đâu! Thế là, hắn ngoài thâm trầm, trong lòng không ngừng mặc niệm a mặc niệm cho Lý Giang Thành. Rồi chụp lấy bả vai nàng, nhìn sâu vào mắt nàng, hắn lộ vẻ áy náy đáp khẽ:</w:t>
      </w:r>
    </w:p>
    <w:p>
      <w:pPr>
        <w:pStyle w:val="BodyText"/>
      </w:pPr>
      <w:r>
        <w:t xml:space="preserve">– Trẫm sở dĩ khẩn trương là vì… Thành ca muốn từ quan… Huynh ấy muốn đưa Mạc Yên Đình rong ruổi giang hồ…</w:t>
      </w:r>
    </w:p>
    <w:p>
      <w:pPr>
        <w:pStyle w:val="BodyText"/>
      </w:pPr>
      <w:r>
        <w:t xml:space="preserve">Choang.</w:t>
      </w:r>
    </w:p>
    <w:p>
      <w:pPr>
        <w:pStyle w:val="BodyText"/>
      </w:pPr>
      <w:r>
        <w:t xml:space="preserve">Dĩa bánh trên tay Mai Dạ Thảo rơi xuống, cứ thế oanh liệt hy sinh.</w:t>
      </w:r>
    </w:p>
    <w:p>
      <w:pPr>
        <w:pStyle w:val="BodyText"/>
      </w:pPr>
      <w:r>
        <w:t xml:space="preserve">Chớp mắt, nàng túm lấy ngực áo hắn, khẩn trương hỏi lại:</w:t>
      </w:r>
    </w:p>
    <w:p>
      <w:pPr>
        <w:pStyle w:val="BodyText"/>
      </w:pPr>
      <w:r>
        <w:t xml:space="preserve">– Thật sao?</w:t>
      </w:r>
    </w:p>
    <w:p>
      <w:pPr>
        <w:pStyle w:val="BodyText"/>
      </w:pPr>
      <w:r>
        <w:t xml:space="preserve">– Dĩ nhiên!- Gật gật đầu, mang theo bảy phần bất đắc dĩ, ba phần tiếc nuối, hắn rút phong thư từ chức chìa ra trước mặt nàng- Nàng xem, đây là thư…</w:t>
      </w:r>
    </w:p>
    <w:p>
      <w:pPr>
        <w:pStyle w:val="BodyText"/>
      </w:pPr>
      <w:r>
        <w:t xml:space="preserve">– Cái gì?- Giật phăng phong thư, đọc liền một mạch, mỗ hoàng hậu nghiến răng lườm phu quân mình, chậm rãi phun từng chữ-Ngài… đồng… ý…rồi?</w:t>
      </w:r>
    </w:p>
    <w:p>
      <w:pPr>
        <w:pStyle w:val="BodyText"/>
      </w:pPr>
      <w:r>
        <w:t xml:space="preserve">Đạo lý xưa nay, nhận thư tức là đồng ý, không nhận tức là không đồng ý. Cái này thành luật bất thành văn rồi.</w:t>
      </w:r>
    </w:p>
    <w:p>
      <w:pPr>
        <w:pStyle w:val="BodyText"/>
      </w:pPr>
      <w:r>
        <w:t xml:space="preserve">– Ừm…- Hắn thành thật bổ sung thêm- Trẫm còn cấp cho hắn chút ngân lượng làm lộ phí nữa…</w:t>
      </w:r>
    </w:p>
    <w:p>
      <w:pPr>
        <w:pStyle w:val="BodyText"/>
      </w:pPr>
      <w:r>
        <w:t xml:space="preserve">– Óa a a …- Hoàng hậu nào đó nắm hai bên cổ áo hoàng đế giật ra, cơ hồ muốn xé rách- Tại sao? Tại sao? Tại sao a?</w:t>
      </w:r>
    </w:p>
    <w:p>
      <w:pPr>
        <w:pStyle w:val="BodyText"/>
      </w:pPr>
      <w:r>
        <w:t xml:space="preserve">– Ờ thì…- Hắn sờ cằm nghĩ nghĩ cố tìm từ dễ hiểu – Nàng cứ coi đó là chi phí để thành thân đi… Hắn a, nếu trẫm không cấp cho, chắc chắn sẽ không chịu cưới thê tử đâu! Nàng an tâm đi, hắn đời này sẽ không thoát khỏi tay trẫm. Trẫm mới rồi hạ chiếu….</w:t>
      </w:r>
    </w:p>
    <w:p>
      <w:pPr>
        <w:pStyle w:val="BodyText"/>
      </w:pPr>
      <w:r>
        <w:t xml:space="preserve">Thế nhưng, soạt một cái, hắn bị đẩy sang một phía, hoàng hậu chẳng nói chẳng rằng cứ thế lao đi như ánh chớp.</w:t>
      </w:r>
    </w:p>
    <w:p>
      <w:pPr>
        <w:pStyle w:val="BodyText"/>
      </w:pPr>
      <w:r>
        <w:t xml:space="preserve">Nàng mới rảnh ở đó nghe hắn huyên thuyên! Đại sự đã không ổn, kế hoạch hủy hôn sắp phá sản, nghĩa huynh sắp không còn, không thông báo cho tổ chức gấp chính là tội nhân thiên cổ!</w:t>
      </w:r>
    </w:p>
    <w:p>
      <w:pPr>
        <w:pStyle w:val="BodyText"/>
      </w:pPr>
      <w:r>
        <w:t xml:space="preserve">Bên này, Hàn Thừa Triết siết nắm tay thành đấm, quét đôi mắt lạnh nhìn khắp một lượt từng sinh vật có mặt tại đương trường. Đến khi không gian lặng ngắt như tờ, ngay cả tiếng hít thở cơ hồ cũng là một âm thanh không đáng có, hắn mới nhếch khóe môi tà ác, lạnh lùng ra lệnh:</w:t>
      </w:r>
    </w:p>
    <w:p>
      <w:pPr>
        <w:pStyle w:val="BodyText"/>
      </w:pPr>
      <w:r>
        <w:t xml:space="preserve">– Người đâu! Truyền Vương thần y!</w:t>
      </w:r>
    </w:p>
    <w:p>
      <w:pPr>
        <w:pStyle w:val="BodyText"/>
      </w:pPr>
      <w:r>
        <w:t xml:space="preserve">—–</w:t>
      </w:r>
    </w:p>
    <w:p>
      <w:pPr>
        <w:pStyle w:val="BodyText"/>
      </w:pPr>
      <w:r>
        <w:t xml:space="preserve">Lời của Fall Moon: đã có màn 1 dĩ nhiên sẽ còn màn 2 nha</w:t>
      </w:r>
    </w:p>
    <w:p>
      <w:pPr>
        <w:pStyle w:val="Compact"/>
      </w:pPr>
      <w:r>
        <w:br w:type="textWrapping"/>
      </w:r>
      <w:r>
        <w:br w:type="textWrapping"/>
      </w:r>
    </w:p>
    <w:p>
      <w:pPr>
        <w:pStyle w:val="Heading2"/>
      </w:pPr>
      <w:bookmarkStart w:id="78" w:name="chương-24-3-chuyện-bên-lề-lý-giang-thành-đã-bị-gả-như-thế-nào-2"/>
      <w:bookmarkEnd w:id="78"/>
      <w:r>
        <w:t xml:space="preserve">57. Chương 24-3: Chuyện Bên Lề: Lý Giang Thành Đã Bị Gả Như Thế Nào? (2)</w:t>
      </w:r>
    </w:p>
    <w:p>
      <w:pPr>
        <w:pStyle w:val="Compact"/>
      </w:pPr>
      <w:r>
        <w:br w:type="textWrapping"/>
      </w:r>
      <w:r>
        <w:br w:type="textWrapping"/>
      </w:r>
      <w:r>
        <w:t xml:space="preserve">#Màn 2 – Cảnh1</w:t>
      </w:r>
    </w:p>
    <w:p>
      <w:pPr>
        <w:pStyle w:val="BodyText"/>
      </w:pPr>
      <w:r>
        <w:t xml:space="preserve">Từ lúc lập công vì đã giúp đỡ Thành vương tiêu trừ phản tặc, Vương thần y nhiễm nhiên nổi danh hơn xưa, công danh một đường thăng tiến, trở thành tổng quản dược khố hoàng cung. (Khụ, này là do lão đã lu loa kể lể công lao cực khổ bào chế thánh dược thế nào, tốn bao nhiêu thời gian thế nào, tốn bao nhiêu tiền của thế nào, nay bị vương gia cướp trắng thế ấy, không có đền bù quyết không bỏ qua, vân vân và mây mây, Hàn Thừa Triết đành phải cho lão ngồi ghế ấy để yên tai).</w:t>
      </w:r>
    </w:p>
    <w:p>
      <w:pPr>
        <w:pStyle w:val="BodyText"/>
      </w:pPr>
      <w:r>
        <w:t xml:space="preserve">Suốt mấy hôm hết ăn lại nằm đến sắp mốc meo, Vương thần y nhận được ý chỉ triệu hồi khẩn cấp của hoàng đế như nắng hạn gặp mưa rào, lão vội vã chỉnh chu trang phục, một đường thẳng tiến tới gặp hoàng đế rửa tai đợi lệnh.</w:t>
      </w:r>
    </w:p>
    <w:p>
      <w:pPr>
        <w:pStyle w:val="BodyText"/>
      </w:pPr>
      <w:r>
        <w:t xml:space="preserve">– Thần, Vương Lập, có mặt, nguyện cống hiến đến sức tàn lực kiệt, tận tâm tận tụy phục vụ bệ hạ!- Còn gì không ấy nhỉ, Vương thần y nín thở trộm nhìn gương mặt âm trầm thâm tàng bất lộ của hoàng đế, có một chút, khụ, bất an.</w:t>
      </w:r>
    </w:p>
    <w:p>
      <w:pPr>
        <w:pStyle w:val="BodyText"/>
      </w:pPr>
      <w:r>
        <w:t xml:space="preserve">– Ổ?- Hoàng đế nào đó nhếch môi cười âm hiểm- Ý ngươi là dù trẫm có ra yêu cầu gì ngươi đều tuân theo?</w:t>
      </w:r>
    </w:p>
    <w:p>
      <w:pPr>
        <w:pStyle w:val="BodyText"/>
      </w:pPr>
      <w:r>
        <w:t xml:space="preserve">Nuốt nuốt khan, mỗ thần y gật đầu như giã tỏi.</w:t>
      </w:r>
    </w:p>
    <w:p>
      <w:pPr>
        <w:pStyle w:val="BodyText"/>
      </w:pPr>
      <w:r>
        <w:t xml:space="preserve">– Được lắm! Ngươi lập tức mang mê dược mạnh nhất của mình giao cho Ngô Thiếu Kỳ, tuyệt không được chậm trễ!</w:t>
      </w:r>
    </w:p>
    <w:p>
      <w:pPr>
        <w:pStyle w:val="BodyText"/>
      </w:pPr>
      <w:r>
        <w:t xml:space="preserve">Quả nhiên… Mồ hôi lăn từ thái dương Vương thần y túa ra không ngừng. Bệ hạ cần mê dược mạnh nhất… Lão là ai chứ? Chẳng phải đệ nhất thần y sao! Mê dược thuộc hạng bét của lão cũng đủ khiến đám nhân sĩ giang hồ thèm rõ dãi, chỉ cần vài giọt nhỏ cũng đủ quật ngã voi, bệ hạ lại cần loại tâm can bảo bối của lão, hiển nhiên là dùng cho nhân vật không tầm thường. Mà nhân vật không tầm thường khắp cùng trời cuối đất này, lão chỉ biết có một mà thôi!!!</w:t>
      </w:r>
    </w:p>
    <w:p>
      <w:pPr>
        <w:pStyle w:val="BodyText"/>
      </w:pPr>
      <w:r>
        <w:t xml:space="preserve">– Sao hả?- Hàn Thừa Triết nhíu mày, lạnh giọng- Ngươi dám không đưa? Kể cả khi ngươi không đáp ứng ngươi cũng phải đưa ra!</w:t>
      </w:r>
    </w:p>
    <w:p>
      <w:pPr>
        <w:pStyle w:val="BodyText"/>
      </w:pPr>
      <w:r>
        <w:t xml:space="preserve">– Đây… Cái đó…- Vương thần y lấm lét trộm ngước nhìn người đối diện- Không phải không được, chỉ là… Chỉ là mê dược của thần e rằng không thể khuất phục nổi Thành vương đi…</w:t>
      </w:r>
    </w:p>
    <w:p>
      <w:pPr>
        <w:pStyle w:val="BodyText"/>
      </w:pPr>
      <w:r>
        <w:t xml:space="preserve">Chuyện lần trước lão chẳng đã tấu trình với hoàng đế hắn rồi sao?! Thành vương gia này là đồ quái nhân a, trước đây hắn cũng từng trúng mê dược đặc chế mạnh nhất này của lão, kết quả thì sao? Kết quả thì sao? Hắn không những những không sao còn dùng sức chín trâu hai hổ vơ vét hết đan dược bí phương một đời tâm huyết của lão. Hễ nhớ tới là lão đau lòng muốn chết nha</w:t>
      </w:r>
    </w:p>
    <w:p>
      <w:pPr>
        <w:pStyle w:val="BodyText"/>
      </w:pPr>
      <w:r>
        <w:t xml:space="preserve">Thế nhưng, nước chảy hướng xuống dưới chứ nào ngược lên trên, ai đó bắt đầu hết kiên nhẫn, ném cho lão một ánh nhìn sắt như đao. Hừ, hắn đang muốn giết người đây, lão đã như vậy, chết đúng lúc lắm!</w:t>
      </w:r>
    </w:p>
    <w:p>
      <w:pPr>
        <w:pStyle w:val="BodyText"/>
      </w:pPr>
      <w:r>
        <w:t xml:space="preserve">– Hừ!- Hàn Thừa Triết tiếu lý tàng đao, gõ gõ từng nhịp lên mặt bàn, lạnh lùng hô- Người đâu!</w:t>
      </w:r>
    </w:p>
    <w:p>
      <w:pPr>
        <w:pStyle w:val="BodyText"/>
      </w:pPr>
      <w:r>
        <w:t xml:space="preserve">Ách…</w:t>
      </w:r>
    </w:p>
    <w:p>
      <w:pPr>
        <w:pStyle w:val="BodyText"/>
      </w:pPr>
      <w:r>
        <w:t xml:space="preserve">Bùm một cái, Vương thần y quỳ sụp xuống, lấy tốc độ ánh sáng không kịp bưng tai che mắt rút hộp mê châm trân quý từ lồng ngực ra, hai tay nâng lên cao, kính kính cẩn cẩn nói:</w:t>
      </w:r>
    </w:p>
    <w:p>
      <w:pPr>
        <w:pStyle w:val="BodyText"/>
      </w:pPr>
      <w:r>
        <w:t xml:space="preserve">– Bệ hạ! Tất cả đều ở đây! Tùy bệ hạ định đoạt!</w:t>
      </w:r>
    </w:p>
    <w:p>
      <w:pPr>
        <w:pStyle w:val="BodyText"/>
      </w:pPr>
      <w:r>
        <w:t xml:space="preserve">Cùng lúc ấy, sau lưng Vương thần y vang lên một tiếng rầm như sấm dậy.</w:t>
      </w:r>
    </w:p>
    <w:p>
      <w:pPr>
        <w:pStyle w:val="BodyText"/>
      </w:pPr>
      <w:r>
        <w:t xml:space="preserve">Cánh cửa ngự thư phòng bị một lực kinh hồn đẩy ra, Ngô Thiếu Kỳ tay vác cự đao nhảy vào phòng, hét lên:</w:t>
      </w:r>
    </w:p>
    <w:p>
      <w:pPr>
        <w:pStyle w:val="BodyText"/>
      </w:pPr>
      <w:r>
        <w:t xml:space="preserve">– Phản tặc to gan! Dám tới làm loạn!!!</w:t>
      </w:r>
    </w:p>
    <w:p>
      <w:pPr>
        <w:pStyle w:val="BodyText"/>
      </w:pPr>
      <w:r>
        <w:t xml:space="preserve">– A a a!!!- Vương thần y gấp như phải bỏng, cuống quýt lên- Bệ hạ! Bệ hạ! Xin hãy nhận cho!</w:t>
      </w:r>
    </w:p>
    <w:p>
      <w:pPr>
        <w:pStyle w:val="BodyText"/>
      </w:pPr>
      <w:r>
        <w:t xml:space="preserve">Nhìn vẻ mặt đen thui của hoàng đế, mỗ thống lĩnh cấm quân húng hắng ho vài cái, nhanh chóng hạ đao xuống, rất chi là thành kính, ôm quyền cúi đầu thưa:</w:t>
      </w:r>
    </w:p>
    <w:p>
      <w:pPr>
        <w:pStyle w:val="BodyText"/>
      </w:pPr>
      <w:r>
        <w:t xml:space="preserve">– Thần, Ngô Thiếu Kỳ, có mặt!</w:t>
      </w:r>
    </w:p>
    <w:p>
      <w:pPr>
        <w:pStyle w:val="BodyText"/>
      </w:pPr>
      <w:r>
        <w:t xml:space="preserve">– Hừ!- Hàn Thừa Triết day day huyệt thái dương, cảm thấy đầu lại đau thêm một chút nữa, thống lĩnh cấm quân mới nhậm chức này cũng thật nhanh chân đi, từ ngày hắn thoát khỏi tay phản tặc, thống lĩnh cấm quân này cứ như cái đuôi sau lưng hắn, hắn chỉ khẽ ho một tiếng, ai đó liền vác cự đao nhảy tới kề đao vào cổ người đứng trước mặt hắn rồi. Hắn lãnh đạm hỏi- Ngươi biết sử dụng mê châm của Vương y sư chứ?</w:t>
      </w:r>
    </w:p>
    <w:p>
      <w:pPr>
        <w:pStyle w:val="BodyText"/>
      </w:pPr>
      <w:r>
        <w:t xml:space="preserve">Ngô Thiếu Kỳ đảo mắt nhìn hộp mê châm trên tay Vương thần y, lại kính cẩn đáp:</w:t>
      </w:r>
    </w:p>
    <w:p>
      <w:pPr>
        <w:pStyle w:val="BodyText"/>
      </w:pPr>
      <w:r>
        <w:t xml:space="preserve">– Tâu, thần biết!</w:t>
      </w:r>
    </w:p>
    <w:p>
      <w:pPr>
        <w:pStyle w:val="BodyText"/>
      </w:pPr>
      <w:r>
        <w:t xml:space="preserve">– Tốt!- Hắn phất phất tay- Ngươi giữ lấy nó, chờ dịp sử dụng! Được rồi, hai ngươi có thể lui!</w:t>
      </w:r>
    </w:p>
    <w:p>
      <w:pPr>
        <w:pStyle w:val="BodyText"/>
      </w:pPr>
      <w:r>
        <w:t xml:space="preserve">– Này…- Ngô Thiếu Kỳ một bụng nghi hoặc ngước nhìn hoàng đế nhà mình, mặc dù là quân nhân hắn nắm rõ cấp trên ra lệnh chỉ có thể tuân theo không được hỏi, nhưng mà, hắn cực kì, cực kì thắc mắc nha- Bệ hạ… thần… thần… ngu muội… Không hiểu ý bệ hạ…</w:t>
      </w:r>
    </w:p>
    <w:p>
      <w:pPr>
        <w:pStyle w:val="BodyText"/>
      </w:pPr>
      <w:r>
        <w:t xml:space="preserve">Đi tới cửa rồi, Hàn Thừa Triết dừng lại, tiếp tục day day huyệt thái dương đang âm ỉ đau, hắn rất không cam lòng đáp lời:</w:t>
      </w:r>
    </w:p>
    <w:p>
      <w:pPr>
        <w:pStyle w:val="BodyText"/>
      </w:pPr>
      <w:r>
        <w:t xml:space="preserve">– Ngươi chờ hoàng hậu nói đi, rất nhanh thôi, ngươi sẽ hiểu!</w:t>
      </w:r>
    </w:p>
    <w:p>
      <w:pPr>
        <w:pStyle w:val="BodyText"/>
      </w:pPr>
      <w:r>
        <w:t xml:space="preserve">Ngô thống lĩnh tròn mắt lại tròn mắt, cố vận dụng hết mấy thành trí tuệ lĩnh hội ngụ ý thâm sâu của hoàng đế. Đáng tiếc, trí tuệ của hắn không cao thâm như Trần Ngôn Thanh, vẫn không thể trở thành con sâu trong bụng hoàng đế được.</w:t>
      </w:r>
    </w:p>
    <w:p>
      <w:pPr>
        <w:pStyle w:val="BodyText"/>
      </w:pPr>
      <w:r>
        <w:t xml:space="preserve">– Few, hù chết ta!- bên kia, Vương thần y vỗ vỗ ngực thở phào nhẹ nhõm- Còn tưởng cái mạng già của ta sắp mất rồi chứ!</w:t>
      </w:r>
    </w:p>
    <w:p>
      <w:pPr>
        <w:pStyle w:val="BodyText"/>
      </w:pPr>
      <w:r>
        <w:t xml:space="preserve">– Lão không biết làm bách tính của bệ hạ còn dễ hơn làm quan sao?- Ngô Thiếu Kỳ ão não chộp lấy hộp mê châm trên tay Vương thần y tung rồi chụp, chụp rồi tung ngắm ngắm nghía nghía- Thứ này, phải dùng vào việc gì, ta làm sao mà biết chứ!</w:t>
      </w:r>
    </w:p>
    <w:p>
      <w:pPr>
        <w:pStyle w:val="BodyText"/>
      </w:pPr>
      <w:r>
        <w:t xml:space="preserve">– Á, bảo bối của ta!- Vương thần y xót của kêu lên- Ngươi cẩn thận! Bảo bối của ta</w:t>
      </w:r>
    </w:p>
    <w:p>
      <w:pPr>
        <w:pStyle w:val="BodyText"/>
      </w:pPr>
      <w:r>
        <w:t xml:space="preserve">– Bảo bối?- Nhíu mày thực sâu, nhìn xuống nơi nào đó phía bụng dưới, giữa hai chân lão thần y, Ngô Thiếu Kỳ rùng mình- Không phải chứ! Đây là… của lão?</w:t>
      </w:r>
    </w:p>
    <w:p>
      <w:pPr>
        <w:pStyle w:val="BodyText"/>
      </w:pPr>
      <w:r>
        <w:t xml:space="preserve">– Ngươi! Ngươi!- mỗ thần y giận đến tím mặt, bất chấp người trước mặt có vác theo cự đao, nghiến răng ken két- Ngươi còn nói nữa, ta độc chết ngươi! Hừ, hừ! Phải đem bảo bối dùng cho kẻ đó không biết thưởng thức đó, ta… ta đau lòng chết mất!</w:t>
      </w:r>
    </w:p>
    <w:p>
      <w:pPr>
        <w:pStyle w:val="BodyText"/>
      </w:pPr>
      <w:r>
        <w:t xml:space="preserve">– Hả? Lão biết thứ này dùng cho ai sao?</w:t>
      </w:r>
    </w:p>
    <w:p>
      <w:pPr>
        <w:pStyle w:val="BodyText"/>
      </w:pPr>
      <w:r>
        <w:t xml:space="preserve">– Hừ!- Siết chặt nắm tay, Vương thần y đau xót đáp- Còn ai nữa, nếu không phải Thành vương gia mình đồng da sắt, quái nhân khó hầu nhà các ngươi!</w:t>
      </w:r>
    </w:p>
    <w:p>
      <w:pPr>
        <w:pStyle w:val="BodyText"/>
      </w:pPr>
      <w:r>
        <w:t xml:space="preserve">– Ồ!</w:t>
      </w:r>
    </w:p>
    <w:p>
      <w:pPr>
        <w:pStyle w:val="BodyText"/>
      </w:pPr>
      <w:r>
        <w:t xml:space="preserve">– Đấy! Đấy!- Vương thần y từ trong gian khổ như tìm được đồng chí, tiếp tục kể lể- Đem phục dùng cho kẻ đó, có phải phí của trời không! Ta trèo non vượt suối trăm đắng nghìn cay, dùng chín lần chín tám mươi mốt thứ thuốc mới bào chế thành thứ mê dược chỉ chạm qua là gục ngã, ba tháng không tỉnh này nha</w:t>
      </w:r>
    </w:p>
    <w:p>
      <w:pPr>
        <w:pStyle w:val="BodyText"/>
      </w:pPr>
      <w:r>
        <w:t xml:space="preserve">– Thế thì không được!</w:t>
      </w:r>
    </w:p>
    <w:p>
      <w:pPr>
        <w:pStyle w:val="BodyText"/>
      </w:pPr>
      <w:r>
        <w:t xml:space="preserve">– Phải! Phải! Dĩ nhiên thế này là không được rồi!- Vương thần y bày ra bộ dáng cún con, xoa xoa tay, cười hề hề với Ngô Thiếu Kỳ- Huynh đệ, ngươi dùng hay không dùng cũng vậy thôi, chẳng qua là một lời báo cáo với cấp trên, chi bằng, ngươi trả lại ta. Ê hê hê….</w:t>
      </w:r>
    </w:p>
    <w:p>
      <w:pPr>
        <w:pStyle w:val="BodyText"/>
      </w:pPr>
      <w:r>
        <w:t xml:space="preserve">Xoẹt một cái, Vương thần y cảm thấy da đầu tê buốt.</w:t>
      </w:r>
    </w:p>
    <w:p>
      <w:pPr>
        <w:pStyle w:val="BodyText"/>
      </w:pPr>
      <w:r>
        <w:t xml:space="preserve">Ánh chớp lóe lên quá nhanh, lão quả thật không thể phóng độc nhanh hơn kẻ này được. Quan trọng là, thế quái nào, thế quái nào, đao của hắn vừa mới nằm bên chân hắn thoắt cái đã kề vào cổ lão, hả? Hả??? Lão đắc tội gì với hắn???</w:t>
      </w:r>
    </w:p>
    <w:p>
      <w:pPr>
        <w:pStyle w:val="BodyText"/>
      </w:pPr>
      <w:r>
        <w:t xml:space="preserve">– Không có gì! Không có gì!- Ngô Thiếu Kỳ cười khoái trá đáp lại ánh mắt như thỏ nhìn sói của Vương thần y, cười thân thiện- Chỉ là ta thấy bấy nhiêu chưa đủ lắm! Muốn mượn thêm của lão một ít thứ khác nữa!</w:t>
      </w:r>
    </w:p>
    <w:p>
      <w:pPr>
        <w:pStyle w:val="BodyText"/>
      </w:pPr>
      <w:r>
        <w:t xml:space="preserve">– Ngươi…- Huynh đệ các ngươi là hào kiệt cái quỷ gì, ăn cướp, rõ ràng là phường ăn cướp, ỷ mạnh hiếp yếu, bóc lột lão già a!!!</w:t>
      </w:r>
    </w:p>
    <w:p>
      <w:pPr>
        <w:pStyle w:val="BodyText"/>
      </w:pPr>
      <w:r>
        <w:t xml:space="preserve">– Hử?- Ghé sát mặt lão, Ngô Thiếu Kỳ làm ra vẻ ngây thơ- Lão nói gì, nói nhỏ thế, ta nghe không được!</w:t>
      </w:r>
    </w:p>
    <w:p>
      <w:pPr>
        <w:pStyle w:val="BodyText"/>
      </w:pPr>
      <w:r>
        <w:t xml:space="preserve">– Ta muốn nói, – Thần y nào đó trương ra bộ mặt tràn đầy nghĩa khí, vỗ vỗ ngực đáp- vị anh hùng này, ta xưa nay trượng nghĩa đầy mình, ngươi cần gì ta sẽ trợ giúp! Ê hê hê, ngươi cất đao đi, ta lấy, ta lấy liền cho ngươi!</w:t>
      </w:r>
    </w:p>
    <w:p>
      <w:pPr>
        <w:pStyle w:val="BodyText"/>
      </w:pPr>
      <w:r>
        <w:t xml:space="preserve">Còn về thứ Ngô Thiếu Kỳ yêu cầu thêm là gì, khụ khụ, chuyện phải kéo dài đến ba hôm sau nữa.</w:t>
      </w:r>
    </w:p>
    <w:p>
      <w:pPr>
        <w:pStyle w:val="BodyText"/>
      </w:pPr>
      <w:r>
        <w:t xml:space="preserve">#Màn 2- Cảnh 2</w:t>
      </w:r>
    </w:p>
    <w:p>
      <w:pPr>
        <w:pStyle w:val="BodyText"/>
      </w:pPr>
      <w:r>
        <w:t xml:space="preserve">Trên đỉnh Thục Sơn, đám huynh đệ muội không chút nghĩa khí nào đó khoái trá nhìn Thành ca anh minh thần võ của mình trúng mê châm mê man ngất giữa đương trường. Một bên, họ phân phó cho Mai Dạ Thảo và Đỗ Quân Như ngồi cùng cỗ xe với anh để chăm sóc, một bên chúng nam nhân còn lại cưỡi ngựa hộ tống tứ bề. Phòng thủ kín kẽ như thế, ai muốn cướp người cũng đừng mong, mà người bên trong muốn mọc cánh bay cũng khó thoát.</w:t>
      </w:r>
    </w:p>
    <w:p>
      <w:pPr>
        <w:pStyle w:val="BodyText"/>
      </w:pPr>
      <w:r>
        <w:t xml:space="preserve">– Uy, mê dược này có tác dụng không đấy, Thanh ca?- Dương Vân Thiên thúc ngựa đi sát bên Trần Ngôn Thanh, khẽ hỏi- Huynh không phải lại xài mê dược của lão lang băm đó đi?</w:t>
      </w:r>
    </w:p>
    <w:p>
      <w:pPr>
        <w:pStyle w:val="BodyText"/>
      </w:pPr>
      <w:r>
        <w:t xml:space="preserve">– Phải nha!- Lâm Kiệt gật gù nói tiếp- Thành ca miễn nhiễm với độc, chốc lát nữa huynh ấy lại tỉnh, rồi lại chạy trốn nữa thôi!</w:t>
      </w:r>
    </w:p>
    <w:p>
      <w:pPr>
        <w:pStyle w:val="BodyText"/>
      </w:pPr>
      <w:r>
        <w:t xml:space="preserve">– Chậc, chậc… Huynh đệ khỏi lo, đã có ta rồi!- Ngô Thiếu Kỳ nhếch môi cười âm hiểm, ai nha, các ngươi còn không khâm phục ta quá thông minh đi, a ha ha ha.</w:t>
      </w:r>
    </w:p>
    <w:p>
      <w:pPr>
        <w:pStyle w:val="BodyText"/>
      </w:pPr>
      <w:r>
        <w:t xml:space="preserve">– Thiếu Kỳ…- Trần Ngôn Thành đột nhiên thấy lạnh sống lưng- Ngươi… Ngươi lại bày trò quỷ gì?</w:t>
      </w:r>
    </w:p>
    <w:p>
      <w:pPr>
        <w:pStyle w:val="BodyText"/>
      </w:pPr>
      <w:r>
        <w:t xml:space="preserve">– Ui cha, ta đau lòng nha~!- Ngô Thiếu Kỳ nhăn mày ra vẻ thương tâm, xoa xoa ngực mình- Cớ gì Thanh ca chả bao giờ nghĩ tốt cho ta~!</w:t>
      </w:r>
    </w:p>
    <w:p>
      <w:pPr>
        <w:pStyle w:val="BodyText"/>
      </w:pPr>
      <w:r>
        <w:t xml:space="preserve">– Ngươi có cái gì tốt đâu mà nghĩ!- Trả lời thẳng luôn khỏi cần suy nghĩ- Thiên đệ còn có thể tin ngươi chứ ta thì…</w:t>
      </w:r>
    </w:p>
    <w:p>
      <w:pPr>
        <w:pStyle w:val="BodyText"/>
      </w:pPr>
      <w:r>
        <w:t xml:space="preserve">– Thanh ca!- Phía bên kia, Dương Vân Thiên đột ngột xen ngang- Đệ xin đính chính! Đệ không có chút tín nhiệm nào với người nào đó nha!</w:t>
      </w:r>
    </w:p>
    <w:p>
      <w:pPr>
        <w:pStyle w:val="BodyText"/>
      </w:pPr>
      <w:r>
        <w:t xml:space="preserve">– Òa, Vân Thiên!- Ngô Thiếu Kỳ ủy ủy khuất khuất nhìn người vừa nói, rơm rớm- Ngươi nhớ! Ta không có ngươi còn có chúng huynh đệ khác!</w:t>
      </w:r>
    </w:p>
    <w:p>
      <w:pPr>
        <w:pStyle w:val="BodyText"/>
      </w:pPr>
      <w:r>
        <w:t xml:space="preserve">– XIN LỖI!- Lâm Kiệt, Vũ Khải Duy đồng thanh- Chúng ta không có tín nhiệm ngươi à!</w:t>
      </w:r>
    </w:p>
    <w:p>
      <w:pPr>
        <w:pStyle w:val="BodyText"/>
      </w:pPr>
      <w:r>
        <w:t xml:space="preserve">– Òaaa</w:t>
      </w:r>
    </w:p>
    <w:p>
      <w:pPr>
        <w:pStyle w:val="BodyText"/>
      </w:pPr>
      <w:r>
        <w:t xml:space="preserve">~– Được rồi!- Trần Ngôn Thanh rút quạt khõ cái cốp vào trán Ngô Thiếu Kỳ, hắng giọng-Ngươi mau khai, ngươi đã làm gì Thành ca!</w:t>
      </w:r>
    </w:p>
    <w:p>
      <w:pPr>
        <w:pStyle w:val="BodyText"/>
      </w:pPr>
      <w:r>
        <w:t xml:space="preserve">– E he he, Thanh ca chớ lo!- Cười tươi như hoa đào nở, Ngô Thiếu Kỳ tiếp tục đào mộ chôn mình- Vừa rồi, đệ chỉ lén cho Thành ca uống thêm một lọ thuốc bí truyền thôi!</w:t>
      </w:r>
    </w:p>
    <w:p>
      <w:pPr>
        <w:pStyle w:val="BodyText"/>
      </w:pPr>
      <w:r>
        <w:t xml:space="preserve">– Hử?- Một giọt mồ hôi lăn qua thái dương Trần Ngô Thanh, anh run run lặp lại- Ngươi… Sao ngươi dám…</w:t>
      </w:r>
    </w:p>
    <w:p>
      <w:pPr>
        <w:pStyle w:val="BodyText"/>
      </w:pPr>
      <w:r>
        <w:t xml:space="preserve">– Ai dô, Thanh ca an tâm, am tâm đi!- Ngô Thiếu Kỳ hếch mũi lên trời, cực kỳ cao ngạo nói tiếp- Thứ đệ dùng là xuân dược, xuân dược siêu cấp vô địch thiên hạ vô song của Vương thần y a</w:t>
      </w:r>
    </w:p>
    <w:p>
      <w:pPr>
        <w:pStyle w:val="BodyText"/>
      </w:pPr>
      <w:r>
        <w:t xml:space="preserve">~– …! - Hồn vía Trần tướng quân bay non phân nửa, chóng mặt, chóng mặt quá.</w:t>
      </w:r>
    </w:p>
    <w:p>
      <w:pPr>
        <w:pStyle w:val="BodyText"/>
      </w:pPr>
      <w:r>
        <w:t xml:space="preserve">– E he he, đúng như thõa nguyện của Thanh ca, gạo nấu thành cơm là chắc rồi! Mà không, gạo cũng thành cháo chứ đừng nói chi cơm!!!</w:t>
      </w:r>
    </w:p>
    <w:p>
      <w:pPr>
        <w:pStyle w:val="BodyText"/>
      </w:pPr>
      <w:r>
        <w:t xml:space="preserve">Hôm nọ, bệ hạ một mặt ban chỉ tứ hôn, một mặc giao cho hắn mê dược để thuốc Thành ca, này không phải quá rõ là bệ hạ cũng muốn Thành ca gạo nấu thành cơm với công chúa đi. Đây là hắn thông minh hiểu rõ thánh ý, đã làm phải làm đến nơi đến chốn, xem còn ai dám nói hắn vẽ chuyện nữa không!</w:t>
      </w:r>
    </w:p>
    <w:p>
      <w:pPr>
        <w:pStyle w:val="BodyText"/>
      </w:pPr>
      <w:r>
        <w:t xml:space="preserve">Hiu hiu gió lạnh thổi lại thổi, một đoàn người hóa đá cằm rớt xuống đất lộp độp a lộp độp, Trần tướng quân hồn lìa khỏi xác phiêu a phiêu.</w:t>
      </w:r>
    </w:p>
    <w:p>
      <w:pPr>
        <w:pStyle w:val="BodyText"/>
      </w:pPr>
      <w:r>
        <w:t xml:space="preserve">– Chết rồi, Thanh ca!- Mai Dạ Thảo đột nhiên vén rèm, thất thanh hô- Người Thành ca tại sao lại đỏ rực, nóng bừng bừng, miệng sùi bọt thế này? Hu hu, không phải sắp chết rồi chứ???</w:t>
      </w:r>
    </w:p>
    <w:p>
      <w:pPr>
        <w:pStyle w:val="BodyText"/>
      </w:pPr>
      <w:r>
        <w:t xml:space="preserve">Quả nhiên…</w:t>
      </w:r>
    </w:p>
    <w:p>
      <w:pPr>
        <w:pStyle w:val="BodyText"/>
      </w:pPr>
      <w:r>
        <w:t xml:space="preserve">Đời này mọi việc đều suôn sẻ…</w:t>
      </w:r>
    </w:p>
    <w:p>
      <w:pPr>
        <w:pStyle w:val="BodyText"/>
      </w:pPr>
      <w:r>
        <w:t xml:space="preserve">Mới lạ!!!</w:t>
      </w:r>
    </w:p>
    <w:p>
      <w:pPr>
        <w:pStyle w:val="BodyText"/>
      </w:pPr>
      <w:r>
        <w:t xml:space="preserve">…</w:t>
      </w:r>
    </w:p>
    <w:p>
      <w:pPr>
        <w:pStyle w:val="BodyText"/>
      </w:pPr>
      <w:r>
        <w:t xml:space="preserve">Chuyện sau đó nữa, khụ khụ khụ, lại ba hôm nữa trôi qua.</w:t>
      </w:r>
    </w:p>
    <w:p>
      <w:pPr>
        <w:pStyle w:val="BodyText"/>
      </w:pPr>
      <w:r>
        <w:t xml:space="preserve">Dưới mái lầu Cửu Phụng, một người bị trói gô, quấn như đòn bánh tét treo ngược đong đưa trong gió lạnh. Một đoàn người đứng vây quanh một người uy dũng kiêu hùng, tay cầm cự đao đen tuyền lăm le muốn chém người phía trên, người nào người nấy giằng co xô đẩy người kia, bày ra bộ dáng nịnh nọt:</w:t>
      </w:r>
    </w:p>
    <w:p>
      <w:pPr>
        <w:pStyle w:val="BodyText"/>
      </w:pPr>
      <w:r>
        <w:t xml:space="preserve">– E he he, Thành ca, tất cả đều do Ngô Thiếu Kỳ chết tiệt bày ra, đệ vô can nha</w:t>
      </w:r>
    </w:p>
    <w:p>
      <w:pPr>
        <w:pStyle w:val="BodyText"/>
      </w:pPr>
      <w:r>
        <w:t xml:space="preserve">– Phải a~ Huynh có trời cao phù hộ, uống xuân dược đủ dùng cho trăm người mà vẫn giữ thân như ngọc, quả là trong họa hữu phúc a</w:t>
      </w:r>
    </w:p>
    <w:p>
      <w:pPr>
        <w:pStyle w:val="BodyText"/>
      </w:pPr>
      <w:r>
        <w:t xml:space="preserve">– Thiếu Kỳ đáng chết trừng trị cũng đã trừng trị rồi, Thành ca bớt giận, bớt giận</w:t>
      </w:r>
    </w:p>
    <w:p>
      <w:pPr>
        <w:pStyle w:val="BodyText"/>
      </w:pPr>
      <w:r>
        <w:t xml:space="preserve">– Thành ca, huynh đại nhân đại lượng, chấp nhặt làm chi ba cái lẻ tẻ</w:t>
      </w:r>
    </w:p>
    <w:p>
      <w:pPr>
        <w:pStyle w:val="BodyText"/>
      </w:pPr>
      <w:r>
        <w:t xml:space="preserve">– Thành ca là siêu cấp mỹ nam nha</w:t>
      </w:r>
    </w:p>
    <w:p>
      <w:pPr>
        <w:pStyle w:val="BodyText"/>
      </w:pPr>
      <w:r>
        <w:t xml:space="preserve">– Thành ca</w:t>
      </w:r>
    </w:p>
    <w:p>
      <w:pPr>
        <w:pStyle w:val="BodyText"/>
      </w:pPr>
      <w:r>
        <w:t xml:space="preserve">Người bị trói phía trên mặt đen như đáy nồi, tru tréo vọng xuống:</w:t>
      </w:r>
    </w:p>
    <w:p>
      <w:pPr>
        <w:pStyle w:val="BodyText"/>
      </w:pPr>
      <w:r>
        <w:t xml:space="preserve">– Á a a! Một lũ vô lương tâm! Đổ hết tội cho ta, dám thí ta chết! Chẳng phải vì Thành ca miễn nhiễm với độc nên ta mới phải đổ hết lọ thuốc sao?! Đưa Thành ca nửa sống nửa chết ra hỉ đường còn không phải các ngươi sao?!!!</w:t>
      </w:r>
    </w:p>
    <w:p>
      <w:pPr>
        <w:pStyle w:val="BodyText"/>
      </w:pPr>
      <w:r>
        <w:t xml:space="preserve">– ĐỀU IM HẾT CHO TA!!!- Ai đó gầm lên đầy phẫn nộ.</w:t>
      </w:r>
    </w:p>
    <w:p>
      <w:pPr>
        <w:pStyle w:val="BodyText"/>
      </w:pPr>
      <w:r>
        <w:t xml:space="preserve">[Vo ve, vo ve, ta là bé muỗi, ta bay giữa chốn không người a</w:t>
      </w:r>
    </w:p>
    <w:p>
      <w:pPr>
        <w:pStyle w:val="BodyText"/>
      </w:pPr>
      <w:r>
        <w:t xml:space="preserve">]</w:t>
      </w:r>
    </w:p>
    <w:p>
      <w:pPr>
        <w:pStyle w:val="BodyText"/>
      </w:pPr>
      <w:r>
        <w:t xml:space="preserve">– Lâm Kiệt, Trần Ngôn Thanh, con em bà dì nhà các ngươi, các ngươi khôn hồn thì mau phối hợp với Lưu Dự tìm cho ra nghĩa muội ta. Không thì, ta giết!!!</w:t>
      </w:r>
    </w:p>
    <w:p>
      <w:pPr>
        <w:pStyle w:val="BodyText"/>
      </w:pPr>
      <w:r>
        <w:t xml:space="preserve">– TUÂN LỆNH!- Hai người vừa bị xướng tên đồng thanh hô, giờ khắc này Thành ca ra lệnh gì, bọn hắn cũng nhận.</w:t>
      </w:r>
    </w:p>
    <w:p>
      <w:pPr>
        <w:pStyle w:val="BodyText"/>
      </w:pPr>
      <w:r>
        <w:t xml:space="preserve">– Nghĩa… nghĩa… muội?- Mai Dạ Thảo rụt rè hỏi-Thành ca…ý huynh là Mạc tiểu thư?</w:t>
      </w:r>
    </w:p>
    <w:p>
      <w:pPr>
        <w:pStyle w:val="BodyText"/>
      </w:pPr>
      <w:r>
        <w:t xml:space="preserve">– Hừ! Mạc Yên Đình là nghĩa muội ta! Thì sao nào?!- Đang cơn hỏa nộ Lý Giang Thành quay phắt sang nàng, nhận ra đó là ai rồi, anh lại thấy da đầu tê buốt, hình như anh quên không thông báo cho đám người này thật. Nhìn thấy Dạ Thảo xanh mặt co rúm người nép sau lưng Trần Ngôn Thanh, anh xuống giọng- Ta và Yên Nhi đã bái thiên địa nhận huynh muội, muội chính là tỷ của muội ấy, về sau kính nhờ Thảo muội chăm sóc muội ấy cho tốt, có được không?</w:t>
      </w:r>
    </w:p>
    <w:p>
      <w:pPr>
        <w:pStyle w:val="BodyText"/>
      </w:pPr>
      <w:r>
        <w:t xml:space="preserve">– Dạ…- Mai Dạ Thảo như được cái đại xá vội gật đầu lia lịa- Dĩ nhiên là được! Dĩ nhiên là được!</w:t>
      </w:r>
    </w:p>
    <w:p>
      <w:pPr>
        <w:pStyle w:val="BodyText"/>
      </w:pPr>
      <w:r>
        <w:t xml:space="preserve">– Thành ca!- Kẻ bị treo tòng teng trên kia lại nói vọng xuống- Cho đệ đi với! Đệ cũng muốn lấy công chuộc tội! Huynh thả đệ xuống với a</w:t>
      </w:r>
    </w:p>
    <w:p>
      <w:pPr>
        <w:pStyle w:val="BodyText"/>
      </w:pPr>
      <w:r>
        <w:t xml:space="preserve">– Hừ, ngươi!- Lý Giang Thành chỉa đao vào hắn, sát khí lần nữa lại bạo phát- Hôn lễ của ta cũng tại các ngươi, các ngươi dám…</w:t>
      </w:r>
    </w:p>
    <w:p>
      <w:pPr>
        <w:pStyle w:val="BodyText"/>
      </w:pPr>
      <w:r>
        <w:t xml:space="preserve">– BỌN ĐỆ XIN LÃNH TỘI!- Một đoàn người nhất tề quỳ rạp xuống, dập đầu xuống nền đánh cốp một cái rõ mạnh, khí khái tiết liệt mà rằng- THÀNH CA THA MẠNG!!!</w:t>
      </w:r>
    </w:p>
    <w:p>
      <w:pPr>
        <w:pStyle w:val="BodyText"/>
      </w:pPr>
      <w:r>
        <w:t xml:space="preserve">Lý Giang Thành hít vào thở ra mấy cái. Hỏa chồng chất nộ, tôn nghiêm bị dẫm đạp không tiếc thương, em gái thân yêu mất tích không dấu vết, hoàng đế tiếp tay huynh đệ xấu xa bán đứng mình, n thứ đủ làm người phát điên. Thế nhưng, đó vẫn chưa phải đáng hận nhất!</w:t>
      </w:r>
    </w:p>
    <w:p>
      <w:pPr>
        <w:pStyle w:val="BodyText"/>
      </w:pPr>
      <w:r>
        <w:t xml:space="preserve">Thôi thì, nếu anh đã có thánh chỉ, nếu đã lần nữa mạo phạm Quân Như, anh cũng cam lòng lấy nàng, thế quái nào bọn hắn năn nỉ cũng không, dùng lý cũng không lại dám dùng mê châm với anh! Ừ thì, mê châm cũng tha được đi, anh là đại nhân không trách tiểu nhân, đằng này bọn hắn lại đổ thêm xuân dược! Ừ thôi, anh trúng xuân dược ba ngày mới tỉnh, không có làm cái trò cầm thú gì, cũng coi được đi, đằng này…</w:t>
      </w:r>
    </w:p>
    <w:p>
      <w:pPr>
        <w:pStyle w:val="BodyText"/>
      </w:pPr>
      <w:r>
        <w:t xml:space="preserve">– Đám cưới của ta mà các ngươi dám làm qua loa là sao! Chỉ lôi ra bái đường là sao! Ta vất vả kiếm tiền còn không phải muốn khao huynh đệ muội, muốn thết hết đám văn võ triều đình sao! Lễ vật hồi môn của ái thê ta cũng không có nữa, các ngươi có biết lễ tiết là cái gì không!!! Ta vất vả đi săn tội phạm vì cái quỷ gì, hả? Hả???- Nói đoạn, mỗ vương gia moi trong ngực áo ra một xấp ngân phiếu dày-không-tả-nổi gào lên-Con bà nó! Các ngươi nói tiền cưới ta đổ mồ hôi sôi nước mắt săn tội phạm kiếm được này dùng vào việc quái gì!!!! Nói đi!!! Nói đi!!!</w:t>
      </w:r>
    </w:p>
    <w:p>
      <w:pPr>
        <w:pStyle w:val="BodyText"/>
      </w:pPr>
      <w:r>
        <w:t xml:space="preserve">– …</w:t>
      </w:r>
    </w:p>
    <w:p>
      <w:pPr>
        <w:pStyle w:val="BodyText"/>
      </w:pPr>
      <w:r>
        <w:t xml:space="preserve">Đám người đồng loạt ngã ngữa, ngất tập thể luôn.</w:t>
      </w:r>
    </w:p>
    <w:p>
      <w:pPr>
        <w:pStyle w:val="BodyText"/>
      </w:pPr>
      <w:r>
        <w:t xml:space="preserve">…</w:t>
      </w:r>
    </w:p>
    <w:p>
      <w:pPr>
        <w:pStyle w:val="BodyText"/>
      </w:pPr>
      <w:r>
        <w:t xml:space="preserve">Một canh giờ sau, tại vương phủ.</w:t>
      </w:r>
    </w:p>
    <w:p>
      <w:pPr>
        <w:pStyle w:val="BodyText"/>
      </w:pPr>
      <w:r>
        <w:t xml:space="preserve">– Ổ? Lễ hồi môn hả?- Phương Chính Nhân cười ha hả vỗ vỗ vai Lý Giang Thành- An tâm đi, chỗ người mình, ta không làm khó dễ ngươi chi!</w:t>
      </w:r>
    </w:p>
    <w:p>
      <w:pPr>
        <w:pStyle w:val="BodyText"/>
      </w:pPr>
      <w:r>
        <w:t xml:space="preserve">Chỉ thấy soạt một cái, Phương Chính Nhân đã phóng vật gì đó vào người anh. Một cuộn giấy chi chít chữ dài như tờ sớ trượt từ tay Lý Giang Thành chạy dài, chạy dài, chạy dài… như suối chất lớp lớp quanh chân anh.</w:t>
      </w:r>
    </w:p>
    <w:p>
      <w:pPr>
        <w:pStyle w:val="BodyText"/>
      </w:pPr>
      <w:r>
        <w:t xml:space="preserve">– Đây là công sức ta suy nghĩ ba ngày nay, tạm thời lấy bấy nhiêu đó, còn cần gì ta sẽ báo sau!</w:t>
      </w:r>
    </w:p>
    <w:p>
      <w:pPr>
        <w:pStyle w:val="BodyText"/>
      </w:pPr>
      <w:r>
        <w:t xml:space="preserve">….</w:t>
      </w:r>
    </w:p>
    <w:p>
      <w:pPr>
        <w:pStyle w:val="BodyText"/>
      </w:pPr>
      <w:r>
        <w:t xml:space="preserve">Xoẹt.</w:t>
      </w:r>
    </w:p>
    <w:p>
      <w:pPr>
        <w:pStyle w:val="BodyText"/>
      </w:pPr>
      <w:r>
        <w:t xml:space="preserve">Một vật thể trắng từ cửa chính bay vèo tới, nó xoay tròn với tốc độ cực nhanh nhằm thẳng vào cổ Phương đạo trưởng. Phương Chính Nhân vội vã lách người, lùi lại ba bước, đồng thời rút phất trần ra phất mạnh. Vật thể chuyển hướng bay về phía bức vách cắm phập vào đấy. Nó chính là bạch ngọc phiến, vũ khí chuyên dụng của đồ nhi nhà hắn.</w:t>
      </w:r>
    </w:p>
    <w:p>
      <w:pPr>
        <w:pStyle w:val="BodyText"/>
      </w:pPr>
      <w:r>
        <w:t xml:space="preserve">– Sư phụ!</w:t>
      </w:r>
    </w:p>
    <w:p>
      <w:pPr>
        <w:pStyle w:val="BodyText"/>
      </w:pPr>
      <w:r>
        <w:t xml:space="preserve">Đỗ Quân Như tung người lao tới chụp lấy tay Lý Giang Thành kéo anh ra phía sau lưng mình. Đoạn, nàng đứng chống nạnh, lạnh lùng nói:</w:t>
      </w:r>
    </w:p>
    <w:p>
      <w:pPr>
        <w:pStyle w:val="BodyText"/>
      </w:pPr>
      <w:r>
        <w:t xml:space="preserve">– Tiền của Hào ca là của ta, sư phụ muốn đòi? Vượt qua xác ta đi!</w:t>
      </w:r>
    </w:p>
    <w:p>
      <w:pPr>
        <w:pStyle w:val="BodyText"/>
      </w:pPr>
      <w:r>
        <w:t xml:space="preserve">– Ngươi….- Khóe môi giật giật.</w:t>
      </w:r>
    </w:p>
    <w:p>
      <w:pPr>
        <w:pStyle w:val="BodyText"/>
      </w:pPr>
      <w:r>
        <w:t xml:space="preserve">– Ta cam lòng gả, Hào ca nguyện ý cưới. Nhà Hào ca là nhà ta, ta không cần của hồi môn!</w:t>
      </w:r>
    </w:p>
    <w:p>
      <w:pPr>
        <w:pStyle w:val="BodyText"/>
      </w:pPr>
      <w:r>
        <w:t xml:space="preserve">– Ngươi…- Gân xanh nổi đầy trán.</w:t>
      </w:r>
    </w:p>
    <w:p>
      <w:pPr>
        <w:pStyle w:val="BodyText"/>
      </w:pPr>
      <w:r>
        <w:t xml:space="preserve">– Người dám đánh ta?- Sán mặt lại gần sư phụ mình, nàng nhếch khóe môi cười gian, dùng khẩu hình nói- Ta sẽ mách sư nương!</w:t>
      </w:r>
    </w:p>
    <w:p>
      <w:pPr>
        <w:pStyle w:val="BodyText"/>
      </w:pPr>
      <w:r>
        <w:t xml:space="preserve">– Ngươi…</w:t>
      </w:r>
    </w:p>
    <w:p>
      <w:pPr>
        <w:pStyle w:val="BodyText"/>
      </w:pPr>
      <w:r>
        <w:t xml:space="preserve">Sao…sao tiểu qủy này lại biết nàng sắp có sư nương chứ? Chả lẽ, tiểu quỷ đã gặp nàng ấy rồi?</w:t>
      </w:r>
    </w:p>
    <w:p>
      <w:pPr>
        <w:pStyle w:val="BodyText"/>
      </w:pPr>
      <w:r>
        <w:t xml:space="preserve">– Người khỏi thắc mắc!- Đồ nhi nào đó vênh mặt lên trời, cười ha hả- Người ta đang đợi người ngoài cửa kìa!</w:t>
      </w:r>
    </w:p>
    <w:p>
      <w:pPr>
        <w:pStyle w:val="BodyText"/>
      </w:pPr>
      <w:r>
        <w:t xml:space="preserve">Trời đang quang đãng bỗng dưng mây đen giăng mù mịt!</w:t>
      </w:r>
    </w:p>
    <w:p>
      <w:pPr>
        <w:pStyle w:val="BodyText"/>
      </w:pPr>
      <w:r>
        <w:t xml:space="preserve">Sét giữa trời quang là sét giữa trời quang, mỗ sư phụ tối tăm mặt mày, tay chân bủn rủn, rên rỉ:</w:t>
      </w:r>
    </w:p>
    <w:p>
      <w:pPr>
        <w:pStyle w:val="BodyText"/>
      </w:pPr>
      <w:r>
        <w:t xml:space="preserve">– Được, ta đi, ta đi cho con vừa lòng! Đúng là nữ sinh ngoại tộc mà, vi sư đau lòng quá đi</w:t>
      </w:r>
    </w:p>
    <w:p>
      <w:pPr>
        <w:pStyle w:val="BodyText"/>
      </w:pPr>
      <w:r>
        <w:t xml:space="preserve">~– Sư phụ đi thong thả, đồ nhi không tiễn</w:t>
      </w:r>
    </w:p>
    <w:p>
      <w:pPr>
        <w:pStyle w:val="BodyText"/>
      </w:pPr>
      <w:r>
        <w:t xml:space="preserve">Nhìn sư phụ thi triển khinh công đi mất, Đỗ Quân Như còn gọi với theo:</w:t>
      </w:r>
    </w:p>
    <w:p>
      <w:pPr>
        <w:pStyle w:val="BodyText"/>
      </w:pPr>
      <w:r>
        <w:t xml:space="preserve">– Hôn lễ nhớ mời nha, sư phụ</w:t>
      </w:r>
    </w:p>
    <w:p>
      <w:pPr>
        <w:pStyle w:val="Compact"/>
      </w:pPr>
      <w:r>
        <w:t xml:space="preserve">Của hồi môn thì không có chứ hồng bao thì luôn đợi sẵn để đưa đây này!</w:t>
      </w:r>
      <w:r>
        <w:br w:type="textWrapping"/>
      </w:r>
      <w:r>
        <w:br w:type="textWrapping"/>
      </w:r>
    </w:p>
    <w:p>
      <w:pPr>
        <w:pStyle w:val="Heading2"/>
      </w:pPr>
      <w:bookmarkStart w:id="79" w:name="chương-24-4-chuyện-bên-lề-nguyện-là-nam-phụ-trong-đời-nàng-1"/>
      <w:bookmarkEnd w:id="79"/>
      <w:r>
        <w:t xml:space="preserve">58. Chương 24-4: Chuyện Bên Lề: Nguyện Là Nam Phụ Trong Đời Nàng (1)</w:t>
      </w:r>
    </w:p>
    <w:p>
      <w:pPr>
        <w:pStyle w:val="Compact"/>
      </w:pPr>
      <w:r>
        <w:br w:type="textWrapping"/>
      </w:r>
      <w:r>
        <w:br w:type="textWrapping"/>
      </w:r>
      <w:r>
        <w:t xml:space="preserve">Lời bạt: "Hương dạ thảo" phần 2 chỉ còn hai chuyện bên lề (tức ngoại truyện) là kết thúc. Chuyện bên lề lần này gồm ba phần [Thượng], [Trung] và [Hạ], tôi đặc biệt viết cho một trong những nhân vật tôi thích nhất trong truyện này - lão hồ ly Trần Ngôn Thanh. Ấy, quý vị đừng trách sao tui ác với lão hồ ly này, nam phụ là của độc giả/tác giả mà lại:"&gt;</w:t>
      </w:r>
    </w:p>
    <w:p>
      <w:pPr>
        <w:pStyle w:val="BodyText"/>
      </w:pPr>
      <w:r>
        <w:t xml:space="preserve">[THƯỢNG]</w:t>
      </w:r>
    </w:p>
    <w:p>
      <w:pPr>
        <w:pStyle w:val="BodyText"/>
      </w:pPr>
      <w:r>
        <w:t xml:space="preserve">“Yêu nàng, yêu không thua bất cứ ai. Yêu nàng, nên muốn dành tất cả những gì tốt nhất cho nàng. Đáng tiếc, ta lại không phải người tốt nhất. Chính vì vậy, ta nguyện là nam phụ trong đời nàng, đứng ở nơi góc khuất nàng không thể thấy được, nguyện cả đời bảo bọc, tương trợ nàng, chúc phúc cho nàng hạnh phúc bên người đó”</w:t>
      </w:r>
    </w:p>
    <w:p>
      <w:pPr>
        <w:pStyle w:val="BodyText"/>
      </w:pPr>
      <w:r>
        <w:t xml:space="preserve">…</w:t>
      </w:r>
    </w:p>
    <w:p>
      <w:pPr>
        <w:pStyle w:val="BodyText"/>
      </w:pPr>
      <w:r>
        <w:t xml:space="preserve">– Nè, Thanh ca! Thanh ca! Có người tìm huynh kìa!</w:t>
      </w:r>
    </w:p>
    <w:p>
      <w:pPr>
        <w:pStyle w:val="BodyText"/>
      </w:pPr>
      <w:r>
        <w:t xml:space="preserve">Từ xa đã nghe tiếng Lâm Kiệt gọi liếng thoắng, Trần Ngôn Thanh nhíu mày rồi đặt cung xuống, anh ngẩng đầu lên nhìn hắn bằng ánh mắt nghi hoặc.</w:t>
      </w:r>
    </w:p>
    <w:p>
      <w:pPr>
        <w:pStyle w:val="BodyText"/>
      </w:pPr>
      <w:r>
        <w:t xml:space="preserve">– Là Lý Giang Thành hay bệ hạ?- Anh lạnh lùng hỏi.</w:t>
      </w:r>
    </w:p>
    <w:p>
      <w:pPr>
        <w:pStyle w:val="BodyText"/>
      </w:pPr>
      <w:r>
        <w:t xml:space="preserve">– Đều không phải!- Lâm Kiệt bá vai anh, cười cười gian xảo- Đệ cho huynh hay, đó là một nữ tử, mỹ nhân nha. Là mỹ nhân thật đó!</w:t>
      </w:r>
    </w:p>
    <w:p>
      <w:pPr>
        <w:pStyle w:val="BodyText"/>
      </w:pPr>
      <w:r>
        <w:t xml:space="preserve">Trần Ngôn Thanh cười lạnh, lại tiếp tục giương cung lên. Anh không cần nhắm một mắt, tay kéo căng dây cung, cứ thế “phập, phập, phập” liền ba phát, ba mũi tên đều ghim giữa hồng tâm, mũi tên này đẩy mũi tên kia rớt xuống, cuối cùng chỉ còn lại một mũi tên trụ lại. Anh tiếp tục rút tên, căng dây cung lần hai…</w:t>
      </w:r>
    </w:p>
    <w:p>
      <w:pPr>
        <w:pStyle w:val="BodyText"/>
      </w:pPr>
      <w:r>
        <w:t xml:space="preserve">– Huynh nghe đệ nói đi, là thật đó!- Lâm Kiệt chụp lấy tay anh, khẩn khoản- Nàng ấy đang đợi ngoài kia rồi!</w:t>
      </w:r>
    </w:p>
    <w:p>
      <w:pPr>
        <w:pStyle w:val="BodyText"/>
      </w:pPr>
      <w:r>
        <w:t xml:space="preserve">– Ngươi nói ta không rảnh là được!-Anh giật cánh tay mình ra, lườm hắn một cái sắc như đao- Muốn gặp ta liền gặp sao! Ngươi cũng thật rảnh!</w:t>
      </w:r>
    </w:p>
    <w:p>
      <w:pPr>
        <w:pStyle w:val="BodyText"/>
      </w:pPr>
      <w:r>
        <w:t xml:space="preserve">Lâm Kiệt một bụng ủy khuất, rất không cam lòng rụt tay về. Ừ thì, Thanh ca tài mạo song toàn, đi đến đâu đều thu hút nữ tử đến đấy, người muốn sà vào lòng Thanh ca nhiều vô số, nhưng mà… Nàng ấy tuyệt không giống họ, cực kỳ không giống họ!</w:t>
      </w:r>
    </w:p>
    <w:p>
      <w:pPr>
        <w:pStyle w:val="BodyText"/>
      </w:pPr>
      <w:r>
        <w:t xml:space="preserve">Ít phút trôi qua, Lâm Kiệt thở dài thườn thượt, gãi gãi đầu, muôn phần ái náy thông báo kết quả truyền tin cho nàng nghe. Tưởng đâu nàng sẽ thất vọng trách hắn không làm nên việc, thế nhưng, nàng hơi nhướng mày, gật gật đầu ra chiều thông cảm đáp lại:</w:t>
      </w:r>
    </w:p>
    <w:p>
      <w:pPr>
        <w:pStyle w:val="BodyText"/>
      </w:pPr>
      <w:r>
        <w:t xml:space="preserve">– Cám ơn huynh đã giúp! Ta biết phải làm gì rồi!</w:t>
      </w:r>
    </w:p>
    <w:p>
      <w:pPr>
        <w:pStyle w:val="BodyText"/>
      </w:pPr>
      <w:r>
        <w:t xml:space="preserve">Đoạn, nàng cười rạng rỡ như mặt trời chính ngọ chói lóa, giây tiếp theo, nàng rút song kiếm đeo sau lưng, lách qua người hắn, lao như bay vào thao trường. Đầu Lâm Kiệt oanh một tiếng, ngây ngô đứng như trời trồng. Thì ra, thì ra nàng là tới đòi mạng Thanh ca ahhh~!</w:t>
      </w:r>
    </w:p>
    <w:p>
      <w:pPr>
        <w:pStyle w:val="BodyText"/>
      </w:pPr>
      <w:r>
        <w:t xml:space="preserve">Khi Lâm Kiệt lấy lại hồn vía mà chạy tới thao trường, hắn đã nghe tiếng nàng kia thét lớn:</w:t>
      </w:r>
    </w:p>
    <w:p>
      <w:pPr>
        <w:pStyle w:val="BodyText"/>
      </w:pPr>
      <w:r>
        <w:t xml:space="preserve">– THÀNH CA, TIẾP CHIÊU!</w:t>
      </w:r>
    </w:p>
    <w:p>
      <w:pPr>
        <w:pStyle w:val="BodyText"/>
      </w:pPr>
      <w:r>
        <w:t xml:space="preserve">Giây tiếp theo, hắn nghe tiếng kim khí chạm nhau leng keng dồn dập. Thôi xong, linh hồn hắn thoắt cái rơi xuống vực sâu vạn trượng, hai người ấy cứ thế đánh nhau, đến tranh cãi cũng trực tiếp bỏ qua luôn!</w:t>
      </w:r>
    </w:p>
    <w:p>
      <w:pPr>
        <w:pStyle w:val="BodyText"/>
      </w:pPr>
      <w:r>
        <w:t xml:space="preserve">Lại nói, Trần Ngôn Thanh vừa đặt cung xuống, anh liền cảm thấy có một luồng kiếm khí cuồn cuộn ập tới từ phía sau lưng. Cùng với tiếng thét của người tới, anh chụp vội thanh đao giắt cạnh đó giơ lên đỡ rồi dịch chân lùi lại phía sau. Nàng ấy là một nữ cận vệ tuổi trạc đôi tám, mái tóc cột cao, mắt to tròn linh lợi, tay mang song kiếm. Bị kình lực của anh phản công, nàng nhanh chóng bị bức lui, rồi, nàng tròn mắt sửng sốt nhìn anh.</w:t>
      </w:r>
    </w:p>
    <w:p>
      <w:pPr>
        <w:pStyle w:val="BodyText"/>
      </w:pPr>
      <w:r>
        <w:t xml:space="preserve">– Á, nhầm người rồi…- nàng lẩm bẩm.</w:t>
      </w:r>
    </w:p>
    <w:p>
      <w:pPr>
        <w:pStyle w:val="BodyText"/>
      </w:pPr>
      <w:r>
        <w:t xml:space="preserve">Trần Ngôn Thanh nhếch môi khẽ cười, nàng muốn dừng sao, khơi dậy chiến ý của anh mà có thể rút lui được sao? Nghe nói, mùa xuân năm nay hoàng đế vừa đổi quy định, chiêu nạp nữ cận vệ để hầu cận hoàng hậu mọi lúc mọi nơi. Nhìn trang phục cận vệ, thắt lưng có giắt kim bài “đội trưởng” của nàng, anh lờ mờ đoán nàng là nữ cận vệ xuất sắc nhất trong đám nữ cận vệ đó, Mai Dạ Thảo. Người này là ai lại có thể sánh ngang hàng với Thành ca Lý Giang Thành của anh kia chứ, anh phải thử mới biết.</w:t>
      </w:r>
    </w:p>
    <w:p>
      <w:pPr>
        <w:pStyle w:val="BodyText"/>
      </w:pPr>
      <w:r>
        <w:t xml:space="preserve">Thế nên mới có một màn sơ ngộ của hai người diễn ra ở thao trường, một người cầm đao, một người cầm song kiếm, cứ thế lăn xả vào nhau đại chiến ba trăm hiệp, đánh từ sáng tới trưa trong truyền thuyết. Mãi tới khi Lâm Kiệt mặt cắt không giọt máu, vội vội vàng vàng chạy đi tìm Lý Giang Thành lúc này mới vừa rời khỏi phiên trực cấp cấp về mau. Lý Giang Thành rút Dạ Thần Đao nhảy vào cuộc chiến, hắn một bên chụp tay Trần Ngôn Thanh, một bên đỡ song kiếm của Mai Dạ Thảo, mặt lạnh tanh nói:</w:t>
      </w:r>
    </w:p>
    <w:p>
      <w:pPr>
        <w:pStyle w:val="BodyText"/>
      </w:pPr>
      <w:r>
        <w:t xml:space="preserve">– Hai người các ngươi đang làm cái gì?!</w:t>
      </w:r>
    </w:p>
    <w:p>
      <w:pPr>
        <w:pStyle w:val="BodyText"/>
      </w:pPr>
      <w:r>
        <w:t xml:space="preserve">– TỶ VÕ!- hai người đồng thanh đáp.</w:t>
      </w:r>
    </w:p>
    <w:p>
      <w:pPr>
        <w:pStyle w:val="BodyText"/>
      </w:pPr>
      <w:r>
        <w:t xml:space="preserve">– Tỷ võ?- mỗ thống lĩnh cấm quân nhíu mày lặp lại.</w:t>
      </w:r>
    </w:p>
    <w:p>
      <w:pPr>
        <w:pStyle w:val="BodyText"/>
      </w:pPr>
      <w:r>
        <w:t xml:space="preserve">– Phải nha!- Mai Dạ Thảo vui vẻ gật đầu- Không nghĩ tới huynh đệ của Thành ca cũng một thân võ nghệ trác tuyệt như vậy! Vị đại ca này, có thể cho ta biết quý danh chăng?</w:t>
      </w:r>
    </w:p>
    <w:p>
      <w:pPr>
        <w:pStyle w:val="BodyText"/>
      </w:pPr>
      <w:r>
        <w:t xml:space="preserve">– Cái gì?- Lý Giang Thành đen mặt gắt nàng- Hai ngươi đánh nhau nãy giờ vẫn không biết tên nhau à?</w:t>
      </w:r>
    </w:p>
    <w:p>
      <w:pPr>
        <w:pStyle w:val="BodyText"/>
      </w:pPr>
      <w:r>
        <w:t xml:space="preserve">Trần Ngôn Thanh khẽ cười. Anh cắm phập thanh đao xuống đất, vòng tay ôm quyền thi lễ, đáp với nàng:</w:t>
      </w:r>
    </w:p>
    <w:p>
      <w:pPr>
        <w:pStyle w:val="BodyText"/>
      </w:pPr>
      <w:r>
        <w:t xml:space="preserve">– Hồi Mai đội trưởng, ta là Trần Ngôn Thanh!</w:t>
      </w:r>
    </w:p>
    <w:p>
      <w:pPr>
        <w:pStyle w:val="BodyText"/>
      </w:pPr>
      <w:r>
        <w:t xml:space="preserve">– Oa, huynh biết ta sao?- Hai mắt nàng sáng lên, môi cứ thế lại càng cười rạng rỡ- Huynh là người được xưng tụng Tiễn Thần ấy à? Oa, ta nghe danh huynh lâu rồi, ngưỡng mộ mãi mà chưa được gặp nha!</w:t>
      </w:r>
    </w:p>
    <w:p>
      <w:pPr>
        <w:pStyle w:val="BodyText"/>
      </w:pPr>
      <w:r>
        <w:t xml:space="preserve">– Để ngài chê cười rồi,- anh khiêm nhường khẽ đáp- đó chỉ là thiên hạ nói quá thôi!</w:t>
      </w:r>
    </w:p>
    <w:p>
      <w:pPr>
        <w:pStyle w:val="BodyText"/>
      </w:pPr>
      <w:r>
        <w:t xml:space="preserve">– Hai chúng ta đều đã gọi Thành ca là Thành ca, vậy cũng coi như người một nhà rồi, huynh cho phép ta gọi huynh là Thanh ca nha?</w:t>
      </w:r>
    </w:p>
    <w:p>
      <w:pPr>
        <w:pStyle w:val="BodyText"/>
      </w:pPr>
      <w:r>
        <w:t xml:space="preserve">Nàng được nước lấn tới, vừa vỗ vỗ vai anh vừa cười ngây ngô, cứ thế trực tiếp xác nhận quan hệ người nhà với anh luôn. Trần Ngôn Thanh ngây người, trong từ điển của anh, nữ nhi là một sinh vật phiền phức, vạn lần không nên tiếp xúc, tiếp xúc chỉ thêm đau đầu. Duy nhất có nữ nhân này, nàng cứ như mặt hồ nằm ẩn mình nghìn năm trong rừng thẳm, trong sáng và thuần khiết quá đỗi. Thế nên, lần đầu tiên trong cuộc đời, anh xác lập quan hệ với một nữ nhân, bằng một chữ duy nhất:</w:t>
      </w:r>
    </w:p>
    <w:p>
      <w:pPr>
        <w:pStyle w:val="BodyText"/>
      </w:pPr>
      <w:r>
        <w:t xml:space="preserve">– Được!</w:t>
      </w:r>
    </w:p>
    <w:p>
      <w:pPr>
        <w:pStyle w:val="BodyText"/>
      </w:pPr>
      <w:r>
        <w:t xml:space="preserve">Chỉ một chữ mà nặng ngàn cân, cả đời không bao giờ dời đổi.</w:t>
      </w:r>
    </w:p>
    <w:p>
      <w:pPr>
        <w:pStyle w:val="BodyText"/>
      </w:pPr>
      <w:r>
        <w:t xml:space="preserve">– Khụ khụ…- Mỗ thống lĩnh bị bỏ rơi ủy khuất xen vào- Hai vị, nếu đã nhận Thành này là huynh, có nên chăng mời ta một tuần rượu nhạt?</w:t>
      </w:r>
    </w:p>
    <w:p>
      <w:pPr>
        <w:pStyle w:val="BodyText"/>
      </w:pPr>
      <w:r>
        <w:t xml:space="preserve">Ba người kia đưa mắt nhìn nhau không khỏi cười rộ.</w:t>
      </w:r>
    </w:p>
    <w:p>
      <w:pPr>
        <w:pStyle w:val="BodyText"/>
      </w:pPr>
      <w:r>
        <w:t xml:space="preserve">– Được!- Trần Ngôn Thanh bày ra tư thế mời, vui vẻ nói- Các huynh đệ và Thảo muội muốn uống bao nhiêu cứ uống, ta xin hầu! Mời!</w:t>
      </w:r>
    </w:p>
    <w:p>
      <w:pPr>
        <w:pStyle w:val="BodyText"/>
      </w:pPr>
      <w:r>
        <w:t xml:space="preserve">Từ ngày đó, Trần Ngôn Thanh rất thường hay gặp nàng, hoặc có thể trước kia ít gặp hoặc lẽ vì anh mới bắt đầu chú ý, luôn luôn anh đều có thể nhận ra nàng dù nàng đang ở rất xa. Giữa đám người đông đúc, anh nhìn thấy nàng cười rộ, môi bất giác khẽ cười theo, nhìn nàng nhíu mày, anh lại bất an lo lắng vô cớ, nghe tiếng nàng nói, anh cố lắng nghe xem nàng có nói đến mình không, nghe phong thanh tin liên quan đến nàng, anh lại nghe ngóng đó là tin lành hay dữ.</w:t>
      </w:r>
    </w:p>
    <w:p>
      <w:pPr>
        <w:pStyle w:val="BodyText"/>
      </w:pPr>
      <w:r>
        <w:t xml:space="preserve">Mai Dạ Thảo tính tình hào sảng, vừa gia nhập cấm quân được một tháng, gần như kết thân với đội ngũ tinh anh của cấm quân đủ cả, những lúc tiệc rượu bọn họ đều không khách sáo mời nàng, cứ thế, cứ thế, vô hình trung, nàng len vào giữa cuộc sống của đám nam nhân đó một cách rất tự nhiên, rất bình dị, không ai để ý, nhưng nếu mất đi, chẳng khác nào trời long đất lở vậy.</w:t>
      </w:r>
    </w:p>
    <w:p>
      <w:pPr>
        <w:pStyle w:val="BodyText"/>
      </w:pPr>
      <w:r>
        <w:t xml:space="preserve">Có một ngày…</w:t>
      </w:r>
    </w:p>
    <w:p>
      <w:pPr>
        <w:pStyle w:val="BodyText"/>
      </w:pPr>
      <w:r>
        <w:t xml:space="preserve">– Thanh ca, Thanh ca!</w:t>
      </w:r>
    </w:p>
    <w:p>
      <w:pPr>
        <w:pStyle w:val="BodyText"/>
      </w:pPr>
      <w:r>
        <w:t xml:space="preserve">Từ xa đã nghe tiếng nàng, Trần Ngôn Thanh dừng cước bộ, ngoảnh lại đợi chờ. Mai Dạ Thảo vẫy vẫy tay, nói liến thoắng:</w:t>
      </w:r>
    </w:p>
    <w:p>
      <w:pPr>
        <w:pStyle w:val="BodyText"/>
      </w:pPr>
      <w:r>
        <w:t xml:space="preserve">– Huynh mau đến đây a! Nhanh lên! Nhanh lên!</w:t>
      </w:r>
    </w:p>
    <w:p>
      <w:pPr>
        <w:pStyle w:val="BodyText"/>
      </w:pPr>
      <w:r>
        <w:t xml:space="preserve">Vội vã chạy về phía nàng, trống tim đập dồn một trận, Trần Ngôn Thanh ngẩn người nhìn nàng đang đứng chung với một đám nữ nhân, cung nữ có, nữ cấm quân cũng có, một đoàn quây quần phía ngoài thiện phòng, giữa tiệc rượu ê hề. Chúng nữ nhân thấy anh, hết thảy đều câm lặng, ngượng ngùng e thẹn, đỏ mặt tía tai, riêng nàng, nàng cười hì hì kéo cánh tay anh lôi vào giữa. Nàng kéo anh đến gần một cung nữ áo hồng, đẩy anh đứng cạnh nàng ấy rồi vui vẻ nói tiếp:</w:t>
      </w:r>
    </w:p>
    <w:p>
      <w:pPr>
        <w:pStyle w:val="BodyText"/>
      </w:pPr>
      <w:r>
        <w:t xml:space="preserve">– Hôm nay sinh thần cho Ỷ Hồng tỷ, huynh được đích thân tỷ ấy mời, vinh hạnh lắm đấy!</w:t>
      </w:r>
    </w:p>
    <w:p>
      <w:pPr>
        <w:pStyle w:val="BodyText"/>
      </w:pPr>
      <w:r>
        <w:t xml:space="preserve">– Dạ Thảo…- Cung nữ áo hồng đỏ mặt, huých nhẹ vào người nàng, thẹn thùng.</w:t>
      </w:r>
    </w:p>
    <w:p>
      <w:pPr>
        <w:pStyle w:val="BodyText"/>
      </w:pPr>
      <w:r>
        <w:t xml:space="preserve">– Nào, nào!- Mai Dạ Thảo nâng chung rượu lên, hướng về phía chúng tỷ muội, nói- Người đã đủ mặt rồi, chúng ta bắt đầu thôi!</w:t>
      </w:r>
    </w:p>
    <w:p>
      <w:pPr>
        <w:pStyle w:val="BodyText"/>
      </w:pPr>
      <w:r>
        <w:t xml:space="preserve">Chúng nữ tử như được đại xá, lập tức cùng nâng chung.</w:t>
      </w:r>
    </w:p>
    <w:p>
      <w:pPr>
        <w:pStyle w:val="BodyText"/>
      </w:pPr>
      <w:r>
        <w:t xml:space="preserve">Nhưng… Trần Ngôn Thanh cứng đờ như khúc gỗ, tuyệt không nhúc nhích.</w:t>
      </w:r>
    </w:p>
    <w:p>
      <w:pPr>
        <w:pStyle w:val="BodyText"/>
      </w:pPr>
      <w:r>
        <w:t xml:space="preserve">Mai Dạ Thảo kéo kéo tay áo anh, đưa chung rượu về phía anh, lại cười hì hì hỏi:</w:t>
      </w:r>
    </w:p>
    <w:p>
      <w:pPr>
        <w:pStyle w:val="BodyText"/>
      </w:pPr>
      <w:r>
        <w:t xml:space="preserve">– Thanh ca, sao vậy, huynh sợ lỡ phiên trực à? An tâm đi, vừa nãy ta đã xin phép Thành ca rồi…</w:t>
      </w:r>
    </w:p>
    <w:p>
      <w:pPr>
        <w:pStyle w:val="BodyText"/>
      </w:pPr>
      <w:r>
        <w:t xml:space="preserve">Trần Ngôn Thanh mặt thoáng lộ sắc xanh, chẳng nói chẳng rằng, giật chung rượu từ tay nàng rồi dằn mạnh xuống bàn. Anh lách mình khỏi chúng nữ tử, lạnh lùng nói:</w:t>
      </w:r>
    </w:p>
    <w:p>
      <w:pPr>
        <w:pStyle w:val="BodyText"/>
      </w:pPr>
      <w:r>
        <w:t xml:space="preserve">– Ta không dám làm lỡ công vụ, rất xin lỗi!</w:t>
      </w:r>
    </w:p>
    <w:p>
      <w:pPr>
        <w:pStyle w:val="BodyText"/>
      </w:pPr>
      <w:r>
        <w:t xml:space="preserve">Đoạn, anh xoay người rời đi, rất dứt khoát, rất tuyệt tình, tuyệt không ngoáy đầu, ẩn ẩn như có sát khí từ người tỏa ra.</w:t>
      </w:r>
    </w:p>
    <w:p>
      <w:pPr>
        <w:pStyle w:val="BodyText"/>
      </w:pPr>
      <w:r>
        <w:t xml:space="preserve">Tiếng cười nói huyên náo tức thì im bặt. Cung nữ Ỷ Hồng lộ sắc mặt trắng bệch, tay bưng mặt òa khóc nức nở rồi chạy vội đi. Không khí vui vẻ chớp mắt như rơi vào tiết đông băng giá, lạnh đến thấu xương.</w:t>
      </w:r>
    </w:p>
    <w:p>
      <w:pPr>
        <w:pStyle w:val="BodyText"/>
      </w:pPr>
      <w:r>
        <w:t xml:space="preserve">– Thanh ca!- Mai Dạ Thảo hét lên- Huynh đứng lại cho ta!</w:t>
      </w:r>
    </w:p>
    <w:p>
      <w:pPr>
        <w:pStyle w:val="BodyText"/>
      </w:pPr>
      <w:r>
        <w:t xml:space="preserve">Trần Ngôn Thanh dừng bước, lần này anh chẳng thèm ngoáy đầu nhìn nàng, đôi mày cau lại, môi mím chặt đến trắng bệch. Mai Dạ Thảo chạy đến trước mặt anh, nàng chất vấn:</w:t>
      </w:r>
    </w:p>
    <w:p>
      <w:pPr>
        <w:pStyle w:val="BodyText"/>
      </w:pPr>
      <w:r>
        <w:t xml:space="preserve">– Huynh cố ý đúng không? Huynh biết Ỷ Hồng tỷ trông chờ được gặp huynh thế nào không?</w:t>
      </w:r>
    </w:p>
    <w:p>
      <w:pPr>
        <w:pStyle w:val="BodyText"/>
      </w:pPr>
      <w:r>
        <w:t xml:space="preserve">– Không biết!- Anh lạnh nhạt đáp.</w:t>
      </w:r>
    </w:p>
    <w:p>
      <w:pPr>
        <w:pStyle w:val="BodyText"/>
      </w:pPr>
      <w:r>
        <w:t xml:space="preserve">– Tỷ ấy ngưỡng mộ huynh bấy lâu, ao ước tiếp xúc với huynh biết chừng nào. Muội mời huynh đến chẳng qua vì muốn tạo cho tỷ ấy bất ngờ, có một dịp sinh thần đáng nhớ thôi. Ngờ đâu…- Nàng siết chặt nắm tay, bực bội dậm chân nói tiếp- Ai nha, huynh lại vô tâm như vậy!</w:t>
      </w:r>
    </w:p>
    <w:p>
      <w:pPr>
        <w:pStyle w:val="BodyText"/>
      </w:pPr>
      <w:r>
        <w:t xml:space="preserve">– Ta vô tâm?- Trần Ngôn Thanh nhếch môi cười lạnh, gật gù đáp- Phải! Ta xưa nay vốn rất vô tâm! Muội đến giờ mới biết sao?</w:t>
      </w:r>
    </w:p>
    <w:p>
      <w:pPr>
        <w:pStyle w:val="BodyText"/>
      </w:pPr>
      <w:r>
        <w:t xml:space="preserve">Nói rồi, anh lại tiếp tục bước đi, mỗi bước đi như có vạn mũi kim châm vào gang bàn chân, rất xốn, rất đau.</w:t>
      </w:r>
    </w:p>
    <w:p>
      <w:pPr>
        <w:pStyle w:val="BodyText"/>
      </w:pPr>
      <w:r>
        <w:t xml:space="preserve">– Thanh ca!- Mai Dạ Thảo vẫn không cam chịu, nàng chạy vượt lên dang tay chắn trước mặt anh, lần này giọng nàng dịu xuống, kèm theo một chút lo lắng- Huynh sao vậy? Huynh đang giận chuyện gì?</w:t>
      </w:r>
    </w:p>
    <w:p>
      <w:pPr>
        <w:pStyle w:val="BodyText"/>
      </w:pPr>
      <w:r>
        <w:t xml:space="preserve">– Muội…</w:t>
      </w:r>
    </w:p>
    <w:p>
      <w:pPr>
        <w:pStyle w:val="BodyText"/>
      </w:pPr>
      <w:r>
        <w:t xml:space="preserve">Trần Ngôn Thanh toan mở miệng, nhưng rồi, anh bắt gặp đôi mắt tròn xoe đợi chờ của nàng lại thấy nghẹn lời, không thể nào tiếp tục nói. Mà, anh biết nói gì đây, làm sao nói rõ anh đang giận cái gì khi bản thân anh cũng không rõ nữa.</w:t>
      </w:r>
    </w:p>
    <w:p>
      <w:pPr>
        <w:pStyle w:val="BodyText"/>
      </w:pPr>
      <w:r>
        <w:t xml:space="preserve">– Là muội?- Mai Dạ Thảo giật mình, chỉ tay vào mình, run run hỏi lại- Muội làm huynh giận à? Ách…</w:t>
      </w:r>
    </w:p>
    <w:p>
      <w:pPr>
        <w:pStyle w:val="BodyText"/>
      </w:pPr>
      <w:r>
        <w:t xml:space="preserve">Trần Ngôn Thanh không phủ nhận cũng không khẳng định, anh chỉ thấy đầu hơi nhức. Anh xoa xoa hai bên thái dương rồi đáp gọn:</w:t>
      </w:r>
    </w:p>
    <w:p>
      <w:pPr>
        <w:pStyle w:val="BodyText"/>
      </w:pPr>
      <w:r>
        <w:t xml:space="preserve">– Thôi, muội trở lại đi!</w:t>
      </w:r>
    </w:p>
    <w:p>
      <w:pPr>
        <w:pStyle w:val="BodyText"/>
      </w:pPr>
      <w:r>
        <w:t xml:space="preserve">Nói rồi, anh lại tiếp tục dời gót.</w:t>
      </w:r>
    </w:p>
    <w:p>
      <w:pPr>
        <w:pStyle w:val="BodyText"/>
      </w:pPr>
      <w:r>
        <w:t xml:space="preserve">– Thanh ca!- Mai Dạ Thảo cuống quýt lên, nàng vội vã chụp lấy bàn tay anh, dùng cả hai tay ôm lại- Khoan, khoan đã! Thanh ca!</w:t>
      </w:r>
    </w:p>
    <w:p>
      <w:pPr>
        <w:pStyle w:val="BodyText"/>
      </w:pPr>
      <w:r>
        <w:t xml:space="preserve">Phải nha, là do nàng tự tung tự tác không thông báo trước, cứ thế lôi anh đi, chẳng kịp cho anh phòng bị, chẳng cho anh được dịp bày tỏ chính kiến. Nàng độc đoán như vậy, chả trách anh lại giận!</w:t>
      </w:r>
    </w:p>
    <w:p>
      <w:pPr>
        <w:pStyle w:val="BodyText"/>
      </w:pPr>
      <w:r>
        <w:t xml:space="preserve">– Uầy…- Nàng di di mũi giày, lắc lắc cánh tay anh, cười giả lả- Muội chỉ muốn Ỷ Hồng tỷ bất ngờ, muốn huynh được cái kinh hỉ. Thôi, coi như muội sai, lần sau sẽ hỏi qua ý huynh trước khi quyết định ha, ha? Đừng giận muội, được không? Được không?</w:t>
      </w:r>
    </w:p>
    <w:p>
      <w:pPr>
        <w:pStyle w:val="BodyText"/>
      </w:pPr>
      <w:r>
        <w:t xml:space="preserve">Đoạn, nàng không cho phép anh kịp đáp lời, lại ôm cánh tay anh lôi đi như nàng được đặc quyền làm như vậy, miệng nàng lại liếng thoắng:</w:t>
      </w:r>
    </w:p>
    <w:p>
      <w:pPr>
        <w:pStyle w:val="BodyText"/>
      </w:pPr>
      <w:r>
        <w:t xml:space="preserve">– Đi, đi nào! Chúng ta đi uống rượu! Là do muội sai, huynh muốn phạt mấy chung, mấy vò đều được!</w:t>
      </w:r>
    </w:p>
    <w:p>
      <w:pPr>
        <w:pStyle w:val="BodyText"/>
      </w:pPr>
      <w:r>
        <w:t xml:space="preserve">– Hừ!- Tâm anh đã hơi mềm, miệng vẫn còn cứng hỏi vặn lại- Muội không trở lại chung vui với bọn họ sao?</w:t>
      </w:r>
    </w:p>
    <w:p>
      <w:pPr>
        <w:pStyle w:val="BodyText"/>
      </w:pPr>
      <w:r>
        <w:t xml:space="preserve">– Uầy, kẻ sĩ xả thân vì tri kỷ mà!- Nàng cười tít mắt- Muội khác gì Thanh ca, chẳng qua chung vui với họ để xã giao, uống rượu với các huynh vẫn là sảng khoái nhất!</w:t>
      </w:r>
    </w:p>
    <w:p>
      <w:pPr>
        <w:pStyle w:val="BodyText"/>
      </w:pPr>
      <w:r>
        <w:t xml:space="preserve">Lúc đó, nàng đang cuống lên, lời nói cốt sao để anh khỏi trách hờn, cốt sao lấy lòng anh, biết có mấy phần thật tâm. Mà anh, kể từ hôm đó, khắc sâu lời này của nàng vào tận xương tủy.</w:t>
      </w:r>
    </w:p>
    <w:p>
      <w:pPr>
        <w:pStyle w:val="BodyText"/>
      </w:pPr>
      <w:r>
        <w:t xml:space="preserve">Lại có một ngày…</w:t>
      </w:r>
    </w:p>
    <w:p>
      <w:pPr>
        <w:pStyle w:val="BodyText"/>
      </w:pPr>
      <w:r>
        <w:t xml:space="preserve">Lý Giang Thành, huynh đệ tốt nhất của anh, là huynh trưởng mà anh tôn thờ nhất, một bậc kỳ tài võ học mà anh sùng bái nhất, đêm ấy hắn như đứng đống lửa như ngồi đống than. Nguyên lai, hai người cùng một phiên trực, Lý Giang Thành chẳng nói lý do, cứ như vậy một đường ép anh cùng hắn trèo lên nóc hoàng cung ngắm trăng. Nam nhân ngắm trăng xưa nay không hiếm, bậc thi nhân uống trà vịnh thi, còn kẻ võ phu, trừ bỏ luyện võ, dĩ nhiên là cùng huynh đệ cạn chén quên sầu.</w:t>
      </w:r>
    </w:p>
    <w:p>
      <w:pPr>
        <w:pStyle w:val="BodyText"/>
      </w:pPr>
      <w:r>
        <w:t xml:space="preserve">Lý Giang Thành xách vò rượu to tướng lên tu ừng ực một ngụm to, mặc cho rượu chảy tràn qua khóe môi, sảng khoái quệt miệng rồi thảy vò rượu vào tay Trần Ngôn Thanh, nói:</w:t>
      </w:r>
    </w:p>
    <w:p>
      <w:pPr>
        <w:pStyle w:val="BodyText"/>
      </w:pPr>
      <w:r>
        <w:t xml:space="preserve">– Huynh đệ ta có phúc cùng hưởng, hôm nay ta được bệ hạ thưởng vò mỹ tửu, đệ cũng thử xem có ngon không?</w:t>
      </w:r>
    </w:p>
    <w:p>
      <w:pPr>
        <w:pStyle w:val="BodyText"/>
      </w:pPr>
      <w:r>
        <w:t xml:space="preserve">– Được! – Anh chẳng chút nghi ngại cứ thế cũng tu ừng ực.</w:t>
      </w:r>
    </w:p>
    <w:p>
      <w:pPr>
        <w:pStyle w:val="BodyText"/>
      </w:pPr>
      <w:r>
        <w:t xml:space="preserve">Lý Giang Thành ngã người, nằm vắt chân chữ ngũ, đan tay làm gối, mắt nhìn đăm đăm về phía ánh trăng tròn. Giây lát sau, hắn nghe tiếng vò rượu đặt cạnh mình, biết đối phương đã chuẩn bị xong, bèn lên tiếng:</w:t>
      </w:r>
    </w:p>
    <w:p>
      <w:pPr>
        <w:pStyle w:val="BodyText"/>
      </w:pPr>
      <w:r>
        <w:t xml:space="preserve">– Ngôn Thanh, huynh đệ ta có gọi là sinh tử chi giao không?</w:t>
      </w:r>
    </w:p>
    <w:p>
      <w:pPr>
        <w:pStyle w:val="BodyText"/>
      </w:pPr>
      <w:r>
        <w:t xml:space="preserve">– Hừ!- Trần Ngôn Thanh nhướng mày, hứng thú hỏi lại- Không là thế, ta lại có thể tay không vũ khí ngồi cạnh huynh sao?</w:t>
      </w:r>
    </w:p>
    <w:p>
      <w:pPr>
        <w:pStyle w:val="BodyText"/>
      </w:pPr>
      <w:r>
        <w:t xml:space="preserve">Một người chấp nhận ở cạnh một người mà tâm không phòng bị, chính vì đối phương là người mình tin tưởng tuyệt đối vậy.</w:t>
      </w:r>
    </w:p>
    <w:p>
      <w:pPr>
        <w:pStyle w:val="BodyText"/>
      </w:pPr>
      <w:r>
        <w:t xml:space="preserve">Lý Giang Thành khẽ cười, lại nói tiếp:</w:t>
      </w:r>
    </w:p>
    <w:p>
      <w:pPr>
        <w:pStyle w:val="BodyText"/>
      </w:pPr>
      <w:r>
        <w:t xml:space="preserve">– Nếu đã thân thiết như vậy, có gì cần phải giấu nhau, đệ nói phải không?</w:t>
      </w:r>
    </w:p>
    <w:p>
      <w:pPr>
        <w:pStyle w:val="BodyText"/>
      </w:pPr>
      <w:r>
        <w:t xml:space="preserve">Lần này, anh không đáp, lại xách vò rượu lên uống một ngụm lớn. Lý Giang Thành nhắm mắt, hít sâu một hơi rồi lại nói:</w:t>
      </w:r>
    </w:p>
    <w:p>
      <w:pPr>
        <w:pStyle w:val="BodyText"/>
      </w:pPr>
      <w:r>
        <w:t xml:space="preserve">– Ta xin thú thật, ta thích Thảo muội!</w:t>
      </w:r>
    </w:p>
    <w:p>
      <w:pPr>
        <w:pStyle w:val="BodyText"/>
      </w:pPr>
      <w:r>
        <w:t xml:space="preserve">Đôi mắt Trần Ngôn Thanh mở to, anh cúi xuống nhìn người kia, phát hiện ra người kia cũng đang nhìn mình, ánh nhìn không chút tạp niệm, rất thật lòng.</w:t>
      </w:r>
    </w:p>
    <w:p>
      <w:pPr>
        <w:pStyle w:val="BodyText"/>
      </w:pPr>
      <w:r>
        <w:t xml:space="preserve">Anh cố tỏ ra dửng dưng, à lên một tiếng, lại tiếp tục im lặng như cũ. Lý Giang Thành chụp lấy vò rượu, nghiêng người uống một ngụm lấy can đảm rồi tiếp tục:</w:t>
      </w:r>
    </w:p>
    <w:p>
      <w:pPr>
        <w:pStyle w:val="BodyText"/>
      </w:pPr>
      <w:r>
        <w:t xml:space="preserve">– Ta biết đệ chỉ thân với một nữ nhân duy nhất là Thảo muội, Thảo muội cũng từng xác nhận với ta là trừ ta ra, muội ấy thân với đệ nhất. Cho nên, chúng ta là huynh đệ, phải thành thật với nhau, tránh hiềm khích không đáng có sau này! Đệ trả lời thành thật ta biết, đệ…. có tình cảm với Thảo muội không?</w:t>
      </w:r>
    </w:p>
    <w:p>
      <w:pPr>
        <w:pStyle w:val="BodyText"/>
      </w:pPr>
      <w:r>
        <w:t xml:space="preserve">– Đệ….</w:t>
      </w:r>
    </w:p>
    <w:p>
      <w:pPr>
        <w:pStyle w:val="BodyText"/>
      </w:pPr>
      <w:r>
        <w:t xml:space="preserve">Trần Ngôn Thanh siết nắm tay, tâm trí anh ngay lập tức phân tích tất cả mọi tình huống có thể phát sinh bởi câu trả lời này. Có đôi khi, anh rất hận bản thân, tại sao lại luôn suy nghĩ theo chiều hướng lãnh đạm như thế, vô tình như thế, và nhanh như thế.</w:t>
      </w:r>
    </w:p>
    <w:p>
      <w:pPr>
        <w:pStyle w:val="BodyText"/>
      </w:pPr>
      <w:r>
        <w:t xml:space="preserve">Anh đáp:</w:t>
      </w:r>
    </w:p>
    <w:p>
      <w:pPr>
        <w:pStyle w:val="BodyText"/>
      </w:pPr>
      <w:r>
        <w:t xml:space="preserve">– Đệ không có!</w:t>
      </w:r>
    </w:p>
    <w:p>
      <w:pPr>
        <w:pStyle w:val="BodyText"/>
      </w:pPr>
      <w:r>
        <w:t xml:space="preserve">– Thật?</w:t>
      </w:r>
    </w:p>
    <w:p>
      <w:pPr>
        <w:pStyle w:val="BodyText"/>
      </w:pPr>
      <w:r>
        <w:t xml:space="preserve">– Thật!</w:t>
      </w:r>
    </w:p>
    <w:p>
      <w:pPr>
        <w:pStyle w:val="BodyText"/>
      </w:pPr>
      <w:r>
        <w:t xml:space="preserve">Bấy giờ, Lý Giang Thành mới nhỏm dậy, bá vai cặp cổ, xoa xoa đầu anh, cười ha hả:</w:t>
      </w:r>
    </w:p>
    <w:p>
      <w:pPr>
        <w:pStyle w:val="BodyText"/>
      </w:pPr>
      <w:r>
        <w:t xml:space="preserve">– Hù chết ta! Ta còn tưởng huynh đệ ta phải đánh nhau một trận để giành quyền thố lộ chứ! Giờ thì tốt rồi, tốt rồi!</w:t>
      </w:r>
    </w:p>
    <w:p>
      <w:pPr>
        <w:pStyle w:val="BodyText"/>
      </w:pPr>
      <w:r>
        <w:t xml:space="preserve">– Đệ tự biết bản thân tài hèn sức mọn, sao dám so bì với Thành ca…- Trần Ngôn Thanh dần dần buông lỏng nắm tay đang siết chặt, anh vỗ vỗ bả vai người bên cạnh, nhếch môi cười, nói thêm- Thành ca an tâm, dưới gầm trời này, huynh là nam nhân tốt nhất, chỉ có huynh mới xứng với muội ấy. Đệ và chúng huynh đệ sẽ ủng hộ huynh!</w:t>
      </w:r>
    </w:p>
    <w:p>
      <w:pPr>
        <w:pStyle w:val="BodyText"/>
      </w:pPr>
      <w:r>
        <w:t xml:space="preserve">– Huynh đệ tốt!- Lý Giang Thành ôm quyền xá anh một xá, áy náy nói- Bọn Ngô Thiếu Kỳ đều nói đệ sẽ ủng hộ ta nhưng ta còn nghi ngại, nay đệ đã nói vậy thì ta đúng là lo hão rồi. Ngu huynh thành thực xin lỗi đệ!</w:t>
      </w:r>
    </w:p>
    <w:p>
      <w:pPr>
        <w:pStyle w:val="BodyText"/>
      </w:pPr>
      <w:r>
        <w:t xml:space="preserve">– Thành ca chớ khách sáo! Kỳ thực…- Trần Ngôn Thanh chụp tay hắn cản lại, rồi anh khẽ cười nhưng mắt không cười, nói- đệ dù yêu thích Thảo muội cũng sẽ không cạnh tranh với huynh đệ mình, vì lẽ, chấp nhận người nào là quyền của Thảo muội, không phải do chúng ta bàn luận mà thành… Nếu là người muội ấy chọn, nếu đó là người tốt nhất, đệ dĩ nhiên sẽ cam tâm chấp nhận…</w:t>
      </w:r>
    </w:p>
    <w:p>
      <w:pPr>
        <w:pStyle w:val="BodyText"/>
      </w:pPr>
      <w:r>
        <w:t xml:space="preserve">– Này…- Lý Giang Thành trợn mắt, tay run chỉ vào mặt đối phương, lắp bắp- đệ… đệ thật thích Thảo muội à?</w:t>
      </w:r>
    </w:p>
    <w:p>
      <w:pPr>
        <w:pStyle w:val="BodyText"/>
      </w:pPr>
      <w:r>
        <w:t xml:space="preserve">Nhưng, Trần Ngôn Thanh chỉ cười khổ rồi cầm vò rượu lên uống cạn, câu trả lời của anh Lý Giang Thành sẽ không bao giờ biết được. Chỉ có, đêm đó anh trãi lòng mình cho người khác thấy, chỉ một lần duy nhất mà thôi.</w:t>
      </w:r>
    </w:p>
    <w:p>
      <w:pPr>
        <w:pStyle w:val="BodyText"/>
      </w:pPr>
      <w:r>
        <w:t xml:space="preserve">Cách vài ngày sau, Trần Ngôn Thanh vừa tan ca trực thì nhận được thông báo của huynh đệ có mặt tại tửu lâu đệ nhất kinh thành gấp, lý do là Thành ca nhà mình đã thố lộ tâm tư với nàng. Đã quá nửa đêm, sáu nam nhân vẫn còn gọi rượu tới tấp, vò rượu lăn lông lốc choáng chỗ hết nửa tửu quán, bày la liệt sắp hết các bàn.</w:t>
      </w:r>
    </w:p>
    <w:p>
      <w:pPr>
        <w:pStyle w:val="BodyText"/>
      </w:pPr>
      <w:r>
        <w:t xml:space="preserve">Vừa trông thấy anh, Lý Giang Thành mặt đỏ bừng bừng, huơ huơ vò rượu trong tay, gào lên:</w:t>
      </w:r>
    </w:p>
    <w:p>
      <w:pPr>
        <w:pStyle w:val="BodyText"/>
      </w:pPr>
      <w:r>
        <w:t xml:space="preserve">– Thanh đệ, đến, đến đây! Chúc mừng ta đi! Chúc mừng ta đi!</w:t>
      </w:r>
    </w:p>
    <w:p>
      <w:pPr>
        <w:pStyle w:val="BodyText"/>
      </w:pPr>
      <w:r>
        <w:t xml:space="preserve">Tim anh chợt thắt lại, vậy là Thành ca thành công rồi sao?</w:t>
      </w:r>
    </w:p>
    <w:p>
      <w:pPr>
        <w:pStyle w:val="BodyText"/>
      </w:pPr>
      <w:r>
        <w:t xml:space="preserve">Anh chụp lấy vò rượu một tên huynh đệ quăng sang, ngửa đầu uống ừng ực, rồi giơ vò rượu rỗng chúc ngược xuống, anh cười:</w:t>
      </w:r>
    </w:p>
    <w:p>
      <w:pPr>
        <w:pStyle w:val="BodyText"/>
      </w:pPr>
      <w:r>
        <w:t xml:space="preserve">– Chúc mừng huynh!</w:t>
      </w:r>
    </w:p>
    <w:p>
      <w:pPr>
        <w:pStyle w:val="BodyText"/>
      </w:pPr>
      <w:r>
        <w:t xml:space="preserve">– Huynh đệ tốt!- Lý Giang Thành cười to rồi ném vò rượu mình đang uống về phía anh, nói tiếp- Đêm nay không say không về! Cạn!</w:t>
      </w:r>
    </w:p>
    <w:p>
      <w:pPr>
        <w:pStyle w:val="BodyText"/>
      </w:pPr>
      <w:r>
        <w:t xml:space="preserve">Trần Ngôn Thanh đón lấy, uống một ngụm tràn rồi ném trả lại, hô:</w:t>
      </w:r>
    </w:p>
    <w:p>
      <w:pPr>
        <w:pStyle w:val="BodyText"/>
      </w:pPr>
      <w:r>
        <w:t xml:space="preserve">– Cạn!</w:t>
      </w:r>
    </w:p>
    <w:p>
      <w:pPr>
        <w:pStyle w:val="BodyText"/>
      </w:pPr>
      <w:r>
        <w:t xml:space="preserve">– Được!- Lý Giang Thành nốc cạn, ném vò ra sau đầu rồi khoát khoát tay hô lớn- Chủ quán, mang vò khác lên!</w:t>
      </w:r>
    </w:p>
    <w:p>
      <w:pPr>
        <w:pStyle w:val="BodyText"/>
      </w:pPr>
      <w:r>
        <w:t xml:space="preserve">Cứ như vậy, đám huynh đệ uống chưa say là bao mà hai kẻ kia, kẻ tung người hứng, ném vò rượu qua chụp vò rượu về, chẳng mấy chốc đã không còn đứng vững.</w:t>
      </w:r>
    </w:p>
    <w:p>
      <w:pPr>
        <w:pStyle w:val="BodyText"/>
      </w:pPr>
      <w:r>
        <w:t xml:space="preserve">Hai người ngồi tựa lưng vào nhau, Lý Giang Thành uống xong chuyền tay đưa cho Trần Ngôn Thanh, cất giọng khàn khàn nói:</w:t>
      </w:r>
    </w:p>
    <w:p>
      <w:pPr>
        <w:pStyle w:val="BodyText"/>
      </w:pPr>
      <w:r>
        <w:t xml:space="preserve">– Thanh đệ, ngươi nói, ta nên vui hay buồn đây?</w:t>
      </w:r>
    </w:p>
    <w:p>
      <w:pPr>
        <w:pStyle w:val="BodyText"/>
      </w:pPr>
      <w:r>
        <w:t xml:space="preserve">– Thành ca, huynh đắc thành sở nguyện thì việc gì phải buồn kia chứ!- Trần Ngôn Thanh nốc cạn vò rồi ném nó vỡ tan, giọng anh khẽ thật khẽ- Huynh phải vui, phải vui…</w:t>
      </w:r>
    </w:p>
    <w:p>
      <w:pPr>
        <w:pStyle w:val="BodyText"/>
      </w:pPr>
      <w:r>
        <w:t xml:space="preserve">– Nhưng mà,…- Lý Giang Thành cười khổ- ta không tài nào vui nổi…</w:t>
      </w:r>
    </w:p>
    <w:p>
      <w:pPr>
        <w:pStyle w:val="BodyText"/>
      </w:pPr>
      <w:r>
        <w:t xml:space="preserve">– Ổ?</w:t>
      </w:r>
    </w:p>
    <w:p>
      <w:pPr>
        <w:pStyle w:val="BodyText"/>
      </w:pPr>
      <w:r>
        <w:t xml:space="preserve">– Ta bị từ chối rồi…</w:t>
      </w:r>
    </w:p>
    <w:p>
      <w:pPr>
        <w:pStyle w:val="BodyText"/>
      </w:pPr>
      <w:r>
        <w:t xml:space="preserve">– À…</w:t>
      </w:r>
    </w:p>
    <w:p>
      <w:pPr>
        <w:pStyle w:val="BodyText"/>
      </w:pPr>
      <w:r>
        <w:t xml:space="preserve">Đang gật gù, đột nhiên đôi mắt Trần Ngôn Thanh mở to. Anh lập tức xoay người Lý Giang Thành lại, lắc lắc bả vai hắn, hỏi dồn:</w:t>
      </w:r>
    </w:p>
    <w:p>
      <w:pPr>
        <w:pStyle w:val="BodyText"/>
      </w:pPr>
      <w:r>
        <w:t xml:space="preserve">– Cái gì? Sao lại như vậy? Chả phải huynh bảo hôm nay chúng ta uống ăn mừng sao? Rốt cuộc đã có chuyện gì?</w:t>
      </w:r>
    </w:p>
    <w:p>
      <w:pPr>
        <w:pStyle w:val="BodyText"/>
      </w:pPr>
      <w:r>
        <w:t xml:space="preserve">Lý Giang Thành không đáp, xoay người cầm lấy vò rượu mới trên bàn, uống không ngừng, uống để nuốt đi thứ đắng chát nghèn nghẹn trong cổ họng hắn.</w:t>
      </w:r>
    </w:p>
    <w:p>
      <w:pPr>
        <w:pStyle w:val="BodyText"/>
      </w:pPr>
      <w:r>
        <w:t xml:space="preserve">– Thanh ca!- Lâm Kiệt bấy giờ mới vỗ vỗ vai Trần Ngôn Thanh, đưa mắt trộm nhìn Lý Giang Thành đầy áy ngại rồi ngập ngừng nói- Kì thực… Thành ca uống mừng là vì huynh ấy vừa mới nhận Mai Dạ Thảo làm nghĩa muội thôi!</w:t>
      </w:r>
    </w:p>
    <w:p>
      <w:pPr>
        <w:pStyle w:val="BodyText"/>
      </w:pPr>
      <w:r>
        <w:t xml:space="preserve">– HẢ?!</w:t>
      </w:r>
    </w:p>
    <w:p>
      <w:pPr>
        <w:pStyle w:val="BodyText"/>
      </w:pPr>
      <w:r>
        <w:t xml:space="preserve">– Này…- Lâm Kiệt lần nữa liếc chỉ huy nhà mình thăm dò, vẻ mặt hắn có chút dở khóc dở cười.</w:t>
      </w:r>
    </w:p>
    <w:p>
      <w:pPr>
        <w:pStyle w:val="BodyText"/>
      </w:pPr>
      <w:r>
        <w:t xml:space="preserve">– Tại sao?- Trần Ngôn Thanh túm cổ áo Lâm Kiệt xách lên, gắt gỏng- Ngươi mau nói!</w:t>
      </w:r>
    </w:p>
    <w:p>
      <w:pPr>
        <w:pStyle w:val="BodyText"/>
      </w:pPr>
      <w:r>
        <w:t xml:space="preserve">Cạch một tiếng rõ to, đánh động hai kẻ đang giằng co, là tiếng vò rượu được đặt mạnh xuống bàn. Trần Ngôn Thanh đưa mắt nhìn Lý Giang Thành, phát hiện đôi mắt hắn lúc này sâu không thấy đáy, đang nhìn anh chăm chăm không chớp, dáng vẻ say khướt vừa nãy của hắn đã hoàn toàn rũ bỏ. Thì ra… hắn muốn say, nhưng hắn vẫn chưa thể say. Hắn lạnh nhạt nói:</w:t>
      </w:r>
    </w:p>
    <w:p>
      <w:pPr>
        <w:pStyle w:val="BodyText"/>
      </w:pPr>
      <w:r>
        <w:t xml:space="preserve">– Thảo muội nói, gương mặt lạnh lùng của ta mà đi nói chuyện đùa là không hợp…</w:t>
      </w:r>
    </w:p>
    <w:p>
      <w:pPr>
        <w:pStyle w:val="BodyText"/>
      </w:pPr>
      <w:r>
        <w:t xml:space="preserve">Trong đám huynh đệ, có kẻ hít mạnh, xem ra bọn hắn cũng đang khổ tâm, khóc cười đều không ổn, phải cố gắng mím môi im lặng kẻo mang vạ vào thân.</w:t>
      </w:r>
    </w:p>
    <w:p>
      <w:pPr>
        <w:pStyle w:val="BodyText"/>
      </w:pPr>
      <w:r>
        <w:t xml:space="preserve">– Đệ…- Trần Ngôn Thanh lập tức buông Lâm Kiệt ra, anh quay phắt đi- Đệ đi nói rõ tâm ý của Thành ca cho muội ấy biết!</w:t>
      </w:r>
    </w:p>
    <w:p>
      <w:pPr>
        <w:pStyle w:val="BodyText"/>
      </w:pPr>
      <w:r>
        <w:t xml:space="preserve">Chỉ thấy Lý Giang Thành phá lên cười rũ, hắn lắc đầu:</w:t>
      </w:r>
    </w:p>
    <w:p>
      <w:pPr>
        <w:pStyle w:val="BodyText"/>
      </w:pPr>
      <w:r>
        <w:t xml:space="preserve">– Vô ích thôi! Vô ích thôi! Thảo muội nói xưa nay chỉ xem ta là huynh trưởng, muội ấy không e ngại ta vì xem ta còn thân thiết hơn người thân trong nhà…</w:t>
      </w:r>
    </w:p>
    <w:p>
      <w:pPr>
        <w:pStyle w:val="BodyText"/>
      </w:pPr>
      <w:r>
        <w:t xml:space="preserve">– Nhưng mà…</w:t>
      </w:r>
    </w:p>
    <w:p>
      <w:pPr>
        <w:pStyle w:val="BodyText"/>
      </w:pPr>
      <w:r>
        <w:t xml:space="preserve">– Bỏ đi! – Lý Giang Thành phất phất tay- Bỏ đi thôi!</w:t>
      </w:r>
    </w:p>
    <w:p>
      <w:pPr>
        <w:pStyle w:val="BodyText"/>
      </w:pPr>
      <w:r>
        <w:t xml:space="preserve">Đoạn, hắn ném vò rượu vào lòng anh, chất giọng trở nên lè nhè nhanh như lật giấy. Hắn nhìn thẳng vào mắt anh, nói:</w:t>
      </w:r>
    </w:p>
    <w:p>
      <w:pPr>
        <w:pStyle w:val="BodyText"/>
      </w:pPr>
      <w:r>
        <w:t xml:space="preserve">– Vui cũng được, buồn cũng được, các ngươi nếu là huynh đệ nhất định phải uống cùng ta, uống cho kỳ hết hầm rượu ở đây. Uống xong, những gì khuất tất đều xí xóa hết, các ngươi muốn làm gì cứ việc làm, Thành này nguyện xả thân giúp, không cần nghi ngại gì ta, đã biết chưa?</w:t>
      </w:r>
    </w:p>
    <w:p>
      <w:pPr>
        <w:pStyle w:val="BodyText"/>
      </w:pPr>
      <w:r>
        <w:t xml:space="preserve">– VÂNG!- Một tập thể đồng thanh đáp.</w:t>
      </w:r>
    </w:p>
    <w:p>
      <w:pPr>
        <w:pStyle w:val="BodyText"/>
      </w:pPr>
      <w:r>
        <w:t xml:space="preserve">Trần Ngôn Thanh ngẩn ngơ ba giây. Trống tim anh đập dồn một trận, anh biết hắn muốn ám chỉ điều gì. Hắn sở dĩ không nói rõ vì nghĩ cho anh, hắn biết, hắn từ lâu đã biết. Chỉ là, hắn là hảo hán, hắn không giữ được tình yêu dồn nén trong lòng, sảng khoái nói ra, được thì tốt mà không được thì buông cũng xong.</w:t>
      </w:r>
    </w:p>
    <w:p>
      <w:pPr>
        <w:pStyle w:val="BodyText"/>
      </w:pPr>
      <w:r>
        <w:t xml:space="preserve">Hắn không giống anh.</w:t>
      </w:r>
    </w:p>
    <w:p>
      <w:pPr>
        <w:pStyle w:val="BodyText"/>
      </w:pPr>
      <w:r>
        <w:t xml:space="preserve">Anh nhếch môi cười tự giễu mình rồi ngửa mặt, nhắm mắt nốc cạn vò rượu đó. Hắn đã có tâm ý như vậy, anh còn im lặng chả phải rất có lỗi với bản thân, có lỗi với hắn sao?</w:t>
      </w:r>
    </w:p>
    <w:p>
      <w:pPr>
        <w:pStyle w:val="BodyText"/>
      </w:pPr>
      <w:r>
        <w:t xml:space="preserve">Đáng tiếc, người có lòng nhưng trời lại vô tình.</w:t>
      </w:r>
    </w:p>
    <w:p>
      <w:pPr>
        <w:pStyle w:val="BodyText"/>
      </w:pPr>
      <w:r>
        <w:t xml:space="preserve">Tình yêu đó vĩnh viễn không có cơ hội bày tỏ cùng nàng.</w:t>
      </w:r>
    </w:p>
    <w:p>
      <w:pPr>
        <w:pStyle w:val="BodyText"/>
      </w:pPr>
      <w:r>
        <w:t xml:space="preserve">Những ngày tiếp sau đó, triều đình sôi sục vì tin vương gia đột nhhiên hạ lệnh cho binh tướng hồi kinh, đóng quân cách ngoại thành ba dặm. Tất cả cấm quân nhận lệnh tăng cường tuần hành, trừ phi chết hoặc ốm liệt giường, còn lại dù phải lê thân cũng không được xao nhãng việc canh phòng. Nàng cùng đám thuộc hạ chuyển vào hậu cung, ngày đêm bảo vệ hoàng hậu, anh cùng đám huynh đệ túc trực bên hoàng đế. Trừ bỏ những lúc hai vị chủ nhân gặp nhau, hai người có cơ hội gật đầu chào ra, còn lại cả hai như mặt trời và mặt trăng, không gặp nhau được.</w:t>
      </w:r>
    </w:p>
    <w:p>
      <w:pPr>
        <w:pStyle w:val="BodyText"/>
      </w:pPr>
      <w:r>
        <w:t xml:space="preserve">Sau đó, lão vương gia Hàn Vĩnh Thuần đem quân công phá thành, Thành ca nhận mệnh dắt chúng huynh đệ và ba nghìn cấm quân tử thủ cổng thành.</w:t>
      </w:r>
    </w:p>
    <w:p>
      <w:pPr>
        <w:pStyle w:val="BodyText"/>
      </w:pPr>
      <w:r>
        <w:t xml:space="preserve">Aiz, việc đến nông nỗi này chỉ trách hoàng đế quá tin người. Ông ta trao binh phù cho bào đệ của mình, đến lúc vương gia rục rịch huấn luyện tân binh, rèn thêm vũ khí, ông ta còn khen lão là người chính trực hết lòng phụng sự giang sơn. Xưa nay, kẻ nắm đại quyền nào mà không tự phụ, huống chi binh mã nằm gọn trong tay, huống chi từng tấc đất giang sơn vạn dặm đều rãi mồ hôi và máu của lão, từng phòng tuyến biên cương đều có vó ngựa lão giẫm qua. Lão sinh tâm đố kỵ, đố kỵ vì sao ông trời không công bằng, lão ra công thế ấy, vất vả thế ấy, ông trời lại cho một kẻ suốt ngày ra rả kinh thi làm hoàng đế, cho y ngồi trên đầu lão. Mà, chẳng qua chỉ vì hoàng đế sinh trước lão một tháng thôi. Thế nên, lão phải cãi lại, lão muốn thắng ông trời, lão muốn thiên hạ biết, lão ngồi ngai vàng vì lão xứng đáng như vậy.</w:t>
      </w:r>
    </w:p>
    <w:p>
      <w:pPr>
        <w:pStyle w:val="BodyText"/>
      </w:pPr>
      <w:r>
        <w:t xml:space="preserve">Ba ngàn cấm quân chống chọi với hai vạn binh mã, sức có mạnh thì cũng đến lúc mỏi mệt. Nhìn từng huynh đệ lần lượt ngã dưới vó ngựa kẻ thù, Trần Ngôn Thanh không khỏi chạnh lòng. Kẻ thù ư? Binh lính được huấn luyện là để gìn giữ giang sơn gấm vóc, nào phải đâu để vung đao thương nhằm vào chính đồng bào của mình. Anh và cả bọn hắn, có mặt tại cuộc chiến này rốt cuộc là vì ai, phải đâu giống như tâm tư hằng mộng tưởng, nguyện cống hiến đến hơi tàn cho đất nước, này chẳng qua chỉ vì hai kẻ vương thất không quen kia thôi.</w:t>
      </w:r>
    </w:p>
    <w:p>
      <w:pPr>
        <w:pStyle w:val="BodyText"/>
      </w:pPr>
      <w:r>
        <w:t xml:space="preserve">– Đi!- Lý Giang Thành ra chỉ thị- Đệ mau dẫn các huynh đệ vào hoàng cung cứu giá, nơi này cứ để ta!</w:t>
      </w:r>
    </w:p>
    <w:p>
      <w:pPr>
        <w:pStyle w:val="BodyText"/>
      </w:pPr>
      <w:r>
        <w:t xml:space="preserve">– Thành ca…- Lần đầu tiên anh muốn chống lệnh cấp trên, chẳng thà anh ở lại nơi này tử chiến cùng huynh đệ.</w:t>
      </w:r>
    </w:p>
    <w:p>
      <w:pPr>
        <w:pStyle w:val="BodyText"/>
      </w:pPr>
      <w:r>
        <w:t xml:space="preserve">Nhưng, Lý Giang Thành đã không cho anh có cơ hội được nói. Hắn vung Dạ Thần đao lên đẩy dạt những kẻ đang tiến tới, và cứ thế, hắn lao người vào cánh quân trước mặt, cố gắng mở một con đường máu cho đồng đội rút lui.</w:t>
      </w:r>
    </w:p>
    <w:p>
      <w:pPr>
        <w:pStyle w:val="BodyText"/>
      </w:pPr>
      <w:r>
        <w:t xml:space="preserve">– Thanh đệ, đi!- Hắn hét- Mau về yểm trợ Giang phó thống lĩnh và Thảo muội đi!</w:t>
      </w:r>
    </w:p>
    <w:p>
      <w:pPr>
        <w:pStyle w:val="BodyText"/>
      </w:pPr>
      <w:r>
        <w:t xml:space="preserve">Thảo muội?! Vừa nghĩ tới nàng, đầu Trần Ngôn Thanh lại nóng lên. Anh đưa tay lên miệng huýt sáo, chẳng mấy chốc, đám huynh đệ chí thân đã cố sống cố chết có mặt quanh anh. Anh hét lên:</w:t>
      </w:r>
    </w:p>
    <w:p>
      <w:pPr>
        <w:pStyle w:val="BodyText"/>
      </w:pPr>
      <w:r>
        <w:t xml:space="preserve">– Các ngươi có thấy lão tặc ở đâu không?</w:t>
      </w:r>
    </w:p>
    <w:p>
      <w:pPr>
        <w:pStyle w:val="BodyText"/>
      </w:pPr>
      <w:r>
        <w:t xml:space="preserve">Một đoàn người đưa mắt nhìn nhau ngơ ngác, rồi cả bọn cùng lắc đầu:</w:t>
      </w:r>
    </w:p>
    <w:p>
      <w:pPr>
        <w:pStyle w:val="BodyText"/>
      </w:pPr>
      <w:r>
        <w:t xml:space="preserve">– Không có!</w:t>
      </w:r>
    </w:p>
    <w:p>
      <w:pPr>
        <w:pStyle w:val="BodyText"/>
      </w:pPr>
      <w:r>
        <w:t xml:space="preserve">Mặt anh thoắt đã tái mét. Thảo nào lão lại huy động quá nhiều binh lính ở đây, lão muốn cầm chân cấm quân, muốn dùng hai vạn binh lính dìm chết ba nghìn cấm quân. Như thế, lão dù chỉ cầm một toán binh lính nhỏ, càn quét hoàng cung là chuyện quá dễ dàng. Anh đảo mắt tìmThành ca của mình, lúc này hắn đang chìm ngập trong vòng vây tầng tầng lớp lớp của quân phản bội. Anh nhìn thấy hắn đánh dạt rất nhiều kẻ không sợ chết liều mạng xông vào hắn, lại thấy rõ lớp này vừa ngã lại có lớp khác dậy lên. Hắn là thống lĩnh cấm quân, là mãnh tướng mạnh nhất đương thời, kẻ địch muốn tất thắng dĩ nhiên phải dốc toàn lực hạ hắn.</w:t>
      </w:r>
    </w:p>
    <w:p>
      <w:pPr>
        <w:pStyle w:val="BodyText"/>
      </w:pPr>
      <w:r>
        <w:t xml:space="preserve">– Xông lên! Vì mười vạn lượng vàng của chúng ta!</w:t>
      </w:r>
    </w:p>
    <w:p>
      <w:pPr>
        <w:pStyle w:val="BodyText"/>
      </w:pPr>
      <w:r>
        <w:t xml:space="preserve">Đó là lời bọn phản bội hò hét với nhau. Mười vạn lượng? Lão tặc ra giá đầu Thành ca mười vạn lượng sao? Trần Ngôn Thanh lệ nóng doanh tròng, hai nắm tay siết chặt, anh gào lên với các huynh đệ:</w:t>
      </w:r>
    </w:p>
    <w:p>
      <w:pPr>
        <w:pStyle w:val="BodyText"/>
      </w:pPr>
      <w:r>
        <w:t xml:space="preserve">– Vì Thành ca! Giết!</w:t>
      </w:r>
    </w:p>
    <w:p>
      <w:pPr>
        <w:pStyle w:val="BodyText"/>
      </w:pPr>
      <w:r>
        <w:t xml:space="preserve">Chuyện sau đó nữa, anh không bận tâm đến. Chỉ biết anh cùng chúng huynh đệ chiến đấu rất hăng, cảm thấy thân thể đã không biết đau đớn là gì nữa. Khi bọn anh tiếp cận Lý Giang Thành, đã thấy người hắn chằng chịt vết thương, áo bào nhuộm đỏ ướt đẫm như mưa, hai mắt hắn đã mịt mờ không nhìn kẻ địch cũng chẳng thấy huynh đệ, tay cầm đao run run huơ tả huơ hữu vào bất cứ kẻ nào ý đồ tiếp cận hắn. Sáu huynh đệ mất một giây ngẩn người, lập tức siết chặt vũ khí trong tay, mắt vằn tơ máu, môi mím chặt đến trắng bệch, đồng thanh hét:</w:t>
      </w:r>
    </w:p>
    <w:p>
      <w:pPr>
        <w:pStyle w:val="BodyText"/>
      </w:pPr>
      <w:r>
        <w:t xml:space="preserve">– GIẾT!</w:t>
      </w:r>
    </w:p>
    <w:p>
      <w:pPr>
        <w:pStyle w:val="BodyText"/>
      </w:pPr>
      <w:r>
        <w:t xml:space="preserve">Nghe nói đó là một trận đánh kinh thiên động địa, quỷ khốc thần sầu. Sát khí từ Kỳ Nam Thất Kiệt tỏa ra lúc ấy hạ gục gần phân nửa kẻ thù, phân nửa còn lại đều bị bọn họ đoạt mạng chỉ bằng vài đường đao mũi kiếm. Về sau, trận đánh đó trở thành truyền thuyết, người nọ thêu dệt truyền tai người kia, đến khi vào tai Trần Ngôn Thanh thì anh và chúng huynh đệ gần như hóa thần rồi. Anh chỉ đành cười khổ, lúc ấy bọn anh đều liều chết bán mạng cho tử thần, chỉ là, tử thần không chịu dung nạp thôi.</w:t>
      </w:r>
    </w:p>
    <w:p>
      <w:pPr>
        <w:pStyle w:val="BodyText"/>
      </w:pPr>
      <w:r>
        <w:t xml:space="preserve">Khi bảy người sắp mở được đường thoát thân, cũng là lúc tin tức từ hoàng cung loan đến. Bọn phản tặc rêu rao rằng hoàng cung đã thủ, hoàng đế đã chết và vương gia, lão tặc ấy đã đặt một chân lên ngai vàng. Bọn chúng yêu cầu cấm quân đầu hàng, chỉ cần phục tùng tân đế, cấm quân sẽ được an trí như trước kia.</w:t>
      </w:r>
    </w:p>
    <w:p>
      <w:pPr>
        <w:pStyle w:val="BodyText"/>
      </w:pPr>
      <w:r>
        <w:t xml:space="preserve">Lý Giang Thành lúc ấy gần như mất đi tri giác, bọn huynh đệ hết thảy đều trông vào quyết định của Trần Ngôn Thanh. Anh nhếch môi cười lạnh, bao nhiêu đau thương gần như tuyệt tích trên mặt, anh nói:</w:t>
      </w:r>
    </w:p>
    <w:p>
      <w:pPr>
        <w:pStyle w:val="BodyText"/>
      </w:pPr>
      <w:r>
        <w:t xml:space="preserve">– Thà chết không phục!</w:t>
      </w:r>
    </w:p>
    <w:p>
      <w:pPr>
        <w:pStyle w:val="BodyText"/>
      </w:pPr>
      <w:r>
        <w:t xml:space="preserve">Thảo muội của anh, Thành ca của anh, chủ nhân của anh đều bị phản tặc hại đến mức này, anh chỉ hận không thể xẻo thịt lột da tắm máu kẻ ấy, bảo anh phục tùng hắn, mơ cũng đừng nghĩ!</w:t>
      </w:r>
    </w:p>
    <w:p>
      <w:pPr>
        <w:pStyle w:val="BodyText"/>
      </w:pPr>
      <w:r>
        <w:t xml:space="preserve">Chúng huynh đệ lại một phen được tiếp thêm sĩ khí, hận thù càng chất cao, ra tay càng quyết tuyệt. Rất nhanh sau đó, bảy người tiếp cận đám kỵ mã bao vây vòng ngoài, đoạt ngựa của chúng, nhanh chóng rời đi.</w:t>
      </w:r>
    </w:p>
    <w:p>
      <w:pPr>
        <w:pStyle w:val="BodyText"/>
      </w:pPr>
      <w:r>
        <w:t xml:space="preserve">Trên đường trốn chạy truy binh, cả bọn lại tình cờ sa chân vào hang núi được cỏ cây che kín lối, rất khó phát hiện. Bấy giờ, tình hình sức khỏe của Lý Giang Thành đã như chuông treo chỉ mành, cố thoi thóp chút hơi tàn gắng gượng vì huynh đệ. Hắn thật sự cảm thấy tử thần đã bắt đầu thích hắn, đã muốn đưa hắn đi.</w:t>
      </w:r>
    </w:p>
    <w:p>
      <w:pPr>
        <w:pStyle w:val="BodyText"/>
      </w:pPr>
      <w:r>
        <w:t xml:space="preserve">Đám huynh đệ và Trần Ngôn Thanh không kẻ nào không khóc, có kẻ rơm rớm đỏ mắt, có kẻ sụt sùi kể lể, lại có kẻ khóc lớn như mưa. Bọn hắn cảm thấy làm người rất thất bại, bảo vệ chủ tử không xong, bảo vệ huynh đệ không xong và bảo vệ danh dự của một nam nhân cũng không xong.</w:t>
      </w:r>
    </w:p>
    <w:p>
      <w:pPr>
        <w:pStyle w:val="BodyText"/>
      </w:pPr>
      <w:r>
        <w:t xml:space="preserve">– Các ngươi… ở lại….- Lý Giang Thành cố kéo khóe môi cho ra một nụ cười, cất từng tiếng đứt đoạn- Ta…ta…. lại đi hầu bệ hạ…tiếp…</w:t>
      </w:r>
    </w:p>
    <w:p>
      <w:pPr>
        <w:pStyle w:val="BodyText"/>
      </w:pPr>
      <w:r>
        <w:t xml:space="preserve">– Thành ca…- Một đám huynh đệ xúm xít quây quần bên hắn, lay lay hắn mà kêu gào- Đừng… Thành ca.. Không được chết…</w:t>
      </w:r>
    </w:p>
    <w:p>
      <w:pPr>
        <w:pStyle w:val="BodyText"/>
      </w:pPr>
      <w:r>
        <w:t xml:space="preserve">– Đau…</w:t>
      </w:r>
    </w:p>
    <w:p>
      <w:pPr>
        <w:pStyle w:val="BodyText"/>
      </w:pPr>
      <w:r>
        <w:t xml:space="preserve">Lý Giang Thành nhíu mày rên rỉ. Đám huynh đệ vội vội vàng vàng buông hắn ra, lùi ra xa một chút, lại nhìn hắn đầy áy náy. Hắn phì cười, nói:</w:t>
      </w:r>
    </w:p>
    <w:p>
      <w:pPr>
        <w:pStyle w:val="BodyText"/>
      </w:pPr>
      <w:r>
        <w:t xml:space="preserve">– Lũ ngốc… Ta …. đùa đấy…</w:t>
      </w:r>
    </w:p>
    <w:p>
      <w:pPr>
        <w:pStyle w:val="BodyText"/>
      </w:pPr>
      <w:r>
        <w:t xml:space="preserve">– Giờ này huynh còn đùa?- Trần Ngôn Thanh nghèn nghẹn trách cứ, quả thật là không thể cười nổi mà.</w:t>
      </w:r>
    </w:p>
    <w:p>
      <w:pPr>
        <w:pStyle w:val="BodyText"/>
      </w:pPr>
      <w:r>
        <w:t xml:space="preserve">– Chẳng phải…các ngươi… luôn nói… ta không biết đùa…</w:t>
      </w:r>
    </w:p>
    <w:p>
      <w:pPr>
        <w:pStyle w:val="BodyText"/>
      </w:pPr>
      <w:r>
        <w:t xml:space="preserve">– Huynh…</w:t>
      </w:r>
    </w:p>
    <w:p>
      <w:pPr>
        <w:pStyle w:val="BodyText"/>
      </w:pPr>
      <w:r>
        <w:t xml:space="preserve">– Ai nha!- Ai đó trong đám huynh đệ bỗng cười rộ lên, hắn cố nói bằng giọng vui vẻ- Sau này Thành ca cứ việc nói đùa, bọn đệ đã tin rồi! A ha ha ha!</w:t>
      </w:r>
    </w:p>
    <w:p>
      <w:pPr>
        <w:pStyle w:val="Compact"/>
      </w:pPr>
      <w:r>
        <w:t xml:space="preserve">Một đám người gượng gạo cười họa theo kẻ đó, kẻ nào cũng mặt nhăn mày nhó, này phải gọi là giả tạo hết sức. Nhưng, Lý Giang Thành hắn cảm thấy mãn nguyện lắm rồi. Bọn huynh đệ dốc hết lòng vì hắn đến mức này, hắn không hối tiếc gì nữa. Đoạn, hắn nhắm mắt lại, khóe môi cong lên. Tiếp theo, hắn ngoẹo đầu vào lòng Phan Nhật Minh, tên huynh đệ vẫn còn đang châm cứu cho hắn, trút hơi thở cuối cùng.</w:t>
      </w:r>
      <w:r>
        <w:br w:type="textWrapping"/>
      </w:r>
      <w:r>
        <w:br w:type="textWrapping"/>
      </w:r>
    </w:p>
    <w:p>
      <w:pPr>
        <w:pStyle w:val="Heading2"/>
      </w:pPr>
      <w:bookmarkStart w:id="80" w:name="chương-24-5-chuyện-bên-lề-nguyện-là-nam-phụ-trong-đời-nàng-2"/>
      <w:bookmarkEnd w:id="80"/>
      <w:r>
        <w:t xml:space="preserve">59. Chương 24-5: Chuyện Bên Lề: Nguyện Là Nam Phụ Trong Đời Nàng (2)</w:t>
      </w:r>
    </w:p>
    <w:p>
      <w:pPr>
        <w:pStyle w:val="Compact"/>
      </w:pPr>
      <w:r>
        <w:br w:type="textWrapping"/>
      </w:r>
      <w:r>
        <w:br w:type="textWrapping"/>
      </w:r>
      <w:r>
        <w:t xml:space="preserve">[TRUNG]</w:t>
      </w:r>
    </w:p>
    <w:p>
      <w:pPr>
        <w:pStyle w:val="BodyText"/>
      </w:pPr>
      <w:r>
        <w:t xml:space="preserve">Chuyện sau đó…</w:t>
      </w:r>
    </w:p>
    <w:p>
      <w:pPr>
        <w:pStyle w:val="BodyText"/>
      </w:pPr>
      <w:r>
        <w:t xml:space="preserve">Trần Ngôn Thanh nhớ tới không biết nên khóc hay nên cười. Rõ ràng cả Phan Nhật Minh và Ngô Thiếu Kỳ đều xác nhận Lý Giang Thành đã không còn tâm mạch, hơi thở cũng đoạn. Anh và đám huynh đệ xanh mặt đưa mắt nhìn nhau, ngay cả khóc cũng chưa kịp khóc, đột nhiên Lý Giang Thành lại mở bừng mắt ra!</w:t>
      </w:r>
    </w:p>
    <w:p>
      <w:pPr>
        <w:pStyle w:val="BodyText"/>
      </w:pPr>
      <w:r>
        <w:t xml:space="preserve">Hắn mở mắt rồi lại nhắm mắt ngay, miệng không ngừng lẩm bẩm, chú ý là không ngừng lẩm bẩm chứ chẳng phải nói chẳng ra hơi như mới rồi:</w:t>
      </w:r>
    </w:p>
    <w:p>
      <w:pPr>
        <w:pStyle w:val="BodyText"/>
      </w:pPr>
      <w:r>
        <w:t xml:space="preserve">– Nằm mơ…nằm mơ…nằm mơ… Ta sao lại mơ quái quỷ thế này? Bệnh viện cũng không phải mà điện Diêm vương cũng không phải, thế quái nào, thế quái nào ta lại mơ ta đóng phim Tàu chứ!?</w:t>
      </w:r>
    </w:p>
    <w:p>
      <w:pPr>
        <w:pStyle w:val="BodyText"/>
      </w:pPr>
      <w:r>
        <w:t xml:space="preserve">– Thành ca?- Trần Ngôn Thanh mừng rỡ sấn tới chụp lấy hai cánh tay hắn- Huynh còn sống?</w:t>
      </w:r>
    </w:p>
    <w:p>
      <w:pPr>
        <w:pStyle w:val="BodyText"/>
      </w:pPr>
      <w:r>
        <w:t xml:space="preserve">– Á a a! Đau chết ta!- Lý Giang Thành mở bừng mắt kêu váng lên- Ngươi buông! Mau buông!</w:t>
      </w:r>
    </w:p>
    <w:p>
      <w:pPr>
        <w:pStyle w:val="BodyText"/>
      </w:pPr>
      <w:r>
        <w:t xml:space="preserve">Trần Ngôn Thanh hoảng hồn vội buông tay ra, không tin nổi nhìn Thành ca nhà mình. Chỉ thấy, hắn mặt xanh như tàu lá, đau đến chảy nước mắt không giống như đang đùa, hắn ủy khuất nói:</w:t>
      </w:r>
    </w:p>
    <w:p>
      <w:pPr>
        <w:pStyle w:val="BodyText"/>
      </w:pPr>
      <w:r>
        <w:t xml:space="preserve">– Ta và ngươi không thù không oán, có cần nặng tay thế không? Hừ hừ, rõ ràng là đạn bắn vào ngực, sao ta lại đau khắp người thế này!</w:t>
      </w:r>
    </w:p>
    <w:p>
      <w:pPr>
        <w:pStyle w:val="BodyText"/>
      </w:pPr>
      <w:r>
        <w:t xml:space="preserve">– Thành ca?…- anh tròn mắt nhìn hắn đầy nghi hoặc- Huynh… không biết ta?</w:t>
      </w:r>
    </w:p>
    <w:p>
      <w:pPr>
        <w:pStyle w:val="BodyText"/>
      </w:pPr>
      <w:r>
        <w:t xml:space="preserve">– Dĩ nhiên!- Ai đó lại ủy khuất nói- Ngươi cho ta là thánh nhân à, ngươi không nói sao ta biết!!!</w:t>
      </w:r>
    </w:p>
    <w:p>
      <w:pPr>
        <w:pStyle w:val="BodyText"/>
      </w:pPr>
      <w:r>
        <w:t xml:space="preserve">– Huynh… Có thật là Thành ca không?- Không hiểu sao anh lại hỏi câu này, hắn có thể quên đám huynh đệ, hẳn không phải là ngay cả bản thân cũng quên luôn đi.</w:t>
      </w:r>
    </w:p>
    <w:p>
      <w:pPr>
        <w:pStyle w:val="BodyText"/>
      </w:pPr>
      <w:r>
        <w:t xml:space="preserve">– Thành ca? Thành ca cái khỉ gì!- Hắn bực bội nói- Nói nãy giờ ngươi vẫn không hiểu sao? Ta không phải Thành ca gì đó của ngươi đâu!</w:t>
      </w:r>
    </w:p>
    <w:p>
      <w:pPr>
        <w:pStyle w:val="BodyText"/>
      </w:pPr>
      <w:r>
        <w:t xml:space="preserve">Trần Ngôn Thanh á khẩu. Thành ca ôn nhu thiện lương của anh, vì đâu ra nỗi này…</w:t>
      </w:r>
    </w:p>
    <w:p>
      <w:pPr>
        <w:pStyle w:val="BodyText"/>
      </w:pPr>
      <w:r>
        <w:t xml:space="preserve">– Ách… Thanh ca này…- Ngô Thiếu Kỳ đột nhiên thò tay lôi anh ra một góc. Hắn liếc nhìn Lý Giang Thành một cách áy ngạy rồi rỉ vào tai anh- Loại mất trí nhớ này không hiếm gặp đâu. Trước đây phụ thân đệ từng chẩn trị cho vài người như vậy, có kẻ té cây, có kẻ té giếng, cũng có kẻ bị người ta đập gậy vào đầu nha…</w:t>
      </w:r>
    </w:p>
    <w:p>
      <w:pPr>
        <w:pStyle w:val="BodyText"/>
      </w:pPr>
      <w:r>
        <w:t xml:space="preserve">– Cái gì?- Trần Ngôn Thanh mặc dù khó tiếp thu nhưng không phải không tiếp thu được, phụ thân của Ngô Thiếu Kỳ là danh y nổi tiếng, loại bệnh gì chưa từng gặp kia chứ. Anh lập tức hỏi dồn- Thế có trị được không? Dùng thuốc gì? Bằng cách nào? Ngươi mau nói!</w:t>
      </w:r>
    </w:p>
    <w:p>
      <w:pPr>
        <w:pStyle w:val="BodyText"/>
      </w:pPr>
      <w:r>
        <w:t xml:space="preserve">– Cái này…- Ngô Thiếu Kỳ lại liếc Lý Giang Thành, lộ vẻ bất đắc dĩ- Trước tiên đem chuyện cũ lần lượt kể qua, sau đó đưa người bệnh đến những nơi ấn tượng mạnh nhất với hắn, nếu vẫn không thành, trước đây hắn bị vật gì gây tổn thương cứ dùng vật ấy gây tổn thương hắn lần nữa. Bảo đảm sẽ khỏi!</w:t>
      </w:r>
    </w:p>
    <w:p>
      <w:pPr>
        <w:pStyle w:val="BodyText"/>
      </w:pPr>
      <w:r>
        <w:t xml:space="preserve">– Hả?- Lâm Kiệt nãy giờ căng tai nghe lén, tức thì kêu lên- Tức là chúng ta dùng vũ khí loạn đả Thành ca như bọn phản tặc ấy à? Làm vậy có thể nhớ lại được sao?</w:t>
      </w:r>
    </w:p>
    <w:p>
      <w:pPr>
        <w:pStyle w:val="BodyText"/>
      </w:pPr>
      <w:r>
        <w:t xml:space="preserve">– Chắc là… – Ngô ThiếuKỳ không chắc chắn lại lén nhìn người đang nằm kia, đáp- có thể đi!</w:t>
      </w:r>
    </w:p>
    <w:p>
      <w:pPr>
        <w:pStyle w:val="BodyText"/>
      </w:pPr>
      <w:r>
        <w:t xml:space="preserve">– Cái gì!- Lý Giang Thành dù đang nội thương cũng gắng gượng kêu gào- Ta phản đối! Ta không có bệnh, ta không cần chữa!</w:t>
      </w:r>
    </w:p>
    <w:p>
      <w:pPr>
        <w:pStyle w:val="BodyText"/>
      </w:pPr>
      <w:r>
        <w:t xml:space="preserve">– Haiz… cũng chỉ còn cách này!- Vũ Khải Duy chấm chấm nước mắt, gạt lệ nói- Trước tiên chúng ta cứ kể lại chuyện cũ cho Thành ca nghe đi!</w:t>
      </w:r>
    </w:p>
    <w:p>
      <w:pPr>
        <w:pStyle w:val="BodyText"/>
      </w:pPr>
      <w:r>
        <w:t xml:space="preserve">Thế là, đám huynh đệ lập tức thay phiên nhau, hoa tay múa chân đủ kiểu, nói đến nước bọt văng tứ tung, tân tân khổ khổ, lão lệ tung hoành đem tất cả những chuyện xưa thuật lại. Chẳng biết chuyện xưa có đả thông thần trí của Lý Giang Thành không, nhưng, ban đầu hắn còn mặt nhăn mày nhíu, sau rồi hắn lại siết nắm tay hạ cái quyết tâm. Hắn vất vả từ quỷ môn quan bò trở về, không lý nào muốn chết lần nữa vì bị đánh hội đồng đâu!</w:t>
      </w:r>
    </w:p>
    <w:p>
      <w:pPr>
        <w:pStyle w:val="BodyText"/>
      </w:pPr>
      <w:r>
        <w:t xml:space="preserve">– Thành ca…- Trần Ngôn Thanh lay nhẹ bả vai hắn, có chút kinh hỉ khẽ hỏi- huynh đã nhớ rồi?</w:t>
      </w:r>
    </w:p>
    <w:p>
      <w:pPr>
        <w:pStyle w:val="BodyText"/>
      </w:pPr>
      <w:r>
        <w:t xml:space="preserve">– Không nhớ cũng liền nhớ!- Hắn hùng hồn đáp.</w:t>
      </w:r>
    </w:p>
    <w:p>
      <w:pPr>
        <w:pStyle w:val="BodyText"/>
      </w:pPr>
      <w:r>
        <w:t xml:space="preserve">Đoạn, hắn ngẩng mặt lên trời thở dài ngao ngán, lẩm bẩm:</w:t>
      </w:r>
    </w:p>
    <w:p>
      <w:pPr>
        <w:pStyle w:val="BodyText"/>
      </w:pPr>
      <w:r>
        <w:t xml:space="preserve">– Là ý trời, ý trời rồi. Nếu trời đã đưa ta từ cõi chết tới nơi này hẳn là có sứ mệnh giao phó, ta lẽ nào nghịch ý trời được sao?</w:t>
      </w:r>
    </w:p>
    <w:p>
      <w:pPr>
        <w:pStyle w:val="BodyText"/>
      </w:pPr>
      <w:r>
        <w:t xml:space="preserve">Rồi như sực nhớ ra chuyện hệ trọng, hắn phất phất tay với chúng huynh đệ, dõng dạc tuyên bố:</w:t>
      </w:r>
    </w:p>
    <w:p>
      <w:pPr>
        <w:pStyle w:val="BodyText"/>
      </w:pPr>
      <w:r>
        <w:t xml:space="preserve">– Trước mắt, chúng ta dưỡng thương đã, chuyện sau đó từ từ tính đi!</w:t>
      </w:r>
    </w:p>
    <w:p>
      <w:pPr>
        <w:pStyle w:val="BodyText"/>
      </w:pPr>
      <w:r>
        <w:t xml:space="preserve">Trần Ngôn Thanh tuy không hiểu ý của hắn lắm nhưng cũng gật đầu đáp ứng. Hiện tại chúng huynh đệ đều đang thọ thương, vẫn là nhịn nhục lúc này chờ thời cơ báo thù rửa hận sau vậy. Giữ được rừng xanh còn sợ thiếu củi đốt sao?</w:t>
      </w:r>
    </w:p>
    <w:p>
      <w:pPr>
        <w:pStyle w:val="BodyText"/>
      </w:pPr>
      <w:r>
        <w:t xml:space="preserve">Lại nói, bốn ngày sau, Vũ Khải Duy ra ngoài mua lương thực cùng thuốc trị thương, nhân tiện thám thính tình hình sau cơn binh biến. Qua thời gian hai nén hương tàn, hắn đã lao như bay trở vào sơn động. Có thể khiến kẻ xưa nay kiệm lời hỉ nộ không lộ mặt như hắn kích động, đó chắc chắn là chuyện lớn rồi. Quả nhiên, không đợi đám huynh đệ tra xét, hắn đã lập tức báo cáo ngay. Này lời vừa nói ra, một đoàn cùng kinh hỉ không thôi.</w:t>
      </w:r>
    </w:p>
    <w:p>
      <w:pPr>
        <w:pStyle w:val="BodyText"/>
      </w:pPr>
      <w:r>
        <w:t xml:space="preserve">Thì ra, trên đường vào kinh, Vũ Khải Duy hắn gặp không ít quan binh tra xét nhà dân. Hắn vội nép vào ngõ nhỏ lánh mặt. Trời đất thương tình run rủi thế nào lại để hắn nhìn lén được tờ cáo thị trong tay đám quan binh kia. Sau đó, toàn thân hắn nhưng chịu một búa thiên lôi giáng xuống, hồn phách thoắt cái đều phiêu diêu.</w:t>
      </w:r>
    </w:p>
    <w:p>
      <w:pPr>
        <w:pStyle w:val="BodyText"/>
      </w:pPr>
      <w:r>
        <w:t xml:space="preserve">Thì ra… Thì ra, bọn chúng lại không phải truy tìm tung tích bảy người bọn hắn mà là tung tích của một nữ một nam! Người nữ là đội trưởng đội cận vệ của hoàng hậu, còn người nam, cư nhiên lại là hoàng thái tử! Chính là hoàng thái tử, con trai duy nhất của tiên đế đó ah!!!</w:t>
      </w:r>
    </w:p>
    <w:p>
      <w:pPr>
        <w:pStyle w:val="BodyText"/>
      </w:pPr>
      <w:r>
        <w:t xml:space="preserve">Tin tức chấn động như vậy hỏi sao không đáng kích động?! Bọn hắn những tưởng một khi hồi phục thể lực cùng nhuệ khí sẽ đi tìm lão phản tặc báo thù, sau đó, bọn hắn mặc cho tương lai mờ mịt không thấy rõ kia trôi về đâu thì trôi, phỏng chừng mạng của bọn hắn phải bỏ lại hết ở hoàng cung cũng không sao. Nay, giọt máu chính thống của chủ tử bọn hắn vẫn còn tồn tại, người kia hiển nhiên trở thành hi vọng của bọn hắn, thành tương lai của bọn hắn, thành tất cả những gì mà bọn hắn cần để bấu víu cuộc đời.</w:t>
      </w:r>
    </w:p>
    <w:p>
      <w:pPr>
        <w:pStyle w:val="BodyText"/>
      </w:pPr>
      <w:r>
        <w:t xml:space="preserve">– Thành ca!- Trần Ngôn Thanh cùng đám huynh đệ quay phắt về phía Lý Giang Thành, chờ xem quyết định thần thánh của hắn.</w:t>
      </w:r>
    </w:p>
    <w:p>
      <w:pPr>
        <w:pStyle w:val="BodyText"/>
      </w:pPr>
      <w:r>
        <w:t xml:space="preserve">Quả nhiên, không để mọi người thất vọng, Lý Giang Thành gắng gượng đứng dậy, siết chặt tay đao, hừng hực khí thế nói:</w:t>
      </w:r>
    </w:p>
    <w:p>
      <w:pPr>
        <w:pStyle w:val="BodyText"/>
      </w:pPr>
      <w:r>
        <w:t xml:space="preserve">– Chỉ cần có lòng trời không phụ ta! Huynh đệ ta một mặt chiêu binh mãi mã, tích cóp quân lương, một mặt truy tìm tông tích hoàng thái tử, đợi thời cơ chín muồi, kéo về hoàng cung lấy đầu lão phản tặc trả thù cho tiên đế, rửa mối nhục hôm nay!</w:t>
      </w:r>
    </w:p>
    <w:p>
      <w:pPr>
        <w:pStyle w:val="BodyText"/>
      </w:pPr>
      <w:r>
        <w:t xml:space="preserve">– Được! – Tập thể sáu người nhất tề hưởng ứng- Quyết định vậy đi!</w:t>
      </w:r>
    </w:p>
    <w:p>
      <w:pPr>
        <w:pStyle w:val="BodyText"/>
      </w:pPr>
      <w:r>
        <w:t xml:space="preserve">Nhưng… Người xưa nói giữa lý tưởng và hiện thực là khoảng cách như trời và đại dương. Ngươi thoạt nhìn xa xa thấy biển trời nối liền một dãy, thế nhưng, dù ngươi rong ruổi cả đời chỗ tiếp nối ấy vẫn còn tại nơi xa xa.</w:t>
      </w:r>
    </w:p>
    <w:p>
      <w:pPr>
        <w:pStyle w:val="BodyText"/>
      </w:pPr>
      <w:r>
        <w:t xml:space="preserve">Bảy người trãi những chuỗi ngày bôn ba khắp bốn phương tám hướng, lưu lạc đến tận miền hải giác thiên nhai, thiên tân vạn khổ, nếm mật nằm gai, hết hào hứng nhìn ban mai lại tiếc nuối thở dài khi hoàng hôn buông xuống, chớp mắt, không, với bảy người mà nói đó là một quãng thời gian mòn mõi rất dài, rất dài, dài đến tận bảy năm. Tin tức phong thanh không phải không có, chỉ là, hai người nọ tựa hồ như biến mất khỏi thế gian, bảy người chưa lần nào gặp được. Nếu không phải triều đình còn chưa dứt truy tìm họ, Trần Ngôn Thanh thực hoài nghi hai người đó đã bị bắt, hoặc giả, bị giết rồi.</w:t>
      </w:r>
    </w:p>
    <w:p>
      <w:pPr>
        <w:pStyle w:val="BodyText"/>
      </w:pPr>
      <w:r>
        <w:t xml:space="preserve">Này cũng khó trách, Mai Dạ Thảo là quân nhân cũng là cao thủ, những kỹ năng lẩn trốn kẻ thù, giác quan nhạy bén dĩ nhiên vượt hơn người thường, cũng e hai người một là là mai danh ẩn tích, cải họ đổi tên, hai là đã thay đổi dung mạo nên việc tìm kiếm gặp khó khăn đi.</w:t>
      </w:r>
    </w:p>
    <w:p>
      <w:pPr>
        <w:pStyle w:val="BodyText"/>
      </w:pPr>
      <w:r>
        <w:t xml:space="preserve">Nói qua cũng nói lại, hoàng thái tử tìm không thấy nhưng trời cao xem như cũng không đối xử bạc, sự nghiệp chiêu binh mãi mã, tích cóp quân lương lại bỗng nhiên thành công ngoài mong đợi!</w:t>
      </w:r>
    </w:p>
    <w:p>
      <w:pPr>
        <w:pStyle w:val="BodyText"/>
      </w:pPr>
      <w:r>
        <w:t xml:space="preserve">Kể từ lúc đăng cơ, lão hoàng thúc ra sức vơ vét tài phú khắp thiên hạ, nào xây cung điện, nào xây chiến lũy, nào đắp chiến hào, rồi thu mua lương thực số lượng lớn để trữ quân lương, rồi bắt trai tráng đi quân dịch, rồi khai thác kim loại rèn vũ khí… Tất cả chỉ nhằm phục vụ mưu đồ biến vương quốc thành đế quốc hùng cường, quân lực áp đảo quần hùng, đứng trên thống lĩnh chư hầu. Vốn là, lão cướp ngôi đã không hợp lòng dân, lại làm nhiều điều khiến dân lầm than cơ cực, tiếng oán càng ngày càng lan rộng, tiếng than càng lúc càng bay xa. Những quan lại trung thành với tiên đế tìm đến, những nghĩa sĩ trí thức thức thời tìm đến, người mang lý tưởng giúp đời tìm đến, kẻ trượng nghĩa tìm đến, anh tài văn thao võ lược tìm đến, ôi thôi, chẳng mấy chốc đã hình thành thế lực chống chọi ngang ngửa với triều đình, cát cứ gần nửa giang sơn.</w:t>
      </w:r>
    </w:p>
    <w:p>
      <w:pPr>
        <w:pStyle w:val="BodyText"/>
      </w:pPr>
      <w:r>
        <w:t xml:space="preserve">Lại nói tiếp, quân khởi nghĩa đồng loạt tôn bảy người lãnh đạo là tướng quân, tôn hoàng thái tử (còn đang lưu lạc) là chủ tử, lấy nhiệm vụ khôi phục giang sơn về tay cố chủ làm lý tưởng toàn quân. Mắt thấy sự nghiệp ngày một có thành tựu, bọn họ kẻ nào người nấy ngóng trông tin tức của thái tử còn hơn nắng hạn lâu ngày trông mưa. Chính vì vậy, tai mắt của quân khởi nghĩa càng đông, Trần Ngôn Thanh tự nhiên đối với an nguy của thái tử và Mai Dạ Thảo dần dần thả lỏng. Anh rất có niềm tin, một khi quân khởi nghĩa lớn mạnh, gầy dựng được uy thế, chắc chắn có một ngày Mai Dạ Thảo sẽ đưa hoàng thái tử tìm đến, nàng hầu hạ chủ tử lẽ tất nhiên là muốn chủ tử được bình an, đạt thành đại nghiệp, báo mối thù xưa, mà thế lực có thể hỗ trợ chống lưng cho chủ tử nàng cũng chỉ có quân khởi nghĩa bọn anh. Việc anh cần làm không phải là bôn ba đi tìm họ, mà là hảo hảo rèn luyện tinh binh, hảo hảo chuẩn bị tốt quân trang võ lực thôi.</w:t>
      </w:r>
    </w:p>
    <w:p>
      <w:pPr>
        <w:pStyle w:val="BodyText"/>
      </w:pPr>
      <w:r>
        <w:t xml:space="preserve">– Đệ cho rằng như thế có được không?- Có một ngày Vũ Khải Duy đột nhiên hỏi anh- Chúng ta đã tìm thái tử bảy năm, liệu còn có thể tìm hắn trong bao lâu nữa? Giả như tìm được rồi, hắn lại là kẻ nhu nhược không chí tiến thủ, không đủ sức đảm đương nghiệp lớn thì sao? Không bằng chúng ta dứt khoát chọn Thành ca làm minh chủ, Thành ca rất được lòng người lại là người trọng tình trọng nghĩa, hẳn là không có việc gì đi.</w:t>
      </w:r>
    </w:p>
    <w:p>
      <w:pPr>
        <w:pStyle w:val="BodyText"/>
      </w:pPr>
      <w:r>
        <w:t xml:space="preserve">Anh vẫn không ngừng duyệt sổ sách, cũng không có ngẩng đầu nhìn người đối diện, đáp:</w:t>
      </w:r>
    </w:p>
    <w:p>
      <w:pPr>
        <w:pStyle w:val="BodyText"/>
      </w:pPr>
      <w:r>
        <w:t xml:space="preserve">– Duy ca, lời này của huynh ta xem như nói đùa, sau này đừng nói nữa!</w:t>
      </w:r>
    </w:p>
    <w:p>
      <w:pPr>
        <w:pStyle w:val="BodyText"/>
      </w:pPr>
      <w:r>
        <w:t xml:space="preserve">Vũ Khải Duy là người đứng sau Lý Giang Thành trong bảy huynh đệ, hắn xưa nay lạnh lùng ít nói, thời gian bảy năm đã khiến một kẻ kiệm lời như hắn hết kiên nhẫn sao?</w:t>
      </w:r>
    </w:p>
    <w:p>
      <w:pPr>
        <w:pStyle w:val="BodyText"/>
      </w:pPr>
      <w:r>
        <w:t xml:space="preserve">Hắn giằng lấy quyển sổ trong tay Trần Ngôn Thanh, lãnh đạm nói tiếp:</w:t>
      </w:r>
    </w:p>
    <w:p>
      <w:pPr>
        <w:pStyle w:val="BodyText"/>
      </w:pPr>
      <w:r>
        <w:t xml:space="preserve">– Đệ nói ta vô tình cũng được, chủ tử của ta trước đây là tiên đế, bây giờ là Thành ca, ta không có khả năng nhận một kẻ chưa từng tiếp xúc, đến dung mạo tính khí còn chưa rõ làm chủ tử của mình!</w:t>
      </w:r>
    </w:p>
    <w:p>
      <w:pPr>
        <w:pStyle w:val="BodyText"/>
      </w:pPr>
      <w:r>
        <w:t xml:space="preserve">– Huynh nhầm rồi, Duy ca!- Trần Ngôn Thanh nhếch môi cười- Cho dù ta thuận theo ý huynh, liệu huynh có thể thuyết phục tất cả những người ngoài kia sao? Vả lại, theo ta, người tính tình quá nhân từ như Thành ca mới không đủ sức làm nghiệp lớn. Thành ca có thể lấy được lòng mọi người, đối nhân xử thế đều chu toàn nhưng huynh ấy vẫn thiếu một cái tính mà đế vương cần có.</w:t>
      </w:r>
    </w:p>
    <w:p>
      <w:pPr>
        <w:pStyle w:val="BodyText"/>
      </w:pPr>
      <w:r>
        <w:t xml:space="preserve">– Đó… đó là cái gì?</w:t>
      </w:r>
    </w:p>
    <w:p>
      <w:pPr>
        <w:pStyle w:val="BodyText"/>
      </w:pPr>
      <w:r>
        <w:t xml:space="preserve">Trần Ngôn Thanh thở dài. Anh đứng dậy, giật lấy quyển sổ thống kê quân lương trên tay Vũ Khải Duy rồi đáp gọn:</w:t>
      </w:r>
    </w:p>
    <w:p>
      <w:pPr>
        <w:pStyle w:val="BodyText"/>
      </w:pPr>
      <w:r>
        <w:t xml:space="preserve">– Ngoan độc!</w:t>
      </w:r>
    </w:p>
    <w:p>
      <w:pPr>
        <w:pStyle w:val="BodyText"/>
      </w:pPr>
      <w:r>
        <w:t xml:space="preserve">– Là… ngoan độc sao?- Vũ Khải Duy ngạc nhiên hỏi lại.</w:t>
      </w:r>
    </w:p>
    <w:p>
      <w:pPr>
        <w:pStyle w:val="BodyText"/>
      </w:pPr>
      <w:r>
        <w:t xml:space="preserve">– Không sai! Là ngoan độc! Huynh ấy thu phục nhân tâm vì huynh ấy cùng ăn cùng ngủ với binh lính, vì không kỳ thị nữ nhân, không bạc đãi tù bình, nhưng đó đều đại biểu cho huynh ấy vẫn còn quá mềm lòng. Ta thú thật, nếu hoàng thúc không phải ngồi ngai vàng vì cướp ngôi mà có, nếu ông ta biết cách vỗ về trăm họ, ta cảm thấy ngai vàng vào tay ông ta cũng không tệ. Vương triều an ổn không phải chỉ có minh quân, nhà nhà hưởng cuộc sống thái bình, mà cần có binh lực hùng mạnh, khiến mọi kẻ thù khiếp sợ, kẻ là quân vương trong được lòng bách tính, ngoài thống lĩnh quần hùng, đó mới là quân vương trong lòng ta. Vả lại, Duy ca có lẽ không biết, Thành ca chỉ mong có cuộc sống an nhàn hưởng phúc, huynh ấy tuyệt không mong muốn ngồi vào ngai vàng, ngày ngày đau đầu khổ sở kia đâu!</w:t>
      </w:r>
    </w:p>
    <w:p>
      <w:pPr>
        <w:pStyle w:val="BodyText"/>
      </w:pPr>
      <w:r>
        <w:t xml:space="preserve">– Nhưng mà…</w:t>
      </w:r>
    </w:p>
    <w:p>
      <w:pPr>
        <w:pStyle w:val="BodyText"/>
      </w:pPr>
      <w:r>
        <w:t xml:space="preserve">Ngoài cửa có tiếng người cười rộ, đó hiển nhiên là giọng của đương sự đang được nhắc đến. Lý Giang Thành vui vẻ bước vào phòng, lại hướng Trần Ngôn Thanh vái một vái dài rồi nói:</w:t>
      </w:r>
    </w:p>
    <w:p>
      <w:pPr>
        <w:pStyle w:val="BodyText"/>
      </w:pPr>
      <w:r>
        <w:t xml:space="preserve">– Ngôn Thanh à Ngôn Thanh, ngươi hiểu ta còn hơn cả chính ta, thật sự bội phục ngươi!</w:t>
      </w:r>
    </w:p>
    <w:p>
      <w:pPr>
        <w:pStyle w:val="BodyText"/>
      </w:pPr>
      <w:r>
        <w:t xml:space="preserve">– Thành ca quá khen!- Anh cũng vòng tay ôm quyền trả lễ hắn.</w:t>
      </w:r>
    </w:p>
    <w:p>
      <w:pPr>
        <w:pStyle w:val="BodyText"/>
      </w:pPr>
      <w:r>
        <w:t xml:space="preserve">– Nếu đã như vậy, hai người xem như ta chưa nói gì.- Vũ Khải Duy nhíu mày rồi nói thêm- Thành ca, huynh không trách ta chứ?</w:t>
      </w:r>
    </w:p>
    <w:p>
      <w:pPr>
        <w:pStyle w:val="BodyText"/>
      </w:pPr>
      <w:r>
        <w:t xml:space="preserve">– Uầy, huynh đệ cả mà, ta vẫn phải cảm tạ ngươi mới đúng!- Lý Giang Thành xua xua tay cười nói. Hắn là người mau lẹ như thế, dù hắn quên nhiều thứ nhưng tính ấy vẫn không đổi, ai đối tốt với hắn thì hắn đều nhớ rỡ, chuyện nào không đáng nghe hắn liền vứt sau đầu. Bỗng, hắn à lên một tiếng, có vẻ vừa sực nhớ ra việc gì quan trọng, hắn áy náy nói tiếp- Nhưng mà, Khải Duy, ta mang tin này đến vốn tưởng sẽ làm ngươi vui vẻ, nay xem ra không biết ngươi có vui hay không?!</w:t>
      </w:r>
    </w:p>
    <w:p>
      <w:pPr>
        <w:pStyle w:val="BodyText"/>
      </w:pPr>
      <w:r>
        <w:t xml:space="preserve">– Sao ạ?- Vũ Khải Duy ngạc nhiên hỏi.</w:t>
      </w:r>
    </w:p>
    <w:p>
      <w:pPr>
        <w:pStyle w:val="BodyText"/>
      </w:pPr>
      <w:r>
        <w:t xml:space="preserve">Chỉ có Trần Ngôn Thanh là kinh hỉ. Vừa nghe mấy lời đó, anh buông rơi quyển sách trong tay xuống bàn, kích động chụp bả vai Lý Giang Thành hỏi:</w:t>
      </w:r>
    </w:p>
    <w:p>
      <w:pPr>
        <w:pStyle w:val="BodyText"/>
      </w:pPr>
      <w:r>
        <w:t xml:space="preserve">– Thành ca, không lẽ đã tìm thấy tung tích hai người kia?</w:t>
      </w:r>
    </w:p>
    <w:p>
      <w:pPr>
        <w:pStyle w:val="BodyText"/>
      </w:pPr>
      <w:r>
        <w:t xml:space="preserve">Lý Giang Thành nhướng mày, hắn không có nói gì thêm, chỉ đơn giản gật đầu xác nhận.</w:t>
      </w:r>
    </w:p>
    <w:p>
      <w:pPr>
        <w:pStyle w:val="BodyText"/>
      </w:pPr>
      <w:r>
        <w:t xml:space="preserve">Chuyện là, năm hôm trước Ngô Thiếu Kỳ và Lâm Kiệt lĩnh mệnh đến thị trấn ở Nam Thành gặp viên quan thủ trấn ở đó, thu thập chút tin tức của triều đình. Việc xong, bọn hắn loanh quanh mua sắm một hồi liền rủ nhau vào tửu quán đắt đỏ nhất trấn, nào gọi một bàn thịt cá ê hề, nào kèm thêm hai bình rượu thượng hạng, xem như tự khoản đãi bản thân sau n ngày lăn lộn trong rừng đi. Bên này, Ngô Thiếu Kỳ rõ dãi nhìn chăm chăm con gà quay chuẩn bị hạ thủ xuống cái đùi gà, bên phía đối diện Lâm Kiệt tròn mắt nhìn về phía cửa ra vào, hai chiếc đũa trong tay hắn liền rơi lộp độp.</w:t>
      </w:r>
    </w:p>
    <w:p>
      <w:pPr>
        <w:pStyle w:val="BodyText"/>
      </w:pPr>
      <w:r>
        <w:t xml:space="preserve">– Uy, đũa cũng không cầm nổi nữa à? Xem ngươi kìa, đói đến thế sao?</w:t>
      </w:r>
    </w:p>
    <w:p>
      <w:pPr>
        <w:pStyle w:val="BodyText"/>
      </w:pPr>
      <w:r>
        <w:t xml:space="preserve">Lâm Kiệt không trả lời, môi hắn mấp máy mấp máy, tay run run chỉ về phía sau lưng Ngô Thiếu Kỳ. Một giọt mồ hôi lăn qua thái dương họ Ngô, ặc, chả lẽ trốn tổ chức đi nhậu rốt cuộc cũng bị phát giác sao? Hắn cứng nhắc xoay người lại, vừa xoay vừa gượng cười:</w:t>
      </w:r>
    </w:p>
    <w:p>
      <w:pPr>
        <w:pStyle w:val="BodyText"/>
      </w:pPr>
      <w:r>
        <w:t xml:space="preserve">– A ha ha… Thật là khéo…</w:t>
      </w:r>
    </w:p>
    <w:p>
      <w:pPr>
        <w:pStyle w:val="BodyText"/>
      </w:pPr>
      <w:r>
        <w:t xml:space="preserve">Phía sau lưng chẳng có người quen nào hết.</w:t>
      </w:r>
    </w:p>
    <w:p>
      <w:pPr>
        <w:pStyle w:val="BodyText"/>
      </w:pPr>
      <w:r>
        <w:t xml:space="preserve">Ngô Thiếu Kỳ quay phắt lại lườm Lâm Kiệt, hận không thể dùng ánh mắt xuyên vạn cái lỗ trên người kẻ kia. Thế nhưng, không đợi hắn chất vấn, Lâm Kiệt đã run run nói:</w:t>
      </w:r>
    </w:p>
    <w:p>
      <w:pPr>
        <w:pStyle w:val="BodyText"/>
      </w:pPr>
      <w:r>
        <w:t xml:space="preserve">– Kỳ ca, huynh… huynh nhìn cái người mới ngồi bên cửa sổ kia đi, có phải hay không… có phải hay không là… là…</w:t>
      </w:r>
    </w:p>
    <w:p>
      <w:pPr>
        <w:pStyle w:val="BodyText"/>
      </w:pPr>
      <w:r>
        <w:t xml:space="preserve">– Là cái đầu nhà ngươi!- Ngô Thiếu Kỳ không có cảm hứng nghe người kia nói, hắn chồm qua cốc vào đầu Lâm Liệt, xưa nay tiểu đệ chính là bị người khi dễ, là tiểu đệ ngốc càng cần phải bị khi dễ- Ăn cho lẹ đi! Tai vách mạch rừng nhiều như vậy, để đám kia biết chúng ta lén đi tửu quán chắc chắn cái tai ta liền trong một tháng phải nhức buốt!</w:t>
      </w:r>
    </w:p>
    <w:p>
      <w:pPr>
        <w:pStyle w:val="BodyText"/>
      </w:pPr>
      <w:r>
        <w:t xml:space="preserve">– Không phải đâu, Kỳ ca!- Gương mặt bầu bĩnh của Lâm Kiệt bởi vì chịu ủy khuất liền đỏ lên, hắn tiếp tục chỉ chỉ về phía sau lưng Ngô Thiếu Kỳ, nói- Đệ là thấy người kia khá giống chủ nhân chúng ta, thật đó. Huynh mau nhìn đi!</w:t>
      </w:r>
    </w:p>
    <w:p>
      <w:pPr>
        <w:pStyle w:val="BodyText"/>
      </w:pPr>
      <w:r>
        <w:t xml:space="preserve">Ngô Thiếu Kỳ bị chấn động ngay lập tức. Không phải chứ! Hắn lập tức quay phắt lại nhìn về phía Lâm Kiệt đang chỉ, nhìn một cái liền cảm thấy như thiên lôi đang bổ một búa xuống đầu hắn.</w:t>
      </w:r>
    </w:p>
    <w:p>
      <w:pPr>
        <w:pStyle w:val="BodyText"/>
      </w:pPr>
      <w:r>
        <w:t xml:space="preserve">Bên chiếc bàn cạnh cửa sổ có một thiếu niên đang chống cằm nhìn ra ngoài. Hắn ước chừng mười lăm mười sáu tuổi, một thân bạch y không nhiễm tạp bụi, ngũ quan sáng láng, đúng thật là cái nhan sắc yêu mị bất phàm không phải người bình thường có được. Trông cái nhan sắc kia, hết bảy tám phần đối với chủ tử ngày xưa của hai người tương tự nhau, mà chủ tử ngày xưa đó, không đâu khác chính là tiên đế ah!!!</w:t>
      </w:r>
    </w:p>
    <w:p>
      <w:pPr>
        <w:pStyle w:val="BodyText"/>
      </w:pPr>
      <w:r>
        <w:t xml:space="preserve">– Ặc, – Ngô Thiếu Kỳ nuốt khan, cố đè nén thanh âm phấn khích trong lòng- Không phải chứ! Không lẽ hắn đích thật là…</w:t>
      </w:r>
    </w:p>
    <w:p>
      <w:pPr>
        <w:pStyle w:val="BodyText"/>
      </w:pPr>
      <w:r>
        <w:t xml:space="preserve">– Đúng không?- Lâm Kiệt cũng chụm đầu lại thì thầm với Ngô Thiếu Kỳ, chỉ sợ bởi vì vui mừng quá lại gây nhiều chú ý- Vậy, Kỳ ca, huynh nói chúng ta phải làm sao? Trực tiếp qua hỏi hắn à?</w:t>
      </w:r>
    </w:p>
    <w:p>
      <w:pPr>
        <w:pStyle w:val="BodyText"/>
      </w:pPr>
      <w:r>
        <w:t xml:space="preserve">– Không vội!- Ngô Thiếu kỳ lắc lắc ngón tay, âm hiểm nói- Người đã ở trước mặt, không lo chạy thoát khỏi tay ta. Trước mắt, chúng ta tạm theo dõi hắn đã, nếu xác thực hắn đi chung với Mai đội trưởng thì chúng ta mới có thể đảm bảo!</w:t>
      </w:r>
    </w:p>
    <w:p>
      <w:pPr>
        <w:pStyle w:val="BodyText"/>
      </w:pPr>
      <w:r>
        <w:t xml:space="preserve">– Ừm,- Lâm Kiệt gật đầu tán thành- huynh nói phải!</w:t>
      </w:r>
    </w:p>
    <w:p>
      <w:pPr>
        <w:pStyle w:val="BodyText"/>
      </w:pPr>
      <w:r>
        <w:t xml:space="preserve">Lại nói, mỹ thiếu niên kia cơ hồ đang rất sốt ruột, hắn gọi một bàn toàn là món đắt giá lại không có động đũa qua. Hắn trước sau chỉ một mực chăm chăm nhìn ra phía bên ngoài, đến chớp mắt tựa hồ không dám chớp, dường như hắn đang đợi một người cực kỳ quan trọng.</w:t>
      </w:r>
    </w:p>
    <w:p>
      <w:pPr>
        <w:pStyle w:val="BodyText"/>
      </w:pPr>
      <w:r>
        <w:t xml:space="preserve">Bên này, bọn Ngô Thiếu Kỳ chén hết một bàn lại gọi thêm một bàn nữa, chuẩn bị tốt rồi lại vừa nhâm nhi vừa dán mắt vào thiếu niên kia. Hai người bọn hắn càng nhìn càng vừa mắt, chủ tử của bọn hắn quả nhiên là rất tuấn tú, rất yêu nghiệt nha. Không uổng công bọn hắn ngày đêm mơ tưởng, đợi bảy năm cũng không bỏ công nha.</w:t>
      </w:r>
    </w:p>
    <w:p>
      <w:pPr>
        <w:pStyle w:val="BodyText"/>
      </w:pPr>
      <w:r>
        <w:t xml:space="preserve">Hai người tới tửu lâu lúc trời chưa đứng bóng, bởi vì theo dõi một người mà không dám rời đi. Nhìn mặt trời dần ngả về tây, thức ăn hết vơi lại đầy, khách trong quán đến đến đi đi mấy lượt, bụng không khỏi có chút sốt ruột.</w:t>
      </w:r>
    </w:p>
    <w:p>
      <w:pPr>
        <w:pStyle w:val="BodyText"/>
      </w:pPr>
      <w:r>
        <w:t xml:space="preserve">– Chúng ta dứt khoát qua hỏi đi, Kỳ ca!- Lâm Kiệt là kẻ mất kiên nhẫn đầu tiên, hắn đưa ra đề nghị- Nếu không phải chúng ta liền đi, ở đây hết cả ngày chắc ngân lượng mang theo cũng hết luôn ah!</w:t>
      </w:r>
    </w:p>
    <w:p>
      <w:pPr>
        <w:pStyle w:val="BodyText"/>
      </w:pPr>
      <w:r>
        <w:t xml:space="preserve">– Không được!- Ngô Thiếu Kỳ trước sau vẫn kiên quyết lắc đầu- Nếu phải, người ấy lấy gì tin chúng ta là người của hắn, chúng ta cũng lấy gì tin hắn là người của ta, không khéo lại khiến hắn bỏ trốn thì khốn. Nếu không phải, chúng ta lại chẳng đi rêu rao chúng ta là người triều đình treo giá vạn lượng hoàng kim trong cáo thị dán đầy ngoài thị tứ, bảo hắn mau mau đi kêu quan phủ tới bắt chúng ta à? Vả lại, ngươi xem, trời cũng sắp tối, hắn sẽ không ở đây lâu nữa đâu!</w:t>
      </w:r>
    </w:p>
    <w:p>
      <w:pPr>
        <w:pStyle w:val="BodyText"/>
      </w:pPr>
      <w:r>
        <w:t xml:space="preserve">Quả nhiên, khi trời vừa chập choạng tối, tiểu nhị chuẩn bị mang thang đi đốt đèn treo ngoài cửa, bạch y thiếu niên đột nhiên nhổm dậy, sắc mặt như lá đeo nặng thu sầu liền bừng sáng như hoa cỏ mùa xuân. Hắn đặt vội một thỏi bạc trắng trên bàn, cũng không quan tâm tiểu nhị đang móc tiền thối trả lại, chạy như bay ra ngoài. Ngô Thiếu Kỳ và Lâm Kiệt không bỏ lỡ một giây, dù trong một phần nghìn giây trái tim hai người bọn hắn rỉ máu đau muốn chết, cũng quăng ba thỏi bạc lên bàn không thèm nhận tiền thối, vội vội vàng vàng đuổi theo sát nút người kia. Từ cước bộ của bạch y thiếu niên, hai người liền nhận ra, hắn không biết võ công nha.</w:t>
      </w:r>
    </w:p>
    <w:p>
      <w:pPr>
        <w:pStyle w:val="BodyText"/>
      </w:pPr>
      <w:r>
        <w:t xml:space="preserve">Cách tửu quán không xa, có một người vận lam y đang vội vã đi tới, hắn một thân nam trang, lưng đeo song kiếm, đội đấu lạp có sa mạng che mặt, nói tốt thì là hiệp khách giang hồ thần bí, nói không tốt chính là kẻ mang nặng ân oán sợ bị kẻ thù phát giác đi. Bạch y thiếu niên một đường hướng về phía kẻ đó đi tới, tiếp xúc với người kia rồi, gương mặt mừng rỡ mà hắn vừa để lộ trong tửu quán ban nãy liền mất tăm. Ngô Thiếu Kỳ dụi mắt lại dụi mắt, xác nhận mình không có nhìn lầm liền cảm thấy kì quái, vừa nãy hắn rõ ràng cao hứng, bây giờ lại bày ra vẻ lạnh tanh, tựa hồ người kia quỵt nợ hắn mười năm không trả vậy.</w:t>
      </w:r>
    </w:p>
    <w:p>
      <w:pPr>
        <w:pStyle w:val="BodyText"/>
      </w:pPr>
      <w:r>
        <w:t xml:space="preserve">– Ngươi không phải nói sẽ mau tới sao?- Giọng của hắn đầy tức giận, mang theo hàn khí ngút trời- Ngươi có biết lúc này rất nguy hiểm không?</w:t>
      </w:r>
    </w:p>
    <w:p>
      <w:pPr>
        <w:pStyle w:val="BodyText"/>
      </w:pPr>
      <w:r>
        <w:t xml:space="preserve">– Chủ nhân bớt giận, – người kia áy náy đáp- thuộc hạ biết mình sai rồi! Xin lỗi, lần sau thuộc hạ sẽ không….</w:t>
      </w:r>
    </w:p>
    <w:p>
      <w:pPr>
        <w:pStyle w:val="BodyText"/>
      </w:pPr>
      <w:r>
        <w:t xml:space="preserve">– Còn có lần sau?- hắn quắt mắt lườm người kia- Ngươi đã cho ta mấy cái “lần sau” rồi, hả?</w:t>
      </w:r>
    </w:p>
    <w:p>
      <w:pPr>
        <w:pStyle w:val="BodyText"/>
      </w:pPr>
      <w:r>
        <w:t xml:space="preserve">– Ách…- xem ra là hết đường chối cãi rồi.</w:t>
      </w:r>
    </w:p>
    <w:p>
      <w:pPr>
        <w:pStyle w:val="BodyText"/>
      </w:pPr>
      <w:r>
        <w:t xml:space="preserve">– Nói xem,- Hắn đột nhiên nắm tay người kia, chậm rãi kéo đi, giọng cũng hiền hòa hơn chút- việc đó ngươi làm tới đâu, không có bị thương gì chứ?</w:t>
      </w:r>
    </w:p>
    <w:p>
      <w:pPr>
        <w:pStyle w:val="BodyText"/>
      </w:pPr>
      <w:r>
        <w:t xml:space="preserve">– À, không sao, không có việc gì!- Người kia như được cái đại xá của hắn, giọng nói liền trở nên vui vẻ, tay kia xua lia lịa- Thuộc hạ đuổi theo hắn đến cánh rừng phía Tây, giao tranh mấy mươi hiệp liền hạ được không ít nhuệ khí của hắn. Vốn tưởng có thể bắt gọn, đưa về sớm nộp quan phủ, lại bởi vì nửa đường xảy ra có chút biến…</w:t>
      </w:r>
    </w:p>
    <w:p>
      <w:pPr>
        <w:pStyle w:val="BodyText"/>
      </w:pPr>
      <w:r>
        <w:t xml:space="preserve">– Biến?- hắn nhíu mày, quay lại nhìn người kia, tầm mắt xẹt qua một tia lo lắng, lại vì quá nhanh nên cũng liền biến mất tăm. Hắn hỏi- Có mai phục sao?</w:t>
      </w:r>
    </w:p>
    <w:p>
      <w:pPr>
        <w:pStyle w:val="BodyText"/>
      </w:pPr>
      <w:r>
        <w:t xml:space="preserve">– Vâng. Huynh đệ và đồng bọn hắn từ bốn phía túa ra, cũng không gọi là nhiều lắm đâu, ước chừng năm mươi người thôi.- Người nọ lại xua xua tay, giọng nói mang theo ý cười, tựa như con số hắn vừa nêu quả rất vặt vãnh đi, hắn lại tiếp- Thuộc hạ cùng bọn họ cứ vậy liền đánh nhau, ước độ một canh giờ sau thì mọi chuyện đã thu xếp ổn thỏa.</w:t>
      </w:r>
    </w:p>
    <w:p>
      <w:pPr>
        <w:pStyle w:val="BodyText"/>
      </w:pPr>
      <w:r>
        <w:t xml:space="preserve">– Như vậy ngươi cũng về trễ có một canh giờ thôi…- Bạch y thiếu niên lại hảo tâm nhắc nhở, hắn đợi người cũng sắp thành gỗ mục rồi, xem ra là bởi trước đó rất tự tin là thuộc hạ nhà mình sẽ mau mau tới đón.</w:t>
      </w:r>
    </w:p>
    <w:p>
      <w:pPr>
        <w:pStyle w:val="BodyText"/>
      </w:pPr>
      <w:r>
        <w:t xml:space="preserve">Người kia à lên một tiếng, lần này lại tỏ ra áy náy. Hắn nghiêng đầu, hẳn là nhìn xem thần sắc của chủ nhân có còn u ám hay không rồi mới nói khẽ:</w:t>
      </w:r>
    </w:p>
    <w:p>
      <w:pPr>
        <w:pStyle w:val="BodyText"/>
      </w:pPr>
      <w:r>
        <w:t xml:space="preserve">– Đám cường đạo này gây không ít khó khăn cho dân ở đây, cho nên… cho nên khi biết thuộc hạ tóm được bọn hắn, quan lão gia rất cao hứng. Ông ấy nói nhất định phải thết rượu chiêu đãi…</w:t>
      </w:r>
    </w:p>
    <w:p>
      <w:pPr>
        <w:pStyle w:val="BodyText"/>
      </w:pPr>
      <w:r>
        <w:t xml:space="preserve">– Hử? Vậy… ngươi đã nán lại dự tiệc đó?- Hắn giận, giận là chắc luôn, hắn gọi một bàn toàn món đắt cắt cổ, cũng chưa có động đũa lấy một cái, thuộc hạ của hắn lại dám ăn nhậu say sưa trước hắn.</w:t>
      </w:r>
    </w:p>
    <w:p>
      <w:pPr>
        <w:pStyle w:val="BodyText"/>
      </w:pPr>
      <w:r>
        <w:t xml:space="preserve">– Này…- Người kia rụt cổ lại, giọng đã nhỏ lại càng nhỏ, nếu không phải bọn Thiếu Kỳ là cao thủ có thính lực không tệ, lại biết đọc khẩu hình chắc không nghe được giọng như muỗi kêu của hắn- Quan lão gia nói, sau tiệc hắn mới trao bạc thưởng, thuộc hạ bất đắc dĩ nên mới…</w:t>
      </w:r>
    </w:p>
    <w:p>
      <w:pPr>
        <w:pStyle w:val="BodyText"/>
      </w:pPr>
      <w:r>
        <w:t xml:space="preserve">Bạch y thiếu niên không nói gì. Hắn đột nhiên chụp lấy bả vai người bên cạnh, không muốn gỡ đấu lạp ra, nhưng đầu lại ghé sát vào sa mạng, chẳng biết là muốn ngửi hay hôn người kia. Thuộc hạ của hắn không có giãy giụa, chỉ run run hỏi:</w:t>
      </w:r>
    </w:p>
    <w:p>
      <w:pPr>
        <w:pStyle w:val="BodyText"/>
      </w:pPr>
      <w:r>
        <w:t xml:space="preserve">– Chủ nhân? Người làm gì vậy?</w:t>
      </w:r>
    </w:p>
    <w:p>
      <w:pPr>
        <w:pStyle w:val="BodyText"/>
      </w:pPr>
      <w:r>
        <w:t xml:space="preserve">– Không có gì!- bạch y thiếu niên lại đứng thẳng người, khóe môi không tự chủ khẽ cong lên, hắn hài lòng nói- Ta chỉ kiểm tra ngươi có uống rượu hay không!?</w:t>
      </w:r>
    </w:p>
    <w:p>
      <w:pPr>
        <w:pStyle w:val="BodyText"/>
      </w:pPr>
      <w:r>
        <w:t xml:space="preserve">– Thuộc hạ biết chủ nhân đang đợi, nào dám ạ.- Người kia thật thà đáp.</w:t>
      </w:r>
    </w:p>
    <w:p>
      <w:pPr>
        <w:pStyle w:val="BodyText"/>
      </w:pPr>
      <w:r>
        <w:t xml:space="preserve">– Ừ, xem như ngươi còn lương tâm.</w:t>
      </w:r>
    </w:p>
    <w:p>
      <w:pPr>
        <w:pStyle w:val="BodyText"/>
      </w:pPr>
      <w:r>
        <w:t xml:space="preserve">– Chẳng qua….</w:t>
      </w:r>
    </w:p>
    <w:p>
      <w:pPr>
        <w:pStyle w:val="BodyText"/>
      </w:pPr>
      <w:r>
        <w:t xml:space="preserve">– Hử?</w:t>
      </w:r>
    </w:p>
    <w:p>
      <w:pPr>
        <w:pStyle w:val="BodyText"/>
      </w:pPr>
      <w:r>
        <w:t xml:space="preserve">Người kia không đáp mà dùng hành động đáp. Hắn dừng bước, dỡ túi vải đeo bên vai xuống, lúi húi mở nút thắt ra, bên trong túi vải to như vậy, không phải kim ngân cũng chẳng quần áo gì, mà là một con gà quay vàng rộm bọc cẩn thận trong lá cùng hai hộp bánh ngọt.</w:t>
      </w:r>
    </w:p>
    <w:p>
      <w:pPr>
        <w:pStyle w:val="BodyText"/>
      </w:pPr>
      <w:r>
        <w:t xml:space="preserve">– Đây là…- bạch y thiếu niên kinh ngạc hỏi.</w:t>
      </w:r>
    </w:p>
    <w:p>
      <w:pPr>
        <w:pStyle w:val="BodyText"/>
      </w:pPr>
      <w:r>
        <w:t xml:space="preserve">– Thuộc hạ nói còn phải lên đường gấp, vị tiểu thư con quan lão gia liền muốn giúp thuộc hạ chuẩn bị ít hành trang, thuộc hạ nói không bằng tiểu thư cho thuộc hạ một ít lương thực mang theo đi. Vốn là tiểu thư chuẩn bị nhiều lắm, nhưng thuộc hạ ngại đường xa mang theo hết lại nhỡ thời gian hẹn với chủ nhân, đành nhận lấy ít này đủ cho chủ nhân dùng buổi tối ạ.</w:t>
      </w:r>
    </w:p>
    <w:p>
      <w:pPr>
        <w:pStyle w:val="BodyText"/>
      </w:pPr>
      <w:r>
        <w:t xml:space="preserve">– Ngươi… Ngươi ah…- Bạch y thiếu niên dở khóc dở cười, lắc lắc đầu. Hắn gói ghém túi vải cẩn thận rồi nhận lấy đeo lên vai mình. Giây lâu sau, hắn mới nói tiếp lời còn dang dở- Vì sao… chỉ có tình cảm là ngươi chậm hiểu như thế?!</w:t>
      </w:r>
    </w:p>
    <w:p>
      <w:pPr>
        <w:pStyle w:val="BodyText"/>
      </w:pPr>
      <w:r>
        <w:t xml:space="preserve">– Chủ nhân?- Người kia có vẻ vẫn còn không hiểu ý hắn.</w:t>
      </w:r>
    </w:p>
    <w:p>
      <w:pPr>
        <w:pStyle w:val="BodyText"/>
      </w:pPr>
      <w:r>
        <w:t xml:space="preserve">– Thôi đi!- Hắn lại nắm tay kéo người kia đi tiếp, sau khi buông bỏ một câu có cũng như không- Nếu ngươi hiểu, ta không biết nên vui hay sầu nữa!</w:t>
      </w:r>
    </w:p>
    <w:p>
      <w:pPr>
        <w:pStyle w:val="BodyText"/>
      </w:pPr>
      <w:r>
        <w:t xml:space="preserve">Nhìn hai người kia dắt nhau vào khách điếm hạng sang nhất trấn, Ngô Thiếu Kỳ và Lâm Kiệt lập tức bước theo vào. Rốt cuộc, bọn hắn không có lộ diện hỏi qua mà dùng trực giác xác nhận, hai người đó, bạch y thiếu niên là thái tử bọn hắn đang tìm, còn người bí ẩn thấp hơn bạch y thiếu niên nửa cái đầu kia hẳn là Mai đội trưởng. Hai người tìm ông chủ thuê một phòng trọ, tuy không được gần phòng hai ngươi kia nhưng là cách hai phòng ở phía đối diện, quan sát (nói trắng ra là rình mò) cũng không tệ lắm.</w:t>
      </w:r>
    </w:p>
    <w:p>
      <w:pPr>
        <w:pStyle w:val="BodyText"/>
      </w:pPr>
      <w:r>
        <w:t xml:space="preserve">– Đệ ở nơi này giám sát, ta lập tức về báo cho Thành ca biết tin!</w:t>
      </w:r>
    </w:p>
    <w:p>
      <w:pPr>
        <w:pStyle w:val="BodyText"/>
      </w:pPr>
      <w:r>
        <w:t xml:space="preserve">Ngô Thiếu Kỳ chụp tay Lâm Kiệt ân cần phân phó, chỉ sợ so với gửi gắm chi bảo gia truyền vào tay người khác cũng không khẩn thiết như vậy. Nhận được cái gật đầu mãnh liệt của huynh đệ rồi, hắn lập tức lao đi như bay, cứ thế một người một ngựa một đường thẳng tiến không quản ngày đêm cấp cấp về báo tin cho quân ta được rõ.</w:t>
      </w:r>
    </w:p>
    <w:p>
      <w:pPr>
        <w:pStyle w:val="BodyText"/>
      </w:pPr>
      <w:r>
        <w:t xml:space="preserve">Chuyện tiếp theo nữa…</w:t>
      </w:r>
    </w:p>
    <w:p>
      <w:pPr>
        <w:pStyle w:val="BodyText"/>
      </w:pPr>
      <w:r>
        <w:t xml:space="preserve">Tin tức vừa bay tới, quả nhiên, đám người Lý Giang Thành đã vội vội vàng vàng giục ngựa ra roi chạy đi rước thái tử ngay. Bởi vì giao thông không thuận tiện, lại bởi tránh tai mắt triều đình, cộng với mất ba ngày Ngô Thiếu Kỳ quay về, ba ngày sau đoàn người mới tới được khách điếm kia. Trong lòng Trần Ngôn Thanh hồi hộp, chẳng rõ Mai Dạ Thảo và thái tử có kịp đợi bọn anh tới hay không, hay lần này lại một lần phí công, bọn anh lại bỏ lỡ thêm vài năm nữa.</w:t>
      </w:r>
    </w:p>
    <w:p>
      <w:pPr>
        <w:pStyle w:val="BodyText"/>
      </w:pPr>
      <w:r>
        <w:t xml:space="preserve">Này một đoàn sáu người rầm rập khí thế tiến vào khách điếm, thu hút tất cả ánh nhìn của khách qua đường, còn đang chuẩn bị nhắm hướng cầu thang lên lầu, chợt một tiếng gọi đầy kích động phía sau bay tới:</w:t>
      </w:r>
    </w:p>
    <w:p>
      <w:pPr>
        <w:pStyle w:val="BodyText"/>
      </w:pPr>
      <w:r>
        <w:t xml:space="preserve">– Uy, Thành ca, Thanh ca, mọi người đã tới!</w:t>
      </w:r>
    </w:p>
    <w:p>
      <w:pPr>
        <w:pStyle w:val="Compact"/>
      </w:pPr>
      <w:r>
        <w:t xml:space="preserve">Đám người đồng thời quay phắt lại, đồng thời trợn mắt. Là Lâm Kiệt nha. Hắn sắc diện vẫn hồng hào, khẳng định là ăn no ngủ kỹ lắm, so với một đoàn người ăn gió nằm sương, ngủ cũng không dám quả thực khác xa! Mà, lý do để mọi người kinh ngạc cũng không phải vì hắn, chính là hai người đứng cạnh hắn, cư nhiên…. cư nhiên lại là hai người bọn họ ngóng trông đã lâu! Rất rõ ràng và dễ hiểu, Lâm Kiệt nhân lúc tổ chức chưa cho phép, đã lén tranh thủ tình cảm cấp trên rồi!!!</w:t>
      </w:r>
      <w:r>
        <w:br w:type="textWrapping"/>
      </w:r>
      <w:r>
        <w:br w:type="textWrapping"/>
      </w:r>
    </w:p>
    <w:p>
      <w:pPr>
        <w:pStyle w:val="Heading2"/>
      </w:pPr>
      <w:bookmarkStart w:id="81" w:name="chương-24-6-chuyện-bên-lề-nguyện-là-nam-phụ-trong-đời-nàng-3"/>
      <w:bookmarkEnd w:id="81"/>
      <w:r>
        <w:t xml:space="preserve">60. Chương 24-6: Chuyện Bên Lề: Nguyện Là Nam Phụ Trong Đời Nàng (3)</w:t>
      </w:r>
    </w:p>
    <w:p>
      <w:pPr>
        <w:pStyle w:val="Compact"/>
      </w:pPr>
      <w:r>
        <w:br w:type="textWrapping"/>
      </w:r>
      <w:r>
        <w:br w:type="textWrapping"/>
      </w:r>
      <w:r>
        <w:t xml:space="preserve">[HẠ]</w:t>
      </w:r>
    </w:p>
    <w:p>
      <w:pPr>
        <w:pStyle w:val="BodyText"/>
      </w:pPr>
      <w:r>
        <w:t xml:space="preserve">Thời gian như nước chảy, rất nhiều chuyện sẽ đổi thay. Người hôm qua mới gặp hôm nay có thể đã không còn, huống chi nhiều năm cách biệt, dung mạo khó tránh khác trước, bản tính khó tránh đổi dời.</w:t>
      </w:r>
    </w:p>
    <w:p>
      <w:pPr>
        <w:pStyle w:val="BodyText"/>
      </w:pPr>
      <w:r>
        <w:t xml:space="preserve">Lúc vừa gặp lại Mai Dạ Thảo, lòng Trần Ngôn Thanh không khỏi âm thầm thở dài một tiếng. Nàng từ một thiếu nữ ngây thơ không biết gì, đôi mắt ngày xưa trong sáng thuần khiết là vậy, mà nay luôn luôn nhìn thấy nét buồn phảng phất từ trong mắt nàng. Ngày xưa nàng nhìn thấy anh là liếng thoắng không thôi, mà nay, vừa gặp lại nàng chỉ hơi gật đầu, có một chút lúng túng, nói:</w:t>
      </w:r>
    </w:p>
    <w:p>
      <w:pPr>
        <w:pStyle w:val="BodyText"/>
      </w:pPr>
      <w:r>
        <w:t xml:space="preserve">– Nhiều năm không gặp…</w:t>
      </w:r>
    </w:p>
    <w:p>
      <w:pPr>
        <w:pStyle w:val="BodyText"/>
      </w:pPr>
      <w:r>
        <w:t xml:space="preserve">Trông Lý Giang Thành vẫn còn ngây người như phỗng nhìn hai người như mới lần đầu gặp gỡ, anh đành thay hắn đáp lời chào lại:</w:t>
      </w:r>
    </w:p>
    <w:p>
      <w:pPr>
        <w:pStyle w:val="BodyText"/>
      </w:pPr>
      <w:r>
        <w:t xml:space="preserve">– Phải, nhiều năm không gặp…</w:t>
      </w:r>
    </w:p>
    <w:p>
      <w:pPr>
        <w:pStyle w:val="BodyText"/>
      </w:pPr>
      <w:r>
        <w:t xml:space="preserve">Lòng anh chất chứa ngàn vạn câu hỏi, bảy năm qua nàng ở nơi đâu, sống như thế nào, có bị truy sát không, có bị thương không, mang theo thái tử có khó khăn gì không… Chúng đều là những nghi vấn mà những lúc một mình đều hiện lên giục đòi anh phải tìm ra đáp án. Thế nhưng, anh lại không biết bắt đầu từ đâu. Lại đưa mắt nhìn sang thái tử, quả nhiên như lời Ngô Thiếu Kỳ tả, hắn được nàng bảo bọc rất kỹ, chăm sóc rất tốt, hoàn hảo không chút tì vết, anh khí ngời ngời, dung mạo tuấn mỹ. Đành rằng thái tử nhỏ hơn nàng bảy tuổi, lúc trước anh chưa từng nhận ra việc nàng mang theo thái tử có vấn đề gì, mà nay, nhìn thái tử rõ ràng trở thành một thiếu niên cường tráng như vậy, lại cao hơn nàng nửa cái đầu, lòng anh có chút bức bối. Nếu không phải biết rõ giữa hai người họ có một khoảng cách bảy năm, thoạt đầu, hẳn anh đã nghĩ họ rất xứng đôi.</w:t>
      </w:r>
    </w:p>
    <w:p>
      <w:pPr>
        <w:pStyle w:val="BodyText"/>
      </w:pPr>
      <w:r>
        <w:t xml:space="preserve">Khoan, khoan đã, tại sao…tại sao anh lại có ý nghĩ kỳ quái như vậy?</w:t>
      </w:r>
    </w:p>
    <w:p>
      <w:pPr>
        <w:pStyle w:val="BodyText"/>
      </w:pPr>
      <w:r>
        <w:t xml:space="preserve">– Các vị quan nhân…- Vị thiếu niên cũng tức thái tử đang đứng cạnh nàng nhíu mày, giọng lộ vẻ không vui nói- Xin hỏi, đã nhìn đủ chưa? Có thể nhường lối cho ta hay không?</w:t>
      </w:r>
    </w:p>
    <w:p>
      <w:pPr>
        <w:pStyle w:val="BodyText"/>
      </w:pPr>
      <w:r>
        <w:t xml:space="preserve">– A…A ha ha, phải phải…- Lý Giang Thành lúc bấy giờ mới như giật mình tỉnh từ trong mộng, hắn vòng tay ôm quyền bái thái tử một bái dài rồi cung kính nói- Chúng ta trước vào trong rồi hẵng bàn đại sự sau. Công tử, mời ngài!</w:t>
      </w:r>
    </w:p>
    <w:p>
      <w:pPr>
        <w:pStyle w:val="BodyText"/>
      </w:pPr>
      <w:r>
        <w:t xml:space="preserve">Tiếp theo, đoàn người kéo nhau vào phòng trọ của Lâm Kiệt. Đợi cánh cửa vừa khép lại, bảy người bọn anh lập tức quỳ sụp xuống dập đầu ba cái lạy thái tử, Lý Giang Thành đại diện chúng huynh đệ nói:</w:t>
      </w:r>
    </w:p>
    <w:p>
      <w:pPr>
        <w:pStyle w:val="BodyText"/>
      </w:pPr>
      <w:r>
        <w:t xml:space="preserve">– Thần, Lý Giang Thành, cứu giá chậm trễ xin thái tử điện hạ thứ tội!</w:t>
      </w:r>
    </w:p>
    <w:p>
      <w:pPr>
        <w:pStyle w:val="BodyText"/>
      </w:pPr>
      <w:r>
        <w:t xml:space="preserve">– Đây…. Việc này…- Thái tử hiển nhiên là bị bọn anh dùng đại lễ làm cho kinh hách, hắn lúng túng không biết nên xử sự ra sao, vội quay qua thuộc hạ của mình cầu cứu- Dạ Thảo…</w:t>
      </w:r>
    </w:p>
    <w:p>
      <w:pPr>
        <w:pStyle w:val="BodyText"/>
      </w:pPr>
      <w:r>
        <w:t xml:space="preserve">– Điện hạ, thần không có nói sai chứ?- Lâm Kiệt cả cười, có một chút hỉ hả nói- Ngài xem, huynh đệ của thần đều một lòng muốn phò trợ ngài…</w:t>
      </w:r>
    </w:p>
    <w:p>
      <w:pPr>
        <w:pStyle w:val="BodyText"/>
      </w:pPr>
      <w:r>
        <w:t xml:space="preserve">Mai Dạ Thảo ngược lại không có kinh ngạc, nàng bình tĩnh vỗ vỗ bả vai hắn, giọng nàng dịu dàng như nước trấn an:</w:t>
      </w:r>
    </w:p>
    <w:p>
      <w:pPr>
        <w:pStyle w:val="BodyText"/>
      </w:pPr>
      <w:r>
        <w:t xml:space="preserve">– Chủ nhân, người này đích thực là Lý Giang Thành, thống lĩnh cấm quân năm xưa. Lý tướng quân xưa nay trọng tình trọng nghĩa, thuộc hạ tin tưởng ngài ấy tuyệt đối là người đáng tin!</w:t>
      </w:r>
    </w:p>
    <w:p>
      <w:pPr>
        <w:pStyle w:val="BodyText"/>
      </w:pPr>
      <w:r>
        <w:t xml:space="preserve">Trần Ngôn Thanh nhìn biểu hiện của thái tử, liền mường tượng được không ít việc đã xảy ra với hắn. Có khả năng trước đây có kẻ từng tiếp cận hắn với mưu đồ xấu, lại từng gây thương tổn cho hắn, thế nên hắn mới đề phòng bọn anh như vậy. Anh lại nhìn thấy thái độ của Lâm Kiệt, xem chừng mấy hôm nay hắn tuy bị phát giác nhưng âm mưu tiếp cận bề trên chẳng được suôn sẻ gì, hẳn là luôn luôn bị người ta dè chừng đi. Anh vội vàng dập đầu, nói:</w:t>
      </w:r>
    </w:p>
    <w:p>
      <w:pPr>
        <w:pStyle w:val="BodyText"/>
      </w:pPr>
      <w:r>
        <w:t xml:space="preserve">– Điện hạ, chúng thần bảo vệ tiên đế không thành, tội là không thể dung. Đáng lẽ phải chết theo hầu tiên đế, nhưng lại nghĩ, gian thần vẫn còn tiêu diêu, điện hạ là giọt máu duy nhất của tiên đế vẫn còn lưu lạc. Xưa có câu, chết có cái nhẹ như lông hồng, lại có cái nặng tựa Thái Sơn. Chúng thần cùng nhau nhịn nhục, nuôi chí chiêu binh mãi mã, chờ ngày tìm thấy điện hạ chính là mong trả thù cho tiên đế, bảo hộ điện hạ lên ngôi. Nay sau bảy năm tìm kiếm, nhờ ơn cao xanh, rốt cuộc cũng để chúng thần hội ngộ với ngài. Điện hạ, chúng thần thề có hoàng thiên hậu thổ, tính mạng của chúng thần kể từ giờ phút này đều đặt trong tay điện hạ. Nguyện dốc hết tâm can, chảy đến giọt máu cuối cùng phò trợ điện hạ đánh đuổi phản tặc khôi phục đế nghiệp xưa. Chừng khi nào điện hạ đã an vị ngôi cao, nếu điện hạ muốn xử tội, dù phán tội chết, chúng thần cũng ngậm cười mà lĩnh ý của điện hạ.</w:t>
      </w:r>
    </w:p>
    <w:p>
      <w:pPr>
        <w:pStyle w:val="BodyText"/>
      </w:pPr>
      <w:r>
        <w:t xml:space="preserve">Một lời của anh cũng là lời của chúng huynh đệ luôn hằng tâm tâm niệm niệm, cho nên lời vừa thốt lên, một đám người cùng trầm mặc, có kẻ sụt sùi, có kẻ hai mắt rưng rưng. Rốt cuộc, vẫn là Lý Giang Thành còn tỉnh táo nhất, hắn tán thưởng mà rằng:</w:t>
      </w:r>
    </w:p>
    <w:p>
      <w:pPr>
        <w:pStyle w:val="BodyText"/>
      </w:pPr>
      <w:r>
        <w:t xml:space="preserve">– Thanh đệ, nói hay lắm! Điện hạ, chúng thần xin thề sẽ phục vụ điện hạ đến hơi thở cuối!</w:t>
      </w:r>
    </w:p>
    <w:p>
      <w:pPr>
        <w:pStyle w:val="BodyText"/>
      </w:pPr>
      <w:r>
        <w:t xml:space="preserve">Đám người còn lại như được cổ vũ, liền nhao nhao theo:</w:t>
      </w:r>
    </w:p>
    <w:p>
      <w:pPr>
        <w:pStyle w:val="BodyText"/>
      </w:pPr>
      <w:r>
        <w:t xml:space="preserve">– Đúng a!</w:t>
      </w:r>
    </w:p>
    <w:p>
      <w:pPr>
        <w:pStyle w:val="BodyText"/>
      </w:pPr>
      <w:r>
        <w:t xml:space="preserve">– Phải a!</w:t>
      </w:r>
    </w:p>
    <w:p>
      <w:pPr>
        <w:pStyle w:val="BodyText"/>
      </w:pPr>
      <w:r>
        <w:t xml:space="preserve">– Điện hạ, hãy tin chúng thần!</w:t>
      </w:r>
    </w:p>
    <w:p>
      <w:pPr>
        <w:pStyle w:val="BodyText"/>
      </w:pPr>
      <w:r>
        <w:t xml:space="preserve">– Chúng thần tìm ngài lâu lắm rồi, rất cực khổ nha…</w:t>
      </w:r>
    </w:p>
    <w:p>
      <w:pPr>
        <w:pStyle w:val="BodyText"/>
      </w:pPr>
      <w:r>
        <w:t xml:space="preserve">Trần Ngôn Thanh chỉ sợ rèn sắt không kịp nóng, vừa khụ khụ ho khan mấy cái vừa phất phất tay cho chúng huynh đệ bớt hăng hái, anh lại nói:</w:t>
      </w:r>
    </w:p>
    <w:p>
      <w:pPr>
        <w:pStyle w:val="BodyText"/>
      </w:pPr>
      <w:r>
        <w:t xml:space="preserve">– Điện hạ, nơi này tai vách mạch rừng, trước xin mời điện hạ theo chúng thần về căn cứ, có việc gì khuất tất, sẽ thảo luận sao, có được hay không?</w:t>
      </w:r>
    </w:p>
    <w:p>
      <w:pPr>
        <w:pStyle w:val="BodyText"/>
      </w:pPr>
      <w:r>
        <w:t xml:space="preserve">Anh lại trộm liếc Mai Dạ Thảo, bắt gặp nàng cũng đang theo dõi nhất cử nhất động của mình, lòng xẹt qua một tia ấm áp. Ít ra thì, ánh nhìn của nàng đối với anh là tin tưởng. Chỉ cần nàng nguyện ý tin, là đủ.</w:t>
      </w:r>
    </w:p>
    <w:p>
      <w:pPr>
        <w:pStyle w:val="BodyText"/>
      </w:pPr>
      <w:r>
        <w:t xml:space="preserve">Quả nhiên, Mai Dạ Thảo khẽ cười với anh, đoạn, nàng hướng chủ tử nhà mình, kề môi sát tai hắn thì thầm:</w:t>
      </w:r>
    </w:p>
    <w:p>
      <w:pPr>
        <w:pStyle w:val="BodyText"/>
      </w:pPr>
      <w:r>
        <w:t xml:space="preserve">– Chủ nhân, bỏ lỡ cơ hội này, chúng ta sẽ rất khó có cơ hội khác. Nếu không được, ngài cứ an tâm, vẫn còn có ta…</w:t>
      </w:r>
    </w:p>
    <w:p>
      <w:pPr>
        <w:pStyle w:val="BodyText"/>
      </w:pPr>
      <w:r>
        <w:t xml:space="preserve">Đôi mắt Hàn Thừa Triết đột nhiên bừng sáng, hắn phất tay ra hiệu cho nàng im lặng ngay lập tức. Đoạn, hắn bước tới nâng Lý Giang Thành đứng lên, nở ra nụ cười hòa ái, tràn đầy thâm tình mà nói:</w:t>
      </w:r>
    </w:p>
    <w:p>
      <w:pPr>
        <w:pStyle w:val="BodyText"/>
      </w:pPr>
      <w:r>
        <w:t xml:space="preserve">– Được rồi! Ta có nói qua không tin các ngươi sao? Chúng ta đi thôi! Đi thôi!</w:t>
      </w:r>
    </w:p>
    <w:p>
      <w:pPr>
        <w:pStyle w:val="BodyText"/>
      </w:pPr>
      <w:r>
        <w:t xml:space="preserve">Chuyện tiếp theo nữa nữa….</w:t>
      </w:r>
    </w:p>
    <w:p>
      <w:pPr>
        <w:pStyle w:val="BodyText"/>
      </w:pPr>
      <w:r>
        <w:t xml:space="preserve">Trên đường trở về căn cứ, Trần Ngôn Thanh luôn cảm thấy có điều bất ổn, có điểm không đúng.</w:t>
      </w:r>
    </w:p>
    <w:p>
      <w:pPr>
        <w:pStyle w:val="BodyText"/>
      </w:pPr>
      <w:r>
        <w:t xml:space="preserve">Nói Thành ca của anh do thọ thương từ nhiều năm trước đã quên mất Mai Dạ Thảo, nhưng, nàng không lý nào cũng quên mất. Hai người bọn họ rõ ràng đã kết bái huynh muội, trước kia thân thiết bao nhiêu, lần hội ngộ này lại lãnh đạm xa cách bấy nhiêu. Lý Giang Thành bởi vì không biết nên một thủ lễ, hai khách sáo, cứ luôn miệng gọi nàng là “Mai đội trưởng” coi như có lý đi, mà nàng, cư nhiên cũng hồi đáp, nàng lại gọi hắn là “Lý tướng quân”!</w:t>
      </w:r>
    </w:p>
    <w:p>
      <w:pPr>
        <w:pStyle w:val="BodyText"/>
      </w:pPr>
      <w:r>
        <w:t xml:space="preserve">Lại nói, tin tức tìm ra thái tử nhanh chóng lan rộng khắp căn cứ địa, khi đoàn người ngựa quay về, từ xa xa đã thấy một đoàn người đông nghịt xiêm áo chỉnh tề ra nghênh đón. Bọn họ vừa thấy Hàn Thừa Triết xuống ngựa, nhất loạt cả mừng, nhất tề quỳ sụp xuống, dập đầu sát đất đồng thanh:</w:t>
      </w:r>
    </w:p>
    <w:p>
      <w:pPr>
        <w:pStyle w:val="BodyText"/>
      </w:pPr>
      <w:r>
        <w:t xml:space="preserve">– CUNG NGHINH THÁI TỬ ĐIỆN HẠ!</w:t>
      </w:r>
    </w:p>
    <w:p>
      <w:pPr>
        <w:pStyle w:val="BodyText"/>
      </w:pPr>
      <w:r>
        <w:t xml:space="preserve">May là lần này Hàn Thừa Triết chuẩn bị tâm trạng tốt lắm. Hắn không có nửa điểm hoảng sợ cũng không có cao ngạo nghênh ngang, hắn bước nhanh tới đỡ người dẫn đầu là Văn thừa tướng, vốn là một người hết dạ trung thành cam bỏ phú quý chạy về phe quân khởi nghĩa để phò trợ hắn. Hắn nở nụ cười như hoa hàm tiếu nghênh xuân phong, đoạn, hai mắt rơm rớm, giọng thì tràn ngập thâm tình, lắc đầu khẽ nói:</w:t>
      </w:r>
    </w:p>
    <w:p>
      <w:pPr>
        <w:pStyle w:val="BodyText"/>
      </w:pPr>
      <w:r>
        <w:t xml:space="preserve">– Thừa Triết có tài cán gì lại nhọc công các vị đại nhân như thế, lòng thật hổ thẹn, hổ thẹn ah…. Thỉnh các vị đại nhân đều đứng lên đi…</w:t>
      </w:r>
    </w:p>
    <w:p>
      <w:pPr>
        <w:pStyle w:val="BodyText"/>
      </w:pPr>
      <w:r>
        <w:t xml:space="preserve">– Điện hạ,- Hai mắt Văn thừa tướng lập tức đỏ hoe, lão nghẹn ngào- điện hạ có thể nghĩ cho chúng thần đã là phúc trạch ba đời của chúng thần rồi. Bấy lâu, thần ẩn nhẫn nơi này cũng vì đợi ngày gặp được điện hạ, nay nhìn rõ điện hạ không những trưởng thành mà còn thấu được đại nghĩa, thần có chết vì điện hạ cũng cam lòng…</w:t>
      </w:r>
    </w:p>
    <w:p>
      <w:pPr>
        <w:pStyle w:val="BodyText"/>
      </w:pPr>
      <w:r>
        <w:t xml:space="preserve">Đám người đang quỳ phía sau hai người tức thì cũng sụt sùi, bọn họ hiển nhiên là vô cùng tán thành lời của lão thừa tướng.</w:t>
      </w:r>
    </w:p>
    <w:p>
      <w:pPr>
        <w:pStyle w:val="BodyText"/>
      </w:pPr>
      <w:r>
        <w:t xml:space="preserve">– Xin ngài đừng nói vậy, – Thái tử lại nói- Thừa Triết chỉ là kẻ trẻ người non dạ, về sau vẫn cần các vị đại nhân chỉ giáo nhiều…</w:t>
      </w:r>
    </w:p>
    <w:p>
      <w:pPr>
        <w:pStyle w:val="BodyText"/>
      </w:pPr>
      <w:r>
        <w:t xml:space="preserve">– Điện hạ, ngài là long chủng, căn cơ cốt khí đều hội tụ trên người, thần tin tưởng, đại nghiệp của chúng ta chẳng bao nữa sẽ thành thôi!</w:t>
      </w:r>
    </w:p>
    <w:p>
      <w:pPr>
        <w:pStyle w:val="BodyText"/>
      </w:pPr>
      <w:r>
        <w:t xml:space="preserve">– Được vậy thì tốt!- Hàn Thừa Triết vừa gật gật đầu, vừa chấm chấm nước mắt, phỏng chừng hắn rất cảm động đi. Đoạn, hắn lại hướng những người đang quỳ phía dưới, một lần nữa khẩn thiết nói- Chư vị, nếu đã tin ta như vậy, xin nhận của Hàn Thừa Triết này một lạy coi như cảm tạ tấm lòng của mọi người!</w:t>
      </w:r>
    </w:p>
    <w:p>
      <w:pPr>
        <w:pStyle w:val="BodyText"/>
      </w:pPr>
      <w:r>
        <w:t xml:space="preserve">Rồi, hắn lấy tốc độ sét đánh không kịp bưng tai, liền quỳ sụp xuống dập đầu ba cái tạ lễ tất cả nghĩa quân. Hắn giơ tay ngăn những người muốn chạy lại đỡ hắn, dõng dạc hô:</w:t>
      </w:r>
    </w:p>
    <w:p>
      <w:pPr>
        <w:pStyle w:val="BodyText"/>
      </w:pPr>
      <w:r>
        <w:t xml:space="preserve">– Từ nay, chúng ta đều là người một nhà, Hàn Thừa Triết ta lấy cái chết bảo đảm: sẽ không bao giờ phụ lòng mọi người!</w:t>
      </w:r>
    </w:p>
    <w:p>
      <w:pPr>
        <w:pStyle w:val="BodyText"/>
      </w:pPr>
      <w:r>
        <w:t xml:space="preserve">Đám người Lý Giang Thành nãy giờ vẫn còn ngây như phỗng vội vàng quỳ rạp xuống, bọn hắn có mười lá gan cũng không dám để hoàng thái tử hành cái lễ lớn như vậy. Ai nha, hoàng thái tử không những khôi ngô tuấn tú mà còn là người thấu tình đạt lý, biết trọng người hiền, biết lấy đại lễ trả lễ, bọn hắn quả nhiên không có chọn sai minh chủ. Chủ tử này bọn hắn càng nhìn càng ưa, quả là người trăm năm khó cầu, nhân trung long phượng ah. Bảy năm chờ đợi hắn, nói bằng một chữ thôi: đáng!</w:t>
      </w:r>
    </w:p>
    <w:p>
      <w:pPr>
        <w:pStyle w:val="BodyText"/>
      </w:pPr>
      <w:r>
        <w:t xml:space="preserve">Nửa canh giờ sau.</w:t>
      </w:r>
    </w:p>
    <w:p>
      <w:pPr>
        <w:pStyle w:val="BodyText"/>
      </w:pPr>
      <w:r>
        <w:t xml:space="preserve">– Điện hạ, về sau đây là nơi ngài nghỉ ngơi. – Trần Ngôn Thanh mặt tươi như hoa nở dắt Hàn Thừa Triết vào một gian nhã phòng rộng lớn, bày trí tươm tất, lại chỉ vào một lão nhân mặt mày nhẵn thín đang cúi đầu đợi lệnh bên cửa, nói tiếp- người này là Lục công công, trước kia lão là thân tín của tiên đế, ngài còn nhớ không? Từ hôm nay lão sẽ theo hầu ngài, có việc gì cần ngài cứ truyền đạt cho lão là được!</w:t>
      </w:r>
    </w:p>
    <w:p>
      <w:pPr>
        <w:pStyle w:val="BodyText"/>
      </w:pPr>
      <w:r>
        <w:t xml:space="preserve">– Ừ, ta nhớ!- Hàn Thừa Triết cười hòa nhã với lão công công- Lục lão, nhiều năm không gặp, ông vẫn như vậy. Còn nhớ lúc trước mẫu hậu thường bảo ông cõng ta ra hậu sơn chơi, ở đó có mấy cây lê rất to, ông chỉ cần nhảy ba cái, liền hái được một giỏ đầy cho ta…</w:t>
      </w:r>
    </w:p>
    <w:p>
      <w:pPr>
        <w:pStyle w:val="BodyText"/>
      </w:pPr>
      <w:r>
        <w:t xml:space="preserve">– Thưa phải,- Lục công công nheo đôi mắt hiền từ, lão cười càng lúc càng nồng đậm- Mới chớp mắt thôi, bây giờ điện hạ đã cao muốn bằng bệ hạ ngày trước, lão nô sợ không cõng điện hạ được rồi.</w:t>
      </w:r>
    </w:p>
    <w:p>
      <w:pPr>
        <w:pStyle w:val="BodyText"/>
      </w:pPr>
      <w:r>
        <w:t xml:space="preserve">– Lão lại khiêm nhường,- Hắn vỗ vỗ vai lão cười rộ- lão là một trong mười cao thủ của hoàng cung, thân thể cường tráng như vậy, nhấc tay ném ta còn được đi!</w:t>
      </w:r>
    </w:p>
    <w:p>
      <w:pPr>
        <w:pStyle w:val="BodyText"/>
      </w:pPr>
      <w:r>
        <w:t xml:space="preserve">– Ha ha ha, điện hạ, ngài lại đùa, lão nô nào dám, nào dám….</w:t>
      </w:r>
    </w:p>
    <w:p>
      <w:pPr>
        <w:pStyle w:val="BodyText"/>
      </w:pPr>
      <w:r>
        <w:t xml:space="preserve">Đoạn, lão vươn tay nắn nắn bả vai của hắn, nét mặt vẫn tràn ngập ý cười, tuyệt không có chút kiêng kỵ gì, lão nhướng mày:</w:t>
      </w:r>
    </w:p>
    <w:p>
      <w:pPr>
        <w:pStyle w:val="BodyText"/>
      </w:pPr>
      <w:r>
        <w:t xml:space="preserve">– Uy, căn cơ của điện hạ khá lắm, nếu chịu bỏ chút sức luyện công, chẳng bao lâu sẽ trở thành cao thủ!</w:t>
      </w:r>
    </w:p>
    <w:p>
      <w:pPr>
        <w:pStyle w:val="BodyText"/>
      </w:pPr>
      <w:r>
        <w:t xml:space="preserve">Đáng tiếc là mấy năm nay thái tử lại bỏ phí, suốt ngày rong ruổi theo sau một nữ nhân, võ nghiệp không có trau dồi. Việc tiên đế ngày trước bị hoàng thúc hạ sát lão vẫn luôn canh cánh, nếu lão có mặt kịp lúc bên tiên đế, nếu tiên đế có võ nghệ cao cường, mọi việc đã không đến nỗi nào…</w:t>
      </w:r>
    </w:p>
    <w:p>
      <w:pPr>
        <w:pStyle w:val="BodyText"/>
      </w:pPr>
      <w:r>
        <w:t xml:space="preserve">– Thật sao? A ha ha ha!- Hắn tỏ ra kinh hỉ- Vậy, ta cũng phải cố gắng mới được!</w:t>
      </w:r>
    </w:p>
    <w:p>
      <w:pPr>
        <w:pStyle w:val="BodyText"/>
      </w:pPr>
      <w:r>
        <w:t xml:space="preserve">Chủ tớ hai người nhiều năm không gặp, kẻ xướng người họa ăn khớp như vậy, cao hứng như vậy, khác hẳn với trước kia Lục công công suốt ngày lầm lì ít nói, vẻ mặt hung thần ác sát thiếu điều muốn đòi mạng bất cứ kẻ nào lai vãng trong phạm vi năm bước của lão, Trần Ngôn Thanh bất giác mỉm cười theo. Xem ra không cần nghiệm chứng thêm, người này đích thực là hoàng thái tử hàng thật chính gốc rồi. Anh bèn cúi đầu cung kính nói:</w:t>
      </w:r>
    </w:p>
    <w:p>
      <w:pPr>
        <w:pStyle w:val="BodyText"/>
      </w:pPr>
      <w:r>
        <w:t xml:space="preserve">– Mấy ngày nay đi đường vất vả, điện hạ chắc cũng mệt rồi! Vậy, thần không làm phiền điện hạ nghỉ ngơi, xin được phép lui!</w:t>
      </w:r>
    </w:p>
    <w:p>
      <w:pPr>
        <w:pStyle w:val="BodyText"/>
      </w:pPr>
      <w:r>
        <w:t xml:space="preserve">Chân anh còn chưa dời qua ngạch cửa, tiếng của Hàn Thừa Triết đã đuổi tới gọi giật về:</w:t>
      </w:r>
    </w:p>
    <w:p>
      <w:pPr>
        <w:pStyle w:val="BodyText"/>
      </w:pPr>
      <w:r>
        <w:t xml:space="preserve">– Khoan đã, Trần tướng quân!</w:t>
      </w:r>
    </w:p>
    <w:p>
      <w:pPr>
        <w:pStyle w:val="BodyText"/>
      </w:pPr>
      <w:r>
        <w:t xml:space="preserve">– Dạ?- Trần Ngôn Thanh một bộ dạng phục tùng đợi lệnh.</w:t>
      </w:r>
    </w:p>
    <w:p>
      <w:pPr>
        <w:pStyle w:val="BodyText"/>
      </w:pPr>
      <w:r>
        <w:t xml:space="preserve">– Ngươi bảo Mai Dạ Thảo mau tới đây, có làm việc gì cũng bỏ đi, tới đây ngay!- Hắn mới rồi phê chuẩn cho nàng đi thu xếp hành lý, vì sao lại chậm như vậy còn không tới.</w:t>
      </w:r>
    </w:p>
    <w:p>
      <w:pPr>
        <w:pStyle w:val="BodyText"/>
      </w:pPr>
      <w:r>
        <w:t xml:space="preserve">– Dạ!- Trần Ngôn Thanh không dám trái lời lập tức đáp ứng.</w:t>
      </w:r>
    </w:p>
    <w:p>
      <w:pPr>
        <w:pStyle w:val="BodyText"/>
      </w:pPr>
      <w:r>
        <w:t xml:space="preserve">Này, thái tử hắn có phải quản lý nghiêm ngặt quá không? Anh vừa đi vừa nghĩ thầm. Anh còn chưa hỏi nàng chuyện mấy năm nay hắn ăn ở ra sao, khẩu vị thế nào, cũng chưa có huynh muội chén tạc chén thù hàn huyên ôn chuyện cũ nha.</w:t>
      </w:r>
    </w:p>
    <w:p>
      <w:pPr>
        <w:pStyle w:val="BodyText"/>
      </w:pPr>
      <w:r>
        <w:t xml:space="preserve">Đợi anh ra khỏi tiểu viện một lúc, từ xa, Mai Dạ Thảo đã tất tả chạy tới.</w:t>
      </w:r>
    </w:p>
    <w:p>
      <w:pPr>
        <w:pStyle w:val="BodyText"/>
      </w:pPr>
      <w:r>
        <w:t xml:space="preserve">– Thảo m…</w:t>
      </w:r>
    </w:p>
    <w:p>
      <w:pPr>
        <w:pStyle w:val="BodyText"/>
      </w:pPr>
      <w:r>
        <w:t xml:space="preserve">Lời vừa mới mở đã bị nàng cướp:</w:t>
      </w:r>
    </w:p>
    <w:p>
      <w:pPr>
        <w:pStyle w:val="BodyText"/>
      </w:pPr>
      <w:r>
        <w:t xml:space="preserve">– Trần tướng quân, ta nghe nói điện hạ được ngài đưa tới nơi này?</w:t>
      </w:r>
    </w:p>
    <w:p>
      <w:pPr>
        <w:pStyle w:val="BodyText"/>
      </w:pPr>
      <w:r>
        <w:t xml:space="preserve">Trần tướng quân? Mới nãy là Lý tướng quân, giờ lại là Trần tướng quân! Anh có phải hay không làm sai việc gì rồi?</w:t>
      </w:r>
    </w:p>
    <w:p>
      <w:pPr>
        <w:pStyle w:val="BodyText"/>
      </w:pPr>
      <w:r>
        <w:t xml:space="preserve">– Trần tướng quân?- Nàng ngạc nhiên nhìn anh.</w:t>
      </w:r>
    </w:p>
    <w:p>
      <w:pPr>
        <w:pStyle w:val="BodyText"/>
      </w:pPr>
      <w:r>
        <w:t xml:space="preserve">– À, – anh cố nặn nụ cười, chỉ tay về phía tiểu viện nói- Không sai! Điện hạ đang chờ… Mai đội trưởng, ngài mau tới đi!</w:t>
      </w:r>
    </w:p>
    <w:p>
      <w:pPr>
        <w:pStyle w:val="BodyText"/>
      </w:pPr>
      <w:r>
        <w:t xml:space="preserve">– Vậy,- Nàng vội gật đầu chào anh- ta xin phép!</w:t>
      </w:r>
    </w:p>
    <w:p>
      <w:pPr>
        <w:pStyle w:val="BodyText"/>
      </w:pPr>
      <w:r>
        <w:t xml:space="preserve">Nhìn nhân ảnh dần dần khuất đi kia, Trần Ngôn Thanh thoáng một giây ngẩn ngơ. Thì ra… nhiều năm như vậy, ai cũng rõ ràng thay đổi, nàng đối với với anh lãnh đạm, đám huynh đệ suốt ngày hăng hái chém chém giết giết địch, Thành ca không chỉ quên rất nhiều chuyện hành sự lại thêm quá nhiều cảm tính, chỉ có anh khăng khăng giữ như cũ. Là… anh cố chấp sao?</w:t>
      </w:r>
    </w:p>
    <w:p>
      <w:pPr>
        <w:pStyle w:val="BodyText"/>
      </w:pPr>
      <w:r>
        <w:t xml:space="preserve">Trần Ngôn Thanh siết chặt nắm tay rồi trở bước quay trở lại tiểu viện.</w:t>
      </w:r>
    </w:p>
    <w:p>
      <w:pPr>
        <w:pStyle w:val="BodyText"/>
      </w:pPr>
      <w:r>
        <w:t xml:space="preserve">– Trần tướng quân?- Ra mở cửa đón anh là Lục công công, lão ngạc nhiên hỏi- Ngài trở lại sớm vậy? Có việc sao?</w:t>
      </w:r>
    </w:p>
    <w:p>
      <w:pPr>
        <w:pStyle w:val="BodyText"/>
      </w:pPr>
      <w:r>
        <w:t xml:space="preserve">Anh không đáp, chỉ mạnh mẽ gật đầu. Gương mặt anh tuấn của anh lúc này chẳng còn chút gì thân thiện như vừa nãy, rõ ràng đã trở lại là kẻ thiết diện vô tư nổi tiếng xưa nay. Một đường xăm xăm xông vào tư phòng của thái tử, anh cư nhiên bắt gặp Mai Dạ Thảo đang chải tóc thái tử! Hừ, nam nữ thụ thụ bất tương thân, giữa thanh thiên bạch nhật cửa nẻo khép hờ như vậy, hai người bọn họ có ý thức được cái gì là liêm sỉ hay không?! Chân anh vừa chuẩn bị dời qua ngạch cửa, đột nhiên, một giọng nói dịu dàng vang lên kịp thời cản bước. Là nàng.</w:t>
      </w:r>
    </w:p>
    <w:p>
      <w:pPr>
        <w:pStyle w:val="BodyText"/>
      </w:pPr>
      <w:r>
        <w:t xml:space="preserve">– Thuộc hạ chỉ tình cờ gặp mấy vị huynh đệ trước đây, chỉ hỏi thăm chút chuyện cũ thôi…</w:t>
      </w:r>
    </w:p>
    <w:p>
      <w:pPr>
        <w:pStyle w:val="BodyText"/>
      </w:pPr>
      <w:r>
        <w:t xml:space="preserve">Hừ, hắn chất vấn nàng đến trễ nữa à? Huynh muội anh rõ ràng đối đáp cũng chưa quá năm câu, còn không phải vì hắn buộc nửa đường bỏ dỡ sao?</w:t>
      </w:r>
    </w:p>
    <w:p>
      <w:pPr>
        <w:pStyle w:val="BodyText"/>
      </w:pPr>
      <w:r>
        <w:t xml:space="preserve">– Ngươi ah, lại mất cảnh giác như vậy!- Hàn Thừa Triết rõ ràng là không chấp nhận lời giải thích, hắn cười lạnh rồi nói tiếp- Bọn họ bây giờ so với bọn họ trước đây là hai nhóm người hoàn toàn khác nhau, ngươi tỉnh táo một chút đi!</w:t>
      </w:r>
    </w:p>
    <w:p>
      <w:pPr>
        <w:pStyle w:val="BodyText"/>
      </w:pPr>
      <w:r>
        <w:t xml:space="preserve">Cái… cái gì chứ?! Một cỗ khí nóng bắt đầu cuồn cuộn trào dâng trong huyết quản Trần Ngôn Thanh. Ý hắn là, bọn anh không đáng tin, hả?</w:t>
      </w:r>
    </w:p>
    <w:p>
      <w:pPr>
        <w:pStyle w:val="BodyText"/>
      </w:pPr>
      <w:r>
        <w:t xml:space="preserve">– Nhưng mà,- nàng cố cãi bướng- trước kia họ với thuộc hạ đều là huynh muội tình thâm thủ túc, sẽ không…</w:t>
      </w:r>
    </w:p>
    <w:p>
      <w:pPr>
        <w:pStyle w:val="BodyText"/>
      </w:pPr>
      <w:r>
        <w:t xml:space="preserve">– Hừ! Tình thâm thủ túc? Chẳng lẽ, ngươi quên chuyện Du Thanh Thanh rồi? Nàng ta cũng là tỷ muội tình thâm của ngươi, cũng là thuộc hạ của ngươi, kết quả thì sao? Cái mạng nhỏ của ngươi nếu không gặp may đã sớm chẳng còn!</w:t>
      </w:r>
    </w:p>
    <w:p>
      <w:pPr>
        <w:pStyle w:val="BodyText"/>
      </w:pPr>
      <w:r>
        <w:t xml:space="preserve">– Chủ nhân, chuyện đã qua lâu…</w:t>
      </w:r>
    </w:p>
    <w:p>
      <w:pPr>
        <w:pStyle w:val="BodyText"/>
      </w:pPr>
      <w:r>
        <w:t xml:space="preserve">– Lâu?- Hàn Thừa Triết cao giọng- Dạ Thảo, ta có nên nhắc ngươi nhớ là mới chỉ nửa năm thôi không? Huống chi, bây giờ đám người kia không phải tỷ muội, mà là nam nhân! Là NAM NHÂN đấy!</w:t>
      </w:r>
    </w:p>
    <w:p>
      <w:pPr>
        <w:pStyle w:val="BodyText"/>
      </w:pPr>
      <w:r>
        <w:t xml:space="preserve">– Nhưng mà…</w:t>
      </w:r>
    </w:p>
    <w:p>
      <w:pPr>
        <w:pStyle w:val="BodyText"/>
      </w:pPr>
      <w:r>
        <w:t xml:space="preserve">– Dạ Thảo! Lời ta dặn ngươi trước đây ngươi đã quên rồi?</w:t>
      </w:r>
    </w:p>
    <w:p>
      <w:pPr>
        <w:pStyle w:val="BodyText"/>
      </w:pPr>
      <w:r>
        <w:t xml:space="preserve">– Thuộc hạ không dám!- Giọng nàng càng lúc càng hạ thấp- Lời của chủ nhân thuộc hạ luôn ghi nhớ trong lòng…</w:t>
      </w:r>
    </w:p>
    <w:p>
      <w:pPr>
        <w:pStyle w:val="BodyText"/>
      </w:pPr>
      <w:r>
        <w:t xml:space="preserve">– Tốt!</w:t>
      </w:r>
    </w:p>
    <w:p>
      <w:pPr>
        <w:pStyle w:val="BodyText"/>
      </w:pPr>
      <w:r>
        <w:t xml:space="preserve">Nắm tay Trần Ngôn Thanh càng siết chặt hơn, gân xanh đã muốn nổi trên trán anh. Hừ, thái tử hắn lại bảo nàng đề phòng bọn anh! Sao hắn lại không nghĩ, hắn cũng là nam nhân, lại là nam nhân gây nguy hiểm cho nàng nhiều nhất?!</w:t>
      </w:r>
    </w:p>
    <w:p>
      <w:pPr>
        <w:pStyle w:val="BodyText"/>
      </w:pPr>
      <w:r>
        <w:t xml:space="preserve">Cố chấp cũng được, cố chấp có gì không tốt! Nên mới nói, anh vẫn luôn cảm thấy có gì đó không thích hợp, không thích hợp lớn nhất chính là thái tử lúc nào cũng kè kè bên Mai Dạ Thảo ah! Lúc ở khách điếm, hai người bọn họ trọ chung một phòng, cử chỉ lúc nào cũng thân mật, thường nói cô nam quả nữ chung đụng lâu ngày khác nào như lửa gần rơm khô, bọn họ thế này không chỉ bén lửa ngầm mà còn cháy lớn ah! Không được, vì an toàn của nàng, anh tuyệt đối phải ra tay trước!</w:t>
      </w:r>
    </w:p>
    <w:p>
      <w:pPr>
        <w:pStyle w:val="BodyText"/>
      </w:pPr>
      <w:r>
        <w:t xml:space="preserve">Đoạn, anh húng hắng ho báo cho hai người trong phòng biết sự có mặt của mình. Một khi thành công lôi kéo sự chú ý của họ rồi, anh đường hoàng bước vào phòng, xem hành động búi tóc cho thái tử của Mai Dạ Thảo như chuyện hết sức tầm thường, anh lễ phép nói:</w:t>
      </w:r>
    </w:p>
    <w:p>
      <w:pPr>
        <w:pStyle w:val="BodyText"/>
      </w:pPr>
      <w:r>
        <w:t xml:space="preserve">– Điện hạ thứ tội, vừa rồi thần có điều quên bẩm báo!</w:t>
      </w:r>
    </w:p>
    <w:p>
      <w:pPr>
        <w:pStyle w:val="BodyText"/>
      </w:pPr>
      <w:r>
        <w:t xml:space="preserve">– Ổ? Không sao!- Hàn Thừa Triết quả nhiên trở mặt còn nhanh hơn lật giấy, hắn không quá để ý anh vừa rồi có nghe ra cái gì không, mỉm cười thánh thiện, ôn tồn hỏi- Chẳng hay Trần tướng quân có gì chỉ bảo?</w:t>
      </w:r>
    </w:p>
    <w:p>
      <w:pPr>
        <w:pStyle w:val="BodyText"/>
      </w:pPr>
      <w:r>
        <w:t xml:space="preserve">– Thần không dám!- Anh vẫn không e dè, không siểm nịnh, chỉ nhàn nhạt nói- Chẳng qua là, điện hạ, mấy năm gần đây chắc có nghe qua việc đối đầu giữa nghĩa quân và quân triều đình?</w:t>
      </w:r>
    </w:p>
    <w:p>
      <w:pPr>
        <w:pStyle w:val="BodyText"/>
      </w:pPr>
      <w:r>
        <w:t xml:space="preserve">Hàn Thừa Triết hơi nhíu mày. Hắn sao lại không nghe? Nói, lần này hắn và Mai Dạ Thảo đi đến địa phương này cũng vì nó gần với căn cứ của nghĩa quân, một mặt an toàn, một mặt có thể dò la xem nghĩa quân có thật đứng về phía hắn không. Từ lúc phụ hoàng hắn bị hoàng thúc cướp ngôi, không ít thế lực nổi lên chống lại lão, nhưng mà, đa số đều muốn tự mình gầy dựng thanh thế, tranh thủ lúc thiên hạ đại loạn đốt thêm mồi lửa, trước lấy danh nghĩa báo thù cho tiên đế sau vì muốn thay đổi triều đại, tự lập làm vua. Hoặc, nếu không phải bọn có dã tâm cũng là bọn người trá ngụy của triều đình, muốn lừa hắn vào tròng để bắt gọn. Đối với hai loại người trên, hắn và Mai Dạ Thảo đều từng gặp qua, cũng trả giá không rẻ, tự nhiên đối với thế lực khởi nghĩa mới nổi ba bốn năm nay này có chút phòng bị.</w:t>
      </w:r>
    </w:p>
    <w:p>
      <w:pPr>
        <w:pStyle w:val="BodyText"/>
      </w:pPr>
      <w:r>
        <w:t xml:space="preserve">Ngoài ý muốn, nghĩa quân này lại đi tìm hắn, ông trời lại để hắn biết tầm quan trọng của mình đối với bọn họ như thế nào. Hắn sau một phen tranh đấu tư tưởng liền hạ quyết định: nếu phải bôn ba vô định nhiều năm, nay cầu sương mai điếm cỏ, thì thà chịu chút rủi ro mà cơ hội thành công gần như chắc chắn còn hơn!</w:t>
      </w:r>
    </w:p>
    <w:p>
      <w:pPr>
        <w:pStyle w:val="BodyText"/>
      </w:pPr>
      <w:r>
        <w:t xml:space="preserve">– Có nghe qua.- Hàn Thừa Triết gật đầu, nhàn nhạt nói tiếp- Các vị được xem như là lực lượng đối kháng hàng đầu của triều đình, đôi bên kẻ tám lạng người nửa cân vậy.</w:t>
      </w:r>
    </w:p>
    <w:p>
      <w:pPr>
        <w:pStyle w:val="BodyText"/>
      </w:pPr>
      <w:r>
        <w:t xml:space="preserve">Trần Ngôn Thanh thở dài, lắc đầu phủ nhận:</w:t>
      </w:r>
    </w:p>
    <w:p>
      <w:pPr>
        <w:pStyle w:val="BodyText"/>
      </w:pPr>
      <w:r>
        <w:t xml:space="preserve">– Nhìn qua thì có vẻ như vậy thôi, mấy năm nay chúng thần thường xuyên đối chọi với triều đình, quân lương thiếu thốn, nhân lực không đủ, khí giới thô sơ, nhiều phen bị vây nguy khốn, lâm vào hiểm cảnh nhiều không kể xiết. Aiz, chúng thần người ít lực mỏng, cầm quân chống cự qua ngày đã vô cùng gian khổ, quanh năm chỉ lo chém chém giết giết, đối với việc huấn luyện tinh binh quan trọng là vậy cũng đành bỏ qua…</w:t>
      </w:r>
    </w:p>
    <w:p>
      <w:pPr>
        <w:pStyle w:val="BodyText"/>
      </w:pPr>
      <w:r>
        <w:t xml:space="preserve">– Ổ?- Hàn Thừa Triết nhíu mày, hắn bắt đầu cảm thấy có điều bất ổn- nói vậy, cầm quân chỉ huy chỉ có bảy người các ngươi?</w:t>
      </w:r>
    </w:p>
    <w:p>
      <w:pPr>
        <w:pStyle w:val="BodyText"/>
      </w:pPr>
      <w:r>
        <w:t xml:space="preserve">– Thưa… vâng!- Trần Ngôn Thanh bày ra vẻ bất đắc dĩ, đau khổ gật đầu- Aiz, chúng thần phải rãi tai mắt khắp nơi, cài căn cứ nhiều vùng, bảy người cùng với một vài nghĩa sĩ có thực lực, đúng là quá ít. Tuy rằng hiện tại có thể cầm cự nhưng tương lai, aiz, thật khó nói trước…</w:t>
      </w:r>
    </w:p>
    <w:p>
      <w:pPr>
        <w:pStyle w:val="BodyText"/>
      </w:pPr>
      <w:r>
        <w:t xml:space="preserve">Hắn dần mường tượng điều anh sắp nói tiếp theo, nhưng vẫn hỏi:</w:t>
      </w:r>
    </w:p>
    <w:p>
      <w:pPr>
        <w:pStyle w:val="BodyText"/>
      </w:pPr>
      <w:r>
        <w:t xml:space="preserve">– Cho nên?</w:t>
      </w:r>
    </w:p>
    <w:p>
      <w:pPr>
        <w:pStyle w:val="BodyText"/>
      </w:pPr>
      <w:r>
        <w:t xml:space="preserve">Trần Ngôn Thanh chộp ngay thời cơ, đáp:</w:t>
      </w:r>
    </w:p>
    <w:p>
      <w:pPr>
        <w:pStyle w:val="BodyText"/>
      </w:pPr>
      <w:r>
        <w:t xml:space="preserve">– Cho nên, thần muốn thỉnh ý điện hạ điều Mai đội trưởng tới giúp chúng thần một tay. Một là Mai đội trưởng vốn xuất thân binh gia, đối với binh pháp ít nhiều cũng nắm được, hai là trước đây Mai đội trưởng một mình cầm quân chống lại quân phản tặc cứu được điện hạ thoát khỏi hiểm cảnh đã làm ba quân tướng sĩ vô cùng khâm phục, muốn thu phục bọn họ sẽ dễ dàng, ba là Mai đội trưởng võ nghệ tinh thông cũng là một trong mười cao thủ hoàng cung, chắc chắn sẽ rèn luyện được tinh binh thiện chiến! Vả chăng, hiện nay bên cạnh điện hạ đã có Lục công công hộ giá, lại ở trong căn cứ có hàng nghìn người bảo vệ, không cần thiết phải có Mai đội trưởng ở bên cạnh nữa. Lại nói, việc điện hạ ở trong căn cứ nghĩa quân chẳng bao lâu triều đình sẽ biết, chừng ấy chiến sự sẽ ngày càng ác liệt, sinh linh đồ thán càng nhiều! Điện hạ cho phép Mai đội trưởng hỗ trợ chúng thần, sẽ chẳng khác nào như hổ thêm cánh, thần dám đảm bảo, không quá ba năm, điện hạ sẽ hạ bệ cẩu hoàng đế, vững vàng ngồi lên ngôi báu a!</w:t>
      </w:r>
    </w:p>
    <w:p>
      <w:pPr>
        <w:pStyle w:val="BodyText"/>
      </w:pPr>
      <w:r>
        <w:t xml:space="preserve">Hàn Thừa Triết tựa tiếu phi tiếu, hắn quay sang nhìn Mai Dạ Thảo, lạnh giọng hỏi:</w:t>
      </w:r>
    </w:p>
    <w:p>
      <w:pPr>
        <w:pStyle w:val="BodyText"/>
      </w:pPr>
      <w:r>
        <w:t xml:space="preserve">– Nghe thấy không, Trần tướng quân coi trọng ngươi như vậy, ngươi nghĩ sao? Dạ Thảo, ngươi cũng nên tự liệu sức mình, ta tuyệt không miễn cưỡng ngươi!</w:t>
      </w:r>
    </w:p>
    <w:p>
      <w:pPr>
        <w:pStyle w:val="BodyText"/>
      </w:pPr>
      <w:r>
        <w:t xml:space="preserve">Mai Dạ Thảo cúi đầu trầm ngâm. Theo bảo hộ thái tử bao nhiêu năm, dĩ nhiên nàng không sợ chết. Tổ tiên ba đời nhà nàng cũng là con cháu binh gia, ngặt vì nàng là nữ nhi, dù được xưng tụng kỳ tài võ học cũng không đất dụng tài. Trước đây, nội tổ phụ còn đau lòng vì không người nối nghiệp, cũng may trời cao rủ lòng, hoàng đế đột nhiên hạ chiếu chiêu nạp nữ cận vệ bảo vệ ái hậu của y, nàng nhanh chân đăng ký tham gia sát hạch, lại may mắn trở thành đội trưởng. Còn chưa lập công cán gì quang tông diệu tổ, nàng cứ như vậy cùng thái tử lưu lạc nhiều năm. Chính nàng cũng hiểu được những ngày qua thái tử đi theo mình có ủy khuất như thế nào, nàng chỉ bảo vệ mạng của hắn, vốn không thể đưa hắn lên ngôi cửu ngũ. Chi bằng…</w:t>
      </w:r>
    </w:p>
    <w:p>
      <w:pPr>
        <w:pStyle w:val="BodyText"/>
      </w:pPr>
      <w:r>
        <w:t xml:space="preserve">Nghĩ xong, Mai Dạ Thảo vội quỳ sụp xuống, dập đầu dưới chân Hàn Thừa Triết, trút cạn tâm can, đáp:</w:t>
      </w:r>
    </w:p>
    <w:p>
      <w:pPr>
        <w:pStyle w:val="BodyText"/>
      </w:pPr>
      <w:r>
        <w:t xml:space="preserve">– Thuộc hạ nguyện dốc hết công sức cho đế nghiệp của chủ nhân, chết cũng không từ!</w:t>
      </w:r>
    </w:p>
    <w:p>
      <w:pPr>
        <w:pStyle w:val="BodyText"/>
      </w:pPr>
      <w:r>
        <w:t xml:space="preserve">Trần Ngôn Thanh thoáng thấy thần sắc Hàn Thừa Triết không tốt, nhưng anh việc gì phải để tâm, anh tỏ ra kinh hỉ, vòng tay đáp lễ nàng:</w:t>
      </w:r>
    </w:p>
    <w:p>
      <w:pPr>
        <w:pStyle w:val="BodyText"/>
      </w:pPr>
      <w:r>
        <w:t xml:space="preserve">– Thật tốt quá! Thay mặt các huynh đệ, cám ơn Mai đội trưởng đã chịu góp sức!</w:t>
      </w:r>
    </w:p>
    <w:p>
      <w:pPr>
        <w:pStyle w:val="BodyText"/>
      </w:pPr>
      <w:r>
        <w:t xml:space="preserve">Hàn Thừa Triết mím môi, nắm tay siết càng chặt, ánh mắt hắn nhìn nàng đăm đăm như thiêu như đốt. Giây lâu sau, hắn mới lạnh lùng nói:</w:t>
      </w:r>
    </w:p>
    <w:p>
      <w:pPr>
        <w:pStyle w:val="BodyText"/>
      </w:pPr>
      <w:r>
        <w:t xml:space="preserve">– Đứng lên đi! Muốn làm gì… tùy ngươi!</w:t>
      </w:r>
    </w:p>
    <w:p>
      <w:pPr>
        <w:pStyle w:val="BodyText"/>
      </w:pPr>
      <w:r>
        <w:t xml:space="preserve">Thế nhưng, Hàn Thừa Triết có nằm mơ cũng không ngờ tới, vì câu nói hờn mát lúc đó của hắn đã khiến hắn rất lâu về sau hối hận không thôi.</w:t>
      </w:r>
    </w:p>
    <w:p>
      <w:pPr>
        <w:pStyle w:val="BodyText"/>
      </w:pPr>
      <w:r>
        <w:t xml:space="preserve">…………….</w:t>
      </w:r>
    </w:p>
    <w:p>
      <w:pPr>
        <w:pStyle w:val="BodyText"/>
      </w:pPr>
      <w:r>
        <w:t xml:space="preserve">Mai Dạ Thảo dự xong cuộc họp kín với lãnh đạo cao cấp của nghĩa quân, nàng lập tức lãnh mệnh cùng với Lâm Kiệt và Dương Vân Thiên cầm quân trấn thủ Vĩnh Xuân Thành, là một tòa thành trọng yếu mà nghĩa quân vừa giành được từ tay triều đình. Trần Ngôn Thanh nói, nàng và chúng huynh đệ ở thành đó huấn luyện binh mã, dự trữ quân lương, đợi tình hình ổn định sẽ trở về đại bản doanh. Còn về thời gian, ờ, nhanh thì ba tháng, chậm thì nửa năm. Nhưng, có trời mới biết, ước hẹn trong thời chiến có bao nhiêu người giữ đúng lời. Trần Ngôn Thanh có thông minh tài trí cỡ nào cũng làm sao lường được nhiều việc có thể phát sinh, tỷ như triều đình phái một vạn quân dưới trướng ngụy thái tử Hàn Thừa Tín đến “bình phản tặc”, lại tỷ như, quân khởi nghĩa có nội gián phải đổi dời căn cứ khiến nàng cùng chúng huynh đệ phải cầm quân phản công nay đây mai đó chẳng hạn.</w:t>
      </w:r>
    </w:p>
    <w:p>
      <w:pPr>
        <w:pStyle w:val="BodyText"/>
      </w:pPr>
      <w:r>
        <w:t xml:space="preserve">Từ ngày nàng đi cho đến lúc khởi nghĩa thành công, Trần Ngôn Thanh nhẩm tính, số lần Mai Dạ Thảo và Hàn Thừa Triết tương hội đếm trên đầu một bàn tay cũng thiếu, vị chi chỉ có ba lần, mà trùng hợp là cả ba lần anh đều có mặt.</w:t>
      </w:r>
    </w:p>
    <w:p>
      <w:pPr>
        <w:pStyle w:val="BodyText"/>
      </w:pPr>
      <w:r>
        <w:t xml:space="preserve">Còn nhớ, lần thứ nhất gặp lại, thời gian là tám tháng sau ngày nàng lĩnh mệnh đến tọa trấn giữ tòa thành kia. Đêm ấy, trời đông rét mướt, hoa tuyết không ngừng rơi. Anh ngồi bên án thư duyệt sổ sách, không gian thực yên tĩnh, ngoại trừ tiếng lách tách trong hỏa lò. Chợt nghe một tiếng soạt khe khẽ, như tiếng mèo lướt qua thềm, anh ngẩng đầu lên theo quán tính, cả người liền ngẩn ngơ.</w:t>
      </w:r>
    </w:p>
    <w:p>
      <w:pPr>
        <w:pStyle w:val="BodyText"/>
      </w:pPr>
      <w:r>
        <w:t xml:space="preserve">Mai Dạ Thảo đứng án ngữ giữa cửa ra vào, mái tóc búi cao lấm tấm tuyết trắng, đôi song kiếm vẫn đeo trên lưng, làn da tái nhợt, cả người nàng như bọc trong một lớp khí âm lãnh đục mờ, áo khoát lông cáo thực dày phiêu phiêu không giấu nổi một hình hài mỏi mệt, duy nhất chỉ có đôi mắt của nàng vẫn còn ngời sáng, linh động như xưa. Nàng gầy hơn trước đây. Anh vội đứng bật dậy, chạy nhanh tới cầm tay kéo nàng vào, giọng gấp gáp:</w:t>
      </w:r>
    </w:p>
    <w:p>
      <w:pPr>
        <w:pStyle w:val="BodyText"/>
      </w:pPr>
      <w:r>
        <w:t xml:space="preserve">– Vào đi! Lạnh lắm đấy, mau vào đi!</w:t>
      </w:r>
    </w:p>
    <w:p>
      <w:pPr>
        <w:pStyle w:val="BodyText"/>
      </w:pPr>
      <w:r>
        <w:t xml:space="preserve">Anh không thắc mắc vì sao nàng kháng quân lệnh trở về, giây phút vừa thấy nàng, anh chỉ cảm thấy cổ họng nghèn nghẹn, khóe mắt cay cay.</w:t>
      </w:r>
    </w:p>
    <w:p>
      <w:pPr>
        <w:pStyle w:val="BodyText"/>
      </w:pPr>
      <w:r>
        <w:t xml:space="preserve">– Không cần đâu, Trần tướng quân!- Nàng nhoẻn miệng cười, đứng sựng lại, ngăn cản anh- Lần này Dạ Thảo quay về vốn không muốn kinh động nhiều người, việc xong sẽ đi ngay. Dạ Thảo sẽ không nán lại lâu, xin tướng quân đừng bận tâm.</w:t>
      </w:r>
    </w:p>
    <w:p>
      <w:pPr>
        <w:pStyle w:val="BodyText"/>
      </w:pPr>
      <w:r>
        <w:t xml:space="preserve">– Có việc gì gấp gáp chứ!- Anh cố lôi nàng lại hỏa lò- Ngài muốn chết cóng à?</w:t>
      </w:r>
    </w:p>
    <w:p>
      <w:pPr>
        <w:pStyle w:val="BodyText"/>
      </w:pPr>
      <w:r>
        <w:t xml:space="preserve">Mai Dạ Thảo dúi túi vải nàng vẫn cầm từ nãy giờ vào tay anh, cú va chạm đó khiến anh biết được, tay nàng quả nhiên đang lạnh ngắt. Nàng vờ như không thấy cái nhíu mày của anh, ôn tồn nói:</w:t>
      </w:r>
    </w:p>
    <w:p>
      <w:pPr>
        <w:pStyle w:val="BodyText"/>
      </w:pPr>
      <w:r>
        <w:t xml:space="preserve">– Mấy hôm trước ta tình cờ gặp Vương thần y, may mắn được lão cho thang thuốc chữa bệnh thấp khớp bí truyền. Ta không dám chậm trễ liền đem về cho điện hạ. Tướng quân biết đấy, hễ vào đông là điện hạ lại nhức mình…</w:t>
      </w:r>
    </w:p>
    <w:p>
      <w:pPr>
        <w:pStyle w:val="BodyText"/>
      </w:pPr>
      <w:r>
        <w:t xml:space="preserve">Bệnh thấp khớp của thái tử quả là mười mấy ngày nay đã xuất hiện, mặc dù quân y có chữa cho hắn, cũng chỉ là giảm đau nhất thời. Quân y nói, bệnh này đã nhập vào cốt tủy, vốn là di chứng nhiều năm trước hắn bị nhiễm lạnh cực độ, tuy dạo một vòng quỷ môn quan rồi may mắn trở về nhưng hễ trời lạnh sẽ lại hành hạ hắn, muốn cứu hắn, e phải cầu thần y.</w:t>
      </w:r>
    </w:p>
    <w:p>
      <w:pPr>
        <w:pStyle w:val="BodyText"/>
      </w:pPr>
      <w:r>
        <w:t xml:space="preserve">– Đành rằng vậy, ngài cũng nên để hạ nhân mang về, cần gì phải thân chinh…- Dược thảo tươi mới thế này, chắc chắn người ngựa không phút giây nghỉ ngơi rồi.</w:t>
      </w:r>
    </w:p>
    <w:p>
      <w:pPr>
        <w:pStyle w:val="BodyText"/>
      </w:pPr>
      <w:r>
        <w:t xml:space="preserve">– Aiz, Trần tướng quân có điểm không biết, bệnh này của điện hạ là do lỗi của ta.- Nàng cười khổ rồi nói tiếp- Sáu năm trước, cũng vào một ngày tuyết rơi nhiều như hôm nay, ta hẹn với điện hạ sau khi bắt tên hái hoa tặc Diệp Hanh sẽ trở về đón điện hạ ở lữ quán bọn ta đang trọ, kết quả ta sai hẹn. Ta vì trúng gian kế của tên họ Diệp, vừa trúng độc vừa đấu với hắn nên chậm trễ thời gian. Suốt đêm hôm đó, điện hạ dầm tuyết đứng ở đầu ngõ đợi ta, khi ta trở về, điện hạ đã sắp biến thành băng. Sau đó, tuy y sư đã cứu điện hạ tỉnh, nhưng căn bệnh này mấy năm nay hễ vào đông liền tái phát…</w:t>
      </w:r>
    </w:p>
    <w:p>
      <w:pPr>
        <w:pStyle w:val="BodyText"/>
      </w:pPr>
      <w:r>
        <w:t xml:space="preserve">– Cái gì?- Anh kêu lên kinh hãi, mặc dù biết thời gian qua nàng săn tội phạm “nuôi” thái tử, luôn luôn chịu cảnh cận kề cái chết, nhưng nghe nàng kể chân tướng của một trong những vụ án anh liền thấy xót xa- Tên hái hoa tặc đó, hắn có tổn thương gì ngài không?</w:t>
      </w:r>
    </w:p>
    <w:p>
      <w:pPr>
        <w:pStyle w:val="BodyText"/>
      </w:pPr>
      <w:r>
        <w:t xml:space="preserve">Hái hoa tặc, hừ, độc kia sợ là mấy thứ xuân dược, thôi tình gì gì đó đi.</w:t>
      </w:r>
    </w:p>
    <w:p>
      <w:pPr>
        <w:pStyle w:val="BodyText"/>
      </w:pPr>
      <w:r>
        <w:t xml:space="preserve">– Không sao!- Nàng cúi đầu nghĩ nghĩ- Tên Diệp Hanh so với ta chắc thê thảm hơn. Ta tranh thủ trước khi mất ý thức tước “vũ khí” hành sự của hắn, sau đó lục trên người hắn tìm thuốc giải. Vì độc ngấm hơi lâu nên phải tìm nơi an toàn dưỡng sức, vốn là không nghĩ điện hạ lại đợi mình như vậy…</w:t>
      </w:r>
    </w:p>
    <w:p>
      <w:pPr>
        <w:pStyle w:val="BodyText"/>
      </w:pPr>
      <w:r>
        <w:t xml:space="preserve">Tước vũ khí… Trần Ngôn Thanh che miệng ho khan, anh còn định tìm tên khốn kia cho hắn nếm mùi sống không bằng chết, thì ra nàng đã sớm cho hắn sống dở chết dở rồi!</w:t>
      </w:r>
    </w:p>
    <w:p>
      <w:pPr>
        <w:pStyle w:val="BodyText"/>
      </w:pPr>
      <w:r>
        <w:t xml:space="preserve">– Thanh… À, Trần tướng quân, ngài không sao chứ?- Nàng bước sấn tới lo lắng hỏi.</w:t>
      </w:r>
    </w:p>
    <w:p>
      <w:pPr>
        <w:pStyle w:val="BodyText"/>
      </w:pPr>
      <w:r>
        <w:t xml:space="preserve">Anh liền xua xua tay, đáp:</w:t>
      </w:r>
    </w:p>
    <w:p>
      <w:pPr>
        <w:pStyle w:val="BodyText"/>
      </w:pPr>
      <w:r>
        <w:t xml:space="preserve">– Không sao, không việc gì!</w:t>
      </w:r>
    </w:p>
    <w:p>
      <w:pPr>
        <w:pStyle w:val="BodyText"/>
      </w:pPr>
      <w:r>
        <w:t xml:space="preserve">Đoán chừng nhìn sắc diện anh không đến nỗi tệ, nàng mới an tâm vài phần. Trần Ngôn Thanh lại một phen cảm động không thôi, anh chia tách nàng và thái tử như vậy, nàng còn lo lắng cho anh. Mà khoan, sao anh lại biến mình thành ác nhân đánh uyên ương thế này???</w:t>
      </w:r>
    </w:p>
    <w:p>
      <w:pPr>
        <w:pStyle w:val="BodyText"/>
      </w:pPr>
      <w:r>
        <w:t xml:space="preserve">– Khụ, ngài đã tới thì ở lại vài hôm đi, dạo này điện hạ thường hỏi thăm tin tức của ngài lắm!</w:t>
      </w:r>
    </w:p>
    <w:p>
      <w:pPr>
        <w:pStyle w:val="BodyText"/>
      </w:pPr>
      <w:r>
        <w:t xml:space="preserve">Đôi mắt Mai Dạ Thảo sáng lên. Nàng nói:</w:t>
      </w:r>
    </w:p>
    <w:p>
      <w:pPr>
        <w:pStyle w:val="BodyText"/>
      </w:pPr>
      <w:r>
        <w:t xml:space="preserve">– Bây giờ ta đi gặp điện hạ!</w:t>
      </w:r>
    </w:p>
    <w:p>
      <w:pPr>
        <w:pStyle w:val="BodyText"/>
      </w:pPr>
      <w:r>
        <w:t xml:space="preserve">Đoạn, trở gót quay người, nàng hướng tiểu viện nơi Hàn Thừa Triết đang ở một đường thẳng tiến. Hành sự dứt khoát nhanh gọn thật, Trần Ngôn Thanh vừa xoay qua chụp lấy đèn lồng vừa đuổi theo nàng vừa thầm nghĩ.</w:t>
      </w:r>
    </w:p>
    <w:p>
      <w:pPr>
        <w:pStyle w:val="BodyText"/>
      </w:pPr>
      <w:r>
        <w:t xml:space="preserve">Dọc đường, Trần Ngôn Thanh đem những việc gần đây thái tử làm được kể sơ cho nàng biết. Hàn Thừa Triết không hổ là dòng dõi đế vương, mấy tháng nay hắn văn ôn võ luyện bằng tốc độ thần tốc. Cái gì đạo trị quốc, binh pháp điều binh, mấy đường thương kiếm, hắn từ sáng đến tối theo học đám cao nhân trong căn cứ, miệt mài đến khi mỏi mệt, đôi mắt không chống cự nỗi nữa mới thôi. Hắn khiến cho đám nguyên lão đại thần mỗi lần nhắc tới hắn đều cười híp mắt, chắc là lòng tôn thờ hắn ở căn cứ giờ đây lại tăng thêm mấy bậc.</w:t>
      </w:r>
    </w:p>
    <w:p>
      <w:pPr>
        <w:pStyle w:val="BodyText"/>
      </w:pPr>
      <w:r>
        <w:t xml:space="preserve">Mai Dạ Thảo mím môi im lặng nghe anh kể, khi anh vừa dứt lời, nàng siết chặt nắm tay, chỉ nói gọn một câu:</w:t>
      </w:r>
    </w:p>
    <w:p>
      <w:pPr>
        <w:pStyle w:val="BodyText"/>
      </w:pPr>
      <w:r>
        <w:t xml:space="preserve">– Quả nhiên, điện hạ ở đây không sai!</w:t>
      </w:r>
    </w:p>
    <w:p>
      <w:pPr>
        <w:pStyle w:val="BodyText"/>
      </w:pPr>
      <w:r>
        <w:t xml:space="preserve">Hai người đến bên cửa sổ, nàng ra dấu cho anh im lặng rồi kéo nhẹ cánh cửa nhìn lén vào trong. Căn phòng tối mờ, ánh nến trên bàn chập chờn lay động vì gió, tiếng hít thở nặng nhọc của hắn phải thật thính tai mới nghe được. Trần Ngôn Thanh lại lần nữa nhíu mày. Thái tử hắn tuy bị bệnh hành hạ vẫn không quên việc học, chỉ giữa đêm vắng như này, hơi thở của hắn mới tố cáo nỗi đau hắn đang chịu đựng. Lắng nghe hơi thở của hắn, anh còn thấy nặng nề, huống chi là nàng, biết mấy thương tâm đây?</w:t>
      </w:r>
    </w:p>
    <w:p>
      <w:pPr>
        <w:pStyle w:val="BodyText"/>
      </w:pPr>
      <w:r>
        <w:t xml:space="preserve">Quả nhiên, có tiếng nàng hít mũi. Anh sửng sốt quay sang nhìn nàng, như bị tập kích lén, nàng vội vàng kéo tay áo lau lau khóe mi.</w:t>
      </w:r>
    </w:p>
    <w:p>
      <w:pPr>
        <w:pStyle w:val="BodyText"/>
      </w:pPr>
      <w:r>
        <w:t xml:space="preserve">– Trần tướng quân, – Nàng nói bằng giọng mũi- điện hạ xin nhờ ngài, ta đi đây!</w:t>
      </w:r>
    </w:p>
    <w:p>
      <w:pPr>
        <w:pStyle w:val="BodyText"/>
      </w:pPr>
      <w:r>
        <w:t xml:space="preserve">– Đi?- Anh kinh hãi lặp lại- Không vào gặp, cứ vậy là đi sao?</w:t>
      </w:r>
    </w:p>
    <w:p>
      <w:pPr>
        <w:pStyle w:val="BodyText"/>
      </w:pPr>
      <w:r>
        <w:t xml:space="preserve">– Dạ Thảo trở về là kháng quân lệnh, tướng quân lại là người giữ quân kỹ nghiêm minh, làm sao ta lại để tướng quân mang tiếng xấu. Vừa hay chẳng ai bắt gặp, ta còn không nhanh đi sao?</w:t>
      </w:r>
    </w:p>
    <w:p>
      <w:pPr>
        <w:pStyle w:val="BodyText"/>
      </w:pPr>
      <w:r>
        <w:t xml:space="preserve">– Nhưng mà…- Thái tử mong nàng như thế.</w:t>
      </w:r>
    </w:p>
    <w:p>
      <w:pPr>
        <w:pStyle w:val="BodyText"/>
      </w:pPr>
      <w:r>
        <w:t xml:space="preserve">– Điện hạ vốn khó ngủ, không nên đánh thức ngài…</w:t>
      </w:r>
    </w:p>
    <w:p>
      <w:pPr>
        <w:pStyle w:val="BodyText"/>
      </w:pPr>
      <w:r>
        <w:t xml:space="preserve">Nàng chỉ nói như thế, cứ như vậy dụng khinh công trác tuyệt của mình lao vào màn đêm.</w:t>
      </w:r>
    </w:p>
    <w:p>
      <w:pPr>
        <w:pStyle w:val="BodyText"/>
      </w:pPr>
      <w:r>
        <w:t xml:space="preserve">– Này…</w:t>
      </w:r>
    </w:p>
    <w:p>
      <w:pPr>
        <w:pStyle w:val="BodyText"/>
      </w:pPr>
      <w:r>
        <w:t xml:space="preserve">– Trần tướng quân!- Một toán lính gác từ phía sau lưng cúi rạp đầu hành lễ, viên đội trưởng cung kính thưa- Muộn thế này tướng quân còn chưa ngủ sao?</w:t>
      </w:r>
    </w:p>
    <w:p>
      <w:pPr>
        <w:pStyle w:val="BodyText"/>
      </w:pPr>
      <w:r>
        <w:t xml:space="preserve">Cả toán lính mà anh cũng không hay biết! Trần Ngôn Thanh lắc đầu cười khổ, đoạn, anh vòng tay đáp lễ bọn hắn rồi quày quả trở về.</w:t>
      </w:r>
    </w:p>
    <w:p>
      <w:pPr>
        <w:pStyle w:val="BodyText"/>
      </w:pPr>
      <w:r>
        <w:t xml:space="preserve">Sau, anh càng nghĩ càng thấy không đành lòng, nàng vất vả dụng tâm với thái tử như vậy, nếu không cho hắn biết thì thật có lỗi với nàng đi. Anh nhân lúc bệnh trạng của hắn có chuyển biến tốt bèn thật thà khai báo, người bất chấp lạnh giá đội tuyết nửa đêm mang thuốc đem về cho hắn chính là nàng.</w:t>
      </w:r>
    </w:p>
    <w:p>
      <w:pPr>
        <w:pStyle w:val="BodyText"/>
      </w:pPr>
      <w:r>
        <w:t xml:space="preserve">Thế nhưng, Hàn Thừa Triết chẳng những không chút cảm động còn nổi giận bừng bừng. Hắn vừa mới uống chén thuốc, nghe xong chuyện đã ném vỡ tan nó. Đoạn, hắn cười lạnh, nói:</w:t>
      </w:r>
    </w:p>
    <w:p>
      <w:pPr>
        <w:pStyle w:val="BodyText"/>
      </w:pPr>
      <w:r>
        <w:t xml:space="preserve">– Giỏi lắm! Đã đến lại không vào! Nếu đi được thì cứ đi, đừng về nữa!</w:t>
      </w:r>
    </w:p>
    <w:p>
      <w:pPr>
        <w:pStyle w:val="BodyText"/>
      </w:pPr>
      <w:r>
        <w:t xml:space="preserve">Aizzz, chẳng biết lời của hắn có tên huynh đệ nào nghe được, lại chẳng biết có viết thư báo cho nàng biết không, rốt cuộc, lần gặp tiếp theo, là tròn hai mươi tháng từ sau hôm ấy.</w:t>
      </w:r>
    </w:p>
    <w:p>
      <w:pPr>
        <w:pStyle w:val="BodyText"/>
      </w:pPr>
      <w:r>
        <w:t xml:space="preserve">Từ lúc đón thái tử vào căn cứ, thanh thế nghĩa quân càng ngày càng lớn mạnh, anh hùng khắp nơi tới đầu quân càng nhiều, thế lực của triều đình nhiều lần đại bại, thời cuộc đã muốn nhìn rõ trước mắt. Ai cũng nói, không quá hai năm, thái tử chắc chắn ngồi lên ngai vàng. Lại nói, căn cứ nghĩa quân trãi qua mấy lần đổi chỗ, ba tháng trước, nghĩa quân lại chuyển căn cứ về Dung Thành, là một trong những tòa thành trọng yếu, cuộc sống phồn vinh, dân cư đông đúc, thương nghiệp phát triển, giao thông thuận đường. Tòa Dung Thành này lại kề cận bên Lạc Thành, là nơi Mai Dạ Thảo và đám huynh đệ đang đóng quân, ước chừng một ngày kỵ mã là tới. Thế nên, nhân dịp tiết Trung thu, thái tử ngẫu nhiên nói với Văn thừa tướng thế này:</w:t>
      </w:r>
    </w:p>
    <w:p>
      <w:pPr>
        <w:pStyle w:val="BodyText"/>
      </w:pPr>
      <w:r>
        <w:t xml:space="preserve">– Ông xem, dân chúng cả thành đang nô nức chuẩn bị lễ hội đèn lồng kìa. Ta nhớ ngày xưa, dịp Trung thu như thế này phụ hoàng cho người làm thật nhiều bánh Trung thu, mẫu hậu thì mời các vị danh gia tiểu thư vào cung làm đèn lồng, treo câu đố, sau đó giữa ngự hoa viên tràn ngập mùi hoa cúc, bách quan tranh nhau giải đố, cười cười nói nói rộn rã, nha, thật vui biết mấy. Aiz, lễ hội như vậy giữa thời loạn ta cũng không dám mong, chỉ là, giá như chúng tướng có thể về đủ mặt, một nhà chúng ta sẽ cùng nhau ăn bánh Trung thu, uống trà thưởng nguyệt, ông nói đi, có phải tốt không? Aizzz…</w:t>
      </w:r>
    </w:p>
    <w:p>
      <w:pPr>
        <w:pStyle w:val="BodyText"/>
      </w:pPr>
      <w:r>
        <w:t xml:space="preserve">Đợi thái tử vừa cáo biệt, Văn thừa tướng liền mở hội nghị triệu tập tất cả thành phần tinh anh lãnh đạo nghĩa quân ngay. Lão thao thao kể lể, thái tử dù bận trăm công ngàn việc vẫn lo cho chúng tướng ngoài xa, mặc dù đại sự của chúng ta đến nay vẫn chưa thành nhưng để cổ vũ tinh thần chúng huynh đệ, nay triệu mọi người về cùng vui đêm Trung thu, ai đang cầm quân thì giao quyền phó tướng, chỉ cần có mặt vào đêm Trung thu, đợi sáng ngày lại quay về tiếp tục nhiệm vụ. Việc này mang tính chất cực kỳ quan trọng, cấm không được vắng mặt dù bất kỳ lý do gì, ai kháng lệnh xử theo quân pháp!</w:t>
      </w:r>
    </w:p>
    <w:p>
      <w:pPr>
        <w:pStyle w:val="BodyText"/>
      </w:pPr>
      <w:r>
        <w:t xml:space="preserve">– Trần tướng quân, ngươi nói xem, mọi người sẽ đến đông đủ chứ?</w:t>
      </w:r>
    </w:p>
    <w:p>
      <w:pPr>
        <w:pStyle w:val="BodyText"/>
      </w:pPr>
      <w:r>
        <w:t xml:space="preserve">Sau khi trả quyển binh pháp vào tay Trần Ngôn Thanh, Hàn Thừa Triết đột nhiên hỏi. Anh sửng sốt nhìn hắn. Hắn vội đảo mắt nhìn sang phía khác, có một chút bối rối, lại nói tiếp:</w:t>
      </w:r>
    </w:p>
    <w:p>
      <w:pPr>
        <w:pStyle w:val="BodyText"/>
      </w:pPr>
      <w:r>
        <w:t xml:space="preserve">– Thôi, ta trở về phòng đây!</w:t>
      </w:r>
    </w:p>
    <w:p>
      <w:pPr>
        <w:pStyle w:val="BodyText"/>
      </w:pPr>
      <w:r>
        <w:t xml:space="preserve">– Điện hạ…- Anh mặt không đổi sắc, báo cáo nhanh tình hình cho hắn biết- Lâm Kiệt hồi âm nói là bọn hắn sẽ về, còn có, Mai tướng quân cũng nói sẽ về. Mọi thứ thần đã sai người chuẩn bị, xin điện hạ an tâm!</w:t>
      </w:r>
    </w:p>
    <w:p>
      <w:pPr>
        <w:pStyle w:val="BodyText"/>
      </w:pPr>
      <w:r>
        <w:t xml:space="preserve">– Ừ…- Không mặn không nhạt, chỉ khẽ thốt như thế.</w:t>
      </w:r>
    </w:p>
    <w:p>
      <w:pPr>
        <w:pStyle w:val="BodyText"/>
      </w:pPr>
      <w:r>
        <w:t xml:space="preserve">Trần Ngôn Thanh dám chắc mình không nhìn lầm, giây phút hắn xoay người rời đi, đôi mắt hắn không còn vẻ ảm đạm như trước, còn có, khóe miệng hắn khẽ nhếch lên một chút. Đây, ông trời a, xin cho anh đoán sai đi. Vì sao, mọi đường đi nước bước của hắn, mọi biểu cảm của anh, đều dẫn anh đến một nhận định là… hắn có tình ý với Thảo muội ah!</w:t>
      </w:r>
    </w:p>
    <w:p>
      <w:pPr>
        <w:pStyle w:val="BodyText"/>
      </w:pPr>
      <w:r>
        <w:t xml:space="preserve">Hàn Thừa Triết đã mười tám tuổi, cái gì nhi nữ tình trường, hắn không ít thì nhiều cũng bắt đầu có cảm giác. Trước đây, anh vốn cho rằng hắn đối tốt với Mai Dạ Thảo chẳng qua vì nàng là người thân cận nhất của hắn, sớm sớm tối tối cùng chung hoạn nạn, như là loại tình cảm tỷ đệ mà thôi. Anh muốn tách hai người ra hai hướng, chính là không muốn khiến hắn suy nghĩ lệch lạc, nảy sinh ý nghĩ không đúng với nàng. Hắn là thiếu niên mới lớn, nàng tuy không hiểu tình nam nữ nhưng dù sao cũng là trưởng bối. Xưa nay, làm gì có chủ nhân thành thân với hạ nhân, càng không có thê tử nhiều tuổi hơn phu quân như vậy! Aiz, nếu anh không nhầm thì, tình cảm này là Hàn Thừa Triết hắn đơn phương đi.</w:t>
      </w:r>
    </w:p>
    <w:p>
      <w:pPr>
        <w:pStyle w:val="BodyText"/>
      </w:pPr>
      <w:r>
        <w:t xml:space="preserve">– Trần tướng quân, cũng việc khiến ngài lao tâm khổ tứ sao? Mồ hôi chảy nhiều như thế…</w:t>
      </w:r>
    </w:p>
    <w:p>
      <w:pPr>
        <w:pStyle w:val="BodyText"/>
      </w:pPr>
      <w:r>
        <w:t xml:space="preserve">Tiếng của người vừa đến bên cửa khiến Trần Ngôn Thanh phục hồi lại thần sắc. Người tới là Dương Hồng, trước đây dưới thời tiên đế làm chức Binh bộ lang trung nay theo trợ giúp nghĩa quân coi quản khí giới. Trần Ngôn Thanh cả cười, đáp:</w:t>
      </w:r>
    </w:p>
    <w:p>
      <w:pPr>
        <w:pStyle w:val="BodyText"/>
      </w:pPr>
      <w:r>
        <w:t xml:space="preserve">– Để Dương đại nhân chê cười, ta không có việc gì. Chẳng hay, đại nhân đến đây là…</w:t>
      </w:r>
    </w:p>
    <w:p>
      <w:pPr>
        <w:pStyle w:val="BodyText"/>
      </w:pPr>
      <w:r>
        <w:t xml:space="preserve">– À, việc này…- Dương Hồng đảo mắt nhìn quanh, biết được không có người lai vãng liền bước lại gần Trần Ngôn Thanh, hạ giọng nói- ta xưa nay không biết ăn nói, cũng không dám làm lỡ thời giờ của tướng quân, quả thật là ta có một việc cần tướng quân giúp đỡ!</w:t>
      </w:r>
    </w:p>
    <w:p>
      <w:pPr>
        <w:pStyle w:val="BodyText"/>
      </w:pPr>
      <w:r>
        <w:t xml:space="preserve">– Ổ? Xin được lắng nghe…</w:t>
      </w:r>
    </w:p>
    <w:p>
      <w:pPr>
        <w:pStyle w:val="BodyText"/>
      </w:pPr>
      <w:r>
        <w:t xml:space="preserve">– Chả là ta có một nữ nhi tuổi tròn đôi tám, nhan sắc không dám tự khen là hoa nhường nguyệt thẹn nhưng so với nhiều người cũng không kém phần tư sắc, ta muốn nhờ tướng quân nói lời tốt đẹp trước mặt thái tử dùm nó. Nếu việc thành, ơn này quyết không dám phụ!</w:t>
      </w:r>
    </w:p>
    <w:p>
      <w:pPr>
        <w:pStyle w:val="BodyText"/>
      </w:pPr>
      <w:r>
        <w:t xml:space="preserve">Trần Ngôn Thanh nhướng mày. Anh không cần ông ta nói thêm cũng hiểu được ông ta muốn nói gì, bởi lẽ, những lời này không phải anh nghe chỉ mình ông ta nói. Thái tử anh tuấn như vậy, tiền đồ như vậy, nếu không nhân lúc hắn còn hàn vi mà tiếp cận chẳng lẽ phải đợi lúc hắn đứng trên ngôi cao, vạn người hô ủng mới muốn đến gần sao? Lại nói, dù không được vào ngôi hoàng hậu, nếu lọt được vào mắt xanh của hắn, làm phi tần cũng không tệ đi!</w:t>
      </w:r>
    </w:p>
    <w:p>
      <w:pPr>
        <w:pStyle w:val="BodyText"/>
      </w:pPr>
      <w:r>
        <w:t xml:space="preserve">Anh bày ra vẻ bất đắc dĩ, lắc đầu thở dài, nói:</w:t>
      </w:r>
    </w:p>
    <w:p>
      <w:pPr>
        <w:pStyle w:val="BodyText"/>
      </w:pPr>
      <w:r>
        <w:t xml:space="preserve">– Aizzz, Dương đại nhân chớ khách khí, ta tuy có lòng giúp ngài nhưng e không đủ sức thôi…</w:t>
      </w:r>
    </w:p>
    <w:p>
      <w:pPr>
        <w:pStyle w:val="BodyText"/>
      </w:pPr>
      <w:r>
        <w:t xml:space="preserve">– Tướng quân, ý ngài là…</w:t>
      </w:r>
    </w:p>
    <w:p>
      <w:pPr>
        <w:pStyle w:val="BodyText"/>
      </w:pPr>
      <w:r>
        <w:t xml:space="preserve">– Điện hạ từng nói qua rằng đại nghiệp chưa thành, thù nhà chưa báo, chuyện thành gia thất sẽ không nghĩ đến!</w:t>
      </w:r>
    </w:p>
    <w:p>
      <w:pPr>
        <w:pStyle w:val="BodyText"/>
      </w:pPr>
      <w:r>
        <w:t xml:space="preserve">– Ách,- Dương Hồng vẫn không nguôi hi vọng, cố vớt vát- nhưng điện hạ cũng đã trưởng thành, nếu không phải xảy ra biến cố, lúc này nhi tử ắt cũng có rồi. Tướng quân nên khuyên điện hạ nghĩ đến hậu vận của Kỳ Nam ta, không thể để huyết mạch hoàng thất suy yếu ah….</w:t>
      </w:r>
    </w:p>
    <w:p>
      <w:pPr>
        <w:pStyle w:val="BodyText"/>
      </w:pPr>
      <w:r>
        <w:t xml:space="preserve">– Ngài nói, chuyện lập phi của điện hạ so với chúng ta thì Văn thừa tướng lo lắng nhiều hay ít hơn? Ông ta từ hơn một năm trước đã muốn tìm người hầu hạ điện hạ rồi, nhưng bao nhiêu người cũng không đổi được tâm điện hạ. Ai nha, nếu quả Dương tiểu thư nhan sắc vừa hơn người, tài trí vừa thông tuệ, sợ gì không gặp cơ duyên xảo hợp được điện hạ để mắt, ngài cũng đừng quá lo nghĩ nhiều!</w:t>
      </w:r>
    </w:p>
    <w:p>
      <w:pPr>
        <w:pStyle w:val="BodyText"/>
      </w:pPr>
      <w:r>
        <w:t xml:space="preserve">Này, không phải anh ngại phiền mà từ chối khéo, đích thật là Văn thừa tướng lo cho hôn sự của thái tử còn sốt sắng hơn lo cho con trai lão, phỏng chừng, điện hạ chưa thành thân thì con trai lão cũng bị bỏ phế theo. Nhưng mà, Hàn Thừa Triết tính tình ôn hòa, gì cũng có thể thương lượng chỉ có chuyện hôn sự là miễn bàn. Hắn từ chối nhiều phen rốt cuộc đành ra tối hậu thư là không thành đại sự, tuyệt không thành thân. Hắn nói, thù nhà chưa trả không có dạ tìm vui, cũng không có thời gian dành cho tư tình nam nữ. Nhớ tới hôm nọ, nghe hắn tuyên bố xong liền đổi lấy một đoàn nguyên lão đại thần hai mắt đều khóc đỏ, anh thực muốn vái hắn một vái dài. Bây giờ nghĩ lại, chỉ sợ không phải hắn không nghĩ, mà do đám đại thần đề cử sai đối tượng mà thôi!</w:t>
      </w:r>
    </w:p>
    <w:p>
      <w:pPr>
        <w:pStyle w:val="BodyText"/>
      </w:pPr>
      <w:r>
        <w:t xml:space="preserve">Đến ngày Trung thu, Mai Dạ Thảo quả thực trở về, có điều, huynh đệ nàng trở về lúc sáng sớm, còn nàng phải đợi bóng trăng nhô cao, phố xá lên đèn, người ngựa phủ đầy sương gió mới thấy lộ diện. Mệt cho Hàn Thừa Triết suốt bữa yến tiệc đứng ngồi không yên, n lần lén nhìn ra cửa, đối đáp với quần thần câu được câu không. Đợi đến nhân ảnh của nàng vừa bước lên thềm, hắn vừa muốn động, Trần Ngôn Thanh lập tức đứng dậy, bước vội về phía nàng, lên tiếng trách cứ:</w:t>
      </w:r>
    </w:p>
    <w:p>
      <w:pPr>
        <w:pStyle w:val="BodyText"/>
      </w:pPr>
      <w:r>
        <w:t xml:space="preserve">– Mai tướng quân, ta còn tưởng ngài không về được, sao tới chậm như vậy?</w:t>
      </w:r>
    </w:p>
    <w:p>
      <w:pPr>
        <w:pStyle w:val="BodyText"/>
      </w:pPr>
      <w:r>
        <w:t xml:space="preserve">– Muộn rồi sao?- Mặt nàng tối sầm, lộ ra vẻ kinh hãi- Tiệc đã tàn sao?</w:t>
      </w:r>
    </w:p>
    <w:p>
      <w:pPr>
        <w:pStyle w:val="BodyText"/>
      </w:pPr>
      <w:r>
        <w:t xml:space="preserve">– À, vậy thì chưa, chỉ mới bắt đầu…- Nàng hoang mang làm anh bối rối, quả thật bữa tiệc chỉ mới khai mạc, chỉ là nàng là người được mong đợi nhất cũng là người tới chậm nhất thôi.</w:t>
      </w:r>
    </w:p>
    <w:p>
      <w:pPr>
        <w:pStyle w:val="BodyText"/>
      </w:pPr>
      <w:r>
        <w:t xml:space="preserve">– Tốt quá!- Mai Dạ Thảo vỗ vỗ ngực thở phào- Ta còn tưởng tính sai thời gian, tướng quân cũng biết dạo này tình hình khó khăn thế nào rồi đấy, may mà bề trên chỉ yêu cầu có mặt tại buổi tiệc thôi!</w:t>
      </w:r>
    </w:p>
    <w:p>
      <w:pPr>
        <w:pStyle w:val="BodyText"/>
      </w:pPr>
      <w:r>
        <w:t xml:space="preserve">Gió lạnh thổi qua.</w:t>
      </w:r>
    </w:p>
    <w:p>
      <w:pPr>
        <w:pStyle w:val="BodyText"/>
      </w:pPr>
      <w:r>
        <w:t xml:space="preserve">Khóe môi Trần Ngôn Thanh giật giật, mồ hôi trán bắt đầu túa ra. Anh lén liếc trộm Hàn Thừa Triết, ai nha, mặt hắn quả nhiên không còn nét xuân nữa, như vừa bị bão tuyết quét qua vậy. Hắn nhếch môi cười, cướp lời anh:</w:t>
      </w:r>
    </w:p>
    <w:p>
      <w:pPr>
        <w:pStyle w:val="BodyText"/>
      </w:pPr>
      <w:r>
        <w:t xml:space="preserve">– Không sao đâu! Mai tướng quân bận rộn như vậy, có thể bỏ chút thời gian tới đây là nể mặt ta lắm rồi! Mai tướng quân, mời về chỗ!!</w:t>
      </w:r>
    </w:p>
    <w:p>
      <w:pPr>
        <w:pStyle w:val="BodyText"/>
      </w:pPr>
      <w:r>
        <w:t xml:space="preserve">Sặc, thái tử mở miệng vàng mời, xưa nay hiếm có ah, vì sao lại rét thế này???</w:t>
      </w:r>
    </w:p>
    <w:p>
      <w:pPr>
        <w:pStyle w:val="BodyText"/>
      </w:pPr>
      <w:r>
        <w:t xml:space="preserve">– A, tâu vâng!- Mai Dạ Thảo được cái đại xá lập tức tạ ơn.</w:t>
      </w:r>
    </w:p>
    <w:p>
      <w:pPr>
        <w:pStyle w:val="BodyText"/>
      </w:pPr>
      <w:r>
        <w:t xml:space="preserve">Nàng theo hướng tay của Trần Ngôn Thanh, thấy được vị trí bỏ trống chuẩn bị sẵn cho mình, chính là bố trí ngồi cạnh anh, liền song song cùng anh bước tới.</w:t>
      </w:r>
    </w:p>
    <w:p>
      <w:pPr>
        <w:pStyle w:val="BodyText"/>
      </w:pPr>
      <w:r>
        <w:t xml:space="preserve">Này, còn chưa an tọa, Hàn Thừa Triết đã phá ngang:</w:t>
      </w:r>
    </w:p>
    <w:p>
      <w:pPr>
        <w:pStyle w:val="BodyText"/>
      </w:pPr>
      <w:r>
        <w:t xml:space="preserve">– Mai tướng quân, vì một mình ngươi bắt mọi người đợi lâu, có phải chăng nên phạt?</w:t>
      </w:r>
    </w:p>
    <w:p>
      <w:pPr>
        <w:pStyle w:val="BodyText"/>
      </w:pPr>
      <w:r>
        <w:t xml:space="preserve">– Đúng vậy!- Lý Giang Thành hưởng ứng theo- Chi bằng tướng quân đại diện tỷ muội kính điện hạ một ly tạ lỗi đi?</w:t>
      </w:r>
    </w:p>
    <w:p>
      <w:pPr>
        <w:pStyle w:val="BodyText"/>
      </w:pPr>
      <w:r>
        <w:t xml:space="preserve">Đêm tiệc không chỉ có nàng là nữ nhân, vẫn còn các vị tiểu thư phu nhân các quan, nhưng họ vai vế thấp nên ngồi khá xa, chỉ có nàng cầm chức tiên phong tướng quân, ở đối diện thái tử không xa là bao, đại diện phe nữ kính rượu thái tử cũng là đề nghị hay.</w:t>
      </w:r>
    </w:p>
    <w:p>
      <w:pPr>
        <w:pStyle w:val="BodyText"/>
      </w:pPr>
      <w:r>
        <w:t xml:space="preserve">– Không được, lấy giao tình của ta với Mai tướng quân, một ly làm sao đủ!-Hàn Thừa Triết nhướng mày, hỏi nàng- Tướng quân nói có đúng không?</w:t>
      </w:r>
    </w:p>
    <w:p>
      <w:pPr>
        <w:pStyle w:val="BodyText"/>
      </w:pPr>
      <w:r>
        <w:t xml:space="preserve">– Điện hạ, tửu lượng của ngài…- Mai Dạ Thảo nhíu mày lo lắng, mấy năm đi theo hắn, nàng có bao giờ cho hắn đụng tới rượu đâu.</w:t>
      </w:r>
    </w:p>
    <w:p>
      <w:pPr>
        <w:pStyle w:val="BodyText"/>
      </w:pPr>
      <w:r>
        <w:t xml:space="preserve">– Người đâu, mai hai vò rượu tới đây!</w:t>
      </w:r>
    </w:p>
    <w:p>
      <w:pPr>
        <w:pStyle w:val="BodyText"/>
      </w:pPr>
      <w:r>
        <w:t xml:space="preserve">Hàn Thừa Triết hô lớn. Chớp mắt, hai vò rượu đã được mang lên, Mai Dạ Thảo thoáng chần chừ, nhưng mà, ánh mắt của cả trăm người đang đổ dồn vào nàng, lại thấy thái tử nhìn mình bằng ánh mắt mong đợi, xem ra không uống không được. Nàng giật phăng nắp vò, nói vài câu khách sáo kính hắn rồi kề môi uống.</w:t>
      </w:r>
    </w:p>
    <w:p>
      <w:pPr>
        <w:pStyle w:val="BodyText"/>
      </w:pPr>
      <w:r>
        <w:t xml:space="preserve">Phía đối diện, Hàn Thừa Triết thoáng chau mày, rồi không nói thêm gì, hắn ngửa đầu uống theo. Tốc độ của hắn cũng không tệ, đợi Mai Dạ Thảo đặt vò rượu rỗng xuống bàn, hắn bên này cũng chúc ngược vò rượu xuống rồi đưa cho người hầu đứng cạnh bên. Sắc diện hắn vẫn không đổi, xem ra, hắn là loại người trời sinh tửu lượng khá, không cần luyện tự nhiên thành.</w:t>
      </w:r>
    </w:p>
    <w:p>
      <w:pPr>
        <w:pStyle w:val="BodyText"/>
      </w:pPr>
      <w:r>
        <w:t xml:space="preserve">Trần Ngôn Thanh giật nhẹ gấu tay áo nàng, ra hiệu mau mau ngồi xuống. Vừa nãy, anh còn định ám hiệu nàng nếu uống không nổi thì để anh giúp, chẳng ngờ, lúc vò rượu đặt xuống cũng là lúc nó chẳng còn một giọt. Nàng vừa đi đường xa, bụng không có thứ gì, tuy tửu lượng cao nhưng uống vò rượu lớn như vậy, thái tử hắn đúng là nham hiểm mà! Chả lẽ, tình ý gì đó của hắn là anh đoán lầm sao?</w:t>
      </w:r>
    </w:p>
    <w:p>
      <w:pPr>
        <w:pStyle w:val="BodyText"/>
      </w:pPr>
      <w:r>
        <w:t xml:space="preserve">Thế nhưng, lần thứ hai, Hàn Thừa Triết lại phá ngang:</w:t>
      </w:r>
    </w:p>
    <w:p>
      <w:pPr>
        <w:pStyle w:val="BodyText"/>
      </w:pPr>
      <w:r>
        <w:t xml:space="preserve">– Tửu lượng Mai tướng quân quả nhiên không tệ, một vò Đông Mai hai mươi năm cũng không làm đổi sắc mặt được!</w:t>
      </w:r>
    </w:p>
    <w:p>
      <w:pPr>
        <w:pStyle w:val="BodyText"/>
      </w:pPr>
      <w:r>
        <w:t xml:space="preserve">– Điện hạ quá khen!- Mai Dạ Thảo khiêm nhường đáp.</w:t>
      </w:r>
    </w:p>
    <w:p>
      <w:pPr>
        <w:pStyle w:val="BodyText"/>
      </w:pPr>
      <w:r>
        <w:t xml:space="preserve">– Có điều…- Hắn lắc lắc ngón tay, nói tiếp- Hình phạt xưa nay luôn làm khó, nếu quá dễ dàng thì đâu xứng gọi là phạt, vừa rồi không tính!</w:t>
      </w:r>
    </w:p>
    <w:p>
      <w:pPr>
        <w:pStyle w:val="BodyText"/>
      </w:pPr>
      <w:r>
        <w:t xml:space="preserve">– Điện hạ…- Cả Lý Giang Thành và Trần Ngôn Thanh cùng đồng thời lên tiếng cản.</w:t>
      </w:r>
    </w:p>
    <w:p>
      <w:pPr>
        <w:pStyle w:val="BodyText"/>
      </w:pPr>
      <w:r>
        <w:t xml:space="preserve">– Uầy, hai vị tướng quân, xin đừng khẩn trương!- Hàn Thừa Triết tiếu lý tàng đao nhìn hai người, nói tiếp- Ta tự biết chừng mực!</w:t>
      </w:r>
    </w:p>
    <w:p>
      <w:pPr>
        <w:pStyle w:val="BodyText"/>
      </w:pPr>
      <w:r>
        <w:t xml:space="preserve">Mai Dạ Thảo ôm quyền, kính cẩn thưa:</w:t>
      </w:r>
    </w:p>
    <w:p>
      <w:pPr>
        <w:pStyle w:val="BodyText"/>
      </w:pPr>
      <w:r>
        <w:t xml:space="preserve">– Điện hạ có việc cứ phân phó, thần xin chờ lĩnh mệnh!</w:t>
      </w:r>
    </w:p>
    <w:p>
      <w:pPr>
        <w:pStyle w:val="BodyText"/>
      </w:pPr>
      <w:r>
        <w:t xml:space="preserve">– Được!- Hàn Thừa Triết vỗ tay tán thưởng, hắn đắc ý nói- Hôm nay nhân dịp Trung thu, hay là ta ra đề thế này đi, nhớ lại mười mấy năm trước ta từng ăn chè trôi nước do Khưu trù sư của ngự thiện phòng làm đến nay vẫn nhớ mãi không thôi, không biết Mai tướng quân có thể làm cho ta một chén như thế chăng?</w:t>
      </w:r>
    </w:p>
    <w:p>
      <w:pPr>
        <w:pStyle w:val="BodyText"/>
      </w:pPr>
      <w:r>
        <w:t xml:space="preserve">Một lời vừa nói, nơi nơi đều dậy lên lời bàn. Khưu trù sư của ngự thiện phòng chẳng phải cũng là tổng quản ngự thiện phòng năm xưa sao? Thứ do chính tay ông ta làm ra dĩ nhiên là hàng cực phẩm. Lại nói, chè trôi nước là món mọi nữ nhân đều biết nhưng Mai Dạ Thảo là phận võ tướng, quanh năm chém chém giết giết, có thể làm ra được hay không là một chuyện, làm ra được lại có thể hợp khẩu vị thái tử không lại là chuyện khác ah!</w:t>
      </w:r>
    </w:p>
    <w:p>
      <w:pPr>
        <w:pStyle w:val="BodyText"/>
      </w:pPr>
      <w:r>
        <w:t xml:space="preserve">– Điện hạ…- Mai Dạ Thảo tái mặt nói- thần sợ là không làm được!</w:t>
      </w:r>
    </w:p>
    <w:p>
      <w:pPr>
        <w:pStyle w:val="BodyText"/>
      </w:pPr>
      <w:r>
        <w:t xml:space="preserve">– Uầy, Mai tướng quân khiêm tốn rồi, ai chẳng biết Mai tướng quân có gì làm không được! – Hắn cười hết sức vô hại, lại ném thêm một mồi lửa nữa- Thế này đi, nếu Mai tướng quân làm được ta sẽ trọng thưởng. Nhược bằng không được, phạt chồng thêm phạt, chức vị tướng quân ngươi đang nắm phiền giao cho người khác, ngươi ở lại đây làm chè trôi nước đến khi thành thạo mới thôi đi!</w:t>
      </w:r>
    </w:p>
    <w:p>
      <w:pPr>
        <w:pStyle w:val="BodyText"/>
      </w:pPr>
      <w:r>
        <w:t xml:space="preserve">Trần Ngôn Thanh đen mặt. Đây… Hắn công báo tư thù có phải không? Mai Dạ Thảo đường đường là tướng tài, chỉ vì một chén chè mà trở thành đầu bếp, hoang đường, thật quá hoang đường!</w:t>
      </w:r>
    </w:p>
    <w:p>
      <w:pPr>
        <w:pStyle w:val="BodyText"/>
      </w:pPr>
      <w:r>
        <w:t xml:space="preserve">– Tuân lệnh!</w:t>
      </w:r>
    </w:p>
    <w:p>
      <w:pPr>
        <w:pStyle w:val="BodyText"/>
      </w:pPr>
      <w:r>
        <w:t xml:space="preserve">Một lời của Mai Dạ Thảo lại tiếp tục làm anh choáng. Nàng không hổ là tiên phong, làm việc nhanh gọn, không đợi huynh đệ cầu tình, cứ vậy nhanh miệng đáp ứng!</w:t>
      </w:r>
    </w:p>
    <w:p>
      <w:pPr>
        <w:pStyle w:val="BodyText"/>
      </w:pPr>
      <w:r>
        <w:t xml:space="preserve">– Mai tướng quân…- Anh lại giật giật tay áo nàng lôi kéo nàng chú ý đến mình, khẽ nói- nếu ngài làm không được thì đừng miễn cưỡng…</w:t>
      </w:r>
    </w:p>
    <w:p>
      <w:pPr>
        <w:pStyle w:val="BodyText"/>
      </w:pPr>
      <w:r>
        <w:t xml:space="preserve">– Chỉ cần điện hạ muốn, ta sẽ làm!</w:t>
      </w:r>
    </w:p>
    <w:p>
      <w:pPr>
        <w:pStyle w:val="BodyText"/>
      </w:pPr>
      <w:r>
        <w:t xml:space="preserve">Sau khi thốt lên mấy lời đó, nàng quay bước lui ra.</w:t>
      </w:r>
    </w:p>
    <w:p>
      <w:pPr>
        <w:pStyle w:val="BodyText"/>
      </w:pPr>
      <w:r>
        <w:t xml:space="preserve">Thời gian hai nén hương thoắt đã trôi qua. Trong đoạn thời gian ấy, Trần Ngôn Thanh ngồi dự bữa tiệc mà như ngồi trên hỏa lò, cảm thấy không khí như bị rút cạn, thời gian chậm chạp kéo lê như qua mấy mươi năm, aiz, thật mệt tim. Đành rằng sắc diện Hàn Thừa Triết vẫn không đổi, hắn vẫn cho chương trình bữa tiệc diễn ra như kế hoạch, nào múa nào hát, nào thả đèn đối thơ, gì gì cũng không bỏ, nhưng anh dám lấy mạng ra bảo đảm, nụ cười trên môi hắn là giả, tâm tình vui vẻ đó cũng giả nốt. Nực cười không, hắn rõ ràng là sắp đạt thành ý nguyện, chỉ cần Mai Dạ Thảo mang chén chè kia dâng lên, hắn vờ ăn chiếu lệ rồi phán một câu không hợp, nàng liền trở về cạnh hắn ngay. Lúc này, hắn nên cao hứng mới đúng, hắn không vui là không vui cái gì hả?!</w:t>
      </w:r>
    </w:p>
    <w:p>
      <w:pPr>
        <w:pStyle w:val="BodyText"/>
      </w:pPr>
      <w:r>
        <w:t xml:space="preserve">Rốt cuộc, việc nên đến thì sẽ đến, khi buổi tiệc sắp tàn, Mai Dạ Thảo hai tay bê mâm đựng chén chè còn bốc hơi nghi ngút kính cẩn dâng lên. Không khí đột nhiên lặng ngắt, tiếng hít thở cũng mỏng như tơ. Hàn Thừa Triết hững hờ liếc mắt nhìn chén chè, lại đưa mắt nhìn nàng, gật đầu ra vẻ hài lòng:</w:t>
      </w:r>
    </w:p>
    <w:p>
      <w:pPr>
        <w:pStyle w:val="BodyText"/>
      </w:pPr>
      <w:r>
        <w:t xml:space="preserve">– Ừ, màu sắc rất đẹp, mùi cũng rất thơm…</w:t>
      </w:r>
    </w:p>
    <w:p>
      <w:pPr>
        <w:pStyle w:val="BodyText"/>
      </w:pPr>
      <w:r>
        <w:t xml:space="preserve">Hai mắt Mai Dạ Thảo và chúng huynh đệ sáng lên, Trần Ngôn Thanh lại âm thầm thở dài. Đây là thuật xoa trước đánh sau, cho người nếm ngọt ngào rồi sau đè cổ họ mà chế vào độc dược, aizzz, nói chính xác chính là cho hi vọng rồi lại đạp xuống tận cùng đây mà!</w:t>
      </w:r>
    </w:p>
    <w:p>
      <w:pPr>
        <w:pStyle w:val="BodyText"/>
      </w:pPr>
      <w:r>
        <w:t xml:space="preserve">Lại thấy Hàn Thừa Triết dùng muỗng khuấy đảo chén chè lanh canh lách cách ba hồi bảy lượt, hoàn hảo kéo tâm tình khán giả như treo đầu lưỡi giáo, bấy giờ, hắn mới thủng thẳng múc một muỗng nhỏ đưa vào miệng. Gần như đồng loạt, tất cả mọi người đều hít một hơi mạnh. Nom, gương mặt hắn vẫn bình thản, mọi người lại đồng loạt thở ra. Đột nhiên, hắn nhíu mày! Không những đôi mày nhíu lại muốn dính sát nhau mà hắn còn dằn mạnh chén xuống bàn!</w:t>
      </w:r>
    </w:p>
    <w:p>
      <w:pPr>
        <w:pStyle w:val="BodyText"/>
      </w:pPr>
      <w:r>
        <w:t xml:space="preserve">Thôi, xong!!!</w:t>
      </w:r>
    </w:p>
    <w:p>
      <w:pPr>
        <w:pStyle w:val="BodyText"/>
      </w:pPr>
      <w:r>
        <w:t xml:space="preserve">Gương mặt Mai Dạ Thảo lập tức tái mét, nàng mím môi cúi gầm mặt, hai bả vai run lên, quyết định phó mặc ý trời, không theo dõi tiếp nữa. Dù gì, thứ nàng đợi chỉ là một câu nói. Và ý định sau đó của nàng, nàng đã dự định sẵn rồi.</w:t>
      </w:r>
    </w:p>
    <w:p>
      <w:pPr>
        <w:pStyle w:val="BodyText"/>
      </w:pPr>
      <w:r>
        <w:t xml:space="preserve">Tất cả hành động của nàng đều thu vào mắt, một giọt mồ hôi từ thái dương Trần Ngôn Thanh lăn xuống. Nếu võ tướng không được vẫy vùng ngoài trận mạc khi lớp lớp huynh đệ đều chiến đấu hăng say, như đại bàng kiêu hùng đang giương cánhlại bị giam vào lồng, như hùng sư ngạo nghễ chốn rừng hoang phải sống trong cũi sắt, chính là sống không bằng chết. Võ tướng xưa nay chỉ chết ngoài chiến trận, chết vì chiến hữu, chết để bảo toàn khí tiết, cho nên lấy cá tính cương liệt, dám nghĩ dám làm của nàng, nếu không thể góp sức cho bá nghiệp của thái tử, nàng sẽ chết tại nơi đây. Hàn Thừa Triết, đồ ngốc nhà hắn, nếu hắn dám nói câu đó, anh sẽ liều mạng với hắn!</w:t>
      </w:r>
    </w:p>
    <w:p>
      <w:pPr>
        <w:pStyle w:val="BodyText"/>
      </w:pPr>
      <w:r>
        <w:t xml:space="preserve">– Mai Dạ Thảo, ngươi tới đây!</w:t>
      </w:r>
    </w:p>
    <w:p>
      <w:pPr>
        <w:pStyle w:val="BodyText"/>
      </w:pPr>
      <w:r>
        <w:t xml:space="preserve">Một câu nói của Hàn Thừa Triết khiến quần chúng tại bữa tiệc lần thứ n đổ dồn ánh mắt về phía nàng. Mai Dạ Thảo thoáng ba giây sửng sốt liền bước tiến lên, tư thế nàng hết sức cứng nhắc, như tù nhân đợi quan trên phán tội vậy. Hàn Thừa Triết cũng đứng dậy, hắn điềm nhiên bước về phía nàng.</w:t>
      </w:r>
    </w:p>
    <w:p>
      <w:pPr>
        <w:pStyle w:val="BodyText"/>
      </w:pPr>
      <w:r>
        <w:t xml:space="preserve">– Xòe tay ra!- Hắn ra lệnh.</w:t>
      </w:r>
    </w:p>
    <w:p>
      <w:pPr>
        <w:pStyle w:val="BodyText"/>
      </w:pPr>
      <w:r>
        <w:t xml:space="preserve">Nàng lại cứng nhắc giơ tay trái về phía hắn.</w:t>
      </w:r>
    </w:p>
    <w:p>
      <w:pPr>
        <w:pStyle w:val="BodyText"/>
      </w:pPr>
      <w:r>
        <w:t xml:space="preserve">– Không phải, là tay phải!</w:t>
      </w:r>
    </w:p>
    <w:p>
      <w:pPr>
        <w:pStyle w:val="BodyText"/>
      </w:pPr>
      <w:r>
        <w:t xml:space="preserve">Chỉ thấy, hắn kéo mạnh cánh tay phải nàng qua, lại thô bạo tách các ngón tay ra, nhanh chóng giúi vào một vật. Giây phút hai tay chạm nhau, Trần Ngôn Thanh thấy rõ đôi mày hắn nhíu chặt, ánh mắt hắn như muốn tóe lửa, nhìn chăm chăm vào vết máu trong lòng tay nàng. Thì ra, vừa rồi, móng tay nàng đã bấm vào lòng tay đến bật cả máu. Khiến anh sững sốt hơn nữa là vật hắn trao nàng, nó là khối ngọc bích mà hắn giữ như trân bảo, thường đeo trên cổ, rất ít để lộ cho người thấy.</w:t>
      </w:r>
    </w:p>
    <w:p>
      <w:pPr>
        <w:pStyle w:val="BodyText"/>
      </w:pPr>
      <w:r>
        <w:t xml:space="preserve">– Mai tướng quân quả nhiên rất giỏi!- Hắn nở nụ cười hoa đào, công phu đổi mặt quả nhiên là nhanh hơn chớp, hắn trìu mến nói tiếp- Chén chè của ngươi khiến ta như sống lại những ngày xưa, không sai, chính là mùi vị này! Đây là mảnh ngọc mà mẫu hậu tặng ta, nay ta thưởng cho ngươi đó!</w:t>
      </w:r>
    </w:p>
    <w:p>
      <w:pPr>
        <w:pStyle w:val="BodyText"/>
      </w:pPr>
      <w:r>
        <w:t xml:space="preserve">Cả khoảng sân vỡ òa. Ai nha, thì ra Mai tướng quân đã khiến thái tử vừa lòng rồi! Nàng võ nghệ không những tinh thông mà ngay trù nghệ cũng tuyệt diệu như vậy ah!</w:t>
      </w:r>
    </w:p>
    <w:p>
      <w:pPr>
        <w:pStyle w:val="BodyText"/>
      </w:pPr>
      <w:r>
        <w:t xml:space="preserve">– Điện hạ…thần nào dám nhận…- Mai Dạ Thảo rưng rưng nhìn hắn, này là vật tùy thân duy nhất hắn mang theo từ hoàng cung năm đó, quý giá như vậy, nàng sao dám xứng. Nàng chỉ cần hắn chịu cho nàng ra chiến trường giúp hắn đoạt lại ngôi báu cũng đủ mãn nguyện rồi.</w:t>
      </w:r>
    </w:p>
    <w:p>
      <w:pPr>
        <w:pStyle w:val="BodyText"/>
      </w:pPr>
      <w:r>
        <w:t xml:space="preserve">Thế nhưng, Hàn Thừa Triết bỏ ngoài tai lời nàng nói. Hắn phất tay ra hiệu cho nàng im lặng, và hướng về phía chúng tướng bách quan, hắn dõng dạc hô:</w:t>
      </w:r>
    </w:p>
    <w:p>
      <w:pPr>
        <w:pStyle w:val="BodyText"/>
      </w:pPr>
      <w:r>
        <w:t xml:space="preserve">– Được rồi, hôm nay là tiết Trung thu, hẳn các vị đại nhân cũng muốn quây quần bên gia đình, yến tiệc đến đây kết thúc đi!</w:t>
      </w:r>
    </w:p>
    <w:p>
      <w:pPr>
        <w:pStyle w:val="BodyText"/>
      </w:pPr>
      <w:r>
        <w:t xml:space="preserve">Ánh mắt hắn lại hướng về phía Trần Ngôn Thanh, hắn nói tiếp:</w:t>
      </w:r>
    </w:p>
    <w:p>
      <w:pPr>
        <w:pStyle w:val="BodyText"/>
      </w:pPr>
      <w:r>
        <w:t xml:space="preserve">– Trần tướng quân, ngươi đi theo ta!</w:t>
      </w:r>
    </w:p>
    <w:p>
      <w:pPr>
        <w:pStyle w:val="BodyText"/>
      </w:pPr>
      <w:r>
        <w:t xml:space="preserve">Sau đó, hắn quay sang nhìn nàng, môi mấp máy muốn nói điều gì đó, dùng dằng vài giây rồi lại thôi. Hắn đi lướt qua nàng, kéo theo một luồng gió lạnh. Ừ thì, trời đêm se se lạnh, đi nhanh như vậy dĩ nhiên phải có gió, nhưng Trần Ngôn Thanh đặc biệt cảm thấy, gió này lạnh hơn gió đông ah!</w:t>
      </w:r>
    </w:p>
    <w:p>
      <w:pPr>
        <w:pStyle w:val="BodyText"/>
      </w:pPr>
      <w:r>
        <w:t xml:space="preserve">Anh mang một bụng đầy nghi hoặc tháp tùng hắn trở về phòng, mấy lần lại lén nhìn về phía sau. Aiz, lần nào cũng để anh thấy nàng vẫn còn nhìn đăm đăm về phía hắn, kinh ngạc và lo sợ đong đầy đáy mắt. Anh siết chặt nắm tay và rên khẽ trong lòng, thì ra, đến cuối cùng anh vẫn không lọt được vào mắt nàng.</w:t>
      </w:r>
    </w:p>
    <w:p>
      <w:pPr>
        <w:pStyle w:val="BodyText"/>
      </w:pPr>
      <w:r>
        <w:t xml:space="preserve">Có lẽ, vì anh chưa bao giờ cố gắng có được nàng, chưa bao giờ cưỡng cầu nàng trở thành của mình, chưa bao giờ để lộ phần người xấu xa bên trong mình cho nàng thấy, thế nên, nàng chưa bao giờ nhìn kĩ anh. Đôi lúc nghĩ lại thấy nực cười, một kẻ được mọi người xưng tụng nhiều mưu mô quỷ kế, lại đối với tình yêu của bản thân tôn sùng như vậy, thành kính như vậy, rõ ràng anh nâng niu giữ gìn nàng như trân bảo trên tay, lại sợ mình quá thô tục khiến nàng vỡ vụn.</w:t>
      </w:r>
    </w:p>
    <w:p>
      <w:pPr>
        <w:pStyle w:val="BodyText"/>
      </w:pPr>
      <w:r>
        <w:t xml:space="preserve">So với tình yêu mãnh liệt đầy chiếm hữu của thái tử, anh bỗng thấy nhụt chí. Anh như vậy, liệu có xem là yêu không?</w:t>
      </w:r>
    </w:p>
    <w:p>
      <w:pPr>
        <w:pStyle w:val="BodyText"/>
      </w:pPr>
      <w:r>
        <w:t xml:space="preserve">– Trần tướng quân, đến lượt ngươi rồi!</w:t>
      </w:r>
    </w:p>
    <w:p>
      <w:pPr>
        <w:pStyle w:val="BodyText"/>
      </w:pPr>
      <w:r>
        <w:t xml:space="preserve">Tiếng gọi của Hàn Thừa Triết khiến anh bừng tỉnh, vội vàng nhận lấy vò rượu hắn đưa sang, anh ngửa đầu uống một ngụm. Lại nói, Hàn Thừa Triết bảo anh đi theo hắn chẳng qua là muốn tìm người đối ẩm. Hai người bọn anh, kẻ có được tình yêu cũng uống, mà kẻ không được yêu cũng muốn say.</w:t>
      </w:r>
    </w:p>
    <w:p>
      <w:pPr>
        <w:pStyle w:val="BodyText"/>
      </w:pPr>
      <w:r>
        <w:t xml:space="preserve">– Ngôn Thanh, ngươi nói đi, ta chỉ muốn nàng ta đừng đi vào chốn hiểm nguy, đừng chết sớm trước ta, ý tốt như vậy mà nàng ta lại dám không nhận! Chả lẽ ta còn không thể hiện rõ sao? Nữ nhân này đúng là ngốc mà!</w:t>
      </w:r>
    </w:p>
    <w:p>
      <w:pPr>
        <w:pStyle w:val="BodyText"/>
      </w:pPr>
      <w:r>
        <w:t xml:space="preserve">– Điện hạ, ngài say rồi…- Anh tốt bụng nhắc nhở, mấy lời này may là chỉ có anh nghe, nếu để người khác biết chẳng phải nàng sẽ gặp nguy sao.</w:t>
      </w:r>
    </w:p>
    <w:p>
      <w:pPr>
        <w:pStyle w:val="BodyText"/>
      </w:pPr>
      <w:r>
        <w:t xml:space="preserve">– Say? Ngươi, ha ha, có phải ngươi cho rằng ta đang nói quàng nói xiên, đúng không?- Hắn lắc đầu cười khổ- Không đâu! Ta nhận thức rất rõ! Ta hoàn toàn tỉnh táo! Vì đây là ngươi…</w:t>
      </w:r>
    </w:p>
    <w:p>
      <w:pPr>
        <w:pStyle w:val="BodyText"/>
      </w:pPr>
      <w:r>
        <w:t xml:space="preserve">– Điện hạ?- Anh có một chút ngạc nhiên nhìn hắn, thường ngày anh toàn ép hắn học này học nọ, cứ tưởng mình là kẻ hắn ghét nhất chứ.</w:t>
      </w:r>
    </w:p>
    <w:p>
      <w:pPr>
        <w:pStyle w:val="BodyText"/>
      </w:pPr>
      <w:r>
        <w:t xml:space="preserve">– Ta ấy à… -Hắn vỗ vỗ vai anh, khẽ cười- nếu muốn tìm một kẻ chống đối mình, người tốt nhất là Lý Giang Thành. Nhưng nếu muốn tìm kẻ ủng hộ mình, chỉ có thể là Trần Ngôn Thanh ngươi…</w:t>
      </w:r>
    </w:p>
    <w:p>
      <w:pPr>
        <w:pStyle w:val="BodyText"/>
      </w:pPr>
      <w:r>
        <w:t xml:space="preserve">Anh tròn mắt nhìn hắn, không phải chứ, hắn tin anh như thế thật sao? Này, có phải là hắn say không, say đến hồ đồ rồi!?</w:t>
      </w:r>
    </w:p>
    <w:p>
      <w:pPr>
        <w:pStyle w:val="BodyText"/>
      </w:pPr>
      <w:r>
        <w:t xml:space="preserve">Bên ngoài chợt có tiếng gõ cửa.</w:t>
      </w:r>
    </w:p>
    <w:p>
      <w:pPr>
        <w:pStyle w:val="BodyText"/>
      </w:pPr>
      <w:r>
        <w:t xml:space="preserve">– Ai?- Trần Ngôn Thanh nhíu mày, hỏi.</w:t>
      </w:r>
    </w:p>
    <w:p>
      <w:pPr>
        <w:pStyle w:val="BodyText"/>
      </w:pPr>
      <w:r>
        <w:t xml:space="preserve">– Tướng quân, Mai tướng quân muốn gặp điện hạ!- Là tiếng Lục công công đáp.</w:t>
      </w:r>
    </w:p>
    <w:p>
      <w:pPr>
        <w:pStyle w:val="BodyText"/>
      </w:pPr>
      <w:r>
        <w:t xml:space="preserve">Dạ Thảo ư? Anh quay sang nhìn Hàn Thừa Triết, chỉ thấy sắc diện hắn vô cùng bình tĩnh, môi hơi mím lại. Xem ra, là hắn đang hồi hộp đây mà.</w:t>
      </w:r>
    </w:p>
    <w:p>
      <w:pPr>
        <w:pStyle w:val="BodyText"/>
      </w:pPr>
      <w:r>
        <w:t xml:space="preserve">– Không gặp!- Tên nhóc này sắp chết vẫn còn cứng miệng, hắn vớ lấy vò rượu uống thêm ngụm nữa rồi bổ sung thêm- Ngươi ra nói là ta ngủ rồi!</w:t>
      </w:r>
    </w:p>
    <w:p>
      <w:pPr>
        <w:pStyle w:val="BodyText"/>
      </w:pPr>
      <w:r>
        <w:t xml:space="preserve">Ách, Trần Ngôn Thanh đen mặt. Hắn rõ ràng muốn gặp nàng muốn chết mà còn vờ như vậy, giữa hắn và nàng, ai mới thực ngốc hả?!</w:t>
      </w:r>
    </w:p>
    <w:p>
      <w:pPr>
        <w:pStyle w:val="BodyText"/>
      </w:pPr>
      <w:r>
        <w:t xml:space="preserve">– Điện hạ, sáng mai Mai tướng quân phải đi rồi, – Anh hảo tâm nhắc nhở- lần trước ngài ấy đi là mấy tháng, lần vừa rồi là gần hai năm, nếu lỡ cơ hội này không chừng là mấy chục năm, hoặc giả…</w:t>
      </w:r>
    </w:p>
    <w:p>
      <w:pPr>
        <w:pStyle w:val="BodyText"/>
      </w:pPr>
      <w:r>
        <w:t xml:space="preserve">Ba chữ “không gặp nữa” chưa ra khỏi miệng, anh đã bị hắn giơ tay ngăn lại. Hằn lườm anh một cái sắt như dao, hỏa nộ vừa mới dập thì ra vẫn còn âm ỉ, xem, nó lại bùng lên rồi. Hắn phất tay nói:</w:t>
      </w:r>
    </w:p>
    <w:p>
      <w:pPr>
        <w:pStyle w:val="BodyText"/>
      </w:pPr>
      <w:r>
        <w:t xml:space="preserve">– Mau đi!</w:t>
      </w:r>
    </w:p>
    <w:p>
      <w:pPr>
        <w:pStyle w:val="BodyText"/>
      </w:pPr>
      <w:r>
        <w:t xml:space="preserve">Sau đó, dĩ nhiên là anh mang một bụng ấm ức ra gặp nàng. Cánh cửa vừa hé, hoa dung liền sáng rỡ, anh vừa bước ra, hoa dung liền thất sắc. Anh lần thứ n trong ngày thở dài cho cái phận bạc của mình, vờ húng hắng ho, bước lại gần nàng, tỏ ra áy náy nói:</w:t>
      </w:r>
    </w:p>
    <w:p>
      <w:pPr>
        <w:pStyle w:val="BodyText"/>
      </w:pPr>
      <w:r>
        <w:t xml:space="preserve">– Điện hạ đang nghỉ ngơi, phiền Mai tướng quân trở về đi!</w:t>
      </w:r>
    </w:p>
    <w:p>
      <w:pPr>
        <w:pStyle w:val="BodyText"/>
      </w:pPr>
      <w:r>
        <w:t xml:space="preserve">– Trần tướng quân,- Nàng run run hỏi- có phải, có phải điện hạ giận ta?</w:t>
      </w:r>
    </w:p>
    <w:p>
      <w:pPr>
        <w:pStyle w:val="BodyText"/>
      </w:pPr>
      <w:r>
        <w:t xml:space="preserve">– Làm gì có chứ!- Anh cả cười nói, nói hắn giận chi bằng nói hắn cố chấp đi. Nhìn vẻ lo lắng của nàng, anh không đành lòng lại nói thêm- Thế này đi, nếu ngài có việc khó khăn gì có thể nói với ta, ta giúp được sẽ giúp, còn không được ta sẽ truyền đạt lại với điện hạ, có được không?</w:t>
      </w:r>
    </w:p>
    <w:p>
      <w:pPr>
        <w:pStyle w:val="BodyText"/>
      </w:pPr>
      <w:r>
        <w:t xml:space="preserve">Nàng thoáng vài giây chần chừ, đưa mắt nhìn về phía cánh cửa khép hờ kia rồi lại nhìn anh. Sau đó, nàng mím môi, hạ cái quyết tâm và bước tiến lên dùng tay gạt anh qua một bên. Giây phút đi lướt qua đó, nàng khẽ nói:</w:t>
      </w:r>
    </w:p>
    <w:p>
      <w:pPr>
        <w:pStyle w:val="BodyText"/>
      </w:pPr>
      <w:r>
        <w:t xml:space="preserve">– Xin lỗi, Thanh ca….</w:t>
      </w:r>
    </w:p>
    <w:p>
      <w:pPr>
        <w:pStyle w:val="BodyText"/>
      </w:pPr>
      <w:r>
        <w:t xml:space="preserve">– Đứng lại!- Lục công công vận khinh công bay tới, lão chủ động vung tay tấn công nàng vừa lạnh lùng nói- Ngài không được phép vào!</w:t>
      </w:r>
    </w:p>
    <w:p>
      <w:pPr>
        <w:pStyle w:val="BodyText"/>
      </w:pPr>
      <w:r>
        <w:t xml:space="preserve">Thế nhưng, Trần Ngôn Thanh đã bay vọt lên, anh chụp lấy cánh tay lão rồi quay sang nàng, hối thúc:</w:t>
      </w:r>
    </w:p>
    <w:p>
      <w:pPr>
        <w:pStyle w:val="BodyText"/>
      </w:pPr>
      <w:r>
        <w:t xml:space="preserve">– Ở đây có ta, muội vào đi, điện hạ đang đợi!</w:t>
      </w:r>
    </w:p>
    <w:p>
      <w:pPr>
        <w:pStyle w:val="BodyText"/>
      </w:pPr>
      <w:r>
        <w:t xml:space="preserve">– Trần tướng quân, ngài…- Lục lão cố gắng thoát khỏi vòng kiềm kẹp của anh, lão tung cước ra sau bức anh buông lão ra, trợn mắt hét- Ngài dám kháng lệnh?!</w:t>
      </w:r>
    </w:p>
    <w:p>
      <w:pPr>
        <w:pStyle w:val="BodyText"/>
      </w:pPr>
      <w:r>
        <w:t xml:space="preserve">Mai Dạ Thảo sững sờ. Nàng không dám nghĩ anh lại tấn công Lục lão vì nàng. Thanh ca của nàng, thì ra anh đối với nàng vẫn tốt như xưa…</w:t>
      </w:r>
    </w:p>
    <w:p>
      <w:pPr>
        <w:pStyle w:val="BodyText"/>
      </w:pPr>
      <w:r>
        <w:t xml:space="preserve">Phía bên kia, Trần Ngôn Thanh vừa đỡ đòn của Lục lão vừa hét lên:</w:t>
      </w:r>
    </w:p>
    <w:p>
      <w:pPr>
        <w:pStyle w:val="BodyText"/>
      </w:pPr>
      <w:r>
        <w:t xml:space="preserve">– Còn đứng đó?! Mau đi!</w:t>
      </w:r>
    </w:p>
    <w:p>
      <w:pPr>
        <w:pStyle w:val="BodyText"/>
      </w:pPr>
      <w:r>
        <w:t xml:space="preserve">Nàng giật mình như người vừa tỉnh mộng, vội vàng gật đầu đáp ứng anh. Tiếp theo, nàng lách qua hai người, chạy vội vào phòng. Lục công công quả nhiên là một lòng vì chủ, thấy đối tượng đã lọt lưới, lão bèn rút nhuyễn kiếm ra tấn công, mỗi chiêu mỗi thức đều ảo diệu, biến hóa rối mù như ong vỡ bầy. Bên này, anh vừa đỡ vừa thoái lui, ý muốn kéo lão ra xa. Đáng tiếc, lão rút từ ngực áo ra một viên đạn khói ném về phía anh. Đợi anh còn ngợp trong khói mù, lão liền quay người trở vào trong, cấp cấp bảo vệ chủ, cứ như nàng là thích khách không bằng.</w:t>
      </w:r>
    </w:p>
    <w:p>
      <w:pPr>
        <w:pStyle w:val="BodyText"/>
      </w:pPr>
      <w:r>
        <w:t xml:space="preserve">Trần Ngôn Thanh thầm kêu không ổn, vội vàng thi triển khinh công đuổi theo. Thế nhưng, một màn bên trong khiến anh và Lục lão đều sững người, đứng không được mà đi cũng không xong. Vì rằng, nàng, cư nhiên nàng đang quỳ dưới chân Hàn Thừa Triết, dập đầu lạy hắn. Nước mắt nàng đang tuôn lã chã như mưa. Nàng hai tay nâng khối ngọc lên ngang mày, nghẹn ngào nói:</w:t>
      </w:r>
    </w:p>
    <w:p>
      <w:pPr>
        <w:pStyle w:val="BodyText"/>
      </w:pPr>
      <w:r>
        <w:t xml:space="preserve">– Thuộc hạ tự biết tội mình rất lớn, khiến chủ nhân nhiều lần phải bận tâm. Vừa rồi ở giữa đám đông, dù biết chủ nhân có lòng lo cho an nguy mình, thuộc hạ lại to gan một lòng muốn kháng ý, buộc chủ nhân phải nói sai sự thật. Thuộc hạ trù nghệ kém cỏi, được chủ nhân trọng thưởng chẳng qua vì chủ nhân thương tình mà tha tội, ngọc này quý như vậy, thuộc hạ làm sao dám nhận. Xin hoàn lại chủ nhân…</w:t>
      </w:r>
    </w:p>
    <w:p>
      <w:pPr>
        <w:pStyle w:val="BodyText"/>
      </w:pPr>
      <w:r>
        <w:t xml:space="preserve">– Dạ Thảo!- Mặt Hàn Thừa Triết đã tái lại càng tái hơn, hắn nghiến răng nói- Ngươi có thật là hiểu ý ta không? Nếu hiểu, sao ngươi dám trả lại? Xưa nay ngươi thấy ta có nói hai lời không? Nó đã là của ngươi, nên giữ hay vứt là quyền của ngươi!</w:t>
      </w:r>
    </w:p>
    <w:p>
      <w:pPr>
        <w:pStyle w:val="BodyText"/>
      </w:pPr>
      <w:r>
        <w:t xml:space="preserve">– Chủ nhân…</w:t>
      </w:r>
    </w:p>
    <w:p>
      <w:pPr>
        <w:pStyle w:val="BodyText"/>
      </w:pPr>
      <w:r>
        <w:t xml:space="preserve">– Thôi, ngươi đứng dậy đi!- Hắn nhắm nghiền mắt, phất phất tay- Sáng mai ngươi phải đi sớm, cần phải nghỉ ngơi! Trở về đi!</w:t>
      </w:r>
    </w:p>
    <w:p>
      <w:pPr>
        <w:pStyle w:val="BodyText"/>
      </w:pPr>
      <w:r>
        <w:t xml:space="preserve">– Chủ nhân…</w:t>
      </w:r>
    </w:p>
    <w:p>
      <w:pPr>
        <w:pStyle w:val="BodyText"/>
      </w:pPr>
      <w:r>
        <w:t xml:space="preserve">– Nếu ngươi biết ta lo cho an nguy của ngươi, sau này siêng năng về là được. Trở về đi, ta thấy mệt rồi…</w:t>
      </w:r>
    </w:p>
    <w:p>
      <w:pPr>
        <w:pStyle w:val="BodyText"/>
      </w:pPr>
      <w:r>
        <w:t xml:space="preserve">Mai Dạ Thảo hít mũi, lại dập đầu lạy lần nữa. Nàng khẽ nói:</w:t>
      </w:r>
    </w:p>
    <w:p>
      <w:pPr>
        <w:pStyle w:val="BodyText"/>
      </w:pPr>
      <w:r>
        <w:t xml:space="preserve">– Chủ nhân an tâm, chiến sự sẽ không kéo dài lâu nữa đâu. Chủ nhân đối với thuộc hạ ân trọng như vậy, thuộc hạ có chết cũng mãn nguyện. Sau này chủ nhân hãy nhớ bảo trọng, thuộc hạ xin phép lui…</w:t>
      </w:r>
    </w:p>
    <w:p>
      <w:pPr>
        <w:pStyle w:val="BodyText"/>
      </w:pPr>
      <w:r>
        <w:t xml:space="preserve">– Ừ,- Hắn thở dài rồi đáp gọn- Đi đi!</w:t>
      </w:r>
    </w:p>
    <w:p>
      <w:pPr>
        <w:pStyle w:val="BodyText"/>
      </w:pPr>
      <w:r>
        <w:t xml:space="preserve">Cao xanh ơi, lúc đó, cả anh và Hàn Thừa Triết đều không biết lời nàng bao nhiêu là ẩn ý. Nếu không, làm sao hai người lại sống không bằng chết chẳng bao lâu sau đó!</w:t>
      </w:r>
    </w:p>
    <w:p>
      <w:pPr>
        <w:pStyle w:val="BodyText"/>
      </w:pPr>
      <w:r>
        <w:t xml:space="preserve">Nửa tháng sau, căn cứ nhận được thư tay của nàng do chính phó tướng dưới quyền phi ngựa ngày đêm mang tới. Bức thư nội dung rất ngắn gọn: “Ngày hai tháng chín, cho hai nghìn quân vây sẵn, đợi lều chính bốc khói liền tấn công. Mọi chuyện đã có ta”. Theo lời viên phó tướng, khoảng hơn một tháng trước, nàng nhận được tin là lão hoàng đế sẽ đến trường săn phía nam thượng nguồn sông Bình Sa cùng một số ít cấm quân. Sau một hồi thương thảo cùng phó tướng hắn, hai người quyết định sẽ âm thầm điều tra rõ thực hư, sau rồi mới báo lên lãnh đạo nghĩa quân tìm đối sách. Đêm Trung thu vừa rồi, bọn họ lại bắt được ca kỹ Tuyết Như danh tiếng của Vạn Hoa lâu ở kinh thành, qua điều tra liền biết nàng ta vâng mệnh đến để giúp vui cho một vị khách hàng thượng đẳng. Mai Dạ Thảo nhân cơ hội đó quyết định cải trang thành Tuyết Như, đột nhập vào trường săn tìm hiểu thực hư. Nếu là tin tức sai, nàng lập tức quay về, còn nếu thật có lão tặc ở đấy, nàng sẽ tiếp cận và ám sát lão. Lá thư tay này là do nàng nhờ nha hoàn của Tuyết Như giả ra phố mua son phấn lén đem cho hắn biết. Vì lẽ Tuyết Như thật đang trong tay bọn họ nên không sợ nha hoàn kia giở trò gian trá, lại nhìn kỹ là nét bút của nàng không sai, biết sự việc trọng đại nên hắn lập tức cấp cấp phi ngựa về tổng doanh. Lần này, nếu quả Mai tướng quân ám sát thành công, các vị tướng quân có thể nhân đó tấn công kinh thành cho chúng không kịp trở tay!</w:t>
      </w:r>
    </w:p>
    <w:p>
      <w:pPr>
        <w:pStyle w:val="BodyText"/>
      </w:pPr>
      <w:r>
        <w:t xml:space="preserve">Tin tức vừa tới, chúng tướng đều chấn động, chẳng khác nào sét giữa trời xanh, tuyết sa tháng sáu. Tin đến tai Trần Ngôn Thanh lại càng chẳng khác thiên lôi oanh đỉnh, đất lệch trời nghiêng.</w:t>
      </w:r>
    </w:p>
    <w:p>
      <w:pPr>
        <w:pStyle w:val="BodyText"/>
      </w:pPr>
      <w:r>
        <w:t xml:space="preserve">– Chúng ta không thể ở đây phân tích đúng sai, nếu Mai tướng quân đã tiên phong xông vào trại giặc thì chúng ta một mặc tiếp ứng, một mặt tổng tấn công kinh thành!- Đây là lời Lý Giang Thành, đại tướng lãnh đạo quân khởi nghĩa phát biểu.</w:t>
      </w:r>
    </w:p>
    <w:p>
      <w:pPr>
        <w:pStyle w:val="BodyText"/>
      </w:pPr>
      <w:r>
        <w:t xml:space="preserve">Mấy năm nay, thanh thế của Lý Giang Thành lên như diều gặp gió, chỉ kém sau thái tử một bậc. Thế nên, lời của hắn chính là quân lệnh, không cần bàn cãi, mọi người lập tức y lệnh mà thi hành.</w:t>
      </w:r>
    </w:p>
    <w:p>
      <w:pPr>
        <w:pStyle w:val="BodyText"/>
      </w:pPr>
      <w:r>
        <w:t xml:space="preserve">Trần Ngôn Thanh lúc ấy như đứng đống lửa như ngồi đống than, anh trước nay là quân sư chỉ ở hậu phương nhưng lần này cũng quyết xin một chân theo huynh đệ xông pha tiền tuyến. Ngày trước anh vô năng không bảo vệ được chủ nhân, không lý nào giờ đây ngay cả người anh yêu nhất cũng không giữ được. Anh đã quyết định sinh mạng mình gắn liền với nàng, nếu nàng chết thì anh cũng không thiết sống. Duy chỉ có…</w:t>
      </w:r>
    </w:p>
    <w:p>
      <w:pPr>
        <w:pStyle w:val="BodyText"/>
      </w:pPr>
      <w:r>
        <w:t xml:space="preserve">Làm sao có thể báo tin này cho thái tử biết đây? Bằng cá tính của hắn, thế nào cũng…</w:t>
      </w:r>
    </w:p>
    <w:p>
      <w:pPr>
        <w:pStyle w:val="BodyText"/>
      </w:pPr>
      <w:r>
        <w:t xml:space="preserve">– Ngươi không cần nói nhiều, ta sẽ theo ngươi đi cứu Dạ Thảo!</w:t>
      </w:r>
    </w:p>
    <w:p>
      <w:pPr>
        <w:pStyle w:val="BodyText"/>
      </w:pPr>
      <w:r>
        <w:t xml:space="preserve">Đấy, thấy chưa, hắn quả nhiên đã nói y chang anh nghĩ.</w:t>
      </w:r>
    </w:p>
    <w:p>
      <w:pPr>
        <w:pStyle w:val="BodyText"/>
      </w:pPr>
      <w:r>
        <w:t xml:space="preserve">– Điện hạ, những lời này ngài nói cho thần nghe thì được, nếu để Lý tướng quân, Văn đại nhân bọn họ nghe thấy chắc chắn sẽ khóc loạn lên, sống chết không cho ngài đi một bước đâu!</w:t>
      </w:r>
    </w:p>
    <w:p>
      <w:pPr>
        <w:pStyle w:val="BodyText"/>
      </w:pPr>
      <w:r>
        <w:t xml:space="preserve">Nói rồi, anh lại đưa mắt đề phòng nhìn quanh, hoàn hảo, bọn họ đều đang chuẩn bị hành trang nên không có lai vãng gần đây. Cũng may anh xung phong nhận nhiệm vụ báo tin, nếu không, hừ, lại một hồi náo loạn!</w:t>
      </w:r>
    </w:p>
    <w:p>
      <w:pPr>
        <w:pStyle w:val="BodyText"/>
      </w:pPr>
      <w:r>
        <w:t xml:space="preserve">– Có thể đưa ta đi chỉ có ngươi, ta không nói với ngươi thì với ai?- Hàn Thừa Triết nghiêm mặt đáp, rõ ràng là hắn hoàn toàn bỏ ngoài tai lời của anh. Đoạn, hắn bước nhanh tới gỡ thanh kiếm treo trên vách xuống rồi sốt sắng nói tiếp- Cứu binh như cứu hỏa, chúng ta mau đi thôi!</w:t>
      </w:r>
    </w:p>
    <w:p>
      <w:pPr>
        <w:pStyle w:val="BodyText"/>
      </w:pPr>
      <w:r>
        <w:t xml:space="preserve">Trần Ngôn Thanh trợn mắt. Anh vội vàng chụp tay hắn, níu lại.</w:t>
      </w:r>
    </w:p>
    <w:p>
      <w:pPr>
        <w:pStyle w:val="BodyText"/>
      </w:pPr>
      <w:r>
        <w:t xml:space="preserve">– Còn gì nữa?- Hắn nhíu mày bực bội hỏi.</w:t>
      </w:r>
    </w:p>
    <w:p>
      <w:pPr>
        <w:pStyle w:val="BodyText"/>
      </w:pPr>
      <w:r>
        <w:t xml:space="preserve">– Điện hạ không thể đi như thế này!</w:t>
      </w:r>
    </w:p>
    <w:p>
      <w:pPr>
        <w:pStyle w:val="BodyText"/>
      </w:pPr>
      <w:r>
        <w:t xml:space="preserve">Lần này đến lượt hắn trợn mắt nhìn anh. Được rồi, Trần Ngôn Thanh buông tay hắn ra, rất không nể nang cấp trên mà vỗ vỗ nhẹ lên vai hắn. Anh nghiêng người, dịu giọng thầm thì:</w:t>
      </w:r>
    </w:p>
    <w:p>
      <w:pPr>
        <w:pStyle w:val="BodyText"/>
      </w:pPr>
      <w:r>
        <w:t xml:space="preserve">– Ngài đợi ở đây, ta đi kiếm trang phục của binh lính cho ngài thay đổi! Chốc nữa, ngài chịu khó mang cung tên đi sát cạnh ta tránh bọn họ phát giác, trận này ta tiên phong dẫn đầu, nhất định trước hoàng hôn ngày mai sẽ tới nơi!</w:t>
      </w:r>
    </w:p>
    <w:p>
      <w:pPr>
        <w:pStyle w:val="BodyText"/>
      </w:pPr>
      <w:r>
        <w:t xml:space="preserve">Hàn Thừa Triết bất động thanh sắc nhìn anh, chỉ có, đôi mắt hắn sáng ngời.</w:t>
      </w:r>
    </w:p>
    <w:p>
      <w:pPr>
        <w:pStyle w:val="BodyText"/>
      </w:pPr>
      <w:r>
        <w:t xml:space="preserve">Chuyện sau đó…</w:t>
      </w:r>
    </w:p>
    <w:p>
      <w:pPr>
        <w:pStyle w:val="BodyText"/>
      </w:pPr>
      <w:r>
        <w:t xml:space="preserve">Hai người thuận lợi qua mắt được đám người Lý Giang Thành, một đường dẫn binh đến trường săn ứng cứu Mai Dạ Thảo. Trần Ngôn Thanh không để phí một giây, gióng trống khua chiêng phát động lệnh tấn công. Dĩ nhiên, cấm quân triều đình hoàn toàn bất ngờ. Lực lượng đôi bên chênh nhau quá lớn, một bên là quân khởi nghĩa năm nghìn người, một bên là cấm quân hộ tống hoàng đế chỉ tầm hai nghìn người, chẳng mấy chốc dần ngã ngũ.</w:t>
      </w:r>
    </w:p>
    <w:p>
      <w:pPr>
        <w:pStyle w:val="BodyText"/>
      </w:pPr>
      <w:r>
        <w:t xml:space="preserve">Mặc dù vậy, lúc nào Trần Ngôn Thanh cũng cẩn trọng không phút giây lơi là. Thân phận của Hàn Thừa Triết chỉ có một mình anh biết, nếu để đối phương biết hắn cũng có mặt ở nơi đây, bất cứ lúc nào tình thế cũng bị đảo ngược.</w:t>
      </w:r>
    </w:p>
    <w:p>
      <w:pPr>
        <w:pStyle w:val="BodyText"/>
      </w:pPr>
      <w:r>
        <w:t xml:space="preserve">Đáng tiếc, vẫn là người tính không bằng trời tính!</w:t>
      </w:r>
    </w:p>
    <w:p>
      <w:pPr>
        <w:pStyle w:val="BodyText"/>
      </w:pPr>
      <w:r>
        <w:t xml:space="preserve">– Tướng quân, căn lều phía đông có rất nhiều cung thủ vây quanh, có thể Mai tướng quân đang ở đó!</w:t>
      </w:r>
    </w:p>
    <w:p>
      <w:pPr>
        <w:pStyle w:val="BodyText"/>
      </w:pPr>
      <w:r>
        <w:t xml:space="preserve">Vừa nghe viên tùy tướng chạy về báo cáo, Hàn Thừa Triết chẳng nói chẳng rằng nắm chặt thanh kiếm trong tay rồi lao đi. Trần Ngôn Thanh sau ba giây sửng sốt, cũng chỉ kịp ra lệnh:</w:t>
      </w:r>
    </w:p>
    <w:p>
      <w:pPr>
        <w:pStyle w:val="BodyText"/>
      </w:pPr>
      <w:r>
        <w:t xml:space="preserve">– Người đâu! Yểm trợ hắn!</w:t>
      </w:r>
    </w:p>
    <w:p>
      <w:pPr>
        <w:pStyle w:val="BodyText"/>
      </w:pPr>
      <w:r>
        <w:t xml:space="preserve">Đoạn, anh rút tên ra, liên tục bắn vào những kẻ tiếp cận hắn trong vòng ba bước. Hắn chạy cực nhanh phía trước, anh đuổi theo sát nút phía sau, tốc độ bắn tên còn nhanh hơn tên bay, chỉ sợ chỉ chậm một giây thôi, đao kiếm của kẻ thù sẽ chạm vào tóc hắn. Về sau nghĩ lại, anh không khỏi thầm oán hắn một trận. Thử nghĩ xem, một kẻ võ nghệ sơ đẳng như hắn, xách kiếm chạy vào lều của lão hoàng đế được mệnh danh đệ nhất dũng tướng lúc bấy giờ, chung quanh lều lại có mấy trăm cấm quân cùng cung thủ bảo vệ, hắn đúng là xông vào tử địa, tự tìm đường chết mà! Hừ, nếu Băng Thần Tiễn của anh chỉ là hư danh, thái tử hắn có nghìn cái mạng cũng không đủ dùng, và anh, anh có vạn cái mạng cũng không đủ đền cho đám nguyên lão đại thần kia!</w:t>
      </w:r>
    </w:p>
    <w:p>
      <w:pPr>
        <w:pStyle w:val="BodyText"/>
      </w:pPr>
      <w:r>
        <w:t xml:space="preserve">Lại nói, đám cấm quân lo tập trung ứng phó với tình hình hỗn loạn bên trong lều, đột nhiên bị tấn công từ phía sau lưng làm sao có thể trở tay kịp. Chẳng mấy chốc, bọn chúng đều trở thành oan hồn dưới tiễn của Trần Ngôn Thanh. Mồ hôi dù ướt đẫm trán, chảy len vào mắt cay xè nhưng anh vẫn không dám lau, nhác thấy Hàn Thừa Triết chạy vào lều, anh lập tức rút tên bám theo sau.</w:t>
      </w:r>
    </w:p>
    <w:p>
      <w:pPr>
        <w:pStyle w:val="BodyText"/>
      </w:pPr>
      <w:r>
        <w:t xml:space="preserve">Cảnh tượng trước mắt phút chốc làm anh sững sờ.</w:t>
      </w:r>
    </w:p>
    <w:p>
      <w:pPr>
        <w:pStyle w:val="BodyText"/>
      </w:pPr>
      <w:r>
        <w:t xml:space="preserve">Trái với khung cảnh ồn ào hỗn loạn bên ngoài, trong lều một mảng yên tĩnh, màn trướng rách nát, bàn ghế ngổn ngang, vết đỏ loang lổ, mùi máu tanh nồng. Lão tặc Hàn Vĩnh Thuần nằm ngửa trên sàn bất động, khắp người cắm đầy mũi tên, máu từ vết thương chảy loang thấm ướt người lão, mắt lão trợn ngược nhìn nàng cho thấy lão vĩnh viễn cũng không tin nàng có thể thắng lão. Mà bên kia, tình trạng của Mai Dạ Thảo cũng không khả quan bao nhiêu. Nàng đứng ngạo nghễ nhìn lão, song kiếm nắm chắc trong tay, khắp người cũng cắm đầy tên, máu thắm nhuộm áo trắng tưởng như hồng y của tân nương.</w:t>
      </w:r>
    </w:p>
    <w:p>
      <w:pPr>
        <w:pStyle w:val="BodyText"/>
      </w:pPr>
      <w:r>
        <w:t xml:space="preserve">– Dạ Thảo…- Hàn Thừa Triết run rẩy khẽ gọi tên nàng.</w:t>
      </w:r>
    </w:p>
    <w:p>
      <w:pPr>
        <w:pStyle w:val="BodyText"/>
      </w:pPr>
      <w:r>
        <w:t xml:space="preserve">Nhận ra có tiếng động lạ, nàng đưa mắt nhìn qua. Đôi mắt mang nặng sát khí tức thì nhu hòa, phút chốc trở nên long lanh mênh mang như mặt hồ thu. Nàng nói:</w:t>
      </w:r>
    </w:p>
    <w:p>
      <w:pPr>
        <w:pStyle w:val="BodyText"/>
      </w:pPr>
      <w:r>
        <w:t xml:space="preserve">– Thừa Triết, ngài xem đi! Ta đã nói ta giết được hắn mà!</w:t>
      </w:r>
    </w:p>
    <w:p>
      <w:pPr>
        <w:pStyle w:val="BodyText"/>
      </w:pPr>
      <w:r>
        <w:t xml:space="preserve">Trái tim Trần Ngôn Thanh như muốn ngừng đập, như có một bàn tay vô hình bóp nghẹn. Anh biết, nó đau vì nàng đang đau đớn chỉ một phần nhưng đau vì nàng không nhìn thấy anh là vạn phần. Chỉ có thời khắc sinh tử giao thoa mới biết rõ trong lòng người cái gì là sâu nặng nhất. Nàng rõ ràng đau đớn như thế nhưng vẫn mỉm cười với hắn, nàng rõ ràng có lướt mắt qua anh nhưng lại nhanh chóng vứt hình bóng của anh vào thinh không.</w:t>
      </w:r>
    </w:p>
    <w:p>
      <w:pPr>
        <w:pStyle w:val="BodyText"/>
      </w:pPr>
      <w:r>
        <w:t xml:space="preserve">Nàng nói một câu duy nhất đó rồi ngã xuống, đôi mắt nhắm nghiền, hơi thở mỏng như tơ.</w:t>
      </w:r>
    </w:p>
    <w:p>
      <w:pPr>
        <w:pStyle w:val="BodyText"/>
      </w:pPr>
      <w:r>
        <w:t xml:space="preserve">Hàn Thừa Triết hốt hoảng dang tay ra đỡ nàng, hắn ôm chặt vào lòng như ôm bảo vật quý nhất đời. Anh nhìn ra được khóe mắt hắn ướt đẫm, toàn thân hắn run rẩy như thân cây gầy lung lay trong gió bão.</w:t>
      </w:r>
    </w:p>
    <w:p>
      <w:pPr>
        <w:pStyle w:val="BodyText"/>
      </w:pPr>
      <w:r>
        <w:t xml:space="preserve">– Gọi y sư…- Hắn quay sang nhìn anh bằng đôi mắt hoen đỏ, gào lên- Y SƯ! MAU GỌI Y SƯ TỚI ĐÂY!…</w:t>
      </w:r>
    </w:p>
    <w:p>
      <w:pPr>
        <w:pStyle w:val="BodyText"/>
      </w:pPr>
      <w:r>
        <w:t xml:space="preserve">Một giây thất thần trôi qua, anh nhanh như cắt dùng tay lau lau khóe mắt. Và vén rèm lên, anh hét to với đám thuộc hạ bên ngoài:</w:t>
      </w:r>
    </w:p>
    <w:p>
      <w:pPr>
        <w:pStyle w:val="BodyText"/>
      </w:pPr>
      <w:r>
        <w:t xml:space="preserve">– NGƯỜI ĐÂU! GỌI Y SƯ TỚI ĐÂY!</w:t>
      </w:r>
    </w:p>
    <w:p>
      <w:pPr>
        <w:pStyle w:val="BodyText"/>
      </w:pPr>
      <w:r>
        <w:t xml:space="preserve">Vào giây phút anh quay người đi, tầm mắt thấp thoáng thấy Hàn Thừa Triết cúi người xuống. Hắn cọ trán hắn vào trán nàng và phủ môi mình lên môi nàng, dịu dàng như bướm đậu cánh hoa. Hắn thì thào, khẽ thật khẽ:</w:t>
      </w:r>
    </w:p>
    <w:p>
      <w:pPr>
        <w:pStyle w:val="BodyText"/>
      </w:pPr>
      <w:r>
        <w:t xml:space="preserve">– Tỉnh lại, tỉnh lại đi… Đồ ngốc, nàng tại sao không hiểu? Nếu nàng chết thì ta cũng không ham sống, nàng giành ngai vàng cho ta có ích gì? Có ích gì hả?…</w:t>
      </w:r>
    </w:p>
    <w:p>
      <w:pPr>
        <w:pStyle w:val="BodyText"/>
      </w:pPr>
      <w:r>
        <w:t xml:space="preserve">Bất giác, anh đưa tay lên xoa ngực mình, cố ép cơn đau thắt tim dằn xuống rồi buông rèm ngăn cách căn lều với thế giới bên ngoài. Anh chống cung xuống đất, đứng hiên ngang vững chãi như bách tùng. Ít nhất là lúc này, trước khi y sư hay bọn Lý Giang Thành tới, kẻ nào muốn quấy rầy hai người bọn họ, hắn phải bước qua xác anh.</w:t>
      </w:r>
    </w:p>
    <w:p>
      <w:pPr>
        <w:pStyle w:val="BodyText"/>
      </w:pPr>
      <w:r>
        <w:t xml:space="preserve">Anh biết, nàng rất kiên cường. Nàng sẽ không chết dễ như vậy. Cho nên, chẳng bao lâu sau, khi Ngô y sư chạy tới và báo tin rằng nàng bị thương rất nặng, cơ hội sống rất mong manh, khiến Hàn Thừa Triết lại một phen đỏ mắt, mấy ngày mất ngủ, người ta lại thấy anh bình tĩnh lạ thường. Anh đợi đám huynh đệ kéo quân đến tiếp quản liền giao toàn bộ cục diện ở trường săn lại cho bọn hắn, riêng anh cùng với Lý Giang Thành, tiếp tục lãnh binh tiến đánh kinh thành.</w:t>
      </w:r>
    </w:p>
    <w:p>
      <w:pPr>
        <w:pStyle w:val="BodyText"/>
      </w:pPr>
      <w:r>
        <w:t xml:space="preserve">Anh nói, muốn thừa thắng xông lên, tốc chiến tốc thắng. Lòng anh lại nhủ, đưa thái tử lên ngôi hoàng đế trước khi nàng tỉnh lại, đây là cái kinh hỉ anh cho nàng. Về sau, mọi việc đã có anh, nàng không cần làm gì cả, nàng chỉ cần hạnh phúc bên hắn mà thôi.</w:t>
      </w:r>
    </w:p>
    <w:p>
      <w:pPr>
        <w:pStyle w:val="BodyText"/>
      </w:pPr>
      <w:r>
        <w:t xml:space="preserve">Bảy năm sau.</w:t>
      </w:r>
    </w:p>
    <w:p>
      <w:pPr>
        <w:pStyle w:val="BodyText"/>
      </w:pPr>
      <w:r>
        <w:t xml:space="preserve">Đêm Trung thu.</w:t>
      </w:r>
    </w:p>
    <w:p>
      <w:pPr>
        <w:pStyle w:val="BodyText"/>
      </w:pPr>
      <w:r>
        <w:t xml:space="preserve">Dưới gốc liễu cổ thụ bên bờ hồ, có một nam nhân tựa đầu vào gốc cây, tay ôm bình rượu, đôi mắt đau đáu nhìn về phía yến tiệc rộn rã giữa hoa viên. Gió lùa qua rặng liễu xào xạc xào xạc khiến lòng sầu càng đeo nặng. Trăng thu thật tròn, cúc vàng ngát hương, mỹ tửu từng ngụm từng ngụm chảy qua yết hầu như thác đổ, sầu chứa trong tâm vẫn chưa vơi. Aiz, anh buông tiếng thở dài, nhắm mắt lại. Đã sớm biết từ bỏ nàng được nhiều hơn mất, vì sao từ đó đối với mọi cuộc vui, anh lại càng không vui?</w:t>
      </w:r>
    </w:p>
    <w:p>
      <w:pPr>
        <w:pStyle w:val="BodyText"/>
      </w:pPr>
      <w:r>
        <w:t xml:space="preserve">Đột nhiên, anh hít thở mạnh! Có một thứ nằng nặng đang chậm chạp trườn lên người anh, tiếp theo một bàn tay nhỏ nhắn từ đâu thò ra xoa xoa trên mặt anh! Kèm theo đó, một tiếng nói ngọng nghịu vang bên tai:</w:t>
      </w:r>
    </w:p>
    <w:p>
      <w:pPr>
        <w:pStyle w:val="BodyText"/>
      </w:pPr>
      <w:r>
        <w:t xml:space="preserve">– Thanh ca, không đau, không đau, đừng khóc, đừng khóc ah!</w:t>
      </w:r>
    </w:p>
    <w:p>
      <w:pPr>
        <w:pStyle w:val="BodyText"/>
      </w:pPr>
      <w:r>
        <w:t xml:space="preserve">Giữa dòng người bon chen tấp nập, đám huynh đệ đều có cặp có đôi vui vầy bên nhân tình, một kẻ cô độc như anh cũng có người thương xót. Mà người này, không đâu khác chính là tiểu công chúa của hoàng đế nha.</w:t>
      </w:r>
    </w:p>
    <w:p>
      <w:pPr>
        <w:pStyle w:val="BodyText"/>
      </w:pPr>
      <w:r>
        <w:t xml:space="preserve">– Ta không đau, không khóc…- Anh mơ màng hé mắt ra, mỉm cười xoa xoa mái tóc mềm như tơ của công chúa, rồi gỡ bàn tay đang bám trên mặt mình xuống.</w:t>
      </w:r>
    </w:p>
    <w:p>
      <w:pPr>
        <w:pStyle w:val="BodyText"/>
      </w:pPr>
      <w:r>
        <w:t xml:space="preserve">– Thật sao?- Đôi mắt to đen láy chớp chớp, bàn tay nhỏ xíu lại mon men sờ sờ đuôi mắt anh- Nhưng mắt Thanh ca đỏ lắm…</w:t>
      </w:r>
    </w:p>
    <w:p>
      <w:pPr>
        <w:pStyle w:val="BodyText"/>
      </w:pPr>
      <w:r>
        <w:t xml:space="preserve">– À, đấy là do rượu…</w:t>
      </w:r>
    </w:p>
    <w:p>
      <w:pPr>
        <w:pStyle w:val="BodyText"/>
      </w:pPr>
      <w:r>
        <w:t xml:space="preserve">– Rượu không tốt! Không tốt chút nào! Phụ hoàng nói như vậy đó! Sau này Thanh ca đừng uống nha?</w:t>
      </w:r>
    </w:p>
    <w:p>
      <w:pPr>
        <w:pStyle w:val="BodyText"/>
      </w:pPr>
      <w:r>
        <w:t xml:space="preserve">Anh thoáng lững lự. Rượu không tốt nhưng nó là tri kỷ của anh, làm sao anh có thể từ bỏ?! Anh lại không muốn nói dối công chúa chút nào…</w:t>
      </w:r>
    </w:p>
    <w:p>
      <w:pPr>
        <w:pStyle w:val="BodyText"/>
      </w:pPr>
      <w:r>
        <w:t xml:space="preserve">– Được!- Anh vứt bình rượu ra sau lưng, gật đầu nói- Ta không uống rượu này!</w:t>
      </w:r>
    </w:p>
    <w:p>
      <w:pPr>
        <w:pStyle w:val="BodyText"/>
      </w:pPr>
      <w:r>
        <w:t xml:space="preserve">Về sau, thứ anh uống là bình rượu khác rồi.</w:t>
      </w:r>
    </w:p>
    <w:p>
      <w:pPr>
        <w:pStyle w:val="BodyText"/>
      </w:pPr>
      <w:r>
        <w:t xml:space="preserve">– Ngoan!- Tiểu công chúa vui vẻ vỗ vỗ đầu anh, giống như mỗi khi nàng vâng lời phụ hoàng lại yêu chiều vỗ vỗ như vậy.</w:t>
      </w:r>
    </w:p>
    <w:p>
      <w:pPr>
        <w:pStyle w:val="BodyText"/>
      </w:pPr>
      <w:r>
        <w:t xml:space="preserve">Phút chốc, lòng anh mềm nhũn. Anh mỉm cười nhắm mắt hưởng thụ, cảm giác ấm áp và ngọt ngào đang từ từ chảy vào tim này, đã bao lâu rồi anh chưa nếm qua…</w:t>
      </w:r>
    </w:p>
    <w:p>
      <w:pPr>
        <w:pStyle w:val="BodyText"/>
      </w:pPr>
      <w:r>
        <w:t xml:space="preserve">Đột nhiên, tiểu công chúa níu cổ áo anh, rướn người lên và áp một vào má anh hôn choẹt một cái. Nàng cười tít mắt, nói:</w:t>
      </w:r>
    </w:p>
    <w:p>
      <w:pPr>
        <w:pStyle w:val="BodyText"/>
      </w:pPr>
      <w:r>
        <w:t xml:space="preserve">– Phương Nghi yêu Thanh ca nhất!</w:t>
      </w:r>
    </w:p>
    <w:p>
      <w:pPr>
        <w:pStyle w:val="BodyText"/>
      </w:pPr>
      <w:r>
        <w:t xml:space="preserve">– Ừ,- thoáng một giây sửng sốt, anh cũng hôn lên gò má phúng phính của nàng đáp lễ- ta cũng yêu công chúa nhất!</w:t>
      </w:r>
    </w:p>
    <w:p>
      <w:pPr>
        <w:pStyle w:val="BodyText"/>
      </w:pPr>
      <w:r>
        <w:t xml:space="preserve">– Vậy… Thanh ca là phu quân của ta sao?</w:t>
      </w:r>
    </w:p>
    <w:p>
      <w:pPr>
        <w:pStyle w:val="BodyText"/>
      </w:pPr>
      <w:r>
        <w:t xml:space="preserve">Anh choáng!</w:t>
      </w:r>
    </w:p>
    <w:p>
      <w:pPr>
        <w:pStyle w:val="BodyText"/>
      </w:pPr>
      <w:r>
        <w:t xml:space="preserve">– Công chúa…- Anh run run hỏi- Người nói cái gì vậy?</w:t>
      </w:r>
    </w:p>
    <w:p>
      <w:pPr>
        <w:pStyle w:val="BodyText"/>
      </w:pPr>
      <w:r>
        <w:t xml:space="preserve">– Thanh ca là phu quân ta ah!</w:t>
      </w:r>
    </w:p>
    <w:p>
      <w:pPr>
        <w:pStyle w:val="BodyText"/>
      </w:pPr>
      <w:r>
        <w:t xml:space="preserve">– Người… Người có hiểu mình nói gì không?</w:t>
      </w:r>
    </w:p>
    <w:p>
      <w:pPr>
        <w:pStyle w:val="BodyText"/>
      </w:pPr>
      <w:r>
        <w:t xml:space="preserve">– Có ah!- Nàng gật đầu cái rụp liền- Kỳ ca nói, nếu Phương Nghi yêu một người, người đó cũng yêu Phương Nghi thì đó là phu quân của Phương Nghi ah!</w:t>
      </w:r>
    </w:p>
    <w:p>
      <w:pPr>
        <w:pStyle w:val="BodyText"/>
      </w:pPr>
      <w:r>
        <w:t xml:space="preserve">Anh đen mặt. Tên Ngô Thiếu Kỳ chết tiệt, đến trẻ con lên năm mà hắn cũng đầu độc!</w:t>
      </w:r>
    </w:p>
    <w:p>
      <w:pPr>
        <w:pStyle w:val="BodyText"/>
      </w:pPr>
      <w:r>
        <w:t xml:space="preserve">– Ách, làm sao được chứ!- Anh vội vàng cải chính- Kỳ bá nói bậy đấy! Phu quân của công chúa là một người khác, người đó đang đợi công chúa đi tìm đấy!</w:t>
      </w:r>
    </w:p>
    <w:p>
      <w:pPr>
        <w:pStyle w:val="BodyText"/>
      </w:pPr>
      <w:r>
        <w:t xml:space="preserve">– Không cần!- Lắc đầu nguầy nguậy, phủ nhận tức thì- Ta muốn Thanh ca cơ!</w:t>
      </w:r>
    </w:p>
    <w:p>
      <w:pPr>
        <w:pStyle w:val="BodyText"/>
      </w:pPr>
      <w:r>
        <w:t xml:space="preserve">– Không được! Tuyệt đối không được!- Anh quyết định sử dụng tuyệt chiêu, dùng hai tay chụp lấy đôi gò má nàng và nhìn sâu vào mắt nàng, anh thầm thì- Công chúa, người nên tin ta, Kỳ bá hắn là người xấu, lời hắn không đáng tin! Còn nữa, công chúa gọi ta là Thanh bá, Thanh bá chứ không phải Thanh ca!</w:t>
      </w:r>
    </w:p>
    <w:p>
      <w:pPr>
        <w:pStyle w:val="BodyText"/>
      </w:pPr>
      <w:r>
        <w:t xml:space="preserve">Aiz, mẫu hậu nàng gọi thế nào nàng cũng gọi thế ấy. Ai nói trẻ nhỏ dễ dạy hả, chỉ có xưng hô của nàng với bọn anh là dạy mãi vẫn không xong! Bảo anh bàn luận chủ đề người lớn với trẻ con, ai nha, đúng là trí tuệ bị sử dụng sai mục đích phải gánh hậu quả thương tâm!</w:t>
      </w:r>
    </w:p>
    <w:p>
      <w:pPr>
        <w:pStyle w:val="BodyText"/>
      </w:pPr>
      <w:r>
        <w:t xml:space="preserve">– Oa,- Đôi mắt long lanh bắt đầu ngấn nước- Thanh ca bắt nạt ta!</w:t>
      </w:r>
    </w:p>
    <w:p>
      <w:pPr>
        <w:pStyle w:val="BodyText"/>
      </w:pPr>
      <w:r>
        <w:t xml:space="preserve">– Ta… Ta không có…- Anh cuống quýt nhìn quanh, may mà anh tìm một nơi yên tĩnh uống rượu sầu nên lúc này không ai chú ý.</w:t>
      </w:r>
    </w:p>
    <w:p>
      <w:pPr>
        <w:pStyle w:val="BodyText"/>
      </w:pPr>
      <w:r>
        <w:t xml:space="preserve">– Oa,- Tiếp tục tăng âm thanh- Thanh ca không yêu ta!</w:t>
      </w:r>
    </w:p>
    <w:p>
      <w:pPr>
        <w:pStyle w:val="BodyText"/>
      </w:pPr>
      <w:r>
        <w:t xml:space="preserve">– Không! Không!- Anh vội vàng dùng tay che miệng nàng, lên tiếng dụ ngọt- Yêu, ta yêu mà!</w:t>
      </w:r>
    </w:p>
    <w:p>
      <w:pPr>
        <w:pStyle w:val="BodyText"/>
      </w:pPr>
      <w:r>
        <w:t xml:space="preserve">– Oa, nhưng… Thanh ca không chịu làm phu quân ta!</w:t>
      </w:r>
    </w:p>
    <w:p>
      <w:pPr>
        <w:pStyle w:val="BodyText"/>
      </w:pPr>
      <w:r>
        <w:t xml:space="preserve">– Cái… Cái này…</w:t>
      </w:r>
    </w:p>
    <w:p>
      <w:pPr>
        <w:pStyle w:val="BodyText"/>
      </w:pPr>
      <w:r>
        <w:t xml:space="preserve">– Oaaaaa….</w:t>
      </w:r>
    </w:p>
    <w:p>
      <w:pPr>
        <w:pStyle w:val="BodyText"/>
      </w:pPr>
      <w:r>
        <w:t xml:space="preserve">– Chịu, ta chịu mà! Đừng khóc! Đừng khóc ah…</w:t>
      </w:r>
    </w:p>
    <w:p>
      <w:pPr>
        <w:pStyle w:val="BodyText"/>
      </w:pPr>
      <w:r>
        <w:t xml:space="preserve">Thôi kệ, nhắm mắt nói bừa luôn, trẻ con mau quên ấy mà.</w:t>
      </w:r>
    </w:p>
    <w:p>
      <w:pPr>
        <w:pStyle w:val="BodyText"/>
      </w:pPr>
      <w:r>
        <w:t xml:space="preserve">Một trận gió lạnh ào thổi qua, tiểu công chúa thúc thít rúc người vào lòng Trần Ngôn Thanh, anh vòng tay ôm nàng chặt hơn, bàn tay không ngừng vỗ nhè nhẹ lên lưng nàng. Nhìn thân thể nhuyễn ngọc ôn hương đang nép trong lòng mình, môi anh bất giác nhếch lên. Đây có được xem mỹ tửu, mỹ nhân, hoa đẹp, trăng tròn có đủ hay không?</w:t>
      </w:r>
    </w:p>
    <w:p>
      <w:pPr>
        <w:pStyle w:val="BodyText"/>
      </w:pPr>
      <w:r>
        <w:t xml:space="preserve">Trong một bụi mẫu đơn gần đó, kẻ đã làm phụ thân của người ta xoắn ống tay áo, nghiến răng nói:</w:t>
      </w:r>
    </w:p>
    <w:p>
      <w:pPr>
        <w:pStyle w:val="BodyText"/>
      </w:pPr>
      <w:r>
        <w:t xml:space="preserve">– Dạ Thảo, chúng ta đi!</w:t>
      </w:r>
    </w:p>
    <w:p>
      <w:pPr>
        <w:pStyle w:val="BodyText"/>
      </w:pPr>
      <w:r>
        <w:t xml:space="preserve">– Á, bệ hạ…- Người đã làm mẫu thân của người ta run run níu tay áo phụ thân của người ta, sợ hãi nói- như vậy được sao? Hay là thôi…</w:t>
      </w:r>
    </w:p>
    <w:p>
      <w:pPr>
        <w:pStyle w:val="BodyText"/>
      </w:pPr>
      <w:r>
        <w:t xml:space="preserve">– Thôi là thôi thế nào!- Ai đó nhếch môi cười âm hiểm- Xem ra trẫm lại phải soạn một cái chiếu ban hôn nữa rồi!</w:t>
      </w:r>
    </w:p>
    <w:p>
      <w:pPr>
        <w:pStyle w:val="Compact"/>
      </w:pPr>
      <w:r>
        <w:t xml:space="preserve">Xem nào, hiện tại Trần tướng quân chưa có nữ nhân vừa mắt, hay là trước tiên bắt đầu từ việc tuyển vợ cho hắn đi?!</w:t>
      </w:r>
      <w:r>
        <w:br w:type="textWrapping"/>
      </w:r>
      <w:r>
        <w:br w:type="textWrapping"/>
      </w:r>
    </w:p>
    <w:p>
      <w:pPr>
        <w:pStyle w:val="Heading2"/>
      </w:pPr>
      <w:bookmarkStart w:id="82" w:name="chương-24-7-chuyện-bên-lề-đừng-rời-khỏi-ta-_hết"/>
      <w:bookmarkEnd w:id="82"/>
      <w:r>
        <w:t xml:space="preserve">61. Chương 24-7: Chuyện Bên Lề: Đừng Rời Khỏi Ta _hết</w:t>
      </w:r>
    </w:p>
    <w:p>
      <w:pPr>
        <w:pStyle w:val="Compact"/>
      </w:pPr>
      <w:r>
        <w:br w:type="textWrapping"/>
      </w:r>
      <w:r>
        <w:br w:type="textWrapping"/>
      </w:r>
      <w:r>
        <w:t xml:space="preserve">Mười năm trước, hắn được một nữ cận vệ cứu thoát khỏi cơn binh biến.</w:t>
      </w:r>
    </w:p>
    <w:p>
      <w:pPr>
        <w:pStyle w:val="BodyText"/>
      </w:pPr>
      <w:r>
        <w:t xml:space="preserve">Từ một kẻ muốn gì được nấy, vạn người kính ngưỡng, trong một đêm hắn mất hết tất cả, địa vị tôn quý, cung son áo gấm, phụ hoàng mẫu hậu và cả, những người hắn tin tưởng nhất. Hắn như kẻ đắm tàu vớ được phao cứu sinh, vị nữ cận vệ đó không chỉ là ân nhân của hắn, là khiên chắn cho hắn mà nàng là người duy nhất hắn có thể tin tưởng, là người duy nhất hắn không cần phòng bị.</w:t>
      </w:r>
    </w:p>
    <w:p>
      <w:pPr>
        <w:pStyle w:val="BodyText"/>
      </w:pPr>
      <w:r>
        <w:t xml:space="preserve">Thế nên…</w:t>
      </w:r>
    </w:p>
    <w:p>
      <w:pPr>
        <w:pStyle w:val="BodyText"/>
      </w:pPr>
      <w:r>
        <w:t xml:space="preserve">Hắn co ro nấp trong ổ rơm mục khiến cả người nổi mẩn đỏ, chịu đựng cơn sốt khiến đầu váng mắt hoa, cố cắn môi đến bật máu để bản thân giữ được tỉnh táo. Hắn quyết ý đợi nàng.</w:t>
      </w:r>
    </w:p>
    <w:p>
      <w:pPr>
        <w:pStyle w:val="BodyText"/>
      </w:pPr>
      <w:r>
        <w:t xml:space="preserve">Nữ cận vệ hắn mới vừa gặp mặt kia đã bất chấp tính mạng cứu hắn, so với hoàng thúc mà hắn tin tưởng lại đáng tin vạn phần. Nàng cõng hắn suốt đêm, lại vì hắn mà chạy đi tìm thuốc. Lúc nàng trở về, hắn nhớ rõ trên người nàng có thêm hai vết đao mới, hằn rất sâu trên lưng, khiến áo vừa mới khô lại thêm ướt đẫm. Nàng hai tay bê chén thuốc còn nghi ngút khói, dâng lên ngang mày đưa cho hắn, chỉ nói đơn giản:</w:t>
      </w:r>
    </w:p>
    <w:p>
      <w:pPr>
        <w:pStyle w:val="BodyText"/>
      </w:pPr>
      <w:r>
        <w:t xml:space="preserve">– Thuốc đến rồi, mời điện hạ uống!</w:t>
      </w:r>
    </w:p>
    <w:p>
      <w:pPr>
        <w:pStyle w:val="BodyText"/>
      </w:pPr>
      <w:r>
        <w:t xml:space="preserve">Đêm hôm đó, hắn gặp ác mộng. Hắn mơ thấy hoàng thúc đưa kiếm lên cổ hắn vừa cười ác độc, tay kia ông ta cầm thủ cấp của phụ hoàng hắn dí sát mặt hắn, đôi mắt phụ hoàng trợn trừng nhìn hắn, màu da người trắng bệch như sáp. Hoàng thúc nói:</w:t>
      </w:r>
    </w:p>
    <w:p>
      <w:pPr>
        <w:pStyle w:val="BodyText"/>
      </w:pPr>
      <w:r>
        <w:t xml:space="preserve">– Triết Nhi, đến phiên ngươi đó!</w:t>
      </w:r>
    </w:p>
    <w:p>
      <w:pPr>
        <w:pStyle w:val="BodyText"/>
      </w:pPr>
      <w:r>
        <w:t xml:space="preserve">Hắn run bắn lên. Nhìn lại mình tay không tấc sắt, cận vệ cung nữ chẳng còn ai, hắn nhắm mắt nhào tới như một con thú hoang, liều mạng cắn mạnh vào bàn tay của lão trút hết mọi căm hờn, chừng như cú cắn đó có đổi bằng mạng hắn cũng chẳng còn gì hối tiếc. Kì lạ thay, hoàng thúc phản ứng cực chậm, lão không hề chém hắn, cũng không giãy tay ra khỏi miệng hắn. Đến khi máu của lão ngập trong miệng hắn, chất tanh nồng kia cùng với thủ cấp của phụ hoàng nhìn chăm chăm vào hắn khiến hắn lợm giọng, buồn nôn.</w:t>
      </w:r>
    </w:p>
    <w:p>
      <w:pPr>
        <w:pStyle w:val="BodyText"/>
      </w:pPr>
      <w:r>
        <w:t xml:space="preserve">– Điện hạ, đừng sợ, đừng sợ…- Tiếng của nàng từ nơi xa thẳm trong vùng bóng tối sau lưng hoàng thúc đột ngột vang lên, ấm áp làm sao, đáng tin làm sao. Nàng dịu dàng nói- Ta ở đây, có ta ở đây với ngài…</w:t>
      </w:r>
    </w:p>
    <w:p>
      <w:pPr>
        <w:pStyle w:val="BodyText"/>
      </w:pPr>
      <w:r>
        <w:t xml:space="preserve">– Ngươi…- Hắn nhả tay hoàng thúc ra, ngẩng đầu nhìn về phía giọng nói kia, hình bóng mơ hồ của nàng ngày càng hiện rõ, mà nhân ảnh của hoàng thúc mỗi lúc một mờ đi. Hắn giơ tay khẽ chạm vào mặt nàng, hỏi câu hỏi mà lẽ ra hắn nên hỏi từ sớm- Ngươi là ai?</w:t>
      </w:r>
    </w:p>
    <w:p>
      <w:pPr>
        <w:pStyle w:val="BodyText"/>
      </w:pPr>
      <w:r>
        <w:t xml:space="preserve">– Tâu điện hạ, -bàn tay trái của nàng vội vàng rụt lại, nàng dùng tay phải chở che cho nó, cúi đầu kính cẩn đáp- Thần là Mai Dạ Thảo, là cận vệ hầu hoàng hậu ạ!</w:t>
      </w:r>
    </w:p>
    <w:p>
      <w:pPr>
        <w:pStyle w:val="BodyText"/>
      </w:pPr>
      <w:r>
        <w:t xml:space="preserve">Hắn nhíu mày nhìn chăm chăm vào bàn tay được nàng che giấu kia, từ kẽ bàn tay phải, máu vẫn không ngừng len chảy ra ngoài. Miệng hắn toan mở lời nhưng chất máu tanh trong miệng một lần nữa khiến hắn buồn nôn. Hắn mím môi, ngoảnh đầu sang phía khác, phất tay, nói:</w:t>
      </w:r>
    </w:p>
    <w:p>
      <w:pPr>
        <w:pStyle w:val="BodyText"/>
      </w:pPr>
      <w:r>
        <w:t xml:space="preserve">– Ta không thích mùi máu, ngươi nhanh chóng tẩy sạch đi!</w:t>
      </w:r>
    </w:p>
    <w:p>
      <w:pPr>
        <w:pStyle w:val="BodyText"/>
      </w:pPr>
      <w:r>
        <w:t xml:space="preserve">Nàng thoáng một giây chần chừ, đáp:</w:t>
      </w:r>
    </w:p>
    <w:p>
      <w:pPr>
        <w:pStyle w:val="BodyText"/>
      </w:pPr>
      <w:r>
        <w:t xml:space="preserve">– Thần xin phép ra ngoài!</w:t>
      </w:r>
    </w:p>
    <w:p>
      <w:pPr>
        <w:pStyle w:val="BodyText"/>
      </w:pPr>
      <w:r>
        <w:t xml:space="preserve">Hắn nhìn bóng lưng nữ cận vệ cho đến khi tầm mắt bị cánh cửa che khuất, rồi ôm lấy thân mình lần nữa co ro rúc vào đống rơm.</w:t>
      </w:r>
    </w:p>
    <w:p>
      <w:pPr>
        <w:pStyle w:val="BodyText"/>
      </w:pPr>
      <w:r>
        <w:t xml:space="preserve">Vốn hắn cứ tưởng sau khi nàng tẩy sạch vết máu sẽ mau chóng trở lại, chỉ là đợi qua một khắc, rồi lại một canh, đống lửa sưởi ấm đã tro tàn khói lạnh mà bóng nàng vẫn bặt tăm hơi.</w:t>
      </w:r>
    </w:p>
    <w:p>
      <w:pPr>
        <w:pStyle w:val="BodyText"/>
      </w:pPr>
      <w:r>
        <w:t xml:space="preserve">Nữ cận vệ đó đi đâu rồi?</w:t>
      </w:r>
    </w:p>
    <w:p>
      <w:pPr>
        <w:pStyle w:val="BodyText"/>
      </w:pPr>
      <w:r>
        <w:t xml:space="preserve">Hắn cố gắng lắng tai nghe, trừ bỏ hơi thở gấp gáp của mình, vẫn chẳng nghe được gì. Qua một hồi bước tới rồi lại rụt về, cuối cùng hắn cũng đi tới bên cánh cửa, trộm ghé mắt nhìn ra ngoài. Tuy lòng đã tiên liệu trước vẫn không tránh khỏi một phen thất vọng, ngoài kia quả nhiên tịnh không bóng người. Ha, cũng đúng thôi! Hắn bây giờ là tội phạm đào tẩu, có còn là thái tử cao cao tại thượng người người vọng bái nữa đâu? Có kẻ ngốc mới muốn đi theo hắn tìm đường chết. Nàng liều mạng đưa hắn đến đây đã coi như trọn nghĩa lắm rồi.</w:t>
      </w:r>
    </w:p>
    <w:p>
      <w:pPr>
        <w:pStyle w:val="BodyText"/>
      </w:pPr>
      <w:r>
        <w:t xml:space="preserve">Lúc ấy hắn một chút cũng không oán nàng, chỉ là đối với lòng người bạc đen đột nhiên ngộ ra rất nhiều đạo lý, lòng lạnh đi không ít, trong một đêm trưởng thành lên vài tuổi mà thôi.</w:t>
      </w:r>
    </w:p>
    <w:p>
      <w:pPr>
        <w:pStyle w:val="BodyText"/>
      </w:pPr>
      <w:r>
        <w:t xml:space="preserve">Lại nghĩ, dù sao cũng không có nơi để đi, chi bằng trốn tạm trong căn nhà cỏ này đợi bên ngoài yên ắng, đợi vết thương hồi phục, sau đó tìm cách ra khỏi kinh thành. Hắn vẫn còn rất nhỏ, đấu với hoàng thúc lúc này chẳng khác nào nộp mạng vô ích. Chỉ cần giữ lại mạng, chỉ cần lòng quyết ý báo thù, nhất định có một ngày sẽ đòi lại nợ máu hôm nay.</w:t>
      </w:r>
    </w:p>
    <w:p>
      <w:pPr>
        <w:pStyle w:val="BodyText"/>
      </w:pPr>
      <w:r>
        <w:t xml:space="preserve">May là nữ cận vệ đó không chỉ mua thuốc mà còn mua thêm một chút lương khô, nếu hắn biết kiểm soát, họa hoằn có thể chống đỡ được năm bảy hôm. Chừng khi đó bệnh tình chắc thuyên giảm, hắn rời đi cũng không muộn gì.</w:t>
      </w:r>
    </w:p>
    <w:p>
      <w:pPr>
        <w:pStyle w:val="BodyText"/>
      </w:pPr>
      <w:r>
        <w:t xml:space="preserve">Cứ như vậy, Hàn Thừa Triết bắt đầu nếm trãi cảm giác một thân một mình từ lúc sinh ra tới nay. Tuy hắn đã trang bị cho ý chí mình quật cường nhưng tận sâu thâm tâm vẫn không sao rũ bỏ những hình ảnh khủng khiếp vừa diễn ra không lâu. Mỗi khi nhắm mắt là một lần hình ảnh khủng bố kia ập tới, khiến hắn một hồi lại một hồi lâm vào oán hận, vào sợ hãi. Chỉ cần một cơn gió lướt qua mái tranh, hắn lập tức đứng phắt dậy, cầm chắc thanh củi dài trong tay run bần bật. Chỉ cần tiếng quạ kêu chiều vẳng vào tai, hắn lại chui rúc vào đống rơm, mặt mày xanh mét.</w:t>
      </w:r>
    </w:p>
    <w:p>
      <w:pPr>
        <w:pStyle w:val="BodyText"/>
      </w:pPr>
      <w:r>
        <w:t xml:space="preserve">Trong thời gian đó, hắn không ít lần nghĩ, có khi nào nữ cận vệ đó không bỏ hắn không? Nàng ta đã liều mình cứu hắn, đã cùng hắn đứng chung một thuyền thì có lý do gì bỏ đi? Liệu nàng có đi trả thù thay hắn, hoặc đi tìm lương thực, hoặc giả tìm đường đưa hai người trốn đi?</w:t>
      </w:r>
    </w:p>
    <w:p>
      <w:pPr>
        <w:pStyle w:val="BodyText"/>
      </w:pPr>
      <w:r>
        <w:t xml:space="preserve">Cho đến buổi chiều ngày thứ ba, khi tinh thần của hắn kiệt quệ, nước da trắng hồng đã chuyển màu tái mét, vẻ lanh lợi đã bay biến mất tăm, bỗng dưng hắn nghe có tiếng chân người bước vào sân. Phải, thứ duy nhất hắn gặt hái được sau ba ngày, chính là hắn trở nên vô cùng nhạy cảm với tiếng động. Sao lại thế này? Sẽ không phải là binh lính tới bắt hắn chứ? Kế hoạch trả thù còn chưa thành hình liền như vậy tan thành bọt nước sao?</w:t>
      </w:r>
    </w:p>
    <w:p>
      <w:pPr>
        <w:pStyle w:val="BodyText"/>
      </w:pPr>
      <w:r>
        <w:t xml:space="preserve">Không! Hắn siết nắm tay, mím môi hạ quyết tâm, hắn phải sống! Dùng bất cứ thủ đoạn gì cũng phải sống, có sống thì mới trả được thù!</w:t>
      </w:r>
    </w:p>
    <w:p>
      <w:pPr>
        <w:pStyle w:val="BodyText"/>
      </w:pPr>
      <w:r>
        <w:t xml:space="preserve">Tay vội nhặt khúc củi, người run run đứng dậy thủ thế, mắt mở to nhìn cánh cửa, hắn nín thở đợi chờ.</w:t>
      </w:r>
    </w:p>
    <w:p>
      <w:pPr>
        <w:pStyle w:val="BodyText"/>
      </w:pPr>
      <w:r>
        <w:t xml:space="preserve">– Điện hạ, đừng sợ! Là ta!</w:t>
      </w:r>
    </w:p>
    <w:p>
      <w:pPr>
        <w:pStyle w:val="BodyText"/>
      </w:pPr>
      <w:r>
        <w:t xml:space="preserve">Giọng nói phát ra nghèn nghẹn, cùng với đó, một cánh tay khẽ đẩy cửa ra. Đầu tiên là ánh sáng tràn vào, sau đó là hình dáng của người con gái đó. Tuy chỉ gặp đôi lần, phút chốc liền khắc sâu vào tâm khảm.</w:t>
      </w:r>
    </w:p>
    <w:p>
      <w:pPr>
        <w:pStyle w:val="BodyText"/>
      </w:pPr>
      <w:r>
        <w:t xml:space="preserve">Hàn Thừa Triết ngẩn ra, tiếp theo như có một bàn tay vô hình đẩy mạnh vào lưng hắn, xua hắn lao về phía nàng. Mà nàng vẫn đứng án ngữ ngay cửa, đôi mắt dịu dàng nhìn hắn, khóe miệng cố giương một nụ cười như thể an ủi, lại tựa như muốn hắn xóa tội vì để hắn chờ quá lâu. Giây phút ôm ghì lấy nàng, cảm nhận toàn thân nàng ẩm ướt đầy mồ hôi, mùi lại quen thuộc dễ say lòng người chứ không hề khó ngửi, xác thực mình không có nằm mơ, hốc mắt hắn liền hoen đỏ.</w:t>
      </w:r>
    </w:p>
    <w:p>
      <w:pPr>
        <w:pStyle w:val="BodyText"/>
      </w:pPr>
      <w:r>
        <w:t xml:space="preserve">– Ngươi về rồi! Thật sự về rồi! Ta không tin ngươi bị bắt! Ta biết ngươi sẽ về tìm ta mà! Trên đời này, ta chỉ còn có ngươi…</w:t>
      </w:r>
    </w:p>
    <w:p>
      <w:pPr>
        <w:pStyle w:val="BodyText"/>
      </w:pPr>
      <w:r>
        <w:t xml:space="preserve">Đó là lời hắn nỉ non, là những lời sau ba ngày xa cách. Hôm đó hắn vừa ôm nàng vừa khóc lớn, mặc cho cảm xúc trào dâng mà quên hết hình tượng. Đánh chết hắn cũng không biết được nhiều năm sau mỗi khi nhớ lại chuyện này khiến hắn thẹn không dám đối mặt nhìn thẳng nàng! Thế nhưng rất nhanh sau đó, hắn lại mỉm cười và cảm thấy lúc đó mình bạc nhược cũng không tệ, ít ra những lời kia khiến trái tim đóng băng của nàng tan chảy, khiến nàng cũng động tâm mà rơi lệ vì hắn.</w:t>
      </w:r>
    </w:p>
    <w:p>
      <w:pPr>
        <w:pStyle w:val="BodyText"/>
      </w:pPr>
      <w:r>
        <w:t xml:space="preserve">– Dạ Thảo, về sau đừng không nói một lời đã bỏ đi, được không? – Hắn vùi đầu vào ngực nàng, nước mắt rơi không sao kiềm lại, ấm ức tích tụ mấy ngày liền tuôn ra ào ào- Không, về sau ta không muốn xa ngươi, ngươi đi đâu ta sẽ theo đến đó! Không cho phép ngươi biến mất trước mắt ta lần nữa!</w:t>
      </w:r>
    </w:p>
    <w:p>
      <w:pPr>
        <w:pStyle w:val="BodyText"/>
      </w:pPr>
      <w:r>
        <w:t xml:space="preserve">– Điện hạ…- Nàng cũng ôm chặt hắn, nước mắt lưng tròng đáp- tha thứ cho thần. Từ nay về sau chúng ta cùng tiến cùng thủ, thần nhất định sẽ bảo hộ ngài, nhất định đưa ngài trở lại kinh thành ngồi lên ngôi báu, nhất định bắt phản tặc chết không đất chôn!</w:t>
      </w:r>
    </w:p>
    <w:p>
      <w:pPr>
        <w:pStyle w:val="BodyText"/>
      </w:pPr>
      <w:r>
        <w:t xml:space="preserve">Có được lời hứa hẹn đó, lòng hắn phút chốc nhẹ hẫng. Cứ như thế, hắn mơ màng ngủ thiếp đi.</w:t>
      </w:r>
    </w:p>
    <w:p>
      <w:pPr>
        <w:pStyle w:val="BodyText"/>
      </w:pPr>
      <w:r>
        <w:t xml:space="preserve">HẾT</w:t>
      </w:r>
    </w:p>
    <w:p>
      <w:pPr>
        <w:pStyle w:val="BodyText"/>
      </w:pPr>
      <w:r>
        <w:t xml:space="preserve">---</w:t>
      </w:r>
    </w:p>
    <w:p>
      <w:pPr>
        <w:pStyle w:val="Compact"/>
      </w:pPr>
      <w:r>
        <w:t xml:space="preserve">Hương Dạ Thảo đến đây là kết thúc. Trong truyện vẫn còn vài cái hố nho nhỏ nhưng tôi không định lấp đi, phần vì tặng độc giả thõa sức tưởng tượng, phần thì, ờ, tôi còn chờ đợi dịp hữu duyên để triển thành trường hay đoản văn gì đó. Mà nếu không đợi được dịp ấy, tôi lấp xong cái hố đại bự này, đem truyện chấm dứt ở điểm bắt đầu này, cũng là một hồi tổn hao hết tâm lực rồi đó TTvTT. Nếu nội dung truyện còn gì không làm hài lòng mọi người, Fall Moon tại đây cúi đầu xin tha thứ~</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ong-da-th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9be4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ơng Dạ Thảo</dc:title>
  <dc:creator/>
  <dcterms:created xsi:type="dcterms:W3CDTF">2018-07-19T04:19:34Z</dcterms:created>
  <dcterms:modified xsi:type="dcterms:W3CDTF">2018-07-19T04:19:34Z</dcterms:modified>
</cp:coreProperties>
</file>